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77B14" w14:textId="77777777" w:rsidR="00F4648D" w:rsidRDefault="00F4648D"/>
    <w:tbl>
      <w:tblPr>
        <w:tblW w:w="0" w:type="auto"/>
        <w:tblLook w:val="01E0" w:firstRow="1" w:lastRow="1" w:firstColumn="1" w:lastColumn="1" w:noHBand="0" w:noVBand="0"/>
      </w:tblPr>
      <w:tblGrid>
        <w:gridCol w:w="9571"/>
      </w:tblGrid>
      <w:tr w:rsidR="00B107F9" w:rsidRPr="00AB4B55" w14:paraId="109155FB" w14:textId="77777777" w:rsidTr="001E320D">
        <w:tc>
          <w:tcPr>
            <w:tcW w:w="9571" w:type="dxa"/>
          </w:tcPr>
          <w:p w14:paraId="35091C2B" w14:textId="2E1E94DD" w:rsidR="00B107F9" w:rsidRPr="00AB4B55" w:rsidRDefault="00B107F9" w:rsidP="00BA49B6">
            <w:pPr>
              <w:spacing w:after="0" w:line="360" w:lineRule="auto"/>
              <w:jc w:val="center"/>
              <w:rPr>
                <w:b/>
                <w:sz w:val="28"/>
                <w:szCs w:val="28"/>
              </w:rPr>
            </w:pPr>
            <w:r w:rsidRPr="00AB4B55">
              <w:rPr>
                <w:b/>
                <w:sz w:val="28"/>
                <w:szCs w:val="28"/>
              </w:rPr>
              <w:t>TRƯỜNG ĐẠI HỌC GIAO THÔNG VẬN TẢI TP. HỒ CHÍ MINH</w:t>
            </w:r>
          </w:p>
          <w:p w14:paraId="398A7AAF" w14:textId="5095EEA7" w:rsidR="00B107F9" w:rsidRPr="00AB4B55" w:rsidRDefault="00AB6F25" w:rsidP="00BA49B6">
            <w:pPr>
              <w:spacing w:after="0" w:line="360" w:lineRule="auto"/>
              <w:jc w:val="center"/>
              <w:rPr>
                <w:b/>
                <w:sz w:val="28"/>
                <w:szCs w:val="28"/>
              </w:rPr>
            </w:pPr>
            <w:r>
              <w:rPr>
                <w:b/>
                <w:sz w:val="28"/>
                <w:szCs w:val="28"/>
              </w:rPr>
              <w:t>VIỆN CƠ KHÍ</w:t>
            </w:r>
          </w:p>
        </w:tc>
      </w:tr>
    </w:tbl>
    <w:p w14:paraId="329C3FD2" w14:textId="60CB30E9" w:rsidR="00B107F9" w:rsidRPr="00AB4B55" w:rsidRDefault="009A5E98" w:rsidP="00BA49B6">
      <w:pPr>
        <w:spacing w:line="360" w:lineRule="auto"/>
        <w:jc w:val="center"/>
        <w:rPr>
          <w:sz w:val="28"/>
          <w:szCs w:val="28"/>
        </w:rPr>
      </w:pPr>
      <w:r w:rsidRPr="00AB4B55">
        <w:rPr>
          <w:noProof/>
          <w:sz w:val="28"/>
          <w:szCs w:val="28"/>
        </w:rPr>
        <w:drawing>
          <wp:anchor distT="0" distB="0" distL="114300" distR="114300" simplePos="0" relativeHeight="251658240" behindDoc="0" locked="0" layoutInCell="1" allowOverlap="1" wp14:anchorId="4EAABAC2" wp14:editId="0E325163">
            <wp:simplePos x="0" y="0"/>
            <wp:positionH relativeFrom="column">
              <wp:posOffset>1377950</wp:posOffset>
            </wp:positionH>
            <wp:positionV relativeFrom="paragraph">
              <wp:posOffset>210820</wp:posOffset>
            </wp:positionV>
            <wp:extent cx="3238500" cy="9880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38500" cy="988060"/>
                    </a:xfrm>
                    <a:prstGeom prst="rect">
                      <a:avLst/>
                    </a:prstGeom>
                  </pic:spPr>
                </pic:pic>
              </a:graphicData>
            </a:graphic>
          </wp:anchor>
        </w:drawing>
      </w:r>
    </w:p>
    <w:p w14:paraId="446D9030" w14:textId="5EE4E74D" w:rsidR="00C509CE" w:rsidRPr="00AB4B55" w:rsidRDefault="00C509CE" w:rsidP="00BA49B6">
      <w:pPr>
        <w:spacing w:line="360" w:lineRule="auto"/>
        <w:rPr>
          <w:b/>
          <w:bCs/>
          <w:sz w:val="28"/>
          <w:szCs w:val="28"/>
        </w:rPr>
      </w:pPr>
    </w:p>
    <w:p w14:paraId="042611BD" w14:textId="43394284" w:rsidR="00B107F9" w:rsidRPr="00AB4B55" w:rsidRDefault="007E307D" w:rsidP="00BA49B6">
      <w:pPr>
        <w:spacing w:after="0" w:line="360" w:lineRule="auto"/>
        <w:jc w:val="center"/>
        <w:rPr>
          <w:b/>
          <w:bCs/>
          <w:sz w:val="28"/>
          <w:szCs w:val="28"/>
        </w:rPr>
      </w:pPr>
      <w:r w:rsidRPr="00AB4B55">
        <w:rPr>
          <w:b/>
          <w:bCs/>
          <w:sz w:val="28"/>
          <w:szCs w:val="28"/>
        </w:rPr>
        <w:t>LUẬN VĂN</w:t>
      </w:r>
      <w:r w:rsidR="00AF7AC1" w:rsidRPr="00AB4B55">
        <w:rPr>
          <w:b/>
          <w:bCs/>
          <w:sz w:val="28"/>
          <w:szCs w:val="28"/>
        </w:rPr>
        <w:t xml:space="preserve"> TỐT NGHIỆP</w:t>
      </w:r>
    </w:p>
    <w:p w14:paraId="2B3F4579" w14:textId="67635A5E" w:rsidR="00750290" w:rsidRPr="00AB4B55" w:rsidRDefault="00750290" w:rsidP="00BA49B6">
      <w:pPr>
        <w:spacing w:after="0" w:line="360" w:lineRule="auto"/>
        <w:jc w:val="center"/>
        <w:rPr>
          <w:b/>
          <w:sz w:val="28"/>
          <w:szCs w:val="28"/>
        </w:rPr>
      </w:pPr>
    </w:p>
    <w:p w14:paraId="20358F91" w14:textId="77777777" w:rsidR="00EF024E" w:rsidRDefault="00EF024E" w:rsidP="00BA49B6">
      <w:pPr>
        <w:tabs>
          <w:tab w:val="left" w:pos="3120"/>
        </w:tabs>
        <w:spacing w:after="0" w:line="360" w:lineRule="auto"/>
        <w:jc w:val="center"/>
        <w:rPr>
          <w:b/>
          <w:bCs/>
          <w:sz w:val="28"/>
          <w:szCs w:val="28"/>
        </w:rPr>
      </w:pPr>
      <w:bookmarkStart w:id="0" w:name="_Hlk176552097"/>
      <w:r w:rsidRPr="00EF024E">
        <w:rPr>
          <w:b/>
          <w:bCs/>
          <w:sz w:val="28"/>
          <w:szCs w:val="28"/>
        </w:rPr>
        <w:t xml:space="preserve">ỨNG DỤNG GIAO THỨC CAN </w:t>
      </w:r>
    </w:p>
    <w:p w14:paraId="0B8EF329" w14:textId="3EC17F18" w:rsidR="00B107F9" w:rsidRPr="00EF024E" w:rsidRDefault="00EF024E" w:rsidP="00BA49B6">
      <w:pPr>
        <w:tabs>
          <w:tab w:val="left" w:pos="3120"/>
        </w:tabs>
        <w:spacing w:after="0" w:line="360" w:lineRule="auto"/>
        <w:jc w:val="center"/>
        <w:rPr>
          <w:b/>
          <w:bCs/>
          <w:sz w:val="28"/>
          <w:szCs w:val="28"/>
        </w:rPr>
      </w:pPr>
      <w:r w:rsidRPr="00EF024E">
        <w:rPr>
          <w:b/>
          <w:bCs/>
          <w:sz w:val="28"/>
          <w:szCs w:val="28"/>
        </w:rPr>
        <w:t>TRONG ĐIỀU KHIỂN VÀ GIÁM SÁT XE HƠI ĐIỆN</w:t>
      </w:r>
    </w:p>
    <w:bookmarkEnd w:id="0"/>
    <w:p w14:paraId="258DEA45" w14:textId="429D0B68" w:rsidR="00EF024E" w:rsidRPr="00551DD6" w:rsidRDefault="00EF024E" w:rsidP="00BA49B6">
      <w:pPr>
        <w:tabs>
          <w:tab w:val="left" w:pos="4320"/>
        </w:tabs>
        <w:spacing w:line="360" w:lineRule="auto"/>
        <w:ind w:left="2250"/>
        <w:rPr>
          <w:b/>
          <w:bCs/>
          <w:sz w:val="28"/>
          <w:szCs w:val="28"/>
        </w:rPr>
      </w:pPr>
      <w:r w:rsidRPr="00551DD6">
        <w:rPr>
          <w:spacing w:val="-2"/>
          <w:sz w:val="28"/>
          <w:szCs w:val="28"/>
        </w:rPr>
        <w:t>Ngàn</w:t>
      </w:r>
      <w:r>
        <w:rPr>
          <w:spacing w:val="-2"/>
          <w:sz w:val="28"/>
          <w:szCs w:val="28"/>
        </w:rPr>
        <w:t xml:space="preserve">h: </w:t>
      </w:r>
      <w:r>
        <w:rPr>
          <w:spacing w:val="-2"/>
          <w:sz w:val="28"/>
          <w:szCs w:val="28"/>
        </w:rPr>
        <w:tab/>
      </w:r>
      <w:r w:rsidRPr="00551DD6">
        <w:rPr>
          <w:b/>
          <w:bCs/>
          <w:sz w:val="28"/>
          <w:szCs w:val="28"/>
        </w:rPr>
        <w:t>Kỹ</w:t>
      </w:r>
      <w:r w:rsidRPr="00551DD6">
        <w:rPr>
          <w:b/>
          <w:bCs/>
          <w:spacing w:val="-6"/>
          <w:sz w:val="28"/>
          <w:szCs w:val="28"/>
        </w:rPr>
        <w:t xml:space="preserve"> </w:t>
      </w:r>
      <w:r w:rsidRPr="00551DD6">
        <w:rPr>
          <w:b/>
          <w:bCs/>
          <w:sz w:val="28"/>
          <w:szCs w:val="28"/>
        </w:rPr>
        <w:t>thuật</w:t>
      </w:r>
      <w:r w:rsidRPr="00551DD6">
        <w:rPr>
          <w:b/>
          <w:bCs/>
          <w:spacing w:val="-7"/>
          <w:sz w:val="28"/>
          <w:szCs w:val="28"/>
        </w:rPr>
        <w:t xml:space="preserve"> </w:t>
      </w:r>
      <w:r w:rsidRPr="00551DD6">
        <w:rPr>
          <w:b/>
          <w:bCs/>
          <w:sz w:val="28"/>
          <w:szCs w:val="28"/>
        </w:rPr>
        <w:t>điều</w:t>
      </w:r>
      <w:r w:rsidRPr="00551DD6">
        <w:rPr>
          <w:b/>
          <w:bCs/>
          <w:spacing w:val="-5"/>
          <w:sz w:val="28"/>
          <w:szCs w:val="28"/>
        </w:rPr>
        <w:t xml:space="preserve"> </w:t>
      </w:r>
      <w:r w:rsidRPr="00551DD6">
        <w:rPr>
          <w:b/>
          <w:bCs/>
          <w:sz w:val="28"/>
          <w:szCs w:val="28"/>
        </w:rPr>
        <w:t>khiển</w:t>
      </w:r>
      <w:r w:rsidRPr="00551DD6">
        <w:rPr>
          <w:b/>
          <w:bCs/>
          <w:spacing w:val="-6"/>
          <w:sz w:val="28"/>
          <w:szCs w:val="28"/>
        </w:rPr>
        <w:t xml:space="preserve"> </w:t>
      </w:r>
      <w:r w:rsidRPr="00551DD6">
        <w:rPr>
          <w:b/>
          <w:bCs/>
          <w:sz w:val="28"/>
          <w:szCs w:val="28"/>
        </w:rPr>
        <w:t>&amp;</w:t>
      </w:r>
      <w:r w:rsidRPr="00551DD6">
        <w:rPr>
          <w:b/>
          <w:bCs/>
          <w:spacing w:val="-6"/>
          <w:sz w:val="28"/>
          <w:szCs w:val="28"/>
        </w:rPr>
        <w:t xml:space="preserve"> </w:t>
      </w:r>
      <w:r w:rsidRPr="00551DD6">
        <w:rPr>
          <w:b/>
          <w:bCs/>
          <w:sz w:val="28"/>
          <w:szCs w:val="28"/>
        </w:rPr>
        <w:t>Tự</w:t>
      </w:r>
      <w:r w:rsidRPr="00551DD6">
        <w:rPr>
          <w:b/>
          <w:bCs/>
          <w:spacing w:val="-5"/>
          <w:sz w:val="28"/>
          <w:szCs w:val="28"/>
        </w:rPr>
        <w:t xml:space="preserve"> </w:t>
      </w:r>
      <w:r w:rsidRPr="00551DD6">
        <w:rPr>
          <w:b/>
          <w:bCs/>
          <w:sz w:val="28"/>
          <w:szCs w:val="28"/>
        </w:rPr>
        <w:t>động</w:t>
      </w:r>
      <w:r w:rsidRPr="00551DD6">
        <w:rPr>
          <w:b/>
          <w:bCs/>
          <w:spacing w:val="-5"/>
          <w:sz w:val="28"/>
          <w:szCs w:val="28"/>
        </w:rPr>
        <w:t xml:space="preserve"> hóa</w:t>
      </w:r>
    </w:p>
    <w:p w14:paraId="50610DAA" w14:textId="739BDD6C" w:rsidR="00EF024E" w:rsidRDefault="00EF024E" w:rsidP="00BA49B6">
      <w:pPr>
        <w:tabs>
          <w:tab w:val="left" w:pos="2070"/>
        </w:tabs>
        <w:spacing w:line="360" w:lineRule="auto"/>
        <w:ind w:left="2250"/>
        <w:rPr>
          <w:b/>
          <w:bCs/>
          <w:sz w:val="28"/>
          <w:szCs w:val="28"/>
        </w:rPr>
      </w:pPr>
      <w:r w:rsidRPr="33555E9A">
        <w:rPr>
          <w:sz w:val="28"/>
          <w:szCs w:val="28"/>
        </w:rPr>
        <w:t>Chuyên</w:t>
      </w:r>
      <w:r w:rsidRPr="33555E9A">
        <w:rPr>
          <w:spacing w:val="-11"/>
          <w:sz w:val="28"/>
          <w:szCs w:val="28"/>
        </w:rPr>
        <w:t xml:space="preserve"> </w:t>
      </w:r>
      <w:r w:rsidRPr="33555E9A">
        <w:rPr>
          <w:spacing w:val="-2"/>
          <w:sz w:val="28"/>
          <w:szCs w:val="28"/>
        </w:rPr>
        <w:t>ngành:</w:t>
      </w:r>
      <w:r>
        <w:rPr>
          <w:spacing w:val="-2"/>
          <w:sz w:val="28"/>
        </w:rPr>
        <w:tab/>
      </w:r>
      <w:r w:rsidRPr="00EF024E">
        <w:rPr>
          <w:b/>
          <w:bCs/>
          <w:sz w:val="28"/>
          <w:szCs w:val="28"/>
        </w:rPr>
        <w:t>Tự</w:t>
      </w:r>
      <w:r w:rsidRPr="33555E9A">
        <w:rPr>
          <w:b/>
          <w:bCs/>
          <w:spacing w:val="-7"/>
          <w:sz w:val="28"/>
          <w:szCs w:val="28"/>
        </w:rPr>
        <w:t xml:space="preserve"> </w:t>
      </w:r>
      <w:r w:rsidRPr="33555E9A">
        <w:rPr>
          <w:b/>
          <w:bCs/>
          <w:sz w:val="28"/>
          <w:szCs w:val="28"/>
        </w:rPr>
        <w:t>động</w:t>
      </w:r>
      <w:r w:rsidRPr="33555E9A">
        <w:rPr>
          <w:b/>
          <w:bCs/>
          <w:spacing w:val="-6"/>
          <w:sz w:val="28"/>
          <w:szCs w:val="28"/>
        </w:rPr>
        <w:t xml:space="preserve"> </w:t>
      </w:r>
      <w:r w:rsidRPr="33555E9A">
        <w:rPr>
          <w:b/>
          <w:bCs/>
          <w:sz w:val="28"/>
          <w:szCs w:val="28"/>
        </w:rPr>
        <w:t>hóa</w:t>
      </w:r>
      <w:r w:rsidRPr="33555E9A">
        <w:rPr>
          <w:b/>
          <w:bCs/>
          <w:spacing w:val="-5"/>
          <w:sz w:val="28"/>
          <w:szCs w:val="28"/>
        </w:rPr>
        <w:t xml:space="preserve"> </w:t>
      </w:r>
      <w:r w:rsidRPr="33555E9A">
        <w:rPr>
          <w:b/>
          <w:bCs/>
          <w:sz w:val="28"/>
          <w:szCs w:val="28"/>
        </w:rPr>
        <w:t>Công</w:t>
      </w:r>
      <w:r w:rsidRPr="33555E9A">
        <w:rPr>
          <w:b/>
          <w:bCs/>
          <w:spacing w:val="-8"/>
          <w:sz w:val="28"/>
          <w:szCs w:val="28"/>
        </w:rPr>
        <w:t xml:space="preserve"> </w:t>
      </w:r>
      <w:r w:rsidRPr="33555E9A">
        <w:rPr>
          <w:b/>
          <w:bCs/>
          <w:spacing w:val="-2"/>
          <w:sz w:val="28"/>
          <w:szCs w:val="28"/>
        </w:rPr>
        <w:t>nghiệp</w:t>
      </w:r>
    </w:p>
    <w:p w14:paraId="463C92FF" w14:textId="77777777" w:rsidR="005A4C28" w:rsidRPr="00AB4B55" w:rsidRDefault="005A4C28" w:rsidP="00BA49B6">
      <w:pPr>
        <w:tabs>
          <w:tab w:val="left" w:pos="3120"/>
        </w:tabs>
        <w:spacing w:line="360" w:lineRule="auto"/>
        <w:jc w:val="center"/>
        <w:rPr>
          <w:b/>
          <w:sz w:val="28"/>
          <w:szCs w:val="28"/>
        </w:rPr>
      </w:pPr>
    </w:p>
    <w:p w14:paraId="06131FF9" w14:textId="75A4F415" w:rsidR="00B107F9" w:rsidRPr="00AB4B55" w:rsidRDefault="00B107F9" w:rsidP="00BA49B6">
      <w:pPr>
        <w:tabs>
          <w:tab w:val="left" w:pos="5040"/>
        </w:tabs>
        <w:spacing w:before="120" w:after="0" w:line="360" w:lineRule="auto"/>
        <w:ind w:left="2268"/>
        <w:jc w:val="both"/>
        <w:rPr>
          <w:b/>
          <w:sz w:val="28"/>
          <w:szCs w:val="28"/>
          <w:lang w:val="vi-VN"/>
        </w:rPr>
      </w:pPr>
      <w:r w:rsidRPr="00AB4B55">
        <w:rPr>
          <w:bCs/>
          <w:i/>
          <w:iCs/>
          <w:sz w:val="28"/>
          <w:szCs w:val="28"/>
        </w:rPr>
        <w:t>Giảng viên hướng dẫn</w:t>
      </w:r>
      <w:r w:rsidRPr="00AB4B55">
        <w:rPr>
          <w:bCs/>
          <w:sz w:val="28"/>
          <w:szCs w:val="28"/>
        </w:rPr>
        <w:tab/>
        <w:t>:</w:t>
      </w:r>
      <w:r w:rsidRPr="00AB4B55">
        <w:rPr>
          <w:bCs/>
          <w:sz w:val="28"/>
          <w:szCs w:val="28"/>
          <w:lang w:val="vi-VN"/>
        </w:rPr>
        <w:t xml:space="preserve"> </w:t>
      </w:r>
      <w:r w:rsidR="005C6B38" w:rsidRPr="00AB4B55">
        <w:rPr>
          <w:b/>
          <w:sz w:val="28"/>
          <w:szCs w:val="28"/>
          <w:lang w:val="vi-VN"/>
        </w:rPr>
        <w:t xml:space="preserve">TS. </w:t>
      </w:r>
      <w:r w:rsidR="00EF024E">
        <w:rPr>
          <w:b/>
          <w:sz w:val="28"/>
          <w:szCs w:val="28"/>
        </w:rPr>
        <w:t>Khổng Hoài Hưng</w:t>
      </w:r>
      <w:r w:rsidR="005C6B38" w:rsidRPr="00AB4B55">
        <w:rPr>
          <w:b/>
          <w:sz w:val="28"/>
          <w:szCs w:val="28"/>
          <w:lang w:val="vi-VN"/>
        </w:rPr>
        <w:t xml:space="preserve"> </w:t>
      </w:r>
    </w:p>
    <w:p w14:paraId="3CDDDB35" w14:textId="5D623D53" w:rsidR="00B107F9" w:rsidRPr="00AB4B55" w:rsidRDefault="00AF7AC1" w:rsidP="00BA49B6">
      <w:pPr>
        <w:tabs>
          <w:tab w:val="left" w:pos="5040"/>
        </w:tabs>
        <w:spacing w:before="120" w:after="0" w:line="360" w:lineRule="auto"/>
        <w:ind w:left="2268"/>
        <w:jc w:val="both"/>
        <w:rPr>
          <w:bCs/>
          <w:sz w:val="28"/>
          <w:szCs w:val="28"/>
        </w:rPr>
      </w:pPr>
      <w:r w:rsidRPr="00AB4B55">
        <w:rPr>
          <w:bCs/>
          <w:i/>
          <w:iCs/>
          <w:sz w:val="28"/>
          <w:szCs w:val="28"/>
        </w:rPr>
        <w:t>Sinh viên</w:t>
      </w:r>
      <w:r w:rsidR="00844A6C" w:rsidRPr="00AB4B55">
        <w:rPr>
          <w:bCs/>
          <w:i/>
          <w:iCs/>
          <w:sz w:val="28"/>
          <w:szCs w:val="28"/>
          <w:lang w:val="vi-VN"/>
        </w:rPr>
        <w:t xml:space="preserve"> </w:t>
      </w:r>
      <w:r w:rsidR="00B107F9" w:rsidRPr="00AB4B55">
        <w:rPr>
          <w:bCs/>
          <w:i/>
          <w:iCs/>
          <w:sz w:val="28"/>
          <w:szCs w:val="28"/>
        </w:rPr>
        <w:t>thực hiện</w:t>
      </w:r>
      <w:r w:rsidR="00B107F9" w:rsidRPr="00AB4B55">
        <w:rPr>
          <w:bCs/>
          <w:sz w:val="28"/>
          <w:szCs w:val="28"/>
        </w:rPr>
        <w:tab/>
        <w:t>:</w:t>
      </w:r>
      <w:r w:rsidR="00844A6C" w:rsidRPr="00AB4B55">
        <w:rPr>
          <w:b/>
          <w:sz w:val="28"/>
          <w:szCs w:val="28"/>
          <w:lang w:val="vi-VN"/>
        </w:rPr>
        <w:t xml:space="preserve"> </w:t>
      </w:r>
      <w:r w:rsidR="009A5E98" w:rsidRPr="00AB4B55">
        <w:rPr>
          <w:b/>
          <w:sz w:val="28"/>
          <w:szCs w:val="28"/>
        </w:rPr>
        <w:t xml:space="preserve">  </w:t>
      </w:r>
    </w:p>
    <w:tbl>
      <w:tblPr>
        <w:tblW w:w="0" w:type="auto"/>
        <w:tblInd w:w="1908" w:type="dxa"/>
        <w:tblLook w:val="04A0" w:firstRow="1" w:lastRow="0" w:firstColumn="1" w:lastColumn="0" w:noHBand="0" w:noVBand="1"/>
      </w:tblPr>
      <w:tblGrid>
        <w:gridCol w:w="457"/>
        <w:gridCol w:w="3305"/>
        <w:gridCol w:w="1824"/>
        <w:gridCol w:w="1056"/>
      </w:tblGrid>
      <w:tr w:rsidR="0061080B" w:rsidRPr="00AB4B55" w14:paraId="4109CB3A" w14:textId="77777777" w:rsidTr="33555E9A">
        <w:trPr>
          <w:trHeight w:val="529"/>
        </w:trPr>
        <w:tc>
          <w:tcPr>
            <w:tcW w:w="457" w:type="dxa"/>
            <w:shd w:val="clear" w:color="auto" w:fill="auto"/>
          </w:tcPr>
          <w:p w14:paraId="5F587554" w14:textId="77777777" w:rsidR="00844A6C" w:rsidRPr="00AB4B55" w:rsidRDefault="00844A6C" w:rsidP="00BA49B6">
            <w:pPr>
              <w:pStyle w:val="Title"/>
              <w:spacing w:before="120" w:after="120" w:line="360" w:lineRule="auto"/>
              <w:ind w:left="360"/>
              <w:jc w:val="right"/>
              <w:rPr>
                <w:rFonts w:ascii="Times New Roman" w:hAnsi="Times New Roman"/>
                <w:b w:val="0"/>
                <w:color w:val="000000" w:themeColor="text1"/>
              </w:rPr>
            </w:pPr>
          </w:p>
        </w:tc>
        <w:tc>
          <w:tcPr>
            <w:tcW w:w="3305" w:type="dxa"/>
            <w:shd w:val="clear" w:color="auto" w:fill="auto"/>
          </w:tcPr>
          <w:p w14:paraId="5F99FD7E" w14:textId="520A3814" w:rsidR="00844A6C"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Họ và tên</w:t>
            </w:r>
          </w:p>
        </w:tc>
        <w:tc>
          <w:tcPr>
            <w:tcW w:w="1824" w:type="dxa"/>
            <w:shd w:val="clear" w:color="auto" w:fill="auto"/>
          </w:tcPr>
          <w:p w14:paraId="319EACC8" w14:textId="1F7C0976" w:rsidR="00844A6C"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MSSV</w:t>
            </w:r>
          </w:p>
        </w:tc>
        <w:tc>
          <w:tcPr>
            <w:tcW w:w="1056" w:type="dxa"/>
            <w:shd w:val="clear" w:color="auto" w:fill="auto"/>
          </w:tcPr>
          <w:p w14:paraId="2F573E9D" w14:textId="4EB13C5E" w:rsidR="00844A6C"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Lớp</w:t>
            </w:r>
          </w:p>
        </w:tc>
      </w:tr>
      <w:tr w:rsidR="007E307D" w:rsidRPr="00AB4B55" w14:paraId="53211EF9" w14:textId="77777777" w:rsidTr="33555E9A">
        <w:trPr>
          <w:trHeight w:val="529"/>
        </w:trPr>
        <w:tc>
          <w:tcPr>
            <w:tcW w:w="457" w:type="dxa"/>
            <w:shd w:val="clear" w:color="auto" w:fill="auto"/>
          </w:tcPr>
          <w:p w14:paraId="79D39218" w14:textId="77777777" w:rsidR="007E307D" w:rsidRPr="00AB4B55" w:rsidRDefault="007E307D" w:rsidP="005C6CE3">
            <w:pPr>
              <w:pStyle w:val="Title"/>
              <w:numPr>
                <w:ilvl w:val="0"/>
                <w:numId w:val="6"/>
              </w:numPr>
              <w:spacing w:before="120" w:after="120" w:line="360" w:lineRule="auto"/>
              <w:ind w:left="426"/>
              <w:jc w:val="right"/>
              <w:rPr>
                <w:rFonts w:ascii="Times New Roman" w:hAnsi="Times New Roman"/>
                <w:b w:val="0"/>
                <w:color w:val="000000" w:themeColor="text1"/>
              </w:rPr>
            </w:pPr>
          </w:p>
        </w:tc>
        <w:tc>
          <w:tcPr>
            <w:tcW w:w="3305" w:type="dxa"/>
            <w:shd w:val="clear" w:color="auto" w:fill="auto"/>
          </w:tcPr>
          <w:p w14:paraId="44988F4A" w14:textId="181960E7"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Trương Quang Bảo Khanh</w:t>
            </w:r>
          </w:p>
        </w:tc>
        <w:tc>
          <w:tcPr>
            <w:tcW w:w="1824" w:type="dxa"/>
            <w:shd w:val="clear" w:color="auto" w:fill="auto"/>
          </w:tcPr>
          <w:p w14:paraId="2BBDEB5E" w14:textId="56D08189"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2051050130</w:t>
            </w:r>
          </w:p>
        </w:tc>
        <w:tc>
          <w:tcPr>
            <w:tcW w:w="1056" w:type="dxa"/>
            <w:shd w:val="clear" w:color="auto" w:fill="auto"/>
          </w:tcPr>
          <w:p w14:paraId="2FFB34B0" w14:textId="70608419"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TD20B</w:t>
            </w:r>
          </w:p>
        </w:tc>
      </w:tr>
      <w:tr w:rsidR="007E307D" w:rsidRPr="00AB4B55" w14:paraId="2A7728D1" w14:textId="77777777" w:rsidTr="33555E9A">
        <w:trPr>
          <w:trHeight w:val="529"/>
        </w:trPr>
        <w:tc>
          <w:tcPr>
            <w:tcW w:w="457" w:type="dxa"/>
            <w:shd w:val="clear" w:color="auto" w:fill="auto"/>
          </w:tcPr>
          <w:p w14:paraId="1AD79B34" w14:textId="77777777" w:rsidR="007E307D" w:rsidRPr="00AB4B55" w:rsidRDefault="007E307D" w:rsidP="005C6CE3">
            <w:pPr>
              <w:pStyle w:val="Title"/>
              <w:numPr>
                <w:ilvl w:val="0"/>
                <w:numId w:val="6"/>
              </w:numPr>
              <w:spacing w:before="120" w:after="120" w:line="360" w:lineRule="auto"/>
              <w:ind w:left="426"/>
              <w:jc w:val="right"/>
              <w:rPr>
                <w:rFonts w:ascii="Times New Roman" w:hAnsi="Times New Roman"/>
                <w:b w:val="0"/>
                <w:color w:val="000000" w:themeColor="text1"/>
              </w:rPr>
            </w:pPr>
          </w:p>
        </w:tc>
        <w:tc>
          <w:tcPr>
            <w:tcW w:w="3305" w:type="dxa"/>
            <w:shd w:val="clear" w:color="auto" w:fill="auto"/>
          </w:tcPr>
          <w:p w14:paraId="5C69DD06" w14:textId="4F73C08B"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Nguyễn Thái Hòa</w:t>
            </w:r>
          </w:p>
        </w:tc>
        <w:tc>
          <w:tcPr>
            <w:tcW w:w="1824" w:type="dxa"/>
            <w:shd w:val="clear" w:color="auto" w:fill="auto"/>
          </w:tcPr>
          <w:p w14:paraId="645125CA" w14:textId="5D968EAA"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2051050116</w:t>
            </w:r>
          </w:p>
        </w:tc>
        <w:tc>
          <w:tcPr>
            <w:tcW w:w="1056" w:type="dxa"/>
            <w:shd w:val="clear" w:color="auto" w:fill="auto"/>
          </w:tcPr>
          <w:p w14:paraId="1823A4D4" w14:textId="5F81719C" w:rsidR="007E307D"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TD20B</w:t>
            </w:r>
          </w:p>
        </w:tc>
      </w:tr>
      <w:tr w:rsidR="00EF024E" w:rsidRPr="00AB4B55" w14:paraId="3DEBCF3A" w14:textId="77777777" w:rsidTr="33555E9A">
        <w:trPr>
          <w:trHeight w:val="529"/>
        </w:trPr>
        <w:tc>
          <w:tcPr>
            <w:tcW w:w="457" w:type="dxa"/>
            <w:shd w:val="clear" w:color="auto" w:fill="auto"/>
          </w:tcPr>
          <w:p w14:paraId="6E6FBA4C" w14:textId="77777777" w:rsidR="00EF024E" w:rsidRPr="00AB4B55" w:rsidRDefault="00EF024E" w:rsidP="005C6CE3">
            <w:pPr>
              <w:pStyle w:val="Title"/>
              <w:numPr>
                <w:ilvl w:val="0"/>
                <w:numId w:val="6"/>
              </w:numPr>
              <w:spacing w:before="120" w:after="120" w:line="360" w:lineRule="auto"/>
              <w:ind w:left="426"/>
              <w:jc w:val="right"/>
              <w:rPr>
                <w:rFonts w:ascii="Times New Roman" w:hAnsi="Times New Roman"/>
                <w:b w:val="0"/>
                <w:color w:val="000000" w:themeColor="text1"/>
              </w:rPr>
            </w:pPr>
          </w:p>
        </w:tc>
        <w:tc>
          <w:tcPr>
            <w:tcW w:w="3305" w:type="dxa"/>
            <w:shd w:val="clear" w:color="auto" w:fill="auto"/>
          </w:tcPr>
          <w:p w14:paraId="4F4AFA15" w14:textId="39F98B14" w:rsidR="00EF024E"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Hoàng Minh Khôi</w:t>
            </w:r>
          </w:p>
        </w:tc>
        <w:tc>
          <w:tcPr>
            <w:tcW w:w="1824" w:type="dxa"/>
            <w:shd w:val="clear" w:color="auto" w:fill="auto"/>
          </w:tcPr>
          <w:p w14:paraId="0A68E541" w14:textId="3A0653E2" w:rsidR="00EF024E"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2051050134</w:t>
            </w:r>
          </w:p>
        </w:tc>
        <w:tc>
          <w:tcPr>
            <w:tcW w:w="1056" w:type="dxa"/>
            <w:shd w:val="clear" w:color="auto" w:fill="auto"/>
          </w:tcPr>
          <w:p w14:paraId="752F981F" w14:textId="288ACE04" w:rsidR="00EF024E" w:rsidRPr="00AB4B55" w:rsidRDefault="33555E9A" w:rsidP="00BA49B6">
            <w:pPr>
              <w:pStyle w:val="Title"/>
              <w:spacing w:before="120" w:after="120" w:line="360" w:lineRule="auto"/>
              <w:jc w:val="both"/>
              <w:rPr>
                <w:rFonts w:ascii="Times New Roman" w:hAnsi="Times New Roman"/>
                <w:b w:val="0"/>
                <w:color w:val="000000" w:themeColor="text1"/>
              </w:rPr>
            </w:pPr>
            <w:r w:rsidRPr="33555E9A">
              <w:rPr>
                <w:rFonts w:ascii="Times New Roman" w:hAnsi="Times New Roman"/>
                <w:b w:val="0"/>
                <w:color w:val="000000" w:themeColor="text1"/>
              </w:rPr>
              <w:t>TD20B</w:t>
            </w:r>
          </w:p>
        </w:tc>
      </w:tr>
    </w:tbl>
    <w:p w14:paraId="1DBAFDF0" w14:textId="77777777" w:rsidR="00AF7AC1" w:rsidRPr="00AB4B55" w:rsidRDefault="00AF7AC1" w:rsidP="00BA49B6">
      <w:pPr>
        <w:tabs>
          <w:tab w:val="left" w:pos="4680"/>
        </w:tabs>
        <w:spacing w:before="600" w:after="0" w:line="360" w:lineRule="auto"/>
        <w:rPr>
          <w:b/>
          <w:bCs/>
          <w:i/>
          <w:iCs/>
          <w:sz w:val="28"/>
          <w:szCs w:val="28"/>
        </w:rPr>
      </w:pPr>
    </w:p>
    <w:p w14:paraId="532F8208" w14:textId="4EDE392D" w:rsidR="00EF024E" w:rsidRPr="00B978BA" w:rsidRDefault="00B107F9" w:rsidP="00BA49B6">
      <w:pPr>
        <w:tabs>
          <w:tab w:val="left" w:pos="4680"/>
        </w:tabs>
        <w:spacing w:before="600" w:after="0" w:line="360" w:lineRule="auto"/>
        <w:jc w:val="center"/>
        <w:rPr>
          <w:sz w:val="28"/>
          <w:szCs w:val="28"/>
        </w:rPr>
      </w:pPr>
      <w:r w:rsidRPr="00AB4B55">
        <w:rPr>
          <w:b/>
          <w:bCs/>
          <w:i/>
          <w:iCs/>
          <w:sz w:val="28"/>
          <w:szCs w:val="28"/>
          <w:lang w:val="vi-VN"/>
        </w:rPr>
        <w:t xml:space="preserve">TP. Hồ Chí Minh, </w:t>
      </w:r>
      <w:r w:rsidR="0061080B" w:rsidRPr="00AB4B55">
        <w:rPr>
          <w:b/>
          <w:bCs/>
          <w:i/>
          <w:iCs/>
          <w:sz w:val="28"/>
          <w:szCs w:val="28"/>
        </w:rPr>
        <w:t>ngày</w:t>
      </w:r>
      <w:r w:rsidR="0061080B" w:rsidRPr="00AB4B55">
        <w:rPr>
          <w:b/>
          <w:bCs/>
          <w:i/>
          <w:iCs/>
          <w:sz w:val="28"/>
          <w:szCs w:val="28"/>
          <w:lang w:val="vi-VN"/>
        </w:rPr>
        <w:t xml:space="preserve"> </w:t>
      </w:r>
      <w:r w:rsidR="00EF024E">
        <w:rPr>
          <w:b/>
          <w:bCs/>
          <w:i/>
          <w:iCs/>
          <w:sz w:val="28"/>
          <w:szCs w:val="28"/>
        </w:rPr>
        <w:t>22</w:t>
      </w:r>
      <w:r w:rsidR="0061080B" w:rsidRPr="00AB4B55">
        <w:rPr>
          <w:b/>
          <w:bCs/>
          <w:i/>
          <w:iCs/>
          <w:sz w:val="28"/>
          <w:szCs w:val="28"/>
          <w:lang w:val="vi-VN"/>
        </w:rPr>
        <w:t xml:space="preserve"> tháng </w:t>
      </w:r>
      <w:r w:rsidR="00EF024E">
        <w:rPr>
          <w:b/>
          <w:bCs/>
          <w:i/>
          <w:iCs/>
          <w:sz w:val="28"/>
          <w:szCs w:val="28"/>
        </w:rPr>
        <w:t>1</w:t>
      </w:r>
      <w:r w:rsidR="0061080B" w:rsidRPr="00AB4B55">
        <w:rPr>
          <w:b/>
          <w:bCs/>
          <w:i/>
          <w:iCs/>
          <w:sz w:val="28"/>
          <w:szCs w:val="28"/>
          <w:lang w:val="vi-VN"/>
        </w:rPr>
        <w:t xml:space="preserve"> năm </w:t>
      </w:r>
      <w:r w:rsidR="00F830E6" w:rsidRPr="00AB4B55">
        <w:rPr>
          <w:b/>
          <w:bCs/>
          <w:i/>
          <w:iCs/>
          <w:sz w:val="28"/>
          <w:szCs w:val="28"/>
          <w:lang w:val="vi-VN"/>
        </w:rPr>
        <w:t>202</w:t>
      </w:r>
      <w:r w:rsidR="00EF024E">
        <w:rPr>
          <w:b/>
          <w:bCs/>
          <w:i/>
          <w:iCs/>
          <w:sz w:val="28"/>
          <w:szCs w:val="28"/>
        </w:rPr>
        <w:t>5</w:t>
      </w:r>
      <w:r w:rsidR="008B0611" w:rsidRPr="00AB4B55">
        <w:rPr>
          <w:b/>
          <w:bCs/>
          <w:i/>
          <w:iCs/>
          <w:sz w:val="28"/>
          <w:szCs w:val="28"/>
          <w:lang w:val="vi-VN"/>
        </w:rPr>
        <w:br w:type="page"/>
      </w:r>
    </w:p>
    <w:p w14:paraId="75039FB0" w14:textId="16E843D6" w:rsidR="00B978BA" w:rsidRPr="000F79F5" w:rsidRDefault="00B978BA" w:rsidP="00BA49B6">
      <w:pPr>
        <w:spacing w:after="0" w:line="360" w:lineRule="auto"/>
        <w:rPr>
          <w:b/>
          <w:bCs/>
          <w:szCs w:val="26"/>
        </w:rPr>
      </w:pPr>
      <w:r>
        <w:rPr>
          <w:b/>
          <w:bCs/>
          <w:szCs w:val="26"/>
        </w:rPr>
        <w:lastRenderedPageBreak/>
        <w:t>Viện</w:t>
      </w:r>
      <w:r w:rsidRPr="00255991">
        <w:rPr>
          <w:b/>
          <w:bCs/>
          <w:szCs w:val="26"/>
        </w:rPr>
        <w:t xml:space="preserve">: </w:t>
      </w:r>
      <w:r w:rsidR="00AB6F25">
        <w:rPr>
          <w:b/>
          <w:bCs/>
          <w:szCs w:val="26"/>
        </w:rPr>
        <w:t>Cơ khí</w:t>
      </w:r>
    </w:p>
    <w:p w14:paraId="26786D3E" w14:textId="15BA74EB" w:rsidR="00B978BA" w:rsidRDefault="00B978BA" w:rsidP="00BA49B6">
      <w:pPr>
        <w:spacing w:after="0" w:line="360" w:lineRule="auto"/>
        <w:rPr>
          <w:b/>
          <w:bCs/>
          <w:szCs w:val="26"/>
        </w:rPr>
      </w:pPr>
      <w:r>
        <w:rPr>
          <w:b/>
          <w:bCs/>
          <w:szCs w:val="26"/>
        </w:rPr>
        <w:t>Ngành: K</w:t>
      </w:r>
      <w:r>
        <w:rPr>
          <w:b/>
          <w:bCs/>
          <w:szCs w:val="26"/>
          <w:lang w:val="vi-VN"/>
        </w:rPr>
        <w:t>ỹ thuật điều khiển và tự động hoá</w:t>
      </w:r>
    </w:p>
    <w:p w14:paraId="5E54C456" w14:textId="77777777" w:rsidR="00B978BA" w:rsidRPr="00B978BA" w:rsidRDefault="00B978BA" w:rsidP="00BA49B6">
      <w:pPr>
        <w:spacing w:after="0" w:line="360" w:lineRule="auto"/>
        <w:rPr>
          <w:b/>
          <w:bCs/>
          <w:szCs w:val="26"/>
        </w:rPr>
      </w:pPr>
    </w:p>
    <w:p w14:paraId="3D4171BA" w14:textId="52B5E0A8" w:rsidR="00B978BA" w:rsidRDefault="33555E9A" w:rsidP="00BA49B6">
      <w:pPr>
        <w:spacing w:after="0" w:line="360" w:lineRule="auto"/>
        <w:jc w:val="center"/>
        <w:rPr>
          <w:b/>
          <w:bCs/>
        </w:rPr>
      </w:pPr>
      <w:r w:rsidRPr="33555E9A">
        <w:rPr>
          <w:b/>
          <w:bCs/>
          <w:sz w:val="30"/>
          <w:szCs w:val="30"/>
        </w:rPr>
        <w:t>PHIẾU GIAO ĐỀ TÀI LUẬN VĂN TỐT NGHIỆP</w:t>
      </w:r>
    </w:p>
    <w:p w14:paraId="3D96C286" w14:textId="5AA023A7" w:rsidR="00B978BA" w:rsidRPr="00B978BA" w:rsidRDefault="33555E9A" w:rsidP="00BA49B6">
      <w:pPr>
        <w:spacing w:after="0" w:line="360" w:lineRule="auto"/>
        <w:jc w:val="center"/>
        <w:rPr>
          <w:i/>
          <w:iCs/>
        </w:rPr>
      </w:pPr>
      <w:r w:rsidRPr="33555E9A">
        <w:rPr>
          <w:i/>
          <w:iCs/>
        </w:rPr>
        <w:t>(Phiếu này được dán ở trang đầu tiên của quyển báo cáo LVTN)</w:t>
      </w:r>
    </w:p>
    <w:p w14:paraId="5BB170D6" w14:textId="77777777" w:rsidR="00B978BA" w:rsidRDefault="33555E9A" w:rsidP="005C6CE3">
      <w:pPr>
        <w:numPr>
          <w:ilvl w:val="0"/>
          <w:numId w:val="7"/>
        </w:numPr>
        <w:tabs>
          <w:tab w:val="clear" w:pos="720"/>
          <w:tab w:val="num" w:pos="360"/>
          <w:tab w:val="right" w:leader="dot" w:pos="9356"/>
        </w:tabs>
        <w:spacing w:after="0" w:line="360" w:lineRule="auto"/>
        <w:ind w:left="357"/>
        <w:jc w:val="both"/>
      </w:pPr>
      <w:r w:rsidRPr="33555E9A">
        <w:rPr>
          <w:b/>
          <w:bCs/>
        </w:rPr>
        <w:t>Họ và tên sinh viên/ nhóm sinh viên được giao đề tài</w:t>
      </w:r>
      <w:r>
        <w:t xml:space="preserve"> (sĩ số trong nhóm: 3): </w:t>
      </w:r>
    </w:p>
    <w:p w14:paraId="414299A2" w14:textId="77777777" w:rsidR="00B978BA" w:rsidRDefault="33555E9A" w:rsidP="00BA49B6">
      <w:pPr>
        <w:tabs>
          <w:tab w:val="left" w:leader="dot" w:pos="4920"/>
          <w:tab w:val="right" w:leader="dot" w:pos="9356"/>
        </w:tabs>
        <w:spacing w:after="0" w:line="360" w:lineRule="auto"/>
        <w:jc w:val="both"/>
      </w:pPr>
      <w:r>
        <w:t xml:space="preserve">     (1)          Trương Quang Bảo Khanh           MSSV: 2051050130         Lớp: TD20B</w:t>
      </w:r>
    </w:p>
    <w:p w14:paraId="330CB82A" w14:textId="77777777" w:rsidR="00B978BA" w:rsidRDefault="33555E9A" w:rsidP="00BA49B6">
      <w:pPr>
        <w:tabs>
          <w:tab w:val="left" w:leader="dot" w:pos="4920"/>
          <w:tab w:val="right" w:leader="dot" w:pos="9356"/>
        </w:tabs>
        <w:spacing w:after="0" w:line="360" w:lineRule="auto"/>
        <w:jc w:val="both"/>
      </w:pPr>
      <w:r>
        <w:t xml:space="preserve">     (2)          Nguyễn Thái Hòa                         MSSV: 2051050116         Lớp: TD20B</w:t>
      </w:r>
    </w:p>
    <w:p w14:paraId="0A01F4B5" w14:textId="77777777" w:rsidR="00B978BA" w:rsidRDefault="33555E9A" w:rsidP="00BA49B6">
      <w:pPr>
        <w:tabs>
          <w:tab w:val="left" w:leader="dot" w:pos="4920"/>
          <w:tab w:val="right" w:leader="dot" w:pos="9356"/>
        </w:tabs>
        <w:spacing w:after="0" w:line="360" w:lineRule="auto"/>
        <w:jc w:val="both"/>
      </w:pPr>
      <w:r>
        <w:t xml:space="preserve">     (3)          Hoàng Minh Khôi                        MSSV: 2051050134         Lớp: TD20B</w:t>
      </w:r>
    </w:p>
    <w:p w14:paraId="0815883E" w14:textId="77777777" w:rsidR="00B978BA" w:rsidRDefault="33555E9A" w:rsidP="00BA49B6">
      <w:pPr>
        <w:tabs>
          <w:tab w:val="left" w:pos="2040"/>
          <w:tab w:val="right" w:leader="dot" w:pos="9356"/>
        </w:tabs>
        <w:spacing w:after="0" w:line="360" w:lineRule="auto"/>
        <w:ind w:left="357"/>
        <w:jc w:val="both"/>
      </w:pPr>
      <w:r>
        <w:t>Ngành</w:t>
      </w:r>
      <w:r w:rsidR="00B978BA">
        <w:tab/>
      </w:r>
      <w:r>
        <w:t>: Kỹ thuật điều khiển và tự động hóa</w:t>
      </w:r>
      <w:r w:rsidR="00B978BA">
        <w:tab/>
      </w:r>
    </w:p>
    <w:p w14:paraId="6C2A9E60" w14:textId="4E0B1FBF" w:rsidR="00B978BA" w:rsidRDefault="33555E9A" w:rsidP="00BA49B6">
      <w:pPr>
        <w:tabs>
          <w:tab w:val="left" w:pos="2040"/>
          <w:tab w:val="right" w:leader="dot" w:pos="9356"/>
        </w:tabs>
        <w:spacing w:after="0" w:line="360" w:lineRule="auto"/>
        <w:ind w:left="360"/>
        <w:jc w:val="both"/>
      </w:pPr>
      <w:r>
        <w:t>Chuyên ngành</w:t>
      </w:r>
      <w:r w:rsidR="00B978BA">
        <w:tab/>
      </w:r>
      <w:r>
        <w:t>: Tự động hóa công nghiệp</w:t>
      </w:r>
      <w:r w:rsidR="00B978BA">
        <w:tab/>
      </w:r>
    </w:p>
    <w:p w14:paraId="28B36D8B" w14:textId="77777777" w:rsidR="00B978BA" w:rsidRDefault="00B978BA" w:rsidP="00BA49B6">
      <w:pPr>
        <w:tabs>
          <w:tab w:val="left" w:pos="2040"/>
          <w:tab w:val="right" w:leader="dot" w:pos="9356"/>
        </w:tabs>
        <w:spacing w:after="0" w:line="360" w:lineRule="auto"/>
        <w:ind w:left="360"/>
        <w:jc w:val="both"/>
      </w:pPr>
    </w:p>
    <w:p w14:paraId="3A0AC5C8" w14:textId="6ABF3162" w:rsidR="00B978BA" w:rsidRPr="00B978BA" w:rsidRDefault="33555E9A" w:rsidP="005C6CE3">
      <w:pPr>
        <w:numPr>
          <w:ilvl w:val="0"/>
          <w:numId w:val="7"/>
        </w:numPr>
        <w:tabs>
          <w:tab w:val="clear" w:pos="720"/>
          <w:tab w:val="num" w:pos="360"/>
          <w:tab w:val="right" w:leader="dot" w:pos="9356"/>
        </w:tabs>
        <w:spacing w:after="0" w:line="360" w:lineRule="auto"/>
        <w:ind w:left="357"/>
        <w:jc w:val="both"/>
        <w:rPr>
          <w:b/>
          <w:bCs/>
        </w:rPr>
      </w:pPr>
      <w:r w:rsidRPr="33555E9A">
        <w:rPr>
          <w:b/>
          <w:bCs/>
        </w:rPr>
        <w:t xml:space="preserve">Tên đề tài </w:t>
      </w:r>
      <w:r>
        <w:t xml:space="preserve">: </w:t>
      </w:r>
      <w:r w:rsidRPr="33555E9A">
        <w:rPr>
          <w:sz w:val="28"/>
          <w:szCs w:val="28"/>
        </w:rPr>
        <w:t>Ứng dụng giao thức CAN trong điều khiển và giám sát xe hơi điện.</w:t>
      </w:r>
    </w:p>
    <w:p w14:paraId="6783106F" w14:textId="77777777" w:rsidR="00B978BA" w:rsidRPr="00B978BA" w:rsidRDefault="00B978BA" w:rsidP="00BA49B6">
      <w:pPr>
        <w:pStyle w:val="ListParagraph"/>
        <w:tabs>
          <w:tab w:val="right" w:leader="dot" w:pos="9356"/>
        </w:tabs>
        <w:spacing w:after="60"/>
        <w:ind w:left="360" w:firstLine="0"/>
        <w:jc w:val="both"/>
        <w:rPr>
          <w:sz w:val="24"/>
          <w:szCs w:val="24"/>
        </w:rPr>
      </w:pPr>
      <w:r w:rsidRPr="00B978BA">
        <w:rPr>
          <w:bCs/>
          <w:sz w:val="24"/>
          <w:szCs w:val="24"/>
        </w:rPr>
        <w:tab/>
      </w:r>
    </w:p>
    <w:p w14:paraId="2A1A553B" w14:textId="77777777" w:rsidR="00B978BA" w:rsidRPr="00B978BA" w:rsidRDefault="00B978BA" w:rsidP="00BA49B6">
      <w:pPr>
        <w:pStyle w:val="ListParagraph"/>
        <w:tabs>
          <w:tab w:val="right" w:leader="dot" w:pos="9356"/>
        </w:tabs>
        <w:spacing w:after="60"/>
        <w:ind w:left="360" w:firstLine="0"/>
        <w:jc w:val="both"/>
        <w:rPr>
          <w:sz w:val="24"/>
          <w:szCs w:val="24"/>
        </w:rPr>
      </w:pPr>
      <w:r w:rsidRPr="00B978BA">
        <w:rPr>
          <w:bCs/>
          <w:sz w:val="24"/>
          <w:szCs w:val="24"/>
        </w:rPr>
        <w:tab/>
      </w:r>
    </w:p>
    <w:p w14:paraId="1428D769" w14:textId="77777777" w:rsidR="00B978BA" w:rsidRPr="00D17399" w:rsidRDefault="00B978BA" w:rsidP="00BA49B6">
      <w:pPr>
        <w:tabs>
          <w:tab w:val="right" w:leader="dot" w:pos="9356"/>
        </w:tabs>
        <w:spacing w:after="0" w:line="360" w:lineRule="auto"/>
        <w:ind w:left="357"/>
        <w:jc w:val="both"/>
        <w:rPr>
          <w:b/>
          <w:bCs/>
        </w:rPr>
      </w:pPr>
    </w:p>
    <w:p w14:paraId="6E1F69F5" w14:textId="77777777" w:rsidR="00B978BA" w:rsidRDefault="33555E9A" w:rsidP="005C6CE3">
      <w:pPr>
        <w:numPr>
          <w:ilvl w:val="0"/>
          <w:numId w:val="7"/>
        </w:numPr>
        <w:tabs>
          <w:tab w:val="clear" w:pos="720"/>
          <w:tab w:val="num" w:pos="360"/>
          <w:tab w:val="right" w:leader="dot" w:pos="9356"/>
        </w:tabs>
        <w:spacing w:after="0" w:line="360" w:lineRule="auto"/>
        <w:ind w:left="357"/>
        <w:jc w:val="both"/>
      </w:pPr>
      <w:r w:rsidRPr="33555E9A">
        <w:rPr>
          <w:b/>
          <w:bCs/>
        </w:rPr>
        <w:t>Các dữ liệu ban đầu</w:t>
      </w:r>
      <w:r>
        <w:t xml:space="preserve"> : </w:t>
      </w:r>
    </w:p>
    <w:p w14:paraId="4630CFFE" w14:textId="3DC03E8A" w:rsidR="00B978BA" w:rsidRPr="001054FF" w:rsidRDefault="66FD5AF2" w:rsidP="00BA49B6">
      <w:pPr>
        <w:tabs>
          <w:tab w:val="right" w:leader="dot" w:pos="9356"/>
        </w:tabs>
        <w:spacing w:after="0" w:line="360" w:lineRule="auto"/>
        <w:ind w:left="357"/>
        <w:jc w:val="both"/>
      </w:pPr>
      <w:r>
        <w:t>a</w:t>
      </w:r>
      <w:r w:rsidRPr="66FD5AF2">
        <w:rPr>
          <w:lang w:val="vi-VN"/>
        </w:rPr>
        <w:t xml:space="preserve">) </w:t>
      </w:r>
      <w:r>
        <w:t>Thiết</w:t>
      </w:r>
      <w:r w:rsidRPr="66FD5AF2">
        <w:rPr>
          <w:lang w:val="vi-VN"/>
        </w:rPr>
        <w:t xml:space="preserve"> bị: 3 MCU </w:t>
      </w:r>
      <w:r w:rsidRPr="66FD5AF2">
        <w:rPr>
          <w:color w:val="000000" w:themeColor="text1"/>
          <w:sz w:val="28"/>
          <w:szCs w:val="28"/>
        </w:rPr>
        <w:t>STM32F1, ST-Link v2 debugger, ILI9341 TFT 2.8inch, Brushless DC with Hall sensor, DC motor 24V, BLDC Driver, air pressure sensor, temperature sensor, CAN Transceiver – CAN Controller.</w:t>
      </w:r>
    </w:p>
    <w:p w14:paraId="227A2750" w14:textId="78AB8BFE" w:rsidR="00B978BA" w:rsidRDefault="66FD5AF2" w:rsidP="00BA49B6">
      <w:pPr>
        <w:tabs>
          <w:tab w:val="right" w:leader="dot" w:pos="9356"/>
        </w:tabs>
        <w:spacing w:after="0" w:line="360" w:lineRule="auto"/>
        <w:ind w:left="357"/>
        <w:jc w:val="both"/>
      </w:pPr>
      <w:r>
        <w:t>b) Phần mềm: Cube IDE, Cube MX, Easy EDA, Picture to Hex converter(web), figma, Logic Analyzer, STM32 ST-Link Unity, Arduino IDE, Visual Code.</w:t>
      </w:r>
    </w:p>
    <w:p w14:paraId="12A77174" w14:textId="77777777" w:rsidR="00B978BA" w:rsidRDefault="00B978BA" w:rsidP="00BA49B6">
      <w:pPr>
        <w:tabs>
          <w:tab w:val="right" w:leader="dot" w:pos="9356"/>
        </w:tabs>
        <w:spacing w:after="0" w:line="360" w:lineRule="auto"/>
        <w:ind w:left="357"/>
        <w:jc w:val="both"/>
      </w:pPr>
    </w:p>
    <w:p w14:paraId="4342DF96" w14:textId="77777777" w:rsidR="00B978BA" w:rsidRDefault="33555E9A" w:rsidP="005C6CE3">
      <w:pPr>
        <w:numPr>
          <w:ilvl w:val="0"/>
          <w:numId w:val="7"/>
        </w:numPr>
        <w:tabs>
          <w:tab w:val="clear" w:pos="720"/>
          <w:tab w:val="num" w:pos="360"/>
          <w:tab w:val="right" w:leader="dot" w:pos="9356"/>
        </w:tabs>
        <w:spacing w:after="0" w:line="360" w:lineRule="auto"/>
        <w:ind w:left="357"/>
        <w:jc w:val="both"/>
      </w:pPr>
      <w:r w:rsidRPr="33555E9A">
        <w:rPr>
          <w:b/>
          <w:bCs/>
        </w:rPr>
        <w:t>Các yêu cầu chủ yếu</w:t>
      </w:r>
      <w:r>
        <w:t xml:space="preserve"> : </w:t>
      </w:r>
    </w:p>
    <w:p w14:paraId="778847D1" w14:textId="77777777" w:rsidR="00B978BA" w:rsidRDefault="33555E9A" w:rsidP="005C6CE3">
      <w:pPr>
        <w:numPr>
          <w:ilvl w:val="0"/>
          <w:numId w:val="8"/>
        </w:numPr>
        <w:spacing w:after="0" w:line="360" w:lineRule="auto"/>
        <w:ind w:left="540" w:hanging="180"/>
      </w:pPr>
      <w:r>
        <w:t>Hiển thị, cài đặt và điều khiển toàn bộ hệ thống thông qua màn hình cảm ứng TFT ILI9341.</w:t>
      </w:r>
    </w:p>
    <w:p w14:paraId="42382452" w14:textId="77777777" w:rsidR="00B978BA" w:rsidRDefault="66FD5AF2" w:rsidP="005C6CE3">
      <w:pPr>
        <w:numPr>
          <w:ilvl w:val="0"/>
          <w:numId w:val="8"/>
        </w:numPr>
        <w:spacing w:after="0" w:line="360" w:lineRule="auto"/>
        <w:ind w:left="540" w:hanging="180"/>
      </w:pPr>
      <w:r>
        <w:t>Hiển thị và điều khiển tốc độ động cơ BLDC.</w:t>
      </w:r>
    </w:p>
    <w:p w14:paraId="311F12C1" w14:textId="77777777" w:rsidR="00B978BA" w:rsidRDefault="33555E9A" w:rsidP="005C6CE3">
      <w:pPr>
        <w:numPr>
          <w:ilvl w:val="0"/>
          <w:numId w:val="8"/>
        </w:numPr>
        <w:spacing w:after="0" w:line="360" w:lineRule="auto"/>
        <w:ind w:left="540" w:hanging="180"/>
      </w:pPr>
      <w:r>
        <w:t>Hiển thị - cài đặt - cảnh báo tình trạng sức căng của lốp xe.</w:t>
      </w:r>
    </w:p>
    <w:p w14:paraId="17AACA99" w14:textId="096AE139" w:rsidR="00B978BA" w:rsidRDefault="66FD5AF2" w:rsidP="005C6CE3">
      <w:pPr>
        <w:numPr>
          <w:ilvl w:val="0"/>
          <w:numId w:val="8"/>
        </w:numPr>
        <w:spacing w:after="0" w:line="360" w:lineRule="auto"/>
        <w:ind w:left="540" w:hanging="180"/>
      </w:pPr>
      <w:r>
        <w:lastRenderedPageBreak/>
        <w:t>Hiển thị - cài đặt - cảnh báo nhiệt độ động cơ xe hơi.</w:t>
      </w:r>
    </w:p>
    <w:p w14:paraId="0E2B0C81" w14:textId="77777777" w:rsidR="00B978BA" w:rsidRDefault="33555E9A" w:rsidP="005C6CE3">
      <w:pPr>
        <w:numPr>
          <w:ilvl w:val="0"/>
          <w:numId w:val="7"/>
        </w:numPr>
        <w:tabs>
          <w:tab w:val="clear" w:pos="720"/>
          <w:tab w:val="num" w:pos="360"/>
          <w:tab w:val="right" w:leader="dot" w:pos="9356"/>
        </w:tabs>
        <w:spacing w:after="0" w:line="360" w:lineRule="auto"/>
        <w:ind w:left="357"/>
        <w:jc w:val="both"/>
      </w:pPr>
      <w:r w:rsidRPr="33555E9A">
        <w:rPr>
          <w:b/>
          <w:bCs/>
        </w:rPr>
        <w:t>Kết quả tối thiểu phải có</w:t>
      </w:r>
      <w:r>
        <w:t>:</w:t>
      </w:r>
    </w:p>
    <w:p w14:paraId="248B57D4" w14:textId="77777777" w:rsidR="00B978BA" w:rsidRPr="00390F7F" w:rsidRDefault="33555E9A" w:rsidP="00BA49B6">
      <w:pPr>
        <w:tabs>
          <w:tab w:val="right" w:leader="dot" w:pos="9356"/>
        </w:tabs>
        <w:spacing w:after="0" w:line="360" w:lineRule="auto"/>
        <w:ind w:left="360"/>
        <w:jc w:val="both"/>
      </w:pPr>
      <w:r>
        <w:t>1) Giao thức CAN được sử dụng để truyền dữ liệu giữa các MCU(STM32F1).</w:t>
      </w:r>
    </w:p>
    <w:p w14:paraId="4A2379F9" w14:textId="77777777" w:rsidR="00B978BA" w:rsidRDefault="33555E9A" w:rsidP="00BA49B6">
      <w:pPr>
        <w:tabs>
          <w:tab w:val="right" w:leader="dot" w:pos="9356"/>
        </w:tabs>
        <w:spacing w:after="0" w:line="360" w:lineRule="auto"/>
        <w:ind w:left="360"/>
        <w:jc w:val="both"/>
      </w:pPr>
      <w:r>
        <w:t>2) Động cơ BLDC có thể tăng/giảm tốc, quay thuận/nghịch và bám sát theo tốc độ cài đặt.</w:t>
      </w:r>
    </w:p>
    <w:p w14:paraId="10547C72" w14:textId="289DD5E5" w:rsidR="00B978BA" w:rsidRDefault="33555E9A" w:rsidP="00BA49B6">
      <w:pPr>
        <w:tabs>
          <w:tab w:val="right" w:leader="dot" w:pos="9356"/>
        </w:tabs>
        <w:spacing w:after="0" w:line="360" w:lineRule="auto"/>
        <w:ind w:left="360"/>
        <w:jc w:val="both"/>
      </w:pPr>
      <w:r>
        <w:t>3) Các thông số phản hồi như tốc độ động cơ, nhiệt độ ngoài trời, áp suất lốp xe phải được kiểm tra tính chính xác.</w:t>
      </w:r>
    </w:p>
    <w:p w14:paraId="1436D771" w14:textId="77777777" w:rsidR="00B978BA" w:rsidRDefault="33555E9A" w:rsidP="00BA49B6">
      <w:pPr>
        <w:tabs>
          <w:tab w:val="right" w:leader="dot" w:pos="9356"/>
        </w:tabs>
        <w:spacing w:after="0" w:line="360" w:lineRule="auto"/>
        <w:ind w:left="360"/>
        <w:jc w:val="both"/>
      </w:pPr>
      <w:r>
        <w:t>4) Đọc hiểu toàn bộ source code library cũng như driver code cho các cảm biến và module ngoại vi sử dụng trong đồ án.</w:t>
      </w:r>
    </w:p>
    <w:p w14:paraId="16F3BC1B" w14:textId="77777777" w:rsidR="00B978BA" w:rsidRDefault="33555E9A" w:rsidP="00BA49B6">
      <w:pPr>
        <w:tabs>
          <w:tab w:val="right" w:leader="dot" w:pos="9356"/>
        </w:tabs>
        <w:spacing w:after="0" w:line="360" w:lineRule="auto"/>
        <w:ind w:left="360"/>
        <w:jc w:val="both"/>
      </w:pPr>
      <w:r>
        <w:t>5) Hoàn thành tối thiểu ¾ các yêu cầu ở mục “4. Các yêu cầu chủ yếu”.</w:t>
      </w:r>
    </w:p>
    <w:p w14:paraId="29A02AF3" w14:textId="4F39A87F" w:rsidR="00B978BA" w:rsidRDefault="66FD5AF2" w:rsidP="00BA49B6">
      <w:pPr>
        <w:tabs>
          <w:tab w:val="right" w:leader="dot" w:pos="9356"/>
        </w:tabs>
        <w:spacing w:after="0" w:line="360" w:lineRule="auto"/>
        <w:ind w:left="357"/>
        <w:jc w:val="both"/>
      </w:pPr>
      <w:r>
        <w:t>Ngày giao đề tài: 27/11/2024            Ngày nộp báo cáo: 17/02/2025</w:t>
      </w:r>
    </w:p>
    <w:p w14:paraId="4E7D612C" w14:textId="77777777" w:rsidR="00B978BA" w:rsidRPr="00377420" w:rsidRDefault="00B978BA" w:rsidP="00BA49B6">
      <w:pPr>
        <w:tabs>
          <w:tab w:val="right" w:leader="dot" w:pos="9356"/>
        </w:tabs>
        <w:spacing w:after="0" w:line="360" w:lineRule="auto"/>
        <w:ind w:left="357"/>
        <w:jc w:val="both"/>
      </w:pPr>
    </w:p>
    <w:tbl>
      <w:tblPr>
        <w:tblW w:w="0" w:type="auto"/>
        <w:tblLook w:val="01E0" w:firstRow="1" w:lastRow="1" w:firstColumn="1" w:lastColumn="1" w:noHBand="0" w:noVBand="0"/>
      </w:tblPr>
      <w:tblGrid>
        <w:gridCol w:w="4785"/>
        <w:gridCol w:w="4786"/>
      </w:tblGrid>
      <w:tr w:rsidR="00B978BA" w14:paraId="60AF0EE7" w14:textId="77777777" w:rsidTr="33555E9A">
        <w:tc>
          <w:tcPr>
            <w:tcW w:w="4785" w:type="dxa"/>
          </w:tcPr>
          <w:p w14:paraId="009C7363" w14:textId="77777777" w:rsidR="00B978BA" w:rsidRDefault="00B978BA" w:rsidP="00BA49B6">
            <w:pPr>
              <w:tabs>
                <w:tab w:val="right" w:leader="dot" w:pos="9356"/>
              </w:tabs>
              <w:spacing w:after="0" w:line="360" w:lineRule="auto"/>
            </w:pPr>
          </w:p>
          <w:p w14:paraId="0D035EE8" w14:textId="77777777" w:rsidR="00B978BA" w:rsidRPr="00436FA6" w:rsidRDefault="33555E9A" w:rsidP="00BA49B6">
            <w:pPr>
              <w:tabs>
                <w:tab w:val="right" w:leader="dot" w:pos="9356"/>
              </w:tabs>
              <w:spacing w:after="0" w:line="360" w:lineRule="auto"/>
              <w:jc w:val="center"/>
              <w:rPr>
                <w:b/>
                <w:bCs/>
                <w:lang w:val="vi-VN"/>
              </w:rPr>
            </w:pPr>
            <w:r w:rsidRPr="33555E9A">
              <w:rPr>
                <w:b/>
                <w:bCs/>
                <w:lang w:val="vi-VN"/>
              </w:rPr>
              <w:t>QUẢN LÝ CTĐT</w:t>
            </w:r>
          </w:p>
          <w:p w14:paraId="555C97C3" w14:textId="77777777" w:rsidR="00B978BA" w:rsidRDefault="33555E9A" w:rsidP="00BA49B6">
            <w:pPr>
              <w:tabs>
                <w:tab w:val="right" w:leader="dot" w:pos="9356"/>
              </w:tabs>
              <w:spacing w:after="0" w:line="360" w:lineRule="auto"/>
              <w:jc w:val="center"/>
              <w:rPr>
                <w:i/>
                <w:iCs/>
              </w:rPr>
            </w:pPr>
            <w:r w:rsidRPr="33555E9A">
              <w:rPr>
                <w:i/>
                <w:iCs/>
              </w:rPr>
              <w:t>(Ký và ghi rõ họ tên)</w:t>
            </w:r>
          </w:p>
          <w:p w14:paraId="5C3702FF" w14:textId="77777777" w:rsidR="00B978BA" w:rsidRDefault="00B978BA" w:rsidP="00BA49B6">
            <w:pPr>
              <w:tabs>
                <w:tab w:val="right" w:leader="dot" w:pos="9356"/>
              </w:tabs>
              <w:spacing w:after="0" w:line="360" w:lineRule="auto"/>
              <w:jc w:val="center"/>
              <w:rPr>
                <w:i/>
                <w:iCs/>
              </w:rPr>
            </w:pPr>
          </w:p>
          <w:p w14:paraId="127FDE74" w14:textId="77777777" w:rsidR="00B978BA" w:rsidRDefault="00B978BA" w:rsidP="00BA49B6">
            <w:pPr>
              <w:tabs>
                <w:tab w:val="right" w:leader="dot" w:pos="9356"/>
              </w:tabs>
              <w:spacing w:after="0" w:line="360" w:lineRule="auto"/>
              <w:rPr>
                <w:i/>
                <w:iCs/>
              </w:rPr>
            </w:pPr>
          </w:p>
          <w:p w14:paraId="4E85BCBD" w14:textId="77777777" w:rsidR="00B978BA" w:rsidRPr="002A73A2" w:rsidRDefault="00B978BA" w:rsidP="00BA49B6">
            <w:pPr>
              <w:tabs>
                <w:tab w:val="right" w:leader="dot" w:pos="9356"/>
              </w:tabs>
              <w:spacing w:after="0" w:line="360" w:lineRule="auto"/>
              <w:rPr>
                <w:i/>
                <w:iCs/>
              </w:rPr>
            </w:pPr>
          </w:p>
          <w:p w14:paraId="161008BB" w14:textId="669F7AA2" w:rsidR="00B978BA" w:rsidRPr="00B978BA" w:rsidRDefault="33555E9A" w:rsidP="00BA49B6">
            <w:pPr>
              <w:tabs>
                <w:tab w:val="right" w:leader="dot" w:pos="9356"/>
              </w:tabs>
              <w:spacing w:after="0" w:line="360" w:lineRule="auto"/>
              <w:jc w:val="center"/>
              <w:rPr>
                <w:b/>
                <w:bCs/>
              </w:rPr>
            </w:pPr>
            <w:r w:rsidRPr="33555E9A">
              <w:rPr>
                <w:b/>
                <w:bCs/>
                <w:lang w:val="vi-VN"/>
              </w:rPr>
              <w:t>Lê Anh Uyên Vũ</w:t>
            </w:r>
          </w:p>
        </w:tc>
        <w:tc>
          <w:tcPr>
            <w:tcW w:w="4786" w:type="dxa"/>
          </w:tcPr>
          <w:p w14:paraId="002BAB3B" w14:textId="77777777" w:rsidR="00B978BA" w:rsidRPr="006904A5" w:rsidRDefault="33555E9A" w:rsidP="00BA49B6">
            <w:pPr>
              <w:tabs>
                <w:tab w:val="right" w:leader="dot" w:pos="9356"/>
              </w:tabs>
              <w:spacing w:after="0" w:line="360" w:lineRule="auto"/>
              <w:jc w:val="right"/>
              <w:rPr>
                <w:i/>
                <w:iCs/>
              </w:rPr>
            </w:pPr>
            <w:r w:rsidRPr="33555E9A">
              <w:rPr>
                <w:i/>
                <w:iCs/>
              </w:rPr>
              <w:t>TP. HCM, ngày 27 tháng 11 năm 2024</w:t>
            </w:r>
          </w:p>
          <w:p w14:paraId="265499E0" w14:textId="77777777" w:rsidR="00B978BA" w:rsidRPr="006904A5" w:rsidRDefault="33555E9A" w:rsidP="00BA49B6">
            <w:pPr>
              <w:tabs>
                <w:tab w:val="right" w:leader="dot" w:pos="9356"/>
              </w:tabs>
              <w:spacing w:after="0" w:line="360" w:lineRule="auto"/>
              <w:jc w:val="center"/>
              <w:rPr>
                <w:b/>
                <w:bCs/>
              </w:rPr>
            </w:pPr>
            <w:r w:rsidRPr="33555E9A">
              <w:rPr>
                <w:b/>
                <w:bCs/>
              </w:rPr>
              <w:t>Giảng viên hướng dẫn</w:t>
            </w:r>
          </w:p>
          <w:p w14:paraId="169FFCFF" w14:textId="77777777" w:rsidR="00B978BA" w:rsidRPr="006904A5" w:rsidRDefault="33555E9A" w:rsidP="00BA49B6">
            <w:pPr>
              <w:tabs>
                <w:tab w:val="right" w:leader="dot" w:pos="9356"/>
              </w:tabs>
              <w:spacing w:after="0" w:line="360" w:lineRule="auto"/>
              <w:jc w:val="center"/>
              <w:rPr>
                <w:i/>
                <w:iCs/>
              </w:rPr>
            </w:pPr>
            <w:r w:rsidRPr="33555E9A">
              <w:rPr>
                <w:i/>
                <w:iCs/>
              </w:rPr>
              <w:t>(Ký và ghi rõ họ tên)</w:t>
            </w:r>
          </w:p>
          <w:p w14:paraId="12B9839A" w14:textId="6F07E8ED" w:rsidR="00B978BA" w:rsidRPr="006904A5" w:rsidRDefault="00B978BA" w:rsidP="00BA49B6">
            <w:pPr>
              <w:tabs>
                <w:tab w:val="right" w:leader="dot" w:pos="9356"/>
              </w:tabs>
              <w:spacing w:after="0" w:line="360" w:lineRule="auto"/>
              <w:jc w:val="center"/>
              <w:rPr>
                <w:i/>
                <w:iCs/>
              </w:rPr>
            </w:pPr>
            <w:r>
              <w:rPr>
                <w:i/>
                <w:noProof/>
              </w:rPr>
              <w:drawing>
                <wp:anchor distT="0" distB="0" distL="114300" distR="114300" simplePos="0" relativeHeight="251658241" behindDoc="0" locked="0" layoutInCell="1" allowOverlap="1" wp14:anchorId="59CB783F" wp14:editId="5B86EF9F">
                  <wp:simplePos x="0" y="0"/>
                  <wp:positionH relativeFrom="column">
                    <wp:posOffset>1158240</wp:posOffset>
                  </wp:positionH>
                  <wp:positionV relativeFrom="paragraph">
                    <wp:posOffset>124691</wp:posOffset>
                  </wp:positionV>
                  <wp:extent cx="590550" cy="352425"/>
                  <wp:effectExtent l="0" t="0" r="0" b="9525"/>
                  <wp:wrapThrough wrapText="bothSides">
                    <wp:wrapPolygon edited="0">
                      <wp:start x="0" y="0"/>
                      <wp:lineTo x="0" y="21016"/>
                      <wp:lineTo x="20903" y="21016"/>
                      <wp:lineTo x="20903" y="0"/>
                      <wp:lineTo x="0" y="0"/>
                    </wp:wrapPolygon>
                  </wp:wrapThrough>
                  <wp:docPr id="1663663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550" cy="352425"/>
                          </a:xfrm>
                          <a:prstGeom prst="rect">
                            <a:avLst/>
                          </a:prstGeom>
                          <a:noFill/>
                        </pic:spPr>
                      </pic:pic>
                    </a:graphicData>
                  </a:graphic>
                </wp:anchor>
              </w:drawing>
            </w:r>
          </w:p>
          <w:p w14:paraId="1FA296BE" w14:textId="77777777" w:rsidR="00B978BA" w:rsidRPr="006904A5" w:rsidRDefault="00B978BA" w:rsidP="00BA49B6">
            <w:pPr>
              <w:tabs>
                <w:tab w:val="right" w:leader="dot" w:pos="9356"/>
              </w:tabs>
              <w:spacing w:after="0" w:line="360" w:lineRule="auto"/>
              <w:rPr>
                <w:i/>
                <w:iCs/>
              </w:rPr>
            </w:pPr>
          </w:p>
          <w:p w14:paraId="5A3D2E60" w14:textId="77777777" w:rsidR="00B978BA" w:rsidRDefault="00B978BA" w:rsidP="00BA49B6">
            <w:pPr>
              <w:tabs>
                <w:tab w:val="right" w:leader="dot" w:pos="9356"/>
              </w:tabs>
              <w:spacing w:after="0" w:line="360" w:lineRule="auto"/>
              <w:jc w:val="center"/>
              <w:rPr>
                <w:b/>
                <w:bCs/>
              </w:rPr>
            </w:pPr>
          </w:p>
          <w:p w14:paraId="3B7DB5AA" w14:textId="6D9DCFE3" w:rsidR="00B978BA" w:rsidRPr="007443D5" w:rsidRDefault="33555E9A" w:rsidP="00BA49B6">
            <w:pPr>
              <w:tabs>
                <w:tab w:val="right" w:leader="dot" w:pos="9356"/>
              </w:tabs>
              <w:spacing w:after="0" w:line="360" w:lineRule="auto"/>
              <w:jc w:val="center"/>
              <w:rPr>
                <w:b/>
                <w:bCs/>
              </w:rPr>
            </w:pPr>
            <w:r w:rsidRPr="33555E9A">
              <w:rPr>
                <w:b/>
                <w:bCs/>
                <w:lang w:val="vi-VN"/>
              </w:rPr>
              <w:t>Khổng Hoài Hưng</w:t>
            </w:r>
          </w:p>
        </w:tc>
      </w:tr>
    </w:tbl>
    <w:p w14:paraId="034F7C61" w14:textId="77777777" w:rsidR="00B978BA" w:rsidRDefault="00B978BA" w:rsidP="00BA49B6">
      <w:pPr>
        <w:spacing w:after="360" w:line="360" w:lineRule="auto"/>
        <w:jc w:val="center"/>
        <w:rPr>
          <w:b/>
          <w:bCs/>
          <w:sz w:val="28"/>
          <w:szCs w:val="28"/>
          <w:lang w:val="vi-VN"/>
        </w:rPr>
      </w:pPr>
    </w:p>
    <w:p w14:paraId="1499B476" w14:textId="3CE8797B" w:rsidR="00E110BB" w:rsidRPr="00E110BB" w:rsidRDefault="00B978BA" w:rsidP="00BA49B6">
      <w:pPr>
        <w:spacing w:line="360" w:lineRule="auto"/>
        <w:rPr>
          <w:b/>
          <w:bCs/>
          <w:sz w:val="28"/>
          <w:szCs w:val="28"/>
        </w:rPr>
      </w:pPr>
      <w:r w:rsidRPr="33555E9A">
        <w:rPr>
          <w:b/>
          <w:bCs/>
          <w:sz w:val="28"/>
          <w:szCs w:val="28"/>
          <w:lang w:val="vi-VN"/>
        </w:rPr>
        <w:br w:type="page"/>
      </w:r>
    </w:p>
    <w:p w14:paraId="5BACAC34" w14:textId="161548A5" w:rsidR="00E110BB" w:rsidRPr="000F79F5" w:rsidRDefault="00E110BB" w:rsidP="00BA49B6">
      <w:pPr>
        <w:spacing w:after="0" w:line="360" w:lineRule="auto"/>
        <w:rPr>
          <w:b/>
          <w:bCs/>
          <w:szCs w:val="26"/>
        </w:rPr>
      </w:pPr>
      <w:r>
        <w:rPr>
          <w:b/>
          <w:bCs/>
          <w:szCs w:val="26"/>
        </w:rPr>
        <w:lastRenderedPageBreak/>
        <w:t>Viện</w:t>
      </w:r>
      <w:r w:rsidRPr="00255991">
        <w:rPr>
          <w:b/>
          <w:bCs/>
          <w:szCs w:val="26"/>
        </w:rPr>
        <w:t xml:space="preserve">: </w:t>
      </w:r>
      <w:r w:rsidR="00AB6F25">
        <w:rPr>
          <w:b/>
          <w:bCs/>
          <w:szCs w:val="26"/>
        </w:rPr>
        <w:t>Cơ khí</w:t>
      </w:r>
    </w:p>
    <w:p w14:paraId="502442D7" w14:textId="61E659B9" w:rsidR="00E110BB" w:rsidRDefault="00E110BB" w:rsidP="00BA49B6">
      <w:pPr>
        <w:spacing w:after="0" w:line="360" w:lineRule="auto"/>
        <w:rPr>
          <w:b/>
          <w:bCs/>
          <w:szCs w:val="26"/>
        </w:rPr>
      </w:pPr>
      <w:r>
        <w:rPr>
          <w:b/>
          <w:bCs/>
          <w:szCs w:val="26"/>
        </w:rPr>
        <w:t>Ngành: K</w:t>
      </w:r>
      <w:r>
        <w:rPr>
          <w:b/>
          <w:bCs/>
          <w:szCs w:val="26"/>
          <w:lang w:val="vi-VN"/>
        </w:rPr>
        <w:t>ỹ thuật điều khiển và tự động hoá</w:t>
      </w:r>
    </w:p>
    <w:p w14:paraId="57C69123" w14:textId="77777777" w:rsidR="001B6AD3" w:rsidRPr="00B978BA" w:rsidRDefault="001B6AD3" w:rsidP="00BA49B6">
      <w:pPr>
        <w:spacing w:after="0" w:line="360" w:lineRule="auto"/>
        <w:rPr>
          <w:b/>
          <w:bCs/>
          <w:szCs w:val="26"/>
        </w:rPr>
      </w:pPr>
    </w:p>
    <w:p w14:paraId="1A251217" w14:textId="25B6CAB2" w:rsidR="00E110BB" w:rsidRDefault="33555E9A" w:rsidP="00BA49B6">
      <w:pPr>
        <w:spacing w:after="0" w:line="360" w:lineRule="auto"/>
        <w:jc w:val="center"/>
        <w:rPr>
          <w:b/>
          <w:bCs/>
        </w:rPr>
      </w:pPr>
      <w:r w:rsidRPr="33555E9A">
        <w:rPr>
          <w:b/>
          <w:bCs/>
          <w:sz w:val="30"/>
          <w:szCs w:val="30"/>
        </w:rPr>
        <w:t>BẢNG NHẬN XÉT CỦA GIÁO VIÊN HƯỚNG DẪN</w:t>
      </w:r>
    </w:p>
    <w:p w14:paraId="1B33C9FC" w14:textId="59E16557" w:rsidR="00E110BB" w:rsidRPr="001B6AD3" w:rsidRDefault="33555E9A" w:rsidP="00BA49B6">
      <w:pPr>
        <w:spacing w:after="0" w:line="360" w:lineRule="auto"/>
        <w:jc w:val="center"/>
        <w:rPr>
          <w:b/>
          <w:bCs/>
        </w:rPr>
      </w:pPr>
      <w:r w:rsidRPr="33555E9A">
        <w:rPr>
          <w:b/>
          <w:bCs/>
        </w:rPr>
        <w:t>KHÓA LUẬN TỐT NGHIỆP</w:t>
      </w:r>
    </w:p>
    <w:p w14:paraId="2CD882EB" w14:textId="77777777" w:rsidR="00E110BB" w:rsidRPr="0074754D" w:rsidRDefault="33555E9A" w:rsidP="005C6CE3">
      <w:pPr>
        <w:numPr>
          <w:ilvl w:val="0"/>
          <w:numId w:val="9"/>
        </w:numPr>
        <w:tabs>
          <w:tab w:val="clear" w:pos="720"/>
          <w:tab w:val="right" w:leader="dot" w:pos="9356"/>
        </w:tabs>
        <w:spacing w:after="0" w:line="360" w:lineRule="auto"/>
        <w:ind w:left="360"/>
        <w:jc w:val="both"/>
      </w:pPr>
      <w:r w:rsidRPr="33555E9A">
        <w:rPr>
          <w:b/>
          <w:bCs/>
        </w:rPr>
        <w:t>Họ và tên sinh viên/ nhóm sinh viên được giao đề tài</w:t>
      </w:r>
      <w:r>
        <w:t xml:space="preserve"> (sĩ số trong nhóm: 3): </w:t>
      </w:r>
    </w:p>
    <w:p w14:paraId="092337F5" w14:textId="77777777" w:rsidR="00E110BB" w:rsidRPr="0074754D" w:rsidRDefault="33555E9A" w:rsidP="00BA49B6">
      <w:pPr>
        <w:tabs>
          <w:tab w:val="left" w:leader="dot" w:pos="4920"/>
          <w:tab w:val="right" w:leader="dot" w:pos="9356"/>
        </w:tabs>
        <w:spacing w:after="0" w:line="360" w:lineRule="auto"/>
        <w:jc w:val="both"/>
      </w:pPr>
      <w:r>
        <w:t xml:space="preserve">     (1)          Trương Quang Bảo Khanh           MSSV: 2051050130         Lớp: TD20B</w:t>
      </w:r>
    </w:p>
    <w:p w14:paraId="27266987" w14:textId="77777777" w:rsidR="00E110BB" w:rsidRPr="0074754D" w:rsidRDefault="33555E9A" w:rsidP="00BA49B6">
      <w:pPr>
        <w:tabs>
          <w:tab w:val="left" w:leader="dot" w:pos="4920"/>
          <w:tab w:val="right" w:leader="dot" w:pos="9356"/>
        </w:tabs>
        <w:spacing w:after="0" w:line="360" w:lineRule="auto"/>
        <w:jc w:val="both"/>
      </w:pPr>
      <w:r>
        <w:t xml:space="preserve">     (2)          Nguyễn Thái Hòa                         MSSV: 2051050116         Lớp: TD20B</w:t>
      </w:r>
    </w:p>
    <w:p w14:paraId="07AB2A60" w14:textId="77777777" w:rsidR="00E110BB" w:rsidRPr="0074754D" w:rsidRDefault="33555E9A" w:rsidP="00BA49B6">
      <w:pPr>
        <w:tabs>
          <w:tab w:val="left" w:leader="dot" w:pos="4920"/>
          <w:tab w:val="right" w:leader="dot" w:pos="9356"/>
        </w:tabs>
        <w:spacing w:after="0" w:line="360" w:lineRule="auto"/>
        <w:jc w:val="both"/>
      </w:pPr>
      <w:r>
        <w:t xml:space="preserve">     (3)          Hoàng Minh Khôi                        MSSV: 2051050134         Lớp: TD20B</w:t>
      </w:r>
    </w:p>
    <w:p w14:paraId="4C855F8B" w14:textId="77777777" w:rsidR="00E110BB" w:rsidRPr="0074754D" w:rsidRDefault="33555E9A" w:rsidP="00BA49B6">
      <w:pPr>
        <w:tabs>
          <w:tab w:val="left" w:pos="2040"/>
          <w:tab w:val="right" w:leader="dot" w:pos="9356"/>
        </w:tabs>
        <w:spacing w:after="0" w:line="360" w:lineRule="auto"/>
        <w:ind w:left="357"/>
        <w:jc w:val="both"/>
      </w:pPr>
      <w:r>
        <w:t>Ngành</w:t>
      </w:r>
      <w:r w:rsidR="00E110BB">
        <w:tab/>
      </w:r>
      <w:r>
        <w:t>: Kỹ thuật điều khiển và tự động hóa</w:t>
      </w:r>
      <w:r w:rsidR="00E110BB">
        <w:tab/>
      </w:r>
    </w:p>
    <w:p w14:paraId="644F130A" w14:textId="5CA02EFB" w:rsidR="00E110BB" w:rsidRPr="0074754D" w:rsidRDefault="33555E9A" w:rsidP="00BA49B6">
      <w:pPr>
        <w:tabs>
          <w:tab w:val="left" w:pos="2040"/>
          <w:tab w:val="right" w:leader="dot" w:pos="9356"/>
        </w:tabs>
        <w:spacing w:after="0" w:line="360" w:lineRule="auto"/>
        <w:ind w:left="360"/>
        <w:jc w:val="both"/>
      </w:pPr>
      <w:r>
        <w:t>Chuyên ngành</w:t>
      </w:r>
      <w:r w:rsidR="00E110BB">
        <w:tab/>
      </w:r>
      <w:r>
        <w:t>: Tự động hóa công nghiệp</w:t>
      </w:r>
      <w:r w:rsidR="00E110BB">
        <w:tab/>
      </w:r>
    </w:p>
    <w:p w14:paraId="489A58D3" w14:textId="77777777" w:rsidR="00E110BB" w:rsidRPr="0074754D" w:rsidRDefault="33555E9A" w:rsidP="005C6CE3">
      <w:pPr>
        <w:numPr>
          <w:ilvl w:val="0"/>
          <w:numId w:val="9"/>
        </w:numPr>
        <w:tabs>
          <w:tab w:val="clear" w:pos="720"/>
          <w:tab w:val="num" w:pos="360"/>
          <w:tab w:val="right" w:leader="dot" w:pos="9356"/>
        </w:tabs>
        <w:spacing w:after="0" w:line="360" w:lineRule="auto"/>
        <w:ind w:left="357"/>
        <w:jc w:val="both"/>
        <w:rPr>
          <w:b/>
          <w:bCs/>
        </w:rPr>
      </w:pPr>
      <w:r w:rsidRPr="33555E9A">
        <w:rPr>
          <w:b/>
          <w:bCs/>
        </w:rPr>
        <w:t xml:space="preserve">Tên đề tài </w:t>
      </w:r>
      <w:r>
        <w:t>: Ứng dụng giao thức CAN trong điều khiển và giám sát xe hơi điện.</w:t>
      </w:r>
    </w:p>
    <w:p w14:paraId="7EDF6FAC" w14:textId="59B7F781" w:rsidR="00E110BB" w:rsidRPr="0074754D" w:rsidRDefault="33555E9A" w:rsidP="005C6CE3">
      <w:pPr>
        <w:numPr>
          <w:ilvl w:val="0"/>
          <w:numId w:val="9"/>
        </w:numPr>
        <w:tabs>
          <w:tab w:val="clear" w:pos="720"/>
          <w:tab w:val="num" w:pos="360"/>
          <w:tab w:val="right" w:leader="dot" w:pos="9356"/>
        </w:tabs>
        <w:spacing w:after="0" w:line="360" w:lineRule="auto"/>
        <w:ind w:left="357"/>
        <w:jc w:val="both"/>
      </w:pPr>
      <w:r w:rsidRPr="33555E9A">
        <w:rPr>
          <w:b/>
          <w:bCs/>
        </w:rPr>
        <w:t>Tổng quát về KLTN</w:t>
      </w:r>
      <w:r>
        <w:t>:</w:t>
      </w:r>
    </w:p>
    <w:p w14:paraId="4802955D" w14:textId="3119E933" w:rsidR="00E110BB" w:rsidRPr="0074754D" w:rsidRDefault="33555E9A" w:rsidP="00BA49B6">
      <w:pPr>
        <w:tabs>
          <w:tab w:val="right" w:leader="dot" w:pos="5130"/>
          <w:tab w:val="right" w:leader="dot" w:pos="9356"/>
        </w:tabs>
        <w:spacing w:after="0" w:line="360" w:lineRule="auto"/>
        <w:ind w:left="357"/>
        <w:jc w:val="both"/>
      </w:pPr>
      <w:r>
        <w:t xml:space="preserve">Số trang: </w:t>
      </w:r>
      <w:r w:rsidR="00A25D81">
        <w:t>104</w:t>
      </w:r>
      <w:r>
        <w:t xml:space="preserve"> </w:t>
      </w:r>
      <w:r w:rsidR="00A25D81">
        <w:tab/>
      </w:r>
      <w:r>
        <w:t xml:space="preserve">Số chương: </w:t>
      </w:r>
      <w:r w:rsidR="00A25D81">
        <w:t>4</w:t>
      </w:r>
      <w:r w:rsidR="001C587D">
        <w:tab/>
      </w:r>
    </w:p>
    <w:p w14:paraId="7A6F79FA" w14:textId="4A140D56" w:rsidR="00E110BB" w:rsidRPr="0074754D" w:rsidRDefault="33555E9A" w:rsidP="00BA49B6">
      <w:pPr>
        <w:tabs>
          <w:tab w:val="right" w:leader="dot" w:pos="5130"/>
          <w:tab w:val="right" w:leader="dot" w:pos="9356"/>
        </w:tabs>
        <w:spacing w:after="0" w:line="360" w:lineRule="auto"/>
        <w:ind w:left="357"/>
        <w:jc w:val="both"/>
      </w:pPr>
      <w:r>
        <w:t xml:space="preserve">Số bảng số liệu: </w:t>
      </w:r>
      <w:r w:rsidR="00A25D81">
        <w:t>0</w:t>
      </w:r>
      <w:r>
        <w:t xml:space="preserve"> </w:t>
      </w:r>
      <w:r w:rsidR="00A25D81">
        <w:tab/>
      </w:r>
      <w:r>
        <w:t xml:space="preserve">Số hình vẽ: </w:t>
      </w:r>
      <w:r w:rsidR="00A25D81">
        <w:t>4</w:t>
      </w:r>
      <w:r w:rsidR="001C587D">
        <w:tab/>
      </w:r>
    </w:p>
    <w:p w14:paraId="6DAD44BE" w14:textId="7E5084D7" w:rsidR="00E110BB" w:rsidRPr="0074754D" w:rsidRDefault="33555E9A" w:rsidP="00A25D81">
      <w:pPr>
        <w:tabs>
          <w:tab w:val="right" w:leader="dot" w:pos="6120"/>
          <w:tab w:val="right" w:leader="dot" w:pos="9356"/>
        </w:tabs>
        <w:spacing w:after="0" w:line="360" w:lineRule="auto"/>
        <w:jc w:val="both"/>
      </w:pPr>
      <w:r>
        <w:t xml:space="preserve">      Số tài liệu tham khảo: </w:t>
      </w:r>
      <w:r w:rsidR="00A25D81">
        <w:t>4</w:t>
      </w:r>
      <w:r>
        <w:t xml:space="preserve"> </w:t>
      </w:r>
      <w:r w:rsidR="00A25D81">
        <w:tab/>
      </w:r>
      <w:r>
        <w:t xml:space="preserve">Phần mềm tính toán: </w:t>
      </w:r>
      <w:r w:rsidR="00A25D81">
        <w:t>0</w:t>
      </w:r>
      <w:r w:rsidR="001C587D">
        <w:tab/>
      </w:r>
    </w:p>
    <w:p w14:paraId="149E8F7F" w14:textId="289B87CD" w:rsidR="00E110BB" w:rsidRPr="0074754D" w:rsidRDefault="33555E9A" w:rsidP="00A25D81">
      <w:pPr>
        <w:tabs>
          <w:tab w:val="right" w:leader="dot" w:pos="5850"/>
          <w:tab w:val="right" w:leader="dot" w:pos="9356"/>
        </w:tabs>
        <w:spacing w:after="0" w:line="360" w:lineRule="auto"/>
        <w:jc w:val="both"/>
      </w:pPr>
      <w:r>
        <w:t xml:space="preserve">      Số bản vẽ kèm theo: </w:t>
      </w:r>
      <w:r w:rsidR="00A25D81">
        <w:t>0</w:t>
      </w:r>
      <w:r w:rsidR="00E110BB">
        <w:tab/>
      </w:r>
      <w:r>
        <w:t xml:space="preserve"> Hình thức bản vẽ:</w:t>
      </w:r>
      <w:r w:rsidR="00A25D81">
        <w:t xml:space="preserve"> 0</w:t>
      </w:r>
      <w:r w:rsidR="00E110BB">
        <w:tab/>
      </w:r>
    </w:p>
    <w:p w14:paraId="17F8E874" w14:textId="1899011C" w:rsidR="001B6AD3" w:rsidRPr="0074754D" w:rsidRDefault="33555E9A" w:rsidP="00BA49B6">
      <w:pPr>
        <w:tabs>
          <w:tab w:val="right" w:leader="dot" w:pos="9356"/>
        </w:tabs>
        <w:spacing w:after="0" w:line="360" w:lineRule="auto"/>
        <w:jc w:val="both"/>
      </w:pPr>
      <w:r>
        <w:t xml:space="preserve">      Hiện vật (sản phẩm) kèm theo: </w:t>
      </w:r>
      <w:r w:rsidR="00A25D81">
        <w:t>1</w:t>
      </w:r>
      <w:r w:rsidR="001B6AD3">
        <w:tab/>
      </w:r>
    </w:p>
    <w:p w14:paraId="51F64349" w14:textId="3D11E3B0" w:rsidR="001B6AD3" w:rsidRPr="0074754D" w:rsidRDefault="33555E9A" w:rsidP="005C6CE3">
      <w:pPr>
        <w:numPr>
          <w:ilvl w:val="0"/>
          <w:numId w:val="9"/>
        </w:numPr>
        <w:tabs>
          <w:tab w:val="clear" w:pos="720"/>
          <w:tab w:val="num" w:pos="360"/>
          <w:tab w:val="right" w:leader="dot" w:pos="9356"/>
        </w:tabs>
        <w:spacing w:after="0" w:line="360" w:lineRule="auto"/>
        <w:ind w:left="357"/>
        <w:jc w:val="both"/>
      </w:pPr>
      <w:r w:rsidRPr="33555E9A">
        <w:rPr>
          <w:b/>
          <w:bCs/>
        </w:rPr>
        <w:t>Nhận xét</w:t>
      </w:r>
      <w:r>
        <w:t>:</w:t>
      </w:r>
    </w:p>
    <w:p w14:paraId="4FE44F91" w14:textId="1010BABD" w:rsidR="001B6AD3" w:rsidRPr="0074754D" w:rsidRDefault="33555E9A" w:rsidP="005C6CE3">
      <w:pPr>
        <w:pStyle w:val="ListParagraph"/>
        <w:numPr>
          <w:ilvl w:val="1"/>
          <w:numId w:val="9"/>
        </w:numPr>
        <w:tabs>
          <w:tab w:val="clear" w:pos="1440"/>
          <w:tab w:val="right" w:leader="dot" w:pos="9356"/>
        </w:tabs>
        <w:ind w:left="360"/>
        <w:jc w:val="both"/>
        <w:rPr>
          <w:sz w:val="26"/>
          <w:szCs w:val="26"/>
        </w:rPr>
      </w:pPr>
      <w:r w:rsidRPr="33555E9A">
        <w:rPr>
          <w:b/>
          <w:bCs/>
          <w:sz w:val="26"/>
          <w:szCs w:val="26"/>
          <w:lang w:val="en-US"/>
        </w:rPr>
        <w:t>Về tinh thần, thái độ làm việc của sinh viên:</w:t>
      </w:r>
    </w:p>
    <w:p w14:paraId="61CA26E8" w14:textId="53D912A5" w:rsidR="001B6AD3" w:rsidRPr="0074754D" w:rsidRDefault="004C0CC4" w:rsidP="00BA49B6">
      <w:pPr>
        <w:tabs>
          <w:tab w:val="right" w:leader="dot" w:pos="9356"/>
        </w:tabs>
        <w:spacing w:after="0" w:line="360" w:lineRule="auto"/>
        <w:jc w:val="both"/>
      </w:pPr>
      <w:r>
        <w:rPr>
          <w:bCs/>
          <w:szCs w:val="26"/>
        </w:rPr>
        <w:t>Tinh thần làm việc tốt, thái độ báo cáo nghiêm túc</w:t>
      </w:r>
      <w:r w:rsidR="001B6AD3" w:rsidRPr="0074754D">
        <w:rPr>
          <w:bCs/>
          <w:szCs w:val="26"/>
        </w:rPr>
        <w:tab/>
      </w:r>
      <w:r w:rsidR="001B6AD3" w:rsidRPr="0074754D">
        <w:rPr>
          <w:bCs/>
          <w:szCs w:val="26"/>
        </w:rPr>
        <w:tab/>
      </w:r>
      <w:r w:rsidR="001B6AD3" w:rsidRPr="0074754D">
        <w:rPr>
          <w:bCs/>
          <w:szCs w:val="26"/>
        </w:rPr>
        <w:tab/>
      </w:r>
      <w:r w:rsidR="001B6AD3" w:rsidRPr="0074754D">
        <w:rPr>
          <w:bCs/>
          <w:szCs w:val="26"/>
        </w:rPr>
        <w:tab/>
      </w:r>
    </w:p>
    <w:p w14:paraId="1731A605" w14:textId="67E9EADB" w:rsidR="001B6AD3" w:rsidRPr="0074754D" w:rsidRDefault="33555E9A" w:rsidP="005C6CE3">
      <w:pPr>
        <w:pStyle w:val="ListParagraph"/>
        <w:numPr>
          <w:ilvl w:val="1"/>
          <w:numId w:val="9"/>
        </w:numPr>
        <w:tabs>
          <w:tab w:val="clear" w:pos="1440"/>
          <w:tab w:val="right" w:leader="dot" w:pos="9356"/>
        </w:tabs>
        <w:ind w:left="360"/>
        <w:jc w:val="both"/>
        <w:rPr>
          <w:sz w:val="26"/>
          <w:szCs w:val="26"/>
        </w:rPr>
      </w:pPr>
      <w:r w:rsidRPr="33555E9A">
        <w:rPr>
          <w:b/>
          <w:bCs/>
          <w:sz w:val="26"/>
          <w:szCs w:val="26"/>
          <w:lang w:val="en-US"/>
        </w:rPr>
        <w:t>Những kết quả đạt được của KLTN</w:t>
      </w:r>
      <w:r w:rsidRPr="33555E9A">
        <w:rPr>
          <w:sz w:val="26"/>
          <w:szCs w:val="26"/>
          <w:lang w:val="en-US"/>
        </w:rPr>
        <w:t>:</w:t>
      </w:r>
    </w:p>
    <w:p w14:paraId="7ED4CC91" w14:textId="1535E6F6" w:rsidR="004C0CC4" w:rsidRDefault="004C0CC4" w:rsidP="00BA49B6">
      <w:pPr>
        <w:tabs>
          <w:tab w:val="right" w:leader="dot" w:pos="9356"/>
        </w:tabs>
        <w:spacing w:after="0" w:line="360" w:lineRule="auto"/>
        <w:jc w:val="both"/>
        <w:rPr>
          <w:bCs/>
          <w:szCs w:val="26"/>
        </w:rPr>
      </w:pPr>
      <w:r>
        <w:rPr>
          <w:bCs/>
          <w:szCs w:val="26"/>
        </w:rPr>
        <w:t>- Về báo cáo: Nhóm trình bày chi tiết và sâu từng phần, thể hiện tốt độ am hiểu về đồ án</w:t>
      </w:r>
    </w:p>
    <w:p w14:paraId="7D4AD68D" w14:textId="77777777" w:rsidR="004C0CC4" w:rsidRDefault="004C0CC4" w:rsidP="00BA49B6">
      <w:pPr>
        <w:tabs>
          <w:tab w:val="right" w:leader="dot" w:pos="9356"/>
        </w:tabs>
        <w:spacing w:after="0" w:line="360" w:lineRule="auto"/>
        <w:jc w:val="both"/>
        <w:rPr>
          <w:bCs/>
          <w:szCs w:val="26"/>
        </w:rPr>
      </w:pPr>
      <w:r>
        <w:rPr>
          <w:bCs/>
          <w:szCs w:val="26"/>
        </w:rPr>
        <w:t>- Về mô hình: Chưa có tính thẩm mỹ cao, cần chỉnh chu về phần cơ khí đẹp hơn, tuy nhiên đảm bảo những cơ cấu và thành phần cần thể hiện trong đồ án.</w:t>
      </w:r>
    </w:p>
    <w:p w14:paraId="498C8EC7" w14:textId="77777777" w:rsidR="004C0CC4" w:rsidRDefault="001B6AD3" w:rsidP="00BA49B6">
      <w:pPr>
        <w:tabs>
          <w:tab w:val="right" w:leader="dot" w:pos="9356"/>
        </w:tabs>
        <w:spacing w:after="0" w:line="360" w:lineRule="auto"/>
        <w:jc w:val="both"/>
        <w:rPr>
          <w:bCs/>
          <w:szCs w:val="26"/>
        </w:rPr>
      </w:pPr>
      <w:r w:rsidRPr="0074754D">
        <w:rPr>
          <w:bCs/>
          <w:szCs w:val="26"/>
        </w:rPr>
        <w:tab/>
      </w:r>
      <w:r w:rsidRPr="0074754D">
        <w:rPr>
          <w:bCs/>
          <w:szCs w:val="26"/>
        </w:rPr>
        <w:tab/>
      </w:r>
    </w:p>
    <w:p w14:paraId="452C4572" w14:textId="4E7106C5" w:rsidR="004C0CC4" w:rsidRDefault="004C0CC4" w:rsidP="00BA49B6">
      <w:pPr>
        <w:tabs>
          <w:tab w:val="right" w:leader="dot" w:pos="9356"/>
        </w:tabs>
        <w:spacing w:after="0" w:line="360" w:lineRule="auto"/>
        <w:jc w:val="both"/>
        <w:rPr>
          <w:bCs/>
          <w:szCs w:val="26"/>
        </w:rPr>
      </w:pPr>
      <w:r>
        <w:rPr>
          <w:bCs/>
          <w:szCs w:val="26"/>
        </w:rPr>
        <w:tab/>
      </w:r>
    </w:p>
    <w:p w14:paraId="25DDF5E9" w14:textId="304E414F" w:rsidR="001B6AD3" w:rsidRPr="004C0CC4" w:rsidRDefault="001B6AD3" w:rsidP="00BA49B6">
      <w:pPr>
        <w:tabs>
          <w:tab w:val="right" w:leader="dot" w:pos="9356"/>
        </w:tabs>
        <w:spacing w:after="0" w:line="360" w:lineRule="auto"/>
        <w:jc w:val="both"/>
        <w:rPr>
          <w:bCs/>
          <w:szCs w:val="26"/>
        </w:rPr>
      </w:pPr>
      <w:r w:rsidRPr="0074754D">
        <w:rPr>
          <w:bCs/>
          <w:szCs w:val="26"/>
        </w:rPr>
        <w:tab/>
      </w:r>
      <w:r w:rsidRPr="0074754D">
        <w:rPr>
          <w:bCs/>
          <w:szCs w:val="26"/>
        </w:rPr>
        <w:tab/>
      </w:r>
    </w:p>
    <w:p w14:paraId="78C37401" w14:textId="738D4EBC" w:rsidR="001B6AD3" w:rsidRPr="0074754D" w:rsidRDefault="33555E9A" w:rsidP="005C6CE3">
      <w:pPr>
        <w:pStyle w:val="ListParagraph"/>
        <w:numPr>
          <w:ilvl w:val="1"/>
          <w:numId w:val="9"/>
        </w:numPr>
        <w:tabs>
          <w:tab w:val="clear" w:pos="1440"/>
          <w:tab w:val="right" w:leader="dot" w:pos="9356"/>
        </w:tabs>
        <w:ind w:left="360"/>
        <w:jc w:val="both"/>
        <w:rPr>
          <w:sz w:val="26"/>
          <w:szCs w:val="26"/>
        </w:rPr>
      </w:pPr>
      <w:r w:rsidRPr="33555E9A">
        <w:rPr>
          <w:b/>
          <w:bCs/>
          <w:sz w:val="26"/>
          <w:szCs w:val="26"/>
          <w:lang w:val="en-US"/>
        </w:rPr>
        <w:lastRenderedPageBreak/>
        <w:t>Những hạn chế của KLTN</w:t>
      </w:r>
      <w:r w:rsidRPr="33555E9A">
        <w:rPr>
          <w:sz w:val="26"/>
          <w:szCs w:val="26"/>
          <w:lang w:val="en-US"/>
        </w:rPr>
        <w:t>:</w:t>
      </w:r>
    </w:p>
    <w:p w14:paraId="300C9848" w14:textId="0CC892D8" w:rsidR="001C587D" w:rsidRDefault="001C587D" w:rsidP="001C587D">
      <w:pPr>
        <w:pStyle w:val="Paragraph"/>
        <w:tabs>
          <w:tab w:val="left" w:pos="851"/>
        </w:tabs>
        <w:spacing w:before="0" w:after="0" w:line="360" w:lineRule="auto"/>
        <w:ind w:firstLine="0"/>
      </w:pPr>
      <w:r>
        <w:t xml:space="preserve">- </w:t>
      </w:r>
      <w:r>
        <w:t>Thông số giám sát áp suất lốp xe chưa thể gửi lên màn hình TFT.</w:t>
      </w:r>
    </w:p>
    <w:p w14:paraId="6E3AC13E" w14:textId="59183C88" w:rsidR="001C587D" w:rsidRDefault="001C587D" w:rsidP="001C587D">
      <w:pPr>
        <w:pStyle w:val="Paragraph"/>
        <w:tabs>
          <w:tab w:val="left" w:pos="851"/>
        </w:tabs>
        <w:spacing w:before="0" w:after="0" w:line="360" w:lineRule="auto"/>
        <w:ind w:firstLine="0"/>
      </w:pPr>
      <w:r>
        <w:t xml:space="preserve">- </w:t>
      </w:r>
      <w:r>
        <w:t>Mô hình chưa được làm mạch in PCB.</w:t>
      </w:r>
    </w:p>
    <w:p w14:paraId="0F476E15" w14:textId="6CB9747B" w:rsidR="001B6AD3" w:rsidRPr="0074754D" w:rsidRDefault="33555E9A" w:rsidP="005C6CE3">
      <w:pPr>
        <w:numPr>
          <w:ilvl w:val="0"/>
          <w:numId w:val="9"/>
        </w:numPr>
        <w:tabs>
          <w:tab w:val="clear" w:pos="720"/>
          <w:tab w:val="num" w:pos="360"/>
          <w:tab w:val="right" w:leader="dot" w:pos="9356"/>
        </w:tabs>
        <w:spacing w:after="0" w:line="360" w:lineRule="auto"/>
        <w:ind w:left="357"/>
        <w:jc w:val="both"/>
      </w:pPr>
      <w:r w:rsidRPr="33555E9A">
        <w:rPr>
          <w:b/>
          <w:bCs/>
        </w:rPr>
        <w:t>Đề nghị:</w:t>
      </w:r>
    </w:p>
    <w:p w14:paraId="16E958A3" w14:textId="41C4E0F9" w:rsidR="001B6AD3" w:rsidRPr="0074754D" w:rsidRDefault="001C587D" w:rsidP="00BA49B6">
      <w:pPr>
        <w:tabs>
          <w:tab w:val="right" w:leader="dot" w:pos="9356"/>
        </w:tabs>
        <w:spacing w:after="0" w:line="360" w:lineRule="auto"/>
        <w:ind w:left="357"/>
        <w:jc w:val="both"/>
      </w:pPr>
      <w:r>
        <w:rPr>
          <w:bCs/>
          <w:noProof/>
          <w:szCs w:val="26"/>
        </w:rPr>
        <mc:AlternateContent>
          <mc:Choice Requires="wpi">
            <w:drawing>
              <wp:anchor distT="0" distB="0" distL="114300" distR="114300" simplePos="0" relativeHeight="251661824" behindDoc="0" locked="0" layoutInCell="1" allowOverlap="1" wp14:anchorId="38F79815" wp14:editId="0E2B96A5">
                <wp:simplePos x="0" y="0"/>
                <wp:positionH relativeFrom="column">
                  <wp:posOffset>3022480</wp:posOffset>
                </wp:positionH>
                <wp:positionV relativeFrom="paragraph">
                  <wp:posOffset>-15945</wp:posOffset>
                </wp:positionV>
                <wp:extent cx="170640" cy="136800"/>
                <wp:effectExtent l="38100" t="38100" r="39370" b="34925"/>
                <wp:wrapNone/>
                <wp:docPr id="875909395" name="Ink 6"/>
                <wp:cNvGraphicFramePr/>
                <a:graphic xmlns:a="http://schemas.openxmlformats.org/drawingml/2006/main">
                  <a:graphicData uri="http://schemas.microsoft.com/office/word/2010/wordprocessingInk">
                    <w14:contentPart bwMode="auto" r:id="rId10">
                      <w14:nvContentPartPr>
                        <w14:cNvContentPartPr/>
                      </w14:nvContentPartPr>
                      <w14:xfrm>
                        <a:off x="0" y="0"/>
                        <a:ext cx="170640" cy="136800"/>
                      </w14:xfrm>
                    </w14:contentPart>
                  </a:graphicData>
                </a:graphic>
              </wp:anchor>
            </w:drawing>
          </mc:Choice>
          <mc:Fallback>
            <w:pict>
              <v:shapetype w14:anchorId="5EE63F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237.5pt;margin-top:-1.75pt;width:14.45pt;height:11.7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">
                <v:imagedata r:id="rId11" o:title=""/>
              </v:shape>
            </w:pict>
          </mc:Fallback>
        </mc:AlternateContent>
      </w:r>
      <w:r w:rsidR="0074754D" w:rsidRPr="0074754D">
        <w:rPr>
          <w:bCs/>
          <w:noProof/>
          <w:szCs w:val="26"/>
        </w:rPr>
        <mc:AlternateContent>
          <mc:Choice Requires="wps">
            <w:drawing>
              <wp:anchor distT="0" distB="0" distL="114300" distR="114300" simplePos="0" relativeHeight="251658243" behindDoc="0" locked="0" layoutInCell="1" allowOverlap="1" wp14:anchorId="523AFB77" wp14:editId="3290FBEE">
                <wp:simplePos x="0" y="0"/>
                <wp:positionH relativeFrom="column">
                  <wp:posOffset>5213350</wp:posOffset>
                </wp:positionH>
                <wp:positionV relativeFrom="paragraph">
                  <wp:posOffset>5715</wp:posOffset>
                </wp:positionV>
                <wp:extent cx="145415" cy="145415"/>
                <wp:effectExtent l="0" t="0" r="26035" b="26035"/>
                <wp:wrapNone/>
                <wp:docPr id="1226270145" name="Rectangle 3"/>
                <wp:cNvGraphicFramePr/>
                <a:graphic xmlns:a="http://schemas.openxmlformats.org/drawingml/2006/main">
                  <a:graphicData uri="http://schemas.microsoft.com/office/word/2010/wordprocessingShape">
                    <wps:wsp>
                      <wps:cNvSpPr/>
                      <wps:spPr>
                        <a:xfrm>
                          <a:off x="0" y="0"/>
                          <a:ext cx="145415" cy="14541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4C0E1A" id="Rectangle 3" o:spid="_x0000_s1026" style="position:absolute;margin-left:410.5pt;margin-top:.45pt;width:11.45pt;height:11.4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" filled="f" strokecolor="#0a121c [484]"/>
            </w:pict>
          </mc:Fallback>
        </mc:AlternateContent>
      </w:r>
      <w:r w:rsidR="0074754D" w:rsidRPr="0074754D">
        <w:rPr>
          <w:bCs/>
          <w:noProof/>
          <w:szCs w:val="26"/>
        </w:rPr>
        <mc:AlternateContent>
          <mc:Choice Requires="wps">
            <w:drawing>
              <wp:anchor distT="0" distB="0" distL="114300" distR="114300" simplePos="0" relativeHeight="251658242" behindDoc="0" locked="0" layoutInCell="1" allowOverlap="1" wp14:anchorId="4106C290" wp14:editId="15E5BF03">
                <wp:simplePos x="0" y="0"/>
                <wp:positionH relativeFrom="column">
                  <wp:posOffset>2977515</wp:posOffset>
                </wp:positionH>
                <wp:positionV relativeFrom="paragraph">
                  <wp:posOffset>19685</wp:posOffset>
                </wp:positionV>
                <wp:extent cx="145415" cy="145415"/>
                <wp:effectExtent l="0" t="0" r="26035" b="26035"/>
                <wp:wrapNone/>
                <wp:docPr id="978287918" name="Rectangle 3"/>
                <wp:cNvGraphicFramePr/>
                <a:graphic xmlns:a="http://schemas.openxmlformats.org/drawingml/2006/main">
                  <a:graphicData uri="http://schemas.microsoft.com/office/word/2010/wordprocessingShape">
                    <wps:wsp>
                      <wps:cNvSpPr/>
                      <wps:spPr>
                        <a:xfrm>
                          <a:off x="0" y="0"/>
                          <a:ext cx="145415" cy="14541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39B1E2" id="Rectangle 3" o:spid="_x0000_s1026" style="position:absolute;margin-left:234.45pt;margin-top:1.55pt;width:11.45pt;height:11.4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" filled="f" strokecolor="#0a121c [484]"/>
            </w:pict>
          </mc:Fallback>
        </mc:AlternateContent>
      </w:r>
      <w:r w:rsidR="001B6AD3" w:rsidRPr="33555E9A">
        <w:t>Được bảo vệ (hoặc nộp KLTN để chấm)                       Không được bảo vệ</w:t>
      </w:r>
    </w:p>
    <w:p w14:paraId="1C4EBD33" w14:textId="4B4F0259" w:rsidR="001B6AD3" w:rsidRPr="0074754D" w:rsidRDefault="33555E9A" w:rsidP="00BA49B6">
      <w:pPr>
        <w:tabs>
          <w:tab w:val="right" w:leader="dot" w:pos="9356"/>
        </w:tabs>
        <w:spacing w:after="0" w:line="360" w:lineRule="auto"/>
        <w:ind w:left="357"/>
        <w:jc w:val="both"/>
      </w:pPr>
      <w:r w:rsidRPr="33555E9A">
        <w:rPr>
          <w:b/>
          <w:bCs/>
        </w:rPr>
        <w:t xml:space="preserve">Điểm thi (nếu có): </w:t>
      </w:r>
      <w:r w:rsidR="001C587D">
        <w:rPr>
          <w:b/>
          <w:bCs/>
        </w:rPr>
        <w:t>9.5</w:t>
      </w:r>
      <w:r w:rsidR="001B6AD3">
        <w:tab/>
      </w:r>
    </w:p>
    <w:tbl>
      <w:tblPr>
        <w:tblW w:w="0" w:type="auto"/>
        <w:tblLook w:val="01E0" w:firstRow="1" w:lastRow="1" w:firstColumn="1" w:lastColumn="1" w:noHBand="0" w:noVBand="0"/>
      </w:tblPr>
      <w:tblGrid>
        <w:gridCol w:w="4785"/>
        <w:gridCol w:w="4786"/>
      </w:tblGrid>
      <w:tr w:rsidR="001B6AD3" w:rsidRPr="007443D5" w14:paraId="317CD4E3" w14:textId="77777777" w:rsidTr="33555E9A">
        <w:tc>
          <w:tcPr>
            <w:tcW w:w="4785" w:type="dxa"/>
          </w:tcPr>
          <w:p w14:paraId="13BD1A7B" w14:textId="77777777" w:rsidR="001B6AD3" w:rsidRDefault="001B6AD3" w:rsidP="00BA49B6">
            <w:pPr>
              <w:tabs>
                <w:tab w:val="right" w:leader="dot" w:pos="9356"/>
              </w:tabs>
              <w:spacing w:after="0" w:line="360" w:lineRule="auto"/>
            </w:pPr>
          </w:p>
          <w:p w14:paraId="732D25DB" w14:textId="4A8DC0DA" w:rsidR="001B6AD3" w:rsidRPr="00B978BA" w:rsidRDefault="001B6AD3" w:rsidP="00BA49B6">
            <w:pPr>
              <w:tabs>
                <w:tab w:val="right" w:leader="dot" w:pos="9356"/>
              </w:tabs>
              <w:spacing w:after="0" w:line="360" w:lineRule="auto"/>
              <w:jc w:val="center"/>
              <w:rPr>
                <w:b/>
                <w:bCs/>
              </w:rPr>
            </w:pPr>
          </w:p>
        </w:tc>
        <w:tc>
          <w:tcPr>
            <w:tcW w:w="4786" w:type="dxa"/>
          </w:tcPr>
          <w:p w14:paraId="26123B58" w14:textId="699A0905" w:rsidR="001B6AD3" w:rsidRPr="006904A5" w:rsidRDefault="33555E9A" w:rsidP="001C587D">
            <w:pPr>
              <w:tabs>
                <w:tab w:val="right" w:leader="dot" w:pos="9356"/>
              </w:tabs>
              <w:spacing w:after="0" w:line="360" w:lineRule="auto"/>
              <w:jc w:val="center"/>
              <w:rPr>
                <w:i/>
                <w:iCs/>
              </w:rPr>
            </w:pPr>
            <w:r w:rsidRPr="33555E9A">
              <w:rPr>
                <w:i/>
                <w:iCs/>
              </w:rPr>
              <w:t xml:space="preserve">TP. HCM, ngày </w:t>
            </w:r>
            <w:r w:rsidR="001C587D">
              <w:rPr>
                <w:i/>
                <w:iCs/>
              </w:rPr>
              <w:t>18</w:t>
            </w:r>
            <w:r w:rsidRPr="33555E9A">
              <w:rPr>
                <w:i/>
                <w:iCs/>
              </w:rPr>
              <w:t xml:space="preserve"> tháng 02 năm 2025</w:t>
            </w:r>
          </w:p>
          <w:p w14:paraId="247B7151" w14:textId="77777777" w:rsidR="001B6AD3" w:rsidRPr="006904A5" w:rsidRDefault="33555E9A" w:rsidP="00BA49B6">
            <w:pPr>
              <w:tabs>
                <w:tab w:val="right" w:leader="dot" w:pos="9356"/>
              </w:tabs>
              <w:spacing w:after="0" w:line="360" w:lineRule="auto"/>
              <w:jc w:val="center"/>
              <w:rPr>
                <w:b/>
                <w:bCs/>
              </w:rPr>
            </w:pPr>
            <w:r w:rsidRPr="33555E9A">
              <w:rPr>
                <w:b/>
                <w:bCs/>
              </w:rPr>
              <w:t>Giảng viên hướng dẫn</w:t>
            </w:r>
          </w:p>
          <w:p w14:paraId="2EB6FBCE" w14:textId="77777777" w:rsidR="001B6AD3" w:rsidRPr="006904A5" w:rsidRDefault="33555E9A" w:rsidP="00BA49B6">
            <w:pPr>
              <w:tabs>
                <w:tab w:val="right" w:leader="dot" w:pos="9356"/>
              </w:tabs>
              <w:spacing w:after="0" w:line="360" w:lineRule="auto"/>
              <w:jc w:val="center"/>
              <w:rPr>
                <w:i/>
                <w:iCs/>
              </w:rPr>
            </w:pPr>
            <w:r w:rsidRPr="33555E9A">
              <w:rPr>
                <w:i/>
                <w:iCs/>
              </w:rPr>
              <w:t>(Ký và ghi rõ họ tên)</w:t>
            </w:r>
          </w:p>
          <w:p w14:paraId="3CE6DD56" w14:textId="77777777" w:rsidR="001B6AD3" w:rsidRPr="006904A5" w:rsidRDefault="001B6AD3" w:rsidP="00BA49B6">
            <w:pPr>
              <w:tabs>
                <w:tab w:val="right" w:leader="dot" w:pos="9356"/>
              </w:tabs>
              <w:spacing w:after="0" w:line="360" w:lineRule="auto"/>
              <w:jc w:val="center"/>
              <w:rPr>
                <w:i/>
                <w:iCs/>
              </w:rPr>
            </w:pPr>
            <w:r>
              <w:rPr>
                <w:i/>
                <w:noProof/>
              </w:rPr>
              <w:drawing>
                <wp:anchor distT="0" distB="0" distL="114300" distR="114300" simplePos="0" relativeHeight="251658244" behindDoc="0" locked="0" layoutInCell="1" allowOverlap="1" wp14:anchorId="1CFFD4F8" wp14:editId="309F957E">
                  <wp:simplePos x="0" y="0"/>
                  <wp:positionH relativeFrom="column">
                    <wp:posOffset>1158240</wp:posOffset>
                  </wp:positionH>
                  <wp:positionV relativeFrom="paragraph">
                    <wp:posOffset>124460</wp:posOffset>
                  </wp:positionV>
                  <wp:extent cx="590550" cy="352425"/>
                  <wp:effectExtent l="0" t="0" r="0" b="9525"/>
                  <wp:wrapThrough wrapText="bothSides">
                    <wp:wrapPolygon edited="0">
                      <wp:start x="0" y="0"/>
                      <wp:lineTo x="0" y="21016"/>
                      <wp:lineTo x="20903" y="21016"/>
                      <wp:lineTo x="20903" y="0"/>
                      <wp:lineTo x="0" y="0"/>
                    </wp:wrapPolygon>
                  </wp:wrapThrough>
                  <wp:docPr id="7705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550" cy="352425"/>
                          </a:xfrm>
                          <a:prstGeom prst="rect">
                            <a:avLst/>
                          </a:prstGeom>
                          <a:noFill/>
                        </pic:spPr>
                      </pic:pic>
                    </a:graphicData>
                  </a:graphic>
                </wp:anchor>
              </w:drawing>
            </w:r>
          </w:p>
          <w:p w14:paraId="7FC5FB5D" w14:textId="77777777" w:rsidR="001B6AD3" w:rsidRPr="006904A5" w:rsidRDefault="001B6AD3" w:rsidP="00BA49B6">
            <w:pPr>
              <w:tabs>
                <w:tab w:val="right" w:leader="dot" w:pos="9356"/>
              </w:tabs>
              <w:spacing w:after="0" w:line="360" w:lineRule="auto"/>
              <w:rPr>
                <w:i/>
                <w:iCs/>
              </w:rPr>
            </w:pPr>
          </w:p>
          <w:p w14:paraId="694917CB" w14:textId="77777777" w:rsidR="001B6AD3" w:rsidRDefault="001B6AD3" w:rsidP="00BA49B6">
            <w:pPr>
              <w:tabs>
                <w:tab w:val="right" w:leader="dot" w:pos="9356"/>
              </w:tabs>
              <w:spacing w:after="0" w:line="360" w:lineRule="auto"/>
              <w:jc w:val="center"/>
              <w:rPr>
                <w:b/>
                <w:bCs/>
              </w:rPr>
            </w:pPr>
          </w:p>
          <w:p w14:paraId="3422AE13" w14:textId="77777777" w:rsidR="001B6AD3" w:rsidRPr="007443D5" w:rsidRDefault="33555E9A" w:rsidP="00BA49B6">
            <w:pPr>
              <w:tabs>
                <w:tab w:val="right" w:leader="dot" w:pos="9356"/>
              </w:tabs>
              <w:spacing w:after="0" w:line="360" w:lineRule="auto"/>
              <w:jc w:val="center"/>
              <w:rPr>
                <w:b/>
                <w:bCs/>
              </w:rPr>
            </w:pPr>
            <w:r w:rsidRPr="33555E9A">
              <w:rPr>
                <w:b/>
                <w:bCs/>
                <w:lang w:val="vi-VN"/>
              </w:rPr>
              <w:t>Khổng Hoài Hưng</w:t>
            </w:r>
          </w:p>
        </w:tc>
      </w:tr>
    </w:tbl>
    <w:p w14:paraId="3084686C" w14:textId="77777777" w:rsidR="00BD6F65" w:rsidRDefault="00BD6F65" w:rsidP="00BA49B6">
      <w:pPr>
        <w:spacing w:after="0" w:line="360" w:lineRule="auto"/>
        <w:rPr>
          <w:b/>
          <w:bCs/>
          <w:szCs w:val="26"/>
        </w:rPr>
      </w:pPr>
    </w:p>
    <w:p w14:paraId="30B3257C" w14:textId="77777777" w:rsidR="00BD6F65" w:rsidRDefault="00BD6F65" w:rsidP="00BA49B6">
      <w:pPr>
        <w:spacing w:line="360" w:lineRule="auto"/>
        <w:rPr>
          <w:b/>
          <w:bCs/>
          <w:szCs w:val="26"/>
        </w:rPr>
      </w:pPr>
      <w:r>
        <w:rPr>
          <w:b/>
          <w:bCs/>
          <w:szCs w:val="26"/>
        </w:rPr>
        <w:br w:type="page"/>
      </w:r>
    </w:p>
    <w:p w14:paraId="14E037B1" w14:textId="1CFB1F93" w:rsidR="0074754D" w:rsidRPr="000F79F5" w:rsidRDefault="0074754D" w:rsidP="00BA49B6">
      <w:pPr>
        <w:spacing w:after="0" w:line="360" w:lineRule="auto"/>
        <w:rPr>
          <w:b/>
          <w:bCs/>
          <w:szCs w:val="26"/>
        </w:rPr>
      </w:pPr>
      <w:r>
        <w:rPr>
          <w:b/>
          <w:bCs/>
          <w:szCs w:val="26"/>
        </w:rPr>
        <w:lastRenderedPageBreak/>
        <w:t>Viện</w:t>
      </w:r>
      <w:r w:rsidRPr="00255991">
        <w:rPr>
          <w:b/>
          <w:bCs/>
          <w:szCs w:val="26"/>
        </w:rPr>
        <w:t xml:space="preserve">: </w:t>
      </w:r>
      <w:r w:rsidR="00AB6F25">
        <w:rPr>
          <w:b/>
          <w:bCs/>
          <w:szCs w:val="26"/>
        </w:rPr>
        <w:t>Cơ khí</w:t>
      </w:r>
    </w:p>
    <w:p w14:paraId="78C54CAD" w14:textId="27E611E1" w:rsidR="0074754D" w:rsidRDefault="0074754D" w:rsidP="00BA49B6">
      <w:pPr>
        <w:spacing w:after="0" w:line="360" w:lineRule="auto"/>
        <w:rPr>
          <w:b/>
        </w:rPr>
      </w:pPr>
      <w:r w:rsidRPr="7986DD21">
        <w:rPr>
          <w:b/>
        </w:rPr>
        <w:t>Ngành: K</w:t>
      </w:r>
      <w:r w:rsidRPr="7986DD21">
        <w:rPr>
          <w:b/>
          <w:lang w:val="vi-VN"/>
        </w:rPr>
        <w:t>ỹ thuật điều khiển và tự động hoá</w:t>
      </w:r>
    </w:p>
    <w:p w14:paraId="6DBEB3C3" w14:textId="31D8FE1F" w:rsidR="001B6AD3" w:rsidRDefault="33555E9A" w:rsidP="00BA49B6">
      <w:pPr>
        <w:spacing w:after="0" w:line="360" w:lineRule="auto"/>
        <w:jc w:val="center"/>
        <w:rPr>
          <w:b/>
          <w:bCs/>
        </w:rPr>
      </w:pPr>
      <w:r w:rsidRPr="33555E9A">
        <w:rPr>
          <w:b/>
          <w:bCs/>
          <w:sz w:val="30"/>
          <w:szCs w:val="30"/>
        </w:rPr>
        <w:t>BẢNG NHẬN XÉT CỦA GIÁO VIÊN PHẢN BIỆN</w:t>
      </w:r>
    </w:p>
    <w:p w14:paraId="48033C12" w14:textId="77777777" w:rsidR="001B6AD3" w:rsidRPr="001B6AD3" w:rsidRDefault="33555E9A" w:rsidP="00BA49B6">
      <w:pPr>
        <w:spacing w:after="0" w:line="360" w:lineRule="auto"/>
        <w:jc w:val="center"/>
        <w:rPr>
          <w:b/>
          <w:bCs/>
        </w:rPr>
      </w:pPr>
      <w:r w:rsidRPr="33555E9A">
        <w:rPr>
          <w:b/>
          <w:bCs/>
        </w:rPr>
        <w:t>KHÓA LUẬN TỐT NGHIỆP</w:t>
      </w:r>
    </w:p>
    <w:p w14:paraId="3F245EAC" w14:textId="77777777" w:rsidR="001B6AD3" w:rsidRPr="00C25569" w:rsidRDefault="33555E9A" w:rsidP="005C6CE3">
      <w:pPr>
        <w:numPr>
          <w:ilvl w:val="0"/>
          <w:numId w:val="10"/>
        </w:numPr>
        <w:tabs>
          <w:tab w:val="clear" w:pos="720"/>
          <w:tab w:val="right" w:leader="dot" w:pos="9356"/>
        </w:tabs>
        <w:spacing w:after="0" w:line="360" w:lineRule="auto"/>
        <w:ind w:left="360"/>
        <w:jc w:val="both"/>
      </w:pPr>
      <w:r w:rsidRPr="33555E9A">
        <w:rPr>
          <w:b/>
          <w:bCs/>
        </w:rPr>
        <w:t>Họ và tên sinh viên/ nhóm sinh viên được giao đề tài</w:t>
      </w:r>
      <w:r>
        <w:t xml:space="preserve"> (sĩ số trong nhóm: 3): </w:t>
      </w:r>
    </w:p>
    <w:p w14:paraId="7150C80B" w14:textId="77777777" w:rsidR="001B6AD3" w:rsidRPr="00C25569" w:rsidRDefault="33555E9A" w:rsidP="00BA49B6">
      <w:pPr>
        <w:tabs>
          <w:tab w:val="left" w:leader="dot" w:pos="4920"/>
          <w:tab w:val="right" w:leader="dot" w:pos="9356"/>
        </w:tabs>
        <w:spacing w:after="0" w:line="360" w:lineRule="auto"/>
        <w:jc w:val="both"/>
      </w:pPr>
      <w:r>
        <w:t xml:space="preserve">     (1)          Trương Quang Bảo Khanh           MSSV: 2051050130         Lớp: TD20B</w:t>
      </w:r>
    </w:p>
    <w:p w14:paraId="43174CDA" w14:textId="77777777" w:rsidR="001B6AD3" w:rsidRPr="00C25569" w:rsidRDefault="33555E9A" w:rsidP="00BA49B6">
      <w:pPr>
        <w:tabs>
          <w:tab w:val="left" w:leader="dot" w:pos="4920"/>
          <w:tab w:val="right" w:leader="dot" w:pos="9356"/>
        </w:tabs>
        <w:spacing w:after="0" w:line="360" w:lineRule="auto"/>
        <w:jc w:val="both"/>
      </w:pPr>
      <w:r>
        <w:t xml:space="preserve">     (2)          Nguyễn Thái Hòa                         MSSV: 2051050116         Lớp: TD20B</w:t>
      </w:r>
    </w:p>
    <w:p w14:paraId="6FEC0E99" w14:textId="77777777" w:rsidR="001B6AD3" w:rsidRPr="00C25569" w:rsidRDefault="33555E9A" w:rsidP="00BA49B6">
      <w:pPr>
        <w:tabs>
          <w:tab w:val="left" w:leader="dot" w:pos="4920"/>
          <w:tab w:val="right" w:leader="dot" w:pos="9356"/>
        </w:tabs>
        <w:spacing w:after="0" w:line="360" w:lineRule="auto"/>
        <w:jc w:val="both"/>
      </w:pPr>
      <w:r>
        <w:t xml:space="preserve">     (3)          Hoàng Minh Khôi                        MSSV: 2051050134         Lớp: TD20B</w:t>
      </w:r>
    </w:p>
    <w:p w14:paraId="4DF907C1" w14:textId="77777777" w:rsidR="001B6AD3" w:rsidRPr="00C25569" w:rsidRDefault="33555E9A" w:rsidP="00BA49B6">
      <w:pPr>
        <w:tabs>
          <w:tab w:val="left" w:pos="2040"/>
          <w:tab w:val="right" w:leader="dot" w:pos="9356"/>
        </w:tabs>
        <w:spacing w:after="0" w:line="360" w:lineRule="auto"/>
        <w:ind w:left="357"/>
        <w:jc w:val="both"/>
      </w:pPr>
      <w:r>
        <w:t>Ngành</w:t>
      </w:r>
      <w:r w:rsidR="001B6AD3">
        <w:tab/>
      </w:r>
      <w:r>
        <w:t>: Kỹ thuật điều khiển và tự động hóa</w:t>
      </w:r>
      <w:r w:rsidR="001B6AD3">
        <w:tab/>
      </w:r>
    </w:p>
    <w:p w14:paraId="65AB60D6" w14:textId="77777777" w:rsidR="001B6AD3" w:rsidRDefault="33555E9A" w:rsidP="00BA49B6">
      <w:pPr>
        <w:tabs>
          <w:tab w:val="left" w:pos="2040"/>
          <w:tab w:val="right" w:leader="dot" w:pos="9356"/>
        </w:tabs>
        <w:spacing w:after="0" w:line="360" w:lineRule="auto"/>
        <w:ind w:left="360"/>
        <w:jc w:val="both"/>
      </w:pPr>
      <w:r>
        <w:t>Chuyên ngành</w:t>
      </w:r>
      <w:r w:rsidR="001B6AD3">
        <w:tab/>
      </w:r>
      <w:r>
        <w:t>: Tự động hóa công nghiệp</w:t>
      </w:r>
      <w:r w:rsidR="001B6AD3">
        <w:tab/>
      </w:r>
    </w:p>
    <w:p w14:paraId="141A241F" w14:textId="6D3C5ECC" w:rsidR="0018092C" w:rsidRPr="00C25569" w:rsidRDefault="0018092C" w:rsidP="00BA49B6">
      <w:pPr>
        <w:tabs>
          <w:tab w:val="left" w:pos="2040"/>
          <w:tab w:val="right" w:leader="dot" w:pos="9356"/>
        </w:tabs>
        <w:spacing w:after="0" w:line="360" w:lineRule="auto"/>
        <w:ind w:left="360"/>
        <w:jc w:val="both"/>
      </w:pPr>
    </w:p>
    <w:p w14:paraId="4D2C49F9" w14:textId="4E33870C" w:rsidR="00037486" w:rsidRPr="00037486" w:rsidRDefault="33555E9A" w:rsidP="005C6CE3">
      <w:pPr>
        <w:numPr>
          <w:ilvl w:val="0"/>
          <w:numId w:val="10"/>
        </w:numPr>
        <w:tabs>
          <w:tab w:val="clear" w:pos="720"/>
          <w:tab w:val="num" w:pos="360"/>
          <w:tab w:val="right" w:leader="dot" w:pos="9356"/>
        </w:tabs>
        <w:spacing w:after="0" w:line="360" w:lineRule="auto"/>
        <w:ind w:left="357"/>
        <w:jc w:val="both"/>
        <w:rPr>
          <w:b/>
          <w:bCs/>
        </w:rPr>
      </w:pPr>
      <w:r w:rsidRPr="33555E9A">
        <w:rPr>
          <w:b/>
          <w:bCs/>
        </w:rPr>
        <w:t xml:space="preserve">Tên đề tài </w:t>
      </w:r>
      <w:r>
        <w:t xml:space="preserve">: </w:t>
      </w:r>
    </w:p>
    <w:p w14:paraId="7AAED6E4" w14:textId="5872F4F5" w:rsidR="001B6AD3" w:rsidRDefault="33555E9A" w:rsidP="00BA49B6">
      <w:pPr>
        <w:tabs>
          <w:tab w:val="right" w:leader="dot" w:pos="9356"/>
        </w:tabs>
        <w:spacing w:after="0" w:line="360" w:lineRule="auto"/>
        <w:ind w:left="357"/>
        <w:jc w:val="both"/>
      </w:pPr>
      <w:r>
        <w:t>Ứng dụng giao thức CAN trong điều khiển và giám sát xe hơi điện.</w:t>
      </w:r>
    </w:p>
    <w:p w14:paraId="09E3CF18" w14:textId="77777777" w:rsidR="00037486" w:rsidRPr="00C25569" w:rsidRDefault="00037486" w:rsidP="00BA49B6">
      <w:pPr>
        <w:tabs>
          <w:tab w:val="right" w:leader="dot" w:pos="9356"/>
        </w:tabs>
        <w:spacing w:after="0" w:line="360" w:lineRule="auto"/>
        <w:ind w:left="357"/>
        <w:jc w:val="both"/>
        <w:rPr>
          <w:b/>
          <w:bCs/>
        </w:rPr>
      </w:pPr>
    </w:p>
    <w:p w14:paraId="113F1DED" w14:textId="77777777" w:rsidR="001B6AD3" w:rsidRPr="00C25569" w:rsidRDefault="33555E9A" w:rsidP="005C6CE3">
      <w:pPr>
        <w:numPr>
          <w:ilvl w:val="0"/>
          <w:numId w:val="10"/>
        </w:numPr>
        <w:tabs>
          <w:tab w:val="clear" w:pos="720"/>
          <w:tab w:val="num" w:pos="360"/>
          <w:tab w:val="right" w:leader="dot" w:pos="9356"/>
        </w:tabs>
        <w:spacing w:after="0" w:line="360" w:lineRule="auto"/>
        <w:ind w:left="357"/>
        <w:jc w:val="both"/>
      </w:pPr>
      <w:r w:rsidRPr="33555E9A">
        <w:rPr>
          <w:b/>
          <w:bCs/>
        </w:rPr>
        <w:t>Nhận xét</w:t>
      </w:r>
      <w:r>
        <w:t>:</w:t>
      </w:r>
    </w:p>
    <w:p w14:paraId="34B19FAD" w14:textId="77777777" w:rsidR="001B6AD3" w:rsidRPr="00C25569" w:rsidRDefault="33555E9A" w:rsidP="005C6CE3">
      <w:pPr>
        <w:pStyle w:val="ListParagraph"/>
        <w:numPr>
          <w:ilvl w:val="1"/>
          <w:numId w:val="10"/>
        </w:numPr>
        <w:tabs>
          <w:tab w:val="clear" w:pos="1440"/>
          <w:tab w:val="right" w:leader="dot" w:pos="9356"/>
        </w:tabs>
        <w:ind w:left="360"/>
        <w:jc w:val="both"/>
        <w:rPr>
          <w:sz w:val="26"/>
          <w:szCs w:val="26"/>
        </w:rPr>
      </w:pPr>
      <w:r w:rsidRPr="33555E9A">
        <w:rPr>
          <w:b/>
          <w:bCs/>
          <w:sz w:val="26"/>
          <w:szCs w:val="26"/>
          <w:lang w:val="en-US"/>
        </w:rPr>
        <w:t>Những kết quả đạt được của KLTN</w:t>
      </w:r>
      <w:r w:rsidRPr="33555E9A">
        <w:rPr>
          <w:sz w:val="26"/>
          <w:szCs w:val="26"/>
          <w:lang w:val="en-US"/>
        </w:rPr>
        <w:t>:</w:t>
      </w:r>
    </w:p>
    <w:p w14:paraId="1D478259" w14:textId="77777777" w:rsidR="001B6AD3" w:rsidRPr="00C25569" w:rsidRDefault="001B6AD3" w:rsidP="00BA49B6">
      <w:pPr>
        <w:tabs>
          <w:tab w:val="right" w:leader="dot" w:pos="9356"/>
        </w:tabs>
        <w:spacing w:after="0" w:line="360" w:lineRule="auto"/>
        <w:jc w:val="both"/>
      </w:pPr>
      <w:r w:rsidRPr="00C25569">
        <w:rPr>
          <w:bCs/>
          <w:szCs w:val="26"/>
        </w:rPr>
        <w:tab/>
      </w:r>
      <w:r w:rsidRPr="00C25569">
        <w:rPr>
          <w:bCs/>
          <w:szCs w:val="26"/>
        </w:rPr>
        <w:tab/>
      </w:r>
      <w:r w:rsidRPr="00C25569">
        <w:rPr>
          <w:bCs/>
          <w:szCs w:val="26"/>
        </w:rPr>
        <w:tab/>
      </w:r>
      <w:r w:rsidRPr="00C25569">
        <w:rPr>
          <w:bCs/>
          <w:szCs w:val="26"/>
        </w:rPr>
        <w:tab/>
      </w:r>
    </w:p>
    <w:p w14:paraId="5B604348" w14:textId="77777777" w:rsidR="001B6AD3" w:rsidRPr="00C25569" w:rsidRDefault="33555E9A" w:rsidP="005C6CE3">
      <w:pPr>
        <w:pStyle w:val="ListParagraph"/>
        <w:numPr>
          <w:ilvl w:val="1"/>
          <w:numId w:val="10"/>
        </w:numPr>
        <w:tabs>
          <w:tab w:val="clear" w:pos="1440"/>
          <w:tab w:val="right" w:leader="dot" w:pos="9356"/>
        </w:tabs>
        <w:ind w:left="360"/>
        <w:jc w:val="both"/>
        <w:rPr>
          <w:sz w:val="26"/>
          <w:szCs w:val="26"/>
        </w:rPr>
      </w:pPr>
      <w:r w:rsidRPr="33555E9A">
        <w:rPr>
          <w:b/>
          <w:bCs/>
          <w:sz w:val="26"/>
          <w:szCs w:val="26"/>
          <w:lang w:val="en-US"/>
        </w:rPr>
        <w:t>Những hạn chế của KLTN</w:t>
      </w:r>
      <w:r w:rsidRPr="33555E9A">
        <w:rPr>
          <w:sz w:val="26"/>
          <w:szCs w:val="26"/>
          <w:lang w:val="en-US"/>
        </w:rPr>
        <w:t>:</w:t>
      </w:r>
    </w:p>
    <w:p w14:paraId="17020EC7" w14:textId="41DDD640" w:rsidR="001B6AD3" w:rsidRPr="00C25569" w:rsidRDefault="001B6AD3" w:rsidP="00BA49B6">
      <w:pPr>
        <w:tabs>
          <w:tab w:val="right" w:leader="dot" w:pos="9356"/>
        </w:tabs>
        <w:spacing w:after="0" w:line="360" w:lineRule="auto"/>
        <w:jc w:val="both"/>
      </w:pPr>
      <w:r w:rsidRPr="00C25569">
        <w:rPr>
          <w:bCs/>
          <w:szCs w:val="26"/>
        </w:rPr>
        <w:tab/>
      </w:r>
      <w:r w:rsidRPr="00C25569">
        <w:rPr>
          <w:bCs/>
          <w:szCs w:val="26"/>
        </w:rPr>
        <w:tab/>
      </w:r>
      <w:r w:rsidRPr="00C25569">
        <w:rPr>
          <w:bCs/>
          <w:szCs w:val="26"/>
        </w:rPr>
        <w:tab/>
      </w:r>
      <w:r w:rsidRPr="00C25569">
        <w:rPr>
          <w:bCs/>
          <w:szCs w:val="26"/>
        </w:rPr>
        <w:tab/>
      </w:r>
    </w:p>
    <w:p w14:paraId="0623A772" w14:textId="489AF689" w:rsidR="00037486" w:rsidRPr="00C25569" w:rsidRDefault="00037486" w:rsidP="00BA49B6">
      <w:pPr>
        <w:tabs>
          <w:tab w:val="right" w:leader="dot" w:pos="9356"/>
        </w:tabs>
        <w:spacing w:after="0" w:line="360" w:lineRule="auto"/>
        <w:jc w:val="both"/>
      </w:pPr>
    </w:p>
    <w:p w14:paraId="44FDB82B" w14:textId="22F90FC6" w:rsidR="001B6AD3" w:rsidRPr="00C25569" w:rsidRDefault="33555E9A" w:rsidP="005C6CE3">
      <w:pPr>
        <w:numPr>
          <w:ilvl w:val="0"/>
          <w:numId w:val="10"/>
        </w:numPr>
        <w:tabs>
          <w:tab w:val="clear" w:pos="720"/>
          <w:tab w:val="num" w:pos="360"/>
          <w:tab w:val="right" w:leader="dot" w:pos="9356"/>
        </w:tabs>
        <w:spacing w:after="0" w:line="360" w:lineRule="auto"/>
        <w:ind w:left="357"/>
        <w:jc w:val="both"/>
      </w:pPr>
      <w:r w:rsidRPr="33555E9A">
        <w:rPr>
          <w:b/>
          <w:bCs/>
        </w:rPr>
        <w:t>Đề nghị:</w:t>
      </w:r>
    </w:p>
    <w:p w14:paraId="548F1539" w14:textId="47DEEC08" w:rsidR="001B6AD3" w:rsidRDefault="0074754D" w:rsidP="00BA49B6">
      <w:pPr>
        <w:tabs>
          <w:tab w:val="right" w:leader="dot" w:pos="9356"/>
        </w:tabs>
        <w:spacing w:after="0" w:line="360" w:lineRule="auto"/>
        <w:ind w:left="357"/>
        <w:jc w:val="both"/>
      </w:pPr>
      <w:r w:rsidRPr="00C25569">
        <w:rPr>
          <w:bCs/>
          <w:noProof/>
          <w:szCs w:val="26"/>
        </w:rPr>
        <mc:AlternateContent>
          <mc:Choice Requires="wps">
            <w:drawing>
              <wp:anchor distT="0" distB="0" distL="114300" distR="114300" simplePos="0" relativeHeight="251658246" behindDoc="0" locked="0" layoutInCell="1" allowOverlap="1" wp14:anchorId="13307583" wp14:editId="13FF9FB6">
                <wp:simplePos x="0" y="0"/>
                <wp:positionH relativeFrom="column">
                  <wp:posOffset>5991860</wp:posOffset>
                </wp:positionH>
                <wp:positionV relativeFrom="paragraph">
                  <wp:posOffset>11430</wp:posOffset>
                </wp:positionV>
                <wp:extent cx="145415" cy="145415"/>
                <wp:effectExtent l="0" t="0" r="26035" b="26035"/>
                <wp:wrapNone/>
                <wp:docPr id="1381438735" name="Rectangle 3"/>
                <wp:cNvGraphicFramePr/>
                <a:graphic xmlns:a="http://schemas.openxmlformats.org/drawingml/2006/main">
                  <a:graphicData uri="http://schemas.microsoft.com/office/word/2010/wordprocessingShape">
                    <wps:wsp>
                      <wps:cNvSpPr/>
                      <wps:spPr>
                        <a:xfrm>
                          <a:off x="0" y="0"/>
                          <a:ext cx="145415" cy="14541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989D9A" id="Rectangle 3" o:spid="_x0000_s1026" style="position:absolute;margin-left:471.8pt;margin-top:.9pt;width:11.45pt;height:11.4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" filled="f" strokecolor="#0a121c [484]"/>
            </w:pict>
          </mc:Fallback>
        </mc:AlternateContent>
      </w:r>
      <w:r w:rsidRPr="00C25569">
        <w:rPr>
          <w:bCs/>
          <w:noProof/>
          <w:szCs w:val="26"/>
        </w:rPr>
        <mc:AlternateContent>
          <mc:Choice Requires="wps">
            <w:drawing>
              <wp:anchor distT="0" distB="0" distL="114300" distR="114300" simplePos="0" relativeHeight="251658247" behindDoc="0" locked="0" layoutInCell="1" allowOverlap="1" wp14:anchorId="5ACEAC5E" wp14:editId="62624E19">
                <wp:simplePos x="0" y="0"/>
                <wp:positionH relativeFrom="column">
                  <wp:posOffset>3749675</wp:posOffset>
                </wp:positionH>
                <wp:positionV relativeFrom="paragraph">
                  <wp:posOffset>19685</wp:posOffset>
                </wp:positionV>
                <wp:extent cx="145415" cy="145415"/>
                <wp:effectExtent l="0" t="0" r="26035" b="26035"/>
                <wp:wrapNone/>
                <wp:docPr id="860085288" name="Rectangle 3"/>
                <wp:cNvGraphicFramePr/>
                <a:graphic xmlns:a="http://schemas.openxmlformats.org/drawingml/2006/main">
                  <a:graphicData uri="http://schemas.microsoft.com/office/word/2010/wordprocessingShape">
                    <wps:wsp>
                      <wps:cNvSpPr/>
                      <wps:spPr>
                        <a:xfrm>
                          <a:off x="0" y="0"/>
                          <a:ext cx="145415" cy="14541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BBD22" id="Rectangle 3" o:spid="_x0000_s1026" style="position:absolute;margin-left:295.25pt;margin-top:1.55pt;width:11.45pt;height:11.4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" filled="f" strokecolor="#0a121c [484]"/>
            </w:pict>
          </mc:Fallback>
        </mc:AlternateContent>
      </w:r>
      <w:r w:rsidRPr="00C25569">
        <w:rPr>
          <w:bCs/>
          <w:noProof/>
          <w:szCs w:val="26"/>
        </w:rPr>
        <mc:AlternateContent>
          <mc:Choice Requires="wps">
            <w:drawing>
              <wp:anchor distT="0" distB="0" distL="114300" distR="114300" simplePos="0" relativeHeight="251658245" behindDoc="0" locked="0" layoutInCell="1" allowOverlap="1" wp14:anchorId="63AE294C" wp14:editId="3D3AD083">
                <wp:simplePos x="0" y="0"/>
                <wp:positionH relativeFrom="column">
                  <wp:posOffset>1163955</wp:posOffset>
                </wp:positionH>
                <wp:positionV relativeFrom="paragraph">
                  <wp:posOffset>19685</wp:posOffset>
                </wp:positionV>
                <wp:extent cx="145415" cy="145415"/>
                <wp:effectExtent l="0" t="0" r="26035" b="26035"/>
                <wp:wrapNone/>
                <wp:docPr id="695887340" name="Rectangle 3"/>
                <wp:cNvGraphicFramePr/>
                <a:graphic xmlns:a="http://schemas.openxmlformats.org/drawingml/2006/main">
                  <a:graphicData uri="http://schemas.microsoft.com/office/word/2010/wordprocessingShape">
                    <wps:wsp>
                      <wps:cNvSpPr/>
                      <wps:spPr>
                        <a:xfrm>
                          <a:off x="0" y="0"/>
                          <a:ext cx="145415" cy="145415"/>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55E1A2" id="Rectangle 3" o:spid="_x0000_s1026" style="position:absolute;margin-left:91.65pt;margin-top:1.55pt;width:11.45pt;height:11.4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" filled="f" strokecolor="#0a121c [484]"/>
            </w:pict>
          </mc:Fallback>
        </mc:AlternateContent>
      </w:r>
      <w:r w:rsidR="001B6AD3" w:rsidRPr="33555E9A">
        <w:t xml:space="preserve">Được bảo vệ                  </w:t>
      </w:r>
      <w:r w:rsidR="008213CC" w:rsidRPr="33555E9A">
        <w:t xml:space="preserve">       Bổ sung thêm để bảo vệ </w:t>
      </w:r>
      <w:r w:rsidR="001B6AD3" w:rsidRPr="00C25569">
        <w:rPr>
          <w:bCs/>
          <w:szCs w:val="26"/>
        </w:rPr>
        <w:t xml:space="preserve"> </w:t>
      </w:r>
      <w:r w:rsidR="008213CC" w:rsidRPr="00C25569">
        <w:rPr>
          <w:bCs/>
          <w:szCs w:val="26"/>
        </w:rPr>
        <w:t xml:space="preserve">                     </w:t>
      </w:r>
      <w:r w:rsidR="001B6AD3" w:rsidRPr="33555E9A">
        <w:t>Không được bảo vệ</w:t>
      </w:r>
    </w:p>
    <w:p w14:paraId="79DC18A9" w14:textId="638C72D5" w:rsidR="00653387" w:rsidRPr="00C25569" w:rsidRDefault="00653387" w:rsidP="00BA49B6">
      <w:pPr>
        <w:tabs>
          <w:tab w:val="right" w:leader="dot" w:pos="9356"/>
        </w:tabs>
        <w:spacing w:after="0" w:line="360" w:lineRule="auto"/>
        <w:ind w:left="357"/>
        <w:jc w:val="both"/>
      </w:pPr>
    </w:p>
    <w:p w14:paraId="691D93C9" w14:textId="66DD2DF6" w:rsidR="008213CC" w:rsidRPr="00C25569" w:rsidRDefault="33555E9A" w:rsidP="005C6CE3">
      <w:pPr>
        <w:numPr>
          <w:ilvl w:val="0"/>
          <w:numId w:val="10"/>
        </w:numPr>
        <w:tabs>
          <w:tab w:val="clear" w:pos="720"/>
          <w:tab w:val="num" w:pos="360"/>
          <w:tab w:val="right" w:leader="dot" w:pos="9356"/>
        </w:tabs>
        <w:spacing w:after="0" w:line="360" w:lineRule="auto"/>
        <w:ind w:left="357"/>
        <w:jc w:val="both"/>
        <w:rPr>
          <w:b/>
          <w:bCs/>
        </w:rPr>
      </w:pPr>
      <w:r w:rsidRPr="33555E9A">
        <w:rPr>
          <w:b/>
          <w:bCs/>
        </w:rPr>
        <w:t>Các câu hỏi sinh viên cần trả lời trước Hội đồng:</w:t>
      </w:r>
    </w:p>
    <w:p w14:paraId="22D8510F" w14:textId="67F833DC" w:rsidR="008213CC" w:rsidRPr="00C25569" w:rsidRDefault="33555E9A" w:rsidP="00BA49B6">
      <w:pPr>
        <w:tabs>
          <w:tab w:val="right" w:leader="dot" w:pos="9356"/>
        </w:tabs>
        <w:spacing w:after="0" w:line="360" w:lineRule="auto"/>
        <w:ind w:right="63"/>
        <w:jc w:val="both"/>
        <w:rPr>
          <w:rFonts w:cs="Times New Roman"/>
        </w:rPr>
      </w:pPr>
      <w:r w:rsidRPr="33555E9A">
        <w:rPr>
          <w:rFonts w:cs="Times New Roman"/>
        </w:rPr>
        <w:t>(1) Làm thế nào để tang độ chính xác của mô hình? ...........................................................</w:t>
      </w:r>
    </w:p>
    <w:p w14:paraId="295F340B" w14:textId="43639EF9" w:rsidR="008213CC" w:rsidRPr="00C25569" w:rsidRDefault="33555E9A" w:rsidP="00BA49B6">
      <w:pPr>
        <w:tabs>
          <w:tab w:val="right" w:leader="dot" w:pos="9360"/>
        </w:tabs>
        <w:spacing w:after="0" w:line="360" w:lineRule="auto"/>
        <w:jc w:val="both"/>
        <w:rPr>
          <w:rFonts w:cs="Times New Roman"/>
        </w:rPr>
      </w:pPr>
      <w:r w:rsidRPr="33555E9A">
        <w:rPr>
          <w:rFonts w:cs="Times New Roman"/>
        </w:rPr>
        <w:t xml:space="preserve">(2) Hiệu chỉnh độ rơ của mô hình bằng cách nào? </w:t>
      </w:r>
      <w:r w:rsidR="008213CC">
        <w:tab/>
      </w:r>
    </w:p>
    <w:p w14:paraId="7ECACBF0" w14:textId="177FBE2C" w:rsidR="008213CC" w:rsidRPr="00C25569" w:rsidRDefault="33555E9A" w:rsidP="00BA49B6">
      <w:pPr>
        <w:tabs>
          <w:tab w:val="right" w:leader="dot" w:pos="9360"/>
        </w:tabs>
        <w:spacing w:after="0" w:line="360" w:lineRule="auto"/>
        <w:jc w:val="both"/>
        <w:rPr>
          <w:rFonts w:cs="Times New Roman"/>
        </w:rPr>
      </w:pPr>
      <w:r w:rsidRPr="33555E9A">
        <w:rPr>
          <w:rFonts w:cs="Times New Roman"/>
        </w:rPr>
        <w:lastRenderedPageBreak/>
        <w:t xml:space="preserve">(3) Ứng dụng của mô hình trong thực tế? </w:t>
      </w:r>
      <w:r w:rsidR="008213CC">
        <w:tab/>
      </w:r>
      <w:r w:rsidR="008213CC">
        <w:tab/>
      </w:r>
    </w:p>
    <w:p w14:paraId="102E101D" w14:textId="7F581A38" w:rsidR="001B6AD3" w:rsidRPr="00C25569" w:rsidRDefault="33555E9A" w:rsidP="005C6CE3">
      <w:pPr>
        <w:numPr>
          <w:ilvl w:val="0"/>
          <w:numId w:val="10"/>
        </w:numPr>
        <w:tabs>
          <w:tab w:val="clear" w:pos="720"/>
          <w:tab w:val="num" w:pos="360"/>
          <w:tab w:val="right" w:leader="dot" w:pos="9356"/>
        </w:tabs>
        <w:spacing w:after="0" w:line="360" w:lineRule="auto"/>
        <w:ind w:left="357"/>
        <w:jc w:val="both"/>
        <w:rPr>
          <w:rFonts w:cs="Times New Roman"/>
        </w:rPr>
      </w:pPr>
      <w:r w:rsidRPr="33555E9A">
        <w:rPr>
          <w:rFonts w:cs="Times New Roman"/>
          <w:b/>
          <w:bCs/>
        </w:rPr>
        <w:t xml:space="preserve">Điểm thi: </w:t>
      </w:r>
      <w:r w:rsidR="001B6AD3">
        <w:tab/>
      </w:r>
    </w:p>
    <w:p w14:paraId="522CEB4C" w14:textId="77777777" w:rsidR="001B6AD3" w:rsidRDefault="001B6AD3" w:rsidP="00BA49B6">
      <w:pPr>
        <w:spacing w:line="360" w:lineRule="auto"/>
        <w:rPr>
          <w:sz w:val="24"/>
          <w:szCs w:val="24"/>
        </w:rPr>
      </w:pPr>
    </w:p>
    <w:tbl>
      <w:tblPr>
        <w:tblW w:w="0" w:type="auto"/>
        <w:tblLook w:val="01E0" w:firstRow="1" w:lastRow="1" w:firstColumn="1" w:lastColumn="1" w:noHBand="0" w:noVBand="0"/>
      </w:tblPr>
      <w:tblGrid>
        <w:gridCol w:w="4785"/>
        <w:gridCol w:w="4786"/>
      </w:tblGrid>
      <w:tr w:rsidR="001B6AD3" w:rsidRPr="007443D5" w14:paraId="29934E52" w14:textId="77777777" w:rsidTr="33555E9A">
        <w:tc>
          <w:tcPr>
            <w:tcW w:w="4785" w:type="dxa"/>
          </w:tcPr>
          <w:p w14:paraId="204B9662" w14:textId="051C0776" w:rsidR="001B6AD3" w:rsidRDefault="001B6AD3" w:rsidP="00BA49B6">
            <w:pPr>
              <w:tabs>
                <w:tab w:val="right" w:leader="dot" w:pos="9356"/>
              </w:tabs>
              <w:spacing w:after="0" w:line="360" w:lineRule="auto"/>
            </w:pPr>
          </w:p>
          <w:p w14:paraId="0ED4E3EE" w14:textId="77777777" w:rsidR="001B6AD3" w:rsidRPr="00B978BA" w:rsidRDefault="001B6AD3" w:rsidP="00BA49B6">
            <w:pPr>
              <w:tabs>
                <w:tab w:val="right" w:leader="dot" w:pos="9356"/>
              </w:tabs>
              <w:spacing w:after="0" w:line="360" w:lineRule="auto"/>
              <w:jc w:val="center"/>
              <w:rPr>
                <w:b/>
                <w:bCs/>
              </w:rPr>
            </w:pPr>
          </w:p>
        </w:tc>
        <w:tc>
          <w:tcPr>
            <w:tcW w:w="4786" w:type="dxa"/>
          </w:tcPr>
          <w:p w14:paraId="1838C907" w14:textId="22EED4BA" w:rsidR="001B6AD3" w:rsidRPr="006904A5" w:rsidRDefault="33555E9A" w:rsidP="001C587D">
            <w:pPr>
              <w:tabs>
                <w:tab w:val="right" w:leader="dot" w:pos="9356"/>
              </w:tabs>
              <w:spacing w:after="0" w:line="360" w:lineRule="auto"/>
              <w:jc w:val="center"/>
              <w:rPr>
                <w:i/>
                <w:iCs/>
              </w:rPr>
            </w:pPr>
            <w:r w:rsidRPr="33555E9A">
              <w:rPr>
                <w:i/>
                <w:iCs/>
              </w:rPr>
              <w:t>TP. HCM, ngày     tháng 02 năm 2025</w:t>
            </w:r>
          </w:p>
          <w:p w14:paraId="5584C16C" w14:textId="02F534C8" w:rsidR="001B6AD3" w:rsidRPr="006904A5" w:rsidRDefault="33555E9A" w:rsidP="00BA49B6">
            <w:pPr>
              <w:tabs>
                <w:tab w:val="right" w:leader="dot" w:pos="9356"/>
              </w:tabs>
              <w:spacing w:after="0" w:line="360" w:lineRule="auto"/>
              <w:jc w:val="center"/>
              <w:rPr>
                <w:b/>
                <w:bCs/>
              </w:rPr>
            </w:pPr>
            <w:r w:rsidRPr="33555E9A">
              <w:rPr>
                <w:b/>
                <w:bCs/>
              </w:rPr>
              <w:t>Giảng viên phản biện</w:t>
            </w:r>
          </w:p>
          <w:p w14:paraId="60FD28B2" w14:textId="77777777" w:rsidR="001B6AD3" w:rsidRPr="006904A5" w:rsidRDefault="33555E9A" w:rsidP="00BA49B6">
            <w:pPr>
              <w:tabs>
                <w:tab w:val="right" w:leader="dot" w:pos="9356"/>
              </w:tabs>
              <w:spacing w:after="0" w:line="360" w:lineRule="auto"/>
              <w:jc w:val="center"/>
              <w:rPr>
                <w:i/>
                <w:iCs/>
              </w:rPr>
            </w:pPr>
            <w:r w:rsidRPr="33555E9A">
              <w:rPr>
                <w:i/>
                <w:iCs/>
              </w:rPr>
              <w:t>(Ký và ghi rõ họ tên)</w:t>
            </w:r>
          </w:p>
          <w:p w14:paraId="6B0F140C" w14:textId="6C726456" w:rsidR="001B6AD3" w:rsidRPr="006904A5" w:rsidRDefault="001B6AD3" w:rsidP="00BA49B6">
            <w:pPr>
              <w:tabs>
                <w:tab w:val="right" w:leader="dot" w:pos="9356"/>
              </w:tabs>
              <w:spacing w:after="0" w:line="360" w:lineRule="auto"/>
              <w:jc w:val="center"/>
              <w:rPr>
                <w:i/>
                <w:iCs/>
              </w:rPr>
            </w:pPr>
          </w:p>
          <w:p w14:paraId="3C80F2F7" w14:textId="77777777" w:rsidR="001B6AD3" w:rsidRPr="006904A5" w:rsidRDefault="001B6AD3" w:rsidP="00BA49B6">
            <w:pPr>
              <w:tabs>
                <w:tab w:val="right" w:leader="dot" w:pos="9356"/>
              </w:tabs>
              <w:spacing w:after="0" w:line="360" w:lineRule="auto"/>
              <w:rPr>
                <w:i/>
                <w:iCs/>
              </w:rPr>
            </w:pPr>
          </w:p>
          <w:p w14:paraId="39F5C912" w14:textId="77777777" w:rsidR="001B6AD3" w:rsidRDefault="001B6AD3" w:rsidP="00BA49B6">
            <w:pPr>
              <w:tabs>
                <w:tab w:val="right" w:leader="dot" w:pos="9356"/>
              </w:tabs>
              <w:spacing w:after="0" w:line="360" w:lineRule="auto"/>
              <w:jc w:val="center"/>
              <w:rPr>
                <w:b/>
                <w:bCs/>
              </w:rPr>
            </w:pPr>
          </w:p>
          <w:p w14:paraId="552AC231" w14:textId="77777777" w:rsidR="008213CC" w:rsidRDefault="008213CC" w:rsidP="00BA49B6">
            <w:pPr>
              <w:tabs>
                <w:tab w:val="right" w:leader="dot" w:pos="9356"/>
              </w:tabs>
              <w:spacing w:after="0" w:line="360" w:lineRule="auto"/>
              <w:jc w:val="center"/>
              <w:rPr>
                <w:b/>
                <w:bCs/>
              </w:rPr>
            </w:pPr>
          </w:p>
          <w:p w14:paraId="252F7B20" w14:textId="3F63A309" w:rsidR="001B6AD3" w:rsidRPr="007443D5" w:rsidRDefault="001B6AD3" w:rsidP="00BA49B6">
            <w:pPr>
              <w:tabs>
                <w:tab w:val="right" w:leader="dot" w:pos="9356"/>
              </w:tabs>
              <w:spacing w:after="0" w:line="360" w:lineRule="auto"/>
              <w:jc w:val="center"/>
              <w:rPr>
                <w:b/>
                <w:bCs/>
              </w:rPr>
            </w:pPr>
          </w:p>
        </w:tc>
      </w:tr>
    </w:tbl>
    <w:p w14:paraId="3ED0DD18" w14:textId="77777777" w:rsidR="001B6AD3" w:rsidRDefault="001B6AD3" w:rsidP="00BA49B6">
      <w:pPr>
        <w:spacing w:line="360" w:lineRule="auto"/>
        <w:rPr>
          <w:b/>
          <w:bCs/>
          <w:sz w:val="28"/>
          <w:szCs w:val="28"/>
          <w:lang w:val="vi-VN"/>
        </w:rPr>
      </w:pPr>
      <w:r w:rsidRPr="33555E9A">
        <w:rPr>
          <w:b/>
          <w:bCs/>
          <w:sz w:val="28"/>
          <w:szCs w:val="28"/>
          <w:lang w:val="vi-VN"/>
        </w:rPr>
        <w:br w:type="page"/>
      </w:r>
    </w:p>
    <w:p w14:paraId="7F3370F8" w14:textId="77777777" w:rsidR="008213CC" w:rsidRDefault="33555E9A" w:rsidP="00BA49B6">
      <w:pPr>
        <w:spacing w:line="360" w:lineRule="auto"/>
        <w:jc w:val="center"/>
        <w:rPr>
          <w:b/>
          <w:bCs/>
          <w:sz w:val="28"/>
          <w:szCs w:val="28"/>
        </w:rPr>
      </w:pPr>
      <w:r w:rsidRPr="33555E9A">
        <w:rPr>
          <w:b/>
          <w:bCs/>
          <w:sz w:val="28"/>
          <w:szCs w:val="28"/>
        </w:rPr>
        <w:lastRenderedPageBreak/>
        <w:t>DANH SÁCH CÁC THÀNH VIÊN THAM GIA</w:t>
      </w:r>
    </w:p>
    <w:p w14:paraId="771E724F" w14:textId="77777777" w:rsidR="008213CC" w:rsidRPr="00C25569" w:rsidRDefault="33555E9A" w:rsidP="005C6CE3">
      <w:pPr>
        <w:pStyle w:val="ListParagraph"/>
        <w:numPr>
          <w:ilvl w:val="0"/>
          <w:numId w:val="11"/>
        </w:numPr>
        <w:ind w:left="360" w:firstLine="0"/>
        <w:rPr>
          <w:b/>
          <w:bCs/>
          <w:sz w:val="26"/>
          <w:szCs w:val="26"/>
        </w:rPr>
      </w:pPr>
      <w:r w:rsidRPr="33555E9A">
        <w:rPr>
          <w:sz w:val="26"/>
          <w:szCs w:val="26"/>
          <w:lang w:val="en-US"/>
        </w:rPr>
        <w:t>Giảng viên hướng dẫn: TS. Khổng Hoài Hưng, Trường Đại học Giao Thông Vận Tải TP. HCM.</w:t>
      </w:r>
    </w:p>
    <w:p w14:paraId="153E6629" w14:textId="77777777" w:rsidR="003650BB" w:rsidRPr="00C25569" w:rsidRDefault="33555E9A" w:rsidP="005C6CE3">
      <w:pPr>
        <w:pStyle w:val="ListParagraph"/>
        <w:numPr>
          <w:ilvl w:val="0"/>
          <w:numId w:val="11"/>
        </w:numPr>
        <w:ind w:left="360" w:firstLine="0"/>
        <w:rPr>
          <w:b/>
          <w:bCs/>
          <w:sz w:val="26"/>
          <w:szCs w:val="26"/>
        </w:rPr>
      </w:pPr>
      <w:r w:rsidRPr="33555E9A">
        <w:rPr>
          <w:sz w:val="26"/>
          <w:szCs w:val="26"/>
          <w:lang w:val="en-US"/>
        </w:rPr>
        <w:t xml:space="preserve">Thành viên: Trương Quang Bảo Khanh, viện </w:t>
      </w:r>
      <w:r w:rsidRPr="33555E9A">
        <w:rPr>
          <w:sz w:val="26"/>
          <w:szCs w:val="26"/>
        </w:rPr>
        <w:t>Công nghệ thông tin và Điện, điện tử</w:t>
      </w:r>
      <w:r w:rsidRPr="33555E9A">
        <w:rPr>
          <w:sz w:val="26"/>
          <w:szCs w:val="26"/>
          <w:lang w:val="en-US"/>
        </w:rPr>
        <w:t>, Trường Đại học Giao Thông Vận Tải TP. HCM.</w:t>
      </w:r>
    </w:p>
    <w:p w14:paraId="48084623" w14:textId="166AC066" w:rsidR="003650BB" w:rsidRPr="00C25569" w:rsidRDefault="33555E9A" w:rsidP="005C6CE3">
      <w:pPr>
        <w:pStyle w:val="ListParagraph"/>
        <w:numPr>
          <w:ilvl w:val="0"/>
          <w:numId w:val="11"/>
        </w:numPr>
        <w:ind w:left="360" w:firstLine="0"/>
        <w:rPr>
          <w:sz w:val="26"/>
          <w:szCs w:val="26"/>
          <w:lang w:val="en-US"/>
        </w:rPr>
      </w:pPr>
      <w:r w:rsidRPr="33555E9A">
        <w:rPr>
          <w:sz w:val="26"/>
          <w:szCs w:val="26"/>
          <w:lang w:val="en-US"/>
        </w:rPr>
        <w:t xml:space="preserve">Thành viên: Nguyễn Thái Hòa, viện </w:t>
      </w:r>
      <w:r w:rsidRPr="33555E9A">
        <w:rPr>
          <w:sz w:val="26"/>
          <w:szCs w:val="26"/>
        </w:rPr>
        <w:t>Công nghệ thông tin và Điện, điện tử</w:t>
      </w:r>
      <w:r w:rsidRPr="33555E9A">
        <w:rPr>
          <w:sz w:val="26"/>
          <w:szCs w:val="26"/>
          <w:lang w:val="en-US"/>
        </w:rPr>
        <w:t>, Trường Đại học Giao Thông Vận Tải TP. HCM.</w:t>
      </w:r>
    </w:p>
    <w:p w14:paraId="40C827F2" w14:textId="77777777" w:rsidR="003650BB" w:rsidRPr="00C25569" w:rsidRDefault="33555E9A" w:rsidP="005C6CE3">
      <w:pPr>
        <w:pStyle w:val="ListParagraph"/>
        <w:numPr>
          <w:ilvl w:val="0"/>
          <w:numId w:val="11"/>
        </w:numPr>
        <w:ind w:left="360" w:firstLine="0"/>
        <w:rPr>
          <w:sz w:val="26"/>
          <w:szCs w:val="26"/>
          <w:lang w:val="en-US"/>
        </w:rPr>
      </w:pPr>
      <w:r w:rsidRPr="33555E9A">
        <w:rPr>
          <w:sz w:val="26"/>
          <w:szCs w:val="26"/>
          <w:lang w:val="en-US"/>
        </w:rPr>
        <w:t xml:space="preserve">Thành viên: Hoàng Minh Khôi, viện </w:t>
      </w:r>
      <w:r w:rsidRPr="33555E9A">
        <w:rPr>
          <w:sz w:val="26"/>
          <w:szCs w:val="26"/>
        </w:rPr>
        <w:t>Công nghệ thông tin và Điện, điện tử</w:t>
      </w:r>
      <w:r w:rsidRPr="33555E9A">
        <w:rPr>
          <w:sz w:val="26"/>
          <w:szCs w:val="26"/>
          <w:lang w:val="en-US"/>
        </w:rPr>
        <w:t>, Trường Đại học Giao Thông Vận Tải TP. HCM.</w:t>
      </w:r>
    </w:p>
    <w:p w14:paraId="7E6C865F" w14:textId="77777777" w:rsidR="003650BB" w:rsidRDefault="003650BB" w:rsidP="00BA49B6">
      <w:pPr>
        <w:spacing w:line="360" w:lineRule="auto"/>
        <w:rPr>
          <w:rFonts w:cstheme="majorBidi"/>
          <w:color w:val="000000"/>
          <w:sz w:val="28"/>
          <w:szCs w:val="28"/>
        </w:rPr>
      </w:pPr>
      <w:r>
        <w:br w:type="page"/>
      </w:r>
    </w:p>
    <w:p w14:paraId="1CE76F79" w14:textId="77777777" w:rsidR="003650BB" w:rsidRDefault="33555E9A" w:rsidP="00BA49B6">
      <w:pPr>
        <w:spacing w:line="360" w:lineRule="auto"/>
        <w:jc w:val="center"/>
        <w:rPr>
          <w:b/>
          <w:bCs/>
        </w:rPr>
      </w:pPr>
      <w:r w:rsidRPr="33555E9A">
        <w:rPr>
          <w:b/>
          <w:bCs/>
        </w:rPr>
        <w:lastRenderedPageBreak/>
        <w:t>LỜI CÁM ƠN</w:t>
      </w:r>
    </w:p>
    <w:p w14:paraId="3B020700" w14:textId="7AA11630" w:rsidR="003650BB" w:rsidRPr="0074754D" w:rsidRDefault="003650BB" w:rsidP="00BA49B6">
      <w:pPr>
        <w:spacing w:after="0" w:line="360" w:lineRule="auto"/>
        <w:jc w:val="both"/>
      </w:pPr>
      <w:r>
        <w:tab/>
      </w:r>
      <w:r w:rsidRPr="0074754D">
        <w:t xml:space="preserve">Lời đầu tiên, chúng em xin gửi lời cám ơn và tri ân đến thầy Khổng Hoài Hưng, giảng viên đã tận tâm trong việc hỗ trợ chúng em hoàn thành khóa luận tốt nghiệp, từ những giai đoạn chọn đề tài cho đến việc cố vấn cũng như giúp đỡ chúng em giải đáp những thắc mắc trong quá trình hoàn thiện Luận văn tốt nghiệp. </w:t>
      </w:r>
    </w:p>
    <w:p w14:paraId="3B1FEC69" w14:textId="30756DDA" w:rsidR="003650BB" w:rsidRPr="0074754D" w:rsidRDefault="003650BB" w:rsidP="00BA49B6">
      <w:pPr>
        <w:spacing w:after="0" w:line="360" w:lineRule="auto"/>
        <w:jc w:val="both"/>
      </w:pPr>
      <w:r w:rsidRPr="0074754D">
        <w:tab/>
        <w:t xml:space="preserve">Bên cạnh đó, nhóm chúng em vẫn không thể quên được sự giúp đỡ tận tình từ cô Lê Anh Uyên Vũ, cô là người đã hỗ trợ chúng em trong các thủ tục hoàn thành khóa luận từ giấy tờ cho đến những thông báo chi tiết giúp chúng em thuận lợi trong việc chuẩn bị các khoảng thời gian </w:t>
      </w:r>
      <w:r w:rsidR="0074754D" w:rsidRPr="0074754D">
        <w:t>để hoàn thành khóa luận tốt nghiệp.</w:t>
      </w:r>
    </w:p>
    <w:p w14:paraId="2DD9BE6F" w14:textId="7DCA06B2" w:rsidR="0074754D" w:rsidRPr="0074754D" w:rsidRDefault="0074754D" w:rsidP="00BA49B6">
      <w:pPr>
        <w:spacing w:after="0" w:line="360" w:lineRule="auto"/>
        <w:jc w:val="both"/>
      </w:pPr>
      <w:r w:rsidRPr="0074754D">
        <w:tab/>
        <w:t>Cuối cùng, lời cảm ơn và tri ân đến các thành viên trong nhóm đã không ngừng nỗ lực để đạt được mục tiêu cuối cùng trên giảng đường đại học. Nhờ có sự đoàn kết và quan tâm lẫn nhau, nhóm mới có được sự hoàn thiện và thành quả như bây giờ.</w:t>
      </w:r>
    </w:p>
    <w:p w14:paraId="4071454B" w14:textId="1744D45D" w:rsidR="0074754D" w:rsidRPr="0074754D" w:rsidRDefault="0074754D" w:rsidP="00BA49B6">
      <w:pPr>
        <w:spacing w:after="0" w:line="360" w:lineRule="auto"/>
        <w:jc w:val="both"/>
      </w:pPr>
      <w:r w:rsidRPr="0074754D">
        <w:tab/>
        <w:t xml:space="preserve">Điều cuối cùng, nhóm chúng em xin gửi lời cám ơn đến toàn bộ thầy, cô và các bạn sinh viên lớp TD20B đã giúp đỡ và tạo điều kiện để chúng em được học tập và phát triển trong suốt những năm đại học tại Trường Đại học Giao Thông Vận Tải Thành Phố Hồ Chí Minh. </w:t>
      </w:r>
    </w:p>
    <w:p w14:paraId="2DE2B4B5" w14:textId="1AF4E204" w:rsidR="0074754D" w:rsidRPr="0074754D" w:rsidRDefault="0074754D" w:rsidP="00BA49B6">
      <w:pPr>
        <w:spacing w:after="0" w:line="360" w:lineRule="auto"/>
        <w:jc w:val="both"/>
      </w:pPr>
      <w:r w:rsidRPr="0074754D">
        <w:tab/>
        <w:t>Chúng em xin chân thành cám ơn!</w:t>
      </w:r>
    </w:p>
    <w:p w14:paraId="73972A73" w14:textId="2FA07DAC" w:rsidR="008213CC" w:rsidRPr="003650BB" w:rsidRDefault="008213CC" w:rsidP="00BA49B6">
      <w:pPr>
        <w:spacing w:line="360" w:lineRule="auto"/>
      </w:pPr>
      <w:r>
        <w:br w:type="page"/>
      </w:r>
    </w:p>
    <w:p w14:paraId="12192DCC" w14:textId="77777777" w:rsidR="0074754D" w:rsidRPr="00C25569" w:rsidRDefault="33555E9A" w:rsidP="00BA49B6">
      <w:pPr>
        <w:spacing w:after="0" w:line="360" w:lineRule="auto"/>
        <w:jc w:val="center"/>
        <w:rPr>
          <w:b/>
          <w:bCs/>
        </w:rPr>
      </w:pPr>
      <w:r w:rsidRPr="33555E9A">
        <w:rPr>
          <w:b/>
          <w:bCs/>
        </w:rPr>
        <w:lastRenderedPageBreak/>
        <w:t>TÓM LƯỢT KẾT QUẢ NGHIÊN CỨU</w:t>
      </w:r>
    </w:p>
    <w:p w14:paraId="290ECA28" w14:textId="77777777" w:rsidR="0074754D" w:rsidRPr="00C25569" w:rsidRDefault="0074754D" w:rsidP="00BA49B6">
      <w:pPr>
        <w:spacing w:after="0" w:line="360" w:lineRule="auto"/>
        <w:rPr>
          <w:b/>
          <w:bCs/>
          <w:szCs w:val="26"/>
        </w:rPr>
      </w:pPr>
      <w:r w:rsidRPr="00C25569">
        <w:rPr>
          <w:b/>
          <w:bCs/>
          <w:szCs w:val="26"/>
        </w:rPr>
        <w:t xml:space="preserve">1. Thông tin chung: </w:t>
      </w:r>
    </w:p>
    <w:p w14:paraId="1A4685BF" w14:textId="07B34FB6" w:rsidR="0074754D" w:rsidRPr="00C25569" w:rsidRDefault="0074754D" w:rsidP="00BA49B6">
      <w:pPr>
        <w:spacing w:after="0" w:line="360" w:lineRule="auto"/>
        <w:rPr>
          <w:szCs w:val="26"/>
        </w:rPr>
      </w:pPr>
      <w:r w:rsidRPr="00C25569">
        <w:rPr>
          <w:szCs w:val="26"/>
        </w:rPr>
        <w:t>- Tên đề tài: Ứng dụng giao thức CAN trong điều khiển và giám sát xe hơi điện.</w:t>
      </w:r>
    </w:p>
    <w:p w14:paraId="0B6A1EBD" w14:textId="77777777" w:rsidR="0074754D" w:rsidRPr="00C25569" w:rsidRDefault="0074754D" w:rsidP="00BA49B6">
      <w:pPr>
        <w:spacing w:after="0" w:line="360" w:lineRule="auto"/>
        <w:rPr>
          <w:szCs w:val="26"/>
        </w:rPr>
      </w:pPr>
      <w:r w:rsidRPr="00C25569">
        <w:rPr>
          <w:szCs w:val="26"/>
        </w:rPr>
        <w:t xml:space="preserve">- Giảng viên hướng dẫn: TS. Khổng Hoài Hưng. </w:t>
      </w:r>
    </w:p>
    <w:p w14:paraId="43AA85FA" w14:textId="77777777" w:rsidR="0074754D" w:rsidRPr="00C25569" w:rsidRDefault="0074754D" w:rsidP="00BA49B6">
      <w:pPr>
        <w:spacing w:after="0" w:line="360" w:lineRule="auto"/>
        <w:rPr>
          <w:szCs w:val="26"/>
        </w:rPr>
      </w:pPr>
      <w:r w:rsidRPr="00C25569">
        <w:rPr>
          <w:szCs w:val="26"/>
        </w:rPr>
        <w:t xml:space="preserve">- Thành viên: </w:t>
      </w:r>
    </w:p>
    <w:p w14:paraId="20A8664C" w14:textId="0D1F4690" w:rsidR="0074754D" w:rsidRPr="00C25569" w:rsidRDefault="0074754D" w:rsidP="00BA49B6">
      <w:pPr>
        <w:spacing w:after="0" w:line="360" w:lineRule="auto"/>
        <w:ind w:firstLine="720"/>
        <w:rPr>
          <w:szCs w:val="26"/>
        </w:rPr>
      </w:pPr>
      <w:r w:rsidRPr="00C25569">
        <w:rPr>
          <w:szCs w:val="26"/>
        </w:rPr>
        <w:t>+ Trương Quang Bảo Khanh – 2051050130.</w:t>
      </w:r>
    </w:p>
    <w:p w14:paraId="2AC3DF4C" w14:textId="1ADEE5B3" w:rsidR="0074754D" w:rsidRPr="00C25569" w:rsidRDefault="0074754D" w:rsidP="00BA49B6">
      <w:pPr>
        <w:spacing w:after="0" w:line="360" w:lineRule="auto"/>
        <w:ind w:firstLine="720"/>
        <w:rPr>
          <w:szCs w:val="26"/>
        </w:rPr>
      </w:pPr>
      <w:r w:rsidRPr="00C25569">
        <w:rPr>
          <w:szCs w:val="26"/>
        </w:rPr>
        <w:t>+ Nguyễn Thái Hòa – 2051050116.</w:t>
      </w:r>
    </w:p>
    <w:p w14:paraId="21B79C31" w14:textId="1BEFD999" w:rsidR="0074754D" w:rsidRPr="00C25569" w:rsidRDefault="0074754D" w:rsidP="00BA49B6">
      <w:pPr>
        <w:spacing w:after="0" w:line="360" w:lineRule="auto"/>
        <w:ind w:firstLine="720"/>
        <w:rPr>
          <w:szCs w:val="26"/>
        </w:rPr>
      </w:pPr>
      <w:r w:rsidRPr="00C25569">
        <w:rPr>
          <w:szCs w:val="26"/>
        </w:rPr>
        <w:t>+ Hoàng Minh Khôi – 2051050134.</w:t>
      </w:r>
    </w:p>
    <w:p w14:paraId="19682F9E" w14:textId="77777777" w:rsidR="0074754D" w:rsidRPr="00C25569" w:rsidRDefault="0074754D" w:rsidP="00BA49B6">
      <w:pPr>
        <w:spacing w:after="0" w:line="360" w:lineRule="auto"/>
        <w:rPr>
          <w:szCs w:val="26"/>
        </w:rPr>
      </w:pPr>
      <w:r w:rsidRPr="00C25569">
        <w:rPr>
          <w:szCs w:val="26"/>
        </w:rPr>
        <w:t xml:space="preserve">- Tổ chức chủ trì: Trường đại học Giao Thông Vận Tải TP.HCM. </w:t>
      </w:r>
    </w:p>
    <w:p w14:paraId="4D2D9E26" w14:textId="04450CF3" w:rsidR="0074754D" w:rsidRPr="00C25569" w:rsidRDefault="66FD5AF2" w:rsidP="00BA49B6">
      <w:pPr>
        <w:spacing w:after="0" w:line="360" w:lineRule="auto"/>
      </w:pPr>
      <w:r>
        <w:t xml:space="preserve">- Thời gian thực hiện: Từ 27/11/2024 đến 17/02/2025. </w:t>
      </w:r>
    </w:p>
    <w:p w14:paraId="7E8AC6C5" w14:textId="77777777" w:rsidR="0074754D" w:rsidRPr="00C25569" w:rsidRDefault="66FD5AF2" w:rsidP="00BA49B6">
      <w:pPr>
        <w:spacing w:after="0" w:line="360" w:lineRule="auto"/>
        <w:rPr>
          <w:b/>
          <w:bCs/>
          <w:szCs w:val="26"/>
        </w:rPr>
      </w:pPr>
      <w:r w:rsidRPr="66FD5AF2">
        <w:rPr>
          <w:b/>
          <w:bCs/>
        </w:rPr>
        <w:t xml:space="preserve">2. Mục tiêu: </w:t>
      </w:r>
    </w:p>
    <w:p w14:paraId="5074E9A0" w14:textId="1B9BB8AC" w:rsidR="009331BD" w:rsidRPr="00C25569" w:rsidRDefault="66FD5AF2" w:rsidP="00BA49B6">
      <w:pPr>
        <w:spacing w:after="0" w:line="360" w:lineRule="auto"/>
        <w:rPr>
          <w:b/>
          <w:bCs/>
          <w:lang w:val="vi-VN"/>
        </w:rPr>
      </w:pPr>
      <w:r>
        <w:t>- Cải thiện kỹ năng đọc Datasheet/Hardware User Manual, lập trình ngôn ngữ C/C++, cấu trúc dữ liệu và giải thuật để đọc hiểu toàn bộ driver code của giao thức SPI trên vi điều khiển STM32.</w:t>
      </w:r>
    </w:p>
    <w:p w14:paraId="36382B1B" w14:textId="795F6D01" w:rsidR="009331BD" w:rsidRPr="00C25569" w:rsidRDefault="66FD5AF2" w:rsidP="00BA49B6">
      <w:pPr>
        <w:spacing w:after="0" w:line="360" w:lineRule="auto"/>
      </w:pPr>
      <w:r>
        <w:t>- Hiểu về mạng CAN, thực hiện giao tiếp CAN Bus trên nhiều loại vi điều khiển.</w:t>
      </w:r>
    </w:p>
    <w:p w14:paraId="3CD3CF74" w14:textId="536A562C" w:rsidR="009331BD" w:rsidRPr="00C25569" w:rsidRDefault="66FD5AF2" w:rsidP="00BA49B6">
      <w:pPr>
        <w:spacing w:after="0" w:line="360" w:lineRule="auto"/>
      </w:pPr>
      <w:r>
        <w:t>- Hiểu về nguyên lý hoạt động của động cơ không chổi than BLDC.</w:t>
      </w:r>
    </w:p>
    <w:p w14:paraId="74575188" w14:textId="7C68950F" w:rsidR="009331BD" w:rsidRPr="00C25569" w:rsidRDefault="66FD5AF2" w:rsidP="00BA49B6">
      <w:pPr>
        <w:spacing w:after="0" w:line="360" w:lineRule="auto"/>
      </w:pPr>
      <w:r>
        <w:t>- Sử dụng ít nhất 2 cảm biến công nghiệp cho đề tài.</w:t>
      </w:r>
    </w:p>
    <w:p w14:paraId="6B153671" w14:textId="4163FD08" w:rsidR="009331BD" w:rsidRPr="00C25569" w:rsidRDefault="66FD5AF2" w:rsidP="00BA49B6">
      <w:pPr>
        <w:spacing w:after="0" w:line="360" w:lineRule="auto"/>
      </w:pPr>
      <w:r>
        <w:t>- Thành thạo một công cụ thiết kế giao diện UX/UI</w:t>
      </w:r>
    </w:p>
    <w:p w14:paraId="5344B8CC" w14:textId="17DEF4EC" w:rsidR="009331BD" w:rsidRPr="00C25569" w:rsidRDefault="66FD5AF2" w:rsidP="00BA49B6">
      <w:pPr>
        <w:spacing w:after="0" w:line="360" w:lineRule="auto"/>
      </w:pPr>
      <w:r>
        <w:t>- Thu thập phần cứng và lựa chọn các cơ cấu chấp hành phù hợp cho đề tài.</w:t>
      </w:r>
    </w:p>
    <w:p w14:paraId="24B466B1" w14:textId="1D3127AE" w:rsidR="009331BD" w:rsidRPr="00C25569" w:rsidRDefault="66FD5AF2" w:rsidP="00084F74">
      <w:pPr>
        <w:spacing w:after="0" w:line="360" w:lineRule="auto"/>
        <w:jc w:val="both"/>
        <w:rPr>
          <w:b/>
          <w:bCs/>
        </w:rPr>
      </w:pPr>
      <w:r w:rsidRPr="66FD5AF2">
        <w:rPr>
          <w:b/>
          <w:bCs/>
        </w:rPr>
        <w:t xml:space="preserve">3. Tính mới và sáng tạo: </w:t>
      </w:r>
    </w:p>
    <w:p w14:paraId="0E59E622" w14:textId="77C7B124" w:rsidR="009331BD" w:rsidRPr="00C25569" w:rsidRDefault="66FD5AF2" w:rsidP="00084F74">
      <w:pPr>
        <w:spacing w:after="0" w:line="360" w:lineRule="auto"/>
        <w:jc w:val="both"/>
        <w:rPr>
          <w:rFonts w:eastAsia="Times New Roman" w:cs="Times New Roman"/>
          <w:b/>
          <w:bCs/>
          <w:szCs w:val="26"/>
        </w:rPr>
      </w:pPr>
      <w:r w:rsidRPr="66FD5AF2">
        <w:rPr>
          <w:rFonts w:eastAsia="Times New Roman" w:cs="Times New Roman"/>
          <w:b/>
          <w:bCs/>
          <w:szCs w:val="26"/>
        </w:rPr>
        <w:t>Truyền dữ liệu giữa các thiết bị qua giao thức CAN</w:t>
      </w:r>
    </w:p>
    <w:p w14:paraId="1A2A20D7" w14:textId="3E0601EB"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Sử dụng CAN bus giúp truyền thông nhanh chóng, ổn định giữa các node, giảm bớt hệ thống dây điện và tăng khả năng bảo trì hệ thống.</w:t>
      </w:r>
    </w:p>
    <w:p w14:paraId="1D9A1C34" w14:textId="00F0C8D5"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Dữ liệu từ động cơ BLDC, màn hình TFT và các cảm biến được trao đổi theo thời gian thực, giảm nhiễu khi sử dụng giao thức CAN từ đó tối ưu hóa hiệu suất của xe.</w:t>
      </w:r>
    </w:p>
    <w:p w14:paraId="51ED082F" w14:textId="7056B64D" w:rsidR="009331BD" w:rsidRPr="00C25569" w:rsidRDefault="66FD5AF2" w:rsidP="00084F74">
      <w:pPr>
        <w:spacing w:after="0" w:line="360" w:lineRule="auto"/>
        <w:jc w:val="both"/>
        <w:rPr>
          <w:rFonts w:eastAsia="Times New Roman" w:cs="Times New Roman"/>
          <w:b/>
          <w:bCs/>
          <w:szCs w:val="26"/>
        </w:rPr>
      </w:pPr>
      <w:r w:rsidRPr="66FD5AF2">
        <w:rPr>
          <w:rFonts w:eastAsia="Times New Roman" w:cs="Times New Roman"/>
          <w:b/>
          <w:bCs/>
          <w:szCs w:val="26"/>
        </w:rPr>
        <w:t>Điều khiển động cơ BLDC</w:t>
      </w:r>
    </w:p>
    <w:p w14:paraId="283DF8D6" w14:textId="32DE09A6" w:rsidR="009331BD"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lastRenderedPageBreak/>
        <w:t>BLDC là loại động cơ được sử dụng ở hầu hết các mô hình xe điện do tính bền bỉ cơ học và hiệu suất cao, chính vì vậy am hiểu về loại động cơ này là một lợi thế lớn trong ngành công nghiệp xe điện.</w:t>
      </w:r>
    </w:p>
    <w:p w14:paraId="533134B7" w14:textId="1F6E5A4B" w:rsidR="00AF63E1" w:rsidRPr="00C25569" w:rsidRDefault="00AF63E1" w:rsidP="00AF63E1">
      <w:pPr>
        <w:pStyle w:val="ListParagraph"/>
        <w:ind w:firstLine="0"/>
        <w:jc w:val="both"/>
        <w:rPr>
          <w:rFonts w:eastAsia="Times New Roman" w:cs="Times New Roman"/>
          <w:sz w:val="26"/>
          <w:szCs w:val="26"/>
          <w:lang w:val="en-US"/>
        </w:rPr>
      </w:pPr>
    </w:p>
    <w:p w14:paraId="7D6A7DC9" w14:textId="71D5CE33" w:rsidR="009331BD" w:rsidRPr="00C25569" w:rsidRDefault="66FD5AF2" w:rsidP="00084F74">
      <w:pPr>
        <w:spacing w:after="0" w:line="360" w:lineRule="auto"/>
        <w:jc w:val="both"/>
        <w:rPr>
          <w:rFonts w:eastAsia="Times New Roman" w:cs="Times New Roman"/>
          <w:b/>
          <w:bCs/>
          <w:szCs w:val="26"/>
        </w:rPr>
      </w:pPr>
      <w:r w:rsidRPr="66FD5AF2">
        <w:rPr>
          <w:rFonts w:eastAsia="Times New Roman" w:cs="Times New Roman"/>
          <w:b/>
          <w:bCs/>
          <w:szCs w:val="26"/>
        </w:rPr>
        <w:t>Giám sát áp suất lốp và nhiệt độ động cơ</w:t>
      </w:r>
    </w:p>
    <w:p w14:paraId="304DA76E" w14:textId="311FDF1A"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Cảm biến áp suất không khí và nhiệt độ giúp theo dõi tình trạng lốp và nhiệt độ động cơ theo thời gian thực, nâng cao độ an toàn.</w:t>
      </w:r>
    </w:p>
    <w:p w14:paraId="42EDFBE5" w14:textId="2213C9FF"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Hệ thống có thể cảnh báo sớm các nguy cơ, giúp bảo trì dự đoán trước khi xảy ra hỏng hóc.</w:t>
      </w:r>
    </w:p>
    <w:p w14:paraId="4BA85960" w14:textId="1046847C" w:rsidR="009331BD" w:rsidRPr="00C25569" w:rsidRDefault="66FD5AF2" w:rsidP="00084F74">
      <w:pPr>
        <w:spacing w:after="0" w:line="360" w:lineRule="auto"/>
        <w:jc w:val="both"/>
        <w:rPr>
          <w:rFonts w:eastAsia="Times New Roman" w:cs="Times New Roman"/>
          <w:b/>
          <w:bCs/>
          <w:szCs w:val="26"/>
        </w:rPr>
      </w:pPr>
      <w:r w:rsidRPr="66FD5AF2">
        <w:rPr>
          <w:rFonts w:eastAsia="Times New Roman" w:cs="Times New Roman"/>
          <w:b/>
          <w:bCs/>
          <w:szCs w:val="26"/>
        </w:rPr>
        <w:t>Màn hình TFT hiển thị thông tin</w:t>
      </w:r>
    </w:p>
    <w:p w14:paraId="18E78468" w14:textId="6C856849"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Cung cấp giao diện trực quan để giám sát các thông số quan trọng của xe.</w:t>
      </w:r>
    </w:p>
    <w:p w14:paraId="6A89B8A5" w14:textId="470CA291" w:rsidR="009331BD" w:rsidRPr="00C25569" w:rsidRDefault="66FD5AF2" w:rsidP="005C6CE3">
      <w:pPr>
        <w:pStyle w:val="ListParagraph"/>
        <w:numPr>
          <w:ilvl w:val="0"/>
          <w:numId w:val="8"/>
        </w:numPr>
        <w:jc w:val="both"/>
        <w:rPr>
          <w:rFonts w:eastAsia="Times New Roman" w:cs="Times New Roman"/>
          <w:sz w:val="26"/>
          <w:szCs w:val="26"/>
          <w:lang w:val="en-US"/>
        </w:rPr>
      </w:pPr>
      <w:r w:rsidRPr="66FD5AF2">
        <w:rPr>
          <w:rFonts w:eastAsia="Times New Roman" w:cs="Times New Roman"/>
          <w:sz w:val="26"/>
          <w:szCs w:val="26"/>
          <w:lang w:val="en-US"/>
        </w:rPr>
        <w:t>Có thể tích hợp cảm ứng để điều khiển một số chức năng trực tiếp từ màn hình.</w:t>
      </w:r>
    </w:p>
    <w:p w14:paraId="2A3922E6" w14:textId="407D8D33" w:rsidR="0074754D" w:rsidRPr="00C25569" w:rsidRDefault="66FD5AF2" w:rsidP="00084F74">
      <w:pPr>
        <w:spacing w:after="0" w:line="360" w:lineRule="auto"/>
        <w:jc w:val="both"/>
        <w:rPr>
          <w:b/>
          <w:bCs/>
          <w:szCs w:val="26"/>
        </w:rPr>
      </w:pPr>
      <w:r w:rsidRPr="66FD5AF2">
        <w:rPr>
          <w:b/>
          <w:bCs/>
        </w:rPr>
        <w:t xml:space="preserve">4. Kết quả nghiên cứu: </w:t>
      </w:r>
    </w:p>
    <w:p w14:paraId="0273D4A6" w14:textId="71051582" w:rsidR="66FD5AF2" w:rsidRDefault="66FD5AF2" w:rsidP="00084F74">
      <w:pPr>
        <w:spacing w:after="0" w:line="360" w:lineRule="auto"/>
        <w:jc w:val="both"/>
      </w:pPr>
      <w:r>
        <w:t>- Giao thức CAN hoạt động ổn định nữa các MCU khác nhau, dữ liệu không bị nhiễu khi đặt các CAN Bus sát với động cơ.</w:t>
      </w:r>
    </w:p>
    <w:p w14:paraId="0E08FB60" w14:textId="4C926331" w:rsidR="66FD5AF2" w:rsidRDefault="66FD5AF2" w:rsidP="00084F74">
      <w:pPr>
        <w:spacing w:after="0" w:line="360" w:lineRule="auto"/>
        <w:jc w:val="both"/>
      </w:pPr>
      <w:r>
        <w:t>- Điều khiển tăng/giảm tốc và quay thuận nghịch động cơ BLDC đồng thời phản hồi tốc độ thực tế liên tục thông qua màn hình cảm ứng TFT ILI9341 2.8 inch.</w:t>
      </w:r>
    </w:p>
    <w:p w14:paraId="3C4EDB62" w14:textId="3A9AE7A6" w:rsidR="66FD5AF2" w:rsidRDefault="66FD5AF2" w:rsidP="00084F74">
      <w:pPr>
        <w:spacing w:after="0" w:line="360" w:lineRule="auto"/>
        <w:jc w:val="both"/>
      </w:pPr>
      <w:r>
        <w:t>- Giám sát/điều khiển/cảnh báo nhiệt độ động cơ thông qua màn hình TFT, cơ cấu quạt tản nhiệt hoạt động ổn định.</w:t>
      </w:r>
    </w:p>
    <w:p w14:paraId="24FF990C" w14:textId="563117E7" w:rsidR="66FD5AF2" w:rsidRDefault="66FD5AF2" w:rsidP="00084F74">
      <w:pPr>
        <w:spacing w:after="0" w:line="360" w:lineRule="auto"/>
        <w:jc w:val="both"/>
      </w:pPr>
      <w:r w:rsidRPr="66FD5AF2">
        <w:rPr>
          <w:b/>
          <w:bCs/>
        </w:rPr>
        <w:t xml:space="preserve">- </w:t>
      </w:r>
      <w:r>
        <w:t>Sử dụng được toàn bộ chức năng của màn hình TFT bao gồm xuất dữ liệu hình ảnh thông qua SD Card, xuất dữ liệu hình ảnh được lưu qua mã hex trong vùng RAM của ESP32, cảm ứng chạm phản hồi vị trí chính xác được chạm.</w:t>
      </w:r>
    </w:p>
    <w:p w14:paraId="385D1630" w14:textId="08C3EFE4" w:rsidR="66FD5AF2" w:rsidRDefault="66FD5AF2" w:rsidP="00084F74">
      <w:pPr>
        <w:spacing w:after="0" w:line="360" w:lineRule="auto"/>
        <w:jc w:val="both"/>
      </w:pPr>
      <w:r>
        <w:t>- Hiểu sâu về vi điều khiển 32bit STM32, cách lập trình thanh ghi cho chip từ việc đọc Hardware User Manual, cách debug cho STM32 bằng ST-Link(Open OCD).</w:t>
      </w:r>
    </w:p>
    <w:p w14:paraId="5364EAD5" w14:textId="40FD6E04" w:rsidR="66FD5AF2" w:rsidRDefault="66FD5AF2" w:rsidP="00084F74">
      <w:pPr>
        <w:spacing w:after="0" w:line="360" w:lineRule="auto"/>
        <w:jc w:val="both"/>
      </w:pPr>
      <w:r w:rsidRPr="66FD5AF2">
        <w:rPr>
          <w:b/>
          <w:bCs/>
        </w:rPr>
        <w:t xml:space="preserve">- </w:t>
      </w:r>
      <w:r w:rsidRPr="66FD5AF2">
        <w:t>Sử dụng thành thạo phần mềm thiết kế UX/UI Figma.</w:t>
      </w:r>
    </w:p>
    <w:p w14:paraId="47A55D8B" w14:textId="737D6A51" w:rsidR="66FD5AF2" w:rsidRDefault="66FD5AF2" w:rsidP="00BA49B6">
      <w:pPr>
        <w:spacing w:line="360" w:lineRule="auto"/>
      </w:pPr>
      <w:r>
        <w:br w:type="page"/>
      </w:r>
    </w:p>
    <w:p w14:paraId="54516788" w14:textId="77777777" w:rsidR="00C25569" w:rsidRDefault="33555E9A" w:rsidP="00827B44">
      <w:pPr>
        <w:spacing w:after="0" w:line="360" w:lineRule="auto"/>
        <w:jc w:val="center"/>
        <w:rPr>
          <w:b/>
          <w:bCs/>
          <w:sz w:val="28"/>
          <w:szCs w:val="28"/>
        </w:rPr>
      </w:pPr>
      <w:r w:rsidRPr="33555E9A">
        <w:rPr>
          <w:b/>
          <w:bCs/>
          <w:sz w:val="28"/>
          <w:szCs w:val="28"/>
          <w:lang w:val="vi-VN"/>
        </w:rPr>
        <w:lastRenderedPageBreak/>
        <w:t>MỤC LỤC</w:t>
      </w:r>
    </w:p>
    <w:p w14:paraId="327E1CDE" w14:textId="50792123" w:rsidR="00DC51EB" w:rsidRDefault="00DC51EB" w:rsidP="005B16FE">
      <w:pPr>
        <w:pStyle w:val="TOC1"/>
        <w:rPr>
          <w:rFonts w:asciiTheme="minorHAnsi" w:eastAsiaTheme="minorEastAsia" w:hAnsiTheme="minorHAnsi"/>
          <w:noProof/>
          <w:kern w:val="2"/>
          <w:sz w:val="24"/>
          <w:szCs w:val="24"/>
          <w14:ligatures w14:val="standardContextual"/>
        </w:rPr>
      </w:pPr>
      <w:r>
        <w:rPr>
          <w:bCs/>
          <w:sz w:val="28"/>
          <w:szCs w:val="28"/>
        </w:rPr>
        <w:fldChar w:fldCharType="begin"/>
      </w:r>
      <w:r>
        <w:rPr>
          <w:bCs/>
          <w:sz w:val="28"/>
          <w:szCs w:val="28"/>
        </w:rPr>
        <w:instrText xml:space="preserve"> TOC \o "1-3" \u </w:instrText>
      </w:r>
      <w:r>
        <w:rPr>
          <w:bCs/>
          <w:sz w:val="28"/>
          <w:szCs w:val="28"/>
        </w:rPr>
        <w:fldChar w:fldCharType="separate"/>
      </w:r>
      <w:r>
        <w:rPr>
          <w:noProof/>
        </w:rPr>
        <w:t>LỜI MỞ</w:t>
      </w:r>
      <w:r w:rsidRPr="0018780A">
        <w:rPr>
          <w:noProof/>
          <w:lang w:val="vi-VN"/>
        </w:rPr>
        <w:t xml:space="preserve"> ĐẦU</w:t>
      </w:r>
      <w:r>
        <w:rPr>
          <w:noProof/>
        </w:rPr>
        <w:tab/>
      </w:r>
      <w:r>
        <w:rPr>
          <w:noProof/>
        </w:rPr>
        <w:fldChar w:fldCharType="begin"/>
      </w:r>
      <w:r>
        <w:rPr>
          <w:noProof/>
        </w:rPr>
        <w:instrText xml:space="preserve"> PAGEREF _Toc190550461 \h </w:instrText>
      </w:r>
      <w:r>
        <w:rPr>
          <w:noProof/>
        </w:rPr>
      </w:r>
      <w:r>
        <w:rPr>
          <w:noProof/>
        </w:rPr>
        <w:fldChar w:fldCharType="separate"/>
      </w:r>
      <w:r w:rsidR="001C587D">
        <w:rPr>
          <w:noProof/>
        </w:rPr>
        <w:t>19</w:t>
      </w:r>
      <w:r>
        <w:rPr>
          <w:noProof/>
        </w:rPr>
        <w:fldChar w:fldCharType="end"/>
      </w:r>
    </w:p>
    <w:p w14:paraId="2B264325" w14:textId="5E4EFCA4" w:rsidR="00DC51EB" w:rsidRDefault="00DC51EB" w:rsidP="005B16FE">
      <w:pPr>
        <w:pStyle w:val="TOC1"/>
        <w:rPr>
          <w:rFonts w:asciiTheme="minorHAnsi" w:eastAsiaTheme="minorEastAsia" w:hAnsiTheme="minorHAnsi"/>
          <w:noProof/>
          <w:kern w:val="2"/>
          <w:sz w:val="24"/>
          <w:szCs w:val="24"/>
          <w14:ligatures w14:val="standardContextual"/>
        </w:rPr>
      </w:pPr>
      <w:r>
        <w:rPr>
          <w:noProof/>
        </w:rPr>
        <w:t>CHƯƠNG 1.</w:t>
      </w:r>
      <w:r>
        <w:rPr>
          <w:rFonts w:asciiTheme="minorHAnsi" w:eastAsiaTheme="minorEastAsia" w:hAnsiTheme="minorHAnsi"/>
          <w:noProof/>
          <w:kern w:val="2"/>
          <w:sz w:val="24"/>
          <w:szCs w:val="24"/>
          <w14:ligatures w14:val="standardContextual"/>
        </w:rPr>
        <w:tab/>
      </w:r>
      <w:r>
        <w:rPr>
          <w:noProof/>
        </w:rPr>
        <w:t>GIỚI THIỆU TỔNG QUAN</w:t>
      </w:r>
      <w:r>
        <w:rPr>
          <w:noProof/>
        </w:rPr>
        <w:tab/>
      </w:r>
      <w:r>
        <w:rPr>
          <w:noProof/>
        </w:rPr>
        <w:fldChar w:fldCharType="begin"/>
      </w:r>
      <w:r>
        <w:rPr>
          <w:noProof/>
        </w:rPr>
        <w:instrText xml:space="preserve"> PAGEREF _Toc190550462 \h </w:instrText>
      </w:r>
      <w:r>
        <w:rPr>
          <w:noProof/>
        </w:rPr>
      </w:r>
      <w:r>
        <w:rPr>
          <w:noProof/>
        </w:rPr>
        <w:fldChar w:fldCharType="separate"/>
      </w:r>
      <w:r w:rsidR="001C587D">
        <w:rPr>
          <w:noProof/>
        </w:rPr>
        <w:t>21</w:t>
      </w:r>
      <w:r>
        <w:rPr>
          <w:noProof/>
        </w:rPr>
        <w:fldChar w:fldCharType="end"/>
      </w:r>
    </w:p>
    <w:p w14:paraId="75EABBC1" w14:textId="682F55CE" w:rsidR="00DC51EB" w:rsidRDefault="00DC51EB" w:rsidP="005B16FE">
      <w:pPr>
        <w:pStyle w:val="TOC2"/>
        <w:rPr>
          <w:rFonts w:asciiTheme="minorHAnsi" w:eastAsiaTheme="minorEastAsia" w:hAnsiTheme="minorHAnsi"/>
          <w:noProof/>
          <w:kern w:val="2"/>
          <w:sz w:val="24"/>
          <w:szCs w:val="24"/>
          <w14:ligatures w14:val="standardContextual"/>
        </w:rPr>
      </w:pPr>
      <w:r>
        <w:rPr>
          <w:noProof/>
        </w:rPr>
        <w:t>1.1.</w:t>
      </w:r>
      <w:r>
        <w:rPr>
          <w:rFonts w:asciiTheme="minorHAnsi" w:eastAsiaTheme="minorEastAsia" w:hAnsiTheme="minorHAnsi"/>
          <w:noProof/>
          <w:kern w:val="2"/>
          <w:sz w:val="24"/>
          <w:szCs w:val="24"/>
          <w14:ligatures w14:val="standardContextual"/>
        </w:rPr>
        <w:tab/>
      </w:r>
      <w:r>
        <w:rPr>
          <w:noProof/>
        </w:rPr>
        <w:t>Lý do chọn đề tài</w:t>
      </w:r>
      <w:r>
        <w:rPr>
          <w:noProof/>
        </w:rPr>
        <w:tab/>
      </w:r>
      <w:r>
        <w:rPr>
          <w:noProof/>
        </w:rPr>
        <w:fldChar w:fldCharType="begin"/>
      </w:r>
      <w:r>
        <w:rPr>
          <w:noProof/>
        </w:rPr>
        <w:instrText xml:space="preserve"> PAGEREF _Toc190550463 \h </w:instrText>
      </w:r>
      <w:r>
        <w:rPr>
          <w:noProof/>
        </w:rPr>
      </w:r>
      <w:r>
        <w:rPr>
          <w:noProof/>
        </w:rPr>
        <w:fldChar w:fldCharType="separate"/>
      </w:r>
      <w:r w:rsidR="001C587D">
        <w:rPr>
          <w:noProof/>
        </w:rPr>
        <w:t>21</w:t>
      </w:r>
      <w:r>
        <w:rPr>
          <w:noProof/>
        </w:rPr>
        <w:fldChar w:fldCharType="end"/>
      </w:r>
    </w:p>
    <w:p w14:paraId="4931C8BC" w14:textId="24C70B0B" w:rsidR="00DC51EB" w:rsidRDefault="00DC51EB" w:rsidP="005B16FE">
      <w:pPr>
        <w:pStyle w:val="TOC2"/>
        <w:rPr>
          <w:rFonts w:asciiTheme="minorHAnsi" w:eastAsiaTheme="minorEastAsia" w:hAnsiTheme="minorHAnsi"/>
          <w:noProof/>
          <w:kern w:val="2"/>
          <w:sz w:val="24"/>
          <w:szCs w:val="24"/>
          <w14:ligatures w14:val="standardContextual"/>
        </w:rPr>
      </w:pPr>
      <w:r>
        <w:rPr>
          <w:noProof/>
        </w:rPr>
        <w:t>1.2.</w:t>
      </w:r>
      <w:r>
        <w:rPr>
          <w:rFonts w:asciiTheme="minorHAnsi" w:eastAsiaTheme="minorEastAsia" w:hAnsiTheme="minorHAnsi"/>
          <w:noProof/>
          <w:kern w:val="2"/>
          <w:sz w:val="24"/>
          <w:szCs w:val="24"/>
          <w14:ligatures w14:val="standardContextual"/>
        </w:rPr>
        <w:tab/>
      </w:r>
      <w:r>
        <w:rPr>
          <w:noProof/>
        </w:rPr>
        <w:t>Mục tiêu đồ án</w:t>
      </w:r>
      <w:r>
        <w:rPr>
          <w:noProof/>
        </w:rPr>
        <w:tab/>
      </w:r>
      <w:r>
        <w:rPr>
          <w:noProof/>
        </w:rPr>
        <w:fldChar w:fldCharType="begin"/>
      </w:r>
      <w:r>
        <w:rPr>
          <w:noProof/>
        </w:rPr>
        <w:instrText xml:space="preserve"> PAGEREF _Toc190550464 \h </w:instrText>
      </w:r>
      <w:r>
        <w:rPr>
          <w:noProof/>
        </w:rPr>
      </w:r>
      <w:r>
        <w:rPr>
          <w:noProof/>
        </w:rPr>
        <w:fldChar w:fldCharType="separate"/>
      </w:r>
      <w:r w:rsidR="001C587D">
        <w:rPr>
          <w:noProof/>
        </w:rPr>
        <w:t>22</w:t>
      </w:r>
      <w:r>
        <w:rPr>
          <w:noProof/>
        </w:rPr>
        <w:fldChar w:fldCharType="end"/>
      </w:r>
    </w:p>
    <w:p w14:paraId="15EEA440" w14:textId="1B0E5351" w:rsidR="00DC51EB" w:rsidRDefault="00DC51EB" w:rsidP="005B16FE">
      <w:pPr>
        <w:pStyle w:val="TOC2"/>
        <w:rPr>
          <w:rFonts w:asciiTheme="minorHAnsi" w:eastAsiaTheme="minorEastAsia" w:hAnsiTheme="minorHAnsi"/>
          <w:noProof/>
          <w:kern w:val="2"/>
          <w:sz w:val="24"/>
          <w:szCs w:val="24"/>
          <w14:ligatures w14:val="standardContextual"/>
        </w:rPr>
      </w:pPr>
      <w:r>
        <w:rPr>
          <w:noProof/>
        </w:rPr>
        <w:t>1.3.</w:t>
      </w:r>
      <w:r>
        <w:rPr>
          <w:rFonts w:asciiTheme="minorHAnsi" w:eastAsiaTheme="minorEastAsia" w:hAnsiTheme="minorHAnsi"/>
          <w:noProof/>
          <w:kern w:val="2"/>
          <w:sz w:val="24"/>
          <w:szCs w:val="24"/>
          <w14:ligatures w14:val="standardContextual"/>
        </w:rPr>
        <w:tab/>
      </w:r>
      <w:r>
        <w:rPr>
          <w:noProof/>
        </w:rPr>
        <w:t>Phương pháp nghiên cứu</w:t>
      </w:r>
      <w:r>
        <w:rPr>
          <w:noProof/>
        </w:rPr>
        <w:tab/>
      </w:r>
      <w:r>
        <w:rPr>
          <w:noProof/>
        </w:rPr>
        <w:fldChar w:fldCharType="begin"/>
      </w:r>
      <w:r>
        <w:rPr>
          <w:noProof/>
        </w:rPr>
        <w:instrText xml:space="preserve"> PAGEREF _Toc190550465 \h </w:instrText>
      </w:r>
      <w:r>
        <w:rPr>
          <w:noProof/>
        </w:rPr>
      </w:r>
      <w:r>
        <w:rPr>
          <w:noProof/>
        </w:rPr>
        <w:fldChar w:fldCharType="separate"/>
      </w:r>
      <w:r w:rsidR="001C587D">
        <w:rPr>
          <w:noProof/>
        </w:rPr>
        <w:t>22</w:t>
      </w:r>
      <w:r>
        <w:rPr>
          <w:noProof/>
        </w:rPr>
        <w:fldChar w:fldCharType="end"/>
      </w:r>
    </w:p>
    <w:p w14:paraId="7F1FD774" w14:textId="660E7B16" w:rsidR="00DC51EB" w:rsidRDefault="00DC51EB" w:rsidP="005B16FE">
      <w:pPr>
        <w:pStyle w:val="TOC1"/>
        <w:rPr>
          <w:rFonts w:asciiTheme="minorHAnsi" w:eastAsiaTheme="minorEastAsia" w:hAnsiTheme="minorHAnsi"/>
          <w:noProof/>
          <w:kern w:val="2"/>
          <w:sz w:val="24"/>
          <w:szCs w:val="24"/>
          <w14:ligatures w14:val="standardContextual"/>
        </w:rPr>
      </w:pPr>
      <w:r w:rsidRPr="0018780A">
        <w:rPr>
          <w:rFonts w:cs="Times New Roman"/>
          <w:noProof/>
          <w:lang w:val="vi-VN"/>
        </w:rPr>
        <w:t>CHƯƠNG 2.</w:t>
      </w:r>
      <w:r>
        <w:rPr>
          <w:rFonts w:asciiTheme="minorHAnsi" w:eastAsiaTheme="minorEastAsia" w:hAnsiTheme="minorHAnsi"/>
          <w:noProof/>
          <w:kern w:val="2"/>
          <w:sz w:val="24"/>
          <w:szCs w:val="24"/>
          <w14:ligatures w14:val="standardContextual"/>
        </w:rPr>
        <w:tab/>
      </w:r>
      <w:r w:rsidRPr="0018780A">
        <w:rPr>
          <w:rFonts w:cs="Times New Roman"/>
          <w:noProof/>
        </w:rPr>
        <w:t>CƠ SỞ LÝ THUYẾT</w:t>
      </w:r>
      <w:r>
        <w:rPr>
          <w:noProof/>
        </w:rPr>
        <w:tab/>
      </w:r>
      <w:r>
        <w:rPr>
          <w:noProof/>
        </w:rPr>
        <w:fldChar w:fldCharType="begin"/>
      </w:r>
      <w:r>
        <w:rPr>
          <w:noProof/>
        </w:rPr>
        <w:instrText xml:space="preserve"> PAGEREF _Toc190550466 \h </w:instrText>
      </w:r>
      <w:r>
        <w:rPr>
          <w:noProof/>
        </w:rPr>
      </w:r>
      <w:r>
        <w:rPr>
          <w:noProof/>
        </w:rPr>
        <w:fldChar w:fldCharType="separate"/>
      </w:r>
      <w:r w:rsidR="001C587D">
        <w:rPr>
          <w:noProof/>
        </w:rPr>
        <w:t>24</w:t>
      </w:r>
      <w:r>
        <w:rPr>
          <w:noProof/>
        </w:rPr>
        <w:fldChar w:fldCharType="end"/>
      </w:r>
    </w:p>
    <w:p w14:paraId="039983CA" w14:textId="6D81D7DE" w:rsidR="00DC51EB" w:rsidRDefault="00DC51EB" w:rsidP="005B16FE">
      <w:pPr>
        <w:pStyle w:val="TOC2"/>
        <w:rPr>
          <w:rFonts w:asciiTheme="minorHAnsi" w:eastAsiaTheme="minorEastAsia" w:hAnsiTheme="minorHAnsi"/>
          <w:noProof/>
          <w:kern w:val="2"/>
          <w:sz w:val="24"/>
          <w:szCs w:val="24"/>
          <w14:ligatures w14:val="standardContextual"/>
        </w:rPr>
      </w:pPr>
      <w:r w:rsidRPr="0018780A">
        <w:rPr>
          <w:noProof/>
          <w:lang w:val="vi-VN"/>
        </w:rPr>
        <w:t>2.1.</w:t>
      </w:r>
      <w:r>
        <w:rPr>
          <w:rFonts w:asciiTheme="minorHAnsi" w:eastAsiaTheme="minorEastAsia" w:hAnsiTheme="minorHAnsi"/>
          <w:noProof/>
          <w:kern w:val="2"/>
          <w:sz w:val="24"/>
          <w:szCs w:val="24"/>
          <w14:ligatures w14:val="standardContextual"/>
        </w:rPr>
        <w:tab/>
      </w:r>
      <w:r w:rsidRPr="0018780A">
        <w:rPr>
          <w:noProof/>
          <w:lang w:val="vi-VN"/>
        </w:rPr>
        <w:t>Ứng dụng mạng CAN trong xe hơi điện</w:t>
      </w:r>
      <w:r>
        <w:rPr>
          <w:noProof/>
        </w:rPr>
        <w:tab/>
      </w:r>
      <w:r>
        <w:rPr>
          <w:noProof/>
        </w:rPr>
        <w:fldChar w:fldCharType="begin"/>
      </w:r>
      <w:r>
        <w:rPr>
          <w:noProof/>
        </w:rPr>
        <w:instrText xml:space="preserve"> PAGEREF _Toc190550467 \h </w:instrText>
      </w:r>
      <w:r>
        <w:rPr>
          <w:noProof/>
        </w:rPr>
      </w:r>
      <w:r>
        <w:rPr>
          <w:noProof/>
        </w:rPr>
        <w:fldChar w:fldCharType="separate"/>
      </w:r>
      <w:r w:rsidR="001C587D">
        <w:rPr>
          <w:noProof/>
        </w:rPr>
        <w:t>24</w:t>
      </w:r>
      <w:r>
        <w:rPr>
          <w:noProof/>
        </w:rPr>
        <w:fldChar w:fldCharType="end"/>
      </w:r>
    </w:p>
    <w:p w14:paraId="33619F98" w14:textId="15150A29"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1.1.</w:t>
      </w:r>
      <w:r>
        <w:rPr>
          <w:rFonts w:asciiTheme="minorHAnsi" w:eastAsiaTheme="minorEastAsia" w:hAnsiTheme="minorHAnsi"/>
          <w:noProof/>
          <w:kern w:val="2"/>
          <w:sz w:val="24"/>
          <w:szCs w:val="24"/>
          <w14:ligatures w14:val="standardContextual"/>
        </w:rPr>
        <w:tab/>
      </w:r>
      <w:r w:rsidRPr="0018780A">
        <w:rPr>
          <w:noProof/>
          <w:lang w:val="vi-VN"/>
        </w:rPr>
        <w:t>Xe hơi điện là gì?</w:t>
      </w:r>
      <w:r>
        <w:rPr>
          <w:noProof/>
        </w:rPr>
        <w:tab/>
      </w:r>
      <w:r>
        <w:rPr>
          <w:noProof/>
        </w:rPr>
        <w:fldChar w:fldCharType="begin"/>
      </w:r>
      <w:r>
        <w:rPr>
          <w:noProof/>
        </w:rPr>
        <w:instrText xml:space="preserve"> PAGEREF _Toc190550468 \h </w:instrText>
      </w:r>
      <w:r>
        <w:rPr>
          <w:noProof/>
        </w:rPr>
      </w:r>
      <w:r>
        <w:rPr>
          <w:noProof/>
        </w:rPr>
        <w:fldChar w:fldCharType="separate"/>
      </w:r>
      <w:r w:rsidR="001C587D">
        <w:rPr>
          <w:noProof/>
        </w:rPr>
        <w:t>24</w:t>
      </w:r>
      <w:r>
        <w:rPr>
          <w:noProof/>
        </w:rPr>
        <w:fldChar w:fldCharType="end"/>
      </w:r>
    </w:p>
    <w:p w14:paraId="4334616F" w14:textId="4993F88E"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1.2.</w:t>
      </w:r>
      <w:r>
        <w:rPr>
          <w:rFonts w:asciiTheme="minorHAnsi" w:eastAsiaTheme="minorEastAsia" w:hAnsiTheme="minorHAnsi"/>
          <w:noProof/>
          <w:kern w:val="2"/>
          <w:sz w:val="24"/>
          <w:szCs w:val="24"/>
          <w14:ligatures w14:val="standardContextual"/>
        </w:rPr>
        <w:tab/>
      </w:r>
      <w:r w:rsidRPr="0018780A">
        <w:rPr>
          <w:noProof/>
          <w:lang w:val="vi-VN"/>
        </w:rPr>
        <w:t>Các loại xe hơi điện</w:t>
      </w:r>
      <w:r>
        <w:rPr>
          <w:noProof/>
        </w:rPr>
        <w:tab/>
      </w:r>
      <w:r>
        <w:rPr>
          <w:noProof/>
        </w:rPr>
        <w:fldChar w:fldCharType="begin"/>
      </w:r>
      <w:r>
        <w:rPr>
          <w:noProof/>
        </w:rPr>
        <w:instrText xml:space="preserve"> PAGEREF _Toc190550469 \h </w:instrText>
      </w:r>
      <w:r>
        <w:rPr>
          <w:noProof/>
        </w:rPr>
      </w:r>
      <w:r>
        <w:rPr>
          <w:noProof/>
        </w:rPr>
        <w:fldChar w:fldCharType="separate"/>
      </w:r>
      <w:r w:rsidR="001C587D">
        <w:rPr>
          <w:noProof/>
        </w:rPr>
        <w:t>25</w:t>
      </w:r>
      <w:r>
        <w:rPr>
          <w:noProof/>
        </w:rPr>
        <w:fldChar w:fldCharType="end"/>
      </w:r>
    </w:p>
    <w:p w14:paraId="4B8AC9A6" w14:textId="10AC536C"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1.3.</w:t>
      </w:r>
      <w:r>
        <w:rPr>
          <w:rFonts w:asciiTheme="minorHAnsi" w:eastAsiaTheme="minorEastAsia" w:hAnsiTheme="minorHAnsi"/>
          <w:noProof/>
          <w:kern w:val="2"/>
          <w:sz w:val="24"/>
          <w:szCs w:val="24"/>
          <w14:ligatures w14:val="standardContextual"/>
        </w:rPr>
        <w:tab/>
      </w:r>
      <w:r w:rsidRPr="0018780A">
        <w:rPr>
          <w:noProof/>
          <w:lang w:val="vi-VN"/>
        </w:rPr>
        <w:t>Cấu tạo xe hơi điện</w:t>
      </w:r>
      <w:r>
        <w:rPr>
          <w:noProof/>
        </w:rPr>
        <w:tab/>
      </w:r>
      <w:r>
        <w:rPr>
          <w:noProof/>
        </w:rPr>
        <w:fldChar w:fldCharType="begin"/>
      </w:r>
      <w:r>
        <w:rPr>
          <w:noProof/>
        </w:rPr>
        <w:instrText xml:space="preserve"> PAGEREF _Toc190550470 \h </w:instrText>
      </w:r>
      <w:r>
        <w:rPr>
          <w:noProof/>
        </w:rPr>
      </w:r>
      <w:r>
        <w:rPr>
          <w:noProof/>
        </w:rPr>
        <w:fldChar w:fldCharType="separate"/>
      </w:r>
      <w:r w:rsidR="001C587D">
        <w:rPr>
          <w:noProof/>
        </w:rPr>
        <w:t>26</w:t>
      </w:r>
      <w:r>
        <w:rPr>
          <w:noProof/>
        </w:rPr>
        <w:fldChar w:fldCharType="end"/>
      </w:r>
    </w:p>
    <w:p w14:paraId="2666B57B" w14:textId="7D056E6E"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1.4.</w:t>
      </w:r>
      <w:r>
        <w:rPr>
          <w:rFonts w:asciiTheme="minorHAnsi" w:eastAsiaTheme="minorEastAsia" w:hAnsiTheme="minorHAnsi"/>
          <w:noProof/>
          <w:kern w:val="2"/>
          <w:sz w:val="24"/>
          <w:szCs w:val="24"/>
          <w14:ligatures w14:val="standardContextual"/>
        </w:rPr>
        <w:tab/>
      </w:r>
      <w:r w:rsidRPr="0018780A">
        <w:rPr>
          <w:noProof/>
          <w:lang w:val="vi-VN"/>
        </w:rPr>
        <w:t>Giao thức CAN là gì?</w:t>
      </w:r>
      <w:r>
        <w:rPr>
          <w:noProof/>
        </w:rPr>
        <w:tab/>
      </w:r>
      <w:r>
        <w:rPr>
          <w:noProof/>
        </w:rPr>
        <w:fldChar w:fldCharType="begin"/>
      </w:r>
      <w:r>
        <w:rPr>
          <w:noProof/>
        </w:rPr>
        <w:instrText xml:space="preserve"> PAGEREF _Toc190550471 \h </w:instrText>
      </w:r>
      <w:r>
        <w:rPr>
          <w:noProof/>
        </w:rPr>
      </w:r>
      <w:r>
        <w:rPr>
          <w:noProof/>
        </w:rPr>
        <w:fldChar w:fldCharType="separate"/>
      </w:r>
      <w:r w:rsidR="001C587D">
        <w:rPr>
          <w:noProof/>
        </w:rPr>
        <w:t>27</w:t>
      </w:r>
      <w:r>
        <w:rPr>
          <w:noProof/>
        </w:rPr>
        <w:fldChar w:fldCharType="end"/>
      </w:r>
    </w:p>
    <w:p w14:paraId="4D4CF0CC" w14:textId="130962AA" w:rsidR="00DC51EB" w:rsidRDefault="00DC51EB" w:rsidP="005B16FE">
      <w:pPr>
        <w:pStyle w:val="TOC3"/>
        <w:rPr>
          <w:rFonts w:asciiTheme="minorHAnsi" w:eastAsiaTheme="minorEastAsia" w:hAnsiTheme="minorHAnsi"/>
          <w:noProof/>
          <w:kern w:val="2"/>
          <w:sz w:val="24"/>
          <w:szCs w:val="24"/>
          <w14:ligatures w14:val="standardContextual"/>
        </w:rPr>
      </w:pPr>
      <w:r>
        <w:rPr>
          <w:noProof/>
        </w:rPr>
        <w:t>2.1.5.</w:t>
      </w:r>
      <w:r>
        <w:rPr>
          <w:rFonts w:asciiTheme="minorHAnsi" w:eastAsiaTheme="minorEastAsia" w:hAnsiTheme="minorHAnsi"/>
          <w:noProof/>
          <w:kern w:val="2"/>
          <w:sz w:val="24"/>
          <w:szCs w:val="24"/>
          <w14:ligatures w14:val="standardContextual"/>
        </w:rPr>
        <w:tab/>
      </w:r>
      <w:r>
        <w:rPr>
          <w:noProof/>
        </w:rPr>
        <w:t>Ưu điểm giao thức CAN</w:t>
      </w:r>
      <w:r>
        <w:rPr>
          <w:noProof/>
        </w:rPr>
        <w:tab/>
      </w:r>
      <w:r>
        <w:rPr>
          <w:noProof/>
        </w:rPr>
        <w:fldChar w:fldCharType="begin"/>
      </w:r>
      <w:r>
        <w:rPr>
          <w:noProof/>
        </w:rPr>
        <w:instrText xml:space="preserve"> PAGEREF _Toc190550472 \h </w:instrText>
      </w:r>
      <w:r>
        <w:rPr>
          <w:noProof/>
        </w:rPr>
      </w:r>
      <w:r>
        <w:rPr>
          <w:noProof/>
        </w:rPr>
        <w:fldChar w:fldCharType="separate"/>
      </w:r>
      <w:r w:rsidR="001C587D">
        <w:rPr>
          <w:noProof/>
        </w:rPr>
        <w:t>28</w:t>
      </w:r>
      <w:r>
        <w:rPr>
          <w:noProof/>
        </w:rPr>
        <w:fldChar w:fldCharType="end"/>
      </w:r>
    </w:p>
    <w:p w14:paraId="1BBE9608" w14:textId="22E69D1D" w:rsidR="00DC51EB" w:rsidRDefault="00DC51EB" w:rsidP="005B16FE">
      <w:pPr>
        <w:pStyle w:val="TOC3"/>
        <w:rPr>
          <w:rFonts w:asciiTheme="minorHAnsi" w:eastAsiaTheme="minorEastAsia" w:hAnsiTheme="minorHAnsi"/>
          <w:noProof/>
          <w:kern w:val="2"/>
          <w:sz w:val="24"/>
          <w:szCs w:val="24"/>
          <w14:ligatures w14:val="standardContextual"/>
        </w:rPr>
      </w:pPr>
      <w:r>
        <w:rPr>
          <w:noProof/>
        </w:rPr>
        <w:t>2.1.6.</w:t>
      </w:r>
      <w:r>
        <w:rPr>
          <w:rFonts w:asciiTheme="minorHAnsi" w:eastAsiaTheme="minorEastAsia" w:hAnsiTheme="minorHAnsi"/>
          <w:noProof/>
          <w:kern w:val="2"/>
          <w:sz w:val="24"/>
          <w:szCs w:val="24"/>
          <w14:ligatures w14:val="standardContextual"/>
        </w:rPr>
        <w:tab/>
      </w:r>
      <w:r>
        <w:rPr>
          <w:noProof/>
        </w:rPr>
        <w:t>Ứng dụng giao thức CAN trong xe hơi điện</w:t>
      </w:r>
      <w:r>
        <w:rPr>
          <w:noProof/>
        </w:rPr>
        <w:tab/>
      </w:r>
      <w:r>
        <w:rPr>
          <w:noProof/>
        </w:rPr>
        <w:fldChar w:fldCharType="begin"/>
      </w:r>
      <w:r>
        <w:rPr>
          <w:noProof/>
        </w:rPr>
        <w:instrText xml:space="preserve"> PAGEREF _Toc190550473 \h </w:instrText>
      </w:r>
      <w:r>
        <w:rPr>
          <w:noProof/>
        </w:rPr>
      </w:r>
      <w:r>
        <w:rPr>
          <w:noProof/>
        </w:rPr>
        <w:fldChar w:fldCharType="separate"/>
      </w:r>
      <w:r w:rsidR="001C587D">
        <w:rPr>
          <w:noProof/>
        </w:rPr>
        <w:t>28</w:t>
      </w:r>
      <w:r>
        <w:rPr>
          <w:noProof/>
        </w:rPr>
        <w:fldChar w:fldCharType="end"/>
      </w:r>
    </w:p>
    <w:p w14:paraId="798E752A" w14:textId="47791DCD" w:rsidR="00DC51EB" w:rsidRDefault="00DC51EB" w:rsidP="005B16FE">
      <w:pPr>
        <w:pStyle w:val="TOC3"/>
        <w:rPr>
          <w:rFonts w:asciiTheme="minorHAnsi" w:eastAsiaTheme="minorEastAsia" w:hAnsiTheme="minorHAnsi"/>
          <w:noProof/>
          <w:kern w:val="2"/>
          <w:sz w:val="24"/>
          <w:szCs w:val="24"/>
          <w14:ligatures w14:val="standardContextual"/>
        </w:rPr>
      </w:pPr>
      <w:r>
        <w:rPr>
          <w:noProof/>
        </w:rPr>
        <w:t>2.1.7.</w:t>
      </w:r>
      <w:r>
        <w:rPr>
          <w:rFonts w:asciiTheme="minorHAnsi" w:eastAsiaTheme="minorEastAsia" w:hAnsiTheme="minorHAnsi"/>
          <w:noProof/>
          <w:kern w:val="2"/>
          <w:sz w:val="24"/>
          <w:szCs w:val="24"/>
          <w14:ligatures w14:val="standardContextual"/>
        </w:rPr>
        <w:tab/>
      </w:r>
      <w:r>
        <w:rPr>
          <w:noProof/>
        </w:rPr>
        <w:t>Ý tưởng áp dụng vào đồ án</w:t>
      </w:r>
      <w:r>
        <w:rPr>
          <w:noProof/>
        </w:rPr>
        <w:tab/>
      </w:r>
      <w:r>
        <w:rPr>
          <w:noProof/>
        </w:rPr>
        <w:fldChar w:fldCharType="begin"/>
      </w:r>
      <w:r>
        <w:rPr>
          <w:noProof/>
        </w:rPr>
        <w:instrText xml:space="preserve"> PAGEREF _Toc190550474 \h </w:instrText>
      </w:r>
      <w:r>
        <w:rPr>
          <w:noProof/>
        </w:rPr>
      </w:r>
      <w:r>
        <w:rPr>
          <w:noProof/>
        </w:rPr>
        <w:fldChar w:fldCharType="separate"/>
      </w:r>
      <w:r w:rsidR="001C587D">
        <w:rPr>
          <w:noProof/>
        </w:rPr>
        <w:t>29</w:t>
      </w:r>
      <w:r>
        <w:rPr>
          <w:noProof/>
        </w:rPr>
        <w:fldChar w:fldCharType="end"/>
      </w:r>
    </w:p>
    <w:p w14:paraId="6931B84D" w14:textId="1BEBCB51"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lang w:val="vi-VN"/>
        </w:rPr>
        <w:t>2.2.</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rFonts w:cs="Times New Roman"/>
          <w:noProof/>
          <w:lang w:val="vi-VN"/>
        </w:rPr>
        <w:t>Động cơ BLDC và BLDC driver</w:t>
      </w:r>
      <w:r>
        <w:rPr>
          <w:noProof/>
        </w:rPr>
        <w:tab/>
      </w:r>
      <w:r>
        <w:rPr>
          <w:noProof/>
        </w:rPr>
        <w:fldChar w:fldCharType="begin"/>
      </w:r>
      <w:r>
        <w:rPr>
          <w:noProof/>
        </w:rPr>
        <w:instrText xml:space="preserve"> PAGEREF _Toc190550475 \h </w:instrText>
      </w:r>
      <w:r>
        <w:rPr>
          <w:noProof/>
        </w:rPr>
      </w:r>
      <w:r>
        <w:rPr>
          <w:noProof/>
        </w:rPr>
        <w:fldChar w:fldCharType="separate"/>
      </w:r>
      <w:r w:rsidR="001C587D">
        <w:rPr>
          <w:noProof/>
        </w:rPr>
        <w:t>29</w:t>
      </w:r>
      <w:r>
        <w:rPr>
          <w:noProof/>
        </w:rPr>
        <w:fldChar w:fldCharType="end"/>
      </w:r>
    </w:p>
    <w:p w14:paraId="33785F7B" w14:textId="1A845EE0" w:rsidR="00DC51EB" w:rsidRDefault="00DC51EB" w:rsidP="005B16FE">
      <w:pPr>
        <w:pStyle w:val="TOC3"/>
        <w:rPr>
          <w:rFonts w:asciiTheme="minorHAnsi" w:eastAsiaTheme="minorEastAsia" w:hAnsiTheme="minorHAnsi"/>
          <w:noProof/>
          <w:kern w:val="2"/>
          <w:sz w:val="24"/>
          <w:szCs w:val="24"/>
          <w14:ligatures w14:val="standardContextual"/>
        </w:rPr>
      </w:pPr>
      <w:r>
        <w:rPr>
          <w:noProof/>
        </w:rPr>
        <w:t>2.2.1.</w:t>
      </w:r>
      <w:r>
        <w:rPr>
          <w:rFonts w:asciiTheme="minorHAnsi" w:eastAsiaTheme="minorEastAsia" w:hAnsiTheme="minorHAnsi"/>
          <w:noProof/>
          <w:kern w:val="2"/>
          <w:sz w:val="24"/>
          <w:szCs w:val="24"/>
          <w14:ligatures w14:val="standardContextual"/>
        </w:rPr>
        <w:tab/>
      </w:r>
      <w:r>
        <w:rPr>
          <w:noProof/>
        </w:rPr>
        <w:t>Động cơ BLDC</w:t>
      </w:r>
      <w:r>
        <w:rPr>
          <w:noProof/>
        </w:rPr>
        <w:tab/>
      </w:r>
      <w:r>
        <w:rPr>
          <w:noProof/>
        </w:rPr>
        <w:fldChar w:fldCharType="begin"/>
      </w:r>
      <w:r>
        <w:rPr>
          <w:noProof/>
        </w:rPr>
        <w:instrText xml:space="preserve"> PAGEREF _Toc190550476 \h </w:instrText>
      </w:r>
      <w:r>
        <w:rPr>
          <w:noProof/>
        </w:rPr>
      </w:r>
      <w:r>
        <w:rPr>
          <w:noProof/>
        </w:rPr>
        <w:fldChar w:fldCharType="separate"/>
      </w:r>
      <w:r w:rsidR="001C587D">
        <w:rPr>
          <w:noProof/>
        </w:rPr>
        <w:t>29</w:t>
      </w:r>
      <w:r>
        <w:rPr>
          <w:noProof/>
        </w:rPr>
        <w:fldChar w:fldCharType="end"/>
      </w:r>
    </w:p>
    <w:p w14:paraId="2BF3AEAD" w14:textId="07F78CE5" w:rsidR="00DC51EB" w:rsidRDefault="00DC51EB" w:rsidP="005B16FE">
      <w:pPr>
        <w:pStyle w:val="TOC3"/>
        <w:rPr>
          <w:rFonts w:asciiTheme="minorHAnsi" w:eastAsiaTheme="minorEastAsia" w:hAnsiTheme="minorHAnsi"/>
          <w:noProof/>
          <w:kern w:val="2"/>
          <w:sz w:val="24"/>
          <w:szCs w:val="24"/>
          <w14:ligatures w14:val="standardContextual"/>
        </w:rPr>
      </w:pPr>
      <w:r>
        <w:rPr>
          <w:noProof/>
        </w:rPr>
        <w:t>2.2.2.</w:t>
      </w:r>
      <w:r>
        <w:rPr>
          <w:rFonts w:asciiTheme="minorHAnsi" w:eastAsiaTheme="minorEastAsia" w:hAnsiTheme="minorHAnsi"/>
          <w:noProof/>
          <w:kern w:val="2"/>
          <w:sz w:val="24"/>
          <w:szCs w:val="24"/>
          <w14:ligatures w14:val="standardContextual"/>
        </w:rPr>
        <w:tab/>
      </w:r>
      <w:r>
        <w:rPr>
          <w:noProof/>
        </w:rPr>
        <w:t>Mạch lái động cơ BLDC</w:t>
      </w:r>
      <w:r>
        <w:rPr>
          <w:noProof/>
        </w:rPr>
        <w:tab/>
      </w:r>
      <w:r>
        <w:rPr>
          <w:noProof/>
        </w:rPr>
        <w:fldChar w:fldCharType="begin"/>
      </w:r>
      <w:r>
        <w:rPr>
          <w:noProof/>
        </w:rPr>
        <w:instrText xml:space="preserve"> PAGEREF _Toc190550477 \h </w:instrText>
      </w:r>
      <w:r>
        <w:rPr>
          <w:noProof/>
        </w:rPr>
      </w:r>
      <w:r>
        <w:rPr>
          <w:noProof/>
        </w:rPr>
        <w:fldChar w:fldCharType="separate"/>
      </w:r>
      <w:r w:rsidR="001C587D">
        <w:rPr>
          <w:noProof/>
        </w:rPr>
        <w:t>32</w:t>
      </w:r>
      <w:r>
        <w:rPr>
          <w:noProof/>
        </w:rPr>
        <w:fldChar w:fldCharType="end"/>
      </w:r>
    </w:p>
    <w:p w14:paraId="3E80F724" w14:textId="6DDF2E0A"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lang w:val="vi-VN"/>
        </w:rPr>
        <w:t>2.3.</w:t>
      </w:r>
      <w:r>
        <w:rPr>
          <w:rFonts w:asciiTheme="minorHAnsi" w:eastAsiaTheme="minorEastAsia" w:hAnsiTheme="minorHAnsi"/>
          <w:noProof/>
          <w:kern w:val="2"/>
          <w:sz w:val="24"/>
          <w:szCs w:val="24"/>
          <w14:ligatures w14:val="standardContextual"/>
        </w:rPr>
        <w:tab/>
      </w:r>
      <w:r w:rsidRPr="0018780A">
        <w:rPr>
          <w:rFonts w:cs="Times New Roman"/>
          <w:noProof/>
          <w:lang w:val="vi-VN"/>
        </w:rPr>
        <w:t>Vi điều khiển STM 32</w:t>
      </w:r>
      <w:r>
        <w:rPr>
          <w:noProof/>
        </w:rPr>
        <w:tab/>
      </w:r>
      <w:r>
        <w:rPr>
          <w:noProof/>
        </w:rPr>
        <w:fldChar w:fldCharType="begin"/>
      </w:r>
      <w:r>
        <w:rPr>
          <w:noProof/>
        </w:rPr>
        <w:instrText xml:space="preserve"> PAGEREF _Toc190550478 \h </w:instrText>
      </w:r>
      <w:r>
        <w:rPr>
          <w:noProof/>
        </w:rPr>
      </w:r>
      <w:r>
        <w:rPr>
          <w:noProof/>
        </w:rPr>
        <w:fldChar w:fldCharType="separate"/>
      </w:r>
      <w:r w:rsidR="001C587D">
        <w:rPr>
          <w:noProof/>
        </w:rPr>
        <w:t>35</w:t>
      </w:r>
      <w:r>
        <w:rPr>
          <w:noProof/>
        </w:rPr>
        <w:fldChar w:fldCharType="end"/>
      </w:r>
    </w:p>
    <w:p w14:paraId="7496072D" w14:textId="70C14CF8"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3.1.</w:t>
      </w:r>
      <w:r>
        <w:rPr>
          <w:rFonts w:asciiTheme="minorHAnsi" w:eastAsiaTheme="minorEastAsia" w:hAnsiTheme="minorHAnsi"/>
          <w:noProof/>
          <w:kern w:val="2"/>
          <w:sz w:val="24"/>
          <w:szCs w:val="24"/>
          <w14:ligatures w14:val="standardContextual"/>
        </w:rPr>
        <w:tab/>
      </w:r>
      <w:r w:rsidRPr="0018780A">
        <w:rPr>
          <w:noProof/>
          <w:lang w:val="vi-VN"/>
        </w:rPr>
        <w:t>Giới thiệu STM32</w:t>
      </w:r>
      <w:r>
        <w:rPr>
          <w:noProof/>
        </w:rPr>
        <w:tab/>
      </w:r>
      <w:r>
        <w:rPr>
          <w:noProof/>
        </w:rPr>
        <w:fldChar w:fldCharType="begin"/>
      </w:r>
      <w:r>
        <w:rPr>
          <w:noProof/>
        </w:rPr>
        <w:instrText xml:space="preserve"> PAGEREF _Toc190550479 \h </w:instrText>
      </w:r>
      <w:r>
        <w:rPr>
          <w:noProof/>
        </w:rPr>
      </w:r>
      <w:r>
        <w:rPr>
          <w:noProof/>
        </w:rPr>
        <w:fldChar w:fldCharType="separate"/>
      </w:r>
      <w:r w:rsidR="001C587D">
        <w:rPr>
          <w:noProof/>
        </w:rPr>
        <w:t>35</w:t>
      </w:r>
      <w:r>
        <w:rPr>
          <w:noProof/>
        </w:rPr>
        <w:fldChar w:fldCharType="end"/>
      </w:r>
    </w:p>
    <w:p w14:paraId="3A9E4727" w14:textId="5B99EF88"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3.2.</w:t>
      </w:r>
      <w:r>
        <w:rPr>
          <w:rFonts w:asciiTheme="minorHAnsi" w:eastAsiaTheme="minorEastAsia" w:hAnsiTheme="minorHAnsi"/>
          <w:noProof/>
          <w:kern w:val="2"/>
          <w:sz w:val="24"/>
          <w:szCs w:val="24"/>
          <w14:ligatures w14:val="standardContextual"/>
        </w:rPr>
        <w:tab/>
      </w:r>
      <w:r w:rsidRPr="0018780A">
        <w:rPr>
          <w:noProof/>
          <w:lang w:val="vi-VN"/>
        </w:rPr>
        <w:t>Các bước hoạt động của STM32</w:t>
      </w:r>
      <w:r>
        <w:rPr>
          <w:noProof/>
        </w:rPr>
        <w:tab/>
      </w:r>
      <w:r>
        <w:rPr>
          <w:noProof/>
        </w:rPr>
        <w:fldChar w:fldCharType="begin"/>
      </w:r>
      <w:r>
        <w:rPr>
          <w:noProof/>
        </w:rPr>
        <w:instrText xml:space="preserve"> PAGEREF _Toc190550480 \h </w:instrText>
      </w:r>
      <w:r>
        <w:rPr>
          <w:noProof/>
        </w:rPr>
      </w:r>
      <w:r>
        <w:rPr>
          <w:noProof/>
        </w:rPr>
        <w:fldChar w:fldCharType="separate"/>
      </w:r>
      <w:r w:rsidR="001C587D">
        <w:rPr>
          <w:noProof/>
        </w:rPr>
        <w:t>37</w:t>
      </w:r>
      <w:r>
        <w:rPr>
          <w:noProof/>
        </w:rPr>
        <w:fldChar w:fldCharType="end"/>
      </w:r>
    </w:p>
    <w:p w14:paraId="651C7C1B" w14:textId="472079B9"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3.3.</w:t>
      </w:r>
      <w:r>
        <w:rPr>
          <w:rFonts w:asciiTheme="minorHAnsi" w:eastAsiaTheme="minorEastAsia" w:hAnsiTheme="minorHAnsi"/>
          <w:noProof/>
          <w:kern w:val="2"/>
          <w:sz w:val="24"/>
          <w:szCs w:val="24"/>
          <w14:ligatures w14:val="standardContextual"/>
        </w:rPr>
        <w:tab/>
      </w:r>
      <w:r w:rsidRPr="0018780A">
        <w:rPr>
          <w:noProof/>
          <w:lang w:val="vi-VN"/>
        </w:rPr>
        <w:t>Tính năng của vi điều khiển STM32</w:t>
      </w:r>
      <w:r>
        <w:rPr>
          <w:noProof/>
        </w:rPr>
        <w:tab/>
      </w:r>
      <w:r>
        <w:rPr>
          <w:noProof/>
        </w:rPr>
        <w:fldChar w:fldCharType="begin"/>
      </w:r>
      <w:r>
        <w:rPr>
          <w:noProof/>
        </w:rPr>
        <w:instrText xml:space="preserve"> PAGEREF _Toc190550481 \h </w:instrText>
      </w:r>
      <w:r>
        <w:rPr>
          <w:noProof/>
        </w:rPr>
      </w:r>
      <w:r>
        <w:rPr>
          <w:noProof/>
        </w:rPr>
        <w:fldChar w:fldCharType="separate"/>
      </w:r>
      <w:r w:rsidR="001C587D">
        <w:rPr>
          <w:noProof/>
        </w:rPr>
        <w:t>38</w:t>
      </w:r>
      <w:r>
        <w:rPr>
          <w:noProof/>
        </w:rPr>
        <w:fldChar w:fldCharType="end"/>
      </w:r>
    </w:p>
    <w:p w14:paraId="10D208F4" w14:textId="172FE902"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3.4.</w:t>
      </w:r>
      <w:r>
        <w:rPr>
          <w:rFonts w:asciiTheme="minorHAnsi" w:eastAsiaTheme="minorEastAsia" w:hAnsiTheme="minorHAnsi"/>
          <w:noProof/>
          <w:kern w:val="2"/>
          <w:sz w:val="24"/>
          <w:szCs w:val="24"/>
          <w14:ligatures w14:val="standardContextual"/>
        </w:rPr>
        <w:tab/>
      </w:r>
      <w:r w:rsidRPr="0018780A">
        <w:rPr>
          <w:noProof/>
          <w:lang w:val="vi-VN"/>
        </w:rPr>
        <w:t>Giới thiệu dòng STM32F103C8T6</w:t>
      </w:r>
      <w:r>
        <w:rPr>
          <w:noProof/>
        </w:rPr>
        <w:tab/>
      </w:r>
      <w:r>
        <w:rPr>
          <w:noProof/>
        </w:rPr>
        <w:fldChar w:fldCharType="begin"/>
      </w:r>
      <w:r>
        <w:rPr>
          <w:noProof/>
        </w:rPr>
        <w:instrText xml:space="preserve"> PAGEREF _Toc190550482 \h </w:instrText>
      </w:r>
      <w:r>
        <w:rPr>
          <w:noProof/>
        </w:rPr>
      </w:r>
      <w:r>
        <w:rPr>
          <w:noProof/>
        </w:rPr>
        <w:fldChar w:fldCharType="separate"/>
      </w:r>
      <w:r w:rsidR="001C587D">
        <w:rPr>
          <w:noProof/>
        </w:rPr>
        <w:t>40</w:t>
      </w:r>
      <w:r>
        <w:rPr>
          <w:noProof/>
        </w:rPr>
        <w:fldChar w:fldCharType="end"/>
      </w:r>
    </w:p>
    <w:p w14:paraId="64AE36C1" w14:textId="4A140F2C"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lang w:val="vi-VN"/>
        </w:rPr>
        <w:t>2.4.</w:t>
      </w:r>
      <w:r>
        <w:rPr>
          <w:rFonts w:asciiTheme="minorHAnsi" w:eastAsiaTheme="minorEastAsia" w:hAnsiTheme="minorHAnsi"/>
          <w:noProof/>
          <w:kern w:val="2"/>
          <w:sz w:val="24"/>
          <w:szCs w:val="24"/>
          <w14:ligatures w14:val="standardContextual"/>
        </w:rPr>
        <w:tab/>
      </w:r>
      <w:r w:rsidRPr="0018780A">
        <w:rPr>
          <w:rFonts w:cs="Times New Roman"/>
          <w:noProof/>
          <w:lang w:val="vi-VN"/>
        </w:rPr>
        <w:t>Vi điều khiển ESP 32</w:t>
      </w:r>
      <w:r>
        <w:rPr>
          <w:noProof/>
        </w:rPr>
        <w:tab/>
      </w:r>
      <w:r>
        <w:rPr>
          <w:noProof/>
        </w:rPr>
        <w:fldChar w:fldCharType="begin"/>
      </w:r>
      <w:r>
        <w:rPr>
          <w:noProof/>
        </w:rPr>
        <w:instrText xml:space="preserve"> PAGEREF _Toc190550483 \h </w:instrText>
      </w:r>
      <w:r>
        <w:rPr>
          <w:noProof/>
        </w:rPr>
      </w:r>
      <w:r>
        <w:rPr>
          <w:noProof/>
        </w:rPr>
        <w:fldChar w:fldCharType="separate"/>
      </w:r>
      <w:r w:rsidR="001C587D">
        <w:rPr>
          <w:noProof/>
        </w:rPr>
        <w:t>44</w:t>
      </w:r>
      <w:r>
        <w:rPr>
          <w:noProof/>
        </w:rPr>
        <w:fldChar w:fldCharType="end"/>
      </w:r>
    </w:p>
    <w:p w14:paraId="0A777A36" w14:textId="7C5CB543"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4.1.</w:t>
      </w:r>
      <w:r>
        <w:rPr>
          <w:rFonts w:asciiTheme="minorHAnsi" w:eastAsiaTheme="minorEastAsia" w:hAnsiTheme="minorHAnsi"/>
          <w:noProof/>
          <w:kern w:val="2"/>
          <w:sz w:val="24"/>
          <w:szCs w:val="24"/>
          <w14:ligatures w14:val="standardContextual"/>
        </w:rPr>
        <w:tab/>
      </w:r>
      <w:r w:rsidRPr="0018780A">
        <w:rPr>
          <w:noProof/>
          <w:lang w:val="vi-VN"/>
        </w:rPr>
        <w:t>Giới thiệu ESP 32</w:t>
      </w:r>
      <w:r>
        <w:rPr>
          <w:noProof/>
        </w:rPr>
        <w:tab/>
      </w:r>
      <w:r>
        <w:rPr>
          <w:noProof/>
        </w:rPr>
        <w:fldChar w:fldCharType="begin"/>
      </w:r>
      <w:r>
        <w:rPr>
          <w:noProof/>
        </w:rPr>
        <w:instrText xml:space="preserve"> PAGEREF _Toc190550484 \h </w:instrText>
      </w:r>
      <w:r>
        <w:rPr>
          <w:noProof/>
        </w:rPr>
      </w:r>
      <w:r>
        <w:rPr>
          <w:noProof/>
        </w:rPr>
        <w:fldChar w:fldCharType="separate"/>
      </w:r>
      <w:r w:rsidR="001C587D">
        <w:rPr>
          <w:noProof/>
        </w:rPr>
        <w:t>44</w:t>
      </w:r>
      <w:r>
        <w:rPr>
          <w:noProof/>
        </w:rPr>
        <w:fldChar w:fldCharType="end"/>
      </w:r>
    </w:p>
    <w:p w14:paraId="249812E8" w14:textId="7FC3611A"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4.2.</w:t>
      </w:r>
      <w:r>
        <w:rPr>
          <w:rFonts w:asciiTheme="minorHAnsi" w:eastAsiaTheme="minorEastAsia" w:hAnsiTheme="minorHAnsi"/>
          <w:noProof/>
          <w:kern w:val="2"/>
          <w:sz w:val="24"/>
          <w:szCs w:val="24"/>
          <w14:ligatures w14:val="standardContextual"/>
        </w:rPr>
        <w:tab/>
      </w:r>
      <w:r w:rsidRPr="0018780A">
        <w:rPr>
          <w:noProof/>
          <w:lang w:val="vi-VN"/>
        </w:rPr>
        <w:t>Cấu hình ESP 32</w:t>
      </w:r>
      <w:r>
        <w:rPr>
          <w:noProof/>
        </w:rPr>
        <w:tab/>
      </w:r>
      <w:r>
        <w:rPr>
          <w:noProof/>
        </w:rPr>
        <w:fldChar w:fldCharType="begin"/>
      </w:r>
      <w:r>
        <w:rPr>
          <w:noProof/>
        </w:rPr>
        <w:instrText xml:space="preserve"> PAGEREF _Toc190550485 \h </w:instrText>
      </w:r>
      <w:r>
        <w:rPr>
          <w:noProof/>
        </w:rPr>
      </w:r>
      <w:r>
        <w:rPr>
          <w:noProof/>
        </w:rPr>
        <w:fldChar w:fldCharType="separate"/>
      </w:r>
      <w:r w:rsidR="001C587D">
        <w:rPr>
          <w:noProof/>
        </w:rPr>
        <w:t>45</w:t>
      </w:r>
      <w:r>
        <w:rPr>
          <w:noProof/>
        </w:rPr>
        <w:fldChar w:fldCharType="end"/>
      </w:r>
    </w:p>
    <w:p w14:paraId="791A04FA" w14:textId="5EC13DD8"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t>2.4.3.</w:t>
      </w:r>
      <w:r>
        <w:rPr>
          <w:rFonts w:asciiTheme="minorHAnsi" w:eastAsiaTheme="minorEastAsia" w:hAnsiTheme="minorHAnsi"/>
          <w:noProof/>
          <w:kern w:val="2"/>
          <w:sz w:val="24"/>
          <w:szCs w:val="24"/>
          <w14:ligatures w14:val="standardContextual"/>
        </w:rPr>
        <w:tab/>
      </w:r>
      <w:r w:rsidRPr="0018780A">
        <w:rPr>
          <w:noProof/>
          <w:lang w:val="vi-VN"/>
        </w:rPr>
        <w:t>Sơ đồ chân của DOIT ESP 32 DEVKIT VQ BOARD</w:t>
      </w:r>
      <w:r>
        <w:rPr>
          <w:noProof/>
        </w:rPr>
        <w:tab/>
      </w:r>
      <w:r>
        <w:rPr>
          <w:noProof/>
        </w:rPr>
        <w:fldChar w:fldCharType="begin"/>
      </w:r>
      <w:r>
        <w:rPr>
          <w:noProof/>
        </w:rPr>
        <w:instrText xml:space="preserve"> PAGEREF _Toc190550486 \h </w:instrText>
      </w:r>
      <w:r>
        <w:rPr>
          <w:noProof/>
        </w:rPr>
      </w:r>
      <w:r>
        <w:rPr>
          <w:noProof/>
        </w:rPr>
        <w:fldChar w:fldCharType="separate"/>
      </w:r>
      <w:r w:rsidR="001C587D">
        <w:rPr>
          <w:noProof/>
        </w:rPr>
        <w:t>47</w:t>
      </w:r>
      <w:r>
        <w:rPr>
          <w:noProof/>
        </w:rPr>
        <w:fldChar w:fldCharType="end"/>
      </w:r>
    </w:p>
    <w:p w14:paraId="763DDB96" w14:textId="43FC80D8" w:rsidR="00DC51EB" w:rsidRDefault="00DC51EB" w:rsidP="005B16FE">
      <w:pPr>
        <w:pStyle w:val="TOC3"/>
        <w:rPr>
          <w:rFonts w:asciiTheme="minorHAnsi" w:eastAsiaTheme="minorEastAsia" w:hAnsiTheme="minorHAnsi"/>
          <w:noProof/>
          <w:kern w:val="2"/>
          <w:sz w:val="24"/>
          <w:szCs w:val="24"/>
          <w14:ligatures w14:val="standardContextual"/>
        </w:rPr>
      </w:pPr>
      <w:r>
        <w:rPr>
          <w:noProof/>
        </w:rPr>
        <w:t>2.4.4.</w:t>
      </w:r>
      <w:r>
        <w:rPr>
          <w:rFonts w:asciiTheme="minorHAnsi" w:eastAsiaTheme="minorEastAsia" w:hAnsiTheme="minorHAnsi"/>
          <w:noProof/>
          <w:kern w:val="2"/>
          <w:sz w:val="24"/>
          <w:szCs w:val="24"/>
          <w14:ligatures w14:val="standardContextual"/>
        </w:rPr>
        <w:tab/>
      </w:r>
      <w:r>
        <w:rPr>
          <w:noProof/>
        </w:rPr>
        <w:t>Ưu điểm của ESP 32 so với các thiết bị tương tự</w:t>
      </w:r>
      <w:r>
        <w:rPr>
          <w:noProof/>
        </w:rPr>
        <w:tab/>
      </w:r>
      <w:r>
        <w:rPr>
          <w:noProof/>
        </w:rPr>
        <w:fldChar w:fldCharType="begin"/>
      </w:r>
      <w:r>
        <w:rPr>
          <w:noProof/>
        </w:rPr>
        <w:instrText xml:space="preserve"> PAGEREF _Toc190550487 \h </w:instrText>
      </w:r>
      <w:r>
        <w:rPr>
          <w:noProof/>
        </w:rPr>
      </w:r>
      <w:r>
        <w:rPr>
          <w:noProof/>
        </w:rPr>
        <w:fldChar w:fldCharType="separate"/>
      </w:r>
      <w:r w:rsidR="001C587D">
        <w:rPr>
          <w:noProof/>
        </w:rPr>
        <w:t>47</w:t>
      </w:r>
      <w:r>
        <w:rPr>
          <w:noProof/>
        </w:rPr>
        <w:fldChar w:fldCharType="end"/>
      </w:r>
    </w:p>
    <w:p w14:paraId="3E1DF191" w14:textId="7DE6D13D" w:rsidR="00DC51EB" w:rsidRDefault="00DC51EB" w:rsidP="005B16FE">
      <w:pPr>
        <w:pStyle w:val="TOC2"/>
        <w:rPr>
          <w:rFonts w:asciiTheme="minorHAnsi" w:eastAsiaTheme="minorEastAsia" w:hAnsiTheme="minorHAnsi"/>
          <w:noProof/>
          <w:kern w:val="2"/>
          <w:sz w:val="24"/>
          <w:szCs w:val="24"/>
          <w14:ligatures w14:val="standardContextual"/>
        </w:rPr>
      </w:pPr>
      <w:r w:rsidRPr="0018780A">
        <w:rPr>
          <w:noProof/>
        </w:rPr>
        <w:t>2.5.</w:t>
      </w:r>
      <w:r>
        <w:rPr>
          <w:rFonts w:asciiTheme="minorHAnsi" w:eastAsiaTheme="minorEastAsia" w:hAnsiTheme="minorHAnsi"/>
          <w:noProof/>
          <w:kern w:val="2"/>
          <w:sz w:val="24"/>
          <w:szCs w:val="24"/>
          <w14:ligatures w14:val="standardContextual"/>
        </w:rPr>
        <w:tab/>
      </w:r>
      <w:r w:rsidRPr="0018780A">
        <w:rPr>
          <w:noProof/>
        </w:rPr>
        <w:t>Cảm biến nhiệt độ PT100 - MAX31865</w:t>
      </w:r>
      <w:r>
        <w:rPr>
          <w:noProof/>
        </w:rPr>
        <w:tab/>
      </w:r>
      <w:r>
        <w:rPr>
          <w:noProof/>
        </w:rPr>
        <w:fldChar w:fldCharType="begin"/>
      </w:r>
      <w:r>
        <w:rPr>
          <w:noProof/>
        </w:rPr>
        <w:instrText xml:space="preserve"> PAGEREF _Toc190550488 \h </w:instrText>
      </w:r>
      <w:r>
        <w:rPr>
          <w:noProof/>
        </w:rPr>
      </w:r>
      <w:r>
        <w:rPr>
          <w:noProof/>
        </w:rPr>
        <w:fldChar w:fldCharType="separate"/>
      </w:r>
      <w:r w:rsidR="001C587D">
        <w:rPr>
          <w:noProof/>
        </w:rPr>
        <w:t>48</w:t>
      </w:r>
      <w:r>
        <w:rPr>
          <w:noProof/>
        </w:rPr>
        <w:fldChar w:fldCharType="end"/>
      </w:r>
    </w:p>
    <w:p w14:paraId="1DC92D0E" w14:textId="69AF3504" w:rsidR="00DC51EB" w:rsidRDefault="00DC51EB" w:rsidP="005B16FE">
      <w:pPr>
        <w:pStyle w:val="TOC3"/>
        <w:rPr>
          <w:rFonts w:asciiTheme="minorHAnsi" w:eastAsiaTheme="minorEastAsia" w:hAnsiTheme="minorHAnsi"/>
          <w:noProof/>
          <w:kern w:val="2"/>
          <w:sz w:val="24"/>
          <w:szCs w:val="24"/>
          <w14:ligatures w14:val="standardContextual"/>
        </w:rPr>
      </w:pPr>
      <w:r w:rsidRPr="0018780A">
        <w:rPr>
          <w:noProof/>
          <w:lang w:val="vi-VN"/>
        </w:rPr>
        <w:lastRenderedPageBreak/>
        <w:t>2.5.1.</w:t>
      </w:r>
      <w:r>
        <w:rPr>
          <w:rFonts w:asciiTheme="minorHAnsi" w:eastAsiaTheme="minorEastAsia" w:hAnsiTheme="minorHAnsi"/>
          <w:noProof/>
          <w:kern w:val="2"/>
          <w:sz w:val="24"/>
          <w:szCs w:val="24"/>
          <w14:ligatures w14:val="standardContextual"/>
        </w:rPr>
        <w:tab/>
      </w:r>
      <w:r w:rsidRPr="0018780A">
        <w:rPr>
          <w:noProof/>
          <w:lang w:val="vi-VN"/>
        </w:rPr>
        <w:t>PT100 - MAX31865</w:t>
      </w:r>
      <w:r>
        <w:rPr>
          <w:noProof/>
        </w:rPr>
        <w:tab/>
      </w:r>
      <w:r>
        <w:rPr>
          <w:noProof/>
        </w:rPr>
        <w:fldChar w:fldCharType="begin"/>
      </w:r>
      <w:r>
        <w:rPr>
          <w:noProof/>
        </w:rPr>
        <w:instrText xml:space="preserve"> PAGEREF _Toc190550489 \h </w:instrText>
      </w:r>
      <w:r>
        <w:rPr>
          <w:noProof/>
        </w:rPr>
      </w:r>
      <w:r>
        <w:rPr>
          <w:noProof/>
        </w:rPr>
        <w:fldChar w:fldCharType="separate"/>
      </w:r>
      <w:r w:rsidR="001C587D">
        <w:rPr>
          <w:noProof/>
        </w:rPr>
        <w:t>48</w:t>
      </w:r>
      <w:r>
        <w:rPr>
          <w:noProof/>
        </w:rPr>
        <w:fldChar w:fldCharType="end"/>
      </w:r>
    </w:p>
    <w:p w14:paraId="49D242B5" w14:textId="4F3701FA" w:rsidR="00DC51EB" w:rsidRDefault="00DC51EB" w:rsidP="005B16FE">
      <w:pPr>
        <w:pStyle w:val="TOC3"/>
        <w:rPr>
          <w:rFonts w:asciiTheme="minorHAnsi" w:eastAsiaTheme="minorEastAsia" w:hAnsiTheme="minorHAnsi"/>
          <w:noProof/>
          <w:kern w:val="2"/>
          <w:sz w:val="24"/>
          <w:szCs w:val="24"/>
          <w14:ligatures w14:val="standardContextual"/>
        </w:rPr>
      </w:pPr>
      <w:r>
        <w:rPr>
          <w:noProof/>
        </w:rPr>
        <w:t>2.5.2.</w:t>
      </w:r>
      <w:r>
        <w:rPr>
          <w:rFonts w:asciiTheme="minorHAnsi" w:eastAsiaTheme="minorEastAsia" w:hAnsiTheme="minorHAnsi"/>
          <w:noProof/>
          <w:kern w:val="2"/>
          <w:sz w:val="24"/>
          <w:szCs w:val="24"/>
          <w14:ligatures w14:val="standardContextual"/>
        </w:rPr>
        <w:tab/>
      </w:r>
      <w:r>
        <w:rPr>
          <w:noProof/>
        </w:rPr>
        <w:t>Quá trình kết nối PT100 với MAX31865</w:t>
      </w:r>
      <w:r>
        <w:rPr>
          <w:noProof/>
        </w:rPr>
        <w:tab/>
      </w:r>
      <w:r>
        <w:rPr>
          <w:noProof/>
        </w:rPr>
        <w:fldChar w:fldCharType="begin"/>
      </w:r>
      <w:r>
        <w:rPr>
          <w:noProof/>
        </w:rPr>
        <w:instrText xml:space="preserve"> PAGEREF _Toc190550490 \h </w:instrText>
      </w:r>
      <w:r>
        <w:rPr>
          <w:noProof/>
        </w:rPr>
      </w:r>
      <w:r>
        <w:rPr>
          <w:noProof/>
        </w:rPr>
        <w:fldChar w:fldCharType="separate"/>
      </w:r>
      <w:r w:rsidR="001C587D">
        <w:rPr>
          <w:noProof/>
        </w:rPr>
        <w:t>51</w:t>
      </w:r>
      <w:r>
        <w:rPr>
          <w:noProof/>
        </w:rPr>
        <w:fldChar w:fldCharType="end"/>
      </w:r>
    </w:p>
    <w:p w14:paraId="225604AE" w14:textId="00BE6F18" w:rsidR="00DC51EB" w:rsidRDefault="00DC51EB" w:rsidP="005B16FE">
      <w:pPr>
        <w:pStyle w:val="TOC3"/>
        <w:rPr>
          <w:rFonts w:asciiTheme="minorHAnsi" w:eastAsiaTheme="minorEastAsia" w:hAnsiTheme="minorHAnsi"/>
          <w:noProof/>
          <w:kern w:val="2"/>
          <w:sz w:val="24"/>
          <w:szCs w:val="24"/>
          <w14:ligatures w14:val="standardContextual"/>
        </w:rPr>
      </w:pPr>
      <w:r>
        <w:rPr>
          <w:noProof/>
        </w:rPr>
        <w:t>2.5.3.</w:t>
      </w:r>
      <w:r>
        <w:rPr>
          <w:rFonts w:asciiTheme="minorHAnsi" w:eastAsiaTheme="minorEastAsia" w:hAnsiTheme="minorHAnsi"/>
          <w:noProof/>
          <w:kern w:val="2"/>
          <w:sz w:val="24"/>
          <w:szCs w:val="24"/>
          <w14:ligatures w14:val="standardContextual"/>
        </w:rPr>
        <w:tab/>
      </w:r>
      <w:r>
        <w:rPr>
          <w:noProof/>
        </w:rPr>
        <w:t>Công thức chuyển đổi công thức Callendar – Van Dusen thành ngôn ngữ lập trình</w:t>
      </w:r>
      <w:r>
        <w:rPr>
          <w:noProof/>
        </w:rPr>
        <w:tab/>
      </w:r>
      <w:r>
        <w:rPr>
          <w:noProof/>
        </w:rPr>
        <w:fldChar w:fldCharType="begin"/>
      </w:r>
      <w:r>
        <w:rPr>
          <w:noProof/>
        </w:rPr>
        <w:instrText xml:space="preserve"> PAGEREF _Toc190550491 \h </w:instrText>
      </w:r>
      <w:r>
        <w:rPr>
          <w:noProof/>
        </w:rPr>
      </w:r>
      <w:r>
        <w:rPr>
          <w:noProof/>
        </w:rPr>
        <w:fldChar w:fldCharType="separate"/>
      </w:r>
      <w:r w:rsidR="001C587D">
        <w:rPr>
          <w:noProof/>
        </w:rPr>
        <w:t>52</w:t>
      </w:r>
      <w:r>
        <w:rPr>
          <w:noProof/>
        </w:rPr>
        <w:fldChar w:fldCharType="end"/>
      </w:r>
    </w:p>
    <w:p w14:paraId="58FE4267" w14:textId="5C0A7874"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rPr>
        <w:t>2.6.</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rFonts w:cs="Times New Roman"/>
          <w:noProof/>
        </w:rPr>
        <w:t>Màn hình cảm ứng TFT ILI 9341</w:t>
      </w:r>
      <w:r>
        <w:rPr>
          <w:noProof/>
        </w:rPr>
        <w:tab/>
      </w:r>
      <w:r>
        <w:rPr>
          <w:noProof/>
        </w:rPr>
        <w:fldChar w:fldCharType="begin"/>
      </w:r>
      <w:r>
        <w:rPr>
          <w:noProof/>
        </w:rPr>
        <w:instrText xml:space="preserve"> PAGEREF _Toc190550492 \h </w:instrText>
      </w:r>
      <w:r>
        <w:rPr>
          <w:noProof/>
        </w:rPr>
      </w:r>
      <w:r>
        <w:rPr>
          <w:noProof/>
        </w:rPr>
        <w:fldChar w:fldCharType="separate"/>
      </w:r>
      <w:r w:rsidR="001C587D">
        <w:rPr>
          <w:noProof/>
        </w:rPr>
        <w:t>53</w:t>
      </w:r>
      <w:r>
        <w:rPr>
          <w:noProof/>
        </w:rPr>
        <w:fldChar w:fldCharType="end"/>
      </w:r>
    </w:p>
    <w:p w14:paraId="2D46564A" w14:textId="7AE68D20" w:rsidR="00DC51EB" w:rsidRDefault="00DC51EB" w:rsidP="005B16FE">
      <w:pPr>
        <w:pStyle w:val="TOC3"/>
        <w:rPr>
          <w:rFonts w:asciiTheme="minorHAnsi" w:eastAsiaTheme="minorEastAsia" w:hAnsiTheme="minorHAnsi"/>
          <w:noProof/>
          <w:kern w:val="2"/>
          <w:sz w:val="24"/>
          <w:szCs w:val="24"/>
          <w14:ligatures w14:val="standardContextual"/>
        </w:rPr>
      </w:pPr>
      <w:r>
        <w:rPr>
          <w:noProof/>
        </w:rPr>
        <w:t>2.6.1.</w:t>
      </w:r>
      <w:r>
        <w:rPr>
          <w:rFonts w:asciiTheme="minorHAnsi" w:eastAsiaTheme="minorEastAsia" w:hAnsiTheme="minorHAnsi"/>
          <w:noProof/>
          <w:kern w:val="2"/>
          <w:sz w:val="24"/>
          <w:szCs w:val="24"/>
          <w14:ligatures w14:val="standardContextual"/>
        </w:rPr>
        <w:tab/>
      </w:r>
      <w:r w:rsidRPr="0018780A">
        <w:rPr>
          <w:rFonts w:cs="Times New Roman"/>
          <w:noProof/>
          <w:color w:val="212529"/>
        </w:rPr>
        <w:t>Các tính năng chính và thông số kỹ thuật:</w:t>
      </w:r>
      <w:r>
        <w:rPr>
          <w:noProof/>
        </w:rPr>
        <w:tab/>
      </w:r>
      <w:r>
        <w:rPr>
          <w:noProof/>
        </w:rPr>
        <w:fldChar w:fldCharType="begin"/>
      </w:r>
      <w:r>
        <w:rPr>
          <w:noProof/>
        </w:rPr>
        <w:instrText xml:space="preserve"> PAGEREF _Toc190550493 \h </w:instrText>
      </w:r>
      <w:r>
        <w:rPr>
          <w:noProof/>
        </w:rPr>
      </w:r>
      <w:r>
        <w:rPr>
          <w:noProof/>
        </w:rPr>
        <w:fldChar w:fldCharType="separate"/>
      </w:r>
      <w:r w:rsidR="001C587D">
        <w:rPr>
          <w:noProof/>
        </w:rPr>
        <w:t>54</w:t>
      </w:r>
      <w:r>
        <w:rPr>
          <w:noProof/>
        </w:rPr>
        <w:fldChar w:fldCharType="end"/>
      </w:r>
    </w:p>
    <w:p w14:paraId="7E692BCC" w14:textId="7A0EAB59" w:rsidR="00DC51EB" w:rsidRDefault="00DC51EB" w:rsidP="005B16FE">
      <w:pPr>
        <w:pStyle w:val="TOC3"/>
        <w:rPr>
          <w:rFonts w:asciiTheme="minorHAnsi" w:eastAsiaTheme="minorEastAsia" w:hAnsiTheme="minorHAnsi"/>
          <w:noProof/>
          <w:kern w:val="2"/>
          <w:sz w:val="24"/>
          <w:szCs w:val="24"/>
          <w14:ligatures w14:val="standardContextual"/>
        </w:rPr>
      </w:pPr>
      <w:r w:rsidRPr="0018780A">
        <w:rPr>
          <w:rFonts w:eastAsia="Times New Roman" w:cs="Times New Roman"/>
          <w:noProof/>
          <w:color w:val="212529"/>
        </w:rPr>
        <w:t>2.6.2.</w:t>
      </w:r>
      <w:r>
        <w:rPr>
          <w:rFonts w:asciiTheme="minorHAnsi" w:eastAsiaTheme="minorEastAsia" w:hAnsiTheme="minorHAnsi"/>
          <w:noProof/>
          <w:kern w:val="2"/>
          <w:sz w:val="24"/>
          <w:szCs w:val="24"/>
          <w14:ligatures w14:val="standardContextual"/>
        </w:rPr>
        <w:tab/>
      </w:r>
      <w:r w:rsidRPr="0018780A">
        <w:rPr>
          <w:rFonts w:eastAsia="Times New Roman" w:cs="Times New Roman"/>
          <w:noProof/>
          <w:color w:val="212529"/>
        </w:rPr>
        <w:t>Cấu hình chân cắm (Ví dụ):</w:t>
      </w:r>
      <w:r>
        <w:rPr>
          <w:noProof/>
        </w:rPr>
        <w:tab/>
      </w:r>
      <w:r>
        <w:rPr>
          <w:noProof/>
        </w:rPr>
        <w:fldChar w:fldCharType="begin"/>
      </w:r>
      <w:r>
        <w:rPr>
          <w:noProof/>
        </w:rPr>
        <w:instrText xml:space="preserve"> PAGEREF _Toc190550494 \h </w:instrText>
      </w:r>
      <w:r>
        <w:rPr>
          <w:noProof/>
        </w:rPr>
      </w:r>
      <w:r>
        <w:rPr>
          <w:noProof/>
        </w:rPr>
        <w:fldChar w:fldCharType="separate"/>
      </w:r>
      <w:r w:rsidR="001C587D">
        <w:rPr>
          <w:noProof/>
        </w:rPr>
        <w:t>55</w:t>
      </w:r>
      <w:r>
        <w:rPr>
          <w:noProof/>
        </w:rPr>
        <w:fldChar w:fldCharType="end"/>
      </w:r>
    </w:p>
    <w:p w14:paraId="23C225ED" w14:textId="1C9E4A7B" w:rsidR="00DC51EB" w:rsidRDefault="00DC51EB" w:rsidP="005B16FE">
      <w:pPr>
        <w:pStyle w:val="TOC2"/>
        <w:rPr>
          <w:rFonts w:asciiTheme="minorHAnsi" w:eastAsiaTheme="minorEastAsia" w:hAnsiTheme="minorHAnsi"/>
          <w:noProof/>
          <w:kern w:val="2"/>
          <w:sz w:val="24"/>
          <w:szCs w:val="24"/>
          <w14:ligatures w14:val="standardContextual"/>
        </w:rPr>
      </w:pPr>
      <w:r w:rsidRPr="0018780A">
        <w:rPr>
          <w:noProof/>
        </w:rPr>
        <w:t>2.7.</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noProof/>
        </w:rPr>
        <w:t>CAN Controller MCP2515 và Transceiver 2551</w:t>
      </w:r>
      <w:r>
        <w:rPr>
          <w:noProof/>
        </w:rPr>
        <w:tab/>
      </w:r>
      <w:r>
        <w:rPr>
          <w:noProof/>
        </w:rPr>
        <w:fldChar w:fldCharType="begin"/>
      </w:r>
      <w:r>
        <w:rPr>
          <w:noProof/>
        </w:rPr>
        <w:instrText xml:space="preserve"> PAGEREF _Toc190550495 \h </w:instrText>
      </w:r>
      <w:r>
        <w:rPr>
          <w:noProof/>
        </w:rPr>
      </w:r>
      <w:r>
        <w:rPr>
          <w:noProof/>
        </w:rPr>
        <w:fldChar w:fldCharType="separate"/>
      </w:r>
      <w:r w:rsidR="001C587D">
        <w:rPr>
          <w:noProof/>
        </w:rPr>
        <w:t>56</w:t>
      </w:r>
      <w:r>
        <w:rPr>
          <w:noProof/>
        </w:rPr>
        <w:fldChar w:fldCharType="end"/>
      </w:r>
    </w:p>
    <w:p w14:paraId="6A35AF77" w14:textId="243AD250" w:rsidR="00DC51EB" w:rsidRDefault="00DC51EB" w:rsidP="005B16FE">
      <w:pPr>
        <w:pStyle w:val="TOC3"/>
        <w:rPr>
          <w:rFonts w:asciiTheme="minorHAnsi" w:eastAsiaTheme="minorEastAsia" w:hAnsiTheme="minorHAnsi"/>
          <w:noProof/>
          <w:kern w:val="2"/>
          <w:sz w:val="24"/>
          <w:szCs w:val="24"/>
          <w14:ligatures w14:val="standardContextual"/>
        </w:rPr>
      </w:pPr>
      <w:r w:rsidRPr="0018780A">
        <w:rPr>
          <w:rFonts w:eastAsia="Times New Roman" w:cs="Times New Roman"/>
          <w:noProof/>
          <w:color w:val="212529"/>
        </w:rPr>
        <w:t>2.7.1.</w:t>
      </w:r>
      <w:r>
        <w:rPr>
          <w:rFonts w:asciiTheme="minorHAnsi" w:eastAsiaTheme="minorEastAsia" w:hAnsiTheme="minorHAnsi"/>
          <w:noProof/>
          <w:kern w:val="2"/>
          <w:sz w:val="24"/>
          <w:szCs w:val="24"/>
          <w14:ligatures w14:val="standardContextual"/>
        </w:rPr>
        <w:tab/>
      </w:r>
      <w:r w:rsidRPr="0018780A">
        <w:rPr>
          <w:rFonts w:eastAsia="Times New Roman" w:cs="Times New Roman"/>
          <w:noProof/>
          <w:color w:val="212529"/>
        </w:rPr>
        <w:t>CAN Controller MCP2515</w:t>
      </w:r>
      <w:r>
        <w:rPr>
          <w:noProof/>
        </w:rPr>
        <w:tab/>
      </w:r>
      <w:r>
        <w:rPr>
          <w:noProof/>
        </w:rPr>
        <w:fldChar w:fldCharType="begin"/>
      </w:r>
      <w:r>
        <w:rPr>
          <w:noProof/>
        </w:rPr>
        <w:instrText xml:space="preserve"> PAGEREF _Toc190550496 \h </w:instrText>
      </w:r>
      <w:r>
        <w:rPr>
          <w:noProof/>
        </w:rPr>
      </w:r>
      <w:r>
        <w:rPr>
          <w:noProof/>
        </w:rPr>
        <w:fldChar w:fldCharType="separate"/>
      </w:r>
      <w:r w:rsidR="001C587D">
        <w:rPr>
          <w:noProof/>
        </w:rPr>
        <w:t>56</w:t>
      </w:r>
      <w:r>
        <w:rPr>
          <w:noProof/>
        </w:rPr>
        <w:fldChar w:fldCharType="end"/>
      </w:r>
    </w:p>
    <w:p w14:paraId="2899552E" w14:textId="2BF3807A" w:rsidR="00DC51EB" w:rsidRDefault="00DC51EB" w:rsidP="005B16FE">
      <w:pPr>
        <w:pStyle w:val="TOC3"/>
        <w:rPr>
          <w:rFonts w:asciiTheme="minorHAnsi" w:eastAsiaTheme="minorEastAsia" w:hAnsiTheme="minorHAnsi"/>
          <w:noProof/>
          <w:kern w:val="2"/>
          <w:sz w:val="24"/>
          <w:szCs w:val="24"/>
          <w14:ligatures w14:val="standardContextual"/>
        </w:rPr>
      </w:pPr>
      <w:r w:rsidRPr="0018780A">
        <w:rPr>
          <w:rFonts w:eastAsia="Times New Roman" w:cs="Times New Roman"/>
          <w:noProof/>
          <w:color w:val="212529"/>
        </w:rPr>
        <w:t>2.7.2.</w:t>
      </w:r>
      <w:r>
        <w:rPr>
          <w:rFonts w:asciiTheme="minorHAnsi" w:eastAsiaTheme="minorEastAsia" w:hAnsiTheme="minorHAnsi"/>
          <w:noProof/>
          <w:kern w:val="2"/>
          <w:sz w:val="24"/>
          <w:szCs w:val="24"/>
          <w14:ligatures w14:val="standardContextual"/>
        </w:rPr>
        <w:tab/>
      </w:r>
      <w:r w:rsidRPr="0018780A">
        <w:rPr>
          <w:rFonts w:eastAsia="Times New Roman" w:cs="Times New Roman"/>
          <w:noProof/>
          <w:color w:val="212529"/>
        </w:rPr>
        <w:t>Transceiver 2551</w:t>
      </w:r>
      <w:r>
        <w:rPr>
          <w:noProof/>
        </w:rPr>
        <w:tab/>
      </w:r>
      <w:r>
        <w:rPr>
          <w:noProof/>
        </w:rPr>
        <w:fldChar w:fldCharType="begin"/>
      </w:r>
      <w:r>
        <w:rPr>
          <w:noProof/>
        </w:rPr>
        <w:instrText xml:space="preserve"> PAGEREF _Toc190550497 \h </w:instrText>
      </w:r>
      <w:r>
        <w:rPr>
          <w:noProof/>
        </w:rPr>
      </w:r>
      <w:r>
        <w:rPr>
          <w:noProof/>
        </w:rPr>
        <w:fldChar w:fldCharType="separate"/>
      </w:r>
      <w:r w:rsidR="001C587D">
        <w:rPr>
          <w:noProof/>
        </w:rPr>
        <w:t>58</w:t>
      </w:r>
      <w:r>
        <w:rPr>
          <w:noProof/>
        </w:rPr>
        <w:fldChar w:fldCharType="end"/>
      </w:r>
    </w:p>
    <w:p w14:paraId="1D657D3C" w14:textId="59C7EB77" w:rsidR="00DC51EB" w:rsidRDefault="00DC51EB" w:rsidP="005B16FE">
      <w:pPr>
        <w:pStyle w:val="TOC2"/>
        <w:rPr>
          <w:rFonts w:asciiTheme="minorHAnsi" w:eastAsiaTheme="minorEastAsia" w:hAnsiTheme="minorHAnsi"/>
          <w:noProof/>
          <w:kern w:val="2"/>
          <w:sz w:val="24"/>
          <w:szCs w:val="24"/>
          <w14:ligatures w14:val="standardContextual"/>
        </w:rPr>
      </w:pPr>
      <w:r w:rsidRPr="0018780A">
        <w:rPr>
          <w:noProof/>
        </w:rPr>
        <w:t>2.8.</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noProof/>
        </w:rPr>
        <w:t>Các linh kiện cần thiết cho cơ cấu chấp hành</w:t>
      </w:r>
      <w:r>
        <w:rPr>
          <w:noProof/>
        </w:rPr>
        <w:tab/>
      </w:r>
      <w:r>
        <w:rPr>
          <w:noProof/>
        </w:rPr>
        <w:fldChar w:fldCharType="begin"/>
      </w:r>
      <w:r>
        <w:rPr>
          <w:noProof/>
        </w:rPr>
        <w:instrText xml:space="preserve"> PAGEREF _Toc190550498 \h </w:instrText>
      </w:r>
      <w:r>
        <w:rPr>
          <w:noProof/>
        </w:rPr>
      </w:r>
      <w:r>
        <w:rPr>
          <w:noProof/>
        </w:rPr>
        <w:fldChar w:fldCharType="separate"/>
      </w:r>
      <w:r w:rsidR="001C587D">
        <w:rPr>
          <w:noProof/>
        </w:rPr>
        <w:t>59</w:t>
      </w:r>
      <w:r>
        <w:rPr>
          <w:noProof/>
        </w:rPr>
        <w:fldChar w:fldCharType="end"/>
      </w:r>
    </w:p>
    <w:p w14:paraId="59823120" w14:textId="708E4439" w:rsidR="00DC51EB" w:rsidRDefault="00DC51EB" w:rsidP="005B16FE">
      <w:pPr>
        <w:pStyle w:val="TOC3"/>
        <w:rPr>
          <w:rFonts w:asciiTheme="minorHAnsi" w:eastAsiaTheme="minorEastAsia" w:hAnsiTheme="minorHAnsi"/>
          <w:noProof/>
          <w:kern w:val="2"/>
          <w:sz w:val="24"/>
          <w:szCs w:val="24"/>
          <w14:ligatures w14:val="standardContextual"/>
        </w:rPr>
      </w:pPr>
      <w:r>
        <w:rPr>
          <w:noProof/>
        </w:rPr>
        <w:t>2.8.1.</w:t>
      </w:r>
      <w:r>
        <w:rPr>
          <w:rFonts w:asciiTheme="minorHAnsi" w:eastAsiaTheme="minorEastAsia" w:hAnsiTheme="minorHAnsi"/>
          <w:noProof/>
          <w:kern w:val="2"/>
          <w:sz w:val="24"/>
          <w:szCs w:val="24"/>
          <w14:ligatures w14:val="standardContextual"/>
        </w:rPr>
        <w:tab/>
      </w:r>
      <w:r>
        <w:rPr>
          <w:noProof/>
        </w:rPr>
        <w:t>Quạt thông gió</w:t>
      </w:r>
      <w:r>
        <w:rPr>
          <w:noProof/>
        </w:rPr>
        <w:tab/>
      </w:r>
      <w:r>
        <w:rPr>
          <w:noProof/>
        </w:rPr>
        <w:fldChar w:fldCharType="begin"/>
      </w:r>
      <w:r>
        <w:rPr>
          <w:noProof/>
        </w:rPr>
        <w:instrText xml:space="preserve"> PAGEREF _Toc190550499 \h </w:instrText>
      </w:r>
      <w:r>
        <w:rPr>
          <w:noProof/>
        </w:rPr>
      </w:r>
      <w:r>
        <w:rPr>
          <w:noProof/>
        </w:rPr>
        <w:fldChar w:fldCharType="separate"/>
      </w:r>
      <w:r w:rsidR="001C587D">
        <w:rPr>
          <w:noProof/>
        </w:rPr>
        <w:t>59</w:t>
      </w:r>
      <w:r>
        <w:rPr>
          <w:noProof/>
        </w:rPr>
        <w:fldChar w:fldCharType="end"/>
      </w:r>
    </w:p>
    <w:p w14:paraId="72A379A8" w14:textId="46D3D47F" w:rsidR="00DC51EB" w:rsidRDefault="00DC51EB" w:rsidP="005B16FE">
      <w:pPr>
        <w:pStyle w:val="TOC3"/>
        <w:rPr>
          <w:rFonts w:asciiTheme="minorHAnsi" w:eastAsiaTheme="minorEastAsia" w:hAnsiTheme="minorHAnsi"/>
          <w:noProof/>
          <w:kern w:val="2"/>
          <w:sz w:val="24"/>
          <w:szCs w:val="24"/>
          <w14:ligatures w14:val="standardContextual"/>
        </w:rPr>
      </w:pPr>
      <w:r>
        <w:rPr>
          <w:noProof/>
        </w:rPr>
        <w:t>2.8.2.</w:t>
      </w:r>
      <w:r>
        <w:rPr>
          <w:rFonts w:asciiTheme="minorHAnsi" w:eastAsiaTheme="minorEastAsia" w:hAnsiTheme="minorHAnsi"/>
          <w:noProof/>
          <w:kern w:val="2"/>
          <w:sz w:val="24"/>
          <w:szCs w:val="24"/>
          <w14:ligatures w14:val="standardContextual"/>
        </w:rPr>
        <w:tab/>
      </w:r>
      <w:r>
        <w:rPr>
          <w:noProof/>
        </w:rPr>
        <w:t>Module Relay 5V</w:t>
      </w:r>
      <w:r>
        <w:rPr>
          <w:noProof/>
        </w:rPr>
        <w:tab/>
      </w:r>
      <w:r>
        <w:rPr>
          <w:noProof/>
        </w:rPr>
        <w:fldChar w:fldCharType="begin"/>
      </w:r>
      <w:r>
        <w:rPr>
          <w:noProof/>
        </w:rPr>
        <w:instrText xml:space="preserve"> PAGEREF _Toc190550500 \h </w:instrText>
      </w:r>
      <w:r>
        <w:rPr>
          <w:noProof/>
        </w:rPr>
      </w:r>
      <w:r>
        <w:rPr>
          <w:noProof/>
        </w:rPr>
        <w:fldChar w:fldCharType="separate"/>
      </w:r>
      <w:r w:rsidR="001C587D">
        <w:rPr>
          <w:noProof/>
        </w:rPr>
        <w:t>60</w:t>
      </w:r>
      <w:r>
        <w:rPr>
          <w:noProof/>
        </w:rPr>
        <w:fldChar w:fldCharType="end"/>
      </w:r>
    </w:p>
    <w:p w14:paraId="047F047E" w14:textId="5E360BA7" w:rsidR="00DC51EB" w:rsidRDefault="00DC51EB" w:rsidP="005B16FE">
      <w:pPr>
        <w:pStyle w:val="TOC3"/>
        <w:rPr>
          <w:rFonts w:asciiTheme="minorHAnsi" w:eastAsiaTheme="minorEastAsia" w:hAnsiTheme="minorHAnsi"/>
          <w:noProof/>
          <w:kern w:val="2"/>
          <w:sz w:val="24"/>
          <w:szCs w:val="24"/>
          <w14:ligatures w14:val="standardContextual"/>
        </w:rPr>
      </w:pPr>
      <w:r>
        <w:rPr>
          <w:noProof/>
        </w:rPr>
        <w:t>2.8.3.</w:t>
      </w:r>
      <w:r>
        <w:rPr>
          <w:rFonts w:asciiTheme="minorHAnsi" w:eastAsiaTheme="minorEastAsia" w:hAnsiTheme="minorHAnsi"/>
          <w:noProof/>
          <w:kern w:val="2"/>
          <w:sz w:val="24"/>
          <w:szCs w:val="24"/>
          <w14:ligatures w14:val="standardContextual"/>
        </w:rPr>
        <w:tab/>
      </w:r>
      <w:r>
        <w:rPr>
          <w:noProof/>
        </w:rPr>
        <w:t>Mạch ổn áp 5V và 3.3V</w:t>
      </w:r>
      <w:r>
        <w:rPr>
          <w:noProof/>
        </w:rPr>
        <w:tab/>
      </w:r>
      <w:r>
        <w:rPr>
          <w:noProof/>
        </w:rPr>
        <w:fldChar w:fldCharType="begin"/>
      </w:r>
      <w:r>
        <w:rPr>
          <w:noProof/>
        </w:rPr>
        <w:instrText xml:space="preserve"> PAGEREF _Toc190550501 \h </w:instrText>
      </w:r>
      <w:r>
        <w:rPr>
          <w:noProof/>
        </w:rPr>
      </w:r>
      <w:r>
        <w:rPr>
          <w:noProof/>
        </w:rPr>
        <w:fldChar w:fldCharType="separate"/>
      </w:r>
      <w:r w:rsidR="001C587D">
        <w:rPr>
          <w:noProof/>
        </w:rPr>
        <w:t>61</w:t>
      </w:r>
      <w:r>
        <w:rPr>
          <w:noProof/>
        </w:rPr>
        <w:fldChar w:fldCharType="end"/>
      </w:r>
    </w:p>
    <w:p w14:paraId="17DBFCF7" w14:textId="2D878F2E" w:rsidR="00DC51EB" w:rsidRDefault="00DC51EB" w:rsidP="005B16FE">
      <w:pPr>
        <w:pStyle w:val="TOC3"/>
        <w:rPr>
          <w:rFonts w:asciiTheme="minorHAnsi" w:eastAsiaTheme="minorEastAsia" w:hAnsiTheme="minorHAnsi"/>
          <w:noProof/>
          <w:kern w:val="2"/>
          <w:sz w:val="24"/>
          <w:szCs w:val="24"/>
          <w14:ligatures w14:val="standardContextual"/>
        </w:rPr>
      </w:pPr>
      <w:r>
        <w:rPr>
          <w:noProof/>
        </w:rPr>
        <w:t>2.8.4.</w:t>
      </w:r>
      <w:r>
        <w:rPr>
          <w:rFonts w:asciiTheme="minorHAnsi" w:eastAsiaTheme="minorEastAsia" w:hAnsiTheme="minorHAnsi"/>
          <w:noProof/>
          <w:kern w:val="2"/>
          <w:sz w:val="24"/>
          <w:szCs w:val="24"/>
          <w14:ligatures w14:val="standardContextual"/>
        </w:rPr>
        <w:tab/>
      </w:r>
      <w:r>
        <w:rPr>
          <w:noProof/>
        </w:rPr>
        <w:t>Nguồn tổ ong 220V AC – 24V DC</w:t>
      </w:r>
      <w:r>
        <w:rPr>
          <w:noProof/>
        </w:rPr>
        <w:tab/>
      </w:r>
      <w:r>
        <w:rPr>
          <w:noProof/>
        </w:rPr>
        <w:fldChar w:fldCharType="begin"/>
      </w:r>
      <w:r>
        <w:rPr>
          <w:noProof/>
        </w:rPr>
        <w:instrText xml:space="preserve"> PAGEREF _Toc190550502 \h </w:instrText>
      </w:r>
      <w:r>
        <w:rPr>
          <w:noProof/>
        </w:rPr>
      </w:r>
      <w:r>
        <w:rPr>
          <w:noProof/>
        </w:rPr>
        <w:fldChar w:fldCharType="separate"/>
      </w:r>
      <w:r w:rsidR="001C587D">
        <w:rPr>
          <w:noProof/>
        </w:rPr>
        <w:t>63</w:t>
      </w:r>
      <w:r>
        <w:rPr>
          <w:noProof/>
        </w:rPr>
        <w:fldChar w:fldCharType="end"/>
      </w:r>
    </w:p>
    <w:p w14:paraId="6D844321" w14:textId="636D6C70" w:rsidR="00DC51EB" w:rsidRDefault="00DC51EB" w:rsidP="005B16FE">
      <w:pPr>
        <w:pStyle w:val="TOC3"/>
        <w:rPr>
          <w:rFonts w:asciiTheme="minorHAnsi" w:eastAsiaTheme="minorEastAsia" w:hAnsiTheme="minorHAnsi"/>
          <w:noProof/>
          <w:kern w:val="2"/>
          <w:sz w:val="24"/>
          <w:szCs w:val="24"/>
          <w14:ligatures w14:val="standardContextual"/>
        </w:rPr>
      </w:pPr>
      <w:r>
        <w:rPr>
          <w:noProof/>
        </w:rPr>
        <w:t>2.8.5.</w:t>
      </w:r>
      <w:r>
        <w:rPr>
          <w:rFonts w:asciiTheme="minorHAnsi" w:eastAsiaTheme="minorEastAsia" w:hAnsiTheme="minorHAnsi"/>
          <w:noProof/>
          <w:kern w:val="2"/>
          <w:sz w:val="24"/>
          <w:szCs w:val="24"/>
          <w14:ligatures w14:val="standardContextual"/>
        </w:rPr>
        <w:tab/>
      </w:r>
      <w:r>
        <w:rPr>
          <w:noProof/>
        </w:rPr>
        <w:t>Động cơ máy bơm hơi 12V</w:t>
      </w:r>
      <w:r>
        <w:rPr>
          <w:noProof/>
        </w:rPr>
        <w:tab/>
      </w:r>
      <w:r>
        <w:rPr>
          <w:noProof/>
        </w:rPr>
        <w:fldChar w:fldCharType="begin"/>
      </w:r>
      <w:r>
        <w:rPr>
          <w:noProof/>
        </w:rPr>
        <w:instrText xml:space="preserve"> PAGEREF _Toc190550503 \h </w:instrText>
      </w:r>
      <w:r>
        <w:rPr>
          <w:noProof/>
        </w:rPr>
      </w:r>
      <w:r>
        <w:rPr>
          <w:noProof/>
        </w:rPr>
        <w:fldChar w:fldCharType="separate"/>
      </w:r>
      <w:r w:rsidR="001C587D">
        <w:rPr>
          <w:noProof/>
        </w:rPr>
        <w:t>65</w:t>
      </w:r>
      <w:r>
        <w:rPr>
          <w:noProof/>
        </w:rPr>
        <w:fldChar w:fldCharType="end"/>
      </w:r>
    </w:p>
    <w:p w14:paraId="06103A0F" w14:textId="4AEF77AF" w:rsidR="00DC51EB" w:rsidRDefault="00DC51EB" w:rsidP="005B16FE">
      <w:pPr>
        <w:pStyle w:val="TOC3"/>
        <w:rPr>
          <w:rFonts w:asciiTheme="minorHAnsi" w:eastAsiaTheme="minorEastAsia" w:hAnsiTheme="minorHAnsi"/>
          <w:noProof/>
          <w:kern w:val="2"/>
          <w:sz w:val="24"/>
          <w:szCs w:val="24"/>
          <w14:ligatures w14:val="standardContextual"/>
        </w:rPr>
      </w:pPr>
      <w:r>
        <w:rPr>
          <w:noProof/>
        </w:rPr>
        <w:t>2.8.6.</w:t>
      </w:r>
      <w:r>
        <w:rPr>
          <w:rFonts w:asciiTheme="minorHAnsi" w:eastAsiaTheme="minorEastAsia" w:hAnsiTheme="minorHAnsi"/>
          <w:noProof/>
          <w:kern w:val="2"/>
          <w:sz w:val="24"/>
          <w:szCs w:val="24"/>
          <w14:ligatures w14:val="standardContextual"/>
        </w:rPr>
        <w:tab/>
      </w:r>
      <w:r>
        <w:rPr>
          <w:noProof/>
        </w:rPr>
        <w:t>Dây Jumper</w:t>
      </w:r>
      <w:r>
        <w:rPr>
          <w:noProof/>
        </w:rPr>
        <w:tab/>
      </w:r>
      <w:r>
        <w:rPr>
          <w:noProof/>
        </w:rPr>
        <w:fldChar w:fldCharType="begin"/>
      </w:r>
      <w:r>
        <w:rPr>
          <w:noProof/>
        </w:rPr>
        <w:instrText xml:space="preserve"> PAGEREF _Toc190550504 \h </w:instrText>
      </w:r>
      <w:r>
        <w:rPr>
          <w:noProof/>
        </w:rPr>
      </w:r>
      <w:r>
        <w:rPr>
          <w:noProof/>
        </w:rPr>
        <w:fldChar w:fldCharType="separate"/>
      </w:r>
      <w:r w:rsidR="001C587D">
        <w:rPr>
          <w:noProof/>
        </w:rPr>
        <w:t>67</w:t>
      </w:r>
      <w:r>
        <w:rPr>
          <w:noProof/>
        </w:rPr>
        <w:fldChar w:fldCharType="end"/>
      </w:r>
    </w:p>
    <w:p w14:paraId="379008AC" w14:textId="3219667D" w:rsidR="00DC51EB" w:rsidRDefault="00DC51EB" w:rsidP="005B16FE">
      <w:pPr>
        <w:pStyle w:val="TOC3"/>
        <w:rPr>
          <w:rFonts w:asciiTheme="minorHAnsi" w:eastAsiaTheme="minorEastAsia" w:hAnsiTheme="minorHAnsi"/>
          <w:noProof/>
          <w:kern w:val="2"/>
          <w:sz w:val="24"/>
          <w:szCs w:val="24"/>
          <w14:ligatures w14:val="standardContextual"/>
        </w:rPr>
      </w:pPr>
      <w:r>
        <w:rPr>
          <w:noProof/>
        </w:rPr>
        <w:t>2.8.7.</w:t>
      </w:r>
      <w:r>
        <w:rPr>
          <w:rFonts w:asciiTheme="minorHAnsi" w:eastAsiaTheme="minorEastAsia" w:hAnsiTheme="minorHAnsi"/>
          <w:noProof/>
          <w:kern w:val="2"/>
          <w:sz w:val="24"/>
          <w:szCs w:val="24"/>
          <w14:ligatures w14:val="standardContextual"/>
        </w:rPr>
        <w:tab/>
      </w:r>
      <w:r>
        <w:rPr>
          <w:noProof/>
        </w:rPr>
        <w:t>Level Shifter</w:t>
      </w:r>
      <w:r>
        <w:rPr>
          <w:noProof/>
        </w:rPr>
        <w:tab/>
      </w:r>
      <w:r>
        <w:rPr>
          <w:noProof/>
        </w:rPr>
        <w:fldChar w:fldCharType="begin"/>
      </w:r>
      <w:r>
        <w:rPr>
          <w:noProof/>
        </w:rPr>
        <w:instrText xml:space="preserve"> PAGEREF _Toc190550505 \h </w:instrText>
      </w:r>
      <w:r>
        <w:rPr>
          <w:noProof/>
        </w:rPr>
      </w:r>
      <w:r>
        <w:rPr>
          <w:noProof/>
        </w:rPr>
        <w:fldChar w:fldCharType="separate"/>
      </w:r>
      <w:r w:rsidR="001C587D">
        <w:rPr>
          <w:noProof/>
        </w:rPr>
        <w:t>67</w:t>
      </w:r>
      <w:r>
        <w:rPr>
          <w:noProof/>
        </w:rPr>
        <w:fldChar w:fldCharType="end"/>
      </w:r>
    </w:p>
    <w:p w14:paraId="2BA9834E" w14:textId="52210BA2" w:rsidR="00DC51EB" w:rsidRDefault="00DC51EB" w:rsidP="005B16FE">
      <w:pPr>
        <w:pStyle w:val="TOC2"/>
        <w:rPr>
          <w:rFonts w:asciiTheme="minorHAnsi" w:eastAsiaTheme="minorEastAsia" w:hAnsiTheme="minorHAnsi"/>
          <w:noProof/>
          <w:kern w:val="2"/>
          <w:sz w:val="24"/>
          <w:szCs w:val="24"/>
          <w14:ligatures w14:val="standardContextual"/>
        </w:rPr>
      </w:pPr>
      <w:r w:rsidRPr="0018780A">
        <w:rPr>
          <w:noProof/>
        </w:rPr>
        <w:t>2.9.</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noProof/>
        </w:rPr>
        <w:t>Nền tảng thiết kế giao diện Figma</w:t>
      </w:r>
      <w:r>
        <w:rPr>
          <w:noProof/>
        </w:rPr>
        <w:tab/>
      </w:r>
      <w:r>
        <w:rPr>
          <w:noProof/>
        </w:rPr>
        <w:fldChar w:fldCharType="begin"/>
      </w:r>
      <w:r>
        <w:rPr>
          <w:noProof/>
        </w:rPr>
        <w:instrText xml:space="preserve"> PAGEREF _Toc190550506 \h </w:instrText>
      </w:r>
      <w:r>
        <w:rPr>
          <w:noProof/>
        </w:rPr>
      </w:r>
      <w:r>
        <w:rPr>
          <w:noProof/>
        </w:rPr>
        <w:fldChar w:fldCharType="separate"/>
      </w:r>
      <w:r w:rsidR="001C587D">
        <w:rPr>
          <w:noProof/>
        </w:rPr>
        <w:t>68</w:t>
      </w:r>
      <w:r>
        <w:rPr>
          <w:noProof/>
        </w:rPr>
        <w:fldChar w:fldCharType="end"/>
      </w:r>
    </w:p>
    <w:p w14:paraId="211F127E" w14:textId="12298751"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rPr>
        <w:t>2.10.</w:t>
      </w:r>
      <w:r>
        <w:rPr>
          <w:rFonts w:asciiTheme="minorHAnsi" w:eastAsiaTheme="minorEastAsia" w:hAnsiTheme="minorHAnsi"/>
          <w:noProof/>
          <w:kern w:val="2"/>
          <w:sz w:val="24"/>
          <w:szCs w:val="24"/>
          <w14:ligatures w14:val="standardContextual"/>
        </w:rPr>
        <w:tab/>
      </w:r>
      <w:r w:rsidR="005B16FE">
        <w:rPr>
          <w:rFonts w:asciiTheme="minorHAnsi" w:eastAsiaTheme="minorEastAsia" w:hAnsiTheme="minorHAnsi"/>
          <w:noProof/>
          <w:kern w:val="2"/>
          <w:sz w:val="24"/>
          <w:szCs w:val="24"/>
          <w14:ligatures w14:val="standardContextual"/>
        </w:rPr>
        <w:t xml:space="preserve"> </w:t>
      </w:r>
      <w:r w:rsidRPr="0018780A">
        <w:rPr>
          <w:rFonts w:cs="Times New Roman"/>
          <w:noProof/>
        </w:rPr>
        <w:t>Arduino IDE</w:t>
      </w:r>
      <w:r>
        <w:rPr>
          <w:noProof/>
        </w:rPr>
        <w:tab/>
      </w:r>
      <w:r>
        <w:rPr>
          <w:noProof/>
        </w:rPr>
        <w:fldChar w:fldCharType="begin"/>
      </w:r>
      <w:r>
        <w:rPr>
          <w:noProof/>
        </w:rPr>
        <w:instrText xml:space="preserve"> PAGEREF _Toc190550507 \h </w:instrText>
      </w:r>
      <w:r>
        <w:rPr>
          <w:noProof/>
        </w:rPr>
      </w:r>
      <w:r>
        <w:rPr>
          <w:noProof/>
        </w:rPr>
        <w:fldChar w:fldCharType="separate"/>
      </w:r>
      <w:r w:rsidR="001C587D">
        <w:rPr>
          <w:noProof/>
        </w:rPr>
        <w:t>69</w:t>
      </w:r>
      <w:r>
        <w:rPr>
          <w:noProof/>
        </w:rPr>
        <w:fldChar w:fldCharType="end"/>
      </w:r>
    </w:p>
    <w:p w14:paraId="4015265E" w14:textId="4B0AC0E1" w:rsidR="00DC51EB" w:rsidRDefault="00DC51EB" w:rsidP="005B16FE">
      <w:pPr>
        <w:pStyle w:val="TOC3"/>
        <w:rPr>
          <w:rFonts w:asciiTheme="minorHAnsi" w:eastAsiaTheme="minorEastAsia" w:hAnsiTheme="minorHAnsi"/>
          <w:noProof/>
          <w:kern w:val="2"/>
          <w:sz w:val="24"/>
          <w:szCs w:val="24"/>
          <w14:ligatures w14:val="standardContextual"/>
        </w:rPr>
      </w:pPr>
      <w:r>
        <w:rPr>
          <w:noProof/>
        </w:rPr>
        <w:t>2.10.1.Cài đặt bổ sung ESP 32 board cho Arduino IDE</w:t>
      </w:r>
      <w:r>
        <w:rPr>
          <w:noProof/>
        </w:rPr>
        <w:tab/>
      </w:r>
      <w:r>
        <w:rPr>
          <w:noProof/>
        </w:rPr>
        <w:fldChar w:fldCharType="begin"/>
      </w:r>
      <w:r>
        <w:rPr>
          <w:noProof/>
        </w:rPr>
        <w:instrText xml:space="preserve"> PAGEREF _Toc190550508 \h </w:instrText>
      </w:r>
      <w:r>
        <w:rPr>
          <w:noProof/>
        </w:rPr>
      </w:r>
      <w:r>
        <w:rPr>
          <w:noProof/>
        </w:rPr>
        <w:fldChar w:fldCharType="separate"/>
      </w:r>
      <w:r w:rsidR="001C587D">
        <w:rPr>
          <w:noProof/>
        </w:rPr>
        <w:t>71</w:t>
      </w:r>
      <w:r>
        <w:rPr>
          <w:noProof/>
        </w:rPr>
        <w:fldChar w:fldCharType="end"/>
      </w:r>
    </w:p>
    <w:p w14:paraId="066DBFA4" w14:textId="7DED01A5"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rPr>
        <w:t>2.11.</w:t>
      </w:r>
      <w:r>
        <w:rPr>
          <w:rFonts w:asciiTheme="minorHAnsi" w:eastAsiaTheme="minorEastAsia" w:hAnsiTheme="minorHAnsi"/>
          <w:noProof/>
          <w:kern w:val="2"/>
          <w:sz w:val="24"/>
          <w:szCs w:val="24"/>
          <w14:ligatures w14:val="standardContextual"/>
        </w:rPr>
        <w:tab/>
      </w:r>
      <w:r w:rsidRPr="0018780A">
        <w:rPr>
          <w:rFonts w:cs="Times New Roman"/>
          <w:noProof/>
        </w:rPr>
        <w:t>Cube IDE</w:t>
      </w:r>
      <w:r>
        <w:rPr>
          <w:noProof/>
        </w:rPr>
        <w:tab/>
      </w:r>
      <w:r>
        <w:rPr>
          <w:noProof/>
        </w:rPr>
        <w:fldChar w:fldCharType="begin"/>
      </w:r>
      <w:r>
        <w:rPr>
          <w:noProof/>
        </w:rPr>
        <w:instrText xml:space="preserve"> PAGEREF _Toc190550509 \h </w:instrText>
      </w:r>
      <w:r>
        <w:rPr>
          <w:noProof/>
        </w:rPr>
      </w:r>
      <w:r>
        <w:rPr>
          <w:noProof/>
        </w:rPr>
        <w:fldChar w:fldCharType="separate"/>
      </w:r>
      <w:r w:rsidR="001C587D">
        <w:rPr>
          <w:noProof/>
        </w:rPr>
        <w:t>74</w:t>
      </w:r>
      <w:r>
        <w:rPr>
          <w:noProof/>
        </w:rPr>
        <w:fldChar w:fldCharType="end"/>
      </w:r>
    </w:p>
    <w:p w14:paraId="3B5DA1BD" w14:textId="26F6D20E" w:rsidR="00DC51EB" w:rsidRDefault="00DC51EB" w:rsidP="005B16FE">
      <w:pPr>
        <w:pStyle w:val="TOC3"/>
        <w:rPr>
          <w:rFonts w:asciiTheme="minorHAnsi" w:eastAsiaTheme="minorEastAsia" w:hAnsiTheme="minorHAnsi"/>
          <w:noProof/>
          <w:kern w:val="2"/>
          <w:sz w:val="24"/>
          <w:szCs w:val="24"/>
          <w14:ligatures w14:val="standardContextual"/>
        </w:rPr>
      </w:pPr>
      <w:r>
        <w:rPr>
          <w:noProof/>
        </w:rPr>
        <w:t>2.11.1.Tổng quan về STM32CubeIDE</w:t>
      </w:r>
      <w:r>
        <w:rPr>
          <w:noProof/>
        </w:rPr>
        <w:tab/>
      </w:r>
      <w:r>
        <w:rPr>
          <w:noProof/>
        </w:rPr>
        <w:fldChar w:fldCharType="begin"/>
      </w:r>
      <w:r>
        <w:rPr>
          <w:noProof/>
        </w:rPr>
        <w:instrText xml:space="preserve"> PAGEREF _Toc190550510 \h </w:instrText>
      </w:r>
      <w:r>
        <w:rPr>
          <w:noProof/>
        </w:rPr>
      </w:r>
      <w:r>
        <w:rPr>
          <w:noProof/>
        </w:rPr>
        <w:fldChar w:fldCharType="separate"/>
      </w:r>
      <w:r w:rsidR="001C587D">
        <w:rPr>
          <w:noProof/>
        </w:rPr>
        <w:t>74</w:t>
      </w:r>
      <w:r>
        <w:rPr>
          <w:noProof/>
        </w:rPr>
        <w:fldChar w:fldCharType="end"/>
      </w:r>
    </w:p>
    <w:p w14:paraId="12129B1E" w14:textId="246258AA" w:rsidR="00DC51EB" w:rsidRDefault="00DC51EB" w:rsidP="005B16FE">
      <w:pPr>
        <w:pStyle w:val="TOC3"/>
        <w:rPr>
          <w:rFonts w:asciiTheme="minorHAnsi" w:eastAsiaTheme="minorEastAsia" w:hAnsiTheme="minorHAnsi"/>
          <w:noProof/>
          <w:kern w:val="2"/>
          <w:sz w:val="24"/>
          <w:szCs w:val="24"/>
          <w14:ligatures w14:val="standardContextual"/>
        </w:rPr>
      </w:pPr>
      <w:r>
        <w:rPr>
          <w:noProof/>
        </w:rPr>
        <w:t>2.11.2.Cách tạo Project trên STM32CubeIDE</w:t>
      </w:r>
      <w:r>
        <w:rPr>
          <w:noProof/>
        </w:rPr>
        <w:tab/>
      </w:r>
      <w:r>
        <w:rPr>
          <w:noProof/>
        </w:rPr>
        <w:fldChar w:fldCharType="begin"/>
      </w:r>
      <w:r>
        <w:rPr>
          <w:noProof/>
        </w:rPr>
        <w:instrText xml:space="preserve"> PAGEREF _Toc190550511 \h </w:instrText>
      </w:r>
      <w:r>
        <w:rPr>
          <w:noProof/>
        </w:rPr>
      </w:r>
      <w:r>
        <w:rPr>
          <w:noProof/>
        </w:rPr>
        <w:fldChar w:fldCharType="separate"/>
      </w:r>
      <w:r w:rsidR="001C587D">
        <w:rPr>
          <w:noProof/>
        </w:rPr>
        <w:t>76</w:t>
      </w:r>
      <w:r>
        <w:rPr>
          <w:noProof/>
        </w:rPr>
        <w:fldChar w:fldCharType="end"/>
      </w:r>
    </w:p>
    <w:p w14:paraId="6ED57E00" w14:textId="76D42056"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rPr>
        <w:t>2.12.</w:t>
      </w:r>
      <w:r>
        <w:rPr>
          <w:rFonts w:asciiTheme="minorHAnsi" w:eastAsiaTheme="minorEastAsia" w:hAnsiTheme="minorHAnsi"/>
          <w:noProof/>
          <w:kern w:val="2"/>
          <w:sz w:val="24"/>
          <w:szCs w:val="24"/>
          <w14:ligatures w14:val="standardContextual"/>
        </w:rPr>
        <w:tab/>
      </w:r>
      <w:r w:rsidRPr="0018780A">
        <w:rPr>
          <w:rFonts w:cs="Times New Roman"/>
          <w:noProof/>
        </w:rPr>
        <w:t>Easy EDA</w:t>
      </w:r>
      <w:r>
        <w:rPr>
          <w:noProof/>
        </w:rPr>
        <w:tab/>
      </w:r>
      <w:r>
        <w:rPr>
          <w:noProof/>
        </w:rPr>
        <w:fldChar w:fldCharType="begin"/>
      </w:r>
      <w:r>
        <w:rPr>
          <w:noProof/>
        </w:rPr>
        <w:instrText xml:space="preserve"> PAGEREF _Toc190550512 \h </w:instrText>
      </w:r>
      <w:r>
        <w:rPr>
          <w:noProof/>
        </w:rPr>
      </w:r>
      <w:r>
        <w:rPr>
          <w:noProof/>
        </w:rPr>
        <w:fldChar w:fldCharType="separate"/>
      </w:r>
      <w:r w:rsidR="001C587D">
        <w:rPr>
          <w:noProof/>
        </w:rPr>
        <w:t>78</w:t>
      </w:r>
      <w:r>
        <w:rPr>
          <w:noProof/>
        </w:rPr>
        <w:fldChar w:fldCharType="end"/>
      </w:r>
    </w:p>
    <w:p w14:paraId="0F4FB75F" w14:textId="12B805EC" w:rsidR="00DC51EB" w:rsidRDefault="00DC51EB" w:rsidP="005B16FE">
      <w:pPr>
        <w:pStyle w:val="TOC3"/>
        <w:rPr>
          <w:rFonts w:asciiTheme="minorHAnsi" w:eastAsiaTheme="minorEastAsia" w:hAnsiTheme="minorHAnsi"/>
          <w:noProof/>
          <w:kern w:val="2"/>
          <w:sz w:val="24"/>
          <w:szCs w:val="24"/>
          <w14:ligatures w14:val="standardContextual"/>
        </w:rPr>
      </w:pPr>
      <w:r>
        <w:rPr>
          <w:noProof/>
        </w:rPr>
        <w:t>2.12.1.Tổng quan về phần mềm Easy EDA</w:t>
      </w:r>
      <w:r>
        <w:rPr>
          <w:noProof/>
        </w:rPr>
        <w:tab/>
      </w:r>
      <w:r>
        <w:rPr>
          <w:noProof/>
        </w:rPr>
        <w:fldChar w:fldCharType="begin"/>
      </w:r>
      <w:r>
        <w:rPr>
          <w:noProof/>
        </w:rPr>
        <w:instrText xml:space="preserve"> PAGEREF _Toc190550513 \h </w:instrText>
      </w:r>
      <w:r>
        <w:rPr>
          <w:noProof/>
        </w:rPr>
      </w:r>
      <w:r>
        <w:rPr>
          <w:noProof/>
        </w:rPr>
        <w:fldChar w:fldCharType="separate"/>
      </w:r>
      <w:r w:rsidR="001C587D">
        <w:rPr>
          <w:noProof/>
        </w:rPr>
        <w:t>78</w:t>
      </w:r>
      <w:r>
        <w:rPr>
          <w:noProof/>
        </w:rPr>
        <w:fldChar w:fldCharType="end"/>
      </w:r>
    </w:p>
    <w:p w14:paraId="003A6440" w14:textId="6AC77A8D" w:rsidR="00DC51EB" w:rsidRDefault="00DC51EB" w:rsidP="005B16FE">
      <w:pPr>
        <w:pStyle w:val="TOC3"/>
        <w:rPr>
          <w:rFonts w:asciiTheme="minorHAnsi" w:eastAsiaTheme="minorEastAsia" w:hAnsiTheme="minorHAnsi"/>
          <w:noProof/>
          <w:kern w:val="2"/>
          <w:sz w:val="24"/>
          <w:szCs w:val="24"/>
          <w14:ligatures w14:val="standardContextual"/>
        </w:rPr>
      </w:pPr>
      <w:r>
        <w:rPr>
          <w:noProof/>
        </w:rPr>
        <w:t>2.12.2.Cách tạo một project mới trên phần mềm Easy EDA</w:t>
      </w:r>
      <w:r>
        <w:rPr>
          <w:noProof/>
        </w:rPr>
        <w:tab/>
      </w:r>
      <w:r>
        <w:rPr>
          <w:noProof/>
        </w:rPr>
        <w:fldChar w:fldCharType="begin"/>
      </w:r>
      <w:r>
        <w:rPr>
          <w:noProof/>
        </w:rPr>
        <w:instrText xml:space="preserve"> PAGEREF _Toc190550514 \h </w:instrText>
      </w:r>
      <w:r>
        <w:rPr>
          <w:noProof/>
        </w:rPr>
      </w:r>
      <w:r>
        <w:rPr>
          <w:noProof/>
        </w:rPr>
        <w:fldChar w:fldCharType="separate"/>
      </w:r>
      <w:r w:rsidR="001C587D">
        <w:rPr>
          <w:noProof/>
        </w:rPr>
        <w:t>79</w:t>
      </w:r>
      <w:r>
        <w:rPr>
          <w:noProof/>
        </w:rPr>
        <w:fldChar w:fldCharType="end"/>
      </w:r>
    </w:p>
    <w:p w14:paraId="5B248938" w14:textId="24378687" w:rsidR="00DC51EB" w:rsidRDefault="00DC51EB" w:rsidP="005B16FE">
      <w:pPr>
        <w:pStyle w:val="TOC2"/>
        <w:rPr>
          <w:rFonts w:asciiTheme="minorHAnsi" w:eastAsiaTheme="minorEastAsia" w:hAnsiTheme="minorHAnsi"/>
          <w:noProof/>
          <w:kern w:val="2"/>
          <w:sz w:val="24"/>
          <w:szCs w:val="24"/>
          <w14:ligatures w14:val="standardContextual"/>
        </w:rPr>
      </w:pPr>
      <w:r w:rsidRPr="0018780A">
        <w:rPr>
          <w:rFonts w:cs="Times New Roman"/>
          <w:noProof/>
        </w:rPr>
        <w:t>2.13.</w:t>
      </w:r>
      <w:r>
        <w:rPr>
          <w:rFonts w:asciiTheme="minorHAnsi" w:eastAsiaTheme="minorEastAsia" w:hAnsiTheme="minorHAnsi"/>
          <w:noProof/>
          <w:kern w:val="2"/>
          <w:sz w:val="24"/>
          <w:szCs w:val="24"/>
          <w14:ligatures w14:val="standardContextual"/>
        </w:rPr>
        <w:tab/>
      </w:r>
      <w:r w:rsidRPr="0018780A">
        <w:rPr>
          <w:rFonts w:cs="Times New Roman"/>
          <w:noProof/>
        </w:rPr>
        <w:t>Visual Code</w:t>
      </w:r>
      <w:r>
        <w:rPr>
          <w:noProof/>
        </w:rPr>
        <w:tab/>
      </w:r>
      <w:r>
        <w:rPr>
          <w:noProof/>
        </w:rPr>
        <w:fldChar w:fldCharType="begin"/>
      </w:r>
      <w:r>
        <w:rPr>
          <w:noProof/>
        </w:rPr>
        <w:instrText xml:space="preserve"> PAGEREF _Toc190550515 \h </w:instrText>
      </w:r>
      <w:r>
        <w:rPr>
          <w:noProof/>
        </w:rPr>
      </w:r>
      <w:r>
        <w:rPr>
          <w:noProof/>
        </w:rPr>
        <w:fldChar w:fldCharType="separate"/>
      </w:r>
      <w:r w:rsidR="001C587D">
        <w:rPr>
          <w:noProof/>
        </w:rPr>
        <w:t>80</w:t>
      </w:r>
      <w:r>
        <w:rPr>
          <w:noProof/>
        </w:rPr>
        <w:fldChar w:fldCharType="end"/>
      </w:r>
    </w:p>
    <w:p w14:paraId="23B11C5D" w14:textId="45107387" w:rsidR="00DC51EB" w:rsidRDefault="00DC51EB" w:rsidP="005B16FE">
      <w:pPr>
        <w:pStyle w:val="TOC1"/>
        <w:rPr>
          <w:rFonts w:asciiTheme="minorHAnsi" w:eastAsiaTheme="minorEastAsia" w:hAnsiTheme="minorHAnsi"/>
          <w:noProof/>
          <w:kern w:val="2"/>
          <w:sz w:val="24"/>
          <w:szCs w:val="24"/>
          <w14:ligatures w14:val="standardContextual"/>
        </w:rPr>
      </w:pPr>
      <w:r>
        <w:rPr>
          <w:noProof/>
        </w:rPr>
        <w:t>CHƯƠNG 3.</w:t>
      </w:r>
      <w:r>
        <w:rPr>
          <w:rFonts w:asciiTheme="minorHAnsi" w:eastAsiaTheme="minorEastAsia" w:hAnsiTheme="minorHAnsi"/>
          <w:noProof/>
          <w:kern w:val="2"/>
          <w:sz w:val="24"/>
          <w:szCs w:val="24"/>
          <w14:ligatures w14:val="standardContextual"/>
        </w:rPr>
        <w:tab/>
      </w:r>
      <w:r w:rsidRPr="0018780A">
        <w:rPr>
          <w:noProof/>
        </w:rPr>
        <w:t>LẬP TRÌNH – THIẾT KẾ VÀ KẾT QUẢ ĐẠT ĐƯỢC.</w:t>
      </w:r>
      <w:r>
        <w:rPr>
          <w:noProof/>
        </w:rPr>
        <w:tab/>
      </w:r>
      <w:r>
        <w:rPr>
          <w:noProof/>
        </w:rPr>
        <w:fldChar w:fldCharType="begin"/>
      </w:r>
      <w:r>
        <w:rPr>
          <w:noProof/>
        </w:rPr>
        <w:instrText xml:space="preserve"> PAGEREF _Toc190550516 \h </w:instrText>
      </w:r>
      <w:r>
        <w:rPr>
          <w:noProof/>
        </w:rPr>
      </w:r>
      <w:r>
        <w:rPr>
          <w:noProof/>
        </w:rPr>
        <w:fldChar w:fldCharType="separate"/>
      </w:r>
      <w:r w:rsidR="001C587D">
        <w:rPr>
          <w:noProof/>
        </w:rPr>
        <w:t>82</w:t>
      </w:r>
      <w:r>
        <w:rPr>
          <w:noProof/>
        </w:rPr>
        <w:fldChar w:fldCharType="end"/>
      </w:r>
    </w:p>
    <w:p w14:paraId="5C99D6AD" w14:textId="0CDF3484" w:rsidR="00DC51EB" w:rsidRDefault="00DC51EB" w:rsidP="005B16FE">
      <w:pPr>
        <w:pStyle w:val="TOC2"/>
        <w:rPr>
          <w:rFonts w:asciiTheme="minorHAnsi" w:eastAsiaTheme="minorEastAsia" w:hAnsiTheme="minorHAnsi"/>
          <w:noProof/>
          <w:kern w:val="2"/>
          <w:sz w:val="24"/>
          <w:szCs w:val="24"/>
          <w14:ligatures w14:val="standardContextual"/>
        </w:rPr>
      </w:pPr>
      <w:r>
        <w:rPr>
          <w:noProof/>
        </w:rPr>
        <w:t>3.1.</w:t>
      </w:r>
      <w:r>
        <w:rPr>
          <w:rFonts w:asciiTheme="minorHAnsi" w:eastAsiaTheme="minorEastAsia" w:hAnsiTheme="minorHAnsi"/>
          <w:noProof/>
          <w:kern w:val="2"/>
          <w:sz w:val="24"/>
          <w:szCs w:val="24"/>
          <w14:ligatures w14:val="standardContextual"/>
        </w:rPr>
        <w:tab/>
      </w:r>
      <w:r>
        <w:rPr>
          <w:noProof/>
        </w:rPr>
        <w:t>Sơ đồ khối – chức năng các khối</w:t>
      </w:r>
      <w:r>
        <w:rPr>
          <w:noProof/>
        </w:rPr>
        <w:tab/>
      </w:r>
      <w:r>
        <w:rPr>
          <w:noProof/>
        </w:rPr>
        <w:fldChar w:fldCharType="begin"/>
      </w:r>
      <w:r>
        <w:rPr>
          <w:noProof/>
        </w:rPr>
        <w:instrText xml:space="preserve"> PAGEREF _Toc190550517 \h </w:instrText>
      </w:r>
      <w:r>
        <w:rPr>
          <w:noProof/>
        </w:rPr>
      </w:r>
      <w:r>
        <w:rPr>
          <w:noProof/>
        </w:rPr>
        <w:fldChar w:fldCharType="separate"/>
      </w:r>
      <w:r w:rsidR="001C587D">
        <w:rPr>
          <w:noProof/>
        </w:rPr>
        <w:t>82</w:t>
      </w:r>
      <w:r>
        <w:rPr>
          <w:noProof/>
        </w:rPr>
        <w:fldChar w:fldCharType="end"/>
      </w:r>
    </w:p>
    <w:p w14:paraId="14CDA236" w14:textId="77460259" w:rsidR="00DC51EB" w:rsidRDefault="00DC51EB" w:rsidP="005B16FE">
      <w:pPr>
        <w:pStyle w:val="TOC2"/>
        <w:rPr>
          <w:rFonts w:asciiTheme="minorHAnsi" w:eastAsiaTheme="minorEastAsia" w:hAnsiTheme="minorHAnsi"/>
          <w:noProof/>
          <w:kern w:val="2"/>
          <w:sz w:val="24"/>
          <w:szCs w:val="24"/>
          <w14:ligatures w14:val="standardContextual"/>
        </w:rPr>
      </w:pPr>
      <w:r>
        <w:rPr>
          <w:noProof/>
        </w:rPr>
        <w:lastRenderedPageBreak/>
        <w:t>3.2.</w:t>
      </w:r>
      <w:r>
        <w:rPr>
          <w:rFonts w:asciiTheme="minorHAnsi" w:eastAsiaTheme="minorEastAsia" w:hAnsiTheme="minorHAnsi"/>
          <w:noProof/>
          <w:kern w:val="2"/>
          <w:sz w:val="24"/>
          <w:szCs w:val="24"/>
          <w14:ligatures w14:val="standardContextual"/>
        </w:rPr>
        <w:tab/>
      </w:r>
      <w:r>
        <w:rPr>
          <w:noProof/>
        </w:rPr>
        <w:t>Lưu đồ thuật toán</w:t>
      </w:r>
      <w:r>
        <w:rPr>
          <w:noProof/>
        </w:rPr>
        <w:tab/>
      </w:r>
      <w:r>
        <w:rPr>
          <w:noProof/>
        </w:rPr>
        <w:fldChar w:fldCharType="begin"/>
      </w:r>
      <w:r>
        <w:rPr>
          <w:noProof/>
        </w:rPr>
        <w:instrText xml:space="preserve"> PAGEREF _Toc190550518 \h </w:instrText>
      </w:r>
      <w:r>
        <w:rPr>
          <w:noProof/>
        </w:rPr>
      </w:r>
      <w:r>
        <w:rPr>
          <w:noProof/>
        </w:rPr>
        <w:fldChar w:fldCharType="separate"/>
      </w:r>
      <w:r w:rsidR="001C587D">
        <w:rPr>
          <w:noProof/>
        </w:rPr>
        <w:t>83</w:t>
      </w:r>
      <w:r>
        <w:rPr>
          <w:noProof/>
        </w:rPr>
        <w:fldChar w:fldCharType="end"/>
      </w:r>
    </w:p>
    <w:p w14:paraId="2FD4B2A8" w14:textId="2E361CF9" w:rsidR="00DC51EB" w:rsidRDefault="00DC51EB" w:rsidP="005B16FE">
      <w:pPr>
        <w:pStyle w:val="TOC2"/>
        <w:rPr>
          <w:rFonts w:asciiTheme="minorHAnsi" w:eastAsiaTheme="minorEastAsia" w:hAnsiTheme="minorHAnsi"/>
          <w:noProof/>
          <w:kern w:val="2"/>
          <w:sz w:val="24"/>
          <w:szCs w:val="24"/>
          <w14:ligatures w14:val="standardContextual"/>
        </w:rPr>
      </w:pPr>
      <w:r>
        <w:rPr>
          <w:noProof/>
        </w:rPr>
        <w:t>3.3.</w:t>
      </w:r>
      <w:r>
        <w:rPr>
          <w:rFonts w:asciiTheme="minorHAnsi" w:eastAsiaTheme="minorEastAsia" w:hAnsiTheme="minorHAnsi"/>
          <w:noProof/>
          <w:kern w:val="2"/>
          <w:sz w:val="24"/>
          <w:szCs w:val="24"/>
          <w14:ligatures w14:val="standardContextual"/>
        </w:rPr>
        <w:tab/>
      </w:r>
      <w:r>
        <w:rPr>
          <w:noProof/>
        </w:rPr>
        <w:t>Cấu hình và lập trình 3 STM32 trên Cube IDE</w:t>
      </w:r>
      <w:r>
        <w:rPr>
          <w:noProof/>
        </w:rPr>
        <w:tab/>
      </w:r>
      <w:r>
        <w:rPr>
          <w:noProof/>
        </w:rPr>
        <w:fldChar w:fldCharType="begin"/>
      </w:r>
      <w:r>
        <w:rPr>
          <w:noProof/>
        </w:rPr>
        <w:instrText xml:space="preserve"> PAGEREF _Toc190550519 \h </w:instrText>
      </w:r>
      <w:r>
        <w:rPr>
          <w:noProof/>
        </w:rPr>
      </w:r>
      <w:r>
        <w:rPr>
          <w:noProof/>
        </w:rPr>
        <w:fldChar w:fldCharType="separate"/>
      </w:r>
      <w:r w:rsidR="001C587D">
        <w:rPr>
          <w:noProof/>
        </w:rPr>
        <w:t>84</w:t>
      </w:r>
      <w:r>
        <w:rPr>
          <w:noProof/>
        </w:rPr>
        <w:fldChar w:fldCharType="end"/>
      </w:r>
    </w:p>
    <w:p w14:paraId="0DD6A3FC" w14:textId="092947A9" w:rsidR="00DC51EB" w:rsidRDefault="00DC51EB" w:rsidP="005B16FE">
      <w:pPr>
        <w:pStyle w:val="TOC3"/>
        <w:rPr>
          <w:rFonts w:asciiTheme="minorHAnsi" w:eastAsiaTheme="minorEastAsia" w:hAnsiTheme="minorHAnsi"/>
          <w:noProof/>
          <w:kern w:val="2"/>
          <w:sz w:val="24"/>
          <w:szCs w:val="24"/>
          <w14:ligatures w14:val="standardContextual"/>
        </w:rPr>
      </w:pPr>
      <w:r>
        <w:rPr>
          <w:noProof/>
        </w:rPr>
        <w:t>3.3.1.</w:t>
      </w:r>
      <w:r>
        <w:rPr>
          <w:rFonts w:asciiTheme="minorHAnsi" w:eastAsiaTheme="minorEastAsia" w:hAnsiTheme="minorHAnsi"/>
          <w:noProof/>
          <w:kern w:val="2"/>
          <w:sz w:val="24"/>
          <w:szCs w:val="24"/>
          <w14:ligatures w14:val="standardContextual"/>
        </w:rPr>
        <w:tab/>
      </w:r>
      <w:r>
        <w:rPr>
          <w:noProof/>
        </w:rPr>
        <w:t>Cấu hình và lập trình STM32 điều khiển động cơ BLDC</w:t>
      </w:r>
      <w:r>
        <w:rPr>
          <w:noProof/>
        </w:rPr>
        <w:tab/>
      </w:r>
      <w:r>
        <w:rPr>
          <w:noProof/>
        </w:rPr>
        <w:fldChar w:fldCharType="begin"/>
      </w:r>
      <w:r>
        <w:rPr>
          <w:noProof/>
        </w:rPr>
        <w:instrText xml:space="preserve"> PAGEREF _Toc190550520 \h </w:instrText>
      </w:r>
      <w:r>
        <w:rPr>
          <w:noProof/>
        </w:rPr>
      </w:r>
      <w:r>
        <w:rPr>
          <w:noProof/>
        </w:rPr>
        <w:fldChar w:fldCharType="separate"/>
      </w:r>
      <w:r w:rsidR="001C587D">
        <w:rPr>
          <w:noProof/>
        </w:rPr>
        <w:t>84</w:t>
      </w:r>
      <w:r>
        <w:rPr>
          <w:noProof/>
        </w:rPr>
        <w:fldChar w:fldCharType="end"/>
      </w:r>
    </w:p>
    <w:p w14:paraId="7E5DC2ED" w14:textId="439048D6" w:rsidR="00DC51EB" w:rsidRDefault="00DC51EB" w:rsidP="005B16FE">
      <w:pPr>
        <w:pStyle w:val="TOC3"/>
        <w:rPr>
          <w:rFonts w:asciiTheme="minorHAnsi" w:eastAsiaTheme="minorEastAsia" w:hAnsiTheme="minorHAnsi"/>
          <w:noProof/>
          <w:kern w:val="2"/>
          <w:sz w:val="24"/>
          <w:szCs w:val="24"/>
          <w14:ligatures w14:val="standardContextual"/>
        </w:rPr>
      </w:pPr>
      <w:r>
        <w:rPr>
          <w:noProof/>
        </w:rPr>
        <w:t>3.3.2.</w:t>
      </w:r>
      <w:r>
        <w:rPr>
          <w:rFonts w:asciiTheme="minorHAnsi" w:eastAsiaTheme="minorEastAsia" w:hAnsiTheme="minorHAnsi"/>
          <w:noProof/>
          <w:kern w:val="2"/>
          <w:sz w:val="24"/>
          <w:szCs w:val="24"/>
          <w14:ligatures w14:val="standardContextual"/>
        </w:rPr>
        <w:tab/>
      </w:r>
      <w:r>
        <w:rPr>
          <w:noProof/>
        </w:rPr>
        <w:t>Cấu hình và lập trình STM32 Temperature</w:t>
      </w:r>
      <w:r>
        <w:rPr>
          <w:noProof/>
        </w:rPr>
        <w:tab/>
      </w:r>
      <w:r>
        <w:rPr>
          <w:noProof/>
        </w:rPr>
        <w:fldChar w:fldCharType="begin"/>
      </w:r>
      <w:r>
        <w:rPr>
          <w:noProof/>
        </w:rPr>
        <w:instrText xml:space="preserve"> PAGEREF _Toc190550521 \h </w:instrText>
      </w:r>
      <w:r>
        <w:rPr>
          <w:noProof/>
        </w:rPr>
      </w:r>
      <w:r>
        <w:rPr>
          <w:noProof/>
        </w:rPr>
        <w:fldChar w:fldCharType="separate"/>
      </w:r>
      <w:r w:rsidR="001C587D">
        <w:rPr>
          <w:noProof/>
        </w:rPr>
        <w:t>89</w:t>
      </w:r>
      <w:r>
        <w:rPr>
          <w:noProof/>
        </w:rPr>
        <w:fldChar w:fldCharType="end"/>
      </w:r>
    </w:p>
    <w:p w14:paraId="6E0BE9C4" w14:textId="6D122075" w:rsidR="00DC51EB" w:rsidRDefault="00DC51EB" w:rsidP="005B16FE">
      <w:pPr>
        <w:pStyle w:val="TOC2"/>
        <w:rPr>
          <w:rFonts w:asciiTheme="minorHAnsi" w:eastAsiaTheme="minorEastAsia" w:hAnsiTheme="minorHAnsi"/>
          <w:noProof/>
          <w:kern w:val="2"/>
          <w:sz w:val="24"/>
          <w:szCs w:val="24"/>
          <w14:ligatures w14:val="standardContextual"/>
        </w:rPr>
      </w:pPr>
      <w:r>
        <w:rPr>
          <w:noProof/>
        </w:rPr>
        <w:t>3.4.</w:t>
      </w:r>
      <w:r>
        <w:rPr>
          <w:rFonts w:asciiTheme="minorHAnsi" w:eastAsiaTheme="minorEastAsia" w:hAnsiTheme="minorHAnsi"/>
          <w:noProof/>
          <w:kern w:val="2"/>
          <w:sz w:val="24"/>
          <w:szCs w:val="24"/>
          <w14:ligatures w14:val="standardContextual"/>
        </w:rPr>
        <w:tab/>
      </w:r>
      <w:r>
        <w:rPr>
          <w:noProof/>
        </w:rPr>
        <w:t>Cấu hình và lập trình ESP32</w:t>
      </w:r>
      <w:r>
        <w:rPr>
          <w:noProof/>
        </w:rPr>
        <w:tab/>
      </w:r>
      <w:r>
        <w:rPr>
          <w:noProof/>
        </w:rPr>
        <w:fldChar w:fldCharType="begin"/>
      </w:r>
      <w:r>
        <w:rPr>
          <w:noProof/>
        </w:rPr>
        <w:instrText xml:space="preserve"> PAGEREF _Toc190550522 \h </w:instrText>
      </w:r>
      <w:r>
        <w:rPr>
          <w:noProof/>
        </w:rPr>
      </w:r>
      <w:r>
        <w:rPr>
          <w:noProof/>
        </w:rPr>
        <w:fldChar w:fldCharType="separate"/>
      </w:r>
      <w:r w:rsidR="001C587D">
        <w:rPr>
          <w:noProof/>
        </w:rPr>
        <w:t>91</w:t>
      </w:r>
      <w:r>
        <w:rPr>
          <w:noProof/>
        </w:rPr>
        <w:fldChar w:fldCharType="end"/>
      </w:r>
    </w:p>
    <w:p w14:paraId="5A140527" w14:textId="5E5C66C3" w:rsidR="00DC51EB" w:rsidRDefault="00DC51EB" w:rsidP="005B16FE">
      <w:pPr>
        <w:pStyle w:val="TOC3"/>
        <w:rPr>
          <w:rFonts w:asciiTheme="minorHAnsi" w:eastAsiaTheme="minorEastAsia" w:hAnsiTheme="minorHAnsi"/>
          <w:noProof/>
          <w:kern w:val="2"/>
          <w:sz w:val="24"/>
          <w:szCs w:val="24"/>
          <w14:ligatures w14:val="standardContextual"/>
        </w:rPr>
      </w:pPr>
      <w:r>
        <w:rPr>
          <w:noProof/>
        </w:rPr>
        <w:t>3.4.1.</w:t>
      </w:r>
      <w:r>
        <w:rPr>
          <w:rFonts w:asciiTheme="minorHAnsi" w:eastAsiaTheme="minorEastAsia" w:hAnsiTheme="minorHAnsi"/>
          <w:noProof/>
          <w:kern w:val="2"/>
          <w:sz w:val="24"/>
          <w:szCs w:val="24"/>
          <w14:ligatures w14:val="standardContextual"/>
        </w:rPr>
        <w:tab/>
      </w:r>
      <w:r>
        <w:rPr>
          <w:noProof/>
        </w:rPr>
        <w:t>Một số thư viện cần thiết</w:t>
      </w:r>
      <w:r>
        <w:rPr>
          <w:noProof/>
        </w:rPr>
        <w:tab/>
      </w:r>
      <w:r>
        <w:rPr>
          <w:noProof/>
        </w:rPr>
        <w:fldChar w:fldCharType="begin"/>
      </w:r>
      <w:r>
        <w:rPr>
          <w:noProof/>
        </w:rPr>
        <w:instrText xml:space="preserve"> PAGEREF _Toc190550523 \h </w:instrText>
      </w:r>
      <w:r>
        <w:rPr>
          <w:noProof/>
        </w:rPr>
      </w:r>
      <w:r>
        <w:rPr>
          <w:noProof/>
        </w:rPr>
        <w:fldChar w:fldCharType="separate"/>
      </w:r>
      <w:r w:rsidR="001C587D">
        <w:rPr>
          <w:noProof/>
        </w:rPr>
        <w:t>91</w:t>
      </w:r>
      <w:r>
        <w:rPr>
          <w:noProof/>
        </w:rPr>
        <w:fldChar w:fldCharType="end"/>
      </w:r>
    </w:p>
    <w:p w14:paraId="4D169A3C" w14:textId="246211EE" w:rsidR="00DC51EB" w:rsidRDefault="00DC51EB" w:rsidP="005B16FE">
      <w:pPr>
        <w:pStyle w:val="TOC3"/>
        <w:rPr>
          <w:rFonts w:asciiTheme="minorHAnsi" w:eastAsiaTheme="minorEastAsia" w:hAnsiTheme="minorHAnsi"/>
          <w:noProof/>
          <w:kern w:val="2"/>
          <w:sz w:val="24"/>
          <w:szCs w:val="24"/>
          <w14:ligatures w14:val="standardContextual"/>
        </w:rPr>
      </w:pPr>
      <w:r>
        <w:rPr>
          <w:noProof/>
        </w:rPr>
        <w:t>3.4.2.</w:t>
      </w:r>
      <w:r>
        <w:rPr>
          <w:rFonts w:asciiTheme="minorHAnsi" w:eastAsiaTheme="minorEastAsia" w:hAnsiTheme="minorHAnsi"/>
          <w:noProof/>
          <w:kern w:val="2"/>
          <w:sz w:val="24"/>
          <w:szCs w:val="24"/>
          <w14:ligatures w14:val="standardContextual"/>
        </w:rPr>
        <w:tab/>
      </w:r>
      <w:r>
        <w:rPr>
          <w:noProof/>
        </w:rPr>
        <w:t>Các hàm quan trọng được viết bởi người dùng.</w:t>
      </w:r>
      <w:r>
        <w:rPr>
          <w:noProof/>
        </w:rPr>
        <w:tab/>
      </w:r>
      <w:r>
        <w:rPr>
          <w:noProof/>
        </w:rPr>
        <w:fldChar w:fldCharType="begin"/>
      </w:r>
      <w:r>
        <w:rPr>
          <w:noProof/>
        </w:rPr>
        <w:instrText xml:space="preserve"> PAGEREF _Toc190550524 \h </w:instrText>
      </w:r>
      <w:r>
        <w:rPr>
          <w:noProof/>
        </w:rPr>
      </w:r>
      <w:r>
        <w:rPr>
          <w:noProof/>
        </w:rPr>
        <w:fldChar w:fldCharType="separate"/>
      </w:r>
      <w:r w:rsidR="001C587D">
        <w:rPr>
          <w:noProof/>
        </w:rPr>
        <w:t>91</w:t>
      </w:r>
      <w:r>
        <w:rPr>
          <w:noProof/>
        </w:rPr>
        <w:fldChar w:fldCharType="end"/>
      </w:r>
    </w:p>
    <w:p w14:paraId="7727CD4E" w14:textId="53EE3EE3" w:rsidR="00DC51EB" w:rsidRDefault="00DC51EB" w:rsidP="005B16FE">
      <w:pPr>
        <w:pStyle w:val="TOC2"/>
        <w:rPr>
          <w:rFonts w:asciiTheme="minorHAnsi" w:eastAsiaTheme="minorEastAsia" w:hAnsiTheme="minorHAnsi"/>
          <w:noProof/>
          <w:kern w:val="2"/>
          <w:sz w:val="24"/>
          <w:szCs w:val="24"/>
          <w14:ligatures w14:val="standardContextual"/>
        </w:rPr>
      </w:pPr>
      <w:r>
        <w:rPr>
          <w:noProof/>
        </w:rPr>
        <w:t>3.5.</w:t>
      </w:r>
      <w:r>
        <w:rPr>
          <w:rFonts w:asciiTheme="minorHAnsi" w:eastAsiaTheme="minorEastAsia" w:hAnsiTheme="minorHAnsi"/>
          <w:noProof/>
          <w:kern w:val="2"/>
          <w:sz w:val="24"/>
          <w:szCs w:val="24"/>
          <w14:ligatures w14:val="standardContextual"/>
        </w:rPr>
        <w:tab/>
      </w:r>
      <w:r>
        <w:rPr>
          <w:noProof/>
        </w:rPr>
        <w:t>Khung truyền data CAN giữa các NODE</w:t>
      </w:r>
      <w:r>
        <w:rPr>
          <w:noProof/>
        </w:rPr>
        <w:tab/>
      </w:r>
      <w:r>
        <w:rPr>
          <w:noProof/>
        </w:rPr>
        <w:fldChar w:fldCharType="begin"/>
      </w:r>
      <w:r>
        <w:rPr>
          <w:noProof/>
        </w:rPr>
        <w:instrText xml:space="preserve"> PAGEREF _Toc190550525 \h </w:instrText>
      </w:r>
      <w:r>
        <w:rPr>
          <w:noProof/>
        </w:rPr>
      </w:r>
      <w:r>
        <w:rPr>
          <w:noProof/>
        </w:rPr>
        <w:fldChar w:fldCharType="separate"/>
      </w:r>
      <w:r w:rsidR="001C587D">
        <w:rPr>
          <w:noProof/>
        </w:rPr>
        <w:t>94</w:t>
      </w:r>
      <w:r>
        <w:rPr>
          <w:noProof/>
        </w:rPr>
        <w:fldChar w:fldCharType="end"/>
      </w:r>
    </w:p>
    <w:p w14:paraId="4CFC1D8D" w14:textId="7E93F73A" w:rsidR="00DC51EB" w:rsidRDefault="00DC51EB" w:rsidP="005B16FE">
      <w:pPr>
        <w:pStyle w:val="TOC3"/>
        <w:rPr>
          <w:rFonts w:asciiTheme="minorHAnsi" w:eastAsiaTheme="minorEastAsia" w:hAnsiTheme="minorHAnsi"/>
          <w:noProof/>
          <w:kern w:val="2"/>
          <w:sz w:val="24"/>
          <w:szCs w:val="24"/>
          <w14:ligatures w14:val="standardContextual"/>
        </w:rPr>
      </w:pPr>
      <w:r>
        <w:rPr>
          <w:noProof/>
        </w:rPr>
        <w:t>3.5.1.</w:t>
      </w:r>
      <w:r>
        <w:rPr>
          <w:rFonts w:asciiTheme="minorHAnsi" w:eastAsiaTheme="minorEastAsia" w:hAnsiTheme="minorHAnsi"/>
          <w:noProof/>
          <w:kern w:val="2"/>
          <w:sz w:val="24"/>
          <w:szCs w:val="24"/>
          <w14:ligatures w14:val="standardContextual"/>
        </w:rPr>
        <w:tab/>
      </w:r>
      <w:r>
        <w:rPr>
          <w:noProof/>
        </w:rPr>
        <w:t>Khung truyền CAN giữa ESP32 và STM32 BLDC.</w:t>
      </w:r>
      <w:r>
        <w:rPr>
          <w:noProof/>
        </w:rPr>
        <w:tab/>
      </w:r>
      <w:r>
        <w:rPr>
          <w:noProof/>
        </w:rPr>
        <w:fldChar w:fldCharType="begin"/>
      </w:r>
      <w:r>
        <w:rPr>
          <w:noProof/>
        </w:rPr>
        <w:instrText xml:space="preserve"> PAGEREF _Toc190550526 \h </w:instrText>
      </w:r>
      <w:r>
        <w:rPr>
          <w:noProof/>
        </w:rPr>
      </w:r>
      <w:r>
        <w:rPr>
          <w:noProof/>
        </w:rPr>
        <w:fldChar w:fldCharType="separate"/>
      </w:r>
      <w:r w:rsidR="001C587D">
        <w:rPr>
          <w:noProof/>
        </w:rPr>
        <w:t>94</w:t>
      </w:r>
      <w:r>
        <w:rPr>
          <w:noProof/>
        </w:rPr>
        <w:fldChar w:fldCharType="end"/>
      </w:r>
    </w:p>
    <w:p w14:paraId="7F067991" w14:textId="0F73B176" w:rsidR="00DC51EB" w:rsidRDefault="00DC51EB" w:rsidP="005B16FE">
      <w:pPr>
        <w:pStyle w:val="TOC3"/>
        <w:rPr>
          <w:rFonts w:asciiTheme="minorHAnsi" w:eastAsiaTheme="minorEastAsia" w:hAnsiTheme="minorHAnsi"/>
          <w:noProof/>
          <w:kern w:val="2"/>
          <w:sz w:val="24"/>
          <w:szCs w:val="24"/>
          <w14:ligatures w14:val="standardContextual"/>
        </w:rPr>
      </w:pPr>
      <w:r>
        <w:rPr>
          <w:noProof/>
        </w:rPr>
        <w:t>3.5.2.</w:t>
      </w:r>
      <w:r>
        <w:rPr>
          <w:rFonts w:asciiTheme="minorHAnsi" w:eastAsiaTheme="minorEastAsia" w:hAnsiTheme="minorHAnsi"/>
          <w:noProof/>
          <w:kern w:val="2"/>
          <w:sz w:val="24"/>
          <w:szCs w:val="24"/>
          <w14:ligatures w14:val="standardContextual"/>
        </w:rPr>
        <w:tab/>
      </w:r>
      <w:r>
        <w:rPr>
          <w:noProof/>
        </w:rPr>
        <w:t>Khung truyền CAN giữa ESP32 và STM32 Temperature</w:t>
      </w:r>
      <w:r>
        <w:rPr>
          <w:noProof/>
        </w:rPr>
        <w:tab/>
      </w:r>
      <w:r>
        <w:rPr>
          <w:noProof/>
        </w:rPr>
        <w:fldChar w:fldCharType="begin"/>
      </w:r>
      <w:r>
        <w:rPr>
          <w:noProof/>
        </w:rPr>
        <w:instrText xml:space="preserve"> PAGEREF _Toc190550527 \h </w:instrText>
      </w:r>
      <w:r>
        <w:rPr>
          <w:noProof/>
        </w:rPr>
      </w:r>
      <w:r>
        <w:rPr>
          <w:noProof/>
        </w:rPr>
        <w:fldChar w:fldCharType="separate"/>
      </w:r>
      <w:r w:rsidR="001C587D">
        <w:rPr>
          <w:noProof/>
        </w:rPr>
        <w:t>95</w:t>
      </w:r>
      <w:r>
        <w:rPr>
          <w:noProof/>
        </w:rPr>
        <w:fldChar w:fldCharType="end"/>
      </w:r>
    </w:p>
    <w:p w14:paraId="3672BD97" w14:textId="1201B6D8" w:rsidR="00DC51EB" w:rsidRDefault="00DC51EB" w:rsidP="005B16FE">
      <w:pPr>
        <w:pStyle w:val="TOC2"/>
        <w:rPr>
          <w:rFonts w:asciiTheme="minorHAnsi" w:eastAsiaTheme="minorEastAsia" w:hAnsiTheme="minorHAnsi"/>
          <w:noProof/>
          <w:kern w:val="2"/>
          <w:sz w:val="24"/>
          <w:szCs w:val="24"/>
          <w14:ligatures w14:val="standardContextual"/>
        </w:rPr>
      </w:pPr>
      <w:r>
        <w:rPr>
          <w:noProof/>
        </w:rPr>
        <w:t>3.6.</w:t>
      </w:r>
      <w:r>
        <w:rPr>
          <w:rFonts w:asciiTheme="minorHAnsi" w:eastAsiaTheme="minorEastAsia" w:hAnsiTheme="minorHAnsi"/>
          <w:noProof/>
          <w:kern w:val="2"/>
          <w:sz w:val="24"/>
          <w:szCs w:val="24"/>
          <w14:ligatures w14:val="standardContextual"/>
        </w:rPr>
        <w:tab/>
      </w:r>
      <w:r>
        <w:rPr>
          <w:noProof/>
        </w:rPr>
        <w:t>Sơ đồ nguyên lý toàn bộ hệ thống</w:t>
      </w:r>
      <w:r>
        <w:rPr>
          <w:noProof/>
        </w:rPr>
        <w:tab/>
      </w:r>
      <w:r>
        <w:rPr>
          <w:noProof/>
        </w:rPr>
        <w:fldChar w:fldCharType="begin"/>
      </w:r>
      <w:r>
        <w:rPr>
          <w:noProof/>
        </w:rPr>
        <w:instrText xml:space="preserve"> PAGEREF _Toc190550528 \h </w:instrText>
      </w:r>
      <w:r>
        <w:rPr>
          <w:noProof/>
        </w:rPr>
      </w:r>
      <w:r>
        <w:rPr>
          <w:noProof/>
        </w:rPr>
        <w:fldChar w:fldCharType="separate"/>
      </w:r>
      <w:r w:rsidR="001C587D">
        <w:rPr>
          <w:noProof/>
        </w:rPr>
        <w:t>97</w:t>
      </w:r>
      <w:r>
        <w:rPr>
          <w:noProof/>
        </w:rPr>
        <w:fldChar w:fldCharType="end"/>
      </w:r>
    </w:p>
    <w:p w14:paraId="6AE024E4" w14:textId="5ABB14DF" w:rsidR="00DC51EB" w:rsidRDefault="00DC51EB" w:rsidP="005B16FE">
      <w:pPr>
        <w:pStyle w:val="TOC2"/>
        <w:rPr>
          <w:rFonts w:asciiTheme="minorHAnsi" w:eastAsiaTheme="minorEastAsia" w:hAnsiTheme="minorHAnsi"/>
          <w:noProof/>
          <w:kern w:val="2"/>
          <w:sz w:val="24"/>
          <w:szCs w:val="24"/>
          <w14:ligatures w14:val="standardContextual"/>
        </w:rPr>
      </w:pPr>
      <w:r>
        <w:rPr>
          <w:noProof/>
        </w:rPr>
        <w:t>3.7.</w:t>
      </w:r>
      <w:r>
        <w:rPr>
          <w:rFonts w:asciiTheme="minorHAnsi" w:eastAsiaTheme="minorEastAsia" w:hAnsiTheme="minorHAnsi"/>
          <w:noProof/>
          <w:kern w:val="2"/>
          <w:sz w:val="24"/>
          <w:szCs w:val="24"/>
          <w14:ligatures w14:val="standardContextual"/>
        </w:rPr>
        <w:tab/>
      </w:r>
      <w:r>
        <w:rPr>
          <w:noProof/>
        </w:rPr>
        <w:t>Mô hình hoàn thiện sau khi kết nối</w:t>
      </w:r>
      <w:r>
        <w:rPr>
          <w:noProof/>
        </w:rPr>
        <w:tab/>
      </w:r>
      <w:r>
        <w:rPr>
          <w:noProof/>
        </w:rPr>
        <w:fldChar w:fldCharType="begin"/>
      </w:r>
      <w:r>
        <w:rPr>
          <w:noProof/>
        </w:rPr>
        <w:instrText xml:space="preserve"> PAGEREF _Toc190550529 \h </w:instrText>
      </w:r>
      <w:r>
        <w:rPr>
          <w:noProof/>
        </w:rPr>
      </w:r>
      <w:r>
        <w:rPr>
          <w:noProof/>
        </w:rPr>
        <w:fldChar w:fldCharType="separate"/>
      </w:r>
      <w:r w:rsidR="001C587D">
        <w:rPr>
          <w:noProof/>
        </w:rPr>
        <w:t>98</w:t>
      </w:r>
      <w:r>
        <w:rPr>
          <w:noProof/>
        </w:rPr>
        <w:fldChar w:fldCharType="end"/>
      </w:r>
    </w:p>
    <w:p w14:paraId="33F43345" w14:textId="20D77811" w:rsidR="00DC51EB" w:rsidRDefault="00DC51EB" w:rsidP="005B16FE">
      <w:pPr>
        <w:pStyle w:val="TOC3"/>
        <w:rPr>
          <w:rFonts w:asciiTheme="minorHAnsi" w:eastAsiaTheme="minorEastAsia" w:hAnsiTheme="minorHAnsi"/>
          <w:noProof/>
          <w:kern w:val="2"/>
          <w:sz w:val="24"/>
          <w:szCs w:val="24"/>
          <w14:ligatures w14:val="standardContextual"/>
        </w:rPr>
      </w:pPr>
      <w:r>
        <w:rPr>
          <w:noProof/>
        </w:rPr>
        <w:t>3.7.1.</w:t>
      </w:r>
      <w:r>
        <w:rPr>
          <w:rFonts w:asciiTheme="minorHAnsi" w:eastAsiaTheme="minorEastAsia" w:hAnsiTheme="minorHAnsi"/>
          <w:noProof/>
          <w:kern w:val="2"/>
          <w:sz w:val="24"/>
          <w:szCs w:val="24"/>
          <w14:ligatures w14:val="standardContextual"/>
        </w:rPr>
        <w:tab/>
      </w:r>
      <w:r>
        <w:rPr>
          <w:noProof/>
        </w:rPr>
        <w:t>Khối nguồn cấp</w:t>
      </w:r>
      <w:r>
        <w:rPr>
          <w:noProof/>
        </w:rPr>
        <w:tab/>
      </w:r>
      <w:r>
        <w:rPr>
          <w:noProof/>
        </w:rPr>
        <w:fldChar w:fldCharType="begin"/>
      </w:r>
      <w:r>
        <w:rPr>
          <w:noProof/>
        </w:rPr>
        <w:instrText xml:space="preserve"> PAGEREF _Toc190550530 \h </w:instrText>
      </w:r>
      <w:r>
        <w:rPr>
          <w:noProof/>
        </w:rPr>
      </w:r>
      <w:r>
        <w:rPr>
          <w:noProof/>
        </w:rPr>
        <w:fldChar w:fldCharType="separate"/>
      </w:r>
      <w:r w:rsidR="001C587D">
        <w:rPr>
          <w:noProof/>
        </w:rPr>
        <w:t>98</w:t>
      </w:r>
      <w:r>
        <w:rPr>
          <w:noProof/>
        </w:rPr>
        <w:fldChar w:fldCharType="end"/>
      </w:r>
    </w:p>
    <w:p w14:paraId="3A5F9C08" w14:textId="19D73BEF" w:rsidR="00DC51EB" w:rsidRDefault="00DC51EB" w:rsidP="005B16FE">
      <w:pPr>
        <w:pStyle w:val="TOC3"/>
        <w:rPr>
          <w:rFonts w:asciiTheme="minorHAnsi" w:eastAsiaTheme="minorEastAsia" w:hAnsiTheme="minorHAnsi"/>
          <w:noProof/>
          <w:kern w:val="2"/>
          <w:sz w:val="24"/>
          <w:szCs w:val="24"/>
          <w14:ligatures w14:val="standardContextual"/>
        </w:rPr>
      </w:pPr>
      <w:r>
        <w:rPr>
          <w:noProof/>
        </w:rPr>
        <w:t>3.7.2.</w:t>
      </w:r>
      <w:r>
        <w:rPr>
          <w:rFonts w:asciiTheme="minorHAnsi" w:eastAsiaTheme="minorEastAsia" w:hAnsiTheme="minorHAnsi"/>
          <w:noProof/>
          <w:kern w:val="2"/>
          <w:sz w:val="24"/>
          <w:szCs w:val="24"/>
          <w14:ligatures w14:val="standardContextual"/>
        </w:rPr>
        <w:tab/>
      </w:r>
      <w:r>
        <w:rPr>
          <w:noProof/>
        </w:rPr>
        <w:t>Khối màn hình cảm ứng giám sát và điều khiển</w:t>
      </w:r>
      <w:r>
        <w:rPr>
          <w:noProof/>
        </w:rPr>
        <w:tab/>
      </w:r>
      <w:r>
        <w:rPr>
          <w:noProof/>
        </w:rPr>
        <w:fldChar w:fldCharType="begin"/>
      </w:r>
      <w:r>
        <w:rPr>
          <w:noProof/>
        </w:rPr>
        <w:instrText xml:space="preserve"> PAGEREF _Toc190550531 \h </w:instrText>
      </w:r>
      <w:r>
        <w:rPr>
          <w:noProof/>
        </w:rPr>
      </w:r>
      <w:r>
        <w:rPr>
          <w:noProof/>
        </w:rPr>
        <w:fldChar w:fldCharType="separate"/>
      </w:r>
      <w:r w:rsidR="001C587D">
        <w:rPr>
          <w:noProof/>
        </w:rPr>
        <w:t>99</w:t>
      </w:r>
      <w:r>
        <w:rPr>
          <w:noProof/>
        </w:rPr>
        <w:fldChar w:fldCharType="end"/>
      </w:r>
    </w:p>
    <w:p w14:paraId="00F1C111" w14:textId="67FE9E8F" w:rsidR="00DC51EB" w:rsidRDefault="00DC51EB" w:rsidP="005B16FE">
      <w:pPr>
        <w:pStyle w:val="TOC3"/>
        <w:rPr>
          <w:rFonts w:asciiTheme="minorHAnsi" w:eastAsiaTheme="minorEastAsia" w:hAnsiTheme="minorHAnsi"/>
          <w:noProof/>
          <w:kern w:val="2"/>
          <w:sz w:val="24"/>
          <w:szCs w:val="24"/>
          <w14:ligatures w14:val="standardContextual"/>
        </w:rPr>
      </w:pPr>
      <w:r>
        <w:rPr>
          <w:noProof/>
        </w:rPr>
        <w:t>3.7.3.</w:t>
      </w:r>
      <w:r>
        <w:rPr>
          <w:rFonts w:asciiTheme="minorHAnsi" w:eastAsiaTheme="minorEastAsia" w:hAnsiTheme="minorHAnsi"/>
          <w:noProof/>
          <w:kern w:val="2"/>
          <w:sz w:val="24"/>
          <w:szCs w:val="24"/>
          <w14:ligatures w14:val="standardContextual"/>
        </w:rPr>
        <w:tab/>
      </w:r>
      <w:r>
        <w:rPr>
          <w:noProof/>
        </w:rPr>
        <w:t>Can bus và các khối thu thập điều khiển (STM32)</w:t>
      </w:r>
      <w:r>
        <w:rPr>
          <w:noProof/>
        </w:rPr>
        <w:tab/>
      </w:r>
      <w:r>
        <w:rPr>
          <w:noProof/>
        </w:rPr>
        <w:fldChar w:fldCharType="begin"/>
      </w:r>
      <w:r>
        <w:rPr>
          <w:noProof/>
        </w:rPr>
        <w:instrText xml:space="preserve"> PAGEREF _Toc190550532 \h </w:instrText>
      </w:r>
      <w:r>
        <w:rPr>
          <w:noProof/>
        </w:rPr>
      </w:r>
      <w:r>
        <w:rPr>
          <w:noProof/>
        </w:rPr>
        <w:fldChar w:fldCharType="separate"/>
      </w:r>
      <w:r w:rsidR="001C587D">
        <w:rPr>
          <w:noProof/>
        </w:rPr>
        <w:t>100</w:t>
      </w:r>
      <w:r>
        <w:rPr>
          <w:noProof/>
        </w:rPr>
        <w:fldChar w:fldCharType="end"/>
      </w:r>
    </w:p>
    <w:p w14:paraId="55885AB4" w14:textId="16956C8D" w:rsidR="00DC51EB" w:rsidRDefault="00DC51EB" w:rsidP="005B16FE">
      <w:pPr>
        <w:pStyle w:val="TOC3"/>
        <w:rPr>
          <w:rFonts w:asciiTheme="minorHAnsi" w:eastAsiaTheme="minorEastAsia" w:hAnsiTheme="minorHAnsi"/>
          <w:noProof/>
          <w:kern w:val="2"/>
          <w:sz w:val="24"/>
          <w:szCs w:val="24"/>
          <w14:ligatures w14:val="standardContextual"/>
        </w:rPr>
      </w:pPr>
      <w:r>
        <w:rPr>
          <w:noProof/>
        </w:rPr>
        <w:t>3.7.4.</w:t>
      </w:r>
      <w:r>
        <w:rPr>
          <w:rFonts w:asciiTheme="minorHAnsi" w:eastAsiaTheme="minorEastAsia" w:hAnsiTheme="minorHAnsi"/>
          <w:noProof/>
          <w:kern w:val="2"/>
          <w:sz w:val="24"/>
          <w:szCs w:val="24"/>
          <w14:ligatures w14:val="standardContextual"/>
        </w:rPr>
        <w:tab/>
      </w:r>
      <w:r>
        <w:rPr>
          <w:noProof/>
        </w:rPr>
        <w:t>Tổng quan mô hình</w:t>
      </w:r>
      <w:r>
        <w:rPr>
          <w:noProof/>
        </w:rPr>
        <w:tab/>
      </w:r>
      <w:r>
        <w:rPr>
          <w:noProof/>
        </w:rPr>
        <w:fldChar w:fldCharType="begin"/>
      </w:r>
      <w:r>
        <w:rPr>
          <w:noProof/>
        </w:rPr>
        <w:instrText xml:space="preserve"> PAGEREF _Toc190550533 \h </w:instrText>
      </w:r>
      <w:r>
        <w:rPr>
          <w:noProof/>
        </w:rPr>
      </w:r>
      <w:r>
        <w:rPr>
          <w:noProof/>
        </w:rPr>
        <w:fldChar w:fldCharType="separate"/>
      </w:r>
      <w:r w:rsidR="001C587D">
        <w:rPr>
          <w:noProof/>
        </w:rPr>
        <w:t>103</w:t>
      </w:r>
      <w:r>
        <w:rPr>
          <w:noProof/>
        </w:rPr>
        <w:fldChar w:fldCharType="end"/>
      </w:r>
    </w:p>
    <w:p w14:paraId="6B0C87B3" w14:textId="1B78FA64" w:rsidR="00DC51EB" w:rsidRDefault="00DC51EB" w:rsidP="005B16FE">
      <w:pPr>
        <w:pStyle w:val="TOC2"/>
        <w:rPr>
          <w:rFonts w:asciiTheme="minorHAnsi" w:eastAsiaTheme="minorEastAsia" w:hAnsiTheme="minorHAnsi"/>
          <w:noProof/>
          <w:kern w:val="2"/>
          <w:sz w:val="24"/>
          <w:szCs w:val="24"/>
          <w14:ligatures w14:val="standardContextual"/>
        </w:rPr>
      </w:pPr>
      <w:r>
        <w:rPr>
          <w:noProof/>
        </w:rPr>
        <w:t>3.8.</w:t>
      </w:r>
      <w:r>
        <w:rPr>
          <w:rFonts w:asciiTheme="minorHAnsi" w:eastAsiaTheme="minorEastAsia" w:hAnsiTheme="minorHAnsi"/>
          <w:noProof/>
          <w:kern w:val="2"/>
          <w:sz w:val="24"/>
          <w:szCs w:val="24"/>
          <w14:ligatures w14:val="standardContextual"/>
        </w:rPr>
        <w:tab/>
      </w:r>
      <w:r>
        <w:rPr>
          <w:noProof/>
        </w:rPr>
        <w:t>Giám sát – Cài đặt – Điều khiển hệ thống xe hơi điện</w:t>
      </w:r>
      <w:r>
        <w:rPr>
          <w:noProof/>
        </w:rPr>
        <w:tab/>
      </w:r>
      <w:r>
        <w:rPr>
          <w:noProof/>
        </w:rPr>
        <w:fldChar w:fldCharType="begin"/>
      </w:r>
      <w:r>
        <w:rPr>
          <w:noProof/>
        </w:rPr>
        <w:instrText xml:space="preserve"> PAGEREF _Toc190550534 \h </w:instrText>
      </w:r>
      <w:r>
        <w:rPr>
          <w:noProof/>
        </w:rPr>
      </w:r>
      <w:r>
        <w:rPr>
          <w:noProof/>
        </w:rPr>
        <w:fldChar w:fldCharType="separate"/>
      </w:r>
      <w:r w:rsidR="001C587D">
        <w:rPr>
          <w:noProof/>
        </w:rPr>
        <w:t>103</w:t>
      </w:r>
      <w:r>
        <w:rPr>
          <w:noProof/>
        </w:rPr>
        <w:fldChar w:fldCharType="end"/>
      </w:r>
    </w:p>
    <w:p w14:paraId="5ABEE14D" w14:textId="7CE45DEA" w:rsidR="00DC51EB" w:rsidRDefault="00DC51EB" w:rsidP="005B16FE">
      <w:pPr>
        <w:pStyle w:val="TOC3"/>
        <w:rPr>
          <w:rFonts w:asciiTheme="minorHAnsi" w:eastAsiaTheme="minorEastAsia" w:hAnsiTheme="minorHAnsi"/>
          <w:noProof/>
          <w:kern w:val="2"/>
          <w:sz w:val="24"/>
          <w:szCs w:val="24"/>
          <w14:ligatures w14:val="standardContextual"/>
        </w:rPr>
      </w:pPr>
      <w:r>
        <w:rPr>
          <w:noProof/>
        </w:rPr>
        <w:t>3.8.1.</w:t>
      </w:r>
      <w:r>
        <w:rPr>
          <w:rFonts w:asciiTheme="minorHAnsi" w:eastAsiaTheme="minorEastAsia" w:hAnsiTheme="minorHAnsi"/>
          <w:noProof/>
          <w:kern w:val="2"/>
          <w:sz w:val="24"/>
          <w:szCs w:val="24"/>
          <w14:ligatures w14:val="standardContextual"/>
        </w:rPr>
        <w:tab/>
      </w:r>
      <w:r>
        <w:rPr>
          <w:noProof/>
        </w:rPr>
        <w:t>Màn hình chính</w:t>
      </w:r>
      <w:r>
        <w:rPr>
          <w:noProof/>
        </w:rPr>
        <w:tab/>
      </w:r>
      <w:r>
        <w:rPr>
          <w:noProof/>
        </w:rPr>
        <w:fldChar w:fldCharType="begin"/>
      </w:r>
      <w:r>
        <w:rPr>
          <w:noProof/>
        </w:rPr>
        <w:instrText xml:space="preserve"> PAGEREF _Toc190550535 \h </w:instrText>
      </w:r>
      <w:r>
        <w:rPr>
          <w:noProof/>
        </w:rPr>
      </w:r>
      <w:r>
        <w:rPr>
          <w:noProof/>
        </w:rPr>
        <w:fldChar w:fldCharType="separate"/>
      </w:r>
      <w:r w:rsidR="001C587D">
        <w:rPr>
          <w:noProof/>
        </w:rPr>
        <w:t>103</w:t>
      </w:r>
      <w:r>
        <w:rPr>
          <w:noProof/>
        </w:rPr>
        <w:fldChar w:fldCharType="end"/>
      </w:r>
    </w:p>
    <w:p w14:paraId="67D629CD" w14:textId="25E7FF52" w:rsidR="00DC51EB" w:rsidRDefault="00DC51EB" w:rsidP="005B16FE">
      <w:pPr>
        <w:pStyle w:val="TOC3"/>
        <w:rPr>
          <w:rFonts w:asciiTheme="minorHAnsi" w:eastAsiaTheme="minorEastAsia" w:hAnsiTheme="minorHAnsi"/>
          <w:noProof/>
          <w:kern w:val="2"/>
          <w:sz w:val="24"/>
          <w:szCs w:val="24"/>
          <w14:ligatures w14:val="standardContextual"/>
        </w:rPr>
      </w:pPr>
      <w:r>
        <w:rPr>
          <w:noProof/>
        </w:rPr>
        <w:t>3.8.2.</w:t>
      </w:r>
      <w:r>
        <w:rPr>
          <w:rFonts w:asciiTheme="minorHAnsi" w:eastAsiaTheme="minorEastAsia" w:hAnsiTheme="minorHAnsi"/>
          <w:noProof/>
          <w:kern w:val="2"/>
          <w:sz w:val="24"/>
          <w:szCs w:val="24"/>
          <w14:ligatures w14:val="standardContextual"/>
        </w:rPr>
        <w:tab/>
      </w:r>
      <w:r>
        <w:rPr>
          <w:noProof/>
        </w:rPr>
        <w:t>Màn hình điều khiển/giám sát động cơ BLDC</w:t>
      </w:r>
      <w:r>
        <w:rPr>
          <w:noProof/>
        </w:rPr>
        <w:tab/>
      </w:r>
      <w:r>
        <w:rPr>
          <w:noProof/>
        </w:rPr>
        <w:fldChar w:fldCharType="begin"/>
      </w:r>
      <w:r>
        <w:rPr>
          <w:noProof/>
        </w:rPr>
        <w:instrText xml:space="preserve"> PAGEREF _Toc190550536 \h </w:instrText>
      </w:r>
      <w:r>
        <w:rPr>
          <w:noProof/>
        </w:rPr>
      </w:r>
      <w:r>
        <w:rPr>
          <w:noProof/>
        </w:rPr>
        <w:fldChar w:fldCharType="separate"/>
      </w:r>
      <w:r w:rsidR="001C587D">
        <w:rPr>
          <w:noProof/>
        </w:rPr>
        <w:t>104</w:t>
      </w:r>
      <w:r>
        <w:rPr>
          <w:noProof/>
        </w:rPr>
        <w:fldChar w:fldCharType="end"/>
      </w:r>
    </w:p>
    <w:p w14:paraId="1E0E8DB8" w14:textId="7454002C" w:rsidR="00DC51EB" w:rsidRDefault="00DC51EB" w:rsidP="005B16FE">
      <w:pPr>
        <w:pStyle w:val="TOC3"/>
        <w:rPr>
          <w:rFonts w:asciiTheme="minorHAnsi" w:eastAsiaTheme="minorEastAsia" w:hAnsiTheme="minorHAnsi"/>
          <w:noProof/>
          <w:kern w:val="2"/>
          <w:sz w:val="24"/>
          <w:szCs w:val="24"/>
          <w14:ligatures w14:val="standardContextual"/>
        </w:rPr>
      </w:pPr>
      <w:r>
        <w:rPr>
          <w:noProof/>
        </w:rPr>
        <w:t>3.8.3.</w:t>
      </w:r>
      <w:r>
        <w:rPr>
          <w:rFonts w:asciiTheme="minorHAnsi" w:eastAsiaTheme="minorEastAsia" w:hAnsiTheme="minorHAnsi"/>
          <w:noProof/>
          <w:kern w:val="2"/>
          <w:sz w:val="24"/>
          <w:szCs w:val="24"/>
          <w14:ligatures w14:val="standardContextual"/>
        </w:rPr>
        <w:tab/>
      </w:r>
      <w:r>
        <w:rPr>
          <w:noProof/>
        </w:rPr>
        <w:t>Màn hình điều khiển/giám sát nhiệt độ động cơ</w:t>
      </w:r>
      <w:r>
        <w:rPr>
          <w:noProof/>
        </w:rPr>
        <w:tab/>
      </w:r>
      <w:r>
        <w:rPr>
          <w:noProof/>
        </w:rPr>
        <w:fldChar w:fldCharType="begin"/>
      </w:r>
      <w:r>
        <w:rPr>
          <w:noProof/>
        </w:rPr>
        <w:instrText xml:space="preserve"> PAGEREF _Toc190550537 \h </w:instrText>
      </w:r>
      <w:r>
        <w:rPr>
          <w:noProof/>
        </w:rPr>
      </w:r>
      <w:r>
        <w:rPr>
          <w:noProof/>
        </w:rPr>
        <w:fldChar w:fldCharType="separate"/>
      </w:r>
      <w:r w:rsidR="001C587D">
        <w:rPr>
          <w:noProof/>
        </w:rPr>
        <w:t>106</w:t>
      </w:r>
      <w:r>
        <w:rPr>
          <w:noProof/>
        </w:rPr>
        <w:fldChar w:fldCharType="end"/>
      </w:r>
    </w:p>
    <w:p w14:paraId="2F5F8311" w14:textId="34A4D087" w:rsidR="00DC51EB" w:rsidRDefault="00DC51EB" w:rsidP="005B16FE">
      <w:pPr>
        <w:pStyle w:val="TOC3"/>
        <w:rPr>
          <w:rFonts w:asciiTheme="minorHAnsi" w:eastAsiaTheme="minorEastAsia" w:hAnsiTheme="minorHAnsi"/>
          <w:noProof/>
          <w:kern w:val="2"/>
          <w:sz w:val="24"/>
          <w:szCs w:val="24"/>
          <w14:ligatures w14:val="standardContextual"/>
        </w:rPr>
      </w:pPr>
      <w:r>
        <w:rPr>
          <w:noProof/>
        </w:rPr>
        <w:t>3.8.4.</w:t>
      </w:r>
      <w:r>
        <w:rPr>
          <w:rFonts w:asciiTheme="minorHAnsi" w:eastAsiaTheme="minorEastAsia" w:hAnsiTheme="minorHAnsi"/>
          <w:noProof/>
          <w:kern w:val="2"/>
          <w:sz w:val="24"/>
          <w:szCs w:val="24"/>
          <w14:ligatures w14:val="standardContextual"/>
        </w:rPr>
        <w:tab/>
      </w:r>
      <w:r>
        <w:rPr>
          <w:noProof/>
        </w:rPr>
        <w:t>Kiểm tra tính chính xác của các thông số</w:t>
      </w:r>
      <w:r>
        <w:rPr>
          <w:noProof/>
        </w:rPr>
        <w:tab/>
      </w:r>
      <w:r>
        <w:rPr>
          <w:noProof/>
        </w:rPr>
        <w:fldChar w:fldCharType="begin"/>
      </w:r>
      <w:r>
        <w:rPr>
          <w:noProof/>
        </w:rPr>
        <w:instrText xml:space="preserve"> PAGEREF _Toc190550538 \h </w:instrText>
      </w:r>
      <w:r>
        <w:rPr>
          <w:noProof/>
        </w:rPr>
      </w:r>
      <w:r>
        <w:rPr>
          <w:noProof/>
        </w:rPr>
        <w:fldChar w:fldCharType="separate"/>
      </w:r>
      <w:r w:rsidR="001C587D">
        <w:rPr>
          <w:noProof/>
        </w:rPr>
        <w:t>108</w:t>
      </w:r>
      <w:r>
        <w:rPr>
          <w:noProof/>
        </w:rPr>
        <w:fldChar w:fldCharType="end"/>
      </w:r>
    </w:p>
    <w:p w14:paraId="7E33F7FE" w14:textId="0EE38927" w:rsidR="00DC51EB" w:rsidRDefault="00DC51EB" w:rsidP="005B16FE">
      <w:pPr>
        <w:pStyle w:val="TOC1"/>
        <w:rPr>
          <w:rFonts w:asciiTheme="minorHAnsi" w:eastAsiaTheme="minorEastAsia" w:hAnsiTheme="minorHAnsi"/>
          <w:noProof/>
          <w:kern w:val="2"/>
          <w:sz w:val="24"/>
          <w:szCs w:val="24"/>
          <w14:ligatures w14:val="standardContextual"/>
        </w:rPr>
      </w:pPr>
      <w:r>
        <w:rPr>
          <w:noProof/>
        </w:rPr>
        <w:t>CHƯƠNG 4.</w:t>
      </w:r>
      <w:r>
        <w:rPr>
          <w:rFonts w:asciiTheme="minorHAnsi" w:eastAsiaTheme="minorEastAsia" w:hAnsiTheme="minorHAnsi"/>
          <w:noProof/>
          <w:kern w:val="2"/>
          <w:sz w:val="24"/>
          <w:szCs w:val="24"/>
          <w14:ligatures w14:val="standardContextual"/>
        </w:rPr>
        <w:tab/>
      </w:r>
      <w:r w:rsidRPr="0018780A">
        <w:rPr>
          <w:noProof/>
        </w:rPr>
        <w:t>KẾT LUẬN</w:t>
      </w:r>
      <w:r>
        <w:rPr>
          <w:noProof/>
        </w:rPr>
        <w:tab/>
      </w:r>
      <w:r>
        <w:rPr>
          <w:noProof/>
        </w:rPr>
        <w:fldChar w:fldCharType="begin"/>
      </w:r>
      <w:r>
        <w:rPr>
          <w:noProof/>
        </w:rPr>
        <w:instrText xml:space="preserve"> PAGEREF _Toc190550539 \h </w:instrText>
      </w:r>
      <w:r>
        <w:rPr>
          <w:noProof/>
        </w:rPr>
      </w:r>
      <w:r>
        <w:rPr>
          <w:noProof/>
        </w:rPr>
        <w:fldChar w:fldCharType="separate"/>
      </w:r>
      <w:r w:rsidR="001C587D">
        <w:rPr>
          <w:noProof/>
        </w:rPr>
        <w:t>111</w:t>
      </w:r>
      <w:r>
        <w:rPr>
          <w:noProof/>
        </w:rPr>
        <w:fldChar w:fldCharType="end"/>
      </w:r>
    </w:p>
    <w:p w14:paraId="2ABDBCCB" w14:textId="1580796B" w:rsidR="00DC51EB" w:rsidRDefault="00DC51EB" w:rsidP="005B16FE">
      <w:pPr>
        <w:pStyle w:val="TOC2"/>
        <w:rPr>
          <w:rFonts w:asciiTheme="minorHAnsi" w:eastAsiaTheme="minorEastAsia" w:hAnsiTheme="minorHAnsi"/>
          <w:noProof/>
          <w:kern w:val="2"/>
          <w:sz w:val="24"/>
          <w:szCs w:val="24"/>
          <w14:ligatures w14:val="standardContextual"/>
        </w:rPr>
      </w:pPr>
      <w:r>
        <w:rPr>
          <w:noProof/>
        </w:rPr>
        <w:t>4.1.</w:t>
      </w:r>
      <w:r>
        <w:rPr>
          <w:rFonts w:asciiTheme="minorHAnsi" w:eastAsiaTheme="minorEastAsia" w:hAnsiTheme="minorHAnsi"/>
          <w:noProof/>
          <w:kern w:val="2"/>
          <w:sz w:val="24"/>
          <w:szCs w:val="24"/>
          <w14:ligatures w14:val="standardContextual"/>
        </w:rPr>
        <w:tab/>
      </w:r>
      <w:r>
        <w:rPr>
          <w:noProof/>
        </w:rPr>
        <w:t>Kết quả đề tài</w:t>
      </w:r>
      <w:r>
        <w:rPr>
          <w:noProof/>
        </w:rPr>
        <w:tab/>
      </w:r>
      <w:r>
        <w:rPr>
          <w:noProof/>
        </w:rPr>
        <w:fldChar w:fldCharType="begin"/>
      </w:r>
      <w:r>
        <w:rPr>
          <w:noProof/>
        </w:rPr>
        <w:instrText xml:space="preserve"> PAGEREF _Toc190550540 \h </w:instrText>
      </w:r>
      <w:r>
        <w:rPr>
          <w:noProof/>
        </w:rPr>
      </w:r>
      <w:r>
        <w:rPr>
          <w:noProof/>
        </w:rPr>
        <w:fldChar w:fldCharType="separate"/>
      </w:r>
      <w:r w:rsidR="001C587D">
        <w:rPr>
          <w:noProof/>
        </w:rPr>
        <w:t>111</w:t>
      </w:r>
      <w:r>
        <w:rPr>
          <w:noProof/>
        </w:rPr>
        <w:fldChar w:fldCharType="end"/>
      </w:r>
    </w:p>
    <w:p w14:paraId="4C00726A" w14:textId="3B950A45" w:rsidR="00DC51EB" w:rsidRDefault="00DC51EB" w:rsidP="005B16FE">
      <w:pPr>
        <w:pStyle w:val="TOC2"/>
        <w:rPr>
          <w:rFonts w:asciiTheme="minorHAnsi" w:eastAsiaTheme="minorEastAsia" w:hAnsiTheme="minorHAnsi"/>
          <w:noProof/>
          <w:kern w:val="2"/>
          <w:sz w:val="24"/>
          <w:szCs w:val="24"/>
          <w14:ligatures w14:val="standardContextual"/>
        </w:rPr>
      </w:pPr>
      <w:r>
        <w:rPr>
          <w:noProof/>
        </w:rPr>
        <w:t>4.2.</w:t>
      </w:r>
      <w:r>
        <w:rPr>
          <w:rFonts w:asciiTheme="minorHAnsi" w:eastAsiaTheme="minorEastAsia" w:hAnsiTheme="minorHAnsi"/>
          <w:noProof/>
          <w:kern w:val="2"/>
          <w:sz w:val="24"/>
          <w:szCs w:val="24"/>
          <w14:ligatures w14:val="standardContextual"/>
        </w:rPr>
        <w:tab/>
      </w:r>
      <w:r>
        <w:rPr>
          <w:noProof/>
        </w:rPr>
        <w:t>Kết luận và hướng phát triển</w:t>
      </w:r>
      <w:r>
        <w:rPr>
          <w:noProof/>
        </w:rPr>
        <w:tab/>
      </w:r>
      <w:r>
        <w:rPr>
          <w:noProof/>
        </w:rPr>
        <w:fldChar w:fldCharType="begin"/>
      </w:r>
      <w:r>
        <w:rPr>
          <w:noProof/>
        </w:rPr>
        <w:instrText xml:space="preserve"> PAGEREF _Toc190550541 \h </w:instrText>
      </w:r>
      <w:r>
        <w:rPr>
          <w:noProof/>
        </w:rPr>
      </w:r>
      <w:r>
        <w:rPr>
          <w:noProof/>
        </w:rPr>
        <w:fldChar w:fldCharType="separate"/>
      </w:r>
      <w:r w:rsidR="001C587D">
        <w:rPr>
          <w:noProof/>
        </w:rPr>
        <w:t>111</w:t>
      </w:r>
      <w:r>
        <w:rPr>
          <w:noProof/>
        </w:rPr>
        <w:fldChar w:fldCharType="end"/>
      </w:r>
    </w:p>
    <w:p w14:paraId="48322EF7" w14:textId="2A901B0A" w:rsidR="00DC51EB" w:rsidRDefault="00DC51EB" w:rsidP="005B16FE">
      <w:pPr>
        <w:pStyle w:val="TOC1"/>
        <w:rPr>
          <w:rFonts w:asciiTheme="minorHAnsi" w:eastAsiaTheme="minorEastAsia" w:hAnsiTheme="minorHAnsi"/>
          <w:noProof/>
          <w:kern w:val="2"/>
          <w:sz w:val="24"/>
          <w:szCs w:val="24"/>
          <w14:ligatures w14:val="standardContextual"/>
        </w:rPr>
      </w:pPr>
      <w:r>
        <w:rPr>
          <w:noProof/>
        </w:rPr>
        <w:t>TÀI LIỆU THAM KHẢO</w:t>
      </w:r>
      <w:r>
        <w:rPr>
          <w:noProof/>
        </w:rPr>
        <w:tab/>
      </w:r>
      <w:r>
        <w:rPr>
          <w:noProof/>
        </w:rPr>
        <w:fldChar w:fldCharType="begin"/>
      </w:r>
      <w:r>
        <w:rPr>
          <w:noProof/>
        </w:rPr>
        <w:instrText xml:space="preserve"> PAGEREF _Toc190550542 \h </w:instrText>
      </w:r>
      <w:r>
        <w:rPr>
          <w:noProof/>
        </w:rPr>
      </w:r>
      <w:r>
        <w:rPr>
          <w:noProof/>
        </w:rPr>
        <w:fldChar w:fldCharType="separate"/>
      </w:r>
      <w:r w:rsidR="001C587D">
        <w:rPr>
          <w:noProof/>
        </w:rPr>
        <w:t>113</w:t>
      </w:r>
      <w:r>
        <w:rPr>
          <w:noProof/>
        </w:rPr>
        <w:fldChar w:fldCharType="end"/>
      </w:r>
    </w:p>
    <w:p w14:paraId="0B18D4CD" w14:textId="48408722" w:rsidR="00827B44" w:rsidRPr="00827B44" w:rsidRDefault="00DC51EB" w:rsidP="00827B44">
      <w:pPr>
        <w:spacing w:after="0" w:line="360" w:lineRule="auto"/>
        <w:rPr>
          <w:b/>
          <w:bCs/>
          <w:sz w:val="28"/>
          <w:szCs w:val="28"/>
        </w:rPr>
      </w:pPr>
      <w:r>
        <w:rPr>
          <w:b/>
          <w:bCs/>
          <w:sz w:val="28"/>
          <w:szCs w:val="28"/>
        </w:rPr>
        <w:fldChar w:fldCharType="end"/>
      </w:r>
    </w:p>
    <w:p w14:paraId="0A4177AD" w14:textId="77777777" w:rsidR="00C25569" w:rsidRDefault="00C25569" w:rsidP="00BA49B6">
      <w:pPr>
        <w:spacing w:line="360" w:lineRule="auto"/>
        <w:rPr>
          <w:b/>
          <w:bCs/>
          <w:sz w:val="28"/>
          <w:szCs w:val="28"/>
        </w:rPr>
      </w:pPr>
      <w:r w:rsidRPr="33555E9A">
        <w:rPr>
          <w:b/>
          <w:bCs/>
          <w:sz w:val="28"/>
          <w:szCs w:val="28"/>
        </w:rPr>
        <w:br w:type="page"/>
      </w:r>
    </w:p>
    <w:p w14:paraId="653B2DE2" w14:textId="63CCD18D" w:rsidR="001F413F" w:rsidRDefault="33555E9A" w:rsidP="00D434AB">
      <w:pPr>
        <w:spacing w:after="0" w:line="360" w:lineRule="auto"/>
        <w:jc w:val="center"/>
        <w:rPr>
          <w:b/>
          <w:bCs/>
          <w:sz w:val="28"/>
          <w:szCs w:val="28"/>
        </w:rPr>
      </w:pPr>
      <w:r w:rsidRPr="33555E9A">
        <w:rPr>
          <w:b/>
          <w:bCs/>
          <w:sz w:val="28"/>
          <w:szCs w:val="28"/>
        </w:rPr>
        <w:lastRenderedPageBreak/>
        <w:t>DANH MỤC ẢNH</w:t>
      </w:r>
    </w:p>
    <w:p w14:paraId="753CB844" w14:textId="35065DF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b/>
          <w:bCs/>
          <w:sz w:val="28"/>
          <w:szCs w:val="28"/>
        </w:rPr>
        <w:fldChar w:fldCharType="begin"/>
      </w:r>
      <w:r>
        <w:rPr>
          <w:b/>
          <w:bCs/>
          <w:sz w:val="28"/>
          <w:szCs w:val="28"/>
        </w:rPr>
        <w:instrText xml:space="preserve"> TOC \c "Hình" </w:instrText>
      </w:r>
      <w:r>
        <w:rPr>
          <w:b/>
          <w:bCs/>
          <w:sz w:val="28"/>
          <w:szCs w:val="28"/>
        </w:rPr>
        <w:fldChar w:fldCharType="separate"/>
      </w:r>
      <w:r>
        <w:rPr>
          <w:noProof/>
        </w:rPr>
        <w:t>Hình 1.1 Xu thế ngày càng hiện đại hóa</w:t>
      </w:r>
      <w:r>
        <w:rPr>
          <w:noProof/>
        </w:rPr>
        <w:tab/>
      </w:r>
      <w:r>
        <w:rPr>
          <w:noProof/>
        </w:rPr>
        <w:fldChar w:fldCharType="begin"/>
      </w:r>
      <w:r>
        <w:rPr>
          <w:noProof/>
        </w:rPr>
        <w:instrText xml:space="preserve"> PAGEREF _Toc190550603 \h </w:instrText>
      </w:r>
      <w:r>
        <w:rPr>
          <w:noProof/>
        </w:rPr>
      </w:r>
      <w:r>
        <w:rPr>
          <w:noProof/>
        </w:rPr>
        <w:fldChar w:fldCharType="separate"/>
      </w:r>
      <w:r w:rsidR="001C587D">
        <w:rPr>
          <w:noProof/>
        </w:rPr>
        <w:t>21</w:t>
      </w:r>
      <w:r>
        <w:rPr>
          <w:noProof/>
        </w:rPr>
        <w:fldChar w:fldCharType="end"/>
      </w:r>
    </w:p>
    <w:p w14:paraId="35760888" w14:textId="47C8399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1.2 Giao diện điều khiên xe hơi điện</w:t>
      </w:r>
      <w:r>
        <w:rPr>
          <w:noProof/>
        </w:rPr>
        <w:tab/>
      </w:r>
      <w:r>
        <w:rPr>
          <w:noProof/>
        </w:rPr>
        <w:fldChar w:fldCharType="begin"/>
      </w:r>
      <w:r>
        <w:rPr>
          <w:noProof/>
        </w:rPr>
        <w:instrText xml:space="preserve"> PAGEREF _Toc190550604 \h </w:instrText>
      </w:r>
      <w:r>
        <w:rPr>
          <w:noProof/>
        </w:rPr>
      </w:r>
      <w:r>
        <w:rPr>
          <w:noProof/>
        </w:rPr>
        <w:fldChar w:fldCharType="separate"/>
      </w:r>
      <w:r w:rsidR="001C587D">
        <w:rPr>
          <w:noProof/>
        </w:rPr>
        <w:t>22</w:t>
      </w:r>
      <w:r>
        <w:rPr>
          <w:noProof/>
        </w:rPr>
        <w:fldChar w:fldCharType="end"/>
      </w:r>
    </w:p>
    <w:p w14:paraId="0C321EC1" w14:textId="7AC51A5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 Xe hơi điện</w:t>
      </w:r>
      <w:r>
        <w:rPr>
          <w:noProof/>
        </w:rPr>
        <w:tab/>
      </w:r>
      <w:r>
        <w:rPr>
          <w:noProof/>
        </w:rPr>
        <w:fldChar w:fldCharType="begin"/>
      </w:r>
      <w:r>
        <w:rPr>
          <w:noProof/>
        </w:rPr>
        <w:instrText xml:space="preserve"> PAGEREF _Toc190550605 \h </w:instrText>
      </w:r>
      <w:r>
        <w:rPr>
          <w:noProof/>
        </w:rPr>
      </w:r>
      <w:r>
        <w:rPr>
          <w:noProof/>
        </w:rPr>
        <w:fldChar w:fldCharType="separate"/>
      </w:r>
      <w:r w:rsidR="001C587D">
        <w:rPr>
          <w:noProof/>
        </w:rPr>
        <w:t>24</w:t>
      </w:r>
      <w:r>
        <w:rPr>
          <w:noProof/>
        </w:rPr>
        <w:fldChar w:fldCharType="end"/>
      </w:r>
    </w:p>
    <w:p w14:paraId="79D28151" w14:textId="321574B3"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 Các lọại năng lượng ứng với mỗi loại xe điện</w:t>
      </w:r>
      <w:r>
        <w:rPr>
          <w:noProof/>
        </w:rPr>
        <w:tab/>
      </w:r>
      <w:r>
        <w:rPr>
          <w:noProof/>
        </w:rPr>
        <w:fldChar w:fldCharType="begin"/>
      </w:r>
      <w:r>
        <w:rPr>
          <w:noProof/>
        </w:rPr>
        <w:instrText xml:space="preserve"> PAGEREF _Toc190550606 \h </w:instrText>
      </w:r>
      <w:r>
        <w:rPr>
          <w:noProof/>
        </w:rPr>
      </w:r>
      <w:r>
        <w:rPr>
          <w:noProof/>
        </w:rPr>
        <w:fldChar w:fldCharType="separate"/>
      </w:r>
      <w:r w:rsidR="001C587D">
        <w:rPr>
          <w:noProof/>
        </w:rPr>
        <w:t>26</w:t>
      </w:r>
      <w:r>
        <w:rPr>
          <w:noProof/>
        </w:rPr>
        <w:fldChar w:fldCharType="end"/>
      </w:r>
    </w:p>
    <w:p w14:paraId="1BB7EAE7" w14:textId="0DF2907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3 Cấu tạo xe hơi điện</w:t>
      </w:r>
      <w:r>
        <w:rPr>
          <w:noProof/>
        </w:rPr>
        <w:tab/>
      </w:r>
      <w:r>
        <w:rPr>
          <w:noProof/>
        </w:rPr>
        <w:fldChar w:fldCharType="begin"/>
      </w:r>
      <w:r>
        <w:rPr>
          <w:noProof/>
        </w:rPr>
        <w:instrText xml:space="preserve"> PAGEREF _Toc190550607 \h </w:instrText>
      </w:r>
      <w:r>
        <w:rPr>
          <w:noProof/>
        </w:rPr>
      </w:r>
      <w:r>
        <w:rPr>
          <w:noProof/>
        </w:rPr>
        <w:fldChar w:fldCharType="separate"/>
      </w:r>
      <w:r w:rsidR="001C587D">
        <w:rPr>
          <w:noProof/>
        </w:rPr>
        <w:t>26</w:t>
      </w:r>
      <w:r>
        <w:rPr>
          <w:noProof/>
        </w:rPr>
        <w:fldChar w:fldCharType="end"/>
      </w:r>
    </w:p>
    <w:p w14:paraId="79BB57BD" w14:textId="11FC9DD6"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 </w:t>
      </w:r>
      <w:r w:rsidRPr="009A1AAE">
        <w:rPr>
          <w:rFonts w:cs="Times New Roman"/>
          <w:noProof/>
        </w:rPr>
        <w:t>Giao thức CAN kết nối các bộ điều khiển</w:t>
      </w:r>
      <w:r>
        <w:rPr>
          <w:noProof/>
        </w:rPr>
        <w:tab/>
      </w:r>
      <w:r>
        <w:rPr>
          <w:noProof/>
        </w:rPr>
        <w:fldChar w:fldCharType="begin"/>
      </w:r>
      <w:r>
        <w:rPr>
          <w:noProof/>
        </w:rPr>
        <w:instrText xml:space="preserve"> PAGEREF _Toc190550608 \h </w:instrText>
      </w:r>
      <w:r>
        <w:rPr>
          <w:noProof/>
        </w:rPr>
      </w:r>
      <w:r>
        <w:rPr>
          <w:noProof/>
        </w:rPr>
        <w:fldChar w:fldCharType="separate"/>
      </w:r>
      <w:r w:rsidR="001C587D">
        <w:rPr>
          <w:noProof/>
        </w:rPr>
        <w:t>28</w:t>
      </w:r>
      <w:r>
        <w:rPr>
          <w:noProof/>
        </w:rPr>
        <w:fldChar w:fldCharType="end"/>
      </w:r>
    </w:p>
    <w:p w14:paraId="2321D3DD" w14:textId="650D270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5 Cấu tạo của động cơ BLDC</w:t>
      </w:r>
      <w:r>
        <w:rPr>
          <w:noProof/>
        </w:rPr>
        <w:tab/>
      </w:r>
      <w:r>
        <w:rPr>
          <w:noProof/>
        </w:rPr>
        <w:fldChar w:fldCharType="begin"/>
      </w:r>
      <w:r>
        <w:rPr>
          <w:noProof/>
        </w:rPr>
        <w:instrText xml:space="preserve"> PAGEREF _Toc190550609 \h </w:instrText>
      </w:r>
      <w:r>
        <w:rPr>
          <w:noProof/>
        </w:rPr>
      </w:r>
      <w:r>
        <w:rPr>
          <w:noProof/>
        </w:rPr>
        <w:fldChar w:fldCharType="separate"/>
      </w:r>
      <w:r w:rsidR="001C587D">
        <w:rPr>
          <w:noProof/>
        </w:rPr>
        <w:t>30</w:t>
      </w:r>
      <w:r>
        <w:rPr>
          <w:noProof/>
        </w:rPr>
        <w:fldChar w:fldCharType="end"/>
      </w:r>
    </w:p>
    <w:p w14:paraId="63C995D5" w14:textId="26F19CB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6 Hình ưu điểm của động cơ BLDC</w:t>
      </w:r>
      <w:r>
        <w:rPr>
          <w:noProof/>
        </w:rPr>
        <w:tab/>
      </w:r>
      <w:r>
        <w:rPr>
          <w:noProof/>
        </w:rPr>
        <w:fldChar w:fldCharType="begin"/>
      </w:r>
      <w:r>
        <w:rPr>
          <w:noProof/>
        </w:rPr>
        <w:instrText xml:space="preserve"> PAGEREF _Toc190550610 \h </w:instrText>
      </w:r>
      <w:r>
        <w:rPr>
          <w:noProof/>
        </w:rPr>
      </w:r>
      <w:r>
        <w:rPr>
          <w:noProof/>
        </w:rPr>
        <w:fldChar w:fldCharType="separate"/>
      </w:r>
      <w:r w:rsidR="001C587D">
        <w:rPr>
          <w:noProof/>
        </w:rPr>
        <w:t>30</w:t>
      </w:r>
      <w:r>
        <w:rPr>
          <w:noProof/>
        </w:rPr>
        <w:fldChar w:fldCharType="end"/>
      </w:r>
    </w:p>
    <w:p w14:paraId="4785F055" w14:textId="1F2DBE1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7 Hình nhược điểm của động cơ BLDC</w:t>
      </w:r>
      <w:r>
        <w:rPr>
          <w:noProof/>
        </w:rPr>
        <w:tab/>
      </w:r>
      <w:r>
        <w:rPr>
          <w:noProof/>
        </w:rPr>
        <w:fldChar w:fldCharType="begin"/>
      </w:r>
      <w:r>
        <w:rPr>
          <w:noProof/>
        </w:rPr>
        <w:instrText xml:space="preserve"> PAGEREF _Toc190550611 \h </w:instrText>
      </w:r>
      <w:r>
        <w:rPr>
          <w:noProof/>
        </w:rPr>
      </w:r>
      <w:r>
        <w:rPr>
          <w:noProof/>
        </w:rPr>
        <w:fldChar w:fldCharType="separate"/>
      </w:r>
      <w:r w:rsidR="001C587D">
        <w:rPr>
          <w:noProof/>
        </w:rPr>
        <w:t>30</w:t>
      </w:r>
      <w:r>
        <w:rPr>
          <w:noProof/>
        </w:rPr>
        <w:fldChar w:fldCharType="end"/>
      </w:r>
    </w:p>
    <w:p w14:paraId="7861D28E" w14:textId="5E52900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8 </w:t>
      </w:r>
      <w:r w:rsidRPr="009A1AAE">
        <w:rPr>
          <w:noProof/>
        </w:rPr>
        <w:t>Hình hover board BLDC 24V</w:t>
      </w:r>
      <w:r>
        <w:rPr>
          <w:noProof/>
        </w:rPr>
        <w:tab/>
      </w:r>
      <w:r>
        <w:rPr>
          <w:noProof/>
        </w:rPr>
        <w:fldChar w:fldCharType="begin"/>
      </w:r>
      <w:r>
        <w:rPr>
          <w:noProof/>
        </w:rPr>
        <w:instrText xml:space="preserve"> PAGEREF _Toc190550612 \h </w:instrText>
      </w:r>
      <w:r>
        <w:rPr>
          <w:noProof/>
        </w:rPr>
      </w:r>
      <w:r>
        <w:rPr>
          <w:noProof/>
        </w:rPr>
        <w:fldChar w:fldCharType="separate"/>
      </w:r>
      <w:r w:rsidR="001C587D">
        <w:rPr>
          <w:noProof/>
        </w:rPr>
        <w:t>31</w:t>
      </w:r>
      <w:r>
        <w:rPr>
          <w:noProof/>
        </w:rPr>
        <w:fldChar w:fldCharType="end"/>
      </w:r>
    </w:p>
    <w:p w14:paraId="5BD77E15" w14:textId="54ADB5F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9 Hình cấu tạo hoverboard</w:t>
      </w:r>
      <w:r>
        <w:rPr>
          <w:noProof/>
        </w:rPr>
        <w:tab/>
      </w:r>
      <w:r>
        <w:rPr>
          <w:noProof/>
        </w:rPr>
        <w:fldChar w:fldCharType="begin"/>
      </w:r>
      <w:r>
        <w:rPr>
          <w:noProof/>
        </w:rPr>
        <w:instrText xml:space="preserve"> PAGEREF _Toc190550613 \h </w:instrText>
      </w:r>
      <w:r>
        <w:rPr>
          <w:noProof/>
        </w:rPr>
      </w:r>
      <w:r>
        <w:rPr>
          <w:noProof/>
        </w:rPr>
        <w:fldChar w:fldCharType="separate"/>
      </w:r>
      <w:r w:rsidR="001C587D">
        <w:rPr>
          <w:noProof/>
        </w:rPr>
        <w:t>32</w:t>
      </w:r>
      <w:r>
        <w:rPr>
          <w:noProof/>
        </w:rPr>
        <w:fldChar w:fldCharType="end"/>
      </w:r>
    </w:p>
    <w:p w14:paraId="750CC610" w14:textId="4996A22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0 Hình mặt trước mạch lái động cơ BLDC 12-36VDC</w:t>
      </w:r>
      <w:r>
        <w:rPr>
          <w:noProof/>
        </w:rPr>
        <w:tab/>
      </w:r>
      <w:r>
        <w:rPr>
          <w:noProof/>
        </w:rPr>
        <w:fldChar w:fldCharType="begin"/>
      </w:r>
      <w:r>
        <w:rPr>
          <w:noProof/>
        </w:rPr>
        <w:instrText xml:space="preserve"> PAGEREF _Toc190550614 \h </w:instrText>
      </w:r>
      <w:r>
        <w:rPr>
          <w:noProof/>
        </w:rPr>
      </w:r>
      <w:r>
        <w:rPr>
          <w:noProof/>
        </w:rPr>
        <w:fldChar w:fldCharType="separate"/>
      </w:r>
      <w:r w:rsidR="001C587D">
        <w:rPr>
          <w:noProof/>
        </w:rPr>
        <w:t>33</w:t>
      </w:r>
      <w:r>
        <w:rPr>
          <w:noProof/>
        </w:rPr>
        <w:fldChar w:fldCharType="end"/>
      </w:r>
    </w:p>
    <w:p w14:paraId="06175D3C" w14:textId="3F85AFA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1 Hình mặt sau 6 mosfet của BLDC driver</w:t>
      </w:r>
      <w:r>
        <w:rPr>
          <w:noProof/>
        </w:rPr>
        <w:tab/>
      </w:r>
      <w:r>
        <w:rPr>
          <w:noProof/>
        </w:rPr>
        <w:fldChar w:fldCharType="begin"/>
      </w:r>
      <w:r>
        <w:rPr>
          <w:noProof/>
        </w:rPr>
        <w:instrText xml:space="preserve"> PAGEREF _Toc190550615 \h </w:instrText>
      </w:r>
      <w:r>
        <w:rPr>
          <w:noProof/>
        </w:rPr>
      </w:r>
      <w:r>
        <w:rPr>
          <w:noProof/>
        </w:rPr>
        <w:fldChar w:fldCharType="separate"/>
      </w:r>
      <w:r w:rsidR="001C587D">
        <w:rPr>
          <w:noProof/>
        </w:rPr>
        <w:t>33</w:t>
      </w:r>
      <w:r>
        <w:rPr>
          <w:noProof/>
        </w:rPr>
        <w:fldChar w:fldCharType="end"/>
      </w:r>
    </w:p>
    <w:p w14:paraId="49607F5E" w14:textId="4A54DB3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2 Hình đấu nối BLDC driver trên mô hình</w:t>
      </w:r>
      <w:r>
        <w:rPr>
          <w:noProof/>
        </w:rPr>
        <w:tab/>
      </w:r>
      <w:r>
        <w:rPr>
          <w:noProof/>
        </w:rPr>
        <w:fldChar w:fldCharType="begin"/>
      </w:r>
      <w:r>
        <w:rPr>
          <w:noProof/>
        </w:rPr>
        <w:instrText xml:space="preserve"> PAGEREF _Toc190550616 \h </w:instrText>
      </w:r>
      <w:r>
        <w:rPr>
          <w:noProof/>
        </w:rPr>
      </w:r>
      <w:r>
        <w:rPr>
          <w:noProof/>
        </w:rPr>
        <w:fldChar w:fldCharType="separate"/>
      </w:r>
      <w:r w:rsidR="001C587D">
        <w:rPr>
          <w:noProof/>
        </w:rPr>
        <w:t>35</w:t>
      </w:r>
      <w:r>
        <w:rPr>
          <w:noProof/>
        </w:rPr>
        <w:fldChar w:fldCharType="end"/>
      </w:r>
    </w:p>
    <w:p w14:paraId="1603184F" w14:textId="03B26EB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3 Vi điều khiển STM32</w:t>
      </w:r>
      <w:r>
        <w:rPr>
          <w:noProof/>
        </w:rPr>
        <w:tab/>
      </w:r>
      <w:r>
        <w:rPr>
          <w:noProof/>
        </w:rPr>
        <w:fldChar w:fldCharType="begin"/>
      </w:r>
      <w:r>
        <w:rPr>
          <w:noProof/>
        </w:rPr>
        <w:instrText xml:space="preserve"> PAGEREF _Toc190550617 \h </w:instrText>
      </w:r>
      <w:r>
        <w:rPr>
          <w:noProof/>
        </w:rPr>
      </w:r>
      <w:r>
        <w:rPr>
          <w:noProof/>
        </w:rPr>
        <w:fldChar w:fldCharType="separate"/>
      </w:r>
      <w:r w:rsidR="001C587D">
        <w:rPr>
          <w:noProof/>
        </w:rPr>
        <w:t>35</w:t>
      </w:r>
      <w:r>
        <w:rPr>
          <w:noProof/>
        </w:rPr>
        <w:fldChar w:fldCharType="end"/>
      </w:r>
    </w:p>
    <w:p w14:paraId="0FC85C67" w14:textId="025392C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4 Mô phỏng vi điều khiển STM32F103C8T6</w:t>
      </w:r>
      <w:r>
        <w:rPr>
          <w:noProof/>
        </w:rPr>
        <w:tab/>
      </w:r>
      <w:r>
        <w:rPr>
          <w:noProof/>
        </w:rPr>
        <w:fldChar w:fldCharType="begin"/>
      </w:r>
      <w:r>
        <w:rPr>
          <w:noProof/>
        </w:rPr>
        <w:instrText xml:space="preserve"> PAGEREF _Toc190550618 \h </w:instrText>
      </w:r>
      <w:r>
        <w:rPr>
          <w:noProof/>
        </w:rPr>
      </w:r>
      <w:r>
        <w:rPr>
          <w:noProof/>
        </w:rPr>
        <w:fldChar w:fldCharType="separate"/>
      </w:r>
      <w:r w:rsidR="001C587D">
        <w:rPr>
          <w:noProof/>
        </w:rPr>
        <w:t>40</w:t>
      </w:r>
      <w:r>
        <w:rPr>
          <w:noProof/>
        </w:rPr>
        <w:fldChar w:fldCharType="end"/>
      </w:r>
    </w:p>
    <w:p w14:paraId="148D9CC2" w14:textId="20851B0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15 </w:t>
      </w:r>
      <w:r w:rsidRPr="009A1AAE">
        <w:rPr>
          <w:rFonts w:cs="Times New Roman"/>
          <w:noProof/>
        </w:rPr>
        <w:t>Sơ đồ chân của STM32F103C8T6</w:t>
      </w:r>
      <w:r>
        <w:rPr>
          <w:noProof/>
        </w:rPr>
        <w:tab/>
      </w:r>
      <w:r>
        <w:rPr>
          <w:noProof/>
        </w:rPr>
        <w:fldChar w:fldCharType="begin"/>
      </w:r>
      <w:r>
        <w:rPr>
          <w:noProof/>
        </w:rPr>
        <w:instrText xml:space="preserve"> PAGEREF _Toc190550619 \h </w:instrText>
      </w:r>
      <w:r>
        <w:rPr>
          <w:noProof/>
        </w:rPr>
      </w:r>
      <w:r>
        <w:rPr>
          <w:noProof/>
        </w:rPr>
        <w:fldChar w:fldCharType="separate"/>
      </w:r>
      <w:r w:rsidR="001C587D">
        <w:rPr>
          <w:noProof/>
        </w:rPr>
        <w:t>42</w:t>
      </w:r>
      <w:r>
        <w:rPr>
          <w:noProof/>
        </w:rPr>
        <w:fldChar w:fldCharType="end"/>
      </w:r>
    </w:p>
    <w:p w14:paraId="17C380F1" w14:textId="510D9ABE"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16 </w:t>
      </w:r>
      <w:r w:rsidRPr="009A1AAE">
        <w:rPr>
          <w:rFonts w:eastAsia="Times New Roman" w:cs="Times New Roman"/>
          <w:noProof/>
          <w:color w:val="000000" w:themeColor="text1"/>
          <w:lang w:val="vi-VN"/>
        </w:rPr>
        <w:t>Bo mạch phát triển dựa trên vi điều khiển ESP32</w:t>
      </w:r>
      <w:r>
        <w:rPr>
          <w:noProof/>
        </w:rPr>
        <w:tab/>
      </w:r>
      <w:r>
        <w:rPr>
          <w:noProof/>
        </w:rPr>
        <w:fldChar w:fldCharType="begin"/>
      </w:r>
      <w:r>
        <w:rPr>
          <w:noProof/>
        </w:rPr>
        <w:instrText xml:space="preserve"> PAGEREF _Toc190550620 \h </w:instrText>
      </w:r>
      <w:r>
        <w:rPr>
          <w:noProof/>
        </w:rPr>
      </w:r>
      <w:r>
        <w:rPr>
          <w:noProof/>
        </w:rPr>
        <w:fldChar w:fldCharType="separate"/>
      </w:r>
      <w:r w:rsidR="001C587D">
        <w:rPr>
          <w:noProof/>
        </w:rPr>
        <w:t>44</w:t>
      </w:r>
      <w:r>
        <w:rPr>
          <w:noProof/>
        </w:rPr>
        <w:fldChar w:fldCharType="end"/>
      </w:r>
    </w:p>
    <w:p w14:paraId="42365573" w14:textId="2DF95843"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17 Sơ đồ chân của ESP 32</w:t>
      </w:r>
      <w:r>
        <w:rPr>
          <w:noProof/>
        </w:rPr>
        <w:tab/>
      </w:r>
      <w:r>
        <w:rPr>
          <w:noProof/>
        </w:rPr>
        <w:fldChar w:fldCharType="begin"/>
      </w:r>
      <w:r>
        <w:rPr>
          <w:noProof/>
        </w:rPr>
        <w:instrText xml:space="preserve"> PAGEREF _Toc190550621 \h </w:instrText>
      </w:r>
      <w:r>
        <w:rPr>
          <w:noProof/>
        </w:rPr>
      </w:r>
      <w:r>
        <w:rPr>
          <w:noProof/>
        </w:rPr>
        <w:fldChar w:fldCharType="separate"/>
      </w:r>
      <w:r w:rsidR="001C587D">
        <w:rPr>
          <w:noProof/>
        </w:rPr>
        <w:t>47</w:t>
      </w:r>
      <w:r>
        <w:rPr>
          <w:noProof/>
        </w:rPr>
        <w:fldChar w:fldCharType="end"/>
      </w:r>
    </w:p>
    <w:p w14:paraId="3978E396" w14:textId="2E230C15"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18 </w:t>
      </w:r>
      <w:r w:rsidRPr="009A1AAE">
        <w:rPr>
          <w:rFonts w:eastAsia="Times New Roman" w:cs="Times New Roman"/>
          <w:noProof/>
        </w:rPr>
        <w:t>Tương quan giữa nhiệt độ và điện trở</w:t>
      </w:r>
      <w:r>
        <w:rPr>
          <w:noProof/>
        </w:rPr>
        <w:tab/>
      </w:r>
      <w:r>
        <w:rPr>
          <w:noProof/>
        </w:rPr>
        <w:fldChar w:fldCharType="begin"/>
      </w:r>
      <w:r>
        <w:rPr>
          <w:noProof/>
        </w:rPr>
        <w:instrText xml:space="preserve"> PAGEREF _Toc190550622 \h </w:instrText>
      </w:r>
      <w:r>
        <w:rPr>
          <w:noProof/>
        </w:rPr>
      </w:r>
      <w:r>
        <w:rPr>
          <w:noProof/>
        </w:rPr>
        <w:fldChar w:fldCharType="separate"/>
      </w:r>
      <w:r w:rsidR="001C587D">
        <w:rPr>
          <w:noProof/>
        </w:rPr>
        <w:t>50</w:t>
      </w:r>
      <w:r>
        <w:rPr>
          <w:noProof/>
        </w:rPr>
        <w:fldChar w:fldCharType="end"/>
      </w:r>
    </w:p>
    <w:p w14:paraId="6DBFBDEB" w14:textId="5D6AF94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19 </w:t>
      </w:r>
      <w:r w:rsidRPr="009A1AAE">
        <w:rPr>
          <w:rFonts w:eastAsia="Times New Roman" w:cs="Times New Roman"/>
          <w:noProof/>
          <w:lang w:val="vi-VN"/>
        </w:rPr>
        <w:t>MAX31865 Adafrui</w:t>
      </w:r>
      <w:r>
        <w:rPr>
          <w:noProof/>
        </w:rPr>
        <w:tab/>
      </w:r>
      <w:r>
        <w:rPr>
          <w:noProof/>
        </w:rPr>
        <w:fldChar w:fldCharType="begin"/>
      </w:r>
      <w:r>
        <w:rPr>
          <w:noProof/>
        </w:rPr>
        <w:instrText xml:space="preserve"> PAGEREF _Toc190550623 \h </w:instrText>
      </w:r>
      <w:r>
        <w:rPr>
          <w:noProof/>
        </w:rPr>
      </w:r>
      <w:r>
        <w:rPr>
          <w:noProof/>
        </w:rPr>
        <w:fldChar w:fldCharType="separate"/>
      </w:r>
      <w:r w:rsidR="001C587D">
        <w:rPr>
          <w:noProof/>
        </w:rPr>
        <w:t>51</w:t>
      </w:r>
      <w:r>
        <w:rPr>
          <w:noProof/>
        </w:rPr>
        <w:fldChar w:fldCharType="end"/>
      </w:r>
    </w:p>
    <w:p w14:paraId="6FE5C4B3" w14:textId="1D46F99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20 </w:t>
      </w:r>
      <w:r w:rsidRPr="00BA2481">
        <w:rPr>
          <w:rFonts w:eastAsia="Times New Roman" w:cs="Times New Roman"/>
          <w:bCs/>
          <w:noProof/>
          <w:color w:val="000000" w:themeColor="text1"/>
        </w:rPr>
        <w:t>PT100 và MAX31865</w:t>
      </w:r>
      <w:r>
        <w:rPr>
          <w:noProof/>
        </w:rPr>
        <w:tab/>
      </w:r>
      <w:r>
        <w:rPr>
          <w:noProof/>
        </w:rPr>
        <w:fldChar w:fldCharType="begin"/>
      </w:r>
      <w:r>
        <w:rPr>
          <w:noProof/>
        </w:rPr>
        <w:instrText xml:space="preserve"> PAGEREF _Toc190550624 \h </w:instrText>
      </w:r>
      <w:r>
        <w:rPr>
          <w:noProof/>
        </w:rPr>
      </w:r>
      <w:r>
        <w:rPr>
          <w:noProof/>
        </w:rPr>
        <w:fldChar w:fldCharType="separate"/>
      </w:r>
      <w:r w:rsidR="001C587D">
        <w:rPr>
          <w:noProof/>
        </w:rPr>
        <w:t>52</w:t>
      </w:r>
      <w:r>
        <w:rPr>
          <w:noProof/>
        </w:rPr>
        <w:fldChar w:fldCharType="end"/>
      </w:r>
    </w:p>
    <w:p w14:paraId="5CB7E942" w14:textId="7EB6A5D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21 </w:t>
      </w:r>
      <w:r w:rsidRPr="009A1AAE">
        <w:rPr>
          <w:rFonts w:eastAsia="Times New Roman" w:cs="Times New Roman"/>
          <w:noProof/>
        </w:rPr>
        <w:t>Minh hoạ công thức Callenda – Van Dusen</w:t>
      </w:r>
      <w:r>
        <w:rPr>
          <w:noProof/>
        </w:rPr>
        <w:tab/>
      </w:r>
      <w:r>
        <w:rPr>
          <w:noProof/>
        </w:rPr>
        <w:fldChar w:fldCharType="begin"/>
      </w:r>
      <w:r>
        <w:rPr>
          <w:noProof/>
        </w:rPr>
        <w:instrText xml:space="preserve"> PAGEREF _Toc190550625 \h </w:instrText>
      </w:r>
      <w:r>
        <w:rPr>
          <w:noProof/>
        </w:rPr>
      </w:r>
      <w:r>
        <w:rPr>
          <w:noProof/>
        </w:rPr>
        <w:fldChar w:fldCharType="separate"/>
      </w:r>
      <w:r w:rsidR="001C587D">
        <w:rPr>
          <w:noProof/>
        </w:rPr>
        <w:t>53</w:t>
      </w:r>
      <w:r>
        <w:rPr>
          <w:noProof/>
        </w:rPr>
        <w:fldChar w:fldCharType="end"/>
      </w:r>
    </w:p>
    <w:p w14:paraId="167C67EA" w14:textId="79F58FC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2 Màn hình TFT ILI 9341</w:t>
      </w:r>
      <w:r>
        <w:rPr>
          <w:noProof/>
        </w:rPr>
        <w:tab/>
      </w:r>
      <w:r>
        <w:rPr>
          <w:noProof/>
        </w:rPr>
        <w:fldChar w:fldCharType="begin"/>
      </w:r>
      <w:r>
        <w:rPr>
          <w:noProof/>
        </w:rPr>
        <w:instrText xml:space="preserve"> PAGEREF _Toc190550626 \h </w:instrText>
      </w:r>
      <w:r>
        <w:rPr>
          <w:noProof/>
        </w:rPr>
      </w:r>
      <w:r>
        <w:rPr>
          <w:noProof/>
        </w:rPr>
        <w:fldChar w:fldCharType="separate"/>
      </w:r>
      <w:r w:rsidR="001C587D">
        <w:rPr>
          <w:noProof/>
        </w:rPr>
        <w:t>54</w:t>
      </w:r>
      <w:r>
        <w:rPr>
          <w:noProof/>
        </w:rPr>
        <w:fldChar w:fldCharType="end"/>
      </w:r>
    </w:p>
    <w:p w14:paraId="3DAB34CE" w14:textId="70F54A0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3 Các chân đấu nối của TFT ILI 9341</w:t>
      </w:r>
      <w:r>
        <w:rPr>
          <w:noProof/>
        </w:rPr>
        <w:tab/>
      </w:r>
      <w:r>
        <w:rPr>
          <w:noProof/>
        </w:rPr>
        <w:fldChar w:fldCharType="begin"/>
      </w:r>
      <w:r>
        <w:rPr>
          <w:noProof/>
        </w:rPr>
        <w:instrText xml:space="preserve"> PAGEREF _Toc190550627 \h </w:instrText>
      </w:r>
      <w:r>
        <w:rPr>
          <w:noProof/>
        </w:rPr>
      </w:r>
      <w:r>
        <w:rPr>
          <w:noProof/>
        </w:rPr>
        <w:fldChar w:fldCharType="separate"/>
      </w:r>
      <w:r w:rsidR="001C587D">
        <w:rPr>
          <w:noProof/>
        </w:rPr>
        <w:t>54</w:t>
      </w:r>
      <w:r>
        <w:rPr>
          <w:noProof/>
        </w:rPr>
        <w:fldChar w:fldCharType="end"/>
      </w:r>
    </w:p>
    <w:p w14:paraId="6C159089" w14:textId="56E2066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4 Các chân đấu nối của TFT ILI 9341</w:t>
      </w:r>
      <w:r>
        <w:rPr>
          <w:noProof/>
        </w:rPr>
        <w:tab/>
      </w:r>
      <w:r>
        <w:rPr>
          <w:noProof/>
        </w:rPr>
        <w:fldChar w:fldCharType="begin"/>
      </w:r>
      <w:r>
        <w:rPr>
          <w:noProof/>
        </w:rPr>
        <w:instrText xml:space="preserve"> PAGEREF _Toc190550628 \h </w:instrText>
      </w:r>
      <w:r>
        <w:rPr>
          <w:noProof/>
        </w:rPr>
      </w:r>
      <w:r>
        <w:rPr>
          <w:noProof/>
        </w:rPr>
        <w:fldChar w:fldCharType="separate"/>
      </w:r>
      <w:r w:rsidR="001C587D">
        <w:rPr>
          <w:noProof/>
        </w:rPr>
        <w:t>55</w:t>
      </w:r>
      <w:r>
        <w:rPr>
          <w:noProof/>
        </w:rPr>
        <w:fldChar w:fldCharType="end"/>
      </w:r>
    </w:p>
    <w:p w14:paraId="1256BF79" w14:textId="65077F93"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5 CAN Controller MCP2515</w:t>
      </w:r>
      <w:r>
        <w:rPr>
          <w:noProof/>
        </w:rPr>
        <w:tab/>
      </w:r>
      <w:r>
        <w:rPr>
          <w:noProof/>
        </w:rPr>
        <w:fldChar w:fldCharType="begin"/>
      </w:r>
      <w:r>
        <w:rPr>
          <w:noProof/>
        </w:rPr>
        <w:instrText xml:space="preserve"> PAGEREF _Toc190550629 \h </w:instrText>
      </w:r>
      <w:r>
        <w:rPr>
          <w:noProof/>
        </w:rPr>
      </w:r>
      <w:r>
        <w:rPr>
          <w:noProof/>
        </w:rPr>
        <w:fldChar w:fldCharType="separate"/>
      </w:r>
      <w:r w:rsidR="001C587D">
        <w:rPr>
          <w:noProof/>
        </w:rPr>
        <w:t>56</w:t>
      </w:r>
      <w:r>
        <w:rPr>
          <w:noProof/>
        </w:rPr>
        <w:fldChar w:fldCharType="end"/>
      </w:r>
    </w:p>
    <w:p w14:paraId="24FC476C" w14:textId="43D2CD6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26 Cấu hình chân CAN Controller MCP2515</w:t>
      </w:r>
      <w:r>
        <w:rPr>
          <w:noProof/>
        </w:rPr>
        <w:tab/>
      </w:r>
      <w:r>
        <w:rPr>
          <w:noProof/>
        </w:rPr>
        <w:fldChar w:fldCharType="begin"/>
      </w:r>
      <w:r>
        <w:rPr>
          <w:noProof/>
        </w:rPr>
        <w:instrText xml:space="preserve"> PAGEREF _Toc190550630 \h </w:instrText>
      </w:r>
      <w:r>
        <w:rPr>
          <w:noProof/>
        </w:rPr>
      </w:r>
      <w:r>
        <w:rPr>
          <w:noProof/>
        </w:rPr>
        <w:fldChar w:fldCharType="separate"/>
      </w:r>
      <w:r w:rsidR="001C587D">
        <w:rPr>
          <w:noProof/>
        </w:rPr>
        <w:t>57</w:t>
      </w:r>
      <w:r>
        <w:rPr>
          <w:noProof/>
        </w:rPr>
        <w:fldChar w:fldCharType="end"/>
      </w:r>
    </w:p>
    <w:p w14:paraId="7D4CB221" w14:textId="0258E73B"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lastRenderedPageBreak/>
        <w:t>Hình 2.27 CAN Transceiver 2551</w:t>
      </w:r>
      <w:r>
        <w:rPr>
          <w:noProof/>
        </w:rPr>
        <w:tab/>
      </w:r>
      <w:r>
        <w:rPr>
          <w:noProof/>
        </w:rPr>
        <w:fldChar w:fldCharType="begin"/>
      </w:r>
      <w:r>
        <w:rPr>
          <w:noProof/>
        </w:rPr>
        <w:instrText xml:space="preserve"> PAGEREF _Toc190550631 \h </w:instrText>
      </w:r>
      <w:r>
        <w:rPr>
          <w:noProof/>
        </w:rPr>
      </w:r>
      <w:r>
        <w:rPr>
          <w:noProof/>
        </w:rPr>
        <w:fldChar w:fldCharType="separate"/>
      </w:r>
      <w:r w:rsidR="001C587D">
        <w:rPr>
          <w:noProof/>
        </w:rPr>
        <w:t>58</w:t>
      </w:r>
      <w:r>
        <w:rPr>
          <w:noProof/>
        </w:rPr>
        <w:fldChar w:fldCharType="end"/>
      </w:r>
    </w:p>
    <w:p w14:paraId="025A892A" w14:textId="76E0087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28 </w:t>
      </w:r>
      <w:r w:rsidRPr="009A1AAE">
        <w:rPr>
          <w:rFonts w:cs="Times New Roman"/>
          <w:noProof/>
        </w:rPr>
        <w:t>Quạt thông gió</w:t>
      </w:r>
      <w:r>
        <w:rPr>
          <w:noProof/>
        </w:rPr>
        <w:tab/>
      </w:r>
      <w:r>
        <w:rPr>
          <w:noProof/>
        </w:rPr>
        <w:fldChar w:fldCharType="begin"/>
      </w:r>
      <w:r>
        <w:rPr>
          <w:noProof/>
        </w:rPr>
        <w:instrText xml:space="preserve"> PAGEREF _Toc190550632 \h </w:instrText>
      </w:r>
      <w:r>
        <w:rPr>
          <w:noProof/>
        </w:rPr>
      </w:r>
      <w:r>
        <w:rPr>
          <w:noProof/>
        </w:rPr>
        <w:fldChar w:fldCharType="separate"/>
      </w:r>
      <w:r w:rsidR="001C587D">
        <w:rPr>
          <w:noProof/>
        </w:rPr>
        <w:t>60</w:t>
      </w:r>
      <w:r>
        <w:rPr>
          <w:noProof/>
        </w:rPr>
        <w:fldChar w:fldCharType="end"/>
      </w:r>
    </w:p>
    <w:p w14:paraId="664CB665" w14:textId="137F182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29 </w:t>
      </w:r>
      <w:r w:rsidRPr="009A1AAE">
        <w:rPr>
          <w:rFonts w:cs="Times New Roman"/>
          <w:noProof/>
        </w:rPr>
        <w:t>Module relay 5V - 2 kênh</w:t>
      </w:r>
      <w:r>
        <w:rPr>
          <w:noProof/>
        </w:rPr>
        <w:tab/>
      </w:r>
      <w:r>
        <w:rPr>
          <w:noProof/>
        </w:rPr>
        <w:fldChar w:fldCharType="begin"/>
      </w:r>
      <w:r>
        <w:rPr>
          <w:noProof/>
        </w:rPr>
        <w:instrText xml:space="preserve"> PAGEREF _Toc190550633 \h </w:instrText>
      </w:r>
      <w:r>
        <w:rPr>
          <w:noProof/>
        </w:rPr>
      </w:r>
      <w:r>
        <w:rPr>
          <w:noProof/>
        </w:rPr>
        <w:fldChar w:fldCharType="separate"/>
      </w:r>
      <w:r w:rsidR="001C587D">
        <w:rPr>
          <w:noProof/>
        </w:rPr>
        <w:t>61</w:t>
      </w:r>
      <w:r>
        <w:rPr>
          <w:noProof/>
        </w:rPr>
        <w:fldChar w:fldCharType="end"/>
      </w:r>
    </w:p>
    <w:p w14:paraId="27FE2BFE" w14:textId="4DC3C1C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0 </w:t>
      </w:r>
      <w:r w:rsidRPr="009A1AAE">
        <w:rPr>
          <w:rFonts w:cs="Times New Roman"/>
          <w:noProof/>
        </w:rPr>
        <w:t>Mạch giảm áp XL4015 (5A)</w:t>
      </w:r>
      <w:r>
        <w:rPr>
          <w:noProof/>
        </w:rPr>
        <w:tab/>
      </w:r>
      <w:r>
        <w:rPr>
          <w:noProof/>
        </w:rPr>
        <w:fldChar w:fldCharType="begin"/>
      </w:r>
      <w:r>
        <w:rPr>
          <w:noProof/>
        </w:rPr>
        <w:instrText xml:space="preserve"> PAGEREF _Toc190550634 \h </w:instrText>
      </w:r>
      <w:r>
        <w:rPr>
          <w:noProof/>
        </w:rPr>
      </w:r>
      <w:r>
        <w:rPr>
          <w:noProof/>
        </w:rPr>
        <w:fldChar w:fldCharType="separate"/>
      </w:r>
      <w:r w:rsidR="001C587D">
        <w:rPr>
          <w:noProof/>
        </w:rPr>
        <w:t>62</w:t>
      </w:r>
      <w:r>
        <w:rPr>
          <w:noProof/>
        </w:rPr>
        <w:fldChar w:fldCharType="end"/>
      </w:r>
    </w:p>
    <w:p w14:paraId="5CEA7DF2" w14:textId="72839425"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1 </w:t>
      </w:r>
      <w:r w:rsidRPr="009A1AAE">
        <w:rPr>
          <w:rFonts w:cs="Times New Roman"/>
          <w:noProof/>
        </w:rPr>
        <w:t>Mạch nguồn giảm áp DC mini 3A</w:t>
      </w:r>
      <w:r>
        <w:rPr>
          <w:noProof/>
        </w:rPr>
        <w:tab/>
      </w:r>
      <w:r>
        <w:rPr>
          <w:noProof/>
        </w:rPr>
        <w:fldChar w:fldCharType="begin"/>
      </w:r>
      <w:r>
        <w:rPr>
          <w:noProof/>
        </w:rPr>
        <w:instrText xml:space="preserve"> PAGEREF _Toc190550635 \h </w:instrText>
      </w:r>
      <w:r>
        <w:rPr>
          <w:noProof/>
        </w:rPr>
      </w:r>
      <w:r>
        <w:rPr>
          <w:noProof/>
        </w:rPr>
        <w:fldChar w:fldCharType="separate"/>
      </w:r>
      <w:r w:rsidR="001C587D">
        <w:rPr>
          <w:noProof/>
        </w:rPr>
        <w:t>63</w:t>
      </w:r>
      <w:r>
        <w:rPr>
          <w:noProof/>
        </w:rPr>
        <w:fldChar w:fldCharType="end"/>
      </w:r>
    </w:p>
    <w:p w14:paraId="2AEEA27A" w14:textId="29BB6E6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2 </w:t>
      </w:r>
      <w:r w:rsidRPr="009A1AAE">
        <w:rPr>
          <w:rFonts w:cs="Times New Roman"/>
          <w:noProof/>
        </w:rPr>
        <w:t>Nguồn tổ ong 220VAC-24VDC</w:t>
      </w:r>
      <w:r>
        <w:rPr>
          <w:noProof/>
        </w:rPr>
        <w:tab/>
      </w:r>
      <w:r>
        <w:rPr>
          <w:noProof/>
        </w:rPr>
        <w:fldChar w:fldCharType="begin"/>
      </w:r>
      <w:r>
        <w:rPr>
          <w:noProof/>
        </w:rPr>
        <w:instrText xml:space="preserve"> PAGEREF _Toc190550636 \h </w:instrText>
      </w:r>
      <w:r>
        <w:rPr>
          <w:noProof/>
        </w:rPr>
      </w:r>
      <w:r>
        <w:rPr>
          <w:noProof/>
        </w:rPr>
        <w:fldChar w:fldCharType="separate"/>
      </w:r>
      <w:r w:rsidR="001C587D">
        <w:rPr>
          <w:noProof/>
        </w:rPr>
        <w:t>64</w:t>
      </w:r>
      <w:r>
        <w:rPr>
          <w:noProof/>
        </w:rPr>
        <w:fldChar w:fldCharType="end"/>
      </w:r>
    </w:p>
    <w:p w14:paraId="1FDBFBF0" w14:textId="6B149D1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3 </w:t>
      </w:r>
      <w:r w:rsidRPr="009A1AAE">
        <w:rPr>
          <w:rFonts w:cs="Times New Roman"/>
          <w:noProof/>
        </w:rPr>
        <w:t>Động cơ 775 12VDC 15000rpm</w:t>
      </w:r>
      <w:r>
        <w:rPr>
          <w:noProof/>
        </w:rPr>
        <w:tab/>
      </w:r>
      <w:r>
        <w:rPr>
          <w:noProof/>
        </w:rPr>
        <w:fldChar w:fldCharType="begin"/>
      </w:r>
      <w:r>
        <w:rPr>
          <w:noProof/>
        </w:rPr>
        <w:instrText xml:space="preserve"> PAGEREF _Toc190550637 \h </w:instrText>
      </w:r>
      <w:r>
        <w:rPr>
          <w:noProof/>
        </w:rPr>
      </w:r>
      <w:r>
        <w:rPr>
          <w:noProof/>
        </w:rPr>
        <w:fldChar w:fldCharType="separate"/>
      </w:r>
      <w:r w:rsidR="001C587D">
        <w:rPr>
          <w:noProof/>
        </w:rPr>
        <w:t>65</w:t>
      </w:r>
      <w:r>
        <w:rPr>
          <w:noProof/>
        </w:rPr>
        <w:fldChar w:fldCharType="end"/>
      </w:r>
    </w:p>
    <w:p w14:paraId="555CE2F4" w14:textId="2B3FEBD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4 </w:t>
      </w:r>
      <w:r w:rsidRPr="009A1AAE">
        <w:rPr>
          <w:rFonts w:cs="Times New Roman"/>
          <w:noProof/>
        </w:rPr>
        <w:t>Dây Jumper</w:t>
      </w:r>
      <w:r>
        <w:rPr>
          <w:noProof/>
        </w:rPr>
        <w:tab/>
      </w:r>
      <w:r>
        <w:rPr>
          <w:noProof/>
        </w:rPr>
        <w:fldChar w:fldCharType="begin"/>
      </w:r>
      <w:r>
        <w:rPr>
          <w:noProof/>
        </w:rPr>
        <w:instrText xml:space="preserve"> PAGEREF _Toc190550638 \h </w:instrText>
      </w:r>
      <w:r>
        <w:rPr>
          <w:noProof/>
        </w:rPr>
      </w:r>
      <w:r>
        <w:rPr>
          <w:noProof/>
        </w:rPr>
        <w:fldChar w:fldCharType="separate"/>
      </w:r>
      <w:r w:rsidR="001C587D">
        <w:rPr>
          <w:noProof/>
        </w:rPr>
        <w:t>67</w:t>
      </w:r>
      <w:r>
        <w:rPr>
          <w:noProof/>
        </w:rPr>
        <w:fldChar w:fldCharType="end"/>
      </w:r>
    </w:p>
    <w:p w14:paraId="677B9064" w14:textId="046E658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5 </w:t>
      </w:r>
      <w:r w:rsidRPr="009A1AAE">
        <w:rPr>
          <w:rFonts w:cs="Times New Roman"/>
          <w:noProof/>
        </w:rPr>
        <w:t>Level Shifter</w:t>
      </w:r>
      <w:r>
        <w:rPr>
          <w:noProof/>
        </w:rPr>
        <w:tab/>
      </w:r>
      <w:r>
        <w:rPr>
          <w:noProof/>
        </w:rPr>
        <w:fldChar w:fldCharType="begin"/>
      </w:r>
      <w:r>
        <w:rPr>
          <w:noProof/>
        </w:rPr>
        <w:instrText xml:space="preserve"> PAGEREF _Toc190550639 \h </w:instrText>
      </w:r>
      <w:r>
        <w:rPr>
          <w:noProof/>
        </w:rPr>
      </w:r>
      <w:r>
        <w:rPr>
          <w:noProof/>
        </w:rPr>
        <w:fldChar w:fldCharType="separate"/>
      </w:r>
      <w:r w:rsidR="001C587D">
        <w:rPr>
          <w:noProof/>
        </w:rPr>
        <w:t>68</w:t>
      </w:r>
      <w:r>
        <w:rPr>
          <w:noProof/>
        </w:rPr>
        <w:fldChar w:fldCharType="end"/>
      </w:r>
    </w:p>
    <w:p w14:paraId="0A5F3FCC" w14:textId="5D37565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6 </w:t>
      </w:r>
      <w:r w:rsidRPr="009A1AAE">
        <w:rPr>
          <w:rFonts w:cs="Times New Roman"/>
          <w:noProof/>
        </w:rPr>
        <w:t>Nền tảng thiết kế giao diện người dùng Figma</w:t>
      </w:r>
      <w:r>
        <w:rPr>
          <w:noProof/>
        </w:rPr>
        <w:tab/>
      </w:r>
      <w:r>
        <w:rPr>
          <w:noProof/>
        </w:rPr>
        <w:fldChar w:fldCharType="begin"/>
      </w:r>
      <w:r>
        <w:rPr>
          <w:noProof/>
        </w:rPr>
        <w:instrText xml:space="preserve"> PAGEREF _Toc190550640 \h </w:instrText>
      </w:r>
      <w:r>
        <w:rPr>
          <w:noProof/>
        </w:rPr>
      </w:r>
      <w:r>
        <w:rPr>
          <w:noProof/>
        </w:rPr>
        <w:fldChar w:fldCharType="separate"/>
      </w:r>
      <w:r w:rsidR="001C587D">
        <w:rPr>
          <w:noProof/>
        </w:rPr>
        <w:t>68</w:t>
      </w:r>
      <w:r>
        <w:rPr>
          <w:noProof/>
        </w:rPr>
        <w:fldChar w:fldCharType="end"/>
      </w:r>
    </w:p>
    <w:p w14:paraId="031F2511" w14:textId="58EF47D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7 </w:t>
      </w:r>
      <w:r w:rsidRPr="009A1AAE">
        <w:rPr>
          <w:rFonts w:cs="Times New Roman"/>
          <w:noProof/>
        </w:rPr>
        <w:t>Phần mềm Arduino IDE</w:t>
      </w:r>
      <w:r>
        <w:rPr>
          <w:noProof/>
        </w:rPr>
        <w:tab/>
      </w:r>
      <w:r>
        <w:rPr>
          <w:noProof/>
        </w:rPr>
        <w:fldChar w:fldCharType="begin"/>
      </w:r>
      <w:r>
        <w:rPr>
          <w:noProof/>
        </w:rPr>
        <w:instrText xml:space="preserve"> PAGEREF _Toc190550641 \h </w:instrText>
      </w:r>
      <w:r>
        <w:rPr>
          <w:noProof/>
        </w:rPr>
      </w:r>
      <w:r>
        <w:rPr>
          <w:noProof/>
        </w:rPr>
        <w:fldChar w:fldCharType="separate"/>
      </w:r>
      <w:r w:rsidR="001C587D">
        <w:rPr>
          <w:noProof/>
        </w:rPr>
        <w:t>69</w:t>
      </w:r>
      <w:r>
        <w:rPr>
          <w:noProof/>
        </w:rPr>
        <w:fldChar w:fldCharType="end"/>
      </w:r>
    </w:p>
    <w:p w14:paraId="5CDDBA3E" w14:textId="03DA9E9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8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2 \h </w:instrText>
      </w:r>
      <w:r>
        <w:rPr>
          <w:noProof/>
        </w:rPr>
      </w:r>
      <w:r>
        <w:rPr>
          <w:noProof/>
        </w:rPr>
        <w:fldChar w:fldCharType="separate"/>
      </w:r>
      <w:r w:rsidR="001C587D">
        <w:rPr>
          <w:noProof/>
        </w:rPr>
        <w:t>71</w:t>
      </w:r>
      <w:r>
        <w:rPr>
          <w:noProof/>
        </w:rPr>
        <w:fldChar w:fldCharType="end"/>
      </w:r>
    </w:p>
    <w:p w14:paraId="413EB7CA" w14:textId="63D29B3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39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3 \h </w:instrText>
      </w:r>
      <w:r>
        <w:rPr>
          <w:noProof/>
        </w:rPr>
      </w:r>
      <w:r>
        <w:rPr>
          <w:noProof/>
        </w:rPr>
        <w:fldChar w:fldCharType="separate"/>
      </w:r>
      <w:r w:rsidR="001C587D">
        <w:rPr>
          <w:noProof/>
        </w:rPr>
        <w:t>71</w:t>
      </w:r>
      <w:r>
        <w:rPr>
          <w:noProof/>
        </w:rPr>
        <w:fldChar w:fldCharType="end"/>
      </w:r>
    </w:p>
    <w:p w14:paraId="1E1D9401" w14:textId="180CB54E"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2.40</w:t>
      </w:r>
      <w:r>
        <w:rPr>
          <w:noProof/>
        </w:rPr>
        <w:tab/>
      </w:r>
      <w:r>
        <w:rPr>
          <w:noProof/>
        </w:rPr>
        <w:fldChar w:fldCharType="begin"/>
      </w:r>
      <w:r>
        <w:rPr>
          <w:noProof/>
        </w:rPr>
        <w:instrText xml:space="preserve"> PAGEREF _Toc190550644 \h </w:instrText>
      </w:r>
      <w:r>
        <w:rPr>
          <w:noProof/>
        </w:rPr>
      </w:r>
      <w:r>
        <w:rPr>
          <w:noProof/>
        </w:rPr>
        <w:fldChar w:fldCharType="separate"/>
      </w:r>
      <w:r w:rsidR="001C587D">
        <w:rPr>
          <w:noProof/>
        </w:rPr>
        <w:t>72</w:t>
      </w:r>
      <w:r>
        <w:rPr>
          <w:noProof/>
        </w:rPr>
        <w:fldChar w:fldCharType="end"/>
      </w:r>
    </w:p>
    <w:p w14:paraId="6FC3B91C" w14:textId="617A440B"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1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5 \h </w:instrText>
      </w:r>
      <w:r>
        <w:rPr>
          <w:noProof/>
        </w:rPr>
      </w:r>
      <w:r>
        <w:rPr>
          <w:noProof/>
        </w:rPr>
        <w:fldChar w:fldCharType="separate"/>
      </w:r>
      <w:r w:rsidR="001C587D">
        <w:rPr>
          <w:noProof/>
        </w:rPr>
        <w:t>72</w:t>
      </w:r>
      <w:r>
        <w:rPr>
          <w:noProof/>
        </w:rPr>
        <w:fldChar w:fldCharType="end"/>
      </w:r>
    </w:p>
    <w:p w14:paraId="42A163B4" w14:textId="1FAC685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2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6 \h </w:instrText>
      </w:r>
      <w:r>
        <w:rPr>
          <w:noProof/>
        </w:rPr>
      </w:r>
      <w:r>
        <w:rPr>
          <w:noProof/>
        </w:rPr>
        <w:fldChar w:fldCharType="separate"/>
      </w:r>
      <w:r w:rsidR="001C587D">
        <w:rPr>
          <w:noProof/>
        </w:rPr>
        <w:t>73</w:t>
      </w:r>
      <w:r>
        <w:rPr>
          <w:noProof/>
        </w:rPr>
        <w:fldChar w:fldCharType="end"/>
      </w:r>
    </w:p>
    <w:p w14:paraId="447AC609" w14:textId="11A9720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3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7 \h </w:instrText>
      </w:r>
      <w:r>
        <w:rPr>
          <w:noProof/>
        </w:rPr>
      </w:r>
      <w:r>
        <w:rPr>
          <w:noProof/>
        </w:rPr>
        <w:fldChar w:fldCharType="separate"/>
      </w:r>
      <w:r w:rsidR="001C587D">
        <w:rPr>
          <w:noProof/>
        </w:rPr>
        <w:t>73</w:t>
      </w:r>
      <w:r>
        <w:rPr>
          <w:noProof/>
        </w:rPr>
        <w:fldChar w:fldCharType="end"/>
      </w:r>
    </w:p>
    <w:p w14:paraId="350C1259" w14:textId="7FB2489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4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8 \h </w:instrText>
      </w:r>
      <w:r>
        <w:rPr>
          <w:noProof/>
        </w:rPr>
      </w:r>
      <w:r>
        <w:rPr>
          <w:noProof/>
        </w:rPr>
        <w:fldChar w:fldCharType="separate"/>
      </w:r>
      <w:r w:rsidR="001C587D">
        <w:rPr>
          <w:noProof/>
        </w:rPr>
        <w:t>73</w:t>
      </w:r>
      <w:r>
        <w:rPr>
          <w:noProof/>
        </w:rPr>
        <w:fldChar w:fldCharType="end"/>
      </w:r>
    </w:p>
    <w:p w14:paraId="2B28BA53" w14:textId="08D346C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5 </w:t>
      </w:r>
      <w:r w:rsidRPr="009A1AAE">
        <w:rPr>
          <w:rFonts w:eastAsia="Times New Roman" w:cs="Times New Roman"/>
          <w:noProof/>
          <w:color w:val="000000" w:themeColor="text1"/>
        </w:rPr>
        <w:t>Cài đặt bổ sung ESP32 board cho arduino IDE</w:t>
      </w:r>
      <w:r>
        <w:rPr>
          <w:noProof/>
        </w:rPr>
        <w:tab/>
      </w:r>
      <w:r>
        <w:rPr>
          <w:noProof/>
        </w:rPr>
        <w:fldChar w:fldCharType="begin"/>
      </w:r>
      <w:r>
        <w:rPr>
          <w:noProof/>
        </w:rPr>
        <w:instrText xml:space="preserve"> PAGEREF _Toc190550649 \h </w:instrText>
      </w:r>
      <w:r>
        <w:rPr>
          <w:noProof/>
        </w:rPr>
      </w:r>
      <w:r>
        <w:rPr>
          <w:noProof/>
        </w:rPr>
        <w:fldChar w:fldCharType="separate"/>
      </w:r>
      <w:r w:rsidR="001C587D">
        <w:rPr>
          <w:noProof/>
        </w:rPr>
        <w:t>74</w:t>
      </w:r>
      <w:r>
        <w:rPr>
          <w:noProof/>
        </w:rPr>
        <w:fldChar w:fldCharType="end"/>
      </w:r>
    </w:p>
    <w:p w14:paraId="5480BB66" w14:textId="1A83C58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6 </w:t>
      </w:r>
      <w:r w:rsidRPr="009A1AAE">
        <w:rPr>
          <w:rFonts w:cs="Times New Roman"/>
          <w:noProof/>
        </w:rPr>
        <w:t>Giao diện làm việc trên STM32CubeIDE</w:t>
      </w:r>
      <w:r>
        <w:rPr>
          <w:noProof/>
        </w:rPr>
        <w:tab/>
      </w:r>
      <w:r>
        <w:rPr>
          <w:noProof/>
        </w:rPr>
        <w:fldChar w:fldCharType="begin"/>
      </w:r>
      <w:r>
        <w:rPr>
          <w:noProof/>
        </w:rPr>
        <w:instrText xml:space="preserve"> PAGEREF _Toc190550650 \h </w:instrText>
      </w:r>
      <w:r>
        <w:rPr>
          <w:noProof/>
        </w:rPr>
      </w:r>
      <w:r>
        <w:rPr>
          <w:noProof/>
        </w:rPr>
        <w:fldChar w:fldCharType="separate"/>
      </w:r>
      <w:r w:rsidR="001C587D">
        <w:rPr>
          <w:noProof/>
        </w:rPr>
        <w:t>76</w:t>
      </w:r>
      <w:r>
        <w:rPr>
          <w:noProof/>
        </w:rPr>
        <w:fldChar w:fldCharType="end"/>
      </w:r>
    </w:p>
    <w:p w14:paraId="69A20933" w14:textId="00A50FE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7 </w:t>
      </w:r>
      <w:r w:rsidRPr="009A1AAE">
        <w:rPr>
          <w:rFonts w:cs="Times New Roman"/>
          <w:noProof/>
        </w:rPr>
        <w:t>Tạo project trên CubeIDE</w:t>
      </w:r>
      <w:r>
        <w:rPr>
          <w:noProof/>
        </w:rPr>
        <w:tab/>
      </w:r>
      <w:r>
        <w:rPr>
          <w:noProof/>
        </w:rPr>
        <w:fldChar w:fldCharType="begin"/>
      </w:r>
      <w:r>
        <w:rPr>
          <w:noProof/>
        </w:rPr>
        <w:instrText xml:space="preserve"> PAGEREF _Toc190550651 \h </w:instrText>
      </w:r>
      <w:r>
        <w:rPr>
          <w:noProof/>
        </w:rPr>
      </w:r>
      <w:r>
        <w:rPr>
          <w:noProof/>
        </w:rPr>
        <w:fldChar w:fldCharType="separate"/>
      </w:r>
      <w:r w:rsidR="001C587D">
        <w:rPr>
          <w:noProof/>
        </w:rPr>
        <w:t>77</w:t>
      </w:r>
      <w:r>
        <w:rPr>
          <w:noProof/>
        </w:rPr>
        <w:fldChar w:fldCharType="end"/>
      </w:r>
    </w:p>
    <w:p w14:paraId="0847DEDE" w14:textId="3C1EEC1D"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8 </w:t>
      </w:r>
      <w:r w:rsidRPr="009A1AAE">
        <w:rPr>
          <w:rFonts w:cs="Times New Roman"/>
          <w:noProof/>
        </w:rPr>
        <w:t>Tạo project trên CubeIDE</w:t>
      </w:r>
      <w:r>
        <w:rPr>
          <w:noProof/>
        </w:rPr>
        <w:tab/>
      </w:r>
      <w:r>
        <w:rPr>
          <w:noProof/>
        </w:rPr>
        <w:fldChar w:fldCharType="begin"/>
      </w:r>
      <w:r>
        <w:rPr>
          <w:noProof/>
        </w:rPr>
        <w:instrText xml:space="preserve"> PAGEREF _Toc190550652 \h </w:instrText>
      </w:r>
      <w:r>
        <w:rPr>
          <w:noProof/>
        </w:rPr>
      </w:r>
      <w:r>
        <w:rPr>
          <w:noProof/>
        </w:rPr>
        <w:fldChar w:fldCharType="separate"/>
      </w:r>
      <w:r w:rsidR="001C587D">
        <w:rPr>
          <w:noProof/>
        </w:rPr>
        <w:t>78</w:t>
      </w:r>
      <w:r>
        <w:rPr>
          <w:noProof/>
        </w:rPr>
        <w:fldChar w:fldCharType="end"/>
      </w:r>
    </w:p>
    <w:p w14:paraId="483DAF5C" w14:textId="1AF902A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49 </w:t>
      </w:r>
      <w:r w:rsidRPr="009A1AAE">
        <w:rPr>
          <w:rFonts w:cs="Times New Roman"/>
          <w:noProof/>
        </w:rPr>
        <w:t>Giao diện làm việc trên phần mềm Easy EDA</w:t>
      </w:r>
      <w:r>
        <w:rPr>
          <w:noProof/>
        </w:rPr>
        <w:tab/>
      </w:r>
      <w:r>
        <w:rPr>
          <w:noProof/>
        </w:rPr>
        <w:fldChar w:fldCharType="begin"/>
      </w:r>
      <w:r>
        <w:rPr>
          <w:noProof/>
        </w:rPr>
        <w:instrText xml:space="preserve"> PAGEREF _Toc190550653 \h </w:instrText>
      </w:r>
      <w:r>
        <w:rPr>
          <w:noProof/>
        </w:rPr>
      </w:r>
      <w:r>
        <w:rPr>
          <w:noProof/>
        </w:rPr>
        <w:fldChar w:fldCharType="separate"/>
      </w:r>
      <w:r w:rsidR="001C587D">
        <w:rPr>
          <w:noProof/>
        </w:rPr>
        <w:t>79</w:t>
      </w:r>
      <w:r>
        <w:rPr>
          <w:noProof/>
        </w:rPr>
        <w:fldChar w:fldCharType="end"/>
      </w:r>
    </w:p>
    <w:p w14:paraId="017D258E" w14:textId="215FFFD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50 </w:t>
      </w:r>
      <w:r w:rsidRPr="009A1AAE">
        <w:rPr>
          <w:rFonts w:cs="Times New Roman"/>
          <w:noProof/>
        </w:rPr>
        <w:t>Hướng dẫn tạo project mới trên Easy EDA</w:t>
      </w:r>
      <w:r>
        <w:rPr>
          <w:noProof/>
        </w:rPr>
        <w:tab/>
      </w:r>
      <w:r>
        <w:rPr>
          <w:noProof/>
        </w:rPr>
        <w:fldChar w:fldCharType="begin"/>
      </w:r>
      <w:r>
        <w:rPr>
          <w:noProof/>
        </w:rPr>
        <w:instrText xml:space="preserve"> PAGEREF _Toc190550654 \h </w:instrText>
      </w:r>
      <w:r>
        <w:rPr>
          <w:noProof/>
        </w:rPr>
      </w:r>
      <w:r>
        <w:rPr>
          <w:noProof/>
        </w:rPr>
        <w:fldChar w:fldCharType="separate"/>
      </w:r>
      <w:r w:rsidR="001C587D">
        <w:rPr>
          <w:noProof/>
        </w:rPr>
        <w:t>79</w:t>
      </w:r>
      <w:r>
        <w:rPr>
          <w:noProof/>
        </w:rPr>
        <w:fldChar w:fldCharType="end"/>
      </w:r>
    </w:p>
    <w:p w14:paraId="391676DA" w14:textId="05A9152D"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51 </w:t>
      </w:r>
      <w:r w:rsidRPr="009A1AAE">
        <w:rPr>
          <w:rFonts w:cs="Times New Roman"/>
          <w:noProof/>
        </w:rPr>
        <w:t>Hướng dẫn tạo project mới trên Easy EDA</w:t>
      </w:r>
      <w:r>
        <w:rPr>
          <w:noProof/>
        </w:rPr>
        <w:tab/>
      </w:r>
      <w:r>
        <w:rPr>
          <w:noProof/>
        </w:rPr>
        <w:fldChar w:fldCharType="begin"/>
      </w:r>
      <w:r>
        <w:rPr>
          <w:noProof/>
        </w:rPr>
        <w:instrText xml:space="preserve"> PAGEREF _Toc190550655 \h </w:instrText>
      </w:r>
      <w:r>
        <w:rPr>
          <w:noProof/>
        </w:rPr>
      </w:r>
      <w:r>
        <w:rPr>
          <w:noProof/>
        </w:rPr>
        <w:fldChar w:fldCharType="separate"/>
      </w:r>
      <w:r w:rsidR="001C587D">
        <w:rPr>
          <w:noProof/>
        </w:rPr>
        <w:t>80</w:t>
      </w:r>
      <w:r>
        <w:rPr>
          <w:noProof/>
        </w:rPr>
        <w:fldChar w:fldCharType="end"/>
      </w:r>
    </w:p>
    <w:p w14:paraId="2DDA60DD" w14:textId="46366F76"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2.52 </w:t>
      </w:r>
      <w:r w:rsidRPr="009A1AAE">
        <w:rPr>
          <w:rFonts w:cs="Times New Roman"/>
          <w:noProof/>
        </w:rPr>
        <w:t>Nền tảng lập trình Visual Studio Code</w:t>
      </w:r>
      <w:r>
        <w:rPr>
          <w:noProof/>
        </w:rPr>
        <w:tab/>
      </w:r>
      <w:r>
        <w:rPr>
          <w:noProof/>
        </w:rPr>
        <w:fldChar w:fldCharType="begin"/>
      </w:r>
      <w:r>
        <w:rPr>
          <w:noProof/>
        </w:rPr>
        <w:instrText xml:space="preserve"> PAGEREF _Toc190550656 \h </w:instrText>
      </w:r>
      <w:r>
        <w:rPr>
          <w:noProof/>
        </w:rPr>
      </w:r>
      <w:r>
        <w:rPr>
          <w:noProof/>
        </w:rPr>
        <w:fldChar w:fldCharType="separate"/>
      </w:r>
      <w:r w:rsidR="001C587D">
        <w:rPr>
          <w:noProof/>
        </w:rPr>
        <w:t>81</w:t>
      </w:r>
      <w:r>
        <w:rPr>
          <w:noProof/>
        </w:rPr>
        <w:fldChar w:fldCharType="end"/>
      </w:r>
    </w:p>
    <w:p w14:paraId="2DC2D128" w14:textId="1EEBC2C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 Sơ đồ khối</w:t>
      </w:r>
      <w:r>
        <w:rPr>
          <w:noProof/>
        </w:rPr>
        <w:tab/>
      </w:r>
      <w:r>
        <w:rPr>
          <w:noProof/>
        </w:rPr>
        <w:fldChar w:fldCharType="begin"/>
      </w:r>
      <w:r>
        <w:rPr>
          <w:noProof/>
        </w:rPr>
        <w:instrText xml:space="preserve"> PAGEREF _Toc190550657 \h </w:instrText>
      </w:r>
      <w:r>
        <w:rPr>
          <w:noProof/>
        </w:rPr>
      </w:r>
      <w:r>
        <w:rPr>
          <w:noProof/>
        </w:rPr>
        <w:fldChar w:fldCharType="separate"/>
      </w:r>
      <w:r w:rsidR="001C587D">
        <w:rPr>
          <w:noProof/>
        </w:rPr>
        <w:t>82</w:t>
      </w:r>
      <w:r>
        <w:rPr>
          <w:noProof/>
        </w:rPr>
        <w:fldChar w:fldCharType="end"/>
      </w:r>
    </w:p>
    <w:p w14:paraId="25DEC153" w14:textId="3F7E4A7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 Lưu đồ thuạt toán cho khối kiểm tra nhiệt độ</w:t>
      </w:r>
      <w:r>
        <w:rPr>
          <w:noProof/>
        </w:rPr>
        <w:tab/>
      </w:r>
      <w:r>
        <w:rPr>
          <w:noProof/>
        </w:rPr>
        <w:fldChar w:fldCharType="begin"/>
      </w:r>
      <w:r>
        <w:rPr>
          <w:noProof/>
        </w:rPr>
        <w:instrText xml:space="preserve"> PAGEREF _Toc190550658 \h </w:instrText>
      </w:r>
      <w:r>
        <w:rPr>
          <w:noProof/>
        </w:rPr>
      </w:r>
      <w:r>
        <w:rPr>
          <w:noProof/>
        </w:rPr>
        <w:fldChar w:fldCharType="separate"/>
      </w:r>
      <w:r w:rsidR="001C587D">
        <w:rPr>
          <w:noProof/>
        </w:rPr>
        <w:t>83</w:t>
      </w:r>
      <w:r>
        <w:rPr>
          <w:noProof/>
        </w:rPr>
        <w:fldChar w:fldCharType="end"/>
      </w:r>
    </w:p>
    <w:p w14:paraId="6DAB662A" w14:textId="6E5B934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 Lưu đồ giải thuật cho khối điều khiển động cơ</w:t>
      </w:r>
      <w:r>
        <w:rPr>
          <w:noProof/>
        </w:rPr>
        <w:tab/>
      </w:r>
      <w:r>
        <w:rPr>
          <w:noProof/>
        </w:rPr>
        <w:fldChar w:fldCharType="begin"/>
      </w:r>
      <w:r>
        <w:rPr>
          <w:noProof/>
        </w:rPr>
        <w:instrText xml:space="preserve"> PAGEREF _Toc190550659 \h </w:instrText>
      </w:r>
      <w:r>
        <w:rPr>
          <w:noProof/>
        </w:rPr>
      </w:r>
      <w:r>
        <w:rPr>
          <w:noProof/>
        </w:rPr>
        <w:fldChar w:fldCharType="separate"/>
      </w:r>
      <w:r w:rsidR="001C587D">
        <w:rPr>
          <w:noProof/>
        </w:rPr>
        <w:t>84</w:t>
      </w:r>
      <w:r>
        <w:rPr>
          <w:noProof/>
        </w:rPr>
        <w:fldChar w:fldCharType="end"/>
      </w:r>
    </w:p>
    <w:p w14:paraId="637B515E" w14:textId="3CEAE5B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lastRenderedPageBreak/>
        <w:t>Hình 3.4 Cấu hình timer1</w:t>
      </w:r>
      <w:r>
        <w:rPr>
          <w:noProof/>
        </w:rPr>
        <w:tab/>
      </w:r>
      <w:r>
        <w:rPr>
          <w:noProof/>
        </w:rPr>
        <w:fldChar w:fldCharType="begin"/>
      </w:r>
      <w:r>
        <w:rPr>
          <w:noProof/>
        </w:rPr>
        <w:instrText xml:space="preserve"> PAGEREF _Toc190550660 \h </w:instrText>
      </w:r>
      <w:r>
        <w:rPr>
          <w:noProof/>
        </w:rPr>
      </w:r>
      <w:r>
        <w:rPr>
          <w:noProof/>
        </w:rPr>
        <w:fldChar w:fldCharType="separate"/>
      </w:r>
      <w:r w:rsidR="001C587D">
        <w:rPr>
          <w:noProof/>
        </w:rPr>
        <w:t>85</w:t>
      </w:r>
      <w:r>
        <w:rPr>
          <w:noProof/>
        </w:rPr>
        <w:fldChar w:fldCharType="end"/>
      </w:r>
    </w:p>
    <w:p w14:paraId="0CED6396" w14:textId="0A3C1D6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5 Mô tả hàm sử dụng timer1 băm xung PWM.</w:t>
      </w:r>
      <w:r>
        <w:rPr>
          <w:noProof/>
        </w:rPr>
        <w:tab/>
      </w:r>
      <w:r>
        <w:rPr>
          <w:noProof/>
        </w:rPr>
        <w:fldChar w:fldCharType="begin"/>
      </w:r>
      <w:r>
        <w:rPr>
          <w:noProof/>
        </w:rPr>
        <w:instrText xml:space="preserve"> PAGEREF _Toc190550661 \h </w:instrText>
      </w:r>
      <w:r>
        <w:rPr>
          <w:noProof/>
        </w:rPr>
      </w:r>
      <w:r>
        <w:rPr>
          <w:noProof/>
        </w:rPr>
        <w:fldChar w:fldCharType="separate"/>
      </w:r>
      <w:r w:rsidR="001C587D">
        <w:rPr>
          <w:noProof/>
        </w:rPr>
        <w:t>86</w:t>
      </w:r>
      <w:r>
        <w:rPr>
          <w:noProof/>
        </w:rPr>
        <w:fldChar w:fldCharType="end"/>
      </w:r>
    </w:p>
    <w:p w14:paraId="0A121C34" w14:textId="1FAA532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6 Cấu hình timer2</w:t>
      </w:r>
      <w:r>
        <w:rPr>
          <w:noProof/>
        </w:rPr>
        <w:tab/>
      </w:r>
      <w:r>
        <w:rPr>
          <w:noProof/>
        </w:rPr>
        <w:fldChar w:fldCharType="begin"/>
      </w:r>
      <w:r>
        <w:rPr>
          <w:noProof/>
        </w:rPr>
        <w:instrText xml:space="preserve"> PAGEREF _Toc190550662 \h </w:instrText>
      </w:r>
      <w:r>
        <w:rPr>
          <w:noProof/>
        </w:rPr>
      </w:r>
      <w:r>
        <w:rPr>
          <w:noProof/>
        </w:rPr>
        <w:fldChar w:fldCharType="separate"/>
      </w:r>
      <w:r w:rsidR="001C587D">
        <w:rPr>
          <w:noProof/>
        </w:rPr>
        <w:t>86</w:t>
      </w:r>
      <w:r>
        <w:rPr>
          <w:noProof/>
        </w:rPr>
        <w:fldChar w:fldCharType="end"/>
      </w:r>
    </w:p>
    <w:p w14:paraId="73D0BEE5" w14:textId="58C8F91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7 Thuật toán tính số vòng quay trên phút.</w:t>
      </w:r>
      <w:r>
        <w:rPr>
          <w:noProof/>
        </w:rPr>
        <w:tab/>
      </w:r>
      <w:r>
        <w:rPr>
          <w:noProof/>
        </w:rPr>
        <w:fldChar w:fldCharType="begin"/>
      </w:r>
      <w:r>
        <w:rPr>
          <w:noProof/>
        </w:rPr>
        <w:instrText xml:space="preserve"> PAGEREF _Toc190550663 \h </w:instrText>
      </w:r>
      <w:r>
        <w:rPr>
          <w:noProof/>
        </w:rPr>
      </w:r>
      <w:r>
        <w:rPr>
          <w:noProof/>
        </w:rPr>
        <w:fldChar w:fldCharType="separate"/>
      </w:r>
      <w:r w:rsidR="001C587D">
        <w:rPr>
          <w:noProof/>
        </w:rPr>
        <w:t>87</w:t>
      </w:r>
      <w:r>
        <w:rPr>
          <w:noProof/>
        </w:rPr>
        <w:fldChar w:fldCharType="end"/>
      </w:r>
    </w:p>
    <w:p w14:paraId="2A384663" w14:textId="2974F34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8 Cấu hình CAN node</w:t>
      </w:r>
      <w:r>
        <w:rPr>
          <w:noProof/>
        </w:rPr>
        <w:tab/>
      </w:r>
      <w:r>
        <w:rPr>
          <w:noProof/>
        </w:rPr>
        <w:fldChar w:fldCharType="begin"/>
      </w:r>
      <w:r>
        <w:rPr>
          <w:noProof/>
        </w:rPr>
        <w:instrText xml:space="preserve"> PAGEREF _Toc190550664 \h </w:instrText>
      </w:r>
      <w:r>
        <w:rPr>
          <w:noProof/>
        </w:rPr>
      </w:r>
      <w:r>
        <w:rPr>
          <w:noProof/>
        </w:rPr>
        <w:fldChar w:fldCharType="separate"/>
      </w:r>
      <w:r w:rsidR="001C587D">
        <w:rPr>
          <w:noProof/>
        </w:rPr>
        <w:t>88</w:t>
      </w:r>
      <w:r>
        <w:rPr>
          <w:noProof/>
        </w:rPr>
        <w:fldChar w:fldCharType="end"/>
      </w:r>
    </w:p>
    <w:p w14:paraId="4BF10CB8" w14:textId="21D6DC9E"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9 Kích hoạt interrupt cho CAN receive buffer</w:t>
      </w:r>
      <w:r>
        <w:rPr>
          <w:noProof/>
        </w:rPr>
        <w:tab/>
      </w:r>
      <w:r>
        <w:rPr>
          <w:noProof/>
        </w:rPr>
        <w:fldChar w:fldCharType="begin"/>
      </w:r>
      <w:r>
        <w:rPr>
          <w:noProof/>
        </w:rPr>
        <w:instrText xml:space="preserve"> PAGEREF _Toc190550665 \h </w:instrText>
      </w:r>
      <w:r>
        <w:rPr>
          <w:noProof/>
        </w:rPr>
      </w:r>
      <w:r>
        <w:rPr>
          <w:noProof/>
        </w:rPr>
        <w:fldChar w:fldCharType="separate"/>
      </w:r>
      <w:r w:rsidR="001C587D">
        <w:rPr>
          <w:noProof/>
        </w:rPr>
        <w:t>88</w:t>
      </w:r>
      <w:r>
        <w:rPr>
          <w:noProof/>
        </w:rPr>
        <w:fldChar w:fldCharType="end"/>
      </w:r>
    </w:p>
    <w:p w14:paraId="7981D6FE" w14:textId="38392BB5"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0 Ngắt FIFO1 của module CAN</w:t>
      </w:r>
      <w:r>
        <w:rPr>
          <w:noProof/>
        </w:rPr>
        <w:tab/>
      </w:r>
      <w:r>
        <w:rPr>
          <w:noProof/>
        </w:rPr>
        <w:fldChar w:fldCharType="begin"/>
      </w:r>
      <w:r>
        <w:rPr>
          <w:noProof/>
        </w:rPr>
        <w:instrText xml:space="preserve"> PAGEREF _Toc190550666 \h </w:instrText>
      </w:r>
      <w:r>
        <w:rPr>
          <w:noProof/>
        </w:rPr>
      </w:r>
      <w:r>
        <w:rPr>
          <w:noProof/>
        </w:rPr>
        <w:fldChar w:fldCharType="separate"/>
      </w:r>
      <w:r w:rsidR="001C587D">
        <w:rPr>
          <w:noProof/>
        </w:rPr>
        <w:t>89</w:t>
      </w:r>
      <w:r>
        <w:rPr>
          <w:noProof/>
        </w:rPr>
        <w:fldChar w:fldCharType="end"/>
      </w:r>
    </w:p>
    <w:p w14:paraId="0521BA8C" w14:textId="52781C79"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1 Cấu hình CAN filter cho BLDC node.</w:t>
      </w:r>
      <w:r>
        <w:rPr>
          <w:noProof/>
        </w:rPr>
        <w:tab/>
      </w:r>
      <w:r>
        <w:rPr>
          <w:noProof/>
        </w:rPr>
        <w:fldChar w:fldCharType="begin"/>
      </w:r>
      <w:r>
        <w:rPr>
          <w:noProof/>
        </w:rPr>
        <w:instrText xml:space="preserve"> PAGEREF _Toc190550667 \h </w:instrText>
      </w:r>
      <w:r>
        <w:rPr>
          <w:noProof/>
        </w:rPr>
      </w:r>
      <w:r>
        <w:rPr>
          <w:noProof/>
        </w:rPr>
        <w:fldChar w:fldCharType="separate"/>
      </w:r>
      <w:r w:rsidR="001C587D">
        <w:rPr>
          <w:noProof/>
        </w:rPr>
        <w:t>89</w:t>
      </w:r>
      <w:r>
        <w:rPr>
          <w:noProof/>
        </w:rPr>
        <w:fldChar w:fldCharType="end"/>
      </w:r>
    </w:p>
    <w:p w14:paraId="79FE5277" w14:textId="60BF623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2 Tx frame của BLDC can node.</w:t>
      </w:r>
      <w:r>
        <w:rPr>
          <w:noProof/>
        </w:rPr>
        <w:tab/>
      </w:r>
      <w:r>
        <w:rPr>
          <w:noProof/>
        </w:rPr>
        <w:fldChar w:fldCharType="begin"/>
      </w:r>
      <w:r>
        <w:rPr>
          <w:noProof/>
        </w:rPr>
        <w:instrText xml:space="preserve"> PAGEREF _Toc190550668 \h </w:instrText>
      </w:r>
      <w:r>
        <w:rPr>
          <w:noProof/>
        </w:rPr>
      </w:r>
      <w:r>
        <w:rPr>
          <w:noProof/>
        </w:rPr>
        <w:fldChar w:fldCharType="separate"/>
      </w:r>
      <w:r w:rsidR="001C587D">
        <w:rPr>
          <w:noProof/>
        </w:rPr>
        <w:t>89</w:t>
      </w:r>
      <w:r>
        <w:rPr>
          <w:noProof/>
        </w:rPr>
        <w:fldChar w:fldCharType="end"/>
      </w:r>
    </w:p>
    <w:p w14:paraId="2CAE959E" w14:textId="12E0C64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3 Cấu hình SPI master</w:t>
      </w:r>
      <w:r>
        <w:rPr>
          <w:noProof/>
        </w:rPr>
        <w:tab/>
      </w:r>
      <w:r>
        <w:rPr>
          <w:noProof/>
        </w:rPr>
        <w:fldChar w:fldCharType="begin"/>
      </w:r>
      <w:r>
        <w:rPr>
          <w:noProof/>
        </w:rPr>
        <w:instrText xml:space="preserve"> PAGEREF _Toc190550669 \h </w:instrText>
      </w:r>
      <w:r>
        <w:rPr>
          <w:noProof/>
        </w:rPr>
      </w:r>
      <w:r>
        <w:rPr>
          <w:noProof/>
        </w:rPr>
        <w:fldChar w:fldCharType="separate"/>
      </w:r>
      <w:r w:rsidR="001C587D">
        <w:rPr>
          <w:noProof/>
        </w:rPr>
        <w:t>90</w:t>
      </w:r>
      <w:r>
        <w:rPr>
          <w:noProof/>
        </w:rPr>
        <w:fldChar w:fldCharType="end"/>
      </w:r>
    </w:p>
    <w:p w14:paraId="40AEA7F0" w14:textId="49D6F6C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 xml:space="preserve">Hình 3.14 </w:t>
      </w:r>
      <w:r w:rsidRPr="009A1AAE">
        <w:rPr>
          <w:rFonts w:eastAsia="Times New Roman" w:cs="Times New Roman"/>
          <w:noProof/>
          <w:color w:val="000000" w:themeColor="text1"/>
        </w:rPr>
        <w:t>Add thư viện LCD vào Project</w:t>
      </w:r>
      <w:r>
        <w:rPr>
          <w:noProof/>
        </w:rPr>
        <w:tab/>
      </w:r>
      <w:r>
        <w:rPr>
          <w:noProof/>
        </w:rPr>
        <w:fldChar w:fldCharType="begin"/>
      </w:r>
      <w:r>
        <w:rPr>
          <w:noProof/>
        </w:rPr>
        <w:instrText xml:space="preserve"> PAGEREF _Toc190550670 \h </w:instrText>
      </w:r>
      <w:r>
        <w:rPr>
          <w:noProof/>
        </w:rPr>
      </w:r>
      <w:r>
        <w:rPr>
          <w:noProof/>
        </w:rPr>
        <w:fldChar w:fldCharType="separate"/>
      </w:r>
      <w:r w:rsidR="001C587D">
        <w:rPr>
          <w:noProof/>
        </w:rPr>
        <w:t>90</w:t>
      </w:r>
      <w:r>
        <w:rPr>
          <w:noProof/>
        </w:rPr>
        <w:fldChar w:fldCharType="end"/>
      </w:r>
    </w:p>
    <w:p w14:paraId="076D7E5A" w14:textId="1748EAAF"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5 Cấu hình Tx frame cho Temperature node.</w:t>
      </w:r>
      <w:r>
        <w:rPr>
          <w:noProof/>
        </w:rPr>
        <w:tab/>
      </w:r>
      <w:r>
        <w:rPr>
          <w:noProof/>
        </w:rPr>
        <w:fldChar w:fldCharType="begin"/>
      </w:r>
      <w:r>
        <w:rPr>
          <w:noProof/>
        </w:rPr>
        <w:instrText xml:space="preserve"> PAGEREF _Toc190550671 \h </w:instrText>
      </w:r>
      <w:r>
        <w:rPr>
          <w:noProof/>
        </w:rPr>
      </w:r>
      <w:r>
        <w:rPr>
          <w:noProof/>
        </w:rPr>
        <w:fldChar w:fldCharType="separate"/>
      </w:r>
      <w:r w:rsidR="001C587D">
        <w:rPr>
          <w:noProof/>
        </w:rPr>
        <w:t>91</w:t>
      </w:r>
      <w:r>
        <w:rPr>
          <w:noProof/>
        </w:rPr>
        <w:fldChar w:fldCharType="end"/>
      </w:r>
    </w:p>
    <w:p w14:paraId="0E950636" w14:textId="74A45D66"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6 Prototype một số hàm sử dụng trong runtime của ESP32</w:t>
      </w:r>
      <w:r>
        <w:rPr>
          <w:noProof/>
        </w:rPr>
        <w:tab/>
      </w:r>
      <w:r>
        <w:rPr>
          <w:noProof/>
        </w:rPr>
        <w:fldChar w:fldCharType="begin"/>
      </w:r>
      <w:r>
        <w:rPr>
          <w:noProof/>
        </w:rPr>
        <w:instrText xml:space="preserve"> PAGEREF _Toc190550672 \h </w:instrText>
      </w:r>
      <w:r>
        <w:rPr>
          <w:noProof/>
        </w:rPr>
      </w:r>
      <w:r>
        <w:rPr>
          <w:noProof/>
        </w:rPr>
        <w:fldChar w:fldCharType="separate"/>
      </w:r>
      <w:r w:rsidR="001C587D">
        <w:rPr>
          <w:noProof/>
        </w:rPr>
        <w:t>92</w:t>
      </w:r>
      <w:r>
        <w:rPr>
          <w:noProof/>
        </w:rPr>
        <w:fldChar w:fldCharType="end"/>
      </w:r>
    </w:p>
    <w:p w14:paraId="061BEBFC" w14:textId="747107C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7 Code main</w:t>
      </w:r>
      <w:r>
        <w:rPr>
          <w:noProof/>
        </w:rPr>
        <w:tab/>
      </w:r>
      <w:r>
        <w:rPr>
          <w:noProof/>
        </w:rPr>
        <w:fldChar w:fldCharType="begin"/>
      </w:r>
      <w:r>
        <w:rPr>
          <w:noProof/>
        </w:rPr>
        <w:instrText xml:space="preserve"> PAGEREF _Toc190550673 \h </w:instrText>
      </w:r>
      <w:r>
        <w:rPr>
          <w:noProof/>
        </w:rPr>
      </w:r>
      <w:r>
        <w:rPr>
          <w:noProof/>
        </w:rPr>
        <w:fldChar w:fldCharType="separate"/>
      </w:r>
      <w:r w:rsidR="001C587D">
        <w:rPr>
          <w:noProof/>
        </w:rPr>
        <w:t>93</w:t>
      </w:r>
      <w:r>
        <w:rPr>
          <w:noProof/>
        </w:rPr>
        <w:fldChar w:fldCharType="end"/>
      </w:r>
    </w:p>
    <w:p w14:paraId="7838D605" w14:textId="4D672C2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8 ESP32 setup Tx frame cho BLDC node</w:t>
      </w:r>
      <w:r>
        <w:rPr>
          <w:noProof/>
        </w:rPr>
        <w:tab/>
      </w:r>
      <w:r>
        <w:rPr>
          <w:noProof/>
        </w:rPr>
        <w:fldChar w:fldCharType="begin"/>
      </w:r>
      <w:r>
        <w:rPr>
          <w:noProof/>
        </w:rPr>
        <w:instrText xml:space="preserve"> PAGEREF _Toc190550674 \h </w:instrText>
      </w:r>
      <w:r>
        <w:rPr>
          <w:noProof/>
        </w:rPr>
      </w:r>
      <w:r>
        <w:rPr>
          <w:noProof/>
        </w:rPr>
        <w:fldChar w:fldCharType="separate"/>
      </w:r>
      <w:r w:rsidR="001C587D">
        <w:rPr>
          <w:noProof/>
        </w:rPr>
        <w:t>94</w:t>
      </w:r>
      <w:r>
        <w:rPr>
          <w:noProof/>
        </w:rPr>
        <w:fldChar w:fldCharType="end"/>
      </w:r>
    </w:p>
    <w:p w14:paraId="377775DA" w14:textId="1031148A"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19 Thuật toán xử lý dữ liệu điều khiển BLDC</w:t>
      </w:r>
      <w:r>
        <w:rPr>
          <w:noProof/>
        </w:rPr>
        <w:tab/>
      </w:r>
      <w:r>
        <w:rPr>
          <w:noProof/>
        </w:rPr>
        <w:fldChar w:fldCharType="begin"/>
      </w:r>
      <w:r>
        <w:rPr>
          <w:noProof/>
        </w:rPr>
        <w:instrText xml:space="preserve"> PAGEREF _Toc190550675 \h </w:instrText>
      </w:r>
      <w:r>
        <w:rPr>
          <w:noProof/>
        </w:rPr>
      </w:r>
      <w:r>
        <w:rPr>
          <w:noProof/>
        </w:rPr>
        <w:fldChar w:fldCharType="separate"/>
      </w:r>
      <w:r w:rsidR="001C587D">
        <w:rPr>
          <w:noProof/>
        </w:rPr>
        <w:t>95</w:t>
      </w:r>
      <w:r>
        <w:rPr>
          <w:noProof/>
        </w:rPr>
        <w:fldChar w:fldCharType="end"/>
      </w:r>
    </w:p>
    <w:p w14:paraId="7CF105BB" w14:textId="493380A1"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Hình 3.20 STM32 BLDC setup data trước khi truyền cho ESP32</w:t>
      </w:r>
      <w:r>
        <w:rPr>
          <w:noProof/>
        </w:rPr>
        <w:tab/>
      </w:r>
      <w:r>
        <w:rPr>
          <w:noProof/>
        </w:rPr>
        <w:fldChar w:fldCharType="begin"/>
      </w:r>
      <w:r>
        <w:rPr>
          <w:noProof/>
        </w:rPr>
        <w:instrText xml:space="preserve"> PAGEREF _Toc190550676 \h </w:instrText>
      </w:r>
      <w:r>
        <w:rPr>
          <w:noProof/>
        </w:rPr>
      </w:r>
      <w:r>
        <w:rPr>
          <w:noProof/>
        </w:rPr>
        <w:fldChar w:fldCharType="separate"/>
      </w:r>
      <w:r w:rsidR="001C587D">
        <w:rPr>
          <w:noProof/>
        </w:rPr>
        <w:t>95</w:t>
      </w:r>
      <w:r>
        <w:rPr>
          <w:noProof/>
        </w:rPr>
        <w:fldChar w:fldCharType="end"/>
      </w:r>
    </w:p>
    <w:p w14:paraId="4575D975" w14:textId="7209EBE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1 ESP32 setup Tx frame cho Temp CAN node</w:t>
      </w:r>
      <w:r>
        <w:rPr>
          <w:noProof/>
        </w:rPr>
        <w:tab/>
      </w:r>
      <w:r>
        <w:rPr>
          <w:noProof/>
        </w:rPr>
        <w:fldChar w:fldCharType="begin"/>
      </w:r>
      <w:r>
        <w:rPr>
          <w:noProof/>
        </w:rPr>
        <w:instrText xml:space="preserve"> PAGEREF _Toc190550677 \h </w:instrText>
      </w:r>
      <w:r>
        <w:rPr>
          <w:noProof/>
        </w:rPr>
      </w:r>
      <w:r>
        <w:rPr>
          <w:noProof/>
        </w:rPr>
        <w:fldChar w:fldCharType="separate"/>
      </w:r>
      <w:r w:rsidR="001C587D">
        <w:rPr>
          <w:noProof/>
        </w:rPr>
        <w:t>96</w:t>
      </w:r>
      <w:r>
        <w:rPr>
          <w:noProof/>
        </w:rPr>
        <w:fldChar w:fldCharType="end"/>
      </w:r>
    </w:p>
    <w:p w14:paraId="55244787" w14:textId="3C685376"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2 STM32 temperature xử lý dữ liệu nhận được từ ESP32</w:t>
      </w:r>
      <w:r>
        <w:rPr>
          <w:noProof/>
        </w:rPr>
        <w:tab/>
      </w:r>
      <w:r>
        <w:rPr>
          <w:noProof/>
        </w:rPr>
        <w:fldChar w:fldCharType="begin"/>
      </w:r>
      <w:r>
        <w:rPr>
          <w:noProof/>
        </w:rPr>
        <w:instrText xml:space="preserve"> PAGEREF _Toc190550678 \h </w:instrText>
      </w:r>
      <w:r>
        <w:rPr>
          <w:noProof/>
        </w:rPr>
      </w:r>
      <w:r>
        <w:rPr>
          <w:noProof/>
        </w:rPr>
        <w:fldChar w:fldCharType="separate"/>
      </w:r>
      <w:r w:rsidR="001C587D">
        <w:rPr>
          <w:noProof/>
        </w:rPr>
        <w:t>96</w:t>
      </w:r>
      <w:r>
        <w:rPr>
          <w:noProof/>
        </w:rPr>
        <w:fldChar w:fldCharType="end"/>
      </w:r>
    </w:p>
    <w:p w14:paraId="6BD8E0B4" w14:textId="5ED32D9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3 STM32 temperature tách dữ liệu nhiệt độ trước khi truyền.</w:t>
      </w:r>
      <w:r>
        <w:rPr>
          <w:noProof/>
        </w:rPr>
        <w:tab/>
      </w:r>
      <w:r>
        <w:rPr>
          <w:noProof/>
        </w:rPr>
        <w:fldChar w:fldCharType="begin"/>
      </w:r>
      <w:r>
        <w:rPr>
          <w:noProof/>
        </w:rPr>
        <w:instrText xml:space="preserve"> PAGEREF _Toc190550679 \h </w:instrText>
      </w:r>
      <w:r>
        <w:rPr>
          <w:noProof/>
        </w:rPr>
      </w:r>
      <w:r>
        <w:rPr>
          <w:noProof/>
        </w:rPr>
        <w:fldChar w:fldCharType="separate"/>
      </w:r>
      <w:r w:rsidR="001C587D">
        <w:rPr>
          <w:noProof/>
        </w:rPr>
        <w:t>97</w:t>
      </w:r>
      <w:r>
        <w:rPr>
          <w:noProof/>
        </w:rPr>
        <w:fldChar w:fldCharType="end"/>
      </w:r>
    </w:p>
    <w:p w14:paraId="7A315159" w14:textId="2BA9944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4 Sơ đồ nguyên lý</w:t>
      </w:r>
      <w:r>
        <w:rPr>
          <w:noProof/>
        </w:rPr>
        <w:tab/>
      </w:r>
      <w:r>
        <w:rPr>
          <w:noProof/>
        </w:rPr>
        <w:fldChar w:fldCharType="begin"/>
      </w:r>
      <w:r>
        <w:rPr>
          <w:noProof/>
        </w:rPr>
        <w:instrText xml:space="preserve"> PAGEREF _Toc190550680 \h </w:instrText>
      </w:r>
      <w:r>
        <w:rPr>
          <w:noProof/>
        </w:rPr>
      </w:r>
      <w:r>
        <w:rPr>
          <w:noProof/>
        </w:rPr>
        <w:fldChar w:fldCharType="separate"/>
      </w:r>
      <w:r w:rsidR="001C587D">
        <w:rPr>
          <w:noProof/>
        </w:rPr>
        <w:t>97</w:t>
      </w:r>
      <w:r>
        <w:rPr>
          <w:noProof/>
        </w:rPr>
        <w:fldChar w:fldCharType="end"/>
      </w:r>
    </w:p>
    <w:p w14:paraId="510ABC31" w14:textId="434BC8D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5 Nguồn tổ ong cho đề tài</w:t>
      </w:r>
      <w:r>
        <w:rPr>
          <w:noProof/>
        </w:rPr>
        <w:tab/>
      </w:r>
      <w:r>
        <w:rPr>
          <w:noProof/>
        </w:rPr>
        <w:fldChar w:fldCharType="begin"/>
      </w:r>
      <w:r>
        <w:rPr>
          <w:noProof/>
        </w:rPr>
        <w:instrText xml:space="preserve"> PAGEREF _Toc190550681 \h </w:instrText>
      </w:r>
      <w:r>
        <w:rPr>
          <w:noProof/>
        </w:rPr>
      </w:r>
      <w:r>
        <w:rPr>
          <w:noProof/>
        </w:rPr>
        <w:fldChar w:fldCharType="separate"/>
      </w:r>
      <w:r w:rsidR="001C587D">
        <w:rPr>
          <w:noProof/>
        </w:rPr>
        <w:t>98</w:t>
      </w:r>
      <w:r>
        <w:rPr>
          <w:noProof/>
        </w:rPr>
        <w:fldChar w:fldCharType="end"/>
      </w:r>
    </w:p>
    <w:p w14:paraId="23E27D31" w14:textId="2F352872"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6 Module hạ áp đầu ra 5V cấp cho ESP32 và STM32</w:t>
      </w:r>
      <w:r>
        <w:rPr>
          <w:noProof/>
        </w:rPr>
        <w:tab/>
      </w:r>
      <w:r>
        <w:rPr>
          <w:noProof/>
        </w:rPr>
        <w:fldChar w:fldCharType="begin"/>
      </w:r>
      <w:r>
        <w:rPr>
          <w:noProof/>
        </w:rPr>
        <w:instrText xml:space="preserve"> PAGEREF _Toc190550682 \h </w:instrText>
      </w:r>
      <w:r>
        <w:rPr>
          <w:noProof/>
        </w:rPr>
      </w:r>
      <w:r>
        <w:rPr>
          <w:noProof/>
        </w:rPr>
        <w:fldChar w:fldCharType="separate"/>
      </w:r>
      <w:r w:rsidR="001C587D">
        <w:rPr>
          <w:noProof/>
        </w:rPr>
        <w:t>98</w:t>
      </w:r>
      <w:r>
        <w:rPr>
          <w:noProof/>
        </w:rPr>
        <w:fldChar w:fldCharType="end"/>
      </w:r>
    </w:p>
    <w:p w14:paraId="42E98F07" w14:textId="0B92A2D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7 Nguồn 3.7V cấp cho màn hình TFT ILI3941</w:t>
      </w:r>
      <w:r>
        <w:rPr>
          <w:noProof/>
        </w:rPr>
        <w:tab/>
      </w:r>
      <w:r>
        <w:rPr>
          <w:noProof/>
        </w:rPr>
        <w:fldChar w:fldCharType="begin"/>
      </w:r>
      <w:r>
        <w:rPr>
          <w:noProof/>
        </w:rPr>
        <w:instrText xml:space="preserve"> PAGEREF _Toc190550683 \h </w:instrText>
      </w:r>
      <w:r>
        <w:rPr>
          <w:noProof/>
        </w:rPr>
      </w:r>
      <w:r>
        <w:rPr>
          <w:noProof/>
        </w:rPr>
        <w:fldChar w:fldCharType="separate"/>
      </w:r>
      <w:r w:rsidR="001C587D">
        <w:rPr>
          <w:noProof/>
        </w:rPr>
        <w:t>99</w:t>
      </w:r>
      <w:r>
        <w:rPr>
          <w:noProof/>
        </w:rPr>
        <w:fldChar w:fldCharType="end"/>
      </w:r>
    </w:p>
    <w:p w14:paraId="1520CB4C" w14:textId="7A1AD15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8 ESP32 – TFT và SD Card – MCP2551</w:t>
      </w:r>
      <w:r>
        <w:rPr>
          <w:noProof/>
        </w:rPr>
        <w:tab/>
      </w:r>
      <w:r>
        <w:rPr>
          <w:noProof/>
        </w:rPr>
        <w:fldChar w:fldCharType="begin"/>
      </w:r>
      <w:r>
        <w:rPr>
          <w:noProof/>
        </w:rPr>
        <w:instrText xml:space="preserve"> PAGEREF _Toc190550684 \h </w:instrText>
      </w:r>
      <w:r>
        <w:rPr>
          <w:noProof/>
        </w:rPr>
      </w:r>
      <w:r>
        <w:rPr>
          <w:noProof/>
        </w:rPr>
        <w:fldChar w:fldCharType="separate"/>
      </w:r>
      <w:r w:rsidR="001C587D">
        <w:rPr>
          <w:noProof/>
        </w:rPr>
        <w:t>99</w:t>
      </w:r>
      <w:r>
        <w:rPr>
          <w:noProof/>
        </w:rPr>
        <w:fldChar w:fldCharType="end"/>
      </w:r>
    </w:p>
    <w:p w14:paraId="2623EE97" w14:textId="6BBF7007"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29 CAN bus trên hệ thống</w:t>
      </w:r>
      <w:r>
        <w:rPr>
          <w:noProof/>
        </w:rPr>
        <w:tab/>
      </w:r>
      <w:r>
        <w:rPr>
          <w:noProof/>
        </w:rPr>
        <w:fldChar w:fldCharType="begin"/>
      </w:r>
      <w:r>
        <w:rPr>
          <w:noProof/>
        </w:rPr>
        <w:instrText xml:space="preserve"> PAGEREF _Toc190550685 \h </w:instrText>
      </w:r>
      <w:r>
        <w:rPr>
          <w:noProof/>
        </w:rPr>
      </w:r>
      <w:r>
        <w:rPr>
          <w:noProof/>
        </w:rPr>
        <w:fldChar w:fldCharType="separate"/>
      </w:r>
      <w:r w:rsidR="001C587D">
        <w:rPr>
          <w:noProof/>
        </w:rPr>
        <w:t>100</w:t>
      </w:r>
      <w:r>
        <w:rPr>
          <w:noProof/>
        </w:rPr>
        <w:fldChar w:fldCharType="end"/>
      </w:r>
    </w:p>
    <w:p w14:paraId="4B84D160" w14:textId="048EF73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0 Khối thu thập nhiệt độ và điều khiển quạt</w:t>
      </w:r>
      <w:r>
        <w:rPr>
          <w:noProof/>
        </w:rPr>
        <w:tab/>
      </w:r>
      <w:r>
        <w:rPr>
          <w:noProof/>
        </w:rPr>
        <w:fldChar w:fldCharType="begin"/>
      </w:r>
      <w:r>
        <w:rPr>
          <w:noProof/>
        </w:rPr>
        <w:instrText xml:space="preserve"> PAGEREF _Toc190550686 \h </w:instrText>
      </w:r>
      <w:r>
        <w:rPr>
          <w:noProof/>
        </w:rPr>
      </w:r>
      <w:r>
        <w:rPr>
          <w:noProof/>
        </w:rPr>
        <w:fldChar w:fldCharType="separate"/>
      </w:r>
      <w:r w:rsidR="001C587D">
        <w:rPr>
          <w:noProof/>
        </w:rPr>
        <w:t>101</w:t>
      </w:r>
      <w:r>
        <w:rPr>
          <w:noProof/>
        </w:rPr>
        <w:fldChar w:fldCharType="end"/>
      </w:r>
    </w:p>
    <w:p w14:paraId="41612465" w14:textId="502CF68C"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1 Khối điều khiển động cơ BLDC</w:t>
      </w:r>
      <w:r>
        <w:rPr>
          <w:noProof/>
        </w:rPr>
        <w:tab/>
      </w:r>
      <w:r>
        <w:rPr>
          <w:noProof/>
        </w:rPr>
        <w:fldChar w:fldCharType="begin"/>
      </w:r>
      <w:r>
        <w:rPr>
          <w:noProof/>
        </w:rPr>
        <w:instrText xml:space="preserve"> PAGEREF _Toc190550687 \h </w:instrText>
      </w:r>
      <w:r>
        <w:rPr>
          <w:noProof/>
        </w:rPr>
      </w:r>
      <w:r>
        <w:rPr>
          <w:noProof/>
        </w:rPr>
        <w:fldChar w:fldCharType="separate"/>
      </w:r>
      <w:r w:rsidR="001C587D">
        <w:rPr>
          <w:noProof/>
        </w:rPr>
        <w:t>101</w:t>
      </w:r>
      <w:r>
        <w:rPr>
          <w:noProof/>
        </w:rPr>
        <w:fldChar w:fldCharType="end"/>
      </w:r>
    </w:p>
    <w:p w14:paraId="46BE0C56" w14:textId="2D41B2C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2 Khối thu thập áp suất lốp xe STM32 PSI.</w:t>
      </w:r>
      <w:r>
        <w:rPr>
          <w:noProof/>
        </w:rPr>
        <w:tab/>
      </w:r>
      <w:r>
        <w:rPr>
          <w:noProof/>
        </w:rPr>
        <w:fldChar w:fldCharType="begin"/>
      </w:r>
      <w:r>
        <w:rPr>
          <w:noProof/>
        </w:rPr>
        <w:instrText xml:space="preserve"> PAGEREF _Toc190550688 \h </w:instrText>
      </w:r>
      <w:r>
        <w:rPr>
          <w:noProof/>
        </w:rPr>
      </w:r>
      <w:r>
        <w:rPr>
          <w:noProof/>
        </w:rPr>
        <w:fldChar w:fldCharType="separate"/>
      </w:r>
      <w:r w:rsidR="001C587D">
        <w:rPr>
          <w:noProof/>
        </w:rPr>
        <w:t>102</w:t>
      </w:r>
      <w:r>
        <w:rPr>
          <w:noProof/>
        </w:rPr>
        <w:fldChar w:fldCharType="end"/>
      </w:r>
    </w:p>
    <w:p w14:paraId="03EC0A53" w14:textId="139DBCE6"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lastRenderedPageBreak/>
        <w:t xml:space="preserve"> Hình 3.33 Tổng quan mô hình đề tài</w:t>
      </w:r>
      <w:r>
        <w:rPr>
          <w:noProof/>
        </w:rPr>
        <w:tab/>
      </w:r>
      <w:r>
        <w:rPr>
          <w:noProof/>
        </w:rPr>
        <w:fldChar w:fldCharType="begin"/>
      </w:r>
      <w:r>
        <w:rPr>
          <w:noProof/>
        </w:rPr>
        <w:instrText xml:space="preserve"> PAGEREF _Toc190550689 \h </w:instrText>
      </w:r>
      <w:r>
        <w:rPr>
          <w:noProof/>
        </w:rPr>
      </w:r>
      <w:r>
        <w:rPr>
          <w:noProof/>
        </w:rPr>
        <w:fldChar w:fldCharType="separate"/>
      </w:r>
      <w:r w:rsidR="001C587D">
        <w:rPr>
          <w:noProof/>
        </w:rPr>
        <w:t>103</w:t>
      </w:r>
      <w:r>
        <w:rPr>
          <w:noProof/>
        </w:rPr>
        <w:fldChar w:fldCharType="end"/>
      </w:r>
    </w:p>
    <w:p w14:paraId="1154C5C8" w14:textId="1917CC83"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4 Màn hình giao diện chính</w:t>
      </w:r>
      <w:r>
        <w:rPr>
          <w:noProof/>
        </w:rPr>
        <w:tab/>
      </w:r>
      <w:r>
        <w:rPr>
          <w:noProof/>
        </w:rPr>
        <w:fldChar w:fldCharType="begin"/>
      </w:r>
      <w:r>
        <w:rPr>
          <w:noProof/>
        </w:rPr>
        <w:instrText xml:space="preserve"> PAGEREF _Toc190550690 \h </w:instrText>
      </w:r>
      <w:r>
        <w:rPr>
          <w:noProof/>
        </w:rPr>
      </w:r>
      <w:r>
        <w:rPr>
          <w:noProof/>
        </w:rPr>
        <w:fldChar w:fldCharType="separate"/>
      </w:r>
      <w:r w:rsidR="001C587D">
        <w:rPr>
          <w:noProof/>
        </w:rPr>
        <w:t>104</w:t>
      </w:r>
      <w:r>
        <w:rPr>
          <w:noProof/>
        </w:rPr>
        <w:fldChar w:fldCharType="end"/>
      </w:r>
    </w:p>
    <w:p w14:paraId="7C3442E6" w14:textId="3FEA7A7B"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5 Màn hình điều khiển động cơ BLDC-gear 2 - đi lùi</w:t>
      </w:r>
      <w:r>
        <w:rPr>
          <w:noProof/>
        </w:rPr>
        <w:tab/>
      </w:r>
      <w:r>
        <w:rPr>
          <w:noProof/>
        </w:rPr>
        <w:fldChar w:fldCharType="begin"/>
      </w:r>
      <w:r>
        <w:rPr>
          <w:noProof/>
        </w:rPr>
        <w:instrText xml:space="preserve"> PAGEREF _Toc190550691 \h </w:instrText>
      </w:r>
      <w:r>
        <w:rPr>
          <w:noProof/>
        </w:rPr>
      </w:r>
      <w:r>
        <w:rPr>
          <w:noProof/>
        </w:rPr>
        <w:fldChar w:fldCharType="separate"/>
      </w:r>
      <w:r w:rsidR="001C587D">
        <w:rPr>
          <w:noProof/>
        </w:rPr>
        <w:t>105</w:t>
      </w:r>
      <w:r>
        <w:rPr>
          <w:noProof/>
        </w:rPr>
        <w:fldChar w:fldCharType="end"/>
      </w:r>
    </w:p>
    <w:p w14:paraId="7BF76910" w14:textId="6A45E4C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6 Màn hình điều khiển động cơ BLDC-gear 10 - đi lùi</w:t>
      </w:r>
      <w:r>
        <w:rPr>
          <w:noProof/>
        </w:rPr>
        <w:tab/>
      </w:r>
      <w:r>
        <w:rPr>
          <w:noProof/>
        </w:rPr>
        <w:fldChar w:fldCharType="begin"/>
      </w:r>
      <w:r>
        <w:rPr>
          <w:noProof/>
        </w:rPr>
        <w:instrText xml:space="preserve"> PAGEREF _Toc190550692 \h </w:instrText>
      </w:r>
      <w:r>
        <w:rPr>
          <w:noProof/>
        </w:rPr>
      </w:r>
      <w:r>
        <w:rPr>
          <w:noProof/>
        </w:rPr>
        <w:fldChar w:fldCharType="separate"/>
      </w:r>
      <w:r w:rsidR="001C587D">
        <w:rPr>
          <w:noProof/>
        </w:rPr>
        <w:t>106</w:t>
      </w:r>
      <w:r>
        <w:rPr>
          <w:noProof/>
        </w:rPr>
        <w:fldChar w:fldCharType="end"/>
      </w:r>
    </w:p>
    <w:p w14:paraId="5D868039" w14:textId="65C9DCC0"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7 Màn hình điều khiển động cơ BLDC – gear 8 - đi tiến</w:t>
      </w:r>
      <w:r>
        <w:rPr>
          <w:noProof/>
        </w:rPr>
        <w:tab/>
      </w:r>
      <w:r>
        <w:rPr>
          <w:noProof/>
        </w:rPr>
        <w:fldChar w:fldCharType="begin"/>
      </w:r>
      <w:r>
        <w:rPr>
          <w:noProof/>
        </w:rPr>
        <w:instrText xml:space="preserve"> PAGEREF _Toc190550693 \h </w:instrText>
      </w:r>
      <w:r>
        <w:rPr>
          <w:noProof/>
        </w:rPr>
      </w:r>
      <w:r>
        <w:rPr>
          <w:noProof/>
        </w:rPr>
        <w:fldChar w:fldCharType="separate"/>
      </w:r>
      <w:r w:rsidR="001C587D">
        <w:rPr>
          <w:noProof/>
        </w:rPr>
        <w:t>106</w:t>
      </w:r>
      <w:r>
        <w:rPr>
          <w:noProof/>
        </w:rPr>
        <w:fldChar w:fldCharType="end"/>
      </w:r>
    </w:p>
    <w:p w14:paraId="0BF1FCD4" w14:textId="4055540B"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8 Màn hình giám sát nhiệt độ - auto mode - động cơ chưa nóng</w:t>
      </w:r>
      <w:r>
        <w:rPr>
          <w:noProof/>
        </w:rPr>
        <w:tab/>
      </w:r>
      <w:r>
        <w:rPr>
          <w:noProof/>
        </w:rPr>
        <w:fldChar w:fldCharType="begin"/>
      </w:r>
      <w:r>
        <w:rPr>
          <w:noProof/>
        </w:rPr>
        <w:instrText xml:space="preserve"> PAGEREF _Toc190550694 \h </w:instrText>
      </w:r>
      <w:r>
        <w:rPr>
          <w:noProof/>
        </w:rPr>
      </w:r>
      <w:r>
        <w:rPr>
          <w:noProof/>
        </w:rPr>
        <w:fldChar w:fldCharType="separate"/>
      </w:r>
      <w:r w:rsidR="001C587D">
        <w:rPr>
          <w:noProof/>
        </w:rPr>
        <w:t>107</w:t>
      </w:r>
      <w:r>
        <w:rPr>
          <w:noProof/>
        </w:rPr>
        <w:fldChar w:fldCharType="end"/>
      </w:r>
    </w:p>
    <w:p w14:paraId="5D7CF6A1" w14:textId="41685BC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39 Màn hình giám sát nhiệt độ - Auto mode - động cơ nóng</w:t>
      </w:r>
      <w:r>
        <w:rPr>
          <w:noProof/>
        </w:rPr>
        <w:tab/>
      </w:r>
      <w:r>
        <w:rPr>
          <w:noProof/>
        </w:rPr>
        <w:fldChar w:fldCharType="begin"/>
      </w:r>
      <w:r>
        <w:rPr>
          <w:noProof/>
        </w:rPr>
        <w:instrText xml:space="preserve"> PAGEREF _Toc190550695 \h </w:instrText>
      </w:r>
      <w:r>
        <w:rPr>
          <w:noProof/>
        </w:rPr>
      </w:r>
      <w:r>
        <w:rPr>
          <w:noProof/>
        </w:rPr>
        <w:fldChar w:fldCharType="separate"/>
      </w:r>
      <w:r w:rsidR="001C587D">
        <w:rPr>
          <w:noProof/>
        </w:rPr>
        <w:t>107</w:t>
      </w:r>
      <w:r>
        <w:rPr>
          <w:noProof/>
        </w:rPr>
        <w:fldChar w:fldCharType="end"/>
      </w:r>
    </w:p>
    <w:p w14:paraId="1E0E5F5F" w14:textId="1E43AA78"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40 Màn hình giám sát nhiệt độ - manual mode – fan off</w:t>
      </w:r>
      <w:r>
        <w:rPr>
          <w:noProof/>
        </w:rPr>
        <w:tab/>
      </w:r>
      <w:r>
        <w:rPr>
          <w:noProof/>
        </w:rPr>
        <w:fldChar w:fldCharType="begin"/>
      </w:r>
      <w:r>
        <w:rPr>
          <w:noProof/>
        </w:rPr>
        <w:instrText xml:space="preserve"> PAGEREF _Toc190550696 \h </w:instrText>
      </w:r>
      <w:r>
        <w:rPr>
          <w:noProof/>
        </w:rPr>
      </w:r>
      <w:r>
        <w:rPr>
          <w:noProof/>
        </w:rPr>
        <w:fldChar w:fldCharType="separate"/>
      </w:r>
      <w:r w:rsidR="001C587D">
        <w:rPr>
          <w:noProof/>
        </w:rPr>
        <w:t>108</w:t>
      </w:r>
      <w:r>
        <w:rPr>
          <w:noProof/>
        </w:rPr>
        <w:fldChar w:fldCharType="end"/>
      </w:r>
    </w:p>
    <w:p w14:paraId="286D9408" w14:textId="12A33C43"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41 Màn hình giám sát nhiệt độ - manual mode – fan on</w:t>
      </w:r>
      <w:r>
        <w:rPr>
          <w:noProof/>
        </w:rPr>
        <w:tab/>
      </w:r>
      <w:r>
        <w:rPr>
          <w:noProof/>
        </w:rPr>
        <w:fldChar w:fldCharType="begin"/>
      </w:r>
      <w:r>
        <w:rPr>
          <w:noProof/>
        </w:rPr>
        <w:instrText xml:space="preserve"> PAGEREF _Toc190550697 \h </w:instrText>
      </w:r>
      <w:r>
        <w:rPr>
          <w:noProof/>
        </w:rPr>
      </w:r>
      <w:r>
        <w:rPr>
          <w:noProof/>
        </w:rPr>
        <w:fldChar w:fldCharType="separate"/>
      </w:r>
      <w:r w:rsidR="001C587D">
        <w:rPr>
          <w:noProof/>
        </w:rPr>
        <w:t>108</w:t>
      </w:r>
      <w:r>
        <w:rPr>
          <w:noProof/>
        </w:rPr>
        <w:fldChar w:fldCharType="end"/>
      </w:r>
    </w:p>
    <w:p w14:paraId="0ED4CC8D" w14:textId="3F5141CD"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42 Tốc độ động cơ đo được từ cảm biến Hall</w:t>
      </w:r>
      <w:r>
        <w:rPr>
          <w:noProof/>
        </w:rPr>
        <w:tab/>
      </w:r>
      <w:r>
        <w:rPr>
          <w:noProof/>
        </w:rPr>
        <w:fldChar w:fldCharType="begin"/>
      </w:r>
      <w:r>
        <w:rPr>
          <w:noProof/>
        </w:rPr>
        <w:instrText xml:space="preserve"> PAGEREF _Toc190550698 \h </w:instrText>
      </w:r>
      <w:r>
        <w:rPr>
          <w:noProof/>
        </w:rPr>
      </w:r>
      <w:r>
        <w:rPr>
          <w:noProof/>
        </w:rPr>
        <w:fldChar w:fldCharType="separate"/>
      </w:r>
      <w:r w:rsidR="001C587D">
        <w:rPr>
          <w:noProof/>
        </w:rPr>
        <w:t>109</w:t>
      </w:r>
      <w:r>
        <w:rPr>
          <w:noProof/>
        </w:rPr>
        <w:fldChar w:fldCharType="end"/>
      </w:r>
    </w:p>
    <w:p w14:paraId="14B8084E" w14:textId="23033184"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43 Tốc độ động cơ đo đươc từ thiết bị công nghiệp</w:t>
      </w:r>
      <w:r>
        <w:rPr>
          <w:noProof/>
        </w:rPr>
        <w:tab/>
      </w:r>
      <w:r>
        <w:rPr>
          <w:noProof/>
        </w:rPr>
        <w:fldChar w:fldCharType="begin"/>
      </w:r>
      <w:r>
        <w:rPr>
          <w:noProof/>
        </w:rPr>
        <w:instrText xml:space="preserve"> PAGEREF _Toc190550699 \h </w:instrText>
      </w:r>
      <w:r>
        <w:rPr>
          <w:noProof/>
        </w:rPr>
      </w:r>
      <w:r>
        <w:rPr>
          <w:noProof/>
        </w:rPr>
        <w:fldChar w:fldCharType="separate"/>
      </w:r>
      <w:r w:rsidR="001C587D">
        <w:rPr>
          <w:noProof/>
        </w:rPr>
        <w:t>109</w:t>
      </w:r>
      <w:r>
        <w:rPr>
          <w:noProof/>
        </w:rPr>
        <w:fldChar w:fldCharType="end"/>
      </w:r>
    </w:p>
    <w:p w14:paraId="73234BF5" w14:textId="30646F6D" w:rsidR="00D434AB" w:rsidRDefault="00D434AB">
      <w:pPr>
        <w:pStyle w:val="TableofFigures"/>
        <w:tabs>
          <w:tab w:val="right" w:leader="dot" w:pos="9595"/>
        </w:tabs>
        <w:rPr>
          <w:rFonts w:asciiTheme="minorHAnsi" w:eastAsiaTheme="minorEastAsia" w:hAnsiTheme="minorHAnsi"/>
          <w:noProof/>
          <w:kern w:val="2"/>
          <w:sz w:val="24"/>
          <w:szCs w:val="24"/>
          <w14:ligatures w14:val="standardContextual"/>
        </w:rPr>
      </w:pPr>
      <w:r>
        <w:rPr>
          <w:noProof/>
        </w:rPr>
        <w:t>Hình 3.44 Kiểm chứng nhiệt độ giữa cảm biến và thiết bị công nghiệp</w:t>
      </w:r>
      <w:r>
        <w:rPr>
          <w:noProof/>
        </w:rPr>
        <w:tab/>
      </w:r>
      <w:r>
        <w:rPr>
          <w:noProof/>
        </w:rPr>
        <w:fldChar w:fldCharType="begin"/>
      </w:r>
      <w:r>
        <w:rPr>
          <w:noProof/>
        </w:rPr>
        <w:instrText xml:space="preserve"> PAGEREF _Toc190550700 \h </w:instrText>
      </w:r>
      <w:r>
        <w:rPr>
          <w:noProof/>
        </w:rPr>
      </w:r>
      <w:r>
        <w:rPr>
          <w:noProof/>
        </w:rPr>
        <w:fldChar w:fldCharType="separate"/>
      </w:r>
      <w:r w:rsidR="001C587D">
        <w:rPr>
          <w:noProof/>
        </w:rPr>
        <w:t>110</w:t>
      </w:r>
      <w:r>
        <w:rPr>
          <w:noProof/>
        </w:rPr>
        <w:fldChar w:fldCharType="end"/>
      </w:r>
    </w:p>
    <w:p w14:paraId="44A4C56F" w14:textId="2C25FBFA" w:rsidR="00D434AB" w:rsidRPr="00D434AB" w:rsidRDefault="00D434AB" w:rsidP="00D434AB">
      <w:pPr>
        <w:spacing w:after="0" w:line="360" w:lineRule="auto"/>
        <w:rPr>
          <w:b/>
          <w:bCs/>
          <w:sz w:val="28"/>
          <w:szCs w:val="28"/>
        </w:rPr>
      </w:pPr>
      <w:r>
        <w:rPr>
          <w:b/>
          <w:bCs/>
          <w:sz w:val="28"/>
          <w:szCs w:val="28"/>
        </w:rPr>
        <w:fldChar w:fldCharType="end"/>
      </w:r>
    </w:p>
    <w:p w14:paraId="15E2159C" w14:textId="776FC930" w:rsidR="002372A5" w:rsidRDefault="002372A5" w:rsidP="00BA49B6">
      <w:pPr>
        <w:pStyle w:val="Paragraph"/>
        <w:spacing w:line="360" w:lineRule="auto"/>
        <w:ind w:firstLine="0"/>
        <w:jc w:val="center"/>
        <w:rPr>
          <w:b/>
          <w:bCs/>
          <w:sz w:val="28"/>
          <w:szCs w:val="28"/>
        </w:rPr>
      </w:pPr>
    </w:p>
    <w:p w14:paraId="7B19094B" w14:textId="0B2A672C" w:rsidR="001E1DB6" w:rsidRPr="00AB4B55" w:rsidRDefault="66FD5AF2" w:rsidP="00BA49B6">
      <w:pPr>
        <w:pStyle w:val="Heading1"/>
        <w:numPr>
          <w:ilvl w:val="0"/>
          <w:numId w:val="0"/>
        </w:numPr>
        <w:spacing w:after="120" w:line="360" w:lineRule="auto"/>
        <w:jc w:val="center"/>
        <w:rPr>
          <w:lang w:val="vi-VN"/>
        </w:rPr>
      </w:pPr>
      <w:bookmarkStart w:id="1" w:name="_Toc101116925"/>
      <w:bookmarkStart w:id="2" w:name="_Toc177394722"/>
      <w:bookmarkStart w:id="3" w:name="_Toc190550461"/>
      <w:r>
        <w:lastRenderedPageBreak/>
        <w:t>LỜI MỞ</w:t>
      </w:r>
      <w:r w:rsidRPr="66FD5AF2">
        <w:rPr>
          <w:lang w:val="vi-VN"/>
        </w:rPr>
        <w:t xml:space="preserve"> ĐẦU</w:t>
      </w:r>
      <w:bookmarkEnd w:id="1"/>
      <w:bookmarkEnd w:id="2"/>
      <w:bookmarkEnd w:id="3"/>
    </w:p>
    <w:p w14:paraId="7B2A26DF" w14:textId="6268B86D" w:rsidR="66FD5AF2" w:rsidRDefault="66FD5AF2" w:rsidP="00173191">
      <w:pPr>
        <w:spacing w:after="0" w:line="360" w:lineRule="auto"/>
        <w:ind w:firstLine="720"/>
        <w:jc w:val="both"/>
      </w:pPr>
      <w:r w:rsidRPr="66FD5AF2">
        <w:rPr>
          <w:rFonts w:eastAsia="Times New Roman" w:cs="Times New Roman"/>
          <w:szCs w:val="26"/>
        </w:rPr>
        <w:t>Trong bối cảnh xe điện nhanh chóng nổi lên như một trụ cột của giao thông bền vững, ngành công nghiệp ô tô đang trải qua một bước chuyển mình lớn về thiết kế và công nghệ. Khi các hệ thống của xe điện ngày càng trở nên tinh vi, nhu cầu về một hệ thống truyền thông giữa các bộ phận chính xác, đáng tin cậy và hiệu quả trở nên cấp thiết. Tại trung tâm của hệ thống này chính là giao thức Controller Area Network (CAN) – một tiêu chuẩn truyền thông mạnh mẽ, tốc độ cao và có khả năng chống lỗi, cho phép trao đổi dữ liệu theo thời gian thực giữa các đơn vị điều khiển điện tử trên toàn bộ xe.</w:t>
      </w:r>
    </w:p>
    <w:p w14:paraId="389F5C46" w14:textId="67DB1559" w:rsidR="66FD5AF2" w:rsidRDefault="66FD5AF2" w:rsidP="00173191">
      <w:pPr>
        <w:spacing w:after="0" w:line="360" w:lineRule="auto"/>
        <w:ind w:firstLine="720"/>
        <w:jc w:val="both"/>
      </w:pPr>
      <w:r w:rsidRPr="66FD5AF2">
        <w:rPr>
          <w:rFonts w:eastAsia="Times New Roman" w:cs="Times New Roman"/>
          <w:szCs w:val="26"/>
        </w:rPr>
        <w:t>Trong đề tài nghiên cứu của nhóm chúng em, mục tiêu chính là ứng dụng giao thức CAN trong ô tô điện để tạo điều kiện cho sự kết nối giữa các thành phần quan trọng như hệ thống điều khiển động cơ BLDC, quản lý pin, giám sát cảm biến (bao gồm cảm biến nhiệt độ và áp suất không khí) cũng như giao diện người dùng qua màn hình TFT. Qua việc nghiên cứu sâu về các chi tiết kỹ thuật của mạng CAN, nhóm chúng em hướng đến việc đánh giá hiệu năng của hệ thống trong môi trường thực tế, xác định các thách thức tiềm ẩn và đề xuất các chiến lược tối ưu dữ liệu cũng như khả năng phản hồi của hệ thống.</w:t>
      </w:r>
    </w:p>
    <w:p w14:paraId="45DB5134" w14:textId="616B8F39" w:rsidR="66FD5AF2" w:rsidRDefault="66FD5AF2" w:rsidP="00173191">
      <w:pPr>
        <w:spacing w:after="0" w:line="360" w:lineRule="auto"/>
        <w:ind w:firstLine="720"/>
        <w:jc w:val="both"/>
      </w:pPr>
      <w:r w:rsidRPr="66FD5AF2">
        <w:rPr>
          <w:rFonts w:eastAsia="Times New Roman" w:cs="Times New Roman"/>
          <w:szCs w:val="26"/>
        </w:rPr>
        <w:t>Mục tiêu của nhóm chúng em không chỉ là nắm vững kiến thức về truyền thông dựa trên CAN trong các hệ thống xe điện, mà còn giúp chúng em bắt kịp xu thế phát triển hiện đại trong ngành ô tô điện. Thông qua đề tài này, chúng em mong muốn đóng góp những hiểu biết có giá trị, từ đó hỗ trợ việc thiết kế ra các xe điện ngày càng đáng tin cậy, hiệu quả và an toàn hơn trong bối cảnh công nghệ không ngừng tiến hóa.</w:t>
      </w:r>
    </w:p>
    <w:p w14:paraId="53373850" w14:textId="77777777" w:rsidR="005A3248" w:rsidRPr="00C25569" w:rsidRDefault="66FD5AF2" w:rsidP="00173191">
      <w:pPr>
        <w:spacing w:after="0" w:line="360" w:lineRule="auto"/>
        <w:ind w:firstLine="360"/>
        <w:jc w:val="both"/>
        <w:rPr>
          <w:rFonts w:cs="Times New Roman"/>
        </w:rPr>
      </w:pPr>
      <w:r w:rsidRPr="66FD5AF2">
        <w:rPr>
          <w:rFonts w:cs="Times New Roman"/>
          <w:b/>
          <w:bCs/>
        </w:rPr>
        <w:t>Những đóng góp chính của luận văn:</w:t>
      </w:r>
    </w:p>
    <w:p w14:paraId="0878442F" w14:textId="77777777" w:rsidR="005A3248" w:rsidRPr="00C25569" w:rsidRDefault="005A3248" w:rsidP="005C6CE3">
      <w:pPr>
        <w:numPr>
          <w:ilvl w:val="0"/>
          <w:numId w:val="12"/>
        </w:numPr>
        <w:spacing w:after="0" w:line="360" w:lineRule="auto"/>
        <w:jc w:val="both"/>
        <w:rPr>
          <w:rFonts w:cs="Times New Roman"/>
          <w:szCs w:val="26"/>
        </w:rPr>
      </w:pPr>
      <w:r w:rsidRPr="00C25569">
        <w:rPr>
          <w:rFonts w:cs="Times New Roman"/>
          <w:szCs w:val="26"/>
        </w:rPr>
        <w:t>Đề xuất một giải pháp hiệu quả để điều khiển và giám sát xe điện.</w:t>
      </w:r>
    </w:p>
    <w:p w14:paraId="08DC80DD" w14:textId="77777777" w:rsidR="005A3248" w:rsidRPr="00C25569" w:rsidRDefault="005A3248" w:rsidP="005C6CE3">
      <w:pPr>
        <w:numPr>
          <w:ilvl w:val="0"/>
          <w:numId w:val="12"/>
        </w:numPr>
        <w:spacing w:after="0" w:line="360" w:lineRule="auto"/>
        <w:jc w:val="both"/>
        <w:rPr>
          <w:rFonts w:cs="Times New Roman"/>
          <w:szCs w:val="26"/>
        </w:rPr>
      </w:pPr>
      <w:r w:rsidRPr="00C25569">
        <w:rPr>
          <w:rFonts w:cs="Times New Roman"/>
          <w:szCs w:val="26"/>
        </w:rPr>
        <w:t>Nâng cao trải nghiệm người dùng thông qua giao diện người dùng trực quan và thân thiện.</w:t>
      </w:r>
    </w:p>
    <w:p w14:paraId="0E486432" w14:textId="77777777" w:rsidR="005A3248" w:rsidRPr="00C25569" w:rsidRDefault="005A3248" w:rsidP="005C6CE3">
      <w:pPr>
        <w:numPr>
          <w:ilvl w:val="0"/>
          <w:numId w:val="12"/>
        </w:numPr>
        <w:spacing w:after="0" w:line="360" w:lineRule="auto"/>
        <w:jc w:val="both"/>
        <w:rPr>
          <w:rFonts w:cs="Times New Roman"/>
          <w:szCs w:val="26"/>
        </w:rPr>
      </w:pPr>
      <w:r w:rsidRPr="00C25569">
        <w:rPr>
          <w:rFonts w:cs="Times New Roman"/>
          <w:szCs w:val="26"/>
        </w:rPr>
        <w:t>Đóng góp vào việc phát triển công nghệ xe điện tại Việt Nam.</w:t>
      </w:r>
    </w:p>
    <w:p w14:paraId="7F8285AA" w14:textId="77777777" w:rsidR="005A3248" w:rsidRPr="00C25569" w:rsidRDefault="66FD5AF2" w:rsidP="00173191">
      <w:pPr>
        <w:spacing w:after="0" w:line="360" w:lineRule="auto"/>
        <w:ind w:firstLine="360"/>
        <w:jc w:val="both"/>
        <w:rPr>
          <w:rFonts w:cs="Times New Roman"/>
        </w:rPr>
      </w:pPr>
      <w:r w:rsidRPr="66FD5AF2">
        <w:rPr>
          <w:rFonts w:cs="Times New Roman"/>
          <w:b/>
          <w:bCs/>
        </w:rPr>
        <w:t>Luận văn này được cấu trúc thành các chương như sau</w:t>
      </w:r>
      <w:r w:rsidRPr="66FD5AF2">
        <w:rPr>
          <w:rFonts w:cs="Times New Roman"/>
        </w:rPr>
        <w:t xml:space="preserve">: </w:t>
      </w:r>
    </w:p>
    <w:p w14:paraId="37090AED" w14:textId="6A2AE434" w:rsidR="005A3248" w:rsidRPr="00C25569" w:rsidRDefault="367C510F" w:rsidP="00173191">
      <w:pPr>
        <w:spacing w:after="0" w:line="360" w:lineRule="auto"/>
        <w:ind w:firstLine="720"/>
        <w:jc w:val="both"/>
        <w:rPr>
          <w:rFonts w:cs="Times New Roman"/>
        </w:rPr>
      </w:pPr>
      <w:r w:rsidRPr="367C510F">
        <w:rPr>
          <w:rFonts w:cs="Times New Roman"/>
          <w:b/>
          <w:bCs/>
        </w:rPr>
        <w:t>Chương 1</w:t>
      </w:r>
      <w:r w:rsidRPr="367C510F">
        <w:rPr>
          <w:rFonts w:cs="Times New Roman"/>
        </w:rPr>
        <w:t xml:space="preserve">: </w:t>
      </w:r>
      <w:r w:rsidR="6167B837" w:rsidRPr="6167B837">
        <w:rPr>
          <w:rFonts w:cs="Times New Roman"/>
        </w:rPr>
        <w:t xml:space="preserve">Giới </w:t>
      </w:r>
      <w:r w:rsidR="71699976" w:rsidRPr="71699976">
        <w:rPr>
          <w:rFonts w:cs="Times New Roman"/>
        </w:rPr>
        <w:t xml:space="preserve">thiệu </w:t>
      </w:r>
      <w:r w:rsidR="6167B837" w:rsidRPr="6167B837">
        <w:rPr>
          <w:rFonts w:cs="Times New Roman"/>
        </w:rPr>
        <w:t>tổng</w:t>
      </w:r>
      <w:r w:rsidR="100E0D3F" w:rsidRPr="100E0D3F">
        <w:rPr>
          <w:rFonts w:cs="Times New Roman"/>
        </w:rPr>
        <w:t xml:space="preserve"> quan</w:t>
      </w:r>
      <w:r w:rsidRPr="367C510F">
        <w:rPr>
          <w:rFonts w:cs="Times New Roman"/>
        </w:rPr>
        <w:t xml:space="preserve">; </w:t>
      </w:r>
    </w:p>
    <w:p w14:paraId="1D4C9DE5" w14:textId="61D4144B" w:rsidR="005A3248" w:rsidRPr="00C25569" w:rsidRDefault="66FD5AF2" w:rsidP="00173191">
      <w:pPr>
        <w:spacing w:after="0" w:line="360" w:lineRule="auto"/>
        <w:ind w:firstLine="720"/>
        <w:jc w:val="both"/>
        <w:rPr>
          <w:rFonts w:cs="Times New Roman"/>
        </w:rPr>
      </w:pPr>
      <w:r w:rsidRPr="66FD5AF2">
        <w:rPr>
          <w:rFonts w:cs="Times New Roman"/>
          <w:b/>
          <w:bCs/>
        </w:rPr>
        <w:t>Chương 2</w:t>
      </w:r>
      <w:r w:rsidRPr="66FD5AF2">
        <w:rPr>
          <w:rFonts w:cs="Times New Roman"/>
        </w:rPr>
        <w:t>: Cơ sở lý thuyết</w:t>
      </w:r>
    </w:p>
    <w:p w14:paraId="2ABDA0F7" w14:textId="7293F6F1" w:rsidR="005A3248" w:rsidRPr="00C25569" w:rsidRDefault="66FD5AF2" w:rsidP="00173191">
      <w:pPr>
        <w:spacing w:after="0" w:line="360" w:lineRule="auto"/>
        <w:ind w:firstLine="720"/>
        <w:jc w:val="both"/>
        <w:rPr>
          <w:rFonts w:cs="Times New Roman"/>
        </w:rPr>
      </w:pPr>
      <w:r w:rsidRPr="66FD5AF2">
        <w:rPr>
          <w:rFonts w:cs="Times New Roman"/>
          <w:b/>
          <w:bCs/>
        </w:rPr>
        <w:t>Chương 3</w:t>
      </w:r>
      <w:r w:rsidRPr="66FD5AF2">
        <w:rPr>
          <w:rFonts w:cs="Times New Roman"/>
        </w:rPr>
        <w:t>: Lập trình - thiết kế và kết quả đạt được</w:t>
      </w:r>
    </w:p>
    <w:p w14:paraId="7796A9DC" w14:textId="1D9E1F64" w:rsidR="007F2426" w:rsidRDefault="66FD5AF2" w:rsidP="00173191">
      <w:pPr>
        <w:spacing w:after="0" w:line="360" w:lineRule="auto"/>
        <w:ind w:firstLine="720"/>
        <w:jc w:val="both"/>
        <w:rPr>
          <w:sz w:val="28"/>
          <w:szCs w:val="28"/>
          <w:lang w:val="vi-VN"/>
        </w:rPr>
      </w:pPr>
      <w:r w:rsidRPr="66FD5AF2">
        <w:rPr>
          <w:rFonts w:cs="Times New Roman"/>
          <w:b/>
          <w:bCs/>
        </w:rPr>
        <w:lastRenderedPageBreak/>
        <w:t>Chương 4</w:t>
      </w:r>
      <w:r w:rsidRPr="66FD5AF2">
        <w:rPr>
          <w:rFonts w:cs="Times New Roman"/>
        </w:rPr>
        <w:t>: Kết luận</w:t>
      </w:r>
      <w:r w:rsidR="007F2426" w:rsidRPr="66FD5AF2">
        <w:rPr>
          <w:sz w:val="28"/>
          <w:szCs w:val="28"/>
          <w:lang w:val="vi-VN"/>
        </w:rPr>
        <w:br w:type="page"/>
      </w:r>
    </w:p>
    <w:p w14:paraId="75FE1F63" w14:textId="20CAF98C" w:rsidR="001646D1" w:rsidRPr="00AB4B55" w:rsidRDefault="33555E9A" w:rsidP="009E7B81">
      <w:pPr>
        <w:pStyle w:val="Heading1"/>
        <w:tabs>
          <w:tab w:val="left" w:pos="1701"/>
        </w:tabs>
        <w:spacing w:after="0" w:line="360" w:lineRule="auto"/>
        <w:ind w:left="0" w:firstLine="0"/>
        <w:jc w:val="center"/>
      </w:pPr>
      <w:bookmarkStart w:id="4" w:name="_Toc190550462"/>
      <w:r>
        <w:lastRenderedPageBreak/>
        <w:t>GIỚI THIỆU TỔNG QUAN</w:t>
      </w:r>
      <w:bookmarkEnd w:id="4"/>
    </w:p>
    <w:p w14:paraId="60C47D4B" w14:textId="593BD8B0" w:rsidR="4D7149C8" w:rsidRDefault="66FD5AF2" w:rsidP="009E7B81">
      <w:pPr>
        <w:pStyle w:val="Heading2"/>
        <w:spacing w:before="0" w:after="0" w:line="360" w:lineRule="auto"/>
        <w:rPr>
          <w:noProof/>
        </w:rPr>
      </w:pPr>
      <w:bookmarkStart w:id="5" w:name="_Toc190550463"/>
      <w:r w:rsidRPr="66FD5AF2">
        <w:rPr>
          <w:noProof/>
        </w:rPr>
        <w:t>Lý do chọn đề tài</w:t>
      </w:r>
      <w:bookmarkEnd w:id="5"/>
    </w:p>
    <w:p w14:paraId="150116B8" w14:textId="172E951B" w:rsidR="66FD5AF2" w:rsidRDefault="66FD5AF2" w:rsidP="004577C8">
      <w:pPr>
        <w:spacing w:after="0" w:line="360" w:lineRule="auto"/>
        <w:ind w:firstLine="567"/>
        <w:jc w:val="both"/>
      </w:pPr>
      <w:r w:rsidRPr="66FD5AF2">
        <w:rPr>
          <w:rFonts w:eastAsia="Times New Roman" w:cs="Times New Roman"/>
          <w:szCs w:val="26"/>
        </w:rPr>
        <w:t>Ngành công nghiệp ô tô điện ngày càng phát triển và đòi hỏi các giải pháp điều khiển thông minh, thực tế cho thấy các hệ thống truyền thông và giám sát trên xe đang trở thành yếu tố then chốt nhằm đảm bảo hiệu suất hoạt động và an toàn cho người sử dụng. Các sự cố về nhiệt độ động cơ quá cao hay áp suất lốp không đạt chuẩn không chỉ ảnh hưởng nghiêm trọng đến hiệu suất của xe mà còn tiềm ẩn nguy cơ hỏng hóc và tai nạn. Đồng thời, nhu cầu tối giản hệ thống dây dẫn và tăng cường khả năng giao tiếp giữa các bộ phận điều khiển cũng được đặt lên hàng đầu trong quá trình phát triển công nghệ xe điện.</w:t>
      </w:r>
    </w:p>
    <w:p w14:paraId="0D90B0DE" w14:textId="0E815546" w:rsidR="66FD5AF2" w:rsidRDefault="66FD5AF2" w:rsidP="004577C8">
      <w:pPr>
        <w:spacing w:after="0" w:line="360" w:lineRule="auto"/>
        <w:ind w:firstLine="567"/>
        <w:jc w:val="both"/>
      </w:pPr>
      <w:r w:rsidRPr="66FD5AF2">
        <w:rPr>
          <w:rFonts w:eastAsia="Times New Roman" w:cs="Times New Roman"/>
          <w:szCs w:val="26"/>
        </w:rPr>
        <w:t>Trên thực tế, nhiều nhà sản xuất xe điện đã và đang đầu tư mạnh mẽ vào các giải pháp tích hợp, trong đó việc áp dụng giao thức CAN bus vào hệ thống điều khiển giúp trao đổi dữ liệu nhanh chóng, ổn định, đồng thời giảm thiểu lỗi truyền thông do nhiễu điện từ. Bên cạnh đó, công nghệ điều khiển động cơ không chổi than (BLDC) với hiệu suất cao và tuổi thọ bền bỉ đã trở thành lựa chọn ưu việt cho các dòng xe điện hiện nay.</w:t>
      </w:r>
    </w:p>
    <w:p w14:paraId="1B64AA89" w14:textId="1A2A3884" w:rsidR="66FD5AF2" w:rsidRDefault="66FD5AF2" w:rsidP="00AE6BEF">
      <w:pPr>
        <w:spacing w:after="0" w:line="360" w:lineRule="auto"/>
        <w:jc w:val="center"/>
      </w:pPr>
      <w:r>
        <w:rPr>
          <w:noProof/>
        </w:rPr>
        <w:drawing>
          <wp:inline distT="0" distB="0" distL="0" distR="0" wp14:anchorId="07887AE1" wp14:editId="001FE428">
            <wp:extent cx="4073237" cy="2291196"/>
            <wp:effectExtent l="0" t="0" r="3810" b="0"/>
            <wp:docPr id="495539629" name="Picture 49553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539629"/>
                    <pic:cNvPicPr/>
                  </pic:nvPicPr>
                  <pic:blipFill>
                    <a:blip r:embed="rId12">
                      <a:extLst>
                        <a:ext uri="{28A0092B-C50C-407E-A947-70E740481C1C}">
                          <a14:useLocalDpi xmlns:a14="http://schemas.microsoft.com/office/drawing/2010/main" val="0"/>
                        </a:ext>
                      </a:extLst>
                    </a:blip>
                    <a:stretch>
                      <a:fillRect/>
                    </a:stretch>
                  </pic:blipFill>
                  <pic:spPr>
                    <a:xfrm>
                      <a:off x="0" y="0"/>
                      <a:ext cx="4073237" cy="2291196"/>
                    </a:xfrm>
                    <a:prstGeom prst="rect">
                      <a:avLst/>
                    </a:prstGeom>
                  </pic:spPr>
                </pic:pic>
              </a:graphicData>
            </a:graphic>
          </wp:inline>
        </w:drawing>
      </w:r>
    </w:p>
    <w:p w14:paraId="1FBE5E3E" w14:textId="40FB7CBD" w:rsidR="008B61E0" w:rsidRDefault="008B61E0" w:rsidP="008B61E0">
      <w:pPr>
        <w:pStyle w:val="Caption"/>
      </w:pPr>
      <w:bookmarkStart w:id="6" w:name="_Toc190550603"/>
      <w:r>
        <w:t xml:space="preserve">Hình </w:t>
      </w:r>
      <w:fldSimple w:instr=" STYLEREF 1 \s ">
        <w:r w:rsidR="001C587D">
          <w:rPr>
            <w:noProof/>
          </w:rPr>
          <w:t>1</w:t>
        </w:r>
      </w:fldSimple>
      <w:r w:rsidR="00B05DBA">
        <w:t>.</w:t>
      </w:r>
      <w:fldSimple w:instr=" SEQ Hình \* ARABIC \s 1 ">
        <w:r w:rsidR="001C587D">
          <w:rPr>
            <w:noProof/>
          </w:rPr>
          <w:t>1</w:t>
        </w:r>
      </w:fldSimple>
      <w:r w:rsidR="00185D89">
        <w:t xml:space="preserve"> Xu thế </w:t>
      </w:r>
      <w:r w:rsidR="00FE0402">
        <w:t>ngày càng hiện đại hóa</w:t>
      </w:r>
      <w:bookmarkEnd w:id="6"/>
    </w:p>
    <w:p w14:paraId="380228D1" w14:textId="530B12D5" w:rsidR="66FD5AF2" w:rsidRDefault="66FD5AF2" w:rsidP="00F52CC5">
      <w:pPr>
        <w:spacing w:after="0" w:line="360" w:lineRule="auto"/>
        <w:ind w:firstLine="720"/>
        <w:jc w:val="both"/>
      </w:pPr>
      <w:r w:rsidRPr="66FD5AF2">
        <w:rPr>
          <w:rFonts w:eastAsia="Times New Roman" w:cs="Times New Roman"/>
          <w:szCs w:val="26"/>
        </w:rPr>
        <w:t xml:space="preserve">Với bối cảnh trên, với mục tiêu nắm bắt xu thế, ứng dụng những kiến thức đã được học cộng hưởng với sự cho phép của giảng viên hướng dẫn thầy Khổng Hoài Hưng, nhóm chúng em quyết định lựa chọn đề tài “Ứng dụng giao thức CAN trong điều khiển xe điện” nhằm giải quyết các vấn đề thực tiễn như giám sát nhiệt độ động cơ, theo dõi áp suất lốp và điều khiển động cơ BLDC thông qua một hệ thống truyền thông tích hợp, đa năng. Hệ thống của nhóm không chỉ sử dụng giao diện người dùng trực quan với màn hình TFT mà còn kết </w:t>
      </w:r>
      <w:r w:rsidRPr="66FD5AF2">
        <w:rPr>
          <w:rFonts w:eastAsia="Times New Roman" w:cs="Times New Roman"/>
          <w:szCs w:val="26"/>
        </w:rPr>
        <w:lastRenderedPageBreak/>
        <w:t>hợp các cảm biến công nghiệp hiện đại để thu thập và phân tích dữ liệu theo thời gian thực, góp phần tối ưu hóa hiệu suất vận hành và nâng cao độ an toàn cho xe.</w:t>
      </w:r>
    </w:p>
    <w:p w14:paraId="7FB7E144" w14:textId="52C3A267" w:rsidR="66FD5AF2" w:rsidRDefault="66FD5AF2" w:rsidP="00F52CC5">
      <w:pPr>
        <w:spacing w:after="0" w:line="360" w:lineRule="auto"/>
        <w:jc w:val="center"/>
      </w:pPr>
      <w:r>
        <w:rPr>
          <w:noProof/>
        </w:rPr>
        <w:drawing>
          <wp:inline distT="0" distB="0" distL="0" distR="0" wp14:anchorId="073DAF97" wp14:editId="41E16279">
            <wp:extent cx="4163291" cy="2073775"/>
            <wp:effectExtent l="0" t="0" r="0" b="3175"/>
            <wp:docPr id="1217869049" name="Picture 121786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869049"/>
                    <pic:cNvPicPr/>
                  </pic:nvPicPr>
                  <pic:blipFill>
                    <a:blip r:embed="rId13">
                      <a:extLst>
                        <a:ext uri="{28A0092B-C50C-407E-A947-70E740481C1C}">
                          <a14:useLocalDpi xmlns:a14="http://schemas.microsoft.com/office/drawing/2010/main" val="0"/>
                        </a:ext>
                      </a:extLst>
                    </a:blip>
                    <a:srcRect b="7494"/>
                    <a:stretch>
                      <a:fillRect/>
                    </a:stretch>
                  </pic:blipFill>
                  <pic:spPr>
                    <a:xfrm>
                      <a:off x="0" y="0"/>
                      <a:ext cx="4163291" cy="2073775"/>
                    </a:xfrm>
                    <a:prstGeom prst="rect">
                      <a:avLst/>
                    </a:prstGeom>
                  </pic:spPr>
                </pic:pic>
              </a:graphicData>
            </a:graphic>
          </wp:inline>
        </w:drawing>
      </w:r>
    </w:p>
    <w:p w14:paraId="7C4C9F26" w14:textId="0C208760" w:rsidR="005C1688" w:rsidRDefault="005C1688" w:rsidP="005C1688">
      <w:pPr>
        <w:pStyle w:val="Caption"/>
      </w:pPr>
      <w:bookmarkStart w:id="7" w:name="_Toc190550604"/>
      <w:r>
        <w:t xml:space="preserve">Hình </w:t>
      </w:r>
      <w:fldSimple w:instr=" STYLEREF 1 \s ">
        <w:r w:rsidR="001C587D">
          <w:rPr>
            <w:noProof/>
          </w:rPr>
          <w:t>1</w:t>
        </w:r>
      </w:fldSimple>
      <w:r w:rsidR="00B05DBA">
        <w:t>.</w:t>
      </w:r>
      <w:fldSimple w:instr=" SEQ Hình \* ARABIC \s 1 ">
        <w:r w:rsidR="001C587D">
          <w:rPr>
            <w:noProof/>
          </w:rPr>
          <w:t>2</w:t>
        </w:r>
      </w:fldSimple>
      <w:r w:rsidR="000A640E">
        <w:t xml:space="preserve"> Giao diện điều khiên xe hơi điện</w:t>
      </w:r>
      <w:bookmarkEnd w:id="7"/>
    </w:p>
    <w:p w14:paraId="1518B293" w14:textId="5D9C5A60" w:rsidR="66FD5AF2" w:rsidRDefault="66FD5AF2" w:rsidP="00F50C45">
      <w:pPr>
        <w:spacing w:after="0" w:line="360" w:lineRule="auto"/>
        <w:ind w:firstLine="567"/>
        <w:jc w:val="both"/>
      </w:pPr>
      <w:r w:rsidRPr="66FD5AF2">
        <w:rPr>
          <w:rFonts w:eastAsia="Times New Roman" w:cs="Times New Roman"/>
          <w:szCs w:val="26"/>
        </w:rPr>
        <w:t>Thông qua đề tài này, nhóm chúng em mong muốn không chỉ ứng dụng thành thạo các kiến thức về lập trình C/C++ trên vi điều khiển STM32, hiểu sâu hơn về cơ chế hoạt động của mạng CAN và động cơ BLDC, mà còn giúp chúng em nắm vững và bắt kịp xu thế phát triển của ngành công nghiệp xe điện hiện đại.</w:t>
      </w:r>
    </w:p>
    <w:p w14:paraId="55535133" w14:textId="11AA0436" w:rsidR="71FA67F6" w:rsidRDefault="66FD5AF2" w:rsidP="009E7B81">
      <w:pPr>
        <w:pStyle w:val="Heading2"/>
        <w:spacing w:before="0" w:after="0" w:line="360" w:lineRule="auto"/>
      </w:pPr>
      <w:bookmarkStart w:id="8" w:name="_Toc190550464"/>
      <w:r>
        <w:t>Mục tiêu đồ án</w:t>
      </w:r>
      <w:bookmarkEnd w:id="8"/>
    </w:p>
    <w:p w14:paraId="3282C792" w14:textId="62279FED" w:rsidR="66FD5AF2" w:rsidRPr="00B1381A" w:rsidRDefault="66FD5AF2" w:rsidP="005C6CE3">
      <w:pPr>
        <w:pStyle w:val="Paragraph"/>
        <w:numPr>
          <w:ilvl w:val="0"/>
          <w:numId w:val="1"/>
        </w:numPr>
        <w:tabs>
          <w:tab w:val="left" w:pos="851"/>
        </w:tabs>
        <w:spacing w:before="0" w:after="0" w:line="360" w:lineRule="auto"/>
        <w:ind w:left="0" w:firstLine="567"/>
        <w:rPr>
          <w:rFonts w:cs="Times New Roman"/>
        </w:rPr>
      </w:pPr>
      <w:r w:rsidRPr="00B1381A">
        <w:rPr>
          <w:rFonts w:cs="Times New Roman"/>
        </w:rPr>
        <w:t>Thiết kế và triển khai một giao diện người dùng đồ họa trực quan trên màn hình cảm ứng TFT ILI9341.</w:t>
      </w:r>
    </w:p>
    <w:p w14:paraId="6AB5B790" w14:textId="77777777" w:rsidR="66FD5AF2" w:rsidRDefault="66FD5AF2" w:rsidP="005C6CE3">
      <w:pPr>
        <w:pStyle w:val="Paragraph"/>
        <w:numPr>
          <w:ilvl w:val="0"/>
          <w:numId w:val="1"/>
        </w:numPr>
        <w:tabs>
          <w:tab w:val="left" w:pos="851"/>
        </w:tabs>
        <w:spacing w:before="0" w:after="0" w:line="360" w:lineRule="auto"/>
        <w:ind w:left="0" w:firstLine="567"/>
        <w:rPr>
          <w:rFonts w:cs="Times New Roman"/>
        </w:rPr>
      </w:pPr>
      <w:r w:rsidRPr="66FD5AF2">
        <w:rPr>
          <w:rFonts w:cs="Times New Roman"/>
        </w:rPr>
        <w:t>Xây dựng hệ thống truyền thông dựa trên giao thức CAN để kết nối các thành phần điện tử trên xe.</w:t>
      </w:r>
    </w:p>
    <w:p w14:paraId="5817010D" w14:textId="4F89C748" w:rsidR="66FD5AF2" w:rsidRDefault="66FD5AF2" w:rsidP="005C6CE3">
      <w:pPr>
        <w:pStyle w:val="Paragraph"/>
        <w:numPr>
          <w:ilvl w:val="0"/>
          <w:numId w:val="1"/>
        </w:numPr>
        <w:tabs>
          <w:tab w:val="left" w:pos="851"/>
        </w:tabs>
        <w:spacing w:before="0" w:after="0" w:line="360" w:lineRule="auto"/>
        <w:ind w:left="0" w:firstLine="567"/>
        <w:rPr>
          <w:rFonts w:cs="Times New Roman"/>
        </w:rPr>
      </w:pPr>
      <w:r w:rsidRPr="66FD5AF2">
        <w:rPr>
          <w:rFonts w:cs="Times New Roman"/>
        </w:rPr>
        <w:t>Tích hợp các chức năng giám sát và cảnh báo các thông số quan trọng của xe, như áp suất lốp và nhiệt độ.</w:t>
      </w:r>
    </w:p>
    <w:p w14:paraId="3E64EE43" w14:textId="6A50AEE4" w:rsidR="66FD5AF2" w:rsidRDefault="66FD5AF2" w:rsidP="005C6CE3">
      <w:pPr>
        <w:pStyle w:val="Paragraph"/>
        <w:numPr>
          <w:ilvl w:val="0"/>
          <w:numId w:val="1"/>
        </w:numPr>
        <w:tabs>
          <w:tab w:val="left" w:pos="851"/>
        </w:tabs>
        <w:spacing w:before="0" w:after="0" w:line="360" w:lineRule="auto"/>
        <w:ind w:left="0" w:firstLine="567"/>
      </w:pPr>
      <w:r w:rsidRPr="66FD5AF2">
        <w:rPr>
          <w:rFonts w:cs="Times New Roman"/>
        </w:rPr>
        <w:t>Đánh giá hiệu quả của hệ thống thông qua các thí nghiệm thực tế.</w:t>
      </w:r>
    </w:p>
    <w:p w14:paraId="5DA5D4F8" w14:textId="395971EC" w:rsidR="08E55C06" w:rsidRDefault="66FD5AF2" w:rsidP="009E7B81">
      <w:pPr>
        <w:pStyle w:val="Heading2"/>
        <w:spacing w:before="0" w:after="0" w:line="360" w:lineRule="auto"/>
      </w:pPr>
      <w:bookmarkStart w:id="9" w:name="_Toc190550465"/>
      <w:r>
        <w:t>Phương pháp nghiên cứu</w:t>
      </w:r>
      <w:bookmarkEnd w:id="9"/>
    </w:p>
    <w:p w14:paraId="0EB4F959" w14:textId="3305C1FF" w:rsidR="66FD5AF2" w:rsidRDefault="66FD5AF2" w:rsidP="005C6CE3">
      <w:pPr>
        <w:pStyle w:val="Paragraph"/>
        <w:numPr>
          <w:ilvl w:val="0"/>
          <w:numId w:val="1"/>
        </w:numPr>
        <w:tabs>
          <w:tab w:val="left" w:pos="851"/>
        </w:tabs>
        <w:spacing w:before="0" w:after="0" w:line="360" w:lineRule="auto"/>
        <w:ind w:left="0" w:firstLine="567"/>
      </w:pPr>
      <w:r>
        <w:t>Đọc tài liệu Datasheet để viết thư viện cho các cảm biến.</w:t>
      </w:r>
    </w:p>
    <w:p w14:paraId="12B2AA8A" w14:textId="2EB480D3" w:rsidR="66FD5AF2" w:rsidRDefault="66FD5AF2" w:rsidP="005C6CE3">
      <w:pPr>
        <w:pStyle w:val="Paragraph"/>
        <w:numPr>
          <w:ilvl w:val="0"/>
          <w:numId w:val="1"/>
        </w:numPr>
        <w:tabs>
          <w:tab w:val="left" w:pos="851"/>
        </w:tabs>
        <w:spacing w:before="0" w:after="0" w:line="360" w:lineRule="auto"/>
        <w:ind w:left="0" w:firstLine="567"/>
      </w:pPr>
      <w:r>
        <w:t>Đọc tài liệu Hardware User Manual để hiểu cách lập trình thanh ghi cho vi điều khiển SMT32.</w:t>
      </w:r>
    </w:p>
    <w:p w14:paraId="7F30DFAB" w14:textId="7E53595A" w:rsidR="66FD5AF2" w:rsidRDefault="66FD5AF2" w:rsidP="005C6CE3">
      <w:pPr>
        <w:pStyle w:val="Paragraph"/>
        <w:numPr>
          <w:ilvl w:val="0"/>
          <w:numId w:val="1"/>
        </w:numPr>
        <w:tabs>
          <w:tab w:val="left" w:pos="851"/>
        </w:tabs>
        <w:spacing w:before="0" w:after="0" w:line="360" w:lineRule="auto"/>
        <w:ind w:left="0" w:firstLine="567"/>
      </w:pPr>
      <w:r>
        <w:t>Sử dụng kiến thức về ngôn ngữ lập trình C/C++ để lập trình cho toàn bộ hệ thống.</w:t>
      </w:r>
    </w:p>
    <w:p w14:paraId="57020520" w14:textId="5E97D69E" w:rsidR="66FD5AF2" w:rsidRDefault="66FD5AF2" w:rsidP="005C6CE3">
      <w:pPr>
        <w:pStyle w:val="Paragraph"/>
        <w:numPr>
          <w:ilvl w:val="0"/>
          <w:numId w:val="1"/>
        </w:numPr>
        <w:tabs>
          <w:tab w:val="left" w:pos="851"/>
        </w:tabs>
        <w:spacing w:before="0" w:after="0" w:line="360" w:lineRule="auto"/>
        <w:ind w:left="0" w:firstLine="567"/>
      </w:pPr>
      <w:r>
        <w:t>Tham khảo các nguồn tài liệu sách, báo, video nghiên cứu đã được công bố.</w:t>
      </w:r>
    </w:p>
    <w:p w14:paraId="416BF4C7" w14:textId="0973F633" w:rsidR="00337D7F" w:rsidRDefault="66FD5AF2" w:rsidP="005C6CE3">
      <w:pPr>
        <w:pStyle w:val="Paragraph"/>
        <w:numPr>
          <w:ilvl w:val="0"/>
          <w:numId w:val="1"/>
        </w:numPr>
        <w:tabs>
          <w:tab w:val="left" w:pos="851"/>
        </w:tabs>
        <w:spacing w:before="0" w:after="0" w:line="360" w:lineRule="auto"/>
        <w:ind w:left="0" w:firstLine="567"/>
      </w:pPr>
      <w:r>
        <w:lastRenderedPageBreak/>
        <w:t>Sử dụng một số thư viện có sẵn dùng cho các thành phần phức tạp như màn hình cảm ứng TFT, bộ thư viện của ESP32 và thư viện HAL của STM32.</w:t>
      </w:r>
    </w:p>
    <w:p w14:paraId="40B8B567" w14:textId="77777777" w:rsidR="00337D7F" w:rsidRDefault="00337D7F">
      <w:pPr>
        <w:rPr>
          <w:rFonts w:cstheme="majorHAnsi"/>
          <w:color w:val="000000"/>
          <w:sz w:val="28"/>
          <w:szCs w:val="28"/>
          <w:lang w:val="vi-VN"/>
        </w:rPr>
      </w:pPr>
      <w:r>
        <w:br w:type="page"/>
      </w:r>
    </w:p>
    <w:p w14:paraId="4512960A" w14:textId="1F778985" w:rsidR="00662636" w:rsidRPr="004A2CC1" w:rsidRDefault="33555E9A" w:rsidP="003514D8">
      <w:pPr>
        <w:pStyle w:val="Heading1"/>
        <w:spacing w:after="0" w:line="360" w:lineRule="auto"/>
        <w:jc w:val="center"/>
        <w:rPr>
          <w:rFonts w:cs="Times New Roman"/>
          <w:sz w:val="26"/>
          <w:szCs w:val="26"/>
          <w:lang w:val="vi-VN"/>
        </w:rPr>
      </w:pPr>
      <w:bookmarkStart w:id="10" w:name="_Toc190550466"/>
      <w:r w:rsidRPr="004A2CC1">
        <w:rPr>
          <w:rFonts w:cs="Times New Roman"/>
          <w:caps w:val="0"/>
          <w:sz w:val="26"/>
          <w:szCs w:val="26"/>
        </w:rPr>
        <w:lastRenderedPageBreak/>
        <w:t xml:space="preserve">CƠ SỞ LÝ </w:t>
      </w:r>
      <w:r w:rsidRPr="005B3F3E">
        <w:rPr>
          <w:rFonts w:cs="Times New Roman"/>
          <w:caps w:val="0"/>
        </w:rPr>
        <w:t>THUYẾT</w:t>
      </w:r>
      <w:bookmarkEnd w:id="10"/>
    </w:p>
    <w:p w14:paraId="11C6DD17" w14:textId="7B073407" w:rsidR="007E71FF" w:rsidRPr="004A2CC1" w:rsidRDefault="33555E9A" w:rsidP="004A2CC1">
      <w:pPr>
        <w:pStyle w:val="Heading2"/>
        <w:spacing w:before="0" w:after="0" w:line="360" w:lineRule="auto"/>
        <w:rPr>
          <w:rFonts w:cs="Times New Roman"/>
          <w:lang w:val="vi-VN"/>
        </w:rPr>
      </w:pPr>
      <w:bookmarkStart w:id="11" w:name="_Toc190550467"/>
      <w:r w:rsidRPr="004A2CC1">
        <w:rPr>
          <w:rFonts w:cs="Times New Roman"/>
          <w:lang w:val="vi-VN"/>
        </w:rPr>
        <w:t>Ứng dụng mạng CAN trong xe hơi điện</w:t>
      </w:r>
      <w:bookmarkEnd w:id="11"/>
    </w:p>
    <w:p w14:paraId="23EE52DA" w14:textId="69288833" w:rsidR="007E71FF" w:rsidRPr="00AB4B55" w:rsidRDefault="33555E9A" w:rsidP="004A2CC1">
      <w:pPr>
        <w:pStyle w:val="Heading3"/>
        <w:spacing w:before="0" w:after="0" w:line="360" w:lineRule="auto"/>
        <w:rPr>
          <w:lang w:val="vi-VN"/>
        </w:rPr>
      </w:pPr>
      <w:bookmarkStart w:id="12" w:name="_Toc190550468"/>
      <w:r w:rsidRPr="33555E9A">
        <w:rPr>
          <w:lang w:val="vi-VN"/>
        </w:rPr>
        <w:t>Xe hơi điện là gì?</w:t>
      </w:r>
      <w:bookmarkEnd w:id="12"/>
    </w:p>
    <w:p w14:paraId="107CDBD6" w14:textId="69AFE1EE" w:rsidR="007E71FF" w:rsidRPr="004A2CC1" w:rsidRDefault="77078EA9" w:rsidP="004A2CC1">
      <w:pPr>
        <w:pStyle w:val="Caption"/>
        <w:keepNext/>
        <w:tabs>
          <w:tab w:val="left" w:pos="540"/>
        </w:tabs>
        <w:ind w:firstLine="709"/>
        <w:jc w:val="both"/>
        <w:rPr>
          <w:rFonts w:cs="Times New Roman"/>
          <w:sz w:val="26"/>
          <w:szCs w:val="26"/>
        </w:rPr>
      </w:pPr>
      <w:r w:rsidRPr="77078EA9">
        <w:rPr>
          <w:b/>
          <w:i w:val="0"/>
          <w:sz w:val="26"/>
          <w:szCs w:val="26"/>
        </w:rPr>
        <w:t>Xe hơi điện</w:t>
      </w:r>
      <w:r w:rsidRPr="77078EA9">
        <w:rPr>
          <w:i w:val="0"/>
          <w:sz w:val="26"/>
          <w:szCs w:val="26"/>
        </w:rPr>
        <w:t xml:space="preserve"> là phương tiện giao thông sử dụng động cơ điện để chuyển đổi năng lượng điện thành năng lượng cơ học, tạo ra lực kéo, thay thế hoàn toàn hoặc một phần động cơ đốt trong, động cơ xe được cấp năng lượng từ bộ pin được lắp đặt trên xe và nó sẽ được sạc ở những trạm sạc công cộng hoặc mạng điện tại nhà.</w:t>
      </w:r>
      <w:r w:rsidRPr="004A2CC1">
        <w:rPr>
          <w:rFonts w:eastAsia="Times New Roman" w:cs="Times New Roman"/>
          <w:i w:val="0"/>
          <w:iCs w:val="0"/>
          <w:sz w:val="26"/>
          <w:szCs w:val="26"/>
        </w:rPr>
        <w:t xml:space="preserve"> Xe điện xuất hiện từ cuối thế kỷ 19 nhưng nhanh chóng bị xe chạy bằng xăng dầu soán ngôi do hạn chế về pin, hạ tầng và chi phí. Nhưng cho đến hiện tại những đột phá trong công nghệ pin lithium-ion, cùng với sự gia tăng quan ngại về biến đổi khí hậu và ô nhiễm môi trường, xe điện đã trở lại và ngày càng phổ biến.</w:t>
      </w:r>
    </w:p>
    <w:p w14:paraId="0AAAB7C6" w14:textId="3EC514A7" w:rsidR="007E71FF" w:rsidRPr="00AB4B55" w:rsidRDefault="007E71FF" w:rsidP="003514D8">
      <w:pPr>
        <w:pStyle w:val="Paragraph"/>
        <w:tabs>
          <w:tab w:val="left" w:pos="270"/>
        </w:tabs>
        <w:spacing w:before="0" w:after="0" w:line="360" w:lineRule="auto"/>
        <w:ind w:firstLine="0"/>
        <w:jc w:val="center"/>
      </w:pPr>
      <w:r>
        <w:rPr>
          <w:noProof/>
        </w:rPr>
        <w:drawing>
          <wp:inline distT="0" distB="0" distL="0" distR="0" wp14:anchorId="1AFA1E18" wp14:editId="16659339">
            <wp:extent cx="3740821" cy="1781920"/>
            <wp:effectExtent l="0" t="0" r="0" b="0"/>
            <wp:docPr id="1241261713" name="Picture 8" descr="15 Việc làm trong ngành ô tô điện lương cao dành cho b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rcRect b="15384"/>
                    <a:stretch>
                      <a:fillRect/>
                    </a:stretch>
                  </pic:blipFill>
                  <pic:spPr bwMode="auto">
                    <a:xfrm>
                      <a:off x="0" y="0"/>
                      <a:ext cx="3740821" cy="1781920"/>
                    </a:xfrm>
                    <a:prstGeom prst="rect">
                      <a:avLst/>
                    </a:prstGeom>
                    <a:noFill/>
                    <a:ln>
                      <a:noFill/>
                    </a:ln>
                  </pic:spPr>
                </pic:pic>
              </a:graphicData>
            </a:graphic>
          </wp:inline>
        </w:drawing>
      </w:r>
    </w:p>
    <w:p w14:paraId="6D933499" w14:textId="58CB7591" w:rsidR="007E71FF" w:rsidRPr="004A2CC1" w:rsidRDefault="00E97E40" w:rsidP="00E97E40">
      <w:pPr>
        <w:pStyle w:val="Caption"/>
        <w:rPr>
          <w:rFonts w:cs="Times New Roman"/>
          <w:sz w:val="26"/>
          <w:szCs w:val="26"/>
        </w:rPr>
      </w:pPr>
      <w:bookmarkStart w:id="13" w:name="_Toc190550605"/>
      <w:r>
        <w:t xml:space="preserve">Hình </w:t>
      </w:r>
      <w:fldSimple w:instr=" STYLEREF 1 \s ">
        <w:r w:rsidR="001C587D">
          <w:rPr>
            <w:noProof/>
          </w:rPr>
          <w:t>2</w:t>
        </w:r>
      </w:fldSimple>
      <w:r w:rsidR="00B05DBA">
        <w:t>.</w:t>
      </w:r>
      <w:fldSimple w:instr=" SEQ Hình \* ARABIC \s 1 ">
        <w:r w:rsidR="001C587D">
          <w:rPr>
            <w:noProof/>
          </w:rPr>
          <w:t>1</w:t>
        </w:r>
      </w:fldSimple>
      <w:r w:rsidR="00F84641">
        <w:t xml:space="preserve"> Xe hơi điện</w:t>
      </w:r>
      <w:bookmarkEnd w:id="13"/>
    </w:p>
    <w:p w14:paraId="5D71B234" w14:textId="00D9E659" w:rsidR="007E71FF" w:rsidRPr="00AB4B55" w:rsidRDefault="6EAB14D5" w:rsidP="004A2CC1">
      <w:pPr>
        <w:pStyle w:val="Caption"/>
        <w:keepNext/>
        <w:tabs>
          <w:tab w:val="clear" w:pos="9072"/>
          <w:tab w:val="left" w:pos="540"/>
        </w:tabs>
        <w:ind w:firstLine="720"/>
        <w:jc w:val="both"/>
        <w:rPr>
          <w:b/>
          <w:i w:val="0"/>
          <w:sz w:val="26"/>
          <w:szCs w:val="26"/>
        </w:rPr>
      </w:pPr>
      <w:r w:rsidRPr="6EAB14D5">
        <w:rPr>
          <w:b/>
          <w:i w:val="0"/>
          <w:sz w:val="26"/>
          <w:szCs w:val="26"/>
        </w:rPr>
        <w:t xml:space="preserve">Nguyên lý hoạt động: </w:t>
      </w:r>
      <w:r w:rsidRPr="6EAB14D5">
        <w:rPr>
          <w:i w:val="0"/>
          <w:sz w:val="26"/>
          <w:szCs w:val="26"/>
        </w:rPr>
        <w:t xml:space="preserve">Về nguyên lý xe ô tô điện, xe sẽ nhận năng lượng là dòng điện một chiều (DC) từ pin được lắp đặt trên xe. Dòng điện một chiều được chuyển đổi thành dòng điện xoay chiều nhờ bộ biến tần. Khi đó dòng điện xoay chiều sẽ làm làm cho động cơ và bánh xe hoạt động. Cụ thể đối với một chiếc ô tô điện, khi được vận hành sẽ có nguyên lý như sau: </w:t>
      </w:r>
    </w:p>
    <w:p w14:paraId="7D8A339F" w14:textId="10D5BE9D" w:rsidR="007E71FF" w:rsidRPr="00AB4B55" w:rsidRDefault="6EAB14D5" w:rsidP="005C6CE3">
      <w:pPr>
        <w:pStyle w:val="Paragraph"/>
        <w:numPr>
          <w:ilvl w:val="0"/>
          <w:numId w:val="1"/>
        </w:numPr>
        <w:tabs>
          <w:tab w:val="left" w:pos="851"/>
        </w:tabs>
        <w:spacing w:before="0" w:after="0" w:line="360" w:lineRule="auto"/>
        <w:ind w:left="0" w:firstLine="567"/>
      </w:pPr>
      <w:r>
        <w:t xml:space="preserve">Bộ điều khiển lấy và điều chỉnh năng lượng điện từ pin và biến tần. </w:t>
      </w:r>
    </w:p>
    <w:p w14:paraId="330740E1" w14:textId="6494B03D" w:rsidR="007E71FF" w:rsidRPr="00AB4B55" w:rsidRDefault="6EAB14D5" w:rsidP="005C6CE3">
      <w:pPr>
        <w:pStyle w:val="Paragraph"/>
        <w:numPr>
          <w:ilvl w:val="0"/>
          <w:numId w:val="1"/>
        </w:numPr>
        <w:tabs>
          <w:tab w:val="left" w:pos="851"/>
        </w:tabs>
        <w:spacing w:before="0" w:after="0" w:line="360" w:lineRule="auto"/>
        <w:ind w:left="0" w:firstLine="567"/>
      </w:pPr>
      <w:r>
        <w:t>Với bộ điều khiển được thiết lập, biến tần sau đó sẽ gửi một lượng năng lượng điện nhất định đến động cơ (theo độ sâu của áp lực lên bàn đạp).</w:t>
      </w:r>
    </w:p>
    <w:p w14:paraId="69A15BB2" w14:textId="2A2B9EEB" w:rsidR="007E71FF" w:rsidRPr="00AB4B55" w:rsidRDefault="6EAB14D5" w:rsidP="005C6CE3">
      <w:pPr>
        <w:pStyle w:val="Paragraph"/>
        <w:numPr>
          <w:ilvl w:val="0"/>
          <w:numId w:val="1"/>
        </w:numPr>
        <w:tabs>
          <w:tab w:val="left" w:pos="851"/>
        </w:tabs>
        <w:spacing w:before="0" w:after="0" w:line="360" w:lineRule="auto"/>
        <w:ind w:left="0" w:firstLine="567"/>
      </w:pPr>
      <w:r>
        <w:t>Động cơ điện chuyển đổi năng lượng điện thành năng lượng cơ học (quay) Vòng quay của roto động cơ làm quay bộ truyền động để các bánh xe quay và sau đó ô tô chuyển động.</w:t>
      </w:r>
    </w:p>
    <w:p w14:paraId="2CB30E57" w14:textId="53E99A61" w:rsidR="007E71FF" w:rsidRPr="00AB4B55" w:rsidRDefault="6EAB14D5" w:rsidP="005C6CE3">
      <w:pPr>
        <w:pStyle w:val="Paragraph"/>
        <w:numPr>
          <w:ilvl w:val="0"/>
          <w:numId w:val="1"/>
        </w:numPr>
        <w:tabs>
          <w:tab w:val="left" w:pos="851"/>
        </w:tabs>
        <w:spacing w:before="0" w:after="0" w:line="360" w:lineRule="auto"/>
        <w:ind w:left="0" w:firstLine="567"/>
      </w:pPr>
      <w:r>
        <w:lastRenderedPageBreak/>
        <w:t>Vòng quay của roto động cơ làm quay bộ truyền động để các bánh xe quay và sau đó ô tô chuyển động.</w:t>
      </w:r>
    </w:p>
    <w:p w14:paraId="5205E935" w14:textId="77777777" w:rsidR="007E71FF" w:rsidRPr="00AB4B55" w:rsidRDefault="33555E9A" w:rsidP="005F3370">
      <w:pPr>
        <w:pStyle w:val="Caption"/>
        <w:keepNext/>
        <w:tabs>
          <w:tab w:val="clear" w:pos="9072"/>
          <w:tab w:val="left" w:pos="540"/>
        </w:tabs>
        <w:ind w:firstLine="720"/>
        <w:jc w:val="both"/>
        <w:rPr>
          <w:b/>
          <w:i w:val="0"/>
          <w:sz w:val="26"/>
          <w:szCs w:val="26"/>
        </w:rPr>
      </w:pPr>
      <w:r w:rsidRPr="33555E9A">
        <w:rPr>
          <w:b/>
          <w:i w:val="0"/>
          <w:sz w:val="26"/>
          <w:szCs w:val="26"/>
        </w:rPr>
        <w:t>Ưu điểm</w:t>
      </w:r>
      <w:r w:rsidRPr="33555E9A">
        <w:rPr>
          <w:i w:val="0"/>
          <w:sz w:val="26"/>
          <w:szCs w:val="26"/>
        </w:rPr>
        <w:t xml:space="preserve">: </w:t>
      </w:r>
    </w:p>
    <w:p w14:paraId="48112BA9" w14:textId="77777777" w:rsidR="007E71FF" w:rsidRPr="00AB4B55" w:rsidRDefault="33555E9A" w:rsidP="005C6CE3">
      <w:pPr>
        <w:pStyle w:val="Paragraph"/>
        <w:numPr>
          <w:ilvl w:val="0"/>
          <w:numId w:val="1"/>
        </w:numPr>
        <w:tabs>
          <w:tab w:val="left" w:pos="851"/>
        </w:tabs>
        <w:spacing w:before="0" w:after="0" w:line="360" w:lineRule="auto"/>
        <w:ind w:left="0" w:firstLine="567"/>
      </w:pPr>
      <w:r>
        <w:t>Thân thiện với môi trường: Không thải khí thải trực tiếp, giảm hiệu ứng nhà kính.</w:t>
      </w:r>
    </w:p>
    <w:p w14:paraId="2A418B37" w14:textId="77777777" w:rsidR="007E71FF" w:rsidRPr="00AB4B55" w:rsidRDefault="33555E9A" w:rsidP="005C6CE3">
      <w:pPr>
        <w:pStyle w:val="Paragraph"/>
        <w:numPr>
          <w:ilvl w:val="0"/>
          <w:numId w:val="1"/>
        </w:numPr>
        <w:tabs>
          <w:tab w:val="left" w:pos="851"/>
        </w:tabs>
        <w:spacing w:before="0" w:after="0" w:line="360" w:lineRule="auto"/>
        <w:ind w:left="0" w:firstLine="567"/>
      </w:pPr>
      <w:r>
        <w:t>Hiệu suất cao, tiết kiệm năng lượng: Động cơ điện có hiệu suất chuyển đổi năng lượng cao hơn động cơ đốt trong.</w:t>
      </w:r>
    </w:p>
    <w:p w14:paraId="20A972DC" w14:textId="77777777" w:rsidR="007E71FF" w:rsidRPr="00AB4B55" w:rsidRDefault="33555E9A" w:rsidP="005C6CE3">
      <w:pPr>
        <w:pStyle w:val="Paragraph"/>
        <w:numPr>
          <w:ilvl w:val="0"/>
          <w:numId w:val="1"/>
        </w:numPr>
        <w:tabs>
          <w:tab w:val="left" w:pos="851"/>
        </w:tabs>
        <w:spacing w:before="0" w:after="0" w:line="360" w:lineRule="auto"/>
        <w:ind w:left="0" w:firstLine="567"/>
      </w:pPr>
      <w:r>
        <w:t>Vận hành êm ái: Không gây tiếng ồn và rung lắc.</w:t>
      </w:r>
    </w:p>
    <w:p w14:paraId="2A47279C" w14:textId="77777777" w:rsidR="007E71FF" w:rsidRPr="00AB4B55" w:rsidRDefault="33555E9A" w:rsidP="005C6CE3">
      <w:pPr>
        <w:pStyle w:val="Paragraph"/>
        <w:numPr>
          <w:ilvl w:val="0"/>
          <w:numId w:val="1"/>
        </w:numPr>
        <w:tabs>
          <w:tab w:val="left" w:pos="851"/>
        </w:tabs>
        <w:spacing w:before="0" w:after="0" w:line="360" w:lineRule="auto"/>
        <w:ind w:left="0" w:firstLine="567"/>
      </w:pPr>
      <w:r>
        <w:t>Vận hành và bảo trì đơn giản đi kèm với chi phí thấp.</w:t>
      </w:r>
    </w:p>
    <w:p w14:paraId="57F8988C" w14:textId="77777777" w:rsidR="007E71FF" w:rsidRPr="00AB4B55" w:rsidRDefault="33555E9A" w:rsidP="00F845D1">
      <w:pPr>
        <w:pStyle w:val="Caption"/>
        <w:keepNext/>
        <w:tabs>
          <w:tab w:val="clear" w:pos="9072"/>
          <w:tab w:val="left" w:pos="540"/>
        </w:tabs>
        <w:ind w:firstLine="720"/>
        <w:jc w:val="both"/>
        <w:rPr>
          <w:b/>
          <w:i w:val="0"/>
          <w:sz w:val="26"/>
          <w:szCs w:val="26"/>
        </w:rPr>
      </w:pPr>
      <w:r w:rsidRPr="33555E9A">
        <w:rPr>
          <w:b/>
          <w:i w:val="0"/>
          <w:sz w:val="26"/>
          <w:szCs w:val="26"/>
        </w:rPr>
        <w:t>Hạn</w:t>
      </w:r>
      <w:r w:rsidRPr="33555E9A">
        <w:rPr>
          <w:i w:val="0"/>
          <w:sz w:val="26"/>
          <w:szCs w:val="26"/>
        </w:rPr>
        <w:t xml:space="preserve"> </w:t>
      </w:r>
      <w:r w:rsidRPr="33555E9A">
        <w:rPr>
          <w:b/>
          <w:i w:val="0"/>
          <w:sz w:val="26"/>
          <w:szCs w:val="26"/>
        </w:rPr>
        <w:t>chế</w:t>
      </w:r>
      <w:r w:rsidRPr="33555E9A">
        <w:rPr>
          <w:i w:val="0"/>
          <w:sz w:val="26"/>
          <w:szCs w:val="26"/>
        </w:rPr>
        <w:t>:</w:t>
      </w:r>
    </w:p>
    <w:p w14:paraId="032C852F" w14:textId="77777777" w:rsidR="007E71FF" w:rsidRPr="00AB4B55" w:rsidRDefault="58B94022" w:rsidP="005C6CE3">
      <w:pPr>
        <w:pStyle w:val="Paragraph"/>
        <w:numPr>
          <w:ilvl w:val="0"/>
          <w:numId w:val="1"/>
        </w:numPr>
        <w:tabs>
          <w:tab w:val="left" w:pos="851"/>
        </w:tabs>
        <w:spacing w:before="0" w:after="0" w:line="360" w:lineRule="auto"/>
        <w:ind w:left="0" w:firstLine="567"/>
      </w:pPr>
      <w:r>
        <w:t>Quãng đường di chuyển còn hạn chế.</w:t>
      </w:r>
    </w:p>
    <w:p w14:paraId="4B0BAAEA" w14:textId="77777777" w:rsidR="007E71FF" w:rsidRPr="00AB4B55" w:rsidRDefault="58B94022" w:rsidP="005C6CE3">
      <w:pPr>
        <w:pStyle w:val="Paragraph"/>
        <w:numPr>
          <w:ilvl w:val="0"/>
          <w:numId w:val="1"/>
        </w:numPr>
        <w:tabs>
          <w:tab w:val="left" w:pos="851"/>
        </w:tabs>
        <w:spacing w:before="0" w:after="0" w:line="360" w:lineRule="auto"/>
        <w:ind w:left="0" w:firstLine="567"/>
      </w:pPr>
      <w:r>
        <w:t>Thời gian sạc pin lâu.</w:t>
      </w:r>
    </w:p>
    <w:p w14:paraId="6858463A" w14:textId="1993C41C" w:rsidR="007E71FF" w:rsidRPr="00AB4B55" w:rsidRDefault="58B94022" w:rsidP="005C6CE3">
      <w:pPr>
        <w:pStyle w:val="Paragraph"/>
        <w:numPr>
          <w:ilvl w:val="0"/>
          <w:numId w:val="1"/>
        </w:numPr>
        <w:tabs>
          <w:tab w:val="left" w:pos="851"/>
        </w:tabs>
        <w:spacing w:before="0" w:after="0" w:line="360" w:lineRule="auto"/>
        <w:ind w:left="0" w:firstLine="567"/>
      </w:pPr>
      <w:r>
        <w:t>Chi phí ban đầu cao.</w:t>
      </w:r>
    </w:p>
    <w:p w14:paraId="2B512699" w14:textId="78466AC6" w:rsidR="007E71FF" w:rsidRPr="00AB4B55" w:rsidRDefault="33555E9A" w:rsidP="004A2CC1">
      <w:pPr>
        <w:pStyle w:val="Heading3"/>
        <w:spacing w:before="0" w:after="0" w:line="360" w:lineRule="auto"/>
        <w:rPr>
          <w:lang w:val="vi-VN"/>
        </w:rPr>
      </w:pPr>
      <w:bookmarkStart w:id="14" w:name="_Toc190550469"/>
      <w:r w:rsidRPr="33555E9A">
        <w:rPr>
          <w:lang w:val="vi-VN"/>
        </w:rPr>
        <w:t>Các loại xe hơi điện</w:t>
      </w:r>
      <w:bookmarkEnd w:id="14"/>
    </w:p>
    <w:p w14:paraId="3537AF1C" w14:textId="743F01FF" w:rsidR="007E71FF" w:rsidRPr="00AB4B55" w:rsidRDefault="007E71FF" w:rsidP="00FA51A4">
      <w:pPr>
        <w:spacing w:after="0" w:line="360" w:lineRule="auto"/>
        <w:jc w:val="center"/>
      </w:pPr>
      <w:r>
        <w:rPr>
          <w:noProof/>
        </w:rPr>
        <w:drawing>
          <wp:inline distT="0" distB="0" distL="0" distR="0" wp14:anchorId="376A7270" wp14:editId="63979775">
            <wp:extent cx="3431575" cy="4288559"/>
            <wp:effectExtent l="0" t="0" r="0" b="0"/>
            <wp:docPr id="1382733503" name="Picture 7" descr="A diagram of a vehi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rcRect l="2510" t="2131" r="2434" b="13839"/>
                    <a:stretch>
                      <a:fillRect/>
                    </a:stretch>
                  </pic:blipFill>
                  <pic:spPr bwMode="auto">
                    <a:xfrm>
                      <a:off x="0" y="0"/>
                      <a:ext cx="3431575" cy="4288559"/>
                    </a:xfrm>
                    <a:prstGeom prst="rect">
                      <a:avLst/>
                    </a:prstGeom>
                    <a:noFill/>
                    <a:ln>
                      <a:noFill/>
                    </a:ln>
                    <a:extLst>
                      <a:ext uri="{53640926-AAD7-44D8-BBD7-CCE9431645EC}">
                        <a14:shadowObscured xmlns:a14="http://schemas.microsoft.com/office/drawing/2010/main"/>
                      </a:ext>
                    </a:extLst>
                  </pic:spPr>
                </pic:pic>
              </a:graphicData>
            </a:graphic>
          </wp:inline>
        </w:drawing>
      </w:r>
    </w:p>
    <w:p w14:paraId="139866C4" w14:textId="223F3328" w:rsidR="007E71FF" w:rsidRPr="004A2CC1" w:rsidRDefault="00E83521" w:rsidP="00E83521">
      <w:pPr>
        <w:pStyle w:val="Caption"/>
        <w:rPr>
          <w:rFonts w:cs="Times New Roman"/>
          <w:sz w:val="26"/>
          <w:szCs w:val="26"/>
        </w:rPr>
      </w:pPr>
      <w:bookmarkStart w:id="15" w:name="_Toc190550606"/>
      <w:r>
        <w:lastRenderedPageBreak/>
        <w:t xml:space="preserve">Hình </w:t>
      </w:r>
      <w:fldSimple w:instr=" STYLEREF 1 \s ">
        <w:r w:rsidR="001C587D">
          <w:rPr>
            <w:noProof/>
          </w:rPr>
          <w:t>2</w:t>
        </w:r>
      </w:fldSimple>
      <w:r w:rsidR="00B05DBA">
        <w:t>.</w:t>
      </w:r>
      <w:fldSimple w:instr=" SEQ Hình \* ARABIC \s 1 ">
        <w:r w:rsidR="001C587D">
          <w:rPr>
            <w:noProof/>
          </w:rPr>
          <w:t>2</w:t>
        </w:r>
      </w:fldSimple>
      <w:r w:rsidR="00324BC7">
        <w:t xml:space="preserve"> Các lọại năng lượng ứng với mỗi loại xe điện</w:t>
      </w:r>
      <w:bookmarkEnd w:id="15"/>
    </w:p>
    <w:p w14:paraId="20D3FFBD" w14:textId="1A5A3F9D" w:rsidR="007E71FF" w:rsidRPr="00AB4B55" w:rsidRDefault="33555E9A" w:rsidP="005C6CE3">
      <w:pPr>
        <w:pStyle w:val="Paragraph"/>
        <w:numPr>
          <w:ilvl w:val="0"/>
          <w:numId w:val="1"/>
        </w:numPr>
        <w:tabs>
          <w:tab w:val="left" w:pos="851"/>
        </w:tabs>
        <w:spacing w:before="0" w:after="0" w:line="360" w:lineRule="auto"/>
        <w:ind w:left="0" w:firstLine="567"/>
      </w:pPr>
      <w:r>
        <w:t xml:space="preserve">Xe điện thuần túy (BEV): Hoàn toàn sử dụng năng lượng điện. </w:t>
      </w:r>
    </w:p>
    <w:p w14:paraId="73325442" w14:textId="08A8F8F7" w:rsidR="007E71FF" w:rsidRPr="00AB4B55" w:rsidRDefault="33555E9A" w:rsidP="005C6CE3">
      <w:pPr>
        <w:pStyle w:val="Paragraph"/>
        <w:numPr>
          <w:ilvl w:val="0"/>
          <w:numId w:val="1"/>
        </w:numPr>
        <w:tabs>
          <w:tab w:val="left" w:pos="851"/>
        </w:tabs>
        <w:spacing w:before="0" w:after="0" w:line="360" w:lineRule="auto"/>
        <w:ind w:left="0" w:firstLine="567"/>
      </w:pPr>
      <w:r>
        <w:t xml:space="preserve">Xe hybrid (HEV): Kết hợp động cơ điện và động cơ đốt trong. </w:t>
      </w:r>
    </w:p>
    <w:p w14:paraId="39211D6E" w14:textId="30EF9788" w:rsidR="007E71FF" w:rsidRPr="00AB4B55" w:rsidRDefault="33555E9A" w:rsidP="005C6CE3">
      <w:pPr>
        <w:pStyle w:val="Paragraph"/>
        <w:numPr>
          <w:ilvl w:val="0"/>
          <w:numId w:val="1"/>
        </w:numPr>
        <w:tabs>
          <w:tab w:val="left" w:pos="851"/>
        </w:tabs>
        <w:spacing w:before="0" w:after="0" w:line="360" w:lineRule="auto"/>
        <w:ind w:left="0" w:firstLine="567"/>
      </w:pPr>
      <w:r>
        <w:t>Xe plug-in hybrid (PHEV): Có thể sạc điện nhưng vẫn có động cơ xăng.</w:t>
      </w:r>
    </w:p>
    <w:p w14:paraId="50237800" w14:textId="0234D99F" w:rsidR="007E71FF" w:rsidRPr="00AB4B55" w:rsidRDefault="33555E9A" w:rsidP="004A2CC1">
      <w:pPr>
        <w:pStyle w:val="Heading3"/>
        <w:spacing w:before="0" w:after="0" w:line="360" w:lineRule="auto"/>
        <w:rPr>
          <w:lang w:val="vi-VN"/>
        </w:rPr>
      </w:pPr>
      <w:bookmarkStart w:id="16" w:name="_Toc190550470"/>
      <w:r w:rsidRPr="33555E9A">
        <w:rPr>
          <w:lang w:val="vi-VN"/>
        </w:rPr>
        <w:t>Cấu tạo xe hơi điện</w:t>
      </w:r>
      <w:bookmarkEnd w:id="16"/>
    </w:p>
    <w:p w14:paraId="5CDB6B66" w14:textId="4B0CF623" w:rsidR="007E71FF" w:rsidRPr="00AB4B55" w:rsidRDefault="6EAB14D5" w:rsidP="004A2CC1">
      <w:pPr>
        <w:spacing w:after="0" w:line="360" w:lineRule="auto"/>
        <w:ind w:firstLine="709"/>
        <w:jc w:val="both"/>
      </w:pPr>
      <w:r>
        <w:t>Cấu tạo xe oto điện bao gồm những thành phần đơn giản hơn so với các loại xe vận hành bằng xăng. Gồm các thành phần chính như sau:</w:t>
      </w:r>
    </w:p>
    <w:p w14:paraId="4CC664BD" w14:textId="7B6FA368" w:rsidR="007E71FF" w:rsidRDefault="007E71FF" w:rsidP="00680D7C">
      <w:pPr>
        <w:spacing w:after="0" w:line="360" w:lineRule="auto"/>
        <w:jc w:val="center"/>
      </w:pPr>
      <w:r>
        <w:rPr>
          <w:noProof/>
        </w:rPr>
        <w:drawing>
          <wp:inline distT="0" distB="0" distL="0" distR="0" wp14:anchorId="04C3367D" wp14:editId="01E37CC8">
            <wp:extent cx="2767445" cy="2272145"/>
            <wp:effectExtent l="0" t="0" r="0" b="0"/>
            <wp:docPr id="6446358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cstate="print">
                      <a:extLst>
                        <a:ext uri="{28A0092B-C50C-407E-A947-70E740481C1C}">
                          <a14:useLocalDpi xmlns:a14="http://schemas.microsoft.com/office/drawing/2010/main" val="0"/>
                        </a:ext>
                      </a:extLst>
                    </a:blip>
                    <a:srcRect b="9642"/>
                    <a:stretch>
                      <a:fillRect/>
                    </a:stretch>
                  </pic:blipFill>
                  <pic:spPr bwMode="auto">
                    <a:xfrm>
                      <a:off x="0" y="0"/>
                      <a:ext cx="2793779" cy="2293766"/>
                    </a:xfrm>
                    <a:prstGeom prst="rect">
                      <a:avLst/>
                    </a:prstGeom>
                    <a:noFill/>
                    <a:ln>
                      <a:noFill/>
                    </a:ln>
                    <a:extLst>
                      <a:ext uri="{53640926-AAD7-44D8-BBD7-CCE9431645EC}">
                        <a14:shadowObscured xmlns:a14="http://schemas.microsoft.com/office/drawing/2010/main"/>
                      </a:ext>
                    </a:extLst>
                  </pic:spPr>
                </pic:pic>
              </a:graphicData>
            </a:graphic>
          </wp:inline>
        </w:drawing>
      </w:r>
    </w:p>
    <w:p w14:paraId="723A8173" w14:textId="4D7A1BF0" w:rsidR="00680D7C" w:rsidRPr="00AB4B55" w:rsidRDefault="00680D7C" w:rsidP="00680D7C">
      <w:pPr>
        <w:pStyle w:val="Caption"/>
      </w:pPr>
      <w:bookmarkStart w:id="17" w:name="_Toc190550607"/>
      <w:r>
        <w:t xml:space="preserve">Hình </w:t>
      </w:r>
      <w:fldSimple w:instr=" STYLEREF 1 \s ">
        <w:r w:rsidR="001C587D">
          <w:rPr>
            <w:noProof/>
          </w:rPr>
          <w:t>2</w:t>
        </w:r>
      </w:fldSimple>
      <w:r w:rsidR="00B05DBA">
        <w:t>.</w:t>
      </w:r>
      <w:fldSimple w:instr=" SEQ Hình \* ARABIC \s 1 ">
        <w:r w:rsidR="001C587D">
          <w:rPr>
            <w:noProof/>
          </w:rPr>
          <w:t>3</w:t>
        </w:r>
      </w:fldSimple>
      <w:r>
        <w:t xml:space="preserve"> Cấu tạo xe hơi điện</w:t>
      </w:r>
      <w:bookmarkEnd w:id="17"/>
    </w:p>
    <w:p w14:paraId="3925CCB4" w14:textId="1049A39B" w:rsidR="007E71FF" w:rsidRPr="00AB4B55" w:rsidRDefault="33555E9A" w:rsidP="005C6CE3">
      <w:pPr>
        <w:pStyle w:val="Paragraph"/>
        <w:numPr>
          <w:ilvl w:val="0"/>
          <w:numId w:val="1"/>
        </w:numPr>
        <w:tabs>
          <w:tab w:val="left" w:pos="851"/>
        </w:tabs>
        <w:spacing w:before="0" w:after="0" w:line="360" w:lineRule="auto"/>
        <w:ind w:left="0" w:firstLine="567"/>
      </w:pPr>
      <w:r w:rsidRPr="00E34AF6">
        <w:rPr>
          <w:b/>
          <w:bCs/>
        </w:rPr>
        <w:t>Ắc quy (Pin)</w:t>
      </w:r>
      <w:r>
        <w:t xml:space="preserve">: Là trái tim của xe điện, lưu trữ năng lượng điện dưới dạng hóa học. Khi cần sử dụng, năng lượng hóa học này được chuyển đổi thành dòng điện một chiều (DC) để cung cấp cho các hệ thống khác trong xe. </w:t>
      </w:r>
    </w:p>
    <w:p w14:paraId="2F8561A5" w14:textId="15F5AB10" w:rsidR="007E71FF" w:rsidRPr="00AB4B55" w:rsidRDefault="33555E9A" w:rsidP="005C6CE3">
      <w:pPr>
        <w:pStyle w:val="Paragraph"/>
        <w:numPr>
          <w:ilvl w:val="0"/>
          <w:numId w:val="1"/>
        </w:numPr>
        <w:tabs>
          <w:tab w:val="left" w:pos="851"/>
        </w:tabs>
        <w:spacing w:before="0" w:after="0" w:line="360" w:lineRule="auto"/>
        <w:ind w:left="0" w:firstLine="567"/>
      </w:pPr>
      <w:r w:rsidRPr="00E34AF6">
        <w:rPr>
          <w:b/>
          <w:bCs/>
        </w:rPr>
        <w:t>Bộ chuyển đổi DC/DC</w:t>
      </w:r>
      <w:r>
        <w:t xml:space="preserve">: Đây là một thiết bị điện tử đóng vai trò như một "bộ điều áp điện áp". Nó nhận điện áp cao từ pin và chuyển đổi thành điện áp thấp (12V) để cung cấp cho các thiết bị điện tử khác trên xe như đèn, radio, hệ thống điều hòa. </w:t>
      </w:r>
    </w:p>
    <w:p w14:paraId="70D1B989" w14:textId="1BD5B83F" w:rsidR="007E71FF" w:rsidRPr="00AB4B55" w:rsidRDefault="33555E9A" w:rsidP="005C6CE3">
      <w:pPr>
        <w:pStyle w:val="Paragraph"/>
        <w:numPr>
          <w:ilvl w:val="0"/>
          <w:numId w:val="1"/>
        </w:numPr>
        <w:tabs>
          <w:tab w:val="left" w:pos="851"/>
        </w:tabs>
        <w:spacing w:before="0" w:after="0" w:line="360" w:lineRule="auto"/>
        <w:ind w:left="0" w:firstLine="567"/>
      </w:pPr>
      <w:r w:rsidRPr="002D675B">
        <w:rPr>
          <w:b/>
          <w:bCs/>
        </w:rPr>
        <w:t>Động cơ điện</w:t>
      </w:r>
      <w:r>
        <w:t xml:space="preserve">: Là "trái tim" thứ hai của xe điện, trực tiếp chuyển đổi năng lượng điện thành năng lượng cơ học để làm quay bánh xe. Động cơ điện hoạt động dựa trên tương tác giữa từ trường và dòng điện. Khi dòng điện chạy qua các cuộn dây trong động cơ, nó tạo ra từ trường tương tác với từ trường của nam châm vĩnh cửu, sinh ra lực quay. Đặc biệt, động cơ điện còn có khả năng hoạt động như một máy phát điện khi phanh, chuyển đổi năng lượng động thành điện năng để sạc lại pin. </w:t>
      </w:r>
    </w:p>
    <w:p w14:paraId="178E003F" w14:textId="241EF22D" w:rsidR="007E71FF" w:rsidRPr="00AB4B55" w:rsidRDefault="33555E9A" w:rsidP="005C6CE3">
      <w:pPr>
        <w:pStyle w:val="Paragraph"/>
        <w:numPr>
          <w:ilvl w:val="0"/>
          <w:numId w:val="1"/>
        </w:numPr>
        <w:tabs>
          <w:tab w:val="left" w:pos="851"/>
        </w:tabs>
        <w:spacing w:before="0" w:after="0" w:line="360" w:lineRule="auto"/>
        <w:ind w:left="0" w:firstLine="567"/>
      </w:pPr>
      <w:r w:rsidRPr="002D675B">
        <w:rPr>
          <w:b/>
          <w:bCs/>
        </w:rPr>
        <w:lastRenderedPageBreak/>
        <w:t>Bộ biến tần</w:t>
      </w:r>
      <w:r>
        <w:t xml:space="preserve">: Bộ phận này đóng vai trò như một "cầu nối" giữa pin và động cơ. Nó biến đổi dòng điện một chiều từ pin thành dòng điện xoay chiều ba pha để cung cấp cho động cơ. Bằng cách điều chỉnh tần số và biên độ của dòng điện xoay chiều, bộ biến tần có thể điều khiển tốc độ và mô-men xoắn của động cơ. </w:t>
      </w:r>
    </w:p>
    <w:p w14:paraId="4F3EACC8" w14:textId="01290BEA" w:rsidR="007E71FF" w:rsidRPr="00AB4B55" w:rsidRDefault="33555E9A" w:rsidP="005C6CE3">
      <w:pPr>
        <w:pStyle w:val="Paragraph"/>
        <w:numPr>
          <w:ilvl w:val="0"/>
          <w:numId w:val="1"/>
        </w:numPr>
        <w:tabs>
          <w:tab w:val="left" w:pos="851"/>
        </w:tabs>
        <w:spacing w:before="0" w:after="0" w:line="360" w:lineRule="auto"/>
        <w:ind w:left="0" w:firstLine="567"/>
      </w:pPr>
      <w:r w:rsidRPr="00E9595C">
        <w:rPr>
          <w:b/>
          <w:bCs/>
        </w:rPr>
        <w:t>Cổng sạc và bộ sạc trên bo mạch</w:t>
      </w:r>
      <w:r>
        <w:t xml:space="preserve">: Cổng sạc là nơi kết nối xe điện với nguồn điện bên ngoài. Bộ sạc trên bo mạch sẽ chuyển đổi điện áp xoay chiều từ nguồn điện bên ngoài thành điện áp một chiều để sạc cho pin. </w:t>
      </w:r>
    </w:p>
    <w:p w14:paraId="68CA56E9" w14:textId="3BCED333" w:rsidR="007E71FF" w:rsidRPr="00AB4B55" w:rsidRDefault="33555E9A" w:rsidP="005C6CE3">
      <w:pPr>
        <w:pStyle w:val="Paragraph"/>
        <w:numPr>
          <w:ilvl w:val="0"/>
          <w:numId w:val="1"/>
        </w:numPr>
        <w:tabs>
          <w:tab w:val="left" w:pos="851"/>
        </w:tabs>
        <w:spacing w:before="0" w:after="0" w:line="360" w:lineRule="auto"/>
        <w:ind w:left="0" w:firstLine="567"/>
      </w:pPr>
      <w:r w:rsidRPr="00895EC5">
        <w:rPr>
          <w:b/>
          <w:bCs/>
        </w:rPr>
        <w:t>Bộ điều khiển</w:t>
      </w:r>
      <w:r>
        <w:t xml:space="preserve">: Là "bộ não" của xe điện, chịu trách nhiệm điều khiển và quản lý toàn bộ hệ thống. Bộ điều khiển nhận tín hiệu từ các cảm biến và các thiết bị đầu vào khác, sau đó đưa ra các lệnh điều khiển cho các thành phần khác để đảm bảo xe hoạt động ổn định </w:t>
      </w:r>
      <w:r w:rsidR="003A7E11">
        <w:t>nhất</w:t>
      </w:r>
      <w:r>
        <w:t xml:space="preserve">. </w:t>
      </w:r>
    </w:p>
    <w:p w14:paraId="06515897" w14:textId="7840123B" w:rsidR="007E71FF" w:rsidRPr="00AB4B55" w:rsidRDefault="33555E9A" w:rsidP="005C6CE3">
      <w:pPr>
        <w:pStyle w:val="Paragraph"/>
        <w:numPr>
          <w:ilvl w:val="0"/>
          <w:numId w:val="1"/>
        </w:numPr>
        <w:tabs>
          <w:tab w:val="left" w:pos="851"/>
        </w:tabs>
        <w:spacing w:before="0" w:after="0" w:line="360" w:lineRule="auto"/>
        <w:ind w:left="0" w:firstLine="567"/>
      </w:pPr>
      <w:r w:rsidRPr="00895EC5">
        <w:rPr>
          <w:b/>
          <w:bCs/>
        </w:rPr>
        <w:t>Ắc quy phụ</w:t>
      </w:r>
      <w:r>
        <w:t xml:space="preserve">: Dùng để cung cấp năng lượng cho các thiết bị điện tử trên xe khi xe tắt máy hoặc khi pin chính bị xả quá mức. </w:t>
      </w:r>
    </w:p>
    <w:p w14:paraId="68073127" w14:textId="77777777" w:rsidR="007E71FF" w:rsidRPr="00AB4B55" w:rsidRDefault="33555E9A" w:rsidP="005C6CE3">
      <w:pPr>
        <w:pStyle w:val="Paragraph"/>
        <w:numPr>
          <w:ilvl w:val="0"/>
          <w:numId w:val="1"/>
        </w:numPr>
        <w:tabs>
          <w:tab w:val="left" w:pos="851"/>
        </w:tabs>
        <w:spacing w:before="0" w:after="0" w:line="360" w:lineRule="auto"/>
        <w:ind w:left="0" w:firstLine="567"/>
      </w:pPr>
      <w:r w:rsidRPr="00A97B18">
        <w:rPr>
          <w:b/>
          <w:bCs/>
        </w:rPr>
        <w:t>Hệ thống làm mát</w:t>
      </w:r>
      <w:r>
        <w:t xml:space="preserve">: Giúp duy trì nhiệt độ hoạt động ổn định cho các thành phần quan trọng như pin, động cơ và các thiết bị điện tử, đảm bảo tuổi thọ và hiệu suất của chúng. </w:t>
      </w:r>
    </w:p>
    <w:p w14:paraId="75559859" w14:textId="13CE5517" w:rsidR="007E71FF" w:rsidRPr="00AB4B55" w:rsidRDefault="33555E9A" w:rsidP="005C6CE3">
      <w:pPr>
        <w:pStyle w:val="Paragraph"/>
        <w:numPr>
          <w:ilvl w:val="0"/>
          <w:numId w:val="1"/>
        </w:numPr>
        <w:tabs>
          <w:tab w:val="left" w:pos="851"/>
        </w:tabs>
        <w:spacing w:before="0" w:after="0" w:line="360" w:lineRule="auto"/>
        <w:ind w:left="0" w:firstLine="567"/>
      </w:pPr>
      <w:r w:rsidRPr="00A97B18">
        <w:rPr>
          <w:b/>
          <w:bCs/>
        </w:rPr>
        <w:t>Truyền động</w:t>
      </w:r>
      <w:r>
        <w:t>: Hệ thống truyền động sẽ truyền mô-men xoắn từ động cơ đến bánh xe, giúp xe chuyển động.</w:t>
      </w:r>
    </w:p>
    <w:p w14:paraId="78E920B2" w14:textId="6771BDC5" w:rsidR="007E71FF" w:rsidRPr="00AB4B55" w:rsidRDefault="33555E9A" w:rsidP="004A2CC1">
      <w:pPr>
        <w:pStyle w:val="Heading3"/>
        <w:spacing w:before="0" w:after="0" w:line="360" w:lineRule="auto"/>
        <w:rPr>
          <w:lang w:val="vi-VN"/>
        </w:rPr>
      </w:pPr>
      <w:bookmarkStart w:id="18" w:name="_Toc190550471"/>
      <w:r w:rsidRPr="33555E9A">
        <w:rPr>
          <w:lang w:val="vi-VN"/>
        </w:rPr>
        <w:t>Giao thức CAN là gì?</w:t>
      </w:r>
      <w:bookmarkEnd w:id="18"/>
    </w:p>
    <w:p w14:paraId="50BFD6C4" w14:textId="0569BEA6" w:rsidR="007E71FF" w:rsidRPr="00AB4B55" w:rsidRDefault="601CC0A1" w:rsidP="004A2CC1">
      <w:pPr>
        <w:pStyle w:val="Caption"/>
        <w:keepNext/>
        <w:tabs>
          <w:tab w:val="clear" w:pos="9072"/>
          <w:tab w:val="left" w:pos="540"/>
        </w:tabs>
        <w:ind w:firstLine="709"/>
        <w:jc w:val="both"/>
        <w:rPr>
          <w:b/>
          <w:i w:val="0"/>
          <w:sz w:val="26"/>
          <w:szCs w:val="26"/>
        </w:rPr>
      </w:pPr>
      <w:r w:rsidRPr="601CC0A1">
        <w:rPr>
          <w:b/>
          <w:i w:val="0"/>
          <w:sz w:val="26"/>
          <w:szCs w:val="26"/>
        </w:rPr>
        <w:t>CAN (Controller Area Network):</w:t>
      </w:r>
      <w:r w:rsidRPr="601CC0A1">
        <w:rPr>
          <w:i w:val="0"/>
          <w:sz w:val="26"/>
          <w:szCs w:val="26"/>
        </w:rPr>
        <w:t xml:space="preserve"> Là một giao thức truyền thông công nghiệp, được thiết kế để kết nối các bộ điều khiển điện tử (ECU) trong một hệ thống. </w:t>
      </w:r>
    </w:p>
    <w:p w14:paraId="5E1355D2" w14:textId="3F600276" w:rsidR="007E71FF" w:rsidRPr="00AB4B55" w:rsidRDefault="58B94022" w:rsidP="004A2CC1">
      <w:pPr>
        <w:pStyle w:val="Caption"/>
        <w:keepNext/>
        <w:tabs>
          <w:tab w:val="clear" w:pos="9072"/>
          <w:tab w:val="left" w:pos="540"/>
        </w:tabs>
        <w:ind w:left="720"/>
        <w:jc w:val="both"/>
        <w:rPr>
          <w:b/>
          <w:i w:val="0"/>
          <w:sz w:val="26"/>
          <w:szCs w:val="26"/>
        </w:rPr>
      </w:pPr>
      <w:r w:rsidRPr="58B94022">
        <w:rPr>
          <w:b/>
          <w:i w:val="0"/>
          <w:sz w:val="26"/>
          <w:szCs w:val="26"/>
        </w:rPr>
        <w:t>Nguyên lý hoạt động:</w:t>
      </w:r>
      <w:r w:rsidRPr="58B94022">
        <w:rPr>
          <w:i w:val="0"/>
          <w:sz w:val="26"/>
          <w:szCs w:val="26"/>
        </w:rPr>
        <w:t xml:space="preserve"> </w:t>
      </w:r>
    </w:p>
    <w:p w14:paraId="24D53207" w14:textId="77777777" w:rsidR="007E71FF" w:rsidRPr="00013575" w:rsidRDefault="33555E9A" w:rsidP="005C6CE3">
      <w:pPr>
        <w:pStyle w:val="Paragraph"/>
        <w:numPr>
          <w:ilvl w:val="0"/>
          <w:numId w:val="1"/>
        </w:numPr>
        <w:tabs>
          <w:tab w:val="left" w:pos="851"/>
        </w:tabs>
        <w:spacing w:before="0" w:after="0" w:line="360" w:lineRule="auto"/>
        <w:ind w:left="0" w:firstLine="567"/>
      </w:pPr>
      <w:r w:rsidRPr="00013575">
        <w:t>Các node (ECU) kết nối với nhau thông qua hai dây bus CANH và CANL.</w:t>
      </w:r>
    </w:p>
    <w:p w14:paraId="694C7170" w14:textId="77777777" w:rsidR="007E71FF" w:rsidRPr="00013575" w:rsidRDefault="33555E9A" w:rsidP="005C6CE3">
      <w:pPr>
        <w:pStyle w:val="Paragraph"/>
        <w:numPr>
          <w:ilvl w:val="0"/>
          <w:numId w:val="1"/>
        </w:numPr>
        <w:tabs>
          <w:tab w:val="left" w:pos="851"/>
        </w:tabs>
        <w:spacing w:before="0" w:after="0" w:line="360" w:lineRule="auto"/>
        <w:ind w:left="0" w:firstLine="567"/>
      </w:pPr>
      <w:r w:rsidRPr="00013575">
        <w:t>Dữ liệu được truyền dưới dạng các khung tin (frame) theo một định dạng chuẩn.</w:t>
      </w:r>
    </w:p>
    <w:p w14:paraId="21DFF038" w14:textId="3B86A98F" w:rsidR="007E71FF" w:rsidRPr="00013575" w:rsidRDefault="33555E9A" w:rsidP="005C6CE3">
      <w:pPr>
        <w:pStyle w:val="Paragraph"/>
        <w:numPr>
          <w:ilvl w:val="0"/>
          <w:numId w:val="1"/>
        </w:numPr>
        <w:tabs>
          <w:tab w:val="left" w:pos="851"/>
        </w:tabs>
        <w:spacing w:before="0" w:after="0" w:line="360" w:lineRule="auto"/>
        <w:ind w:left="0" w:firstLine="567"/>
      </w:pPr>
      <w:r w:rsidRPr="00013575">
        <w:t>Cơ chế arbitration đảm bảo rằng chỉ có một node được truyền dữ liệu tại một thời điểm.</w:t>
      </w:r>
    </w:p>
    <w:p w14:paraId="112A84A9" w14:textId="27312C97" w:rsidR="007E71FF" w:rsidRDefault="007E71FF" w:rsidP="00013575">
      <w:pPr>
        <w:pStyle w:val="Paragraph"/>
        <w:spacing w:before="0" w:after="0" w:line="360" w:lineRule="auto"/>
        <w:ind w:firstLine="0"/>
        <w:jc w:val="center"/>
      </w:pPr>
      <w:r>
        <w:rPr>
          <w:noProof/>
        </w:rPr>
        <w:lastRenderedPageBreak/>
        <w:drawing>
          <wp:inline distT="0" distB="0" distL="0" distR="0" wp14:anchorId="7A92A30E" wp14:editId="23B44B14">
            <wp:extent cx="2939746" cy="1785936"/>
            <wp:effectExtent l="0" t="0" r="0" b="0"/>
            <wp:docPr id="797222433" name="Picture 11" descr="Giao thức CAN - Phần 1: Giới thiệu về giao thức CAN - PERITEC.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rcRect r="9212"/>
                    <a:stretch>
                      <a:fillRect/>
                    </a:stretch>
                  </pic:blipFill>
                  <pic:spPr bwMode="auto">
                    <a:xfrm>
                      <a:off x="0" y="0"/>
                      <a:ext cx="2939746" cy="1785936"/>
                    </a:xfrm>
                    <a:prstGeom prst="rect">
                      <a:avLst/>
                    </a:prstGeom>
                    <a:noFill/>
                    <a:ln>
                      <a:noFill/>
                    </a:ln>
                    <a:extLst>
                      <a:ext uri="{53640926-AAD7-44D8-BBD7-CCE9431645EC}">
                        <a14:shadowObscured xmlns:a14="http://schemas.microsoft.com/office/drawing/2010/main"/>
                      </a:ext>
                    </a:extLst>
                  </pic:spPr>
                </pic:pic>
              </a:graphicData>
            </a:graphic>
          </wp:inline>
        </w:drawing>
      </w:r>
    </w:p>
    <w:p w14:paraId="0CEE06E4" w14:textId="3E79C449" w:rsidR="0099592F" w:rsidRPr="00AB4B55" w:rsidRDefault="009C10D2" w:rsidP="009C10D2">
      <w:pPr>
        <w:pStyle w:val="Caption"/>
      </w:pPr>
      <w:bookmarkStart w:id="19" w:name="_Toc190550608"/>
      <w:r>
        <w:t xml:space="preserve">Hình </w:t>
      </w:r>
      <w:fldSimple w:instr=" STYLEREF 1 \s ">
        <w:r w:rsidR="001C587D">
          <w:rPr>
            <w:noProof/>
          </w:rPr>
          <w:t>2</w:t>
        </w:r>
      </w:fldSimple>
      <w:r w:rsidR="00B05DBA">
        <w:t>.</w:t>
      </w:r>
      <w:fldSimple w:instr=" SEQ Hình \* ARABIC \s 1 ">
        <w:r w:rsidR="001C587D">
          <w:rPr>
            <w:noProof/>
          </w:rPr>
          <w:t>4</w:t>
        </w:r>
      </w:fldSimple>
      <w:r>
        <w:t xml:space="preserve"> </w:t>
      </w:r>
      <w:r w:rsidR="0099592F" w:rsidRPr="002E4CC7">
        <w:rPr>
          <w:rFonts w:cs="Times New Roman"/>
          <w:szCs w:val="22"/>
        </w:rPr>
        <w:t>Giao thức CAN kết nối các bộ điều khiển</w:t>
      </w:r>
      <w:bookmarkEnd w:id="19"/>
    </w:p>
    <w:p w14:paraId="0F698F4C" w14:textId="153D5746" w:rsidR="007E71FF" w:rsidRPr="00AB4B55" w:rsidRDefault="33555E9A" w:rsidP="004A2CC1">
      <w:pPr>
        <w:pStyle w:val="Heading3"/>
        <w:spacing w:before="0" w:after="0" w:line="360" w:lineRule="auto"/>
      </w:pPr>
      <w:bookmarkStart w:id="20" w:name="_Toc190550472"/>
      <w:r>
        <w:t>Ưu điểm giao thức CAN</w:t>
      </w:r>
      <w:bookmarkEnd w:id="20"/>
    </w:p>
    <w:p w14:paraId="523287F4" w14:textId="2DB4E613" w:rsidR="007E71FF" w:rsidRPr="00AB4B55" w:rsidRDefault="33555E9A" w:rsidP="005C6CE3">
      <w:pPr>
        <w:pStyle w:val="Paragraph"/>
        <w:numPr>
          <w:ilvl w:val="0"/>
          <w:numId w:val="1"/>
        </w:numPr>
        <w:tabs>
          <w:tab w:val="left" w:pos="851"/>
        </w:tabs>
        <w:spacing w:before="0" w:after="0" w:line="360" w:lineRule="auto"/>
        <w:ind w:left="0" w:firstLine="567"/>
      </w:pPr>
      <w:r>
        <w:t xml:space="preserve">Tốc độ truyền dữ liệu cao: Phù hợp với các ứng dụng thời gian thực. </w:t>
      </w:r>
    </w:p>
    <w:p w14:paraId="234FB83A" w14:textId="1A2F957C" w:rsidR="007E71FF" w:rsidRPr="00AB4B55" w:rsidRDefault="33555E9A" w:rsidP="005C6CE3">
      <w:pPr>
        <w:pStyle w:val="Paragraph"/>
        <w:numPr>
          <w:ilvl w:val="0"/>
          <w:numId w:val="1"/>
        </w:numPr>
        <w:tabs>
          <w:tab w:val="left" w:pos="851"/>
        </w:tabs>
        <w:spacing w:before="0" w:after="0" w:line="360" w:lineRule="auto"/>
        <w:ind w:left="0" w:firstLine="567"/>
      </w:pPr>
      <w:r>
        <w:t xml:space="preserve">Khả năng chịu nhiễu tốt: Đảm bảo sự ổn định của hệ thống. </w:t>
      </w:r>
    </w:p>
    <w:p w14:paraId="16739822" w14:textId="5967D4AC" w:rsidR="007E71FF" w:rsidRPr="00AB4B55" w:rsidRDefault="33555E9A" w:rsidP="005C6CE3">
      <w:pPr>
        <w:pStyle w:val="Paragraph"/>
        <w:numPr>
          <w:ilvl w:val="0"/>
          <w:numId w:val="1"/>
        </w:numPr>
        <w:tabs>
          <w:tab w:val="left" w:pos="851"/>
        </w:tabs>
        <w:spacing w:before="0" w:after="0" w:line="360" w:lineRule="auto"/>
        <w:ind w:left="0" w:firstLine="567"/>
      </w:pPr>
      <w:r>
        <w:t xml:space="preserve">Dễ dàng mở rộng: Thêm hoặc xóa các node mà không ảnh hưởng đến hệ thống. </w:t>
      </w:r>
    </w:p>
    <w:p w14:paraId="4A163078" w14:textId="591E3634" w:rsidR="007E71FF" w:rsidRPr="00AB4B55" w:rsidRDefault="33555E9A" w:rsidP="005C6CE3">
      <w:pPr>
        <w:pStyle w:val="Paragraph"/>
        <w:numPr>
          <w:ilvl w:val="0"/>
          <w:numId w:val="1"/>
        </w:numPr>
        <w:tabs>
          <w:tab w:val="left" w:pos="851"/>
        </w:tabs>
        <w:spacing w:before="0" w:after="0" w:line="360" w:lineRule="auto"/>
        <w:ind w:left="0" w:firstLine="567"/>
      </w:pPr>
      <w:r>
        <w:t>Chi phí thấp: Sử dụng ít dây dẫn hơn so với các giao thức khác.</w:t>
      </w:r>
    </w:p>
    <w:p w14:paraId="2B515D3A" w14:textId="3DD21D24" w:rsidR="007E71FF" w:rsidRPr="00AB4B55" w:rsidRDefault="33555E9A" w:rsidP="004A2CC1">
      <w:pPr>
        <w:pStyle w:val="Heading3"/>
        <w:spacing w:before="0" w:after="0" w:line="360" w:lineRule="auto"/>
      </w:pPr>
      <w:bookmarkStart w:id="21" w:name="_Toc190550473"/>
      <w:r>
        <w:t>Ứng dụng giao thức CAN trong xe hơi điện</w:t>
      </w:r>
      <w:bookmarkEnd w:id="21"/>
    </w:p>
    <w:p w14:paraId="61EA3B2E"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Kết nối các ECU</w:t>
      </w:r>
      <w:r>
        <w:t>: Các ECU khác nhau trong xe điện (ECU động cơ, ECU pin, ECU ABS,...) liên lạc với nhau qua mạng CAN để trao đổi dữ liệu và điều khiển các chức năng.</w:t>
      </w:r>
    </w:p>
    <w:p w14:paraId="1B8294A1"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Truyền dữ liệu cảm biến</w:t>
      </w:r>
      <w:r>
        <w:t>: Các cảm biến đo tốc độ, nhiệt độ, áp suất,... truyền dữ liệu về ECU trung tâm qua mạng CAN.</w:t>
      </w:r>
    </w:p>
    <w:p w14:paraId="3B67502B"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Điều khiển các bộ thực thi</w:t>
      </w:r>
      <w:r>
        <w:t>: ECU trung tâm gửi tín hiệu điều khiển đến các bộ thực thi (động cơ, phanh,...) qua mạng CAN.</w:t>
      </w:r>
    </w:p>
    <w:p w14:paraId="6B8A87B0"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Chẩn đoán lỗi</w:t>
      </w:r>
      <w:r>
        <w:t>: Khi xảy ra lỗi, các ECU sẽ gửi thông báo lỗi qua mạng CAN để kỹ thuật viên có thể xác định và khắc phục.</w:t>
      </w:r>
    </w:p>
    <w:p w14:paraId="6594BE6A"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Cập nhật phần mềm</w:t>
      </w:r>
      <w:r>
        <w:t>: Phần mềm của các ECU có thể được cập nhật qua mạng CAN.</w:t>
      </w:r>
    </w:p>
    <w:p w14:paraId="76386D40" w14:textId="77777777" w:rsidR="007E71FF" w:rsidRPr="00AB4B55" w:rsidRDefault="33555E9A" w:rsidP="00CA5421">
      <w:pPr>
        <w:spacing w:after="0" w:line="360" w:lineRule="auto"/>
        <w:ind w:firstLine="567"/>
        <w:jc w:val="both"/>
      </w:pPr>
      <w:r w:rsidRPr="33555E9A">
        <w:rPr>
          <w:b/>
        </w:rPr>
        <w:t>Tiện lợi và ứng dụng:</w:t>
      </w:r>
    </w:p>
    <w:p w14:paraId="2666C1EA" w14:textId="77777777" w:rsidR="007E71FF" w:rsidRPr="00AB4B55" w:rsidRDefault="33555E9A" w:rsidP="005C6CE3">
      <w:pPr>
        <w:pStyle w:val="Paragraph"/>
        <w:numPr>
          <w:ilvl w:val="0"/>
          <w:numId w:val="1"/>
        </w:numPr>
        <w:tabs>
          <w:tab w:val="left" w:pos="851"/>
        </w:tabs>
        <w:spacing w:before="0" w:after="0" w:line="360" w:lineRule="auto"/>
        <w:ind w:left="0" w:firstLine="567"/>
        <w:rPr>
          <w:b/>
        </w:rPr>
      </w:pPr>
      <w:r w:rsidRPr="33555E9A">
        <w:rPr>
          <w:b/>
        </w:rPr>
        <w:t xml:space="preserve">Tăng cường độ tin cậy: </w:t>
      </w:r>
      <w:r>
        <w:t>Các hệ thống trên xe điện hoạt động đồng bộ và ổn định hơn.</w:t>
      </w:r>
    </w:p>
    <w:p w14:paraId="7E72FEB3" w14:textId="77777777" w:rsidR="007E71FF" w:rsidRPr="00AB4B55" w:rsidRDefault="33555E9A" w:rsidP="005C6CE3">
      <w:pPr>
        <w:pStyle w:val="Paragraph"/>
        <w:numPr>
          <w:ilvl w:val="0"/>
          <w:numId w:val="1"/>
        </w:numPr>
        <w:tabs>
          <w:tab w:val="left" w:pos="851"/>
        </w:tabs>
        <w:spacing w:before="0" w:after="0" w:line="360" w:lineRule="auto"/>
        <w:ind w:left="0" w:firstLine="567"/>
        <w:rPr>
          <w:b/>
        </w:rPr>
      </w:pPr>
      <w:r w:rsidRPr="33555E9A">
        <w:rPr>
          <w:b/>
        </w:rPr>
        <w:t xml:space="preserve">Giảm số lượng dây dẫn: </w:t>
      </w:r>
      <w:r>
        <w:t>Giảm trọng lượng và chi phí sản xuất.</w:t>
      </w:r>
    </w:p>
    <w:p w14:paraId="239319A0" w14:textId="77777777" w:rsidR="007E71FF" w:rsidRPr="00AB4B55" w:rsidRDefault="33555E9A" w:rsidP="005C6CE3">
      <w:pPr>
        <w:pStyle w:val="Paragraph"/>
        <w:numPr>
          <w:ilvl w:val="0"/>
          <w:numId w:val="1"/>
        </w:numPr>
        <w:tabs>
          <w:tab w:val="left" w:pos="851"/>
        </w:tabs>
        <w:spacing w:before="0" w:after="0" w:line="360" w:lineRule="auto"/>
        <w:ind w:left="0" w:firstLine="567"/>
        <w:rPr>
          <w:b/>
        </w:rPr>
      </w:pPr>
      <w:r w:rsidRPr="33555E9A">
        <w:rPr>
          <w:b/>
        </w:rPr>
        <w:t xml:space="preserve">Dễ dàng bảo trì và nâng cấp: </w:t>
      </w:r>
      <w:r>
        <w:t>Có thể thêm hoặc thay thế các ECU mà không cần thay đổi toàn bộ hệ thống.</w:t>
      </w:r>
    </w:p>
    <w:p w14:paraId="6828CF0D" w14:textId="77777777" w:rsidR="007E71FF" w:rsidRPr="00AB4B55" w:rsidRDefault="33555E9A" w:rsidP="005C6CE3">
      <w:pPr>
        <w:pStyle w:val="Paragraph"/>
        <w:numPr>
          <w:ilvl w:val="0"/>
          <w:numId w:val="1"/>
        </w:numPr>
        <w:tabs>
          <w:tab w:val="left" w:pos="851"/>
        </w:tabs>
        <w:spacing w:before="0" w:after="0" w:line="360" w:lineRule="auto"/>
        <w:ind w:left="0" w:firstLine="567"/>
        <w:rPr>
          <w:b/>
        </w:rPr>
      </w:pPr>
      <w:r w:rsidRPr="33555E9A">
        <w:rPr>
          <w:b/>
        </w:rPr>
        <w:lastRenderedPageBreak/>
        <w:t xml:space="preserve">Cung cấp nền tảng cho các tính năng nâng cao: </w:t>
      </w:r>
      <w:r>
        <w:t>Như hỗ trợ lái xe, tự động hóa, kết nối với điện thoại thông minh.</w:t>
      </w:r>
    </w:p>
    <w:p w14:paraId="2F05706D" w14:textId="77777777" w:rsidR="007E71FF" w:rsidRPr="00AB4B55" w:rsidRDefault="58B94022" w:rsidP="006D1335">
      <w:pPr>
        <w:spacing w:after="0" w:line="360" w:lineRule="auto"/>
        <w:ind w:firstLine="567"/>
        <w:jc w:val="both"/>
      </w:pPr>
      <w:r w:rsidRPr="58B94022">
        <w:rPr>
          <w:b/>
        </w:rPr>
        <w:t>Ví dụ cụ thể:</w:t>
      </w:r>
    </w:p>
    <w:p w14:paraId="6D3C88E8" w14:textId="77777777" w:rsidR="007E71FF" w:rsidRPr="00AB4B55" w:rsidRDefault="33555E9A" w:rsidP="005C6CE3">
      <w:pPr>
        <w:pStyle w:val="Paragraph"/>
        <w:numPr>
          <w:ilvl w:val="0"/>
          <w:numId w:val="1"/>
        </w:numPr>
        <w:tabs>
          <w:tab w:val="left" w:pos="851"/>
        </w:tabs>
        <w:spacing w:before="0" w:after="0" w:line="360" w:lineRule="auto"/>
        <w:ind w:left="0" w:firstLine="567"/>
        <w:rPr>
          <w:b/>
        </w:rPr>
      </w:pPr>
      <w:r w:rsidRPr="33555E9A">
        <w:rPr>
          <w:b/>
        </w:rPr>
        <w:t xml:space="preserve">Hệ thống phanh ABS: </w:t>
      </w:r>
      <w:r>
        <w:t>Các cảm biến đo tốc độ bánh xe truyền dữ liệu về ECU ABS qua mạng CAN. ECU ABS tính toán và điều chỉnh lực phanh trên từng bánh xe để ngăn ngừa bánh xe bị bó cứng.</w:t>
      </w:r>
    </w:p>
    <w:p w14:paraId="03B46529" w14:textId="77777777" w:rsidR="007E71FF" w:rsidRPr="00AB4B55" w:rsidRDefault="33555E9A" w:rsidP="005C6CE3">
      <w:pPr>
        <w:pStyle w:val="Paragraph"/>
        <w:numPr>
          <w:ilvl w:val="0"/>
          <w:numId w:val="1"/>
        </w:numPr>
        <w:tabs>
          <w:tab w:val="left" w:pos="851"/>
        </w:tabs>
        <w:spacing w:before="0" w:after="0" w:line="360" w:lineRule="auto"/>
        <w:ind w:left="0" w:firstLine="567"/>
      </w:pPr>
      <w:r w:rsidRPr="33555E9A">
        <w:rPr>
          <w:b/>
        </w:rPr>
        <w:t xml:space="preserve">Hệ thống điều khiển hành trình: </w:t>
      </w:r>
      <w:r>
        <w:t>ECU điều khiển hành trình nhận dữ liệu tốc độ từ cảm biến và tín hiệu điều khiển từ người lái, sau đó gửi tín hiệu điều khiển đến ECU động cơ để giữ tốc độ ổn định.</w:t>
      </w:r>
    </w:p>
    <w:p w14:paraId="5B64E8FB" w14:textId="3C858C20" w:rsidR="007E71FF" w:rsidRPr="00AB4B55" w:rsidRDefault="00CF2001" w:rsidP="00CF2001">
      <w:pPr>
        <w:pStyle w:val="Paragraph"/>
        <w:tabs>
          <w:tab w:val="left" w:pos="540"/>
        </w:tabs>
        <w:spacing w:before="0" w:after="0" w:line="360" w:lineRule="auto"/>
        <w:ind w:firstLine="0"/>
      </w:pPr>
      <w:r>
        <w:tab/>
      </w:r>
      <w:r w:rsidR="58B94022">
        <w:t>Giao thức CAN đóng vai trò quan trọng trong việc kết nối và điều khiển các hệ thống trong xe điện. Nó mang lại nhiều lợi ích như tăng cường độ tin cậy, giảm chi phí và mở ra nhiều khả năng ứng dụng mới cho xe điện.</w:t>
      </w:r>
    </w:p>
    <w:p w14:paraId="4124AE23" w14:textId="1F735841" w:rsidR="007E71FF" w:rsidRPr="00AB4B55" w:rsidRDefault="33555E9A" w:rsidP="004A2CC1">
      <w:pPr>
        <w:pStyle w:val="Heading3"/>
        <w:spacing w:before="0" w:after="0" w:line="360" w:lineRule="auto"/>
      </w:pPr>
      <w:bookmarkStart w:id="22" w:name="_Toc190550474"/>
      <w:r>
        <w:t>Ý tưởng áp dụng vào đồ án</w:t>
      </w:r>
      <w:bookmarkEnd w:id="22"/>
      <w:r>
        <w:t xml:space="preserve"> </w:t>
      </w:r>
    </w:p>
    <w:p w14:paraId="6CF67E8E" w14:textId="02269A21" w:rsidR="007E71FF" w:rsidRPr="00AB4B55" w:rsidRDefault="58B94022" w:rsidP="004A2CC1">
      <w:pPr>
        <w:pStyle w:val="Paragraph"/>
        <w:spacing w:before="0" w:after="0" w:line="360" w:lineRule="auto"/>
        <w:ind w:firstLine="709"/>
      </w:pPr>
      <w:r>
        <w:t>Đối với đồ án cho luận văn tốt nghiệp, nhóm chúng em đã đưa ra những áp dụng giao thức CAN vào xe điện với 3 nhiệm vụ chính, đó là điều khiển và giám sát các chức năng sau: Áp suất khí nén lốp xe, tốc độ của bánh xe và nhiệt độ bên ngoài xe hơi điện.</w:t>
      </w:r>
    </w:p>
    <w:p w14:paraId="4D219F25" w14:textId="079F423C" w:rsidR="007E71FF" w:rsidRPr="004A2CC1" w:rsidRDefault="33555E9A" w:rsidP="004A2CC1">
      <w:pPr>
        <w:pStyle w:val="Heading2"/>
        <w:spacing w:before="0" w:after="0" w:line="360" w:lineRule="auto"/>
        <w:rPr>
          <w:rFonts w:cs="Times New Roman"/>
          <w:lang w:val="vi-VN"/>
        </w:rPr>
      </w:pPr>
      <w:bookmarkStart w:id="23" w:name="_Toc190550475"/>
      <w:r w:rsidRPr="004A2CC1">
        <w:rPr>
          <w:rFonts w:cs="Times New Roman"/>
          <w:lang w:val="vi-VN"/>
        </w:rPr>
        <w:t>Động cơ BLDC và BLDC driver</w:t>
      </w:r>
      <w:bookmarkEnd w:id="23"/>
    </w:p>
    <w:p w14:paraId="749802D0" w14:textId="04467D14" w:rsidR="0603978D" w:rsidRDefault="0603978D" w:rsidP="00553450">
      <w:pPr>
        <w:pStyle w:val="Heading3"/>
        <w:spacing w:before="0" w:after="0" w:line="360" w:lineRule="auto"/>
      </w:pPr>
      <w:bookmarkStart w:id="24" w:name="_Toc190550476"/>
      <w:r w:rsidRPr="0603978D">
        <w:t>Động cơ BLDC</w:t>
      </w:r>
      <w:bookmarkEnd w:id="24"/>
    </w:p>
    <w:p w14:paraId="03407058" w14:textId="5DE0B96D" w:rsidR="0603978D" w:rsidRDefault="00617EC3" w:rsidP="00255849">
      <w:pPr>
        <w:spacing w:after="0" w:line="360" w:lineRule="auto"/>
        <w:ind w:firstLine="709"/>
        <w:jc w:val="both"/>
      </w:pPr>
      <w:r>
        <w:rPr>
          <w:noProof/>
        </w:rPr>
        <w:drawing>
          <wp:anchor distT="0" distB="0" distL="114300" distR="114300" simplePos="0" relativeHeight="251656704" behindDoc="0" locked="0" layoutInCell="1" allowOverlap="1" wp14:anchorId="2936504C" wp14:editId="4463D161">
            <wp:simplePos x="0" y="0"/>
            <wp:positionH relativeFrom="page">
              <wp:posOffset>2459182</wp:posOffset>
            </wp:positionH>
            <wp:positionV relativeFrom="page">
              <wp:posOffset>5624945</wp:posOffset>
            </wp:positionV>
            <wp:extent cx="2878468" cy="2064328"/>
            <wp:effectExtent l="0" t="0" r="0" b="0"/>
            <wp:wrapTopAndBottom/>
            <wp:docPr id="1664563032" name="Picture 1664563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931" t="5542" r="17714" b="9274"/>
                    <a:stretch/>
                  </pic:blipFill>
                  <pic:spPr bwMode="auto">
                    <a:xfrm>
                      <a:off x="0" y="0"/>
                      <a:ext cx="2886279" cy="2069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603978D" w:rsidRPr="004A2CC1">
        <w:rPr>
          <w:rFonts w:eastAsia="Times New Roman" w:cs="Times New Roman"/>
          <w:szCs w:val="26"/>
          <w:lang w:val="vi-VN"/>
        </w:rPr>
        <w:t xml:space="preserve">Động cơ BLDC (Brushless DC Motor) là loại động cơ điện một chiều không sử dụng chổi than và cổ góp như động cơ DC truyền thống. Thay vào đó, chúng sử dụng nam châm </w:t>
      </w:r>
      <w:r w:rsidR="0603978D" w:rsidRPr="004A2CC1">
        <w:rPr>
          <w:rFonts w:eastAsia="Times New Roman" w:cs="Times New Roman"/>
          <w:szCs w:val="26"/>
          <w:lang w:val="vi-VN"/>
        </w:rPr>
        <w:lastRenderedPageBreak/>
        <w:t>vĩnh cửu trên rotor và hệ thống điều khiển điện tử để chuyển đổi dòng điện, giúp tăng hiệu suất và độ tin cậy.</w:t>
      </w:r>
    </w:p>
    <w:p w14:paraId="28A1D8A4" w14:textId="3BE3D5FA" w:rsidR="0603978D" w:rsidRDefault="00617EC3" w:rsidP="00617EC3">
      <w:pPr>
        <w:pStyle w:val="Caption"/>
      </w:pPr>
      <w:bookmarkStart w:id="25" w:name="_Toc190550609"/>
      <w:r>
        <w:t xml:space="preserve">Hình </w:t>
      </w:r>
      <w:fldSimple w:instr=" STYLEREF 1 \s ">
        <w:r w:rsidR="001C587D">
          <w:rPr>
            <w:noProof/>
          </w:rPr>
          <w:t>2</w:t>
        </w:r>
      </w:fldSimple>
      <w:r w:rsidR="00B05DBA">
        <w:t>.</w:t>
      </w:r>
      <w:fldSimple w:instr=" SEQ Hình \* ARABIC \s 1 ">
        <w:r w:rsidR="001C587D">
          <w:rPr>
            <w:noProof/>
          </w:rPr>
          <w:t>5</w:t>
        </w:r>
      </w:fldSimple>
      <w:r w:rsidR="0603978D">
        <w:t xml:space="preserve"> </w:t>
      </w:r>
      <w:r w:rsidR="008F7B7B">
        <w:t>C</w:t>
      </w:r>
      <w:r w:rsidR="0603978D">
        <w:t>ấu tạo của động cơ BLDC</w:t>
      </w:r>
      <w:bookmarkEnd w:id="25"/>
    </w:p>
    <w:p w14:paraId="33971584" w14:textId="127B60B2" w:rsidR="0603978D" w:rsidRPr="008F7B7B" w:rsidRDefault="00065861" w:rsidP="008F7B7B">
      <w:pPr>
        <w:spacing w:after="0" w:line="360" w:lineRule="auto"/>
        <w:ind w:firstLine="720"/>
        <w:jc w:val="both"/>
      </w:pPr>
      <w:r>
        <w:rPr>
          <w:noProof/>
        </w:rPr>
        <w:drawing>
          <wp:anchor distT="0" distB="0" distL="114300" distR="114300" simplePos="0" relativeHeight="251658752" behindDoc="0" locked="0" layoutInCell="1" allowOverlap="1" wp14:anchorId="14421020" wp14:editId="649239A0">
            <wp:simplePos x="0" y="0"/>
            <wp:positionH relativeFrom="margin">
              <wp:posOffset>671195</wp:posOffset>
            </wp:positionH>
            <wp:positionV relativeFrom="paragraph">
              <wp:posOffset>272415</wp:posOffset>
            </wp:positionV>
            <wp:extent cx="4824730" cy="1163320"/>
            <wp:effectExtent l="0" t="0" r="0" b="0"/>
            <wp:wrapTopAndBottom/>
            <wp:docPr id="1504689714" name="Picture 15046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3071" t="16205" r="4165" b="9534"/>
                    <a:stretch/>
                  </pic:blipFill>
                  <pic:spPr bwMode="auto">
                    <a:xfrm>
                      <a:off x="0" y="0"/>
                      <a:ext cx="4824730" cy="1163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603978D" w:rsidRPr="004A2CC1">
        <w:rPr>
          <w:rFonts w:eastAsia="Times New Roman" w:cs="Times New Roman"/>
          <w:b/>
          <w:bCs/>
          <w:szCs w:val="26"/>
          <w:lang w:val="vi-VN"/>
        </w:rPr>
        <w:t>Ưu điểm của động cơ BLDC</w:t>
      </w:r>
    </w:p>
    <w:p w14:paraId="5F556558" w14:textId="01144500" w:rsidR="0603978D" w:rsidRDefault="00E76675" w:rsidP="00E76675">
      <w:pPr>
        <w:pStyle w:val="Caption"/>
      </w:pPr>
      <w:bookmarkStart w:id="26" w:name="_Toc190550610"/>
      <w:r>
        <w:t xml:space="preserve">Hình </w:t>
      </w:r>
      <w:fldSimple w:instr=" STYLEREF 1 \s ">
        <w:r w:rsidR="001C587D">
          <w:rPr>
            <w:noProof/>
          </w:rPr>
          <w:t>2</w:t>
        </w:r>
      </w:fldSimple>
      <w:r w:rsidR="00B05DBA">
        <w:t>.</w:t>
      </w:r>
      <w:fldSimple w:instr=" SEQ Hình \* ARABIC \s 1 ">
        <w:r w:rsidR="001C587D">
          <w:rPr>
            <w:noProof/>
          </w:rPr>
          <w:t>6</w:t>
        </w:r>
      </w:fldSimple>
      <w:r>
        <w:t xml:space="preserve"> </w:t>
      </w:r>
      <w:r w:rsidR="0603978D">
        <w:t>Hình ưu điểm của động cơ BLDC</w:t>
      </w:r>
      <w:bookmarkEnd w:id="26"/>
    </w:p>
    <w:p w14:paraId="177DEC6A" w14:textId="622D03A6"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Hiệu suất cao:</w:t>
      </w:r>
      <w:r w:rsidRPr="004A2CC1">
        <w:rPr>
          <w:rFonts w:eastAsia="Times New Roman" w:cs="Times New Roman"/>
          <w:szCs w:val="26"/>
          <w:lang w:val="vi-VN"/>
        </w:rPr>
        <w:t xml:space="preserve"> Động cơ BLDC có hiệu suất vượt trội, tiêu thụ ít năng lượng hơn cho cùng một công suất cơ học, giúp tiết kiệm năng lượng và giảm chi phí vận hành.</w:t>
      </w:r>
    </w:p>
    <w:p w14:paraId="5400792D" w14:textId="65772A3A"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Tuổi thọ dài:</w:t>
      </w:r>
      <w:r w:rsidRPr="004A2CC1">
        <w:rPr>
          <w:rFonts w:eastAsia="Times New Roman" w:cs="Times New Roman"/>
          <w:szCs w:val="26"/>
          <w:lang w:val="vi-VN"/>
        </w:rPr>
        <w:t xml:space="preserve"> Việc loại bỏ chổi than và cổ góp giảm thiểu hao mòn cơ học, kéo dài tuổi thọ và giảm nhu cầu bảo trì.</w:t>
      </w:r>
    </w:p>
    <w:p w14:paraId="105264CF" w14:textId="0CFE29F9"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Điều khiển chính xác:</w:t>
      </w:r>
      <w:r w:rsidRPr="004A2CC1">
        <w:rPr>
          <w:rFonts w:eastAsia="Times New Roman" w:cs="Times New Roman"/>
          <w:szCs w:val="26"/>
          <w:lang w:val="vi-VN"/>
        </w:rPr>
        <w:t xml:space="preserve"> Sử dụng hệ thống điều khiển điện tử cho phép kiểm soát tốc độ và mô-men xoắn một cách chính xác, phù hợp với các ứng dụng yêu cầu độ chính xác cao.</w:t>
      </w:r>
    </w:p>
    <w:p w14:paraId="48585B20" w14:textId="2D187BC7"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Hoạt động êm ái:</w:t>
      </w:r>
      <w:r w:rsidRPr="004A2CC1">
        <w:rPr>
          <w:rFonts w:eastAsia="Times New Roman" w:cs="Times New Roman"/>
          <w:szCs w:val="26"/>
          <w:lang w:val="vi-VN"/>
        </w:rPr>
        <w:t xml:space="preserve"> Thiết kế không chổi than giúp giảm tiếng ồn và rung động, cải thiện trải nghiệm người dùng trong các thiết bị gia dụng và công nghiệp.</w:t>
      </w:r>
    </w:p>
    <w:p w14:paraId="789BB6AD" w14:textId="20C613AE" w:rsidR="0603978D" w:rsidRPr="008C646B" w:rsidRDefault="00382C55" w:rsidP="008C646B">
      <w:pPr>
        <w:spacing w:after="0" w:line="360" w:lineRule="auto"/>
        <w:ind w:firstLine="567"/>
        <w:jc w:val="both"/>
      </w:pPr>
      <w:r>
        <w:rPr>
          <w:noProof/>
        </w:rPr>
        <w:drawing>
          <wp:anchor distT="0" distB="0" distL="114300" distR="114300" simplePos="0" relativeHeight="251660800" behindDoc="0" locked="0" layoutInCell="1" allowOverlap="1" wp14:anchorId="68124BDA" wp14:editId="4C1DABBB">
            <wp:simplePos x="0" y="0"/>
            <wp:positionH relativeFrom="page">
              <wp:align>center</wp:align>
            </wp:positionH>
            <wp:positionV relativeFrom="paragraph">
              <wp:posOffset>271896</wp:posOffset>
            </wp:positionV>
            <wp:extent cx="5042535" cy="1158875"/>
            <wp:effectExtent l="0" t="0" r="5715" b="3175"/>
            <wp:wrapTopAndBottom/>
            <wp:docPr id="1986383599" name="Picture 198638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extLst>
                        <a:ext uri="{28A0092B-C50C-407E-A947-70E740481C1C}">
                          <a14:useLocalDpi xmlns:a14="http://schemas.microsoft.com/office/drawing/2010/main" val="0"/>
                        </a:ext>
                      </a:extLst>
                    </a:blip>
                    <a:srcRect l="3980" t="17017" r="4541" b="21259"/>
                    <a:stretch/>
                  </pic:blipFill>
                  <pic:spPr bwMode="auto">
                    <a:xfrm>
                      <a:off x="0" y="0"/>
                      <a:ext cx="5042535" cy="115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603978D" w:rsidRPr="004A2CC1">
        <w:rPr>
          <w:rFonts w:eastAsia="Times New Roman" w:cs="Times New Roman"/>
          <w:b/>
          <w:bCs/>
          <w:szCs w:val="26"/>
          <w:lang w:val="vi-VN"/>
        </w:rPr>
        <w:t>Nhược điểm của động cơ BLDC</w:t>
      </w:r>
    </w:p>
    <w:p w14:paraId="4E780ABB" w14:textId="4E0615C8" w:rsidR="0603978D" w:rsidRDefault="000D2BF7" w:rsidP="000D2BF7">
      <w:pPr>
        <w:pStyle w:val="Caption"/>
      </w:pPr>
      <w:bookmarkStart w:id="27" w:name="_Toc190550611"/>
      <w:r>
        <w:t xml:space="preserve">Hình </w:t>
      </w:r>
      <w:fldSimple w:instr=" STYLEREF 1 \s ">
        <w:r w:rsidR="001C587D">
          <w:rPr>
            <w:noProof/>
          </w:rPr>
          <w:t>2</w:t>
        </w:r>
      </w:fldSimple>
      <w:r w:rsidR="00B05DBA">
        <w:t>.</w:t>
      </w:r>
      <w:fldSimple w:instr=" SEQ Hình \* ARABIC \s 1 ">
        <w:r w:rsidR="001C587D">
          <w:rPr>
            <w:noProof/>
          </w:rPr>
          <w:t>7</w:t>
        </w:r>
      </w:fldSimple>
      <w:r>
        <w:t xml:space="preserve"> </w:t>
      </w:r>
      <w:r w:rsidR="0603978D">
        <w:t>Hình nhược điểm của động cơ BLDC</w:t>
      </w:r>
      <w:bookmarkEnd w:id="27"/>
    </w:p>
    <w:p w14:paraId="1AA0D763" w14:textId="16236952"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Chi phí cao:</w:t>
      </w:r>
      <w:r w:rsidRPr="004A2CC1">
        <w:rPr>
          <w:rFonts w:eastAsia="Times New Roman" w:cs="Times New Roman"/>
          <w:szCs w:val="26"/>
          <w:lang w:val="vi-VN"/>
        </w:rPr>
        <w:t xml:space="preserve"> Do cấu trúc phức tạp và yêu cầu hệ thống điều khiển điện tử, động cơ BLDC thường có chi phí sản xuất và bảo trì cao hơn so với động cơ DC truyền thống.</w:t>
      </w:r>
    </w:p>
    <w:p w14:paraId="1CCDC753" w14:textId="505EF33B"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Yêu cầu hệ thống điều khiển phức tạp:</w:t>
      </w:r>
      <w:r w:rsidRPr="004A2CC1">
        <w:rPr>
          <w:rFonts w:eastAsia="Times New Roman" w:cs="Times New Roman"/>
          <w:szCs w:val="26"/>
          <w:lang w:val="vi-VN"/>
        </w:rPr>
        <w:t xml:space="preserve"> Hoạt động của động cơ BLDC phụ thuộc vào bộ điều khiển điện tử để quản lý dòng điện và vị trí rotor, đòi hỏi thiết kế và lập trình phức tạp.</w:t>
      </w:r>
    </w:p>
    <w:p w14:paraId="009D0288" w14:textId="5AA3D8F8"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lastRenderedPageBreak/>
        <w:t>Khó sửa chữa:</w:t>
      </w:r>
      <w:r w:rsidRPr="004A2CC1">
        <w:rPr>
          <w:rFonts w:eastAsia="Times New Roman" w:cs="Times New Roman"/>
          <w:szCs w:val="26"/>
          <w:lang w:val="vi-VN"/>
        </w:rPr>
        <w:t xml:space="preserve"> Khi xảy ra sự cố, việc chẩn đoán và sửa chữa động cơ BLDC có thể phức tạp hơn do cấu trúc và hệ thống điều khiển tinh vi.</w:t>
      </w:r>
    </w:p>
    <w:p w14:paraId="34A7EBE4" w14:textId="4708FD12" w:rsidR="0603978D" w:rsidRPr="000D2BF7" w:rsidRDefault="0603978D" w:rsidP="008C646B">
      <w:pPr>
        <w:spacing w:after="0" w:line="360" w:lineRule="auto"/>
        <w:ind w:firstLine="567"/>
        <w:jc w:val="both"/>
      </w:pPr>
      <w:r w:rsidRPr="004A2CC1">
        <w:rPr>
          <w:rFonts w:eastAsia="Times New Roman" w:cs="Times New Roman"/>
          <w:b/>
          <w:bCs/>
          <w:szCs w:val="26"/>
          <w:lang w:val="vi-VN"/>
        </w:rPr>
        <w:t>Ứng dụng của động cơ BLDC</w:t>
      </w:r>
    </w:p>
    <w:p w14:paraId="0EBC7728" w14:textId="43CE2C63" w:rsidR="0603978D" w:rsidRDefault="0603978D" w:rsidP="008C646B">
      <w:pPr>
        <w:spacing w:after="0" w:line="360" w:lineRule="auto"/>
        <w:ind w:firstLine="567"/>
        <w:jc w:val="both"/>
      </w:pPr>
      <w:r w:rsidRPr="004A2CC1">
        <w:rPr>
          <w:rFonts w:eastAsia="Times New Roman" w:cs="Times New Roman"/>
          <w:szCs w:val="26"/>
          <w:lang w:val="vi-VN"/>
        </w:rPr>
        <w:t>Động cơ BLDC được ứng dụng rộng rãi trong nhiều lĩnh vực nhờ những ưu điểm nổi bật:</w:t>
      </w:r>
    </w:p>
    <w:p w14:paraId="51B71742" w14:textId="7C9239D9"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Phương tiện điện:</w:t>
      </w:r>
      <w:r w:rsidRPr="004A2CC1">
        <w:rPr>
          <w:rFonts w:eastAsia="Times New Roman" w:cs="Times New Roman"/>
          <w:szCs w:val="26"/>
          <w:lang w:val="vi-VN"/>
        </w:rPr>
        <w:t xml:space="preserve"> Sử dụng trong ô tô điện, xe máy điện và xe đạp điện, cung cấp hiệu suất cao và tuổi thọ dài, góp phần tăng phạm vi hoạt động và giảm chi phí bảo trì.</w:t>
      </w:r>
    </w:p>
    <w:p w14:paraId="68769D3E" w14:textId="7629E16E"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Thiết bị gia dụng:</w:t>
      </w:r>
      <w:r w:rsidRPr="004A2CC1">
        <w:rPr>
          <w:rFonts w:eastAsia="Times New Roman" w:cs="Times New Roman"/>
          <w:szCs w:val="26"/>
          <w:lang w:val="vi-VN"/>
        </w:rPr>
        <w:t xml:space="preserve"> Áp dụng trong quạt điện, máy điều hòa không khí và máy giặt, giúp giảm tiếng ồn và tăng hiệu quả năng lượng.</w:t>
      </w:r>
    </w:p>
    <w:p w14:paraId="2086E8ED" w14:textId="08BA4762"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rPr>
      </w:pPr>
      <w:r w:rsidRPr="1DFD73CC">
        <w:rPr>
          <w:rFonts w:eastAsia="Times New Roman" w:cs="Times New Roman"/>
          <w:b/>
          <w:lang w:val="vi-VN"/>
        </w:rPr>
        <w:t>Tự động hóa công nghiệp:</w:t>
      </w:r>
      <w:r w:rsidRPr="1DFD73CC">
        <w:rPr>
          <w:rFonts w:eastAsia="Times New Roman" w:cs="Times New Roman"/>
          <w:lang w:val="vi-VN"/>
        </w:rPr>
        <w:t xml:space="preserve"> Được sử dụng trong robot, băng chuyền và các hệ thống điều khiển chuyển động yêu cầu độ chính xác và độ tin cậy cao.</w:t>
      </w:r>
    </w:p>
    <w:p w14:paraId="3014FA9F" w14:textId="6C33D931" w:rsidR="0603978D" w:rsidRPr="008C646B"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lang w:val="vi-VN"/>
        </w:rPr>
        <w:t>Thiết bị y tế:</w:t>
      </w:r>
      <w:r w:rsidRPr="004A2CC1">
        <w:rPr>
          <w:rFonts w:eastAsia="Times New Roman" w:cs="Times New Roman"/>
          <w:szCs w:val="26"/>
          <w:lang w:val="vi-VN"/>
        </w:rPr>
        <w:t xml:space="preserve"> Sử dụng trong máy bơm insulin, thiết bị hỗ trợ hô hấp và các dụng cụ phẫu thuật, nơi yêu cầu hoạt động êm ái và chính xác.</w:t>
      </w:r>
    </w:p>
    <w:p w14:paraId="52BBC2D5" w14:textId="494C1060" w:rsidR="0603978D" w:rsidRDefault="0603978D" w:rsidP="008C646B">
      <w:pPr>
        <w:spacing w:after="0" w:line="360" w:lineRule="auto"/>
        <w:ind w:firstLine="567"/>
        <w:jc w:val="both"/>
      </w:pPr>
      <w:r w:rsidRPr="0603978D">
        <w:t>Ở đồ án này, nhóm chúng em sử dụng động cơ Hoverboard 24VDC, đây là động cơ tháo từ xe điện cân bằng 2 bánh với khả năng chịu tải cao.</w:t>
      </w:r>
    </w:p>
    <w:p w14:paraId="74158268" w14:textId="77777777" w:rsidR="00595AE7" w:rsidRDefault="0603978D" w:rsidP="00885A6B">
      <w:pPr>
        <w:spacing w:after="0" w:line="360" w:lineRule="auto"/>
        <w:jc w:val="center"/>
      </w:pPr>
      <w:r>
        <w:rPr>
          <w:noProof/>
        </w:rPr>
        <w:drawing>
          <wp:inline distT="0" distB="0" distL="0" distR="0" wp14:anchorId="76189F12" wp14:editId="4C252D5E">
            <wp:extent cx="3245074" cy="2930237"/>
            <wp:effectExtent l="0" t="0" r="0" b="3810"/>
            <wp:docPr id="346365928" name="Picture 346365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365928"/>
                    <pic:cNvPicPr/>
                  </pic:nvPicPr>
                  <pic:blipFill>
                    <a:blip r:embed="rId21">
                      <a:extLst>
                        <a:ext uri="{28A0092B-C50C-407E-A947-70E740481C1C}">
                          <a14:useLocalDpi xmlns:a14="http://schemas.microsoft.com/office/drawing/2010/main" val="0"/>
                        </a:ext>
                      </a:extLst>
                    </a:blip>
                    <a:srcRect b="9702"/>
                    <a:stretch>
                      <a:fillRect/>
                    </a:stretch>
                  </pic:blipFill>
                  <pic:spPr>
                    <a:xfrm>
                      <a:off x="0" y="0"/>
                      <a:ext cx="3245074" cy="2930237"/>
                    </a:xfrm>
                    <a:prstGeom prst="rect">
                      <a:avLst/>
                    </a:prstGeom>
                  </pic:spPr>
                </pic:pic>
              </a:graphicData>
            </a:graphic>
          </wp:inline>
        </w:drawing>
      </w:r>
    </w:p>
    <w:p w14:paraId="2649159F" w14:textId="71250E9F" w:rsidR="0603978D" w:rsidRPr="004E7A40" w:rsidRDefault="004E7A40" w:rsidP="004E7A40">
      <w:pPr>
        <w:pStyle w:val="Caption"/>
        <w:rPr>
          <w:i w:val="0"/>
          <w:iCs w:val="0"/>
          <w:szCs w:val="22"/>
        </w:rPr>
      </w:pPr>
      <w:bookmarkStart w:id="28" w:name="_Toc190550612"/>
      <w:r>
        <w:t xml:space="preserve">Hình </w:t>
      </w:r>
      <w:fldSimple w:instr=" STYLEREF 1 \s ">
        <w:r w:rsidR="001C587D">
          <w:rPr>
            <w:noProof/>
          </w:rPr>
          <w:t>2</w:t>
        </w:r>
      </w:fldSimple>
      <w:r w:rsidR="00B05DBA">
        <w:t>.</w:t>
      </w:r>
      <w:fldSimple w:instr=" SEQ Hình \* ARABIC \s 1 ">
        <w:r w:rsidR="001C587D">
          <w:rPr>
            <w:noProof/>
          </w:rPr>
          <w:t>8</w:t>
        </w:r>
      </w:fldSimple>
      <w:r>
        <w:t xml:space="preserve"> </w:t>
      </w:r>
      <w:r w:rsidR="0603978D" w:rsidRPr="004E7A40">
        <w:rPr>
          <w:i w:val="0"/>
          <w:iCs w:val="0"/>
          <w:szCs w:val="22"/>
        </w:rPr>
        <w:t>Hình hover board BLDC 24V</w:t>
      </w:r>
      <w:bookmarkEnd w:id="28"/>
    </w:p>
    <w:p w14:paraId="23DE3863" w14:textId="08FD384B" w:rsidR="0603978D" w:rsidRDefault="0603978D" w:rsidP="00077D47">
      <w:pPr>
        <w:spacing w:after="0" w:line="360" w:lineRule="auto"/>
        <w:jc w:val="center"/>
      </w:pPr>
      <w:r>
        <w:rPr>
          <w:noProof/>
        </w:rPr>
        <w:lastRenderedPageBreak/>
        <w:drawing>
          <wp:inline distT="0" distB="0" distL="0" distR="0" wp14:anchorId="4C2349D5" wp14:editId="0D7252B4">
            <wp:extent cx="2999509" cy="2448638"/>
            <wp:effectExtent l="0" t="0" r="0" b="8890"/>
            <wp:docPr id="1763279501" name="Picture 1763279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l="10826" t="17600" r="16363" b="3148"/>
                    <a:stretch/>
                  </pic:blipFill>
                  <pic:spPr bwMode="auto">
                    <a:xfrm>
                      <a:off x="0" y="0"/>
                      <a:ext cx="3019226" cy="2464734"/>
                    </a:xfrm>
                    <a:prstGeom prst="rect">
                      <a:avLst/>
                    </a:prstGeom>
                    <a:ln>
                      <a:noFill/>
                    </a:ln>
                    <a:extLst>
                      <a:ext uri="{53640926-AAD7-44D8-BBD7-CCE9431645EC}">
                        <a14:shadowObscured xmlns:a14="http://schemas.microsoft.com/office/drawing/2010/main"/>
                      </a:ext>
                    </a:extLst>
                  </pic:spPr>
                </pic:pic>
              </a:graphicData>
            </a:graphic>
          </wp:inline>
        </w:drawing>
      </w:r>
    </w:p>
    <w:p w14:paraId="738C24C3" w14:textId="2BDE5770" w:rsidR="0603978D" w:rsidRDefault="00310296" w:rsidP="00310296">
      <w:pPr>
        <w:pStyle w:val="Caption"/>
      </w:pPr>
      <w:bookmarkStart w:id="29" w:name="_Toc190550613"/>
      <w:r>
        <w:t xml:space="preserve">Hình </w:t>
      </w:r>
      <w:fldSimple w:instr=" STYLEREF 1 \s ">
        <w:r w:rsidR="001C587D">
          <w:rPr>
            <w:noProof/>
          </w:rPr>
          <w:t>2</w:t>
        </w:r>
      </w:fldSimple>
      <w:r w:rsidR="00B05DBA">
        <w:t>.</w:t>
      </w:r>
      <w:fldSimple w:instr=" SEQ Hình \* ARABIC \s 1 ">
        <w:r w:rsidR="001C587D">
          <w:rPr>
            <w:noProof/>
          </w:rPr>
          <w:t>9</w:t>
        </w:r>
      </w:fldSimple>
      <w:r>
        <w:t xml:space="preserve"> </w:t>
      </w:r>
      <w:r w:rsidR="0603978D">
        <w:t>Hình cấu tạo hoverboard</w:t>
      </w:r>
      <w:bookmarkEnd w:id="29"/>
    </w:p>
    <w:p w14:paraId="24FADB99" w14:textId="1C6C8EEA" w:rsidR="0603978D" w:rsidRDefault="0603978D" w:rsidP="00310296">
      <w:pPr>
        <w:spacing w:after="0" w:line="360" w:lineRule="auto"/>
        <w:ind w:firstLine="720"/>
        <w:jc w:val="both"/>
      </w:pPr>
      <w:r>
        <w:t>Vì đây là động cơ tháo máy cho nên nhóm chúng em không có tài liệu mô tả kỹ thuật để có thể tra cứu, chính vì vậy nhóm chúng em đưa ra giải pháp là tháo rời động cơ như trên để có thể tự thực hiện tính toán các thông số cần thiết.</w:t>
      </w:r>
    </w:p>
    <w:p w14:paraId="399276C2" w14:textId="4386DE31" w:rsidR="0603978D" w:rsidRDefault="0603978D" w:rsidP="00171E5A">
      <w:pPr>
        <w:spacing w:after="0" w:line="360" w:lineRule="auto"/>
        <w:ind w:firstLine="720"/>
        <w:jc w:val="both"/>
      </w:pPr>
      <w:r>
        <w:t>B</w:t>
      </w:r>
      <w:r w:rsidR="00171E5A">
        <w:t>LDC</w:t>
      </w:r>
      <w:r>
        <w:t xml:space="preserve"> hoverboard nhóm chúng em sử dụng gồm có 3 cảm biến Hall và 15 cặp cực Stator. Dựa vào thông số này, khi BLDC quay hết 1 vòng thì mỗi cảm biến Hall sẽ xuất ra 15 tín hiệu mức cao và 15 tín hiệu mức thấp.</w:t>
      </w:r>
    </w:p>
    <w:p w14:paraId="09C436C5" w14:textId="329F5F2A" w:rsidR="0603978D" w:rsidRDefault="0603978D" w:rsidP="00171E5A">
      <w:pPr>
        <w:spacing w:after="0" w:line="360" w:lineRule="auto"/>
        <w:ind w:firstLine="720"/>
        <w:jc w:val="both"/>
      </w:pPr>
      <w:r>
        <w:t>=&gt; Như vậy, ta có được kết quả là sẽ có 45 tín hiệu mức cao cho 1 vòng quay, đây là dữ liệu quan trọng để nhóm chúng em thực hiện lập trình điều khiển và đo đạc tốc độ quay của động cơ.</w:t>
      </w:r>
    </w:p>
    <w:p w14:paraId="73508087" w14:textId="1FDABB77" w:rsidR="0603978D" w:rsidRDefault="0603978D" w:rsidP="00A60ED9">
      <w:pPr>
        <w:pStyle w:val="Heading3"/>
        <w:spacing w:before="0" w:after="0" w:line="360" w:lineRule="auto"/>
      </w:pPr>
      <w:bookmarkStart w:id="30" w:name="_Toc190550477"/>
      <w:r>
        <w:t>Mạch lái động cơ BLDC</w:t>
      </w:r>
      <w:bookmarkEnd w:id="30"/>
    </w:p>
    <w:p w14:paraId="657E343B" w14:textId="37C2AE3E" w:rsidR="0603978D" w:rsidRDefault="0603978D" w:rsidP="00505451">
      <w:pPr>
        <w:spacing w:after="0" w:line="360" w:lineRule="auto"/>
        <w:ind w:firstLine="709"/>
        <w:jc w:val="both"/>
      </w:pPr>
      <w:r w:rsidRPr="004A2CC1">
        <w:rPr>
          <w:rFonts w:eastAsia="Times New Roman" w:cs="Times New Roman"/>
          <w:szCs w:val="26"/>
        </w:rPr>
        <w:t xml:space="preserve">Bộ điều khiển này hoạt động trong dải điện áp </w:t>
      </w:r>
      <w:r w:rsidRPr="004A2CC1">
        <w:rPr>
          <w:rFonts w:eastAsia="Times New Roman" w:cs="Times New Roman"/>
          <w:b/>
          <w:bCs/>
          <w:szCs w:val="26"/>
        </w:rPr>
        <w:t>DC 12V đến 36V</w:t>
      </w:r>
      <w:r w:rsidRPr="004A2CC1">
        <w:rPr>
          <w:rFonts w:eastAsia="Times New Roman" w:cs="Times New Roman"/>
          <w:szCs w:val="26"/>
        </w:rPr>
        <w:t xml:space="preserve">, đảm bảo cung cấp nguồn ổn định cho các hệ thống động cơ không chổi than. Với </w:t>
      </w:r>
      <w:r w:rsidRPr="004A2CC1">
        <w:rPr>
          <w:rFonts w:eastAsia="Times New Roman" w:cs="Times New Roman"/>
          <w:b/>
          <w:bCs/>
          <w:szCs w:val="26"/>
        </w:rPr>
        <w:t>công suất điều khiển tối đa 500W</w:t>
      </w:r>
      <w:r w:rsidRPr="004A2CC1">
        <w:rPr>
          <w:rFonts w:eastAsia="Times New Roman" w:cs="Times New Roman"/>
          <w:szCs w:val="26"/>
        </w:rPr>
        <w:t xml:space="preserve"> và </w:t>
      </w:r>
      <w:r w:rsidRPr="004A2CC1">
        <w:rPr>
          <w:rFonts w:eastAsia="Times New Roman" w:cs="Times New Roman"/>
          <w:b/>
          <w:bCs/>
          <w:szCs w:val="26"/>
        </w:rPr>
        <w:t>dòng điện hoạt động ≤ 15A</w:t>
      </w:r>
      <w:r w:rsidRPr="004A2CC1">
        <w:rPr>
          <w:rFonts w:eastAsia="Times New Roman" w:cs="Times New Roman"/>
          <w:szCs w:val="26"/>
        </w:rPr>
        <w:t>, nó mang lại hiệu suất cao và duy trì hoạt động ổn định cho động cơ.</w:t>
      </w:r>
    </w:p>
    <w:p w14:paraId="0A9C1790" w14:textId="0782A144" w:rsidR="0603978D" w:rsidRDefault="0603978D" w:rsidP="00505451">
      <w:pPr>
        <w:spacing w:after="0" w:line="360" w:lineRule="auto"/>
        <w:ind w:firstLine="709"/>
        <w:jc w:val="both"/>
      </w:pPr>
      <w:r w:rsidRPr="004A2CC1">
        <w:rPr>
          <w:rFonts w:eastAsia="Times New Roman" w:cs="Times New Roman"/>
          <w:szCs w:val="26"/>
        </w:rPr>
        <w:t xml:space="preserve">Tích hợp </w:t>
      </w:r>
      <w:r w:rsidRPr="004A2CC1">
        <w:rPr>
          <w:rFonts w:eastAsia="Times New Roman" w:cs="Times New Roman"/>
          <w:b/>
          <w:bCs/>
          <w:szCs w:val="26"/>
        </w:rPr>
        <w:t>cảm biến Hall</w:t>
      </w:r>
      <w:r w:rsidRPr="004A2CC1">
        <w:rPr>
          <w:rFonts w:eastAsia="Times New Roman" w:cs="Times New Roman"/>
          <w:szCs w:val="26"/>
        </w:rPr>
        <w:t xml:space="preserve">, bộ điều khiển cho phép quản lý chính xác </w:t>
      </w:r>
      <w:r w:rsidRPr="004A2CC1">
        <w:rPr>
          <w:rFonts w:eastAsia="Times New Roman" w:cs="Times New Roman"/>
          <w:b/>
          <w:bCs/>
          <w:szCs w:val="26"/>
        </w:rPr>
        <w:t>tốc độ</w:t>
      </w:r>
      <w:r w:rsidRPr="004A2CC1">
        <w:rPr>
          <w:rFonts w:eastAsia="Times New Roman" w:cs="Times New Roman"/>
          <w:szCs w:val="26"/>
        </w:rPr>
        <w:t xml:space="preserve"> và </w:t>
      </w:r>
      <w:r w:rsidRPr="004A2CC1">
        <w:rPr>
          <w:rFonts w:eastAsia="Times New Roman" w:cs="Times New Roman"/>
          <w:b/>
          <w:bCs/>
          <w:szCs w:val="26"/>
        </w:rPr>
        <w:t>hướng quay</w:t>
      </w:r>
      <w:r w:rsidRPr="004A2CC1">
        <w:rPr>
          <w:rFonts w:eastAsia="Times New Roman" w:cs="Times New Roman"/>
          <w:szCs w:val="26"/>
        </w:rPr>
        <w:t xml:space="preserve"> của động cơ, giúp vận hành êm ái và mượt mà. Ngoài ra, thiết bị còn có </w:t>
      </w:r>
      <w:r w:rsidRPr="004A2CC1">
        <w:rPr>
          <w:rFonts w:eastAsia="Times New Roman" w:cs="Times New Roman"/>
          <w:b/>
          <w:bCs/>
          <w:szCs w:val="26"/>
        </w:rPr>
        <w:t>bảo vệ kẹt rotor (stall protection), bảo vệ quá dòng (over-current protection)</w:t>
      </w:r>
      <w:r w:rsidRPr="004A2CC1">
        <w:rPr>
          <w:rFonts w:eastAsia="Times New Roman" w:cs="Times New Roman"/>
          <w:szCs w:val="26"/>
        </w:rPr>
        <w:t xml:space="preserve"> và </w:t>
      </w:r>
      <w:r w:rsidRPr="004A2CC1">
        <w:rPr>
          <w:rFonts w:eastAsia="Times New Roman" w:cs="Times New Roman"/>
          <w:b/>
          <w:bCs/>
          <w:szCs w:val="26"/>
        </w:rPr>
        <w:t>điều khiển hướng quay (steering control)</w:t>
      </w:r>
      <w:r w:rsidRPr="004A2CC1">
        <w:rPr>
          <w:rFonts w:eastAsia="Times New Roman" w:cs="Times New Roman"/>
          <w:szCs w:val="26"/>
        </w:rPr>
        <w:t>, giúp nâng cao độ an toàn và độ tin cậy khi vận hành.</w:t>
      </w:r>
    </w:p>
    <w:p w14:paraId="4D96CB0C" w14:textId="32BF9FEB" w:rsidR="0603978D" w:rsidRDefault="0603978D" w:rsidP="00713299">
      <w:pPr>
        <w:spacing w:after="0" w:line="360" w:lineRule="auto"/>
        <w:ind w:firstLine="709"/>
        <w:jc w:val="both"/>
      </w:pPr>
      <w:r w:rsidRPr="004A2CC1">
        <w:rPr>
          <w:rFonts w:eastAsia="Times New Roman" w:cs="Times New Roman"/>
          <w:szCs w:val="26"/>
        </w:rPr>
        <w:lastRenderedPageBreak/>
        <w:t xml:space="preserve">Thiết kế </w:t>
      </w:r>
      <w:r w:rsidRPr="004A2CC1">
        <w:rPr>
          <w:rFonts w:eastAsia="Times New Roman" w:cs="Times New Roman"/>
          <w:b/>
          <w:bCs/>
          <w:szCs w:val="26"/>
        </w:rPr>
        <w:t>PCB nhỏ gọn</w:t>
      </w:r>
      <w:r w:rsidRPr="004A2CC1">
        <w:rPr>
          <w:rFonts w:eastAsia="Times New Roman" w:cs="Times New Roman"/>
          <w:szCs w:val="26"/>
        </w:rPr>
        <w:t xml:space="preserve"> với kích thước </w:t>
      </w:r>
      <w:r w:rsidRPr="004A2CC1">
        <w:rPr>
          <w:rFonts w:eastAsia="Times New Roman" w:cs="Times New Roman"/>
          <w:b/>
          <w:bCs/>
          <w:szCs w:val="26"/>
        </w:rPr>
        <w:t>63x42x17mm</w:t>
      </w:r>
      <w:r w:rsidRPr="004A2CC1">
        <w:rPr>
          <w:rFonts w:eastAsia="Times New Roman" w:cs="Times New Roman"/>
          <w:szCs w:val="26"/>
        </w:rPr>
        <w:t>, dễ dàng tích hợp vào nhiều ứng dụng khác nhau, đảm bảo hiệu suất bền bỉ ngay cả trong điều kiện khắc nghiệt.</w:t>
      </w:r>
    </w:p>
    <w:p w14:paraId="3832C94F" w14:textId="712DE9EA" w:rsidR="0603978D" w:rsidRDefault="0603978D" w:rsidP="009A2636">
      <w:pPr>
        <w:spacing w:after="0" w:line="360" w:lineRule="auto"/>
        <w:ind w:firstLine="709"/>
        <w:jc w:val="both"/>
      </w:pPr>
      <w:r w:rsidRPr="004A2CC1">
        <w:rPr>
          <w:rFonts w:eastAsia="Times New Roman" w:cs="Times New Roman"/>
          <w:szCs w:val="26"/>
        </w:rPr>
        <w:t xml:space="preserve">Với những tính năng vượt trội và độ tin cậy cao, </w:t>
      </w:r>
      <w:r w:rsidRPr="004A2CC1">
        <w:rPr>
          <w:rFonts w:eastAsia="Times New Roman" w:cs="Times New Roman"/>
          <w:b/>
          <w:bCs/>
          <w:szCs w:val="26"/>
        </w:rPr>
        <w:t>Bộ điều khiển động cơ không chổi than DC 12V-36V 500W</w:t>
      </w:r>
      <w:r w:rsidRPr="004A2CC1">
        <w:rPr>
          <w:rFonts w:eastAsia="Times New Roman" w:cs="Times New Roman"/>
          <w:szCs w:val="26"/>
        </w:rPr>
        <w:t xml:space="preserve"> là một lựa chọn lý tưởng để quản lý và điều khiển động cơ không chổi than trong nhiều ứng dụng khác nhau.</w:t>
      </w:r>
    </w:p>
    <w:p w14:paraId="09F7E6C5" w14:textId="0ABA21EF" w:rsidR="0603978D" w:rsidRDefault="0603978D" w:rsidP="009A2636">
      <w:pPr>
        <w:spacing w:after="0" w:line="360" w:lineRule="auto"/>
        <w:jc w:val="center"/>
      </w:pPr>
      <w:r>
        <w:rPr>
          <w:noProof/>
        </w:rPr>
        <w:drawing>
          <wp:inline distT="0" distB="0" distL="0" distR="0" wp14:anchorId="249CED49" wp14:editId="609F7C75">
            <wp:extent cx="3462824" cy="2431473"/>
            <wp:effectExtent l="0" t="0" r="4445" b="6985"/>
            <wp:docPr id="1260781714" name="Picture 126078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rcRect l="6103" t="20657" r="7198" b="18466"/>
                    <a:stretch>
                      <a:fillRect/>
                    </a:stretch>
                  </pic:blipFill>
                  <pic:spPr>
                    <a:xfrm>
                      <a:off x="0" y="0"/>
                      <a:ext cx="3477445" cy="2441739"/>
                    </a:xfrm>
                    <a:prstGeom prst="rect">
                      <a:avLst/>
                    </a:prstGeom>
                  </pic:spPr>
                </pic:pic>
              </a:graphicData>
            </a:graphic>
          </wp:inline>
        </w:drawing>
      </w:r>
    </w:p>
    <w:p w14:paraId="67F92A6F" w14:textId="32F9B43C" w:rsidR="0603978D" w:rsidRDefault="009A2636" w:rsidP="009A2636">
      <w:pPr>
        <w:pStyle w:val="Caption"/>
      </w:pPr>
      <w:bookmarkStart w:id="31" w:name="_Toc190550614"/>
      <w:r>
        <w:t xml:space="preserve">Hình </w:t>
      </w:r>
      <w:fldSimple w:instr=" STYLEREF 1 \s ">
        <w:r w:rsidR="001C587D">
          <w:rPr>
            <w:noProof/>
          </w:rPr>
          <w:t>2</w:t>
        </w:r>
      </w:fldSimple>
      <w:r w:rsidR="00B05DBA">
        <w:t>.</w:t>
      </w:r>
      <w:fldSimple w:instr=" SEQ Hình \* ARABIC \s 1 ">
        <w:r w:rsidR="001C587D">
          <w:rPr>
            <w:noProof/>
          </w:rPr>
          <w:t>10</w:t>
        </w:r>
      </w:fldSimple>
      <w:r>
        <w:t xml:space="preserve"> </w:t>
      </w:r>
      <w:r w:rsidR="0603978D">
        <w:t>Hình mặt trước mạch lái động cơ BLDC 12-36VDC</w:t>
      </w:r>
      <w:bookmarkEnd w:id="31"/>
    </w:p>
    <w:p w14:paraId="4EFE7426" w14:textId="1DE5B4F9" w:rsidR="0603978D" w:rsidRDefault="0603978D" w:rsidP="006D4999">
      <w:pPr>
        <w:spacing w:after="0" w:line="360" w:lineRule="auto"/>
        <w:jc w:val="center"/>
      </w:pPr>
      <w:r>
        <w:rPr>
          <w:noProof/>
        </w:rPr>
        <w:drawing>
          <wp:inline distT="0" distB="0" distL="0" distR="0" wp14:anchorId="5F8DEF57" wp14:editId="04549FB4">
            <wp:extent cx="3075709" cy="2060317"/>
            <wp:effectExtent l="0" t="0" r="0" b="0"/>
            <wp:docPr id="1718309465" name="Picture 1718309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17476" t="28187" r="17228" b="28073"/>
                    <a:stretch/>
                  </pic:blipFill>
                  <pic:spPr bwMode="auto">
                    <a:xfrm>
                      <a:off x="0" y="0"/>
                      <a:ext cx="3090680" cy="2070346"/>
                    </a:xfrm>
                    <a:prstGeom prst="rect">
                      <a:avLst/>
                    </a:prstGeom>
                    <a:ln>
                      <a:noFill/>
                    </a:ln>
                    <a:extLst>
                      <a:ext uri="{53640926-AAD7-44D8-BBD7-CCE9431645EC}">
                        <a14:shadowObscured xmlns:a14="http://schemas.microsoft.com/office/drawing/2010/main"/>
                      </a:ext>
                    </a:extLst>
                  </pic:spPr>
                </pic:pic>
              </a:graphicData>
            </a:graphic>
          </wp:inline>
        </w:drawing>
      </w:r>
    </w:p>
    <w:p w14:paraId="179BB1A4" w14:textId="080E16C3" w:rsidR="0603978D" w:rsidRDefault="00F644E2" w:rsidP="00F644E2">
      <w:pPr>
        <w:pStyle w:val="Caption"/>
      </w:pPr>
      <w:bookmarkStart w:id="32" w:name="_Toc190550615"/>
      <w:r>
        <w:t xml:space="preserve">Hình </w:t>
      </w:r>
      <w:fldSimple w:instr=" STYLEREF 1 \s ">
        <w:r w:rsidR="001C587D">
          <w:rPr>
            <w:noProof/>
          </w:rPr>
          <w:t>2</w:t>
        </w:r>
      </w:fldSimple>
      <w:r w:rsidR="00B05DBA">
        <w:t>.</w:t>
      </w:r>
      <w:fldSimple w:instr=" SEQ Hình \* ARABIC \s 1 ">
        <w:r w:rsidR="001C587D">
          <w:rPr>
            <w:noProof/>
          </w:rPr>
          <w:t>11</w:t>
        </w:r>
      </w:fldSimple>
      <w:r>
        <w:t xml:space="preserve"> </w:t>
      </w:r>
      <w:r w:rsidR="0603978D">
        <w:t>Hình mặt sau 6 mosfet của BLDC driver</w:t>
      </w:r>
      <w:bookmarkEnd w:id="32"/>
    </w:p>
    <w:p w14:paraId="6D0209FB" w14:textId="02446860" w:rsidR="0603978D" w:rsidRPr="004A2CC1" w:rsidRDefault="0603978D" w:rsidP="008F76CD">
      <w:pPr>
        <w:spacing w:after="0" w:line="360" w:lineRule="auto"/>
        <w:ind w:firstLine="567"/>
        <w:jc w:val="both"/>
        <w:rPr>
          <w:rFonts w:eastAsia="Times New Roman" w:cs="Times New Roman"/>
          <w:szCs w:val="26"/>
        </w:rPr>
      </w:pPr>
      <w:r w:rsidRPr="004A2CC1">
        <w:rPr>
          <w:rFonts w:eastAsia="Times New Roman" w:cs="Times New Roman"/>
          <w:b/>
          <w:bCs/>
          <w:szCs w:val="26"/>
        </w:rPr>
        <w:t>Kết nối chân (Pin Connection):</w:t>
      </w:r>
    </w:p>
    <w:p w14:paraId="58A471E3" w14:textId="0D336C08"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5V</w:t>
      </w:r>
      <w:r w:rsidRPr="004A2CC1">
        <w:rPr>
          <w:rFonts w:eastAsia="Times New Roman" w:cs="Times New Roman"/>
          <w:szCs w:val="26"/>
        </w:rPr>
        <w:t xml:space="preserve"> – Điện áp đầu ra nội bộ của bảng điều khiển</w:t>
      </w:r>
    </w:p>
    <w:p w14:paraId="077A93A7" w14:textId="47CA199D" w:rsidR="0603978D" w:rsidRPr="00627F16"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Signal</w:t>
      </w:r>
      <w:r w:rsidRPr="004A2CC1">
        <w:rPr>
          <w:rFonts w:eastAsia="Times New Roman" w:cs="Times New Roman"/>
          <w:szCs w:val="26"/>
        </w:rPr>
        <w:t xml:space="preserve"> – Cổng xuất tín hiệu xung tốc độ động cơ (tín hiệu xung 5V)</w:t>
      </w:r>
    </w:p>
    <w:p w14:paraId="6240CB41" w14:textId="49F7DAE6" w:rsidR="0603978D" w:rsidRPr="004A2CC1" w:rsidRDefault="0603978D" w:rsidP="00C85CD4">
      <w:pPr>
        <w:spacing w:after="0" w:line="360" w:lineRule="auto"/>
        <w:ind w:firstLine="567"/>
        <w:jc w:val="both"/>
        <w:rPr>
          <w:rFonts w:eastAsia="Times New Roman" w:cs="Times New Roman"/>
          <w:szCs w:val="26"/>
        </w:rPr>
      </w:pPr>
      <w:r w:rsidRPr="004A2CC1">
        <w:rPr>
          <w:rFonts w:eastAsia="Times New Roman" w:cs="Times New Roman"/>
          <w:b/>
          <w:bCs/>
          <w:szCs w:val="26"/>
        </w:rPr>
        <w:t>Cổng điều khiển (Control port):</w:t>
      </w:r>
    </w:p>
    <w:p w14:paraId="62AF08BE" w14:textId="02C53001"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Z/F</w:t>
      </w:r>
      <w:r w:rsidRPr="004A2CC1">
        <w:rPr>
          <w:rFonts w:eastAsia="Times New Roman" w:cs="Times New Roman"/>
          <w:szCs w:val="26"/>
        </w:rPr>
        <w:t xml:space="preserve"> – Cổng điều khiển hướng quay.</w:t>
      </w:r>
    </w:p>
    <w:p w14:paraId="105638AC" w14:textId="75B8620E"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Kết nối mức cao “5V” hoặc không kết nối: quay thuận</w:t>
      </w:r>
    </w:p>
    <w:p w14:paraId="0FD9D69E" w14:textId="7C7995D3"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lastRenderedPageBreak/>
        <w:t>Kết nối mức thấp “0V” hoặc nối với GND: quay ngược</w:t>
      </w:r>
    </w:p>
    <w:p w14:paraId="6AC6E38E" w14:textId="52F43953"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VR</w:t>
      </w:r>
      <w:r w:rsidRPr="004A2CC1">
        <w:rPr>
          <w:rFonts w:eastAsia="Times New Roman" w:cs="Times New Roman"/>
          <w:szCs w:val="26"/>
        </w:rPr>
        <w:t xml:space="preserve"> – Cổng điều khiển tốc độ.</w:t>
      </w:r>
    </w:p>
    <w:p w14:paraId="2920B4E2" w14:textId="48F904D7"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Điều chỉnh tốc độ tuyến tính bằng điện áp analog 0.1V - 5V</w:t>
      </w:r>
    </w:p>
    <w:p w14:paraId="3E0FB639" w14:textId="70E35D4B"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Điện trở đầu vào: 20KΩ</w:t>
      </w:r>
    </w:p>
    <w:p w14:paraId="55539A4F" w14:textId="35DECE16"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Khi điều chỉnh tốc độ bằng PWM, nối với GND</w:t>
      </w:r>
    </w:p>
    <w:p w14:paraId="2B85620F" w14:textId="01988054"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Tần số PWM: 1-20kHz</w:t>
      </w:r>
    </w:p>
    <w:p w14:paraId="3F81028F" w14:textId="33E5E49D" w:rsidR="0603978D" w:rsidRPr="004A2CC1" w:rsidRDefault="0603978D" w:rsidP="005C6CE3">
      <w:pPr>
        <w:pStyle w:val="ListParagraph"/>
        <w:numPr>
          <w:ilvl w:val="1"/>
          <w:numId w:val="13"/>
        </w:numPr>
        <w:jc w:val="both"/>
        <w:rPr>
          <w:rFonts w:eastAsia="Times New Roman" w:cs="Times New Roman"/>
          <w:sz w:val="26"/>
          <w:szCs w:val="26"/>
          <w:lang w:val="en-US"/>
        </w:rPr>
      </w:pPr>
      <w:r w:rsidRPr="004A2CC1">
        <w:rPr>
          <w:rFonts w:eastAsia="Times New Roman" w:cs="Times New Roman"/>
          <w:sz w:val="26"/>
          <w:szCs w:val="26"/>
          <w:lang w:val="en-US"/>
        </w:rPr>
        <w:t>Chu kỳ nhiệm vụ (duty cycle): 0-100%</w:t>
      </w:r>
    </w:p>
    <w:p w14:paraId="574A749E" w14:textId="73A7C567" w:rsidR="0603978D" w:rsidRPr="00627F16"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ND</w:t>
      </w:r>
      <w:r w:rsidRPr="004A2CC1">
        <w:rPr>
          <w:rFonts w:eastAsia="Times New Roman" w:cs="Times New Roman"/>
          <w:szCs w:val="26"/>
        </w:rPr>
        <w:t xml:space="preserve"> – Chân nối đất cho hệ thống điều khiển</w:t>
      </w:r>
    </w:p>
    <w:p w14:paraId="2DC3E6DB" w14:textId="5819C20C" w:rsidR="0603978D" w:rsidRPr="004A2CC1" w:rsidRDefault="0603978D" w:rsidP="00144276">
      <w:pPr>
        <w:spacing w:after="0" w:line="360" w:lineRule="auto"/>
        <w:ind w:firstLine="567"/>
        <w:jc w:val="both"/>
        <w:rPr>
          <w:rFonts w:eastAsia="Times New Roman" w:cs="Times New Roman"/>
          <w:szCs w:val="26"/>
        </w:rPr>
      </w:pPr>
      <w:r w:rsidRPr="004A2CC1">
        <w:rPr>
          <w:rFonts w:eastAsia="Times New Roman" w:cs="Times New Roman"/>
          <w:b/>
          <w:bCs/>
          <w:szCs w:val="26"/>
        </w:rPr>
        <w:t>Cổng nguồn (Power port):</w:t>
      </w:r>
    </w:p>
    <w:p w14:paraId="330C154D" w14:textId="1E926D44"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MA</w:t>
      </w:r>
      <w:r w:rsidRPr="004A2CC1">
        <w:rPr>
          <w:rFonts w:eastAsia="Times New Roman" w:cs="Times New Roman"/>
          <w:szCs w:val="26"/>
        </w:rPr>
        <w:t xml:space="preserve"> – Pha A của động cơ</w:t>
      </w:r>
    </w:p>
    <w:p w14:paraId="47FB8CC1" w14:textId="01A8488F"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MB</w:t>
      </w:r>
      <w:r w:rsidRPr="004A2CC1">
        <w:rPr>
          <w:rFonts w:eastAsia="Times New Roman" w:cs="Times New Roman"/>
          <w:szCs w:val="26"/>
        </w:rPr>
        <w:t xml:space="preserve"> – Pha B của động cơ</w:t>
      </w:r>
    </w:p>
    <w:p w14:paraId="5BAE4DEE" w14:textId="072D63EF"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MC</w:t>
      </w:r>
      <w:r w:rsidRPr="004A2CC1">
        <w:rPr>
          <w:rFonts w:eastAsia="Times New Roman" w:cs="Times New Roman"/>
          <w:szCs w:val="26"/>
        </w:rPr>
        <w:t xml:space="preserve"> – Pha C của động cơ</w:t>
      </w:r>
    </w:p>
    <w:p w14:paraId="141B339D" w14:textId="7BF74DF6"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ND</w:t>
      </w:r>
      <w:r w:rsidRPr="004A2CC1">
        <w:rPr>
          <w:rFonts w:eastAsia="Times New Roman" w:cs="Times New Roman"/>
          <w:szCs w:val="26"/>
        </w:rPr>
        <w:t xml:space="preserve"> – Cực âm nguồn DC</w:t>
      </w:r>
    </w:p>
    <w:p w14:paraId="4EDFA361" w14:textId="4C92E534" w:rsidR="0603978D" w:rsidRDefault="0603978D" w:rsidP="005C6CE3">
      <w:pPr>
        <w:pStyle w:val="Paragraph"/>
        <w:numPr>
          <w:ilvl w:val="0"/>
          <w:numId w:val="1"/>
        </w:numPr>
        <w:tabs>
          <w:tab w:val="left" w:pos="851"/>
        </w:tabs>
        <w:spacing w:before="0" w:after="0" w:line="360" w:lineRule="auto"/>
        <w:ind w:left="0" w:firstLine="567"/>
        <w:rPr>
          <w:rFonts w:eastAsia="Times New Roman" w:cs="Times New Roman"/>
        </w:rPr>
      </w:pPr>
      <w:r w:rsidRPr="7FC3D813">
        <w:rPr>
          <w:rFonts w:eastAsia="Times New Roman" w:cs="Times New Roman"/>
          <w:b/>
        </w:rPr>
        <w:t>VCC</w:t>
      </w:r>
      <w:r w:rsidRPr="7FC3D813">
        <w:rPr>
          <w:rFonts w:eastAsia="Times New Roman" w:cs="Times New Roman"/>
        </w:rPr>
        <w:t xml:space="preserve"> – Cực dương nguồn DC</w:t>
      </w:r>
    </w:p>
    <w:p w14:paraId="03F89282" w14:textId="484F3A20" w:rsidR="00E83F82" w:rsidRPr="004A2CC1" w:rsidRDefault="00E83F82" w:rsidP="00E83F82">
      <w:pPr>
        <w:pStyle w:val="Paragraph"/>
        <w:tabs>
          <w:tab w:val="left" w:pos="851"/>
        </w:tabs>
        <w:spacing w:before="0" w:after="0" w:line="360" w:lineRule="auto"/>
        <w:ind w:left="567" w:firstLine="0"/>
        <w:rPr>
          <w:rFonts w:eastAsia="Times New Roman" w:cs="Times New Roman"/>
        </w:rPr>
      </w:pPr>
    </w:p>
    <w:p w14:paraId="50205393" w14:textId="69542DFB" w:rsidR="0603978D" w:rsidRPr="004A2CC1" w:rsidRDefault="0603978D" w:rsidP="00144276">
      <w:pPr>
        <w:spacing w:after="0" w:line="360" w:lineRule="auto"/>
        <w:ind w:firstLine="567"/>
        <w:jc w:val="both"/>
        <w:rPr>
          <w:rFonts w:eastAsia="Times New Roman" w:cs="Times New Roman"/>
          <w:szCs w:val="26"/>
        </w:rPr>
      </w:pPr>
      <w:r w:rsidRPr="004A2CC1">
        <w:rPr>
          <w:rFonts w:eastAsia="Times New Roman" w:cs="Times New Roman"/>
          <w:b/>
          <w:bCs/>
          <w:szCs w:val="26"/>
        </w:rPr>
        <w:t>Chân kết nối cảm biến Hall (HALL Terminals):</w:t>
      </w:r>
    </w:p>
    <w:p w14:paraId="260C83BB" w14:textId="7B2FA70F"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5V</w:t>
      </w:r>
      <w:r w:rsidRPr="004A2CC1">
        <w:rPr>
          <w:rFonts w:eastAsia="Times New Roman" w:cs="Times New Roman"/>
          <w:szCs w:val="26"/>
        </w:rPr>
        <w:t xml:space="preserve"> – Cấp nguồn dương (+) cho cảm biến Hall</w:t>
      </w:r>
    </w:p>
    <w:p w14:paraId="261847A6" w14:textId="5FA2951F"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Ha</w:t>
      </w:r>
      <w:r w:rsidRPr="004A2CC1">
        <w:rPr>
          <w:rFonts w:eastAsia="Times New Roman" w:cs="Times New Roman"/>
          <w:szCs w:val="26"/>
        </w:rPr>
        <w:t xml:space="preserve"> – Tín hiệu Hall pha A</w:t>
      </w:r>
    </w:p>
    <w:p w14:paraId="14ED105F" w14:textId="4A0A94BC"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Hb</w:t>
      </w:r>
      <w:r w:rsidRPr="004A2CC1">
        <w:rPr>
          <w:rFonts w:eastAsia="Times New Roman" w:cs="Times New Roman"/>
          <w:szCs w:val="26"/>
        </w:rPr>
        <w:t xml:space="preserve"> – Tín hiệu Hall pha B</w:t>
      </w:r>
    </w:p>
    <w:p w14:paraId="071BB882" w14:textId="7A8A439A" w:rsidR="0603978D" w:rsidRPr="004A2CC1" w:rsidRDefault="0603978D" w:rsidP="005C6CE3">
      <w:pPr>
        <w:pStyle w:val="Paragraph"/>
        <w:numPr>
          <w:ilvl w:val="0"/>
          <w:numId w:val="1"/>
        </w:numPr>
        <w:tabs>
          <w:tab w:val="left" w:pos="851"/>
        </w:tabs>
        <w:spacing w:before="0" w:after="0" w:line="360" w:lineRule="auto"/>
        <w:ind w:left="0" w:firstLine="567"/>
        <w:rPr>
          <w:rFonts w:eastAsia="Times New Roman" w:cs="Times New Roman"/>
        </w:rPr>
      </w:pPr>
      <w:r w:rsidRPr="7FC3D813">
        <w:rPr>
          <w:rFonts w:eastAsia="Times New Roman" w:cs="Times New Roman"/>
          <w:b/>
        </w:rPr>
        <w:t>Hc</w:t>
      </w:r>
      <w:r w:rsidRPr="7FC3D813">
        <w:rPr>
          <w:rFonts w:eastAsia="Times New Roman" w:cs="Times New Roman"/>
        </w:rPr>
        <w:t xml:space="preserve"> – Tín hiệu Hall pha C</w:t>
      </w:r>
    </w:p>
    <w:p w14:paraId="73B0845D" w14:textId="1E9C07E5" w:rsidR="0603978D" w:rsidRPr="00E83F82"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ND</w:t>
      </w:r>
      <w:r w:rsidRPr="004A2CC1">
        <w:rPr>
          <w:rFonts w:eastAsia="Times New Roman" w:cs="Times New Roman"/>
          <w:szCs w:val="26"/>
        </w:rPr>
        <w:t xml:space="preserve"> – Cực âm (-) của nguồn cảm biến Hall</w:t>
      </w:r>
    </w:p>
    <w:p w14:paraId="4B22C869" w14:textId="29A8055A" w:rsidR="0603978D" w:rsidRDefault="0603978D" w:rsidP="00E83F82">
      <w:pPr>
        <w:spacing w:after="0" w:line="360" w:lineRule="auto"/>
        <w:ind w:firstLine="567"/>
        <w:jc w:val="both"/>
      </w:pPr>
      <w:r w:rsidRPr="004A2CC1">
        <w:rPr>
          <w:rFonts w:eastAsia="Times New Roman" w:cs="Times New Roman"/>
          <w:b/>
          <w:bCs/>
          <w:szCs w:val="26"/>
        </w:rPr>
        <w:t>Lưu ý:</w:t>
      </w:r>
    </w:p>
    <w:p w14:paraId="6EFD2AFD" w14:textId="63565810" w:rsidR="0603978D" w:rsidRPr="00E83F82"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E83F82">
        <w:rPr>
          <w:rFonts w:eastAsia="Times New Roman" w:cs="Times New Roman"/>
          <w:szCs w:val="26"/>
        </w:rPr>
        <w:t>Nếu khoảng cách giữa bảng điều khiển và động cơ lớn hơn 50 cm, nên sử dụng dây cáp có lớp chống nhiễu để tránh ảnh hưởng đến hiệu suất điều khiển.</w:t>
      </w:r>
    </w:p>
    <w:p w14:paraId="4C68EDA0" w14:textId="7AA5CBAD" w:rsidR="0603978D" w:rsidRPr="00E83F82" w:rsidRDefault="0603978D"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E83F82">
        <w:rPr>
          <w:rFonts w:eastAsia="Times New Roman" w:cs="Times New Roman"/>
          <w:szCs w:val="26"/>
        </w:rPr>
        <w:t>Khoảng cách chân cổng điều khiển: 2.54mm</w:t>
      </w:r>
    </w:p>
    <w:p w14:paraId="143575F8" w14:textId="55158FF6" w:rsidR="0603978D" w:rsidRPr="00E83F82" w:rsidRDefault="0603978D" w:rsidP="005C6CE3">
      <w:pPr>
        <w:pStyle w:val="Paragraph"/>
        <w:numPr>
          <w:ilvl w:val="0"/>
          <w:numId w:val="1"/>
        </w:numPr>
        <w:tabs>
          <w:tab w:val="left" w:pos="851"/>
        </w:tabs>
        <w:spacing w:before="0" w:after="0" w:line="360" w:lineRule="auto"/>
        <w:ind w:left="0" w:firstLine="567"/>
        <w:rPr>
          <w:rFonts w:eastAsia="Times New Roman" w:cs="Times New Roman"/>
        </w:rPr>
      </w:pPr>
      <w:r w:rsidRPr="167B170D">
        <w:rPr>
          <w:rFonts w:eastAsia="Times New Roman" w:cs="Times New Roman"/>
        </w:rPr>
        <w:t>Khoảng cách chân cổng nguồn: 3.96mm</w:t>
      </w:r>
    </w:p>
    <w:p w14:paraId="6B20C18C" w14:textId="7296F066" w:rsidR="0603978D" w:rsidRPr="00FD7CD2" w:rsidRDefault="0603978D" w:rsidP="005C6CE3">
      <w:pPr>
        <w:pStyle w:val="Paragraph"/>
        <w:numPr>
          <w:ilvl w:val="0"/>
          <w:numId w:val="1"/>
        </w:numPr>
        <w:tabs>
          <w:tab w:val="left" w:pos="851"/>
        </w:tabs>
        <w:spacing w:before="0" w:after="0" w:line="360" w:lineRule="auto"/>
        <w:ind w:left="0" w:firstLine="567"/>
      </w:pPr>
      <w:r w:rsidRPr="00E83F82">
        <w:rPr>
          <w:rFonts w:eastAsia="Times New Roman" w:cs="Times New Roman"/>
          <w:szCs w:val="26"/>
        </w:rPr>
        <w:t>Cần đảm bảo cách điện giữa MOSFET điều khiển và tản nhiệt hoặc tấm lắp đặt.</w:t>
      </w:r>
    </w:p>
    <w:p w14:paraId="39885103" w14:textId="0688D910" w:rsidR="0603978D" w:rsidRDefault="0603978D" w:rsidP="00FD7CD2">
      <w:pPr>
        <w:spacing w:after="0" w:line="360" w:lineRule="auto"/>
        <w:jc w:val="center"/>
      </w:pPr>
      <w:r>
        <w:rPr>
          <w:noProof/>
        </w:rPr>
        <w:lastRenderedPageBreak/>
        <w:drawing>
          <wp:inline distT="0" distB="0" distL="0" distR="0" wp14:anchorId="4E7636F1" wp14:editId="5DCD4C19">
            <wp:extent cx="3325091" cy="1772920"/>
            <wp:effectExtent l="0" t="0" r="8890" b="0"/>
            <wp:docPr id="671411492" name="Picture 67141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10610" t="43720" r="16633" b="27185"/>
                    <a:stretch/>
                  </pic:blipFill>
                  <pic:spPr bwMode="auto">
                    <a:xfrm>
                      <a:off x="0" y="0"/>
                      <a:ext cx="3326419" cy="1773628"/>
                    </a:xfrm>
                    <a:prstGeom prst="rect">
                      <a:avLst/>
                    </a:prstGeom>
                    <a:ln>
                      <a:noFill/>
                    </a:ln>
                    <a:extLst>
                      <a:ext uri="{53640926-AAD7-44D8-BBD7-CCE9431645EC}">
                        <a14:shadowObscured xmlns:a14="http://schemas.microsoft.com/office/drawing/2010/main"/>
                      </a:ext>
                    </a:extLst>
                  </pic:spPr>
                </pic:pic>
              </a:graphicData>
            </a:graphic>
          </wp:inline>
        </w:drawing>
      </w:r>
    </w:p>
    <w:p w14:paraId="0F002741" w14:textId="64FECB32" w:rsidR="0603978D" w:rsidRDefault="00FD7CD2" w:rsidP="00FD7CD2">
      <w:pPr>
        <w:pStyle w:val="Caption"/>
      </w:pPr>
      <w:bookmarkStart w:id="33" w:name="_Toc190550616"/>
      <w:r>
        <w:t xml:space="preserve">Hình </w:t>
      </w:r>
      <w:fldSimple w:instr=" STYLEREF 1 \s ">
        <w:r w:rsidR="001C587D">
          <w:rPr>
            <w:noProof/>
          </w:rPr>
          <w:t>2</w:t>
        </w:r>
      </w:fldSimple>
      <w:r w:rsidR="00B05DBA">
        <w:t>.</w:t>
      </w:r>
      <w:fldSimple w:instr=" SEQ Hình \* ARABIC \s 1 ">
        <w:r w:rsidR="001C587D">
          <w:rPr>
            <w:noProof/>
          </w:rPr>
          <w:t>12</w:t>
        </w:r>
      </w:fldSimple>
      <w:r>
        <w:t xml:space="preserve"> </w:t>
      </w:r>
      <w:r w:rsidR="0603978D">
        <w:t>Hình đấu nối BLDC driver trên mô hình</w:t>
      </w:r>
      <w:bookmarkEnd w:id="33"/>
    </w:p>
    <w:p w14:paraId="0D1CCDE0" w14:textId="2DBBF5A6" w:rsidR="0603978D" w:rsidRDefault="0603978D" w:rsidP="00FD7CD2">
      <w:pPr>
        <w:spacing w:after="0" w:line="360" w:lineRule="auto"/>
        <w:ind w:firstLine="567"/>
        <w:jc w:val="both"/>
      </w:pPr>
      <w:r>
        <w:t>=&gt; Vì động cơ BLDC ăn dòng lớn, nhóm chúng em đã bổ sung thêm một bộ tản nhiệt bằng nhôm cho 6 mosfet được lắp ở mặt sau của BLDC driver</w:t>
      </w:r>
    </w:p>
    <w:p w14:paraId="0A0D44EC" w14:textId="05EB7E56" w:rsidR="007E71FF" w:rsidRPr="004A2CC1" w:rsidRDefault="66FD5AF2" w:rsidP="004A2CC1">
      <w:pPr>
        <w:pStyle w:val="Heading2"/>
        <w:spacing w:before="0" w:after="0" w:line="360" w:lineRule="auto"/>
        <w:rPr>
          <w:rFonts w:cs="Times New Roman"/>
          <w:lang w:val="vi-VN"/>
        </w:rPr>
      </w:pPr>
      <w:bookmarkStart w:id="34" w:name="_Toc190550478"/>
      <w:r w:rsidRPr="004A2CC1">
        <w:rPr>
          <w:rFonts w:cs="Times New Roman"/>
          <w:lang w:val="vi-VN"/>
        </w:rPr>
        <w:t>Vi điều khiển STM 32</w:t>
      </w:r>
      <w:bookmarkEnd w:id="34"/>
    </w:p>
    <w:p w14:paraId="59D88BA3" w14:textId="70F0B2BD" w:rsidR="66FD5AF2" w:rsidRDefault="66FD5AF2" w:rsidP="004A2CC1">
      <w:pPr>
        <w:pStyle w:val="Heading3"/>
        <w:spacing w:before="0" w:after="0" w:line="360" w:lineRule="auto"/>
        <w:rPr>
          <w:lang w:val="vi-VN"/>
        </w:rPr>
      </w:pPr>
      <w:bookmarkStart w:id="35" w:name="_Toc190550479"/>
      <w:r w:rsidRPr="66FD5AF2">
        <w:rPr>
          <w:lang w:val="vi-VN"/>
        </w:rPr>
        <w:t>Giới thiệu STM32</w:t>
      </w:r>
      <w:bookmarkEnd w:id="35"/>
    </w:p>
    <w:p w14:paraId="1BD8799E" w14:textId="179B13F7" w:rsidR="66FD5AF2" w:rsidRDefault="66FD5AF2" w:rsidP="00FD7CD2">
      <w:pPr>
        <w:spacing w:after="0" w:line="360" w:lineRule="auto"/>
        <w:ind w:firstLine="709"/>
        <w:jc w:val="both"/>
        <w:rPr>
          <w:b/>
          <w:lang w:val="vi-VN"/>
        </w:rPr>
      </w:pPr>
      <w:r w:rsidRPr="66FD5AF2">
        <w:rPr>
          <w:b/>
          <w:lang w:val="vi-VN"/>
        </w:rPr>
        <w:t>STM32 – Vi điều khiển đa năng cho mọi ứng dụng</w:t>
      </w:r>
    </w:p>
    <w:p w14:paraId="49F91DAA" w14:textId="1E290C9E" w:rsidR="66FD5AF2" w:rsidRDefault="66FD5AF2" w:rsidP="00FD7CD2">
      <w:pPr>
        <w:spacing w:after="0" w:line="360" w:lineRule="auto"/>
        <w:ind w:firstLine="709"/>
        <w:jc w:val="both"/>
        <w:rPr>
          <w:lang w:val="vi-VN"/>
        </w:rPr>
      </w:pPr>
      <w:r w:rsidRPr="66FD5AF2">
        <w:rPr>
          <w:lang w:val="vi-VN"/>
        </w:rPr>
        <w:t xml:space="preserve">STM32 </w:t>
      </w:r>
      <w:r w:rsidRPr="004A2CC1">
        <w:rPr>
          <w:rFonts w:eastAsia="Times New Roman" w:cs="Times New Roman"/>
          <w:szCs w:val="26"/>
          <w:lang w:val="vi-VN"/>
        </w:rPr>
        <w:t>là một họ vi điều khiển 32-bit do STMicroelectronics sản xuất, dựa trên kiến trúc ARM Cortex-M. Điểm mạnh của STM32 là sự đa dạng về chủng loại, hiệu năng cao, tích hợp nhiều ngoại vi và khả năng tiết kiệm năng lượng. Nhờ đó, STM32 được sử dụng rộng rãi trong nhiều lĩnh vực khác nhau.</w:t>
      </w:r>
    </w:p>
    <w:p w14:paraId="4E231184" w14:textId="567F6A32" w:rsidR="66FD5AF2" w:rsidRDefault="66FD5AF2" w:rsidP="00152BCB">
      <w:pPr>
        <w:spacing w:after="0" w:line="360" w:lineRule="auto"/>
        <w:jc w:val="center"/>
      </w:pPr>
      <w:r>
        <w:rPr>
          <w:noProof/>
        </w:rPr>
        <w:drawing>
          <wp:inline distT="0" distB="0" distL="0" distR="0" wp14:anchorId="386D2263" wp14:editId="79749413">
            <wp:extent cx="4170782" cy="2376054"/>
            <wp:effectExtent l="0" t="0" r="1270" b="5715"/>
            <wp:docPr id="1099953081" name="Picture 109995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l="1853" t="10081" r="3038" b="9499"/>
                    <a:stretch/>
                  </pic:blipFill>
                  <pic:spPr bwMode="auto">
                    <a:xfrm>
                      <a:off x="0" y="0"/>
                      <a:ext cx="4195374" cy="2390064"/>
                    </a:xfrm>
                    <a:prstGeom prst="rect">
                      <a:avLst/>
                    </a:prstGeom>
                    <a:ln>
                      <a:noFill/>
                    </a:ln>
                    <a:extLst>
                      <a:ext uri="{53640926-AAD7-44D8-BBD7-CCE9431645EC}">
                        <a14:shadowObscured xmlns:a14="http://schemas.microsoft.com/office/drawing/2010/main"/>
                      </a:ext>
                    </a:extLst>
                  </pic:spPr>
                </pic:pic>
              </a:graphicData>
            </a:graphic>
          </wp:inline>
        </w:drawing>
      </w:r>
    </w:p>
    <w:p w14:paraId="3569FF5E" w14:textId="0F7C5055" w:rsidR="66FD5AF2" w:rsidRDefault="00984BF3" w:rsidP="00984BF3">
      <w:pPr>
        <w:pStyle w:val="Caption"/>
      </w:pPr>
      <w:bookmarkStart w:id="36" w:name="_Toc190550617"/>
      <w:r>
        <w:t xml:space="preserve">Hình </w:t>
      </w:r>
      <w:fldSimple w:instr=" STYLEREF 1 \s ">
        <w:r w:rsidR="001C587D">
          <w:rPr>
            <w:noProof/>
          </w:rPr>
          <w:t>2</w:t>
        </w:r>
      </w:fldSimple>
      <w:r w:rsidR="00B05DBA">
        <w:t>.</w:t>
      </w:r>
      <w:fldSimple w:instr=" SEQ Hình \* ARABIC \s 1 ">
        <w:r w:rsidR="001C587D">
          <w:rPr>
            <w:noProof/>
          </w:rPr>
          <w:t>13</w:t>
        </w:r>
      </w:fldSimple>
      <w:r>
        <w:t xml:space="preserve"> </w:t>
      </w:r>
      <w:r w:rsidR="66FD5AF2">
        <w:t>Vi điều khiển STM32</w:t>
      </w:r>
      <w:bookmarkEnd w:id="36"/>
    </w:p>
    <w:p w14:paraId="39C03777" w14:textId="77708F2C" w:rsidR="66FD5AF2" w:rsidRPr="004A2CC1" w:rsidRDefault="66FD5AF2" w:rsidP="00822D91">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Đặc điểm nổi bật</w:t>
      </w:r>
    </w:p>
    <w:p w14:paraId="69ACC8B6" w14:textId="5841C75B"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Hiệu năng cao</w:t>
      </w:r>
      <w:r w:rsidRPr="004A2CC1">
        <w:rPr>
          <w:rFonts w:eastAsia="Times New Roman" w:cs="Times New Roman"/>
          <w:szCs w:val="26"/>
        </w:rPr>
        <w:t>: Dòng vi xử lý ARM Cortex-M mang lại hiệu năng xử lý mạnh mẽ, đáp ứng tốt các yêu cầu của ứng dụng.</w:t>
      </w:r>
    </w:p>
    <w:p w14:paraId="6A848B2F" w14:textId="113BAAC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lastRenderedPageBreak/>
        <w:t>Tiết kiệm năng lượng</w:t>
      </w:r>
      <w:r w:rsidRPr="004A2CC1">
        <w:rPr>
          <w:rFonts w:eastAsia="Times New Roman" w:cs="Times New Roman"/>
          <w:szCs w:val="26"/>
        </w:rPr>
        <w:t>: STM32 được thiết kế để tiêu thụ ít năng lượng, phù hợp cho các ứng dụng chạy bằng pin hoặc yêu cầu thời gian hoạt động dài.</w:t>
      </w:r>
    </w:p>
    <w:p w14:paraId="266F720F" w14:textId="6CE4C61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Tích hợp nhiều ngoại vi</w:t>
      </w:r>
      <w:r w:rsidRPr="004A2CC1">
        <w:rPr>
          <w:rFonts w:eastAsia="Times New Roman" w:cs="Times New Roman"/>
          <w:szCs w:val="26"/>
        </w:rPr>
        <w:t>: STM32 tích hợp nhiều ngoại vi như USB, UART, SPI, I2C, ADC, DAC, Timer, giúp đơn giản hóa thiết kế và giảm chi phí.</w:t>
      </w:r>
    </w:p>
    <w:p w14:paraId="45F308B8" w14:textId="413C759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Đa dạng về chủng loại</w:t>
      </w:r>
      <w:r w:rsidRPr="004A2CC1">
        <w:rPr>
          <w:rFonts w:eastAsia="Times New Roman" w:cs="Times New Roman"/>
          <w:szCs w:val="26"/>
        </w:rPr>
        <w:t>: STM32 có nhiều dòng sản phẩm khác nhau, từ dòng F0 (giá rẻ) đến dòng H7 (hiệu năng cao), đáp ứng nhu cầu đa dạng của người dùng.</w:t>
      </w:r>
    </w:p>
    <w:p w14:paraId="0BAD4C5E" w14:textId="0221E09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Hỗ trợ phần mềm và công cụ phát triển</w:t>
      </w:r>
      <w:r w:rsidRPr="004A2CC1">
        <w:rPr>
          <w:rFonts w:eastAsia="Times New Roman" w:cs="Times New Roman"/>
          <w:szCs w:val="26"/>
        </w:rPr>
        <w:t>: STMicroelectronics cung cấp nhiều công cụ phát triển phần mềm và phần cứng, giúp người dùng dễ dàng làm việc với STM32.</w:t>
      </w:r>
    </w:p>
    <w:p w14:paraId="44D73A37" w14:textId="4CCDF992" w:rsidR="66FD5AF2" w:rsidRPr="004A2CC1" w:rsidRDefault="66FD5AF2" w:rsidP="00E81916">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Cách thức giao tiếp</w:t>
      </w:r>
    </w:p>
    <w:p w14:paraId="7501B9D1" w14:textId="45312FC7" w:rsidR="66FD5AF2" w:rsidRDefault="66FD5AF2" w:rsidP="00E81916">
      <w:pPr>
        <w:spacing w:after="0" w:line="360" w:lineRule="auto"/>
        <w:ind w:firstLine="720"/>
        <w:jc w:val="both"/>
      </w:pPr>
      <w:r w:rsidRPr="004A2CC1">
        <w:rPr>
          <w:rFonts w:eastAsia="Times New Roman" w:cs="Times New Roman"/>
          <w:szCs w:val="26"/>
          <w:lang w:val="vi-VN"/>
        </w:rPr>
        <w:t>STM32 hỗ trợ nhiều giao thức giao tiếp khác nhau, bao gồm:</w:t>
      </w:r>
    </w:p>
    <w:p w14:paraId="4759FDC9" w14:textId="2F8A3BE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USB</w:t>
      </w:r>
      <w:r w:rsidRPr="004A2CC1">
        <w:rPr>
          <w:rFonts w:eastAsia="Times New Roman" w:cs="Times New Roman"/>
          <w:szCs w:val="26"/>
        </w:rPr>
        <w:t>: Giao tiếp với máy tính và các thiết bị USB.</w:t>
      </w:r>
    </w:p>
    <w:p w14:paraId="60F11679" w14:textId="79F7713B"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UART</w:t>
      </w:r>
      <w:r w:rsidRPr="004A2CC1">
        <w:rPr>
          <w:rFonts w:eastAsia="Times New Roman" w:cs="Times New Roman"/>
          <w:szCs w:val="26"/>
        </w:rPr>
        <w:t>: Giao tiếp nối tiếp không đồng bộ.</w:t>
      </w:r>
    </w:p>
    <w:p w14:paraId="278DBF62" w14:textId="68D0471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SPI</w:t>
      </w:r>
      <w:r w:rsidRPr="004A2CC1">
        <w:rPr>
          <w:rFonts w:eastAsia="Times New Roman" w:cs="Times New Roman"/>
          <w:szCs w:val="26"/>
        </w:rPr>
        <w:t>: Giao tiếp nối tiếp đồng bộ.</w:t>
      </w:r>
    </w:p>
    <w:p w14:paraId="67400A9B" w14:textId="5427188A"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I2C</w:t>
      </w:r>
      <w:r w:rsidRPr="004A2CC1">
        <w:rPr>
          <w:rFonts w:eastAsia="Times New Roman" w:cs="Times New Roman"/>
          <w:szCs w:val="26"/>
        </w:rPr>
        <w:t>: Giao tiếp nối tiếp hai dây.</w:t>
      </w:r>
    </w:p>
    <w:p w14:paraId="4C22C74D" w14:textId="6DC54D8A"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CAN</w:t>
      </w:r>
      <w:r w:rsidRPr="004A2CC1">
        <w:rPr>
          <w:rFonts w:eastAsia="Times New Roman" w:cs="Times New Roman"/>
          <w:szCs w:val="26"/>
        </w:rPr>
        <w:t>: Giao tiếp trong mạng lưới.</w:t>
      </w:r>
    </w:p>
    <w:p w14:paraId="529D85B4" w14:textId="5E3DE823" w:rsidR="66FD5AF2"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Ethernet</w:t>
      </w:r>
      <w:r w:rsidRPr="004A2CC1">
        <w:rPr>
          <w:rFonts w:eastAsia="Times New Roman" w:cs="Times New Roman"/>
          <w:szCs w:val="26"/>
        </w:rPr>
        <w:t>: Giao tiếp mạng.</w:t>
      </w:r>
    </w:p>
    <w:p w14:paraId="24EDB402" w14:textId="77777777" w:rsidR="00E81916" w:rsidRPr="004A2CC1" w:rsidRDefault="00E81916" w:rsidP="00E81916">
      <w:pPr>
        <w:pStyle w:val="Paragraph"/>
        <w:tabs>
          <w:tab w:val="left" w:pos="851"/>
        </w:tabs>
        <w:spacing w:before="0" w:after="0" w:line="360" w:lineRule="auto"/>
        <w:ind w:firstLine="0"/>
        <w:rPr>
          <w:rFonts w:eastAsia="Times New Roman" w:cs="Times New Roman"/>
          <w:szCs w:val="26"/>
        </w:rPr>
      </w:pPr>
    </w:p>
    <w:p w14:paraId="5FCBD60C" w14:textId="3C3BBC88" w:rsidR="66FD5AF2" w:rsidRPr="004A2CC1" w:rsidRDefault="66FD5AF2" w:rsidP="002E490D">
      <w:pPr>
        <w:spacing w:after="0" w:line="360" w:lineRule="auto"/>
        <w:ind w:left="720"/>
        <w:jc w:val="both"/>
        <w:rPr>
          <w:rFonts w:eastAsia="Times New Roman" w:cs="Times New Roman"/>
          <w:b/>
          <w:bCs/>
          <w:szCs w:val="26"/>
          <w:lang w:val="vi-VN"/>
        </w:rPr>
      </w:pPr>
      <w:r w:rsidRPr="004A2CC1">
        <w:rPr>
          <w:rFonts w:eastAsia="Times New Roman" w:cs="Times New Roman"/>
          <w:b/>
          <w:bCs/>
          <w:szCs w:val="26"/>
          <w:lang w:val="vi-VN"/>
        </w:rPr>
        <w:t>Ứng dụng của STM32</w:t>
      </w:r>
    </w:p>
    <w:p w14:paraId="6189C1C9" w14:textId="3FAB34CF" w:rsidR="66FD5AF2" w:rsidRDefault="66FD5AF2" w:rsidP="00E81916">
      <w:pPr>
        <w:spacing w:after="0" w:line="360" w:lineRule="auto"/>
        <w:ind w:firstLine="720"/>
        <w:jc w:val="both"/>
      </w:pPr>
      <w:r w:rsidRPr="004A2CC1">
        <w:rPr>
          <w:rFonts w:eastAsia="Times New Roman" w:cs="Times New Roman"/>
          <w:szCs w:val="26"/>
          <w:lang w:val="vi-VN"/>
        </w:rPr>
        <w:t>STM32 được sử dụng rộng rãi trong nhiều lĩnh vực khác nhau, bao gồm:</w:t>
      </w:r>
    </w:p>
    <w:p w14:paraId="33F2C336" w14:textId="2E30758F"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IoT (Internet of Things)</w:t>
      </w:r>
      <w:r w:rsidRPr="004A2CC1">
        <w:rPr>
          <w:rFonts w:eastAsia="Times New Roman" w:cs="Times New Roman"/>
          <w:szCs w:val="26"/>
        </w:rPr>
        <w:t>: Kết nối các thiết bị với internet và điều khiển chúng từ xa.</w:t>
      </w:r>
    </w:p>
    <w:p w14:paraId="3F24044D" w14:textId="5A18449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Điện tử tiêu dùng</w:t>
      </w:r>
      <w:r w:rsidRPr="004A2CC1">
        <w:rPr>
          <w:rFonts w:eastAsia="Times New Roman" w:cs="Times New Roman"/>
          <w:szCs w:val="26"/>
        </w:rPr>
        <w:t>: Các thiết bị gia dụng, thiết bị đeo thông minh.</w:t>
      </w:r>
    </w:p>
    <w:p w14:paraId="6E969C72" w14:textId="6CD68C8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Công nghiệp</w:t>
      </w:r>
      <w:r w:rsidRPr="004A2CC1">
        <w:rPr>
          <w:rFonts w:eastAsia="Times New Roman" w:cs="Times New Roman"/>
          <w:szCs w:val="26"/>
        </w:rPr>
        <w:t>: Hệ thống điều khiển, tự động hóa.</w:t>
      </w:r>
    </w:p>
    <w:p w14:paraId="18607D80" w14:textId="10BA0EC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Ô tô</w:t>
      </w:r>
      <w:r w:rsidRPr="004A2CC1">
        <w:rPr>
          <w:rFonts w:eastAsia="Times New Roman" w:cs="Times New Roman"/>
          <w:szCs w:val="26"/>
        </w:rPr>
        <w:t>: Hệ thống điều khiển động cơ, hệ thống an toàn.</w:t>
      </w:r>
    </w:p>
    <w:p w14:paraId="17FEDAE2" w14:textId="5B43FB6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Y tế</w:t>
      </w:r>
      <w:r w:rsidRPr="004A2CC1">
        <w:rPr>
          <w:rFonts w:eastAsia="Times New Roman" w:cs="Times New Roman"/>
          <w:szCs w:val="26"/>
        </w:rPr>
        <w:t>: Thiết bị y tế, máy móc chẩn đoán.</w:t>
      </w:r>
    </w:p>
    <w:p w14:paraId="57F05CD0" w14:textId="74B0114F" w:rsidR="66FD5AF2" w:rsidRPr="004A2CC1" w:rsidRDefault="66FD5AF2" w:rsidP="00787A57">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Lợi ích của STM 32</w:t>
      </w:r>
    </w:p>
    <w:p w14:paraId="0D726786" w14:textId="470A3E6C" w:rsidR="66FD5AF2" w:rsidRPr="00787A57"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iảm chi phí</w:t>
      </w:r>
      <w:r w:rsidRPr="004A2CC1">
        <w:rPr>
          <w:rFonts w:eastAsia="Times New Roman" w:cs="Times New Roman"/>
          <w:szCs w:val="26"/>
        </w:rPr>
        <w:t xml:space="preserve">: </w:t>
      </w:r>
      <w:r w:rsidRPr="00787A57">
        <w:rPr>
          <w:rFonts w:eastAsia="Times New Roman" w:cs="Times New Roman"/>
          <w:szCs w:val="26"/>
        </w:rPr>
        <w:t xml:space="preserve">STM32 </w:t>
      </w:r>
      <w:r w:rsidR="001719BD">
        <w:rPr>
          <w:rFonts w:eastAsia="Times New Roman" w:cs="Times New Roman"/>
          <w:szCs w:val="26"/>
        </w:rPr>
        <w:t>có</w:t>
      </w:r>
      <w:r w:rsidRPr="00787A57">
        <w:rPr>
          <w:rFonts w:eastAsia="Times New Roman" w:cs="Times New Roman"/>
          <w:szCs w:val="26"/>
        </w:rPr>
        <w:t xml:space="preserve"> nhiều tính năng, giúp giảm chi phí linh kiện và thiết kế.</w:t>
      </w:r>
    </w:p>
    <w:p w14:paraId="24F73DBE" w14:textId="6EBAEED3" w:rsidR="66FD5AF2" w:rsidRPr="00787A57"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Tăng tốc độ phát triển</w:t>
      </w:r>
      <w:r w:rsidRPr="004A2CC1">
        <w:rPr>
          <w:rFonts w:eastAsia="Times New Roman" w:cs="Times New Roman"/>
          <w:szCs w:val="26"/>
        </w:rPr>
        <w:t xml:space="preserve">: </w:t>
      </w:r>
      <w:r w:rsidRPr="00787A57">
        <w:rPr>
          <w:rFonts w:eastAsia="Times New Roman" w:cs="Times New Roman"/>
          <w:szCs w:val="26"/>
        </w:rPr>
        <w:t>Các công cụ phát triển phần mềm và phần cứng giúp người dùng nhanh chóng triển khai ứng dụng.</w:t>
      </w:r>
    </w:p>
    <w:p w14:paraId="1FF59AA6" w14:textId="6C92A4EA" w:rsidR="66FD5AF2" w:rsidRPr="00787A57"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lastRenderedPageBreak/>
        <w:t>Nâng cao hiệu năng</w:t>
      </w:r>
      <w:r w:rsidRPr="004A2CC1">
        <w:rPr>
          <w:rFonts w:eastAsia="Times New Roman" w:cs="Times New Roman"/>
          <w:szCs w:val="26"/>
        </w:rPr>
        <w:t xml:space="preserve">: </w:t>
      </w:r>
      <w:r w:rsidRPr="00787A57">
        <w:rPr>
          <w:rFonts w:eastAsia="Times New Roman" w:cs="Times New Roman"/>
          <w:szCs w:val="26"/>
        </w:rPr>
        <w:t>Vi xử lý ARM Cortex-M mang lại hiệu năng cao, đáp ứng tốt các yêu cầu của ứng dụng.</w:t>
      </w:r>
    </w:p>
    <w:p w14:paraId="25AE53BC" w14:textId="1F6CD117" w:rsidR="66FD5AF2" w:rsidRPr="00787A57"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Tiết kiệm năng lượng</w:t>
      </w:r>
      <w:r w:rsidRPr="004A2CC1">
        <w:rPr>
          <w:rFonts w:eastAsia="Times New Roman" w:cs="Times New Roman"/>
          <w:szCs w:val="26"/>
        </w:rPr>
        <w:t xml:space="preserve">: </w:t>
      </w:r>
      <w:r w:rsidRPr="00787A57">
        <w:rPr>
          <w:rFonts w:eastAsia="Times New Roman" w:cs="Times New Roman"/>
          <w:szCs w:val="26"/>
        </w:rPr>
        <w:t>STM32 tiêu thụ ít năng lượng, phù hợp cho các ứng dụng chạy bằng pin.</w:t>
      </w:r>
    </w:p>
    <w:p w14:paraId="6EA40B21" w14:textId="5AA5989F" w:rsidR="66FD5AF2" w:rsidRPr="004A2CC1" w:rsidRDefault="66FD5AF2" w:rsidP="00787A57">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Kết luận</w:t>
      </w:r>
    </w:p>
    <w:p w14:paraId="7BF5DB22" w14:textId="040E6F9B" w:rsidR="66FD5AF2" w:rsidRDefault="66FD5AF2" w:rsidP="00787A57">
      <w:pPr>
        <w:spacing w:after="0" w:line="360" w:lineRule="auto"/>
        <w:ind w:firstLine="709"/>
        <w:jc w:val="both"/>
      </w:pPr>
      <w:r w:rsidRPr="004A2CC1">
        <w:rPr>
          <w:rFonts w:eastAsia="Times New Roman" w:cs="Times New Roman"/>
          <w:szCs w:val="26"/>
          <w:lang w:val="vi-VN"/>
        </w:rPr>
        <w:t>STM32 là một dòng vi điều khiển mạnh mẽ, đa năng và được sử dụng rộng rãi trong nhiều lĩnh vực khác nhau. Với hiệu năng cao, tích hợp nhiều ngoại vi, khả năng tiết kiệm năng lượng và sự hỗ trợ tốt từ nhà sản xuất, STM32 là một lựa chọn lý tưởng cho các nhà thiết kế điện tử.</w:t>
      </w:r>
    </w:p>
    <w:p w14:paraId="4877C7FC" w14:textId="65C7BEAF" w:rsidR="66FD5AF2" w:rsidRDefault="66FD5AF2" w:rsidP="004A2CC1">
      <w:pPr>
        <w:pStyle w:val="Heading3"/>
        <w:spacing w:before="0" w:after="0" w:line="360" w:lineRule="auto"/>
        <w:rPr>
          <w:lang w:val="vi-VN"/>
        </w:rPr>
      </w:pPr>
      <w:bookmarkStart w:id="37" w:name="_Toc190550480"/>
      <w:r w:rsidRPr="66FD5AF2">
        <w:rPr>
          <w:lang w:val="vi-VN"/>
        </w:rPr>
        <w:t>Các bước hoạt động của STM32</w:t>
      </w:r>
      <w:bookmarkEnd w:id="37"/>
    </w:p>
    <w:p w14:paraId="694B1B73" w14:textId="27A91914" w:rsidR="66FD5AF2" w:rsidRPr="00930FD9" w:rsidRDefault="66FD5AF2" w:rsidP="00D40157">
      <w:pPr>
        <w:spacing w:after="0" w:line="360" w:lineRule="auto"/>
        <w:ind w:firstLine="709"/>
        <w:jc w:val="both"/>
        <w:rPr>
          <w:rFonts w:cs="Times New Roman"/>
          <w:b/>
          <w:bCs/>
          <w:szCs w:val="26"/>
        </w:rPr>
      </w:pPr>
      <w:r w:rsidRPr="00930FD9">
        <w:rPr>
          <w:rFonts w:cs="Times New Roman"/>
          <w:b/>
          <w:bCs/>
          <w:szCs w:val="26"/>
        </w:rPr>
        <w:t>Khởi động (Booting)</w:t>
      </w:r>
    </w:p>
    <w:p w14:paraId="302FFB85" w14:textId="2D32B0EE"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Cấp nguồn:</w:t>
      </w:r>
      <w:r w:rsidRPr="004A2CC1">
        <w:rPr>
          <w:rFonts w:eastAsia="Times New Roman" w:cs="Times New Roman"/>
          <w:szCs w:val="26"/>
        </w:rPr>
        <w:t xml:space="preserve"> Vi điều khiển STM32 bắt đầu hoạt động khi được cấp nguồn.</w:t>
      </w:r>
    </w:p>
    <w:p w14:paraId="5B007BAD" w14:textId="4F0EEB3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Nạp chương trình:</w:t>
      </w:r>
      <w:r w:rsidRPr="004A2CC1">
        <w:rPr>
          <w:rFonts w:eastAsia="Times New Roman" w:cs="Times New Roman"/>
          <w:szCs w:val="26"/>
        </w:rPr>
        <w:t xml:space="preserve"> Sau khi cấp nguồn, vi điều khiển sẽ thực hiện quá trình nạp chương trình (firmware) từ bộ nhớ Flash. Quá trình này thường được thực hiện thông qua các giao thức như JTAG, SWD hoặc thông qua bootloader.</w:t>
      </w:r>
    </w:p>
    <w:p w14:paraId="2AAC6963" w14:textId="491BEE2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Vector table:</w:t>
      </w:r>
      <w:r w:rsidRPr="004A2CC1">
        <w:rPr>
          <w:rFonts w:eastAsia="Times New Roman" w:cs="Times New Roman"/>
          <w:szCs w:val="26"/>
        </w:rPr>
        <w:t xml:space="preserve"> Sau khi nạp chương trình, vi điều khiển sẽ nhảy đến địa chỉ đầu tiên trong vector table để bắt đầu thực thi chương trình. Vector table chứa địa chỉ của các trình xử lý ngắt và các hàm khởi tạo.</w:t>
      </w:r>
    </w:p>
    <w:p w14:paraId="7356D437" w14:textId="5F119CA8" w:rsidR="66FD5AF2" w:rsidRPr="004A2CC1" w:rsidRDefault="66FD5AF2" w:rsidP="008F5CCA">
      <w:pPr>
        <w:spacing w:after="0" w:line="360" w:lineRule="auto"/>
        <w:ind w:firstLine="709"/>
        <w:jc w:val="both"/>
        <w:rPr>
          <w:rFonts w:cs="Times New Roman"/>
          <w:b/>
          <w:bCs/>
          <w:szCs w:val="26"/>
        </w:rPr>
      </w:pPr>
      <w:r w:rsidRPr="004A2CC1">
        <w:rPr>
          <w:rFonts w:cs="Times New Roman"/>
          <w:b/>
          <w:bCs/>
          <w:szCs w:val="26"/>
        </w:rPr>
        <w:t>Thiết lập chế độ (Initialization)</w:t>
      </w:r>
    </w:p>
    <w:p w14:paraId="030A9344" w14:textId="72EF674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Cấu hình thanh ghi:</w:t>
      </w:r>
      <w:r w:rsidRPr="004A2CC1">
        <w:rPr>
          <w:rFonts w:eastAsia="Times New Roman" w:cs="Times New Roman"/>
          <w:szCs w:val="26"/>
        </w:rPr>
        <w:t xml:space="preserve"> Trong giai đoạn này, vi điều khiển sẽ thiết lập các thanh ghi (registers) để cấu hình các ngoại vi (peripherals), bộ nhớ và các thành phần khác. Ví dụ, người dùng có thể cấu hình chân GPIO, bộ ADC, bộ UART, bộ Timer, v.v.</w:t>
      </w:r>
    </w:p>
    <w:p w14:paraId="3F41B270" w14:textId="09DB88C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Khởi tạo biến:</w:t>
      </w:r>
      <w:r w:rsidRPr="004A2CC1">
        <w:rPr>
          <w:rFonts w:eastAsia="Times New Roman" w:cs="Times New Roman"/>
          <w:szCs w:val="26"/>
        </w:rPr>
        <w:t xml:space="preserve"> Các biến toàn cục (global variables) và biến tĩnh (static variables) sẽ được khởi tạo.</w:t>
      </w:r>
    </w:p>
    <w:p w14:paraId="50ACA85B" w14:textId="33A59B51"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ọi hàm khởi tạo:</w:t>
      </w:r>
      <w:r w:rsidRPr="004A2CC1">
        <w:rPr>
          <w:rFonts w:eastAsia="Times New Roman" w:cs="Times New Roman"/>
          <w:szCs w:val="26"/>
        </w:rPr>
        <w:t xml:space="preserve"> Các hàm khởi tạo (initialization functions) sẽ được gọi để thiết lập các thành phần của hệ thống.</w:t>
      </w:r>
    </w:p>
    <w:p w14:paraId="16F57ABB" w14:textId="1B08808A" w:rsidR="66FD5AF2" w:rsidRPr="004A2CC1" w:rsidRDefault="66FD5AF2" w:rsidP="00743EA9">
      <w:pPr>
        <w:spacing w:after="0" w:line="360" w:lineRule="auto"/>
        <w:ind w:firstLine="709"/>
        <w:jc w:val="both"/>
        <w:rPr>
          <w:rFonts w:cs="Times New Roman"/>
          <w:b/>
          <w:bCs/>
          <w:szCs w:val="26"/>
        </w:rPr>
      </w:pPr>
      <w:r w:rsidRPr="004A2CC1">
        <w:rPr>
          <w:rFonts w:cs="Times New Roman"/>
          <w:b/>
          <w:bCs/>
          <w:szCs w:val="26"/>
        </w:rPr>
        <w:t>Xử lý (Processing)</w:t>
      </w:r>
    </w:p>
    <w:p w14:paraId="3B912986" w14:textId="1F3D4FD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lastRenderedPageBreak/>
        <w:t>Thực thi chương trình:</w:t>
      </w:r>
      <w:r w:rsidRPr="004A2CC1">
        <w:rPr>
          <w:rFonts w:eastAsia="Times New Roman" w:cs="Times New Roman"/>
          <w:szCs w:val="26"/>
        </w:rPr>
        <w:t xml:space="preserve"> Vi điều khiển sẽ thực thi các lệnh trong chương trình đã được nạp vào bộ nhớ Flash. Chương trình này có thể bao gồm các hàm, các lệnh điều khiển, các phép tính toán và các thao tác xử lý dữ liệu.</w:t>
      </w:r>
    </w:p>
    <w:p w14:paraId="4BADD61E" w14:textId="3EBFC46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rPr>
      </w:pPr>
      <w:r w:rsidRPr="173A0346">
        <w:rPr>
          <w:rFonts w:eastAsia="Times New Roman" w:cs="Times New Roman"/>
          <w:b/>
        </w:rPr>
        <w:t>Xử lý ngắt:</w:t>
      </w:r>
      <w:r w:rsidRPr="173A0346">
        <w:rPr>
          <w:rFonts w:eastAsia="Times New Roman" w:cs="Times New Roman"/>
        </w:rPr>
        <w:t xml:space="preserve"> Vi điều khiển có thể nhận và xử lý các ngắt (interrupts) từ các nguồn khác nhau, chẳng hạn như ngắt từ bộ hẹn giờ, ngắt từ các thiết bị ngoại vi, ngắt từ người dùng (ví dụ: nhấn nút), v.v. Khi có ngắt, vi điều khiển sẽ tạm dừng thực thi chương trình chính để chạy trình xử lý ngắt (interrupt handler) tương ứng.</w:t>
      </w:r>
    </w:p>
    <w:p w14:paraId="664B1EE4" w14:textId="5CA93422" w:rsidR="66FD5AF2" w:rsidRPr="00C362E3"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ọi hàm:</w:t>
      </w:r>
      <w:r w:rsidRPr="004A2CC1">
        <w:rPr>
          <w:rFonts w:eastAsia="Times New Roman" w:cs="Times New Roman"/>
          <w:szCs w:val="26"/>
        </w:rPr>
        <w:t xml:space="preserve"> Chương trình có thể gọi các hàm (functions) để thực hiện các tác vụ cụ thể. Các hàm này có thể được định nghĩa trong chương trình hoặc được cung cấp bởi các thư viện.</w:t>
      </w:r>
    </w:p>
    <w:p w14:paraId="24E39B8E" w14:textId="006997F0" w:rsidR="66FD5AF2" w:rsidRPr="00C362E3" w:rsidRDefault="66FD5AF2" w:rsidP="005E2E3C">
      <w:pPr>
        <w:spacing w:after="0" w:line="360" w:lineRule="auto"/>
        <w:ind w:firstLine="720"/>
        <w:jc w:val="both"/>
        <w:rPr>
          <w:rFonts w:cs="Times New Roman"/>
          <w:b/>
          <w:bCs/>
          <w:szCs w:val="26"/>
        </w:rPr>
      </w:pPr>
      <w:r w:rsidRPr="00C362E3">
        <w:rPr>
          <w:rFonts w:cs="Times New Roman"/>
          <w:b/>
          <w:bCs/>
          <w:szCs w:val="26"/>
        </w:rPr>
        <w:t>Đáp ứng yêu cầu (Responding to requests)</w:t>
      </w:r>
    </w:p>
    <w:p w14:paraId="39F63452" w14:textId="71C26E1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Giao tiếp với thiết bị khác:</w:t>
      </w:r>
      <w:r w:rsidRPr="004A2CC1">
        <w:rPr>
          <w:rFonts w:eastAsia="Times New Roman" w:cs="Times New Roman"/>
          <w:szCs w:val="26"/>
        </w:rPr>
        <w:t xml:space="preserve"> Vi điều khiển có thể giao tiếp với các thiết bị khác thông qua các giao thức như UART, SPI, I2C, USB, CAN, v.v.</w:t>
      </w:r>
    </w:p>
    <w:p w14:paraId="7EBC7A70" w14:textId="6CCB894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Điều khiển và giám sát thiết bị ngoại vi:</w:t>
      </w:r>
      <w:r w:rsidRPr="004A2CC1">
        <w:rPr>
          <w:rFonts w:eastAsia="Times New Roman" w:cs="Times New Roman"/>
          <w:szCs w:val="26"/>
        </w:rPr>
        <w:t xml:space="preserve"> Vi điều khiển có thể điều khiển và giám sát các thiết bị ngoại vi như cảm biến, động cơ, đèn LED, màn hình LCD, v.v.</w:t>
      </w:r>
    </w:p>
    <w:p w14:paraId="40B7E396" w14:textId="4132400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Đọc và ghi dữ liệu vào bộ nhớ:</w:t>
      </w:r>
      <w:r w:rsidRPr="004A2CC1">
        <w:rPr>
          <w:rFonts w:eastAsia="Times New Roman" w:cs="Times New Roman"/>
          <w:szCs w:val="26"/>
        </w:rPr>
        <w:t xml:space="preserve"> Vi điều khiển có thể đọc và ghi dữ liệu vào bộ nhớ RAM hoặc bộ nhớ Flash.</w:t>
      </w:r>
    </w:p>
    <w:p w14:paraId="51727610" w14:textId="1BA81402" w:rsidR="66FD5AF2"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b/>
          <w:bCs/>
          <w:szCs w:val="26"/>
        </w:rPr>
        <w:t>Thực hiện các chức năng khác:</w:t>
      </w:r>
      <w:r w:rsidRPr="004A2CC1">
        <w:rPr>
          <w:rFonts w:eastAsia="Times New Roman" w:cs="Times New Roman"/>
          <w:szCs w:val="26"/>
        </w:rPr>
        <w:t xml:space="preserve"> Vi điều khiển có thể thực hiện nhiều chức năng khác như đo lường (ví dụ: đo điện áp, dòng điện, nhiệt độ), điều khiển (ví dụ: điều khiển động cơ, điều khiển đèn), xử lý tín hiệu (ví dụ: lọc tín hiệu, khuếch đại tín hiệu), v.v.</w:t>
      </w:r>
    </w:p>
    <w:p w14:paraId="061B14AD" w14:textId="77777777" w:rsidR="0091099A" w:rsidRPr="004A2CC1" w:rsidRDefault="0091099A" w:rsidP="0091099A">
      <w:pPr>
        <w:pStyle w:val="Paragraph"/>
        <w:tabs>
          <w:tab w:val="left" w:pos="851"/>
        </w:tabs>
        <w:spacing w:before="0" w:after="0" w:line="360" w:lineRule="auto"/>
        <w:ind w:left="567" w:firstLine="0"/>
        <w:rPr>
          <w:rFonts w:eastAsia="Times New Roman" w:cs="Times New Roman"/>
          <w:szCs w:val="26"/>
        </w:rPr>
      </w:pPr>
    </w:p>
    <w:p w14:paraId="26CD18AF" w14:textId="502EA739" w:rsidR="66FD5AF2" w:rsidRPr="004A2CC1" w:rsidRDefault="66FD5AF2" w:rsidP="004A2CC1">
      <w:pPr>
        <w:pStyle w:val="ListParagraph"/>
        <w:ind w:firstLine="0"/>
        <w:jc w:val="both"/>
        <w:rPr>
          <w:rFonts w:eastAsia="Times New Roman" w:cs="Times New Roman"/>
          <w:b/>
          <w:bCs/>
          <w:sz w:val="26"/>
          <w:szCs w:val="26"/>
        </w:rPr>
      </w:pPr>
      <w:r w:rsidRPr="004A2CC1">
        <w:rPr>
          <w:rFonts w:eastAsia="Times New Roman" w:cs="Times New Roman"/>
          <w:b/>
          <w:bCs/>
          <w:sz w:val="26"/>
          <w:szCs w:val="26"/>
        </w:rPr>
        <w:t>Vòng lặp chính (Main loop)</w:t>
      </w:r>
    </w:p>
    <w:p w14:paraId="4B3A19D2" w14:textId="3B6913F8" w:rsidR="66FD5AF2" w:rsidRPr="004A2CC1" w:rsidRDefault="66FD5AF2" w:rsidP="00A241F7">
      <w:pPr>
        <w:pStyle w:val="ListParagraph"/>
        <w:ind w:left="0"/>
        <w:jc w:val="both"/>
        <w:rPr>
          <w:rFonts w:cs="Times New Roman"/>
          <w:sz w:val="26"/>
          <w:szCs w:val="26"/>
        </w:rPr>
      </w:pPr>
      <w:r w:rsidRPr="004A2CC1">
        <w:rPr>
          <w:rFonts w:cs="Times New Roman"/>
          <w:sz w:val="26"/>
          <w:szCs w:val="26"/>
        </w:rPr>
        <w:t>Sau khi hoàn thành quá trình khởi tạo, vi điều khiển thường bước vào một vòng lặp chính (main loop) để liên tục thực hiện các tác vụ và đáp ứng các yêu cầu của hệ thống. Vòng lặp chính này có thể được thiết kế theo nhiều cách khác nhau, tùy thuộc vào ứng dụng cụ thể.</w:t>
      </w:r>
    </w:p>
    <w:p w14:paraId="76152D5D" w14:textId="39DB1D0E" w:rsidR="66FD5AF2" w:rsidRDefault="66FD5AF2" w:rsidP="004A2CC1">
      <w:pPr>
        <w:pStyle w:val="Heading3"/>
        <w:spacing w:before="0" w:after="0" w:line="360" w:lineRule="auto"/>
        <w:rPr>
          <w:lang w:val="vi-VN"/>
        </w:rPr>
      </w:pPr>
      <w:bookmarkStart w:id="38" w:name="_Toc190550481"/>
      <w:r w:rsidRPr="66FD5AF2">
        <w:rPr>
          <w:lang w:val="vi-VN"/>
        </w:rPr>
        <w:t>Tính năng của vi điều khiển STM32</w:t>
      </w:r>
      <w:bookmarkEnd w:id="38"/>
    </w:p>
    <w:p w14:paraId="02B0D7D3" w14:textId="5F32C680" w:rsidR="66FD5AF2" w:rsidRDefault="66FD5AF2" w:rsidP="00CD68CC">
      <w:pPr>
        <w:spacing w:after="0" w:line="360" w:lineRule="auto"/>
        <w:ind w:firstLine="709"/>
        <w:jc w:val="both"/>
        <w:rPr>
          <w:b/>
          <w:lang w:val="vi-VN"/>
        </w:rPr>
      </w:pPr>
      <w:r w:rsidRPr="66FD5AF2">
        <w:rPr>
          <w:b/>
          <w:lang w:val="vi-VN"/>
        </w:rPr>
        <w:t>Các tính năng cơ bản của STM32</w:t>
      </w:r>
    </w:p>
    <w:p w14:paraId="352AB515" w14:textId="060168F5" w:rsidR="66FD5AF2" w:rsidRPr="004A2CC1" w:rsidRDefault="66FD5AF2" w:rsidP="00CD68CC">
      <w:pPr>
        <w:spacing w:after="0" w:line="360" w:lineRule="auto"/>
        <w:ind w:firstLine="709"/>
        <w:jc w:val="both"/>
        <w:rPr>
          <w:rFonts w:eastAsia="Times New Roman" w:cs="Times New Roman"/>
          <w:b/>
          <w:bCs/>
          <w:szCs w:val="26"/>
          <w:lang w:val="vi-VN"/>
        </w:rPr>
      </w:pPr>
      <w:r w:rsidRPr="004A2CC1">
        <w:rPr>
          <w:rFonts w:eastAsia="Times New Roman" w:cs="Times New Roman"/>
          <w:b/>
          <w:bCs/>
          <w:szCs w:val="26"/>
          <w:lang w:val="vi-VN"/>
        </w:rPr>
        <w:t>Kiến trúc ARM Cortex-M:</w:t>
      </w:r>
    </w:p>
    <w:p w14:paraId="01522656" w14:textId="6E103684" w:rsidR="66FD5AF2" w:rsidRPr="008344C6"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344C6">
        <w:rPr>
          <w:rFonts w:eastAsia="Times New Roman" w:cs="Times New Roman"/>
          <w:szCs w:val="26"/>
        </w:rPr>
        <w:lastRenderedPageBreak/>
        <w:t>STM32 sử dụng kiến trúc ARM Cortex-M, một kiến trúc phổ biến trong các ứng dụng nhúng, nổi tiếng với hiệu năng cao và khả năng tiết kiệm năng lượng.</w:t>
      </w:r>
    </w:p>
    <w:p w14:paraId="298FDE3F" w14:textId="3902CC6D" w:rsidR="66FD5AF2" w:rsidRPr="008344C6"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344C6">
        <w:rPr>
          <w:rFonts w:eastAsia="Times New Roman" w:cs="Times New Roman"/>
          <w:szCs w:val="26"/>
        </w:rPr>
        <w:t>Có nhiều dòng Cortex-M khác nhau (M0, M3, M4, M7), mỗi dòng có đặc điểm và hiệu năng riêng, cho phép người dùng lựa chọn vi điều khiển phù hợp với yêu cầu của ứng dụng.</w:t>
      </w:r>
    </w:p>
    <w:p w14:paraId="1D4D551C" w14:textId="266B5C4A" w:rsidR="66FD5AF2" w:rsidRPr="004A2CC1" w:rsidRDefault="66FD5AF2" w:rsidP="00A96709">
      <w:pPr>
        <w:spacing w:after="0" w:line="360" w:lineRule="auto"/>
        <w:ind w:firstLine="567"/>
        <w:jc w:val="both"/>
        <w:rPr>
          <w:rFonts w:eastAsia="Times New Roman" w:cs="Times New Roman"/>
          <w:b/>
          <w:bCs/>
          <w:szCs w:val="26"/>
          <w:lang w:val="vi-VN"/>
        </w:rPr>
      </w:pPr>
      <w:r w:rsidRPr="004A2CC1">
        <w:rPr>
          <w:rFonts w:eastAsia="Times New Roman" w:cs="Times New Roman"/>
          <w:b/>
          <w:bCs/>
          <w:szCs w:val="26"/>
          <w:lang w:val="vi-VN"/>
        </w:rPr>
        <w:t>Số chân GPIO đa dạng:</w:t>
      </w:r>
    </w:p>
    <w:p w14:paraId="2224046F" w14:textId="0198B21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STM32 cung cấp nhiều tùy chọn về số lượng chân GPIO (General Purpose Input/Output), cho phép kết nối và điều khiển nhiều thiết bị ngoại vi khác nhau.</w:t>
      </w:r>
    </w:p>
    <w:p w14:paraId="15A55411" w14:textId="50F46FF5"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rPr>
      </w:pPr>
      <w:r w:rsidRPr="723393BB">
        <w:rPr>
          <w:rFonts w:eastAsia="Times New Roman" w:cs="Times New Roman"/>
        </w:rPr>
        <w:t>Các chân GPIO có thể được cấu hình để thực hiện nhiều chức năng khác nhau, chẳng hạn như đầu vào, đầu ra, ngắt, v.v.</w:t>
      </w:r>
    </w:p>
    <w:p w14:paraId="2E5757CD" w14:textId="5C04F6BD" w:rsidR="66FD5AF2" w:rsidRPr="004A2CC1" w:rsidRDefault="66FD5AF2" w:rsidP="00A96709">
      <w:pPr>
        <w:spacing w:after="0" w:line="360" w:lineRule="auto"/>
        <w:ind w:firstLine="567"/>
        <w:jc w:val="both"/>
        <w:rPr>
          <w:rFonts w:eastAsia="Times New Roman" w:cs="Times New Roman"/>
          <w:szCs w:val="26"/>
        </w:rPr>
      </w:pPr>
      <w:r w:rsidRPr="004A2CC1">
        <w:rPr>
          <w:rFonts w:eastAsia="Times New Roman" w:cs="Times New Roman"/>
          <w:b/>
          <w:bCs/>
          <w:szCs w:val="26"/>
          <w:lang w:val="vi-VN"/>
        </w:rPr>
        <w:t>Kích thước nhỏ gọn:</w:t>
      </w:r>
      <w:r w:rsidR="00A96709">
        <w:rPr>
          <w:rFonts w:eastAsia="Times New Roman" w:cs="Times New Roman"/>
          <w:b/>
          <w:bCs/>
          <w:szCs w:val="26"/>
        </w:rPr>
        <w:t xml:space="preserve"> </w:t>
      </w:r>
      <w:r w:rsidRPr="004A2CC1">
        <w:rPr>
          <w:rFonts w:eastAsia="Times New Roman" w:cs="Times New Roman"/>
          <w:szCs w:val="26"/>
        </w:rPr>
        <w:t>STM32 có kích thước nhỏ gọn, giúp tiết kiệm không gian trên mạch in và dễ dàng tích hợp vào các ứng dụng có không gian hạn chế.</w:t>
      </w:r>
    </w:p>
    <w:p w14:paraId="7CE5DA0D" w14:textId="0C7347B1" w:rsidR="66FD5AF2" w:rsidRPr="004A2CC1" w:rsidRDefault="66FD5AF2" w:rsidP="00A96709">
      <w:pPr>
        <w:spacing w:after="0" w:line="360" w:lineRule="auto"/>
        <w:ind w:firstLine="567"/>
        <w:jc w:val="both"/>
        <w:rPr>
          <w:rFonts w:eastAsia="Times New Roman" w:cs="Times New Roman"/>
          <w:b/>
          <w:bCs/>
          <w:szCs w:val="26"/>
          <w:lang w:val="vi-VN"/>
        </w:rPr>
      </w:pPr>
      <w:r w:rsidRPr="004A2CC1">
        <w:rPr>
          <w:rFonts w:eastAsia="Times New Roman" w:cs="Times New Roman"/>
          <w:b/>
          <w:bCs/>
          <w:szCs w:val="26"/>
          <w:lang w:val="vi-VN"/>
        </w:rPr>
        <w:t>Dung lượng bộ nhớ lớn:</w:t>
      </w:r>
    </w:p>
    <w:p w14:paraId="09FBBCC3" w14:textId="4BE2195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STM32 tích hợp bộ nhớ Flash và SRAM với dung lượng khác nhau, đáp ứng nhu cầu lưu trữ chương trình và dữ liệu của nhiều ứng dụng.</w:t>
      </w:r>
    </w:p>
    <w:p w14:paraId="66D2C9BD" w14:textId="315477A5"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Bộ nhớ Flash được sử dụng để lưu trữ chương trình, trong khi bộ nhớ SRAM được sử dụng để lưu trữ dữ liệu tạm thời trong quá trình hoạt động.</w:t>
      </w:r>
    </w:p>
    <w:p w14:paraId="648EB81A" w14:textId="718CB982" w:rsidR="66FD5AF2" w:rsidRPr="004A2CC1" w:rsidRDefault="66FD5AF2" w:rsidP="00A96709">
      <w:pPr>
        <w:spacing w:after="0" w:line="360" w:lineRule="auto"/>
        <w:ind w:firstLine="567"/>
        <w:jc w:val="both"/>
        <w:rPr>
          <w:rFonts w:eastAsia="Times New Roman" w:cs="Times New Roman"/>
          <w:b/>
          <w:bCs/>
          <w:szCs w:val="26"/>
          <w:lang w:val="vi-VN"/>
        </w:rPr>
      </w:pPr>
      <w:r w:rsidRPr="004A2CC1">
        <w:rPr>
          <w:rFonts w:eastAsia="Times New Roman" w:cs="Times New Roman"/>
          <w:b/>
          <w:bCs/>
          <w:szCs w:val="26"/>
          <w:lang w:val="vi-VN"/>
        </w:rPr>
        <w:t>Tính năng bảo mật:</w:t>
      </w:r>
    </w:p>
    <w:p w14:paraId="2AADF1E2" w14:textId="0B373A2D"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STM32 tích hợp nhiều tính năng bảo mật, giúp bảo vệ dữ liệu và chương trình khỏi các truy cập trái phép.</w:t>
      </w:r>
    </w:p>
    <w:p w14:paraId="66858A41" w14:textId="457C996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rPr>
      </w:pPr>
      <w:r w:rsidRPr="723393BB">
        <w:rPr>
          <w:rFonts w:eastAsia="Times New Roman" w:cs="Times New Roman"/>
        </w:rPr>
        <w:t>Các tính năng bảo mật bao gồm: bảo vệ bộ nhớ, mã hóa dữ liệu, secure boot, v.v.</w:t>
      </w:r>
    </w:p>
    <w:p w14:paraId="1B8B69E7" w14:textId="73993EC4" w:rsidR="00A96709" w:rsidRDefault="00A96709" w:rsidP="00A96709">
      <w:pPr>
        <w:pStyle w:val="Paragraph"/>
        <w:tabs>
          <w:tab w:val="left" w:pos="851"/>
        </w:tabs>
        <w:spacing w:before="0" w:after="0" w:line="360" w:lineRule="auto"/>
        <w:ind w:left="567" w:firstLine="0"/>
        <w:rPr>
          <w:rFonts w:eastAsia="Times New Roman" w:cs="Times New Roman"/>
        </w:rPr>
      </w:pPr>
    </w:p>
    <w:p w14:paraId="697182A4" w14:textId="39F03F1E" w:rsidR="00A96709" w:rsidRPr="004A2CC1" w:rsidRDefault="00A96709" w:rsidP="00A96709">
      <w:pPr>
        <w:pStyle w:val="Paragraph"/>
        <w:tabs>
          <w:tab w:val="left" w:pos="851"/>
        </w:tabs>
        <w:spacing w:before="0" w:after="0" w:line="360" w:lineRule="auto"/>
        <w:ind w:left="567" w:firstLine="0"/>
        <w:rPr>
          <w:rFonts w:eastAsia="Times New Roman" w:cs="Times New Roman"/>
        </w:rPr>
      </w:pPr>
    </w:p>
    <w:p w14:paraId="78AF0F93" w14:textId="430A4620" w:rsidR="66FD5AF2" w:rsidRPr="004A2CC1" w:rsidRDefault="66FD5AF2" w:rsidP="00A96709">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Tính năng giao tiếp đa dạng:</w:t>
      </w:r>
    </w:p>
    <w:p w14:paraId="35C2D46E" w14:textId="4F9A0E4F"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STM32 hỗ trợ nhiều chuẩn giao tiếp khác nhau, cho phép kết nối với nhiều loại thiết bị ngoại vi.</w:t>
      </w:r>
    </w:p>
    <w:p w14:paraId="0FD40250" w14:textId="136EF465"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rPr>
      </w:pPr>
      <w:r w:rsidRPr="723393BB">
        <w:rPr>
          <w:rFonts w:eastAsia="Times New Roman" w:cs="Times New Roman"/>
        </w:rPr>
        <w:t>Các chuẩn giao tiếp phổ biến bao gồm: USB, I2C, SPI, UART, CAN, Ethernet, v.v.</w:t>
      </w:r>
    </w:p>
    <w:p w14:paraId="426DE337" w14:textId="67694F25" w:rsidR="66FD5AF2" w:rsidRPr="00EA293E" w:rsidRDefault="66FD5AF2" w:rsidP="00EA293E">
      <w:pPr>
        <w:spacing w:after="0" w:line="360" w:lineRule="auto"/>
        <w:ind w:firstLine="720"/>
        <w:jc w:val="both"/>
        <w:rPr>
          <w:rFonts w:eastAsia="Times New Roman" w:cs="Times New Roman"/>
        </w:rPr>
      </w:pPr>
      <w:r w:rsidRPr="723393BB">
        <w:rPr>
          <w:rFonts w:eastAsia="Times New Roman" w:cs="Times New Roman"/>
          <w:b/>
          <w:lang w:val="vi-VN"/>
        </w:rPr>
        <w:lastRenderedPageBreak/>
        <w:t>Tính năng điều khiển PWM:</w:t>
      </w:r>
      <w:r w:rsidR="00EA293E" w:rsidRPr="723393BB">
        <w:rPr>
          <w:rFonts w:eastAsia="Times New Roman" w:cs="Times New Roman"/>
          <w:b/>
        </w:rPr>
        <w:t xml:space="preserve"> </w:t>
      </w:r>
      <w:r w:rsidRPr="00EA293E">
        <w:rPr>
          <w:rFonts w:eastAsia="Times New Roman" w:cs="Times New Roman"/>
        </w:rPr>
        <w:t>STM32 tích hợp các bộ điều khiển PWM (Pulse Width Modulation), cho phép điều khiển tốc độ động cơ, độ sáng đèn LED và nhiều ứng dụng khác một cách dễ dàng và hiệu quả.</w:t>
      </w:r>
    </w:p>
    <w:p w14:paraId="401DF3B2" w14:textId="20537F42" w:rsidR="66FD5AF2" w:rsidRPr="00EA293E" w:rsidRDefault="66FD5AF2" w:rsidP="00EA293E">
      <w:pPr>
        <w:spacing w:after="0" w:line="360" w:lineRule="auto"/>
        <w:ind w:firstLine="720"/>
        <w:jc w:val="both"/>
        <w:rPr>
          <w:rFonts w:eastAsia="Times New Roman" w:cs="Times New Roman"/>
          <w:szCs w:val="26"/>
        </w:rPr>
      </w:pPr>
      <w:r w:rsidRPr="004A2CC1">
        <w:rPr>
          <w:rFonts w:eastAsia="Times New Roman" w:cs="Times New Roman"/>
          <w:b/>
          <w:bCs/>
          <w:szCs w:val="26"/>
          <w:lang w:val="vi-VN"/>
        </w:rPr>
        <w:t>Các tính năng khác:</w:t>
      </w:r>
      <w:r w:rsidR="00EA293E">
        <w:rPr>
          <w:rFonts w:eastAsia="Times New Roman" w:cs="Times New Roman"/>
          <w:b/>
          <w:bCs/>
          <w:szCs w:val="26"/>
        </w:rPr>
        <w:t xml:space="preserve"> </w:t>
      </w:r>
      <w:r w:rsidRPr="00EA293E">
        <w:rPr>
          <w:rFonts w:eastAsia="Times New Roman" w:cs="Times New Roman"/>
          <w:szCs w:val="26"/>
        </w:rPr>
        <w:t>Ngoài các tính năng trên, STM32 còn tích hợp nhiều tính năng khác như ADC (Analog-to-Digital Converter), DAC (Digital-to-Analog Converter), Timer, RTC (Real-Time Clock), DMA (Direct Memory Access), v.v.</w:t>
      </w:r>
    </w:p>
    <w:p w14:paraId="75B1BE67" w14:textId="3F509951" w:rsidR="66FD5AF2" w:rsidRDefault="66FD5AF2" w:rsidP="004A2CC1">
      <w:pPr>
        <w:pStyle w:val="Heading3"/>
        <w:spacing w:before="0" w:after="0" w:line="360" w:lineRule="auto"/>
        <w:rPr>
          <w:lang w:val="vi-VN"/>
        </w:rPr>
      </w:pPr>
      <w:bookmarkStart w:id="39" w:name="_Toc190550482"/>
      <w:r w:rsidRPr="66FD5AF2">
        <w:rPr>
          <w:lang w:val="vi-VN"/>
        </w:rPr>
        <w:t>Giới thiệu dòng STM32F103C8T6</w:t>
      </w:r>
      <w:bookmarkEnd w:id="39"/>
    </w:p>
    <w:p w14:paraId="68C16A80" w14:textId="5380B605" w:rsidR="66FD5AF2" w:rsidRDefault="66FD5AF2" w:rsidP="00EA293E">
      <w:pPr>
        <w:spacing w:after="0" w:line="360" w:lineRule="auto"/>
        <w:ind w:firstLine="709"/>
        <w:jc w:val="both"/>
        <w:rPr>
          <w:b/>
          <w:lang w:val="vi-VN"/>
        </w:rPr>
      </w:pPr>
      <w:r w:rsidRPr="66FD5AF2">
        <w:rPr>
          <w:b/>
          <w:lang w:val="vi-VN"/>
        </w:rPr>
        <w:t>Tổng quan về Vi điều khiển STM32F103C8T6</w:t>
      </w:r>
    </w:p>
    <w:p w14:paraId="5BB564FB" w14:textId="047C8B92" w:rsidR="66FD5AF2" w:rsidRDefault="66FD5AF2" w:rsidP="00EA293E">
      <w:pPr>
        <w:spacing w:after="0" w:line="360" w:lineRule="auto"/>
        <w:ind w:firstLine="720"/>
        <w:jc w:val="both"/>
      </w:pPr>
      <w:r w:rsidRPr="004A2CC1">
        <w:rPr>
          <w:rFonts w:eastAsia="Times New Roman" w:cs="Times New Roman"/>
          <w:szCs w:val="26"/>
          <w:lang w:val="vi-VN"/>
        </w:rPr>
        <w:t>STM32F103C8T6 là một vi điều khiển 32-bit mạnh mẽ, thuộc dòng F1 của họ STM32 do STMicroelectronics sản xuất. Nó được xây dựng trên kiến trúc ARM Cortex-M3, mang lại hiệu năng cao và khả năng tiết kiệm năng lượng.</w:t>
      </w:r>
    </w:p>
    <w:p w14:paraId="03E07524" w14:textId="6BA9FA23" w:rsidR="66FD5AF2" w:rsidRDefault="66FD5AF2" w:rsidP="00EA293E">
      <w:pPr>
        <w:spacing w:after="0" w:line="360" w:lineRule="auto"/>
        <w:jc w:val="center"/>
      </w:pPr>
      <w:r>
        <w:rPr>
          <w:noProof/>
        </w:rPr>
        <w:drawing>
          <wp:inline distT="0" distB="0" distL="0" distR="0" wp14:anchorId="6BF1F4B1" wp14:editId="21E5B752">
            <wp:extent cx="2258290" cy="2244463"/>
            <wp:effectExtent l="0" t="0" r="8890" b="3810"/>
            <wp:docPr id="1252103695" name="Picture 125210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266916" cy="2253036"/>
                    </a:xfrm>
                    <a:prstGeom prst="rect">
                      <a:avLst/>
                    </a:prstGeom>
                  </pic:spPr>
                </pic:pic>
              </a:graphicData>
            </a:graphic>
          </wp:inline>
        </w:drawing>
      </w:r>
    </w:p>
    <w:p w14:paraId="3FBFC09B" w14:textId="11A113D0" w:rsidR="66FD5AF2" w:rsidRDefault="00EA293E" w:rsidP="00EA293E">
      <w:pPr>
        <w:pStyle w:val="Caption"/>
      </w:pPr>
      <w:bookmarkStart w:id="40" w:name="_Toc190550618"/>
      <w:r>
        <w:t xml:space="preserve">Hình </w:t>
      </w:r>
      <w:fldSimple w:instr=" STYLEREF 1 \s ">
        <w:r w:rsidR="001C587D">
          <w:rPr>
            <w:noProof/>
          </w:rPr>
          <w:t>2</w:t>
        </w:r>
      </w:fldSimple>
      <w:r w:rsidR="00B05DBA">
        <w:t>.</w:t>
      </w:r>
      <w:fldSimple w:instr=" SEQ Hình \* ARABIC \s 1 ">
        <w:r w:rsidR="001C587D">
          <w:rPr>
            <w:noProof/>
          </w:rPr>
          <w:t>14</w:t>
        </w:r>
      </w:fldSimple>
      <w:r>
        <w:t xml:space="preserve"> </w:t>
      </w:r>
      <w:r w:rsidR="66FD5AF2">
        <w:t>Mô phỏng vi điều khiển STM32F103C8T6</w:t>
      </w:r>
      <w:bookmarkEnd w:id="40"/>
    </w:p>
    <w:p w14:paraId="3E111A5C" w14:textId="2F0FDAA8" w:rsidR="66FD5AF2" w:rsidRPr="004A2CC1" w:rsidRDefault="66FD5AF2" w:rsidP="00EA293E">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Đặc điểm nổi bật</w:t>
      </w:r>
    </w:p>
    <w:p w14:paraId="3733CC80" w14:textId="3911C428" w:rsidR="66FD5AF2" w:rsidRPr="004A2CC1" w:rsidRDefault="66FD5AF2" w:rsidP="004A2CC1">
      <w:pPr>
        <w:pStyle w:val="ListParagraph"/>
        <w:ind w:firstLine="0"/>
        <w:jc w:val="both"/>
        <w:rPr>
          <w:rFonts w:eastAsia="Times New Roman" w:cs="Times New Roman"/>
          <w:b/>
          <w:bCs/>
          <w:sz w:val="26"/>
          <w:szCs w:val="26"/>
        </w:rPr>
      </w:pPr>
      <w:r w:rsidRPr="004A2CC1">
        <w:rPr>
          <w:rFonts w:eastAsia="Times New Roman" w:cs="Times New Roman"/>
          <w:b/>
          <w:bCs/>
          <w:sz w:val="26"/>
          <w:szCs w:val="26"/>
        </w:rPr>
        <w:t>Lõi ARM Cortex-M3:</w:t>
      </w:r>
    </w:p>
    <w:p w14:paraId="53271A47" w14:textId="399760E8"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Đây là một trong những kiến trúc phổ biến nhất trong các ứng dụng nhúng, nổi tiếng với sự cân bằng giữa hiệu năng và mức tiêu thụ năng lượng.</w:t>
      </w:r>
    </w:p>
    <w:p w14:paraId="7FAD884C" w14:textId="0735593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Lõi Cortex-M3 cung cấp các tính năng mạnh mẽ như xử lý ngắt hiệu quả, quản lý năng lượng linh hoạt và các tập lệnh tối ưu cho ứng dụng nhúng.</w:t>
      </w:r>
    </w:p>
    <w:p w14:paraId="2D574AAD" w14:textId="07095E5C" w:rsidR="66FD5AF2" w:rsidRPr="00AC1D40" w:rsidRDefault="66FD5AF2" w:rsidP="00AC1D40">
      <w:pPr>
        <w:pStyle w:val="ListParagraph"/>
        <w:ind w:firstLine="0"/>
        <w:jc w:val="both"/>
        <w:rPr>
          <w:rFonts w:eastAsia="Times New Roman" w:cs="Times New Roman"/>
          <w:b/>
          <w:bCs/>
          <w:sz w:val="26"/>
          <w:szCs w:val="26"/>
        </w:rPr>
      </w:pPr>
      <w:r w:rsidRPr="004A2CC1">
        <w:rPr>
          <w:rFonts w:eastAsia="Times New Roman" w:cs="Times New Roman"/>
          <w:b/>
          <w:bCs/>
          <w:sz w:val="26"/>
          <w:szCs w:val="26"/>
        </w:rPr>
        <w:t>Tốc độ xử lý:</w:t>
      </w:r>
      <w:r w:rsidR="00AC1D40">
        <w:rPr>
          <w:rFonts w:eastAsia="Times New Roman" w:cs="Times New Roman"/>
          <w:b/>
          <w:bCs/>
          <w:sz w:val="26"/>
          <w:szCs w:val="26"/>
          <w:lang w:val="en-US"/>
        </w:rPr>
        <w:t xml:space="preserve"> </w:t>
      </w:r>
      <w:r w:rsidRPr="00AC1D40">
        <w:rPr>
          <w:rFonts w:eastAsia="Times New Roman" w:cs="Times New Roman"/>
          <w:sz w:val="26"/>
          <w:szCs w:val="26"/>
        </w:rPr>
        <w:t>STM32F103C8T6 có tốc độ xử lý tối đa 72MHz, cho phép thực hiện các tác vụ phức tạp một cách nhanh chóng.</w:t>
      </w:r>
    </w:p>
    <w:p w14:paraId="3E78E259" w14:textId="043CB91E" w:rsidR="66FD5AF2" w:rsidRPr="00AC1D40" w:rsidRDefault="66FD5AF2" w:rsidP="00AC1D40">
      <w:pPr>
        <w:pStyle w:val="ListParagraph"/>
        <w:ind w:firstLine="0"/>
        <w:jc w:val="both"/>
        <w:rPr>
          <w:rFonts w:eastAsia="Times New Roman" w:cs="Times New Roman"/>
          <w:b/>
          <w:bCs/>
          <w:sz w:val="26"/>
          <w:szCs w:val="26"/>
        </w:rPr>
      </w:pPr>
      <w:r w:rsidRPr="004A2CC1">
        <w:rPr>
          <w:rFonts w:eastAsia="Times New Roman" w:cs="Times New Roman"/>
          <w:b/>
          <w:bCs/>
          <w:sz w:val="26"/>
          <w:szCs w:val="26"/>
        </w:rPr>
        <w:lastRenderedPageBreak/>
        <w:t>Bộ nhớ:</w:t>
      </w:r>
      <w:r w:rsidR="00AC1D40">
        <w:rPr>
          <w:rFonts w:eastAsia="Times New Roman" w:cs="Times New Roman"/>
          <w:b/>
          <w:bCs/>
          <w:sz w:val="26"/>
          <w:szCs w:val="26"/>
          <w:lang w:val="en-US"/>
        </w:rPr>
        <w:t xml:space="preserve"> </w:t>
      </w:r>
      <w:r w:rsidRPr="00AC1D40">
        <w:rPr>
          <w:rFonts w:eastAsia="Times New Roman" w:cs="Times New Roman"/>
          <w:sz w:val="26"/>
          <w:szCs w:val="26"/>
        </w:rPr>
        <w:t>Vi điều khiển này đi kèm với 64KB bộ nhớ Flash để lưu trữ chương trình và 20KB SRAM để lưu trữ dữ liệu trong quá trình chạy.</w:t>
      </w:r>
    </w:p>
    <w:p w14:paraId="23306742" w14:textId="54B754DE" w:rsidR="66FD5AF2" w:rsidRPr="004A2CC1" w:rsidRDefault="66FD5AF2" w:rsidP="004A2CC1">
      <w:pPr>
        <w:pStyle w:val="ListParagraph"/>
        <w:ind w:firstLine="0"/>
        <w:jc w:val="both"/>
        <w:rPr>
          <w:rFonts w:eastAsia="Times New Roman" w:cs="Times New Roman"/>
          <w:b/>
          <w:bCs/>
          <w:sz w:val="26"/>
          <w:szCs w:val="26"/>
        </w:rPr>
      </w:pPr>
      <w:r w:rsidRPr="004A2CC1">
        <w:rPr>
          <w:rFonts w:eastAsia="Times New Roman" w:cs="Times New Roman"/>
          <w:b/>
          <w:bCs/>
          <w:sz w:val="26"/>
          <w:szCs w:val="26"/>
        </w:rPr>
        <w:t>Clock, reset và quản lý nguồn:</w:t>
      </w:r>
    </w:p>
    <w:p w14:paraId="57DA9A96" w14:textId="69F7A0B6"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C1D40">
        <w:rPr>
          <w:rFonts w:eastAsia="Times New Roman" w:cs="Times New Roman"/>
          <w:szCs w:val="26"/>
        </w:rPr>
        <w:t>Điện áp hoạt động:</w:t>
      </w:r>
      <w:r w:rsidRPr="004A2CC1">
        <w:rPr>
          <w:rFonts w:eastAsia="Times New Roman" w:cs="Times New Roman"/>
          <w:szCs w:val="26"/>
        </w:rPr>
        <w:t xml:space="preserve"> STM32F103C8T6 có thể hoạt động ở điện áp từ 2.0V đến 3.6V, phù hợp với nhiều ứng dụng khác nhau.</w:t>
      </w:r>
    </w:p>
    <w:p w14:paraId="01900B72" w14:textId="043E7A9E"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C1D40">
        <w:rPr>
          <w:rFonts w:eastAsia="Times New Roman" w:cs="Times New Roman"/>
          <w:szCs w:val="26"/>
        </w:rPr>
        <w:t>Thạch anh ngoài:</w:t>
      </w:r>
      <w:r w:rsidRPr="004A2CC1">
        <w:rPr>
          <w:rFonts w:eastAsia="Times New Roman" w:cs="Times New Roman"/>
          <w:szCs w:val="26"/>
        </w:rPr>
        <w:t xml:space="preserve"> Hỗ trợ thạch anh ngoài từ 4MHz đến 20MHz để tạo xung clock chính xác cho vi điều khiển.</w:t>
      </w:r>
    </w:p>
    <w:p w14:paraId="36F29484" w14:textId="3A24DD8A"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C1D40">
        <w:rPr>
          <w:rFonts w:eastAsia="Times New Roman" w:cs="Times New Roman"/>
          <w:szCs w:val="26"/>
        </w:rPr>
        <w:t>Thạch anh nội:</w:t>
      </w:r>
      <w:r w:rsidRPr="004A2CC1">
        <w:rPr>
          <w:rFonts w:eastAsia="Times New Roman" w:cs="Times New Roman"/>
          <w:szCs w:val="26"/>
        </w:rPr>
        <w:t xml:space="preserve"> Tích hợp bộ dao động RC bên trong, có thể hoạt động ở chế độ 8MHz hoặc 40kHz.</w:t>
      </w:r>
    </w:p>
    <w:p w14:paraId="71CAC93B" w14:textId="158ADF42"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C1D40">
        <w:rPr>
          <w:rFonts w:eastAsia="Times New Roman" w:cs="Times New Roman"/>
          <w:szCs w:val="26"/>
        </w:rPr>
        <w:t>Chế độ điện áp thấp:</w:t>
      </w:r>
      <w:r w:rsidRPr="004A2CC1">
        <w:rPr>
          <w:rFonts w:eastAsia="Times New Roman" w:cs="Times New Roman"/>
          <w:szCs w:val="26"/>
        </w:rPr>
        <w:t xml:space="preserve"> Vi điều khiển có các chế độ tiết kiệm năng lượng như Sleep, Stop và Standby.</w:t>
      </w:r>
    </w:p>
    <w:p w14:paraId="4ED7A6B5" w14:textId="468D7AFC"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C1D40">
        <w:rPr>
          <w:rFonts w:eastAsia="Times New Roman" w:cs="Times New Roman"/>
          <w:szCs w:val="26"/>
        </w:rPr>
        <w:t>Pin VBAT:</w:t>
      </w:r>
      <w:r w:rsidRPr="004A2CC1">
        <w:rPr>
          <w:rFonts w:eastAsia="Times New Roman" w:cs="Times New Roman"/>
          <w:szCs w:val="26"/>
        </w:rPr>
        <w:t xml:space="preserve"> Chân VBAT cho phép kết nối pin ngoài để duy trì hoạt động của RTC (Real-Time Clock) và lưu trữ dữ liệu khi nguồn chính bị mất.</w:t>
      </w:r>
    </w:p>
    <w:p w14:paraId="40A4253F" w14:textId="0435E252" w:rsidR="66FD5AF2" w:rsidRPr="004A2CC1" w:rsidRDefault="66FD5AF2" w:rsidP="004A2CC1">
      <w:pPr>
        <w:pStyle w:val="ListParagraph"/>
        <w:ind w:firstLine="0"/>
        <w:jc w:val="both"/>
        <w:rPr>
          <w:rFonts w:eastAsia="Times New Roman" w:cs="Times New Roman"/>
          <w:b/>
          <w:bCs/>
          <w:sz w:val="26"/>
          <w:szCs w:val="26"/>
        </w:rPr>
      </w:pPr>
      <w:r w:rsidRPr="004A2CC1">
        <w:rPr>
          <w:rFonts w:eastAsia="Times New Roman" w:cs="Times New Roman"/>
          <w:b/>
          <w:bCs/>
          <w:sz w:val="26"/>
          <w:szCs w:val="26"/>
        </w:rPr>
        <w:t>ADC (Analog-to-Digital Converter):</w:t>
      </w:r>
    </w:p>
    <w:p w14:paraId="3E853FBA" w14:textId="59B2781D"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STM32F103C8T6 có 2 bộ ADC 12-bit, mỗi bộ có 9 kênh.</w:t>
      </w:r>
    </w:p>
    <w:p w14:paraId="632E61AA" w14:textId="0A0B4F5B"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Dải giá trị chuyển đổi từ 0V đến 3.6V.</w:t>
      </w:r>
    </w:p>
    <w:p w14:paraId="0491D7AE" w14:textId="031893A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Hỗ trợ chế độ lấy mẫu một kênh hoặc nhiều kênh.</w:t>
      </w:r>
    </w:p>
    <w:p w14:paraId="68A67541" w14:textId="7D3F015C" w:rsidR="66FD5AF2" w:rsidRPr="004A2CC1" w:rsidRDefault="66FD5AF2" w:rsidP="004A2CC1">
      <w:pPr>
        <w:pStyle w:val="ListParagraph"/>
        <w:ind w:firstLine="0"/>
        <w:jc w:val="both"/>
        <w:rPr>
          <w:rFonts w:eastAsia="Times New Roman" w:cs="Times New Roman"/>
          <w:b/>
          <w:bCs/>
          <w:sz w:val="26"/>
          <w:szCs w:val="26"/>
        </w:rPr>
      </w:pPr>
      <w:r w:rsidRPr="004A2CC1">
        <w:rPr>
          <w:rFonts w:eastAsia="Times New Roman" w:cs="Times New Roman"/>
          <w:b/>
          <w:bCs/>
          <w:sz w:val="26"/>
          <w:szCs w:val="26"/>
        </w:rPr>
        <w:t>DMA (Direct Memory Access):</w:t>
      </w:r>
    </w:p>
    <w:p w14:paraId="3909E985" w14:textId="499C1128"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Vi điều khiển có 7 kênh DMA, cho phép truyền dữ liệu giữa bộ nhớ và các ngoại vi mà không cần sự can thiệp của CPU, giúp tăng hiệu suất hệ thống.</w:t>
      </w:r>
    </w:p>
    <w:p w14:paraId="3D3FF192" w14:textId="0C5242C4"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DMA được hỗ trợ cho ADC, UART, I2C và SPI.</w:t>
      </w:r>
    </w:p>
    <w:p w14:paraId="1ED7B8F9" w14:textId="246C8103" w:rsidR="66FD5AF2" w:rsidRPr="00747C94" w:rsidRDefault="66FD5AF2" w:rsidP="004A2CC1">
      <w:pPr>
        <w:pStyle w:val="ListParagraph"/>
        <w:ind w:firstLine="0"/>
        <w:jc w:val="both"/>
        <w:rPr>
          <w:rFonts w:eastAsia="Times New Roman" w:cs="Times New Roman"/>
          <w:b/>
          <w:bCs/>
          <w:sz w:val="26"/>
          <w:szCs w:val="26"/>
          <w:lang w:val="en-US"/>
        </w:rPr>
      </w:pPr>
      <w:r w:rsidRPr="004A2CC1">
        <w:rPr>
          <w:rFonts w:eastAsia="Times New Roman" w:cs="Times New Roman"/>
          <w:b/>
          <w:bCs/>
          <w:sz w:val="26"/>
          <w:szCs w:val="26"/>
        </w:rPr>
        <w:t>Timer</w:t>
      </w:r>
    </w:p>
    <w:p w14:paraId="67E6EB44" w14:textId="3C29421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 xml:space="preserve">STM32F103C8T6 có 7 bộ timer: </w:t>
      </w:r>
    </w:p>
    <w:p w14:paraId="700755A2" w14:textId="29DDF53F"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3 timer 16-bit hỗ trợ các chế độ Input Capture, Output Compare và PWM.</w:t>
      </w:r>
    </w:p>
    <w:p w14:paraId="6647CE3A" w14:textId="4ED484D3"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1 timer 16-bit chuyên dụng cho điều khiển động cơ với các chế độ bảo vệ ngắt Input và dead-time.</w:t>
      </w:r>
    </w:p>
    <w:p w14:paraId="6E62B91A" w14:textId="4C9BEE1D"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2 watchdog timer nhằm kiểm tra lỗi và bảo toàn.</w:t>
      </w:r>
    </w:p>
    <w:p w14:paraId="466BFA97" w14:textId="7A6F7EEF"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1 SysTick timer 24-bit đếm xuống, thường được sử dụng cho hàm delay.</w:t>
      </w:r>
    </w:p>
    <w:p w14:paraId="0C08A29B" w14:textId="719E073C" w:rsidR="66FD5AF2" w:rsidRPr="00747C94" w:rsidRDefault="66FD5AF2" w:rsidP="004A2CC1">
      <w:pPr>
        <w:pStyle w:val="ListParagraph"/>
        <w:ind w:firstLine="0"/>
        <w:jc w:val="both"/>
        <w:rPr>
          <w:rFonts w:eastAsia="Times New Roman" w:cs="Times New Roman"/>
          <w:b/>
          <w:bCs/>
          <w:sz w:val="26"/>
          <w:szCs w:val="26"/>
          <w:lang w:val="en-US"/>
        </w:rPr>
      </w:pPr>
      <w:r w:rsidRPr="004A2CC1">
        <w:rPr>
          <w:rFonts w:eastAsia="Times New Roman" w:cs="Times New Roman"/>
          <w:b/>
          <w:bCs/>
          <w:sz w:val="26"/>
          <w:szCs w:val="26"/>
        </w:rPr>
        <w:lastRenderedPageBreak/>
        <w:t>Giao tiếp</w:t>
      </w:r>
    </w:p>
    <w:p w14:paraId="7502C7A5" w14:textId="51DF9E8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 xml:space="preserve">Vi điều khiển hỗ trợ nhiều giao thức giao tiếp khác nhau: </w:t>
      </w:r>
    </w:p>
    <w:p w14:paraId="56E4B9C5" w14:textId="03283150"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2 bộ I2C</w:t>
      </w:r>
    </w:p>
    <w:p w14:paraId="372B317F" w14:textId="282A6263"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3 bộ USART (Universal Synchronous/Asynchronous Receiver/Transmitter)</w:t>
      </w:r>
    </w:p>
    <w:p w14:paraId="7CD6B21B" w14:textId="0B60638D"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2 SPI (Serial Peripheral Interface)</w:t>
      </w:r>
    </w:p>
    <w:p w14:paraId="697F41FC" w14:textId="3F0C11A6"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1 CAN (Controller Area Network)</w:t>
      </w:r>
    </w:p>
    <w:p w14:paraId="2B6F98E7" w14:textId="4E422C0D" w:rsidR="66FD5AF2" w:rsidRPr="004A2CC1" w:rsidRDefault="66FD5AF2" w:rsidP="005C6CE3">
      <w:pPr>
        <w:pStyle w:val="ListParagraph"/>
        <w:numPr>
          <w:ilvl w:val="1"/>
          <w:numId w:val="8"/>
        </w:numPr>
        <w:jc w:val="both"/>
        <w:rPr>
          <w:rFonts w:eastAsia="Times New Roman" w:cs="Times New Roman"/>
          <w:sz w:val="26"/>
          <w:szCs w:val="26"/>
        </w:rPr>
      </w:pPr>
      <w:r w:rsidRPr="004A2CC1">
        <w:rPr>
          <w:rFonts w:eastAsia="Times New Roman" w:cs="Times New Roman"/>
          <w:sz w:val="26"/>
          <w:szCs w:val="26"/>
        </w:rPr>
        <w:t>USB 2.0 full-speed interface</w:t>
      </w:r>
    </w:p>
    <w:p w14:paraId="59F91625" w14:textId="0AE941E1" w:rsidR="66FD5AF2" w:rsidRPr="0095037A" w:rsidRDefault="66FD5AF2" w:rsidP="004A2CC1">
      <w:pPr>
        <w:pStyle w:val="ListParagraph"/>
        <w:ind w:firstLine="0"/>
        <w:jc w:val="both"/>
        <w:rPr>
          <w:rFonts w:eastAsia="Times New Roman" w:cs="Times New Roman"/>
          <w:b/>
          <w:bCs/>
          <w:sz w:val="26"/>
          <w:szCs w:val="26"/>
          <w:lang w:val="en-US"/>
        </w:rPr>
      </w:pPr>
      <w:r w:rsidRPr="004A2CC1">
        <w:rPr>
          <w:rFonts w:eastAsia="Times New Roman" w:cs="Times New Roman"/>
          <w:b/>
          <w:bCs/>
          <w:sz w:val="26"/>
          <w:szCs w:val="26"/>
        </w:rPr>
        <w:t>Tính năng khác</w:t>
      </w:r>
    </w:p>
    <w:p w14:paraId="339EA4E8" w14:textId="3CEEFE2D"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Kiểm tra lỗi CRC (Cyclic Redundancy Check)</w:t>
      </w:r>
    </w:p>
    <w:p w14:paraId="5D92D850" w14:textId="068A8104"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A2CC1">
        <w:rPr>
          <w:rFonts w:eastAsia="Times New Roman" w:cs="Times New Roman"/>
          <w:szCs w:val="26"/>
        </w:rPr>
        <w:t>96-bit ID độc đáo</w:t>
      </w:r>
    </w:p>
    <w:p w14:paraId="68837F9E" w14:textId="6D0C25A8" w:rsidR="66FD5AF2" w:rsidRPr="004A2CC1" w:rsidRDefault="66FD5AF2" w:rsidP="00EC2EF5">
      <w:pPr>
        <w:pStyle w:val="ListParagraph"/>
        <w:ind w:left="0" w:firstLine="0"/>
        <w:jc w:val="center"/>
        <w:rPr>
          <w:rFonts w:cs="Times New Roman"/>
          <w:sz w:val="26"/>
          <w:szCs w:val="26"/>
        </w:rPr>
      </w:pPr>
      <w:r w:rsidRPr="004A2CC1">
        <w:rPr>
          <w:rFonts w:cs="Times New Roman"/>
          <w:noProof/>
          <w:sz w:val="26"/>
          <w:szCs w:val="26"/>
        </w:rPr>
        <w:drawing>
          <wp:inline distT="0" distB="0" distL="0" distR="0" wp14:anchorId="7483FAF4" wp14:editId="1FDB8926">
            <wp:extent cx="3446329" cy="2362200"/>
            <wp:effectExtent l="0" t="0" r="1905" b="0"/>
            <wp:docPr id="944761961" name="Picture 94476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r="2561"/>
                    <a:stretch/>
                  </pic:blipFill>
                  <pic:spPr bwMode="auto">
                    <a:xfrm>
                      <a:off x="0" y="0"/>
                      <a:ext cx="3478040" cy="2383935"/>
                    </a:xfrm>
                    <a:prstGeom prst="rect">
                      <a:avLst/>
                    </a:prstGeom>
                    <a:ln>
                      <a:noFill/>
                    </a:ln>
                    <a:extLst>
                      <a:ext uri="{53640926-AAD7-44D8-BBD7-CCE9431645EC}">
                        <a14:shadowObscured xmlns:a14="http://schemas.microsoft.com/office/drawing/2010/main"/>
                      </a:ext>
                    </a:extLst>
                  </pic:spPr>
                </pic:pic>
              </a:graphicData>
            </a:graphic>
          </wp:inline>
        </w:drawing>
      </w:r>
    </w:p>
    <w:p w14:paraId="6E5F7D55" w14:textId="587B593D" w:rsidR="66FD5AF2" w:rsidRPr="004A2CC1" w:rsidRDefault="005A72B6" w:rsidP="005A72B6">
      <w:pPr>
        <w:pStyle w:val="Caption"/>
        <w:rPr>
          <w:rFonts w:cs="Times New Roman"/>
          <w:sz w:val="26"/>
          <w:szCs w:val="26"/>
        </w:rPr>
      </w:pPr>
      <w:bookmarkStart w:id="41" w:name="_Toc190550619"/>
      <w:r>
        <w:t xml:space="preserve">Hình </w:t>
      </w:r>
      <w:fldSimple w:instr=" STYLEREF 1 \s ">
        <w:r w:rsidR="001C587D">
          <w:rPr>
            <w:noProof/>
          </w:rPr>
          <w:t>2</w:t>
        </w:r>
      </w:fldSimple>
      <w:r w:rsidR="00B05DBA">
        <w:t>.</w:t>
      </w:r>
      <w:fldSimple w:instr=" SEQ Hình \* ARABIC \s 1 ">
        <w:r w:rsidR="001C587D">
          <w:rPr>
            <w:noProof/>
          </w:rPr>
          <w:t>15</w:t>
        </w:r>
      </w:fldSimple>
      <w:r>
        <w:t xml:space="preserve"> </w:t>
      </w:r>
      <w:r w:rsidR="66FD5AF2" w:rsidRPr="005A72B6">
        <w:rPr>
          <w:rFonts w:cs="Times New Roman"/>
          <w:szCs w:val="22"/>
        </w:rPr>
        <w:t>Sơ đồ chân của STM32F103C8T6</w:t>
      </w:r>
      <w:bookmarkEnd w:id="41"/>
    </w:p>
    <w:p w14:paraId="56E96EDE" w14:textId="32508B0F" w:rsidR="66FD5AF2" w:rsidRPr="004A2CC1" w:rsidRDefault="66FD5AF2" w:rsidP="005A72B6">
      <w:pPr>
        <w:spacing w:after="0" w:line="360" w:lineRule="auto"/>
        <w:ind w:firstLine="720"/>
        <w:jc w:val="both"/>
        <w:rPr>
          <w:rFonts w:eastAsia="Times New Roman" w:cs="Times New Roman"/>
          <w:b/>
          <w:bCs/>
          <w:szCs w:val="26"/>
          <w:lang w:val="vi-VN"/>
        </w:rPr>
      </w:pPr>
      <w:r w:rsidRPr="004A2CC1">
        <w:rPr>
          <w:rFonts w:eastAsia="Times New Roman" w:cs="Times New Roman"/>
          <w:b/>
          <w:bCs/>
          <w:szCs w:val="26"/>
          <w:lang w:val="vi-VN"/>
        </w:rPr>
        <w:t>Thông số kỹ thuật</w:t>
      </w:r>
    </w:p>
    <w:p w14:paraId="7CEED861" w14:textId="484EBD5A" w:rsidR="66FD5AF2" w:rsidRPr="004A2CC1" w:rsidRDefault="66FD5AF2" w:rsidP="005C6CE3">
      <w:pPr>
        <w:pStyle w:val="Paragraph"/>
        <w:numPr>
          <w:ilvl w:val="0"/>
          <w:numId w:val="1"/>
        </w:numPr>
        <w:tabs>
          <w:tab w:val="left" w:pos="851"/>
        </w:tabs>
        <w:spacing w:before="0" w:after="0" w:line="360" w:lineRule="auto"/>
        <w:ind w:left="0" w:firstLine="567"/>
        <w:rPr>
          <w:rFonts w:cs="Times New Roman"/>
          <w:szCs w:val="26"/>
        </w:rPr>
      </w:pPr>
      <w:r w:rsidRPr="004A2CC1">
        <w:rPr>
          <w:rFonts w:eastAsia="Times New Roman" w:cs="Times New Roman"/>
          <w:szCs w:val="26"/>
        </w:rPr>
        <w:t xml:space="preserve">Nguồn điện: </w:t>
      </w:r>
      <w:r w:rsidRPr="004A2CC1">
        <w:rPr>
          <w:rFonts w:cs="Times New Roman"/>
          <w:szCs w:val="26"/>
        </w:rPr>
        <w:t>Điện áp cấp 5VDC được chuyển đổi thành 3.3VDC qua IC nguồn và cấp cho vi điều khiển chính. Điều này giúp đơn giản hóa việc cấp nguồn cho vi điều khiển, bạn có thể sử dụng nguồn 5V từ máy tính hoặc bộ sạc USB.</w:t>
      </w:r>
    </w:p>
    <w:p w14:paraId="7AA44CF3" w14:textId="414A2FA2" w:rsidR="66FD5AF2" w:rsidRPr="00282B1F"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282B1F">
        <w:rPr>
          <w:rFonts w:eastAsia="Times New Roman" w:cs="Times New Roman"/>
          <w:szCs w:val="26"/>
        </w:rPr>
        <w:t xml:space="preserve">Tần số: </w:t>
      </w:r>
    </w:p>
    <w:p w14:paraId="4E077EF1" w14:textId="6FA7D340" w:rsidR="66FD5AF2" w:rsidRPr="004A2CC1" w:rsidRDefault="66FD5AF2" w:rsidP="005C6CE3">
      <w:pPr>
        <w:pStyle w:val="ListParagraph"/>
        <w:numPr>
          <w:ilvl w:val="1"/>
          <w:numId w:val="8"/>
        </w:numPr>
        <w:ind w:left="0" w:firstLine="1080"/>
        <w:jc w:val="both"/>
        <w:rPr>
          <w:rFonts w:cs="Times New Roman"/>
          <w:sz w:val="26"/>
          <w:szCs w:val="26"/>
        </w:rPr>
      </w:pPr>
      <w:r w:rsidRPr="004A2CC1">
        <w:rPr>
          <w:rFonts w:cs="Times New Roman"/>
          <w:sz w:val="26"/>
          <w:szCs w:val="26"/>
        </w:rPr>
        <w:t xml:space="preserve">Tích hợp sẵn thạch anh 8Mhz. Thạch anh này được sử dụng làm nguồn xung clock chính cho vi điều khiển. </w:t>
      </w:r>
    </w:p>
    <w:p w14:paraId="068A10C3" w14:textId="22AC3A4E" w:rsidR="00674388" w:rsidRPr="00EC2EF5" w:rsidRDefault="66FD5AF2" w:rsidP="005C6CE3">
      <w:pPr>
        <w:pStyle w:val="ListParagraph"/>
        <w:numPr>
          <w:ilvl w:val="1"/>
          <w:numId w:val="8"/>
        </w:numPr>
        <w:ind w:left="0" w:firstLine="1080"/>
        <w:jc w:val="both"/>
        <w:rPr>
          <w:rFonts w:cs="Times New Roman"/>
          <w:sz w:val="26"/>
          <w:szCs w:val="26"/>
        </w:rPr>
      </w:pPr>
      <w:r w:rsidRPr="004A2CC1">
        <w:rPr>
          <w:rFonts w:cs="Times New Roman"/>
          <w:sz w:val="26"/>
          <w:szCs w:val="26"/>
        </w:rPr>
        <w:lastRenderedPageBreak/>
        <w:t>Tích hợp sẵn thạch anh 32Khz cho các ứng dụng RTC (Real-Time Clock). Thạch anh này cung cấp xung clock cho RTC, giúp duy trì thời gian thực ngay cả khi vi điều khiển không hoạt động.</w:t>
      </w:r>
    </w:p>
    <w:p w14:paraId="17C8E9CA" w14:textId="6D827595" w:rsidR="66FD5AF2" w:rsidRPr="00674388"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674388">
        <w:rPr>
          <w:rFonts w:eastAsia="Times New Roman" w:cs="Times New Roman"/>
          <w:szCs w:val="26"/>
        </w:rPr>
        <w:t>Giao tiếp:</w:t>
      </w:r>
    </w:p>
    <w:p w14:paraId="77AAD72C" w14:textId="60A3BEBF" w:rsidR="66FD5AF2" w:rsidRDefault="66FD5AF2" w:rsidP="00EC2EF5">
      <w:pPr>
        <w:spacing w:after="0" w:line="360" w:lineRule="auto"/>
        <w:ind w:firstLine="720"/>
        <w:jc w:val="both"/>
      </w:pPr>
      <w:r w:rsidRPr="66FD5AF2">
        <w:rPr>
          <w:lang w:val="vi-VN"/>
        </w:rPr>
        <w:t xml:space="preserve">Ra chân đầy đủ tất cả các GPIO (General Purpose Input/Output) và giao tiếp: CAN, I2C, SPI, UART, USB,... </w:t>
      </w:r>
    </w:p>
    <w:p w14:paraId="1E428F4B" w14:textId="7C11A1EE"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 GPIO</w:t>
      </w:r>
      <w:r w:rsidRPr="004A2CC1">
        <w:rPr>
          <w:rFonts w:cs="Times New Roman"/>
          <w:sz w:val="26"/>
          <w:szCs w:val="26"/>
        </w:rPr>
        <w:t>: Các chân GPIO có thể được cấu hình để làm đầu vào hoặc đầu ra, cho phép kết nối và điều khiển nhiều loại thiết bị ngoại vi khác nhau.</w:t>
      </w:r>
    </w:p>
    <w:p w14:paraId="56527DC3" w14:textId="57A37C63"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CAN</w:t>
      </w:r>
      <w:r w:rsidRPr="004A2CC1">
        <w:rPr>
          <w:rFonts w:cs="Times New Roman"/>
          <w:sz w:val="26"/>
          <w:szCs w:val="26"/>
        </w:rPr>
        <w:t>: Giao thức CAN (Controller Area Network) thường được sử dụng trong các ứng dụng ô tô và công nghiệp để giao tiếp giữa các thiết bị.</w:t>
      </w:r>
    </w:p>
    <w:p w14:paraId="3B59202D" w14:textId="48BB0CA3"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I2C</w:t>
      </w:r>
      <w:r w:rsidRPr="004A2CC1">
        <w:rPr>
          <w:rFonts w:cs="Times New Roman"/>
          <w:sz w:val="26"/>
          <w:szCs w:val="26"/>
        </w:rPr>
        <w:t>: Giao thức I2C (Inter-Integrated Circuit) là một giao thức nối tiếp hai dây, thường được sử dụng để kết nối các cảm biến và thiết bị ngoại vi.</w:t>
      </w:r>
    </w:p>
    <w:p w14:paraId="7709E59B" w14:textId="253BA8BF"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SPI</w:t>
      </w:r>
      <w:r w:rsidRPr="004A2CC1">
        <w:rPr>
          <w:rFonts w:cs="Times New Roman"/>
          <w:sz w:val="26"/>
          <w:szCs w:val="26"/>
        </w:rPr>
        <w:t>: Giao thức SPI (Serial Peripheral Interface) là một giao thức nối tiếp tốc độ cao, thường được sử dụng để kết nối các thiết bị như bộ nhớ Flash, màn hình LCD, v.v.</w:t>
      </w:r>
    </w:p>
    <w:p w14:paraId="54603459" w14:textId="1A04F9E5"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UART</w:t>
      </w:r>
      <w:r w:rsidRPr="004A2CC1">
        <w:rPr>
          <w:rFonts w:cs="Times New Roman"/>
          <w:sz w:val="26"/>
          <w:szCs w:val="26"/>
        </w:rPr>
        <w:t>: Giao thức UART (Universal Asynchronous Receiver/Transmitter) là một giao thức nối tiếp không đồng bộ, thường được sử dụng để giao tiếp với máy tính và các thiết bị khác.</w:t>
      </w:r>
    </w:p>
    <w:p w14:paraId="2009401A" w14:textId="05A59B5A" w:rsidR="66FD5AF2" w:rsidRPr="004A2CC1" w:rsidRDefault="66FD5AF2" w:rsidP="005C6CE3">
      <w:pPr>
        <w:pStyle w:val="ListParagraph"/>
        <w:numPr>
          <w:ilvl w:val="1"/>
          <w:numId w:val="8"/>
        </w:numPr>
        <w:ind w:left="0" w:firstLine="1080"/>
        <w:jc w:val="both"/>
        <w:rPr>
          <w:rFonts w:cs="Times New Roman"/>
          <w:sz w:val="26"/>
          <w:szCs w:val="26"/>
        </w:rPr>
      </w:pPr>
      <w:r w:rsidRPr="00093595">
        <w:rPr>
          <w:rFonts w:cs="Times New Roman"/>
          <w:sz w:val="26"/>
          <w:szCs w:val="26"/>
        </w:rPr>
        <w:t>USB</w:t>
      </w:r>
      <w:r w:rsidRPr="004A2CC1">
        <w:rPr>
          <w:rFonts w:cs="Times New Roman"/>
          <w:sz w:val="26"/>
          <w:szCs w:val="26"/>
        </w:rPr>
        <w:t>: Giao thức USB (Universal Serial Bus) cho phép kết nối vi điều khiển với máy tính và các thiết bị USB khác.</w:t>
      </w:r>
    </w:p>
    <w:p w14:paraId="3414F99A" w14:textId="44808E52" w:rsidR="66FD5AF2" w:rsidRPr="00B7418C" w:rsidRDefault="66FD5AF2" w:rsidP="005C6CE3">
      <w:pPr>
        <w:pStyle w:val="Paragraph"/>
        <w:numPr>
          <w:ilvl w:val="0"/>
          <w:numId w:val="1"/>
        </w:numPr>
        <w:tabs>
          <w:tab w:val="left" w:pos="851"/>
        </w:tabs>
        <w:spacing w:before="0" w:after="0" w:line="360" w:lineRule="auto"/>
        <w:ind w:left="0" w:firstLine="567"/>
        <w:rPr>
          <w:bCs/>
          <w:lang w:val="vi-VN"/>
        </w:rPr>
      </w:pPr>
      <w:r w:rsidRPr="00B7418C">
        <w:rPr>
          <w:bCs/>
          <w:lang w:val="vi-VN"/>
        </w:rPr>
        <w:t>Đèn Led</w:t>
      </w:r>
    </w:p>
    <w:p w14:paraId="364AF2EB" w14:textId="133ADDE2" w:rsidR="66FD5AF2" w:rsidRDefault="66FD5AF2" w:rsidP="00B7418C">
      <w:pPr>
        <w:spacing w:after="0" w:line="360" w:lineRule="auto"/>
        <w:ind w:firstLine="720"/>
        <w:jc w:val="both"/>
      </w:pPr>
      <w:r w:rsidRPr="004A2CC1">
        <w:rPr>
          <w:rFonts w:eastAsia="Times New Roman" w:cs="Times New Roman"/>
          <w:szCs w:val="26"/>
          <w:lang w:val="vi-VN"/>
        </w:rPr>
        <w:t xml:space="preserve">Tích hợp Led trạng thái nguồn, Led PC13, Nút Reset. </w:t>
      </w:r>
    </w:p>
    <w:p w14:paraId="7DEECE9A" w14:textId="7518B6C5" w:rsidR="66FD5AF2" w:rsidRPr="004A2CC1" w:rsidRDefault="66FD5AF2" w:rsidP="005C6CE3">
      <w:pPr>
        <w:pStyle w:val="ListParagraph"/>
        <w:numPr>
          <w:ilvl w:val="1"/>
          <w:numId w:val="8"/>
        </w:numPr>
        <w:ind w:left="0" w:firstLine="1080"/>
        <w:jc w:val="both"/>
        <w:rPr>
          <w:rFonts w:eastAsia="Times New Roman" w:cs="Times New Roman"/>
          <w:sz w:val="26"/>
          <w:szCs w:val="26"/>
        </w:rPr>
      </w:pPr>
      <w:r w:rsidRPr="00175D4F">
        <w:rPr>
          <w:rFonts w:cs="Times New Roman"/>
          <w:sz w:val="26"/>
          <w:szCs w:val="26"/>
        </w:rPr>
        <w:t>Led trạng thái nguồn</w:t>
      </w:r>
      <w:r w:rsidRPr="004A2CC1">
        <w:rPr>
          <w:rFonts w:eastAsia="Times New Roman" w:cs="Times New Roman"/>
          <w:sz w:val="26"/>
          <w:szCs w:val="26"/>
        </w:rPr>
        <w:t>: Cho biết trạng thái hoạt động của vi điều khiển.</w:t>
      </w:r>
    </w:p>
    <w:p w14:paraId="7F78BCCC" w14:textId="134AF857" w:rsidR="66FD5AF2" w:rsidRPr="004A2CC1" w:rsidRDefault="66FD5AF2" w:rsidP="005C6CE3">
      <w:pPr>
        <w:pStyle w:val="ListParagraph"/>
        <w:numPr>
          <w:ilvl w:val="1"/>
          <w:numId w:val="8"/>
        </w:numPr>
        <w:ind w:left="0" w:firstLine="1080"/>
        <w:jc w:val="both"/>
        <w:rPr>
          <w:rFonts w:eastAsia="Times New Roman" w:cs="Times New Roman"/>
          <w:sz w:val="26"/>
          <w:szCs w:val="26"/>
        </w:rPr>
      </w:pPr>
      <w:r w:rsidRPr="00175D4F">
        <w:rPr>
          <w:rFonts w:cs="Times New Roman"/>
          <w:sz w:val="26"/>
          <w:szCs w:val="26"/>
        </w:rPr>
        <w:t>Led PC13</w:t>
      </w:r>
      <w:r w:rsidRPr="004A2CC1">
        <w:rPr>
          <w:rFonts w:eastAsia="Times New Roman" w:cs="Times New Roman"/>
          <w:sz w:val="26"/>
          <w:szCs w:val="26"/>
        </w:rPr>
        <w:t>: Led được kết nối với chân PC13, có thể được sử dụng cho các mục đích khác nhau.</w:t>
      </w:r>
    </w:p>
    <w:p w14:paraId="5B9E9010" w14:textId="0B28AC26" w:rsidR="66FD5AF2" w:rsidRPr="004A2CC1" w:rsidRDefault="66FD5AF2" w:rsidP="005C6CE3">
      <w:pPr>
        <w:pStyle w:val="ListParagraph"/>
        <w:numPr>
          <w:ilvl w:val="1"/>
          <w:numId w:val="8"/>
        </w:numPr>
        <w:ind w:left="0" w:firstLine="1080"/>
        <w:jc w:val="both"/>
        <w:rPr>
          <w:rFonts w:eastAsia="Times New Roman" w:cs="Times New Roman"/>
          <w:sz w:val="26"/>
          <w:szCs w:val="26"/>
        </w:rPr>
      </w:pPr>
      <w:r w:rsidRPr="00175D4F">
        <w:rPr>
          <w:rFonts w:cs="Times New Roman"/>
          <w:sz w:val="26"/>
          <w:szCs w:val="26"/>
        </w:rPr>
        <w:t>Nút Reset</w:t>
      </w:r>
      <w:r w:rsidRPr="004A2CC1">
        <w:rPr>
          <w:rFonts w:eastAsia="Times New Roman" w:cs="Times New Roman"/>
          <w:sz w:val="26"/>
          <w:szCs w:val="26"/>
        </w:rPr>
        <w:t>: Nút nhấn để khởi động lại vi điều khiển.</w:t>
      </w:r>
    </w:p>
    <w:p w14:paraId="516D4681" w14:textId="766177BE"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b/>
          <w:bCs/>
          <w:szCs w:val="26"/>
          <w:lang w:val="vi-VN"/>
        </w:rPr>
      </w:pPr>
      <w:r w:rsidRPr="00175D4F">
        <w:rPr>
          <w:bCs/>
          <w:lang w:val="vi-VN"/>
        </w:rPr>
        <w:t xml:space="preserve">Kích thước: </w:t>
      </w:r>
      <w:r w:rsidRPr="004A2CC1">
        <w:rPr>
          <w:rFonts w:eastAsia="Times New Roman" w:cs="Times New Roman"/>
          <w:szCs w:val="26"/>
          <w:lang w:val="vi-VN"/>
        </w:rPr>
        <w:t>53.34 x 15.24mm. Kích thước nhỏ gọn giúp dễ dàng tích hợp vi điều khiển vào các ứng dụng có không gian hạn chế.</w:t>
      </w:r>
    </w:p>
    <w:p w14:paraId="0C83E329" w14:textId="1F493458" w:rsidR="66FD5AF2" w:rsidRPr="004A2CC1" w:rsidRDefault="66FD5AF2" w:rsidP="004A2CC1">
      <w:pPr>
        <w:spacing w:after="0" w:line="360" w:lineRule="auto"/>
        <w:ind w:left="720"/>
        <w:jc w:val="both"/>
        <w:rPr>
          <w:rFonts w:eastAsia="Times New Roman" w:cs="Times New Roman"/>
          <w:b/>
          <w:bCs/>
          <w:szCs w:val="26"/>
          <w:lang w:val="vi-VN"/>
        </w:rPr>
      </w:pPr>
      <w:r w:rsidRPr="004A2CC1">
        <w:rPr>
          <w:rFonts w:eastAsia="Times New Roman" w:cs="Times New Roman"/>
          <w:b/>
          <w:bCs/>
          <w:szCs w:val="26"/>
          <w:lang w:val="vi-VN"/>
        </w:rPr>
        <w:t>Thông số kỹ thuật</w:t>
      </w:r>
    </w:p>
    <w:p w14:paraId="0ECE1E83" w14:textId="03B73BEF" w:rsidR="66FD5AF2" w:rsidRDefault="66FD5AF2" w:rsidP="003A4C8B">
      <w:pPr>
        <w:spacing w:after="0" w:line="360" w:lineRule="auto"/>
        <w:ind w:firstLine="720"/>
        <w:jc w:val="both"/>
      </w:pPr>
      <w:r w:rsidRPr="004A2CC1">
        <w:rPr>
          <w:rFonts w:eastAsia="Times New Roman" w:cs="Times New Roman"/>
          <w:szCs w:val="26"/>
          <w:lang w:val="vi-VN"/>
        </w:rPr>
        <w:lastRenderedPageBreak/>
        <w:t>Ngoài các thông số trên, STM32F103C8T6 còn có nhiều thông số kỹ thuật quan trọng khác, bao gồm:</w:t>
      </w:r>
    </w:p>
    <w:p w14:paraId="6918DD55" w14:textId="41D98F68"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3A4C8B">
        <w:rPr>
          <w:bCs/>
          <w:lang w:val="vi-VN"/>
        </w:rPr>
        <w:t>Lõi</w:t>
      </w:r>
      <w:r w:rsidRPr="004A2CC1">
        <w:rPr>
          <w:rFonts w:eastAsia="Times New Roman" w:cs="Times New Roman"/>
          <w:szCs w:val="26"/>
        </w:rPr>
        <w:t>: ARM Cortex-M3</w:t>
      </w:r>
    </w:p>
    <w:p w14:paraId="1E266116" w14:textId="22A6FD15"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Tốc độ</w:t>
      </w:r>
      <w:r w:rsidRPr="004A2CC1">
        <w:rPr>
          <w:rFonts w:eastAsia="Times New Roman" w:cs="Times New Roman"/>
          <w:szCs w:val="26"/>
        </w:rPr>
        <w:t>: 72MHz</w:t>
      </w:r>
    </w:p>
    <w:p w14:paraId="3B35FA01" w14:textId="1F8F90F6"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Bộ nhớ Flash</w:t>
      </w:r>
      <w:r w:rsidRPr="004A2CC1">
        <w:rPr>
          <w:rFonts w:eastAsia="Times New Roman" w:cs="Times New Roman"/>
          <w:szCs w:val="26"/>
        </w:rPr>
        <w:t>: 64KB</w:t>
      </w:r>
    </w:p>
    <w:p w14:paraId="64A0D628" w14:textId="7542AAAB"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Bộ nhớ SRAM</w:t>
      </w:r>
      <w:r w:rsidRPr="004A2CC1">
        <w:rPr>
          <w:rFonts w:eastAsia="Times New Roman" w:cs="Times New Roman"/>
          <w:szCs w:val="26"/>
        </w:rPr>
        <w:t>: 20KB</w:t>
      </w:r>
    </w:p>
    <w:p w14:paraId="24363F97" w14:textId="12F52074"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ADC</w:t>
      </w:r>
      <w:r w:rsidRPr="004A2CC1">
        <w:rPr>
          <w:rFonts w:eastAsia="Times New Roman" w:cs="Times New Roman"/>
          <w:szCs w:val="26"/>
        </w:rPr>
        <w:t>: 2 bộ ADC 12-bit</w:t>
      </w:r>
    </w:p>
    <w:p w14:paraId="6758539D" w14:textId="7FB6A921"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DMA</w:t>
      </w:r>
      <w:r w:rsidRPr="004A2CC1">
        <w:rPr>
          <w:rFonts w:eastAsia="Times New Roman" w:cs="Times New Roman"/>
          <w:szCs w:val="26"/>
        </w:rPr>
        <w:t>: 7 kênh DMA</w:t>
      </w:r>
    </w:p>
    <w:p w14:paraId="11DF9A8E" w14:textId="5B3EE18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Timer</w:t>
      </w:r>
      <w:r w:rsidRPr="004A2CC1">
        <w:rPr>
          <w:rFonts w:eastAsia="Times New Roman" w:cs="Times New Roman"/>
          <w:szCs w:val="26"/>
        </w:rPr>
        <w:t>: 7 bộ timer</w:t>
      </w:r>
    </w:p>
    <w:p w14:paraId="0FF1B679" w14:textId="49888DE7"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0C0687">
        <w:rPr>
          <w:bCs/>
          <w:lang w:val="vi-VN"/>
        </w:rPr>
        <w:t>Điện áp hoạt động</w:t>
      </w:r>
      <w:r w:rsidRPr="004A2CC1">
        <w:rPr>
          <w:rFonts w:eastAsia="Times New Roman" w:cs="Times New Roman"/>
          <w:szCs w:val="26"/>
        </w:rPr>
        <w:t>: 2.0V - 3.6V</w:t>
      </w:r>
    </w:p>
    <w:p w14:paraId="225FC740" w14:textId="0B3175FF" w:rsidR="637D4EBC" w:rsidRPr="004A2CC1" w:rsidRDefault="1657CA59" w:rsidP="004A2CC1">
      <w:pPr>
        <w:pStyle w:val="Heading2"/>
        <w:spacing w:before="0" w:after="0" w:line="360" w:lineRule="auto"/>
        <w:rPr>
          <w:rFonts w:cs="Times New Roman"/>
          <w:lang w:val="vi-VN"/>
        </w:rPr>
      </w:pPr>
      <w:bookmarkStart w:id="42" w:name="_Toc190550483"/>
      <w:r w:rsidRPr="004A2CC1">
        <w:rPr>
          <w:rFonts w:cs="Times New Roman"/>
          <w:lang w:val="vi-VN"/>
        </w:rPr>
        <w:t>Vi điều khiển ESP 32</w:t>
      </w:r>
      <w:bookmarkEnd w:id="42"/>
    </w:p>
    <w:p w14:paraId="6598D5F5" w14:textId="5E70A0E6" w:rsidR="1657CA59" w:rsidRDefault="1657CA59" w:rsidP="004A2CC1">
      <w:pPr>
        <w:pStyle w:val="Heading3"/>
        <w:spacing w:before="0" w:after="0" w:line="360" w:lineRule="auto"/>
        <w:rPr>
          <w:lang w:val="vi-VN"/>
        </w:rPr>
      </w:pPr>
      <w:bookmarkStart w:id="43" w:name="_Toc190550484"/>
      <w:r w:rsidRPr="1657CA59">
        <w:rPr>
          <w:lang w:val="vi-VN"/>
        </w:rPr>
        <w:t>Giới thiệu ESP 32</w:t>
      </w:r>
      <w:bookmarkEnd w:id="43"/>
    </w:p>
    <w:p w14:paraId="38FAB150" w14:textId="3D8C8CF0" w:rsidR="1657CA59" w:rsidRDefault="1657CA59" w:rsidP="00FD35FF">
      <w:pPr>
        <w:spacing w:after="0" w:line="360" w:lineRule="auto"/>
        <w:jc w:val="center"/>
        <w:rPr>
          <w:szCs w:val="26"/>
        </w:rPr>
      </w:pPr>
      <w:r>
        <w:rPr>
          <w:noProof/>
        </w:rPr>
        <w:drawing>
          <wp:inline distT="0" distB="0" distL="0" distR="0" wp14:anchorId="3494D3CC" wp14:editId="0EE0D4D6">
            <wp:extent cx="3586440" cy="2216150"/>
            <wp:effectExtent l="0" t="0" r="0" b="0"/>
            <wp:docPr id="167327435" name="Picture 16732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27435"/>
                    <pic:cNvPicPr/>
                  </pic:nvPicPr>
                  <pic:blipFill rotWithShape="1">
                    <a:blip r:embed="rId29">
                      <a:extLst>
                        <a:ext uri="{28A0092B-C50C-407E-A947-70E740481C1C}">
                          <a14:useLocalDpi xmlns:a14="http://schemas.microsoft.com/office/drawing/2010/main" val="0"/>
                        </a:ext>
                      </a:extLst>
                    </a:blip>
                    <a:srcRect l="6805" t="11846" r="11265" b="7468"/>
                    <a:stretch/>
                  </pic:blipFill>
                  <pic:spPr bwMode="auto">
                    <a:xfrm>
                      <a:off x="0" y="0"/>
                      <a:ext cx="3589181" cy="2217844"/>
                    </a:xfrm>
                    <a:prstGeom prst="rect">
                      <a:avLst/>
                    </a:prstGeom>
                    <a:ln>
                      <a:noFill/>
                    </a:ln>
                    <a:extLst>
                      <a:ext uri="{53640926-AAD7-44D8-BBD7-CCE9431645EC}">
                        <a14:shadowObscured xmlns:a14="http://schemas.microsoft.com/office/drawing/2010/main"/>
                      </a:ext>
                    </a:extLst>
                  </pic:spPr>
                </pic:pic>
              </a:graphicData>
            </a:graphic>
          </wp:inline>
        </w:drawing>
      </w:r>
    </w:p>
    <w:p w14:paraId="48F600EE" w14:textId="6E08C70F" w:rsidR="1657CA59" w:rsidRPr="00FD35FF" w:rsidRDefault="00FD35FF" w:rsidP="00FD35FF">
      <w:pPr>
        <w:pStyle w:val="Caption"/>
        <w:rPr>
          <w:rFonts w:eastAsia="Times New Roman" w:cs="Times New Roman"/>
          <w:color w:val="000000" w:themeColor="text1"/>
          <w:szCs w:val="22"/>
          <w:lang w:val="vi-VN"/>
        </w:rPr>
      </w:pPr>
      <w:bookmarkStart w:id="44" w:name="_Toc190550620"/>
      <w:r>
        <w:t xml:space="preserve">Hình </w:t>
      </w:r>
      <w:fldSimple w:instr=" STYLEREF 1 \s ">
        <w:r w:rsidR="001C587D">
          <w:rPr>
            <w:noProof/>
          </w:rPr>
          <w:t>2</w:t>
        </w:r>
      </w:fldSimple>
      <w:r w:rsidR="00B05DBA">
        <w:t>.</w:t>
      </w:r>
      <w:fldSimple w:instr=" SEQ Hình \* ARABIC \s 1 ">
        <w:r w:rsidR="001C587D">
          <w:rPr>
            <w:noProof/>
          </w:rPr>
          <w:t>16</w:t>
        </w:r>
      </w:fldSimple>
      <w:r>
        <w:t xml:space="preserve"> </w:t>
      </w:r>
      <w:r w:rsidR="24E125B1" w:rsidRPr="00FD35FF">
        <w:rPr>
          <w:rFonts w:eastAsia="Times New Roman" w:cs="Times New Roman"/>
          <w:color w:val="000000" w:themeColor="text1"/>
          <w:szCs w:val="22"/>
          <w:lang w:val="vi-VN"/>
        </w:rPr>
        <w:t>Bo mạch phát triển dựa trên vi điều khiển ESP32</w:t>
      </w:r>
      <w:bookmarkEnd w:id="44"/>
    </w:p>
    <w:p w14:paraId="57BC6A8C" w14:textId="4242ABD4" w:rsidR="1657CA59" w:rsidRPr="004A2CC1" w:rsidRDefault="24E125B1" w:rsidP="004A2CC1">
      <w:pPr>
        <w:spacing w:after="0" w:line="360" w:lineRule="auto"/>
        <w:ind w:firstLine="720"/>
        <w:jc w:val="both"/>
        <w:rPr>
          <w:rFonts w:eastAsia="Times New Roman" w:cs="Times New Roman"/>
          <w:szCs w:val="26"/>
          <w:lang w:val="vi-VN"/>
        </w:rPr>
      </w:pPr>
      <w:r w:rsidRPr="004A2CC1">
        <w:rPr>
          <w:rFonts w:eastAsia="Times New Roman" w:cs="Times New Roman"/>
          <w:szCs w:val="26"/>
          <w:lang w:val="vi-VN"/>
        </w:rPr>
        <w:t>ESP32 là một loại chip điều khiển nhỏ gọn, tiết kiệm năng lượng và có giá thành phải chăng. Nó được trang bị cả WiFi và Bluetooth (chế độ kép), cho phép kết nối không dây đa dạng.</w:t>
      </w:r>
    </w:p>
    <w:p w14:paraId="34461354" w14:textId="7FAAAC9F" w:rsidR="1657CA59" w:rsidRPr="004A2CC1" w:rsidRDefault="24E125B1" w:rsidP="004A2CC1">
      <w:pPr>
        <w:spacing w:after="0" w:line="360" w:lineRule="auto"/>
        <w:ind w:firstLine="720"/>
        <w:jc w:val="both"/>
        <w:rPr>
          <w:rFonts w:eastAsia="Times New Roman" w:cs="Times New Roman"/>
          <w:szCs w:val="26"/>
          <w:lang w:val="vi-VN"/>
        </w:rPr>
      </w:pPr>
      <w:r w:rsidRPr="004A2CC1">
        <w:rPr>
          <w:rFonts w:eastAsia="Times New Roman" w:cs="Times New Roman"/>
          <w:szCs w:val="26"/>
          <w:lang w:val="vi-VN"/>
        </w:rPr>
        <w:t>Chip ESP32 sử dụng bộ xử lý Tensilica Xtensa LX6, có cả phiên bản lõi đơn và lõi kép. Điểm đặc biệt của nó là tích hợp nhiều thành phần quan trọng như công tắc antenna, RF balun, bộ khuếch đại công suất, bộ khuếch đại thu nhiễu thấp, bộ lọc và module quản lý năng lượng, giúp tối ưu hóa hiệu suất và tiết kiệm không gian.</w:t>
      </w:r>
    </w:p>
    <w:p w14:paraId="0E5F98BA" w14:textId="23832EB5" w:rsidR="1657CA59" w:rsidRPr="004A2CC1" w:rsidRDefault="24E125B1" w:rsidP="004A2CC1">
      <w:pPr>
        <w:spacing w:after="0" w:line="360" w:lineRule="auto"/>
        <w:ind w:firstLine="720"/>
        <w:jc w:val="both"/>
        <w:rPr>
          <w:rFonts w:eastAsia="Times New Roman" w:cs="Times New Roman"/>
          <w:szCs w:val="26"/>
          <w:lang w:val="vi-VN"/>
        </w:rPr>
      </w:pPr>
      <w:r w:rsidRPr="004A2CC1">
        <w:rPr>
          <w:rFonts w:eastAsia="Times New Roman" w:cs="Times New Roman"/>
          <w:szCs w:val="26"/>
          <w:lang w:val="vi-VN"/>
        </w:rPr>
        <w:lastRenderedPageBreak/>
        <w:t>ESP32 được phát triển bởi công ty Espressif Systems, có trụ sở tại Thượng Hải, Trung Quốc. Quá trình sản xuất chip được thực hiện bởi TSMC với công nghệ 40nm. ESP32 được xem là phiên bản nâng cấp của dòng vi điều khiển ESP8266 trước đó.</w:t>
      </w:r>
    </w:p>
    <w:p w14:paraId="4BBC9420" w14:textId="6E20A79D" w:rsidR="1657CA59" w:rsidRDefault="24E125B1" w:rsidP="004A2CC1">
      <w:pPr>
        <w:pStyle w:val="Heading3"/>
        <w:spacing w:before="0" w:after="0" w:line="360" w:lineRule="auto"/>
        <w:rPr>
          <w:szCs w:val="26"/>
          <w:lang w:val="vi-VN"/>
        </w:rPr>
      </w:pPr>
      <w:bookmarkStart w:id="45" w:name="_Toc190550485"/>
      <w:r w:rsidRPr="24E125B1">
        <w:rPr>
          <w:szCs w:val="26"/>
          <w:lang w:val="vi-VN"/>
        </w:rPr>
        <w:t>Cấu hình ESP 32</w:t>
      </w:r>
      <w:bookmarkEnd w:id="45"/>
    </w:p>
    <w:p w14:paraId="15DE8F3E" w14:textId="63D09079" w:rsidR="1657CA59" w:rsidRDefault="24E125B1" w:rsidP="00E1657B">
      <w:pPr>
        <w:pStyle w:val="Paragraph"/>
        <w:spacing w:before="0" w:after="0" w:line="360" w:lineRule="auto"/>
        <w:ind w:left="270" w:firstLine="439"/>
        <w:rPr>
          <w:b/>
          <w:szCs w:val="26"/>
          <w:lang w:val="vi-VN"/>
        </w:rPr>
      </w:pPr>
      <w:r w:rsidRPr="004A2CC1">
        <w:rPr>
          <w:rFonts w:eastAsia="Times New Roman" w:cs="Times New Roman"/>
          <w:b/>
          <w:bCs/>
          <w:szCs w:val="26"/>
          <w:lang w:val="vi-VN"/>
        </w:rPr>
        <w:t>Vi xử lý</w:t>
      </w:r>
    </w:p>
    <w:p w14:paraId="75C4FC52" w14:textId="0103DDB1" w:rsidR="1657CA59" w:rsidRPr="00E1657B" w:rsidRDefault="24E125B1" w:rsidP="005C6CE3">
      <w:pPr>
        <w:pStyle w:val="Paragraph"/>
        <w:numPr>
          <w:ilvl w:val="0"/>
          <w:numId w:val="1"/>
        </w:numPr>
        <w:tabs>
          <w:tab w:val="left" w:pos="851"/>
        </w:tabs>
        <w:spacing w:before="0" w:after="0" w:line="360" w:lineRule="auto"/>
        <w:ind w:left="0" w:firstLine="567"/>
        <w:rPr>
          <w:bCs/>
          <w:lang w:val="vi-VN"/>
        </w:rPr>
      </w:pPr>
      <w:r w:rsidRPr="00E1657B">
        <w:rPr>
          <w:bCs/>
          <w:lang w:val="vi-VN"/>
        </w:rPr>
        <w:t>Loại CPU: Xtensa Dual-Core LX6</w:t>
      </w:r>
    </w:p>
    <w:p w14:paraId="118CF4D4" w14:textId="0D66A1B5" w:rsidR="1657CA59" w:rsidRPr="00E1657B" w:rsidRDefault="24E125B1" w:rsidP="005C6CE3">
      <w:pPr>
        <w:pStyle w:val="Paragraph"/>
        <w:numPr>
          <w:ilvl w:val="0"/>
          <w:numId w:val="1"/>
        </w:numPr>
        <w:tabs>
          <w:tab w:val="left" w:pos="851"/>
        </w:tabs>
        <w:spacing w:before="0" w:after="0" w:line="360" w:lineRule="auto"/>
        <w:ind w:left="0" w:firstLine="567"/>
        <w:rPr>
          <w:bCs/>
          <w:lang w:val="vi-VN"/>
        </w:rPr>
      </w:pPr>
      <w:r w:rsidRPr="00E1657B">
        <w:rPr>
          <w:bCs/>
          <w:lang w:val="vi-VN"/>
        </w:rPr>
        <w:t>Kiến trúc: 32-bit</w:t>
      </w:r>
    </w:p>
    <w:p w14:paraId="1BE3053F" w14:textId="57AE1270" w:rsidR="1657CA59" w:rsidRPr="00E1657B" w:rsidRDefault="24E125B1" w:rsidP="005C6CE3">
      <w:pPr>
        <w:pStyle w:val="Paragraph"/>
        <w:numPr>
          <w:ilvl w:val="0"/>
          <w:numId w:val="1"/>
        </w:numPr>
        <w:tabs>
          <w:tab w:val="left" w:pos="851"/>
        </w:tabs>
        <w:spacing w:before="0" w:after="0" w:line="360" w:lineRule="auto"/>
        <w:ind w:left="0" w:firstLine="567"/>
        <w:rPr>
          <w:bCs/>
          <w:lang w:val="vi-VN"/>
        </w:rPr>
      </w:pPr>
      <w:r w:rsidRPr="00E1657B">
        <w:rPr>
          <w:bCs/>
          <w:lang w:val="vi-VN"/>
        </w:rPr>
        <w:t>Tốc độ hoạt động: 160MHz (có thể tăng lên đến 240MHz)</w:t>
      </w:r>
    </w:p>
    <w:p w14:paraId="1E51C504" w14:textId="4BB3BC65" w:rsidR="1657CA59" w:rsidRPr="00E1657B" w:rsidRDefault="24E125B1" w:rsidP="005C6CE3">
      <w:pPr>
        <w:pStyle w:val="Paragraph"/>
        <w:numPr>
          <w:ilvl w:val="0"/>
          <w:numId w:val="1"/>
        </w:numPr>
        <w:tabs>
          <w:tab w:val="left" w:pos="851"/>
        </w:tabs>
        <w:spacing w:before="0" w:after="0" w:line="360" w:lineRule="auto"/>
        <w:ind w:left="0" w:firstLine="567"/>
        <w:rPr>
          <w:bCs/>
          <w:lang w:val="vi-VN"/>
        </w:rPr>
      </w:pPr>
      <w:r w:rsidRPr="00E1657B">
        <w:rPr>
          <w:bCs/>
          <w:lang w:val="vi-VN"/>
        </w:rPr>
        <w:t>Tốc độ xung đọc từ bộ nhớ Flash: 40MHz (có thể điều chỉnh lên 80MHz trong quá trình lập trình)</w:t>
      </w:r>
    </w:p>
    <w:p w14:paraId="6749814F" w14:textId="12D7924A" w:rsidR="1657CA59" w:rsidRPr="00E1657B" w:rsidRDefault="24E125B1" w:rsidP="005C6CE3">
      <w:pPr>
        <w:pStyle w:val="Paragraph"/>
        <w:numPr>
          <w:ilvl w:val="0"/>
          <w:numId w:val="1"/>
        </w:numPr>
        <w:tabs>
          <w:tab w:val="left" w:pos="851"/>
        </w:tabs>
        <w:spacing w:before="0" w:after="0" w:line="360" w:lineRule="auto"/>
        <w:ind w:left="0" w:firstLine="567"/>
        <w:rPr>
          <w:bCs/>
          <w:lang w:val="vi-VN"/>
        </w:rPr>
      </w:pPr>
      <w:r w:rsidRPr="24E125B1">
        <w:rPr>
          <w:rFonts w:eastAsiaTheme="minorEastAsia"/>
          <w:szCs w:val="26"/>
          <w:lang w:val="vi-VN"/>
        </w:rPr>
        <w:t>Bộ nhớ đệm RAM: 520KB SRAM, trong đó:</w:t>
      </w:r>
      <w:r w:rsidRPr="004A2CC1">
        <w:rPr>
          <w:rFonts w:eastAsia="Times New Roman" w:cs="Times New Roman"/>
          <w:szCs w:val="26"/>
          <w:lang w:val="vi-VN"/>
        </w:rPr>
        <w:t xml:space="preserve"> </w:t>
      </w:r>
    </w:p>
    <w:p w14:paraId="33E28EF8" w14:textId="6F0E5C11" w:rsidR="1657CA59" w:rsidRPr="00E1657B" w:rsidRDefault="24E125B1" w:rsidP="005C6CE3">
      <w:pPr>
        <w:pStyle w:val="ListParagraph"/>
        <w:numPr>
          <w:ilvl w:val="1"/>
          <w:numId w:val="8"/>
        </w:numPr>
        <w:ind w:left="0" w:firstLine="1080"/>
        <w:jc w:val="both"/>
        <w:rPr>
          <w:rFonts w:cs="Times New Roman"/>
          <w:sz w:val="26"/>
          <w:szCs w:val="26"/>
        </w:rPr>
      </w:pPr>
      <w:r w:rsidRPr="00E1657B">
        <w:rPr>
          <w:rFonts w:cs="Times New Roman"/>
          <w:sz w:val="26"/>
          <w:szCs w:val="26"/>
        </w:rPr>
        <w:t>8KB RAM RTC tốc độ cao (Real-Time Clock)</w:t>
      </w:r>
    </w:p>
    <w:p w14:paraId="01B543AC" w14:textId="29BFD510" w:rsidR="1657CA59" w:rsidRPr="00E1657B" w:rsidRDefault="24E125B1" w:rsidP="005C6CE3">
      <w:pPr>
        <w:pStyle w:val="ListParagraph"/>
        <w:numPr>
          <w:ilvl w:val="1"/>
          <w:numId w:val="8"/>
        </w:numPr>
        <w:ind w:left="0" w:firstLine="1080"/>
        <w:jc w:val="both"/>
        <w:rPr>
          <w:rFonts w:cs="Times New Roman"/>
          <w:sz w:val="26"/>
          <w:szCs w:val="26"/>
        </w:rPr>
      </w:pPr>
      <w:r w:rsidRPr="00E1657B">
        <w:rPr>
          <w:rFonts w:cs="Times New Roman"/>
          <w:sz w:val="26"/>
          <w:szCs w:val="26"/>
        </w:rPr>
        <w:t>8KB RAM RTC tốc độ thấp (dùng trong chế độ DeepSleep)</w:t>
      </w:r>
    </w:p>
    <w:p w14:paraId="26E6B9DB" w14:textId="69C53E08" w:rsidR="1657CA59" w:rsidRPr="004A2CC1" w:rsidRDefault="24E125B1" w:rsidP="0034656C">
      <w:pPr>
        <w:pStyle w:val="Paragraph"/>
        <w:spacing w:before="0" w:after="0" w:line="360" w:lineRule="auto"/>
        <w:ind w:left="270" w:firstLine="450"/>
        <w:rPr>
          <w:rFonts w:eastAsia="Times New Roman" w:cs="Times New Roman"/>
          <w:b/>
          <w:bCs/>
          <w:szCs w:val="26"/>
          <w:lang w:val="vi-VN"/>
        </w:rPr>
      </w:pPr>
      <w:r w:rsidRPr="004A2CC1">
        <w:rPr>
          <w:rFonts w:eastAsia="Times New Roman" w:cs="Times New Roman"/>
          <w:b/>
          <w:bCs/>
          <w:szCs w:val="26"/>
          <w:lang w:val="vi-VN"/>
        </w:rPr>
        <w:t>Kết nối không dây</w:t>
      </w:r>
    </w:p>
    <w:p w14:paraId="36400BA2" w14:textId="0CC36A39"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Wi-Fi: 802.11 b/g/n/e/i</w:t>
      </w:r>
    </w:p>
    <w:p w14:paraId="7FD83063" w14:textId="18509AB1"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Bluetooth: v4.2 BR/EDR và BLE (Bluetooth Low Energy)</w:t>
      </w:r>
    </w:p>
    <w:p w14:paraId="7C58661B" w14:textId="3C7D9903" w:rsidR="1657CA59" w:rsidRPr="004A2CC1" w:rsidRDefault="24E125B1" w:rsidP="009744E6">
      <w:pPr>
        <w:pStyle w:val="Paragraph"/>
        <w:spacing w:before="0" w:after="0" w:line="360" w:lineRule="auto"/>
        <w:ind w:left="270" w:firstLine="450"/>
        <w:rPr>
          <w:rFonts w:eastAsia="Times New Roman" w:cs="Times New Roman"/>
          <w:b/>
          <w:bCs/>
          <w:szCs w:val="26"/>
          <w:lang w:val="vi-VN"/>
        </w:rPr>
      </w:pPr>
      <w:r w:rsidRPr="004A2CC1">
        <w:rPr>
          <w:rFonts w:eastAsia="Times New Roman" w:cs="Times New Roman"/>
          <w:b/>
          <w:bCs/>
          <w:szCs w:val="26"/>
          <w:lang w:val="vi-VN"/>
        </w:rPr>
        <w:t>Giao tiếp ngoại vi</w:t>
      </w:r>
    </w:p>
    <w:p w14:paraId="2DD3F5F4" w14:textId="418A5C62" w:rsidR="1657CA59" w:rsidRDefault="24E125B1" w:rsidP="009744E6">
      <w:pPr>
        <w:pStyle w:val="Paragraph"/>
        <w:spacing w:before="0" w:after="0" w:line="360" w:lineRule="auto"/>
        <w:ind w:firstLine="720"/>
        <w:rPr>
          <w:szCs w:val="26"/>
          <w:lang w:val="vi-VN"/>
        </w:rPr>
      </w:pPr>
      <w:r w:rsidRPr="004A2CC1">
        <w:rPr>
          <w:rFonts w:eastAsia="Times New Roman" w:cs="Times New Roman"/>
          <w:szCs w:val="26"/>
          <w:lang w:val="vi-VN"/>
        </w:rPr>
        <w:t>ESP32 hỗ trợ rất nhiều giao thức giao tiếp, bao gồm:</w:t>
      </w:r>
    </w:p>
    <w:p w14:paraId="24806A03" w14:textId="5D93E5A7"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DAC (Digital to Analog Converter): 2 cổng 8-bit</w:t>
      </w:r>
    </w:p>
    <w:p w14:paraId="321A1466" w14:textId="33747A15"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ADC (Analog to Digital Converter): 16 cổng 12-bit</w:t>
      </w:r>
    </w:p>
    <w:p w14:paraId="02596AD5" w14:textId="7F0332B7"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I²C: 2 cổng</w:t>
      </w:r>
    </w:p>
    <w:p w14:paraId="20EE111E" w14:textId="185F145A"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UART: 3 cổng</w:t>
      </w:r>
    </w:p>
    <w:p w14:paraId="2F1D3388" w14:textId="626B5963"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SPI: 3 cổng (1 cổng dành riêng cho chip Flash)</w:t>
      </w:r>
    </w:p>
    <w:p w14:paraId="6C8E9504" w14:textId="7B5DB67C"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I²S: 2 cổng</w:t>
      </w:r>
    </w:p>
    <w:p w14:paraId="11AE9C9F" w14:textId="1A43EC5F"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SD card / SDIO / MMC host</w:t>
      </w:r>
    </w:p>
    <w:p w14:paraId="09AD118A" w14:textId="2BA9F2D8"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Slave (SDIO/SPI)</w:t>
      </w:r>
    </w:p>
    <w:p w14:paraId="0719ABDB" w14:textId="321E17A3"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Ethernet MAC interface with DMA và hỗ trợ IEEE 1588</w:t>
      </w:r>
    </w:p>
    <w:p w14:paraId="2E28894D" w14:textId="3F6987DA"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CAN bus 2.0</w:t>
      </w:r>
    </w:p>
    <w:p w14:paraId="0F40C2A7" w14:textId="32B4F98A"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lastRenderedPageBreak/>
        <w:t>IR (TX/RX)</w:t>
      </w:r>
    </w:p>
    <w:p w14:paraId="34C9369F" w14:textId="26EE573C"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PWM (Pulse Width Modulation): Tất cả các chân GPIO</w:t>
      </w:r>
    </w:p>
    <w:p w14:paraId="1015FC17" w14:textId="01FAB81E"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Bộ tiền khuếch đại analog công suất cực thấp</w:t>
      </w:r>
    </w:p>
    <w:p w14:paraId="33226EF2" w14:textId="7E2D7820" w:rsidR="1657CA59" w:rsidRPr="004A2CC1" w:rsidRDefault="24E125B1" w:rsidP="009744E6">
      <w:pPr>
        <w:pStyle w:val="Paragraph"/>
        <w:spacing w:before="0" w:after="0" w:line="360" w:lineRule="auto"/>
        <w:ind w:left="270" w:firstLine="450"/>
        <w:rPr>
          <w:rFonts w:eastAsia="Times New Roman" w:cs="Times New Roman"/>
          <w:b/>
          <w:bCs/>
          <w:szCs w:val="26"/>
          <w:lang w:val="vi-VN"/>
        </w:rPr>
      </w:pPr>
      <w:r w:rsidRPr="004A2CC1">
        <w:rPr>
          <w:rFonts w:eastAsia="Times New Roman" w:cs="Times New Roman"/>
          <w:b/>
          <w:bCs/>
          <w:szCs w:val="26"/>
          <w:lang w:val="vi-VN"/>
        </w:rPr>
        <w:t>Cảm biến tích hợp</w:t>
      </w:r>
    </w:p>
    <w:p w14:paraId="43056769" w14:textId="5D43B8A3" w:rsidR="1657CA59" w:rsidRPr="004A2CC1" w:rsidRDefault="24E125B1" w:rsidP="009744E6">
      <w:pPr>
        <w:pStyle w:val="Paragraph"/>
        <w:spacing w:before="0" w:after="0" w:line="360" w:lineRule="auto"/>
        <w:ind w:left="477" w:firstLine="243"/>
        <w:rPr>
          <w:rFonts w:eastAsia="Times New Roman" w:cs="Times New Roman"/>
          <w:szCs w:val="26"/>
          <w:lang w:val="vi-VN"/>
        </w:rPr>
      </w:pPr>
      <w:r w:rsidRPr="004A2CC1">
        <w:rPr>
          <w:rFonts w:eastAsia="Times New Roman" w:cs="Times New Roman"/>
          <w:szCs w:val="26"/>
          <w:lang w:val="vi-VN"/>
        </w:rPr>
        <w:t>ESP32 được trang bị sẵn các cảm biến sau:</w:t>
      </w:r>
    </w:p>
    <w:p w14:paraId="6B81E91E" w14:textId="669D9141"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Cảm biến Hall (từ trường): 1 cảm biến</w:t>
      </w:r>
    </w:p>
    <w:p w14:paraId="5824D6F6" w14:textId="273016B6"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Cảm biến nhiệt độ: 1 cảm biến</w:t>
      </w:r>
    </w:p>
    <w:p w14:paraId="6E233DCC" w14:textId="7FA4A6C9"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Cảm biến chạm (điện dung): 10 đầu vào</w:t>
      </w:r>
    </w:p>
    <w:p w14:paraId="2556B188" w14:textId="547D0B81" w:rsidR="1657CA59" w:rsidRPr="004A2CC1" w:rsidRDefault="24E125B1" w:rsidP="009744E6">
      <w:pPr>
        <w:pStyle w:val="Paragraph"/>
        <w:spacing w:before="0" w:after="0" w:line="360" w:lineRule="auto"/>
        <w:ind w:left="270" w:firstLine="450"/>
        <w:rPr>
          <w:rFonts w:eastAsia="Times New Roman" w:cs="Times New Roman"/>
          <w:b/>
          <w:bCs/>
          <w:szCs w:val="26"/>
          <w:lang w:val="vi-VN"/>
        </w:rPr>
      </w:pPr>
      <w:r w:rsidRPr="004A2CC1">
        <w:rPr>
          <w:rFonts w:eastAsia="Times New Roman" w:cs="Times New Roman"/>
          <w:b/>
          <w:bCs/>
          <w:szCs w:val="26"/>
          <w:lang w:val="vi-VN"/>
        </w:rPr>
        <w:t>Tính năng bảo mật</w:t>
      </w:r>
    </w:p>
    <w:p w14:paraId="64B3D149" w14:textId="3172D2D1" w:rsidR="1657CA59" w:rsidRPr="004A2CC1" w:rsidRDefault="24E125B1" w:rsidP="00D22E06">
      <w:pPr>
        <w:pStyle w:val="Paragraph"/>
        <w:spacing w:before="0" w:after="0" w:line="360" w:lineRule="auto"/>
        <w:ind w:left="270" w:firstLine="450"/>
        <w:rPr>
          <w:rFonts w:eastAsia="Times New Roman" w:cs="Times New Roman"/>
          <w:szCs w:val="26"/>
          <w:lang w:val="vi-VN"/>
        </w:rPr>
      </w:pPr>
      <w:r w:rsidRPr="004A2CC1">
        <w:rPr>
          <w:rFonts w:eastAsia="Times New Roman" w:cs="Times New Roman"/>
          <w:szCs w:val="26"/>
          <w:lang w:val="vi-VN"/>
        </w:rPr>
        <w:t>ESP32 tích hợp nhiều tính năng bảo mật quan trọng:</w:t>
      </w:r>
    </w:p>
    <w:p w14:paraId="544370A4" w14:textId="0B973DD9"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Các tính năng bảo mật theo chuẩn IEEE 802.11 (WFA, WPA/WPA2, WAPI)</w:t>
      </w:r>
    </w:p>
    <w:p w14:paraId="71E1EDAA" w14:textId="01AD8DAA"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Secure boot</w:t>
      </w:r>
    </w:p>
    <w:p w14:paraId="7D6640DE" w14:textId="4952A1D5"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Mã hóa Flash</w:t>
      </w:r>
    </w:p>
    <w:p w14:paraId="20A30115" w14:textId="5F7C8784"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Bộ nhớ OTP 1024-bit (One-Time Programmable), tối đa 768-bit cho người dùng</w:t>
      </w:r>
    </w:p>
    <w:p w14:paraId="042B4AEC" w14:textId="45F3500C"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Tăng tốc phần cứng cho các thuật toán mã hóa (AES, SHA-2, RSA, ECC, RNG)</w:t>
      </w:r>
    </w:p>
    <w:p w14:paraId="26DD993A" w14:textId="4BC484E1" w:rsidR="1657CA59" w:rsidRPr="004A2CC1" w:rsidRDefault="24E125B1" w:rsidP="00D22E06">
      <w:pPr>
        <w:pStyle w:val="Paragraph"/>
        <w:spacing w:before="0" w:after="0" w:line="360" w:lineRule="auto"/>
        <w:ind w:left="270" w:firstLine="450"/>
        <w:rPr>
          <w:rFonts w:eastAsia="Times New Roman" w:cs="Times New Roman"/>
          <w:b/>
          <w:bCs/>
          <w:szCs w:val="26"/>
          <w:lang w:val="vi-VN"/>
        </w:rPr>
      </w:pPr>
      <w:r w:rsidRPr="004A2CC1">
        <w:rPr>
          <w:rFonts w:eastAsia="Times New Roman" w:cs="Times New Roman"/>
          <w:b/>
          <w:bCs/>
          <w:szCs w:val="26"/>
          <w:lang w:val="vi-VN"/>
        </w:rPr>
        <w:t>Nguồn điện và môi trường hoạt động</w:t>
      </w:r>
    </w:p>
    <w:p w14:paraId="4621AFE0" w14:textId="566523EF"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Nhiệt độ hoạt động: -40°C đến 85°C</w:t>
      </w:r>
    </w:p>
    <w:p w14:paraId="7E6E0974" w14:textId="7FC01C3A"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Điện áp hoạt động: 2.2V - 3.6V</w:t>
      </w:r>
    </w:p>
    <w:p w14:paraId="50A74AC7" w14:textId="69A3A2C1" w:rsidR="1657CA59" w:rsidRDefault="24E125B1" w:rsidP="005C6CE3">
      <w:pPr>
        <w:pStyle w:val="Paragraph"/>
        <w:numPr>
          <w:ilvl w:val="0"/>
          <w:numId w:val="1"/>
        </w:numPr>
        <w:tabs>
          <w:tab w:val="left" w:pos="851"/>
        </w:tabs>
        <w:spacing w:before="0" w:after="0" w:line="360" w:lineRule="auto"/>
        <w:ind w:left="0" w:firstLine="567"/>
        <w:rPr>
          <w:szCs w:val="26"/>
          <w:lang w:val="vi-VN"/>
        </w:rPr>
      </w:pPr>
      <w:r w:rsidRPr="24E125B1">
        <w:rPr>
          <w:szCs w:val="26"/>
          <w:lang w:val="vi-VN"/>
        </w:rPr>
        <w:t>Số chân GPIO (General Purpose Input/Output): 34</w:t>
      </w:r>
    </w:p>
    <w:p w14:paraId="7760047A" w14:textId="1EDA2B59" w:rsidR="1657CA59" w:rsidRDefault="24E125B1" w:rsidP="004A2CC1">
      <w:pPr>
        <w:pStyle w:val="Heading3"/>
        <w:spacing w:before="0" w:after="0" w:line="360" w:lineRule="auto"/>
        <w:rPr>
          <w:szCs w:val="26"/>
          <w:lang w:val="vi-VN"/>
        </w:rPr>
      </w:pPr>
      <w:bookmarkStart w:id="46" w:name="_Toc190550486"/>
      <w:r w:rsidRPr="24E125B1">
        <w:rPr>
          <w:szCs w:val="26"/>
          <w:lang w:val="vi-VN"/>
        </w:rPr>
        <w:lastRenderedPageBreak/>
        <w:t>Sơ đồ chân của DOIT ESP 32 DEVKIT VQ BOARD</w:t>
      </w:r>
      <w:bookmarkEnd w:id="46"/>
    </w:p>
    <w:p w14:paraId="46D48E33" w14:textId="392762C4" w:rsidR="1657CA59" w:rsidRDefault="1657CA59" w:rsidP="00D22E06">
      <w:pPr>
        <w:spacing w:after="0" w:line="360" w:lineRule="auto"/>
        <w:jc w:val="center"/>
        <w:rPr>
          <w:szCs w:val="26"/>
        </w:rPr>
      </w:pPr>
      <w:r>
        <w:rPr>
          <w:noProof/>
        </w:rPr>
        <w:drawing>
          <wp:inline distT="0" distB="0" distL="0" distR="0" wp14:anchorId="50B9330F" wp14:editId="21E5D9E7">
            <wp:extent cx="4851340" cy="2964754"/>
            <wp:effectExtent l="0" t="0" r="0" b="0"/>
            <wp:docPr id="203268335" name="Picture 20326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68335"/>
                    <pic:cNvPicPr/>
                  </pic:nvPicPr>
                  <pic:blipFill>
                    <a:blip r:embed="rId30">
                      <a:extLst>
                        <a:ext uri="{28A0092B-C50C-407E-A947-70E740481C1C}">
                          <a14:useLocalDpi xmlns:a14="http://schemas.microsoft.com/office/drawing/2010/main" val="0"/>
                        </a:ext>
                      </a:extLst>
                    </a:blip>
                    <a:srcRect t="3179" b="578"/>
                    <a:stretch>
                      <a:fillRect/>
                    </a:stretch>
                  </pic:blipFill>
                  <pic:spPr>
                    <a:xfrm>
                      <a:off x="0" y="0"/>
                      <a:ext cx="4851340" cy="2964754"/>
                    </a:xfrm>
                    <a:prstGeom prst="rect">
                      <a:avLst/>
                    </a:prstGeom>
                  </pic:spPr>
                </pic:pic>
              </a:graphicData>
            </a:graphic>
          </wp:inline>
        </w:drawing>
      </w:r>
    </w:p>
    <w:p w14:paraId="3F78FC2F" w14:textId="23EF85BF" w:rsidR="1657CA59" w:rsidRDefault="00F87969" w:rsidP="00F87969">
      <w:pPr>
        <w:pStyle w:val="Caption"/>
        <w:rPr>
          <w:szCs w:val="26"/>
        </w:rPr>
      </w:pPr>
      <w:bookmarkStart w:id="47" w:name="_Toc190550621"/>
      <w:r>
        <w:t xml:space="preserve">Hình </w:t>
      </w:r>
      <w:fldSimple w:instr=" STYLEREF 1 \s ">
        <w:r w:rsidR="001C587D">
          <w:rPr>
            <w:noProof/>
          </w:rPr>
          <w:t>2</w:t>
        </w:r>
      </w:fldSimple>
      <w:r w:rsidR="00B05DBA">
        <w:t>.</w:t>
      </w:r>
      <w:fldSimple w:instr=" SEQ Hình \* ARABIC \s 1 ">
        <w:r w:rsidR="001C587D">
          <w:rPr>
            <w:noProof/>
          </w:rPr>
          <w:t>17</w:t>
        </w:r>
      </w:fldSimple>
      <w:r>
        <w:t xml:space="preserve"> Sơ đồ chân của ESP 32</w:t>
      </w:r>
      <w:bookmarkEnd w:id="47"/>
    </w:p>
    <w:p w14:paraId="6226BB2E" w14:textId="3550EA36" w:rsidR="1657CA59" w:rsidRDefault="24E125B1" w:rsidP="004A2CC1">
      <w:pPr>
        <w:pStyle w:val="Heading3"/>
        <w:spacing w:before="0" w:after="0" w:line="360" w:lineRule="auto"/>
        <w:rPr>
          <w:szCs w:val="26"/>
        </w:rPr>
      </w:pPr>
      <w:bookmarkStart w:id="48" w:name="_Toc190550487"/>
      <w:r w:rsidRPr="24E125B1">
        <w:rPr>
          <w:szCs w:val="26"/>
        </w:rPr>
        <w:t>Ưu điểm của ESP 32 so với các thiết bị tương tự</w:t>
      </w:r>
      <w:bookmarkEnd w:id="48"/>
    </w:p>
    <w:p w14:paraId="3080F401" w14:textId="044368A4" w:rsidR="1657CA59" w:rsidRPr="004A2CC1" w:rsidRDefault="24E125B1" w:rsidP="00F87969">
      <w:pPr>
        <w:pStyle w:val="-"/>
        <w:numPr>
          <w:ilvl w:val="0"/>
          <w:numId w:val="0"/>
        </w:numPr>
        <w:spacing w:before="0" w:after="0" w:line="360" w:lineRule="auto"/>
        <w:ind w:firstLine="709"/>
        <w:rPr>
          <w:rFonts w:eastAsia="Times New Roman" w:cs="Times New Roman"/>
          <w:b/>
          <w:bCs/>
          <w:szCs w:val="26"/>
        </w:rPr>
      </w:pPr>
      <w:r w:rsidRPr="24E125B1">
        <w:rPr>
          <w:b/>
          <w:szCs w:val="26"/>
        </w:rPr>
        <w:t>ESP32 - Bước tiến vượt trội so với ESP8266</w:t>
      </w:r>
    </w:p>
    <w:p w14:paraId="7DA46C81" w14:textId="4999C2B5" w:rsidR="1657CA59" w:rsidRPr="004A2CC1" w:rsidRDefault="24E125B1" w:rsidP="00F87969">
      <w:pPr>
        <w:spacing w:after="0" w:line="360" w:lineRule="auto"/>
        <w:ind w:firstLine="709"/>
        <w:jc w:val="both"/>
        <w:rPr>
          <w:rFonts w:eastAsia="Times New Roman" w:cs="Times New Roman"/>
          <w:szCs w:val="26"/>
        </w:rPr>
      </w:pPr>
      <w:r w:rsidRPr="004A2CC1">
        <w:rPr>
          <w:rFonts w:eastAsia="Times New Roman" w:cs="Times New Roman"/>
          <w:szCs w:val="26"/>
        </w:rPr>
        <w:t>ESP32 thực sự là một bản nâng cấp đáng kể so với ESP8266, không chỉ về hiệu năng mà còn về tính năng và khả năng kết nối. Trong khi ESP8266 phù hợp với các dự án IoT đơn giản, tiết kiệm chi phí, thì ESP32 lại là lựa chọn lý tưởng cho các ứng dụng phức tạp, đòi hỏi khả năng xử lý mạnh mẽ và tích hợp nhiều ngoại vi.</w:t>
      </w:r>
    </w:p>
    <w:p w14:paraId="79DA1966" w14:textId="311DE068" w:rsidR="1657CA59" w:rsidRDefault="24E125B1" w:rsidP="00F87969">
      <w:pPr>
        <w:pStyle w:val="-"/>
        <w:numPr>
          <w:ilvl w:val="0"/>
          <w:numId w:val="0"/>
        </w:numPr>
        <w:spacing w:before="0" w:after="0" w:line="360" w:lineRule="auto"/>
        <w:ind w:firstLine="709"/>
        <w:rPr>
          <w:b/>
          <w:szCs w:val="26"/>
        </w:rPr>
      </w:pPr>
      <w:r w:rsidRPr="004A2CC1">
        <w:rPr>
          <w:rFonts w:eastAsia="Times New Roman" w:cs="Times New Roman"/>
          <w:b/>
          <w:bCs/>
          <w:szCs w:val="26"/>
        </w:rPr>
        <w:t>So sánh chi tiết</w:t>
      </w:r>
    </w:p>
    <w:p w14:paraId="46F1AF11" w14:textId="1201A40B"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t>Số chân GPIO: ESP32 vượt trội với 30/36 chân GPIO so với 17 chân của ESP8266, mang lại khả năng kết nối linh hoạt hơn với nhiều thiết bị ngoại vi.</w:t>
      </w:r>
    </w:p>
    <w:p w14:paraId="07AA6ECF" w14:textId="71CEA469"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t>ADC: ESP32 sở hữu 18 kênh ADC 12-bit, cho độ chính xác cao hơn so với 8 kênh ADC 10-bit của ESP8266.</w:t>
      </w:r>
    </w:p>
    <w:p w14:paraId="60B3C5D9" w14:textId="6154A401"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t>PWM: ESP32 có 16 kênh PWM mềm, nhiều hơn gấp đôi so với 8 kênh của ESP8266, giúp điều khiển các thiết bị như động cơ, đèn LED một cách linh hoạt hơn.</w:t>
      </w:r>
    </w:p>
    <w:p w14:paraId="7C3DEB2B" w14:textId="75D726C9"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t>Cảm biến tích hợp: ESP32 tích hợp sẵn cảm biến chạm, cảm biến Hall, Ethernet MAC Interface và cảm biến nhiệt độ, giúp đơn giản hóa thiết kế và giảm chi phí cho dự án.</w:t>
      </w:r>
    </w:p>
    <w:p w14:paraId="7481291D" w14:textId="3EFF52F7"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lastRenderedPageBreak/>
        <w:t>Bộ nhớ: ESP32 có bộ nhớ lớn hơn với 4MB External Flash và 520KB SRAM, trong đó có 8KB RAM RTC tốc độ cao và 8KB RAM RTC tốc độ thấp, đáp ứng tốt hơn cho các ứng dụng phức tạp.</w:t>
      </w:r>
    </w:p>
    <w:p w14:paraId="4C705998" w14:textId="782988C2" w:rsidR="1657CA59" w:rsidRPr="00F87969" w:rsidRDefault="24E125B1" w:rsidP="005C6CE3">
      <w:pPr>
        <w:pStyle w:val="Paragraph"/>
        <w:numPr>
          <w:ilvl w:val="0"/>
          <w:numId w:val="1"/>
        </w:numPr>
        <w:tabs>
          <w:tab w:val="left" w:pos="851"/>
        </w:tabs>
        <w:spacing w:before="0" w:after="0" w:line="360" w:lineRule="auto"/>
        <w:ind w:left="0" w:firstLine="567"/>
        <w:rPr>
          <w:szCs w:val="26"/>
          <w:lang w:val="vi-VN"/>
        </w:rPr>
      </w:pPr>
      <w:r w:rsidRPr="00F87969">
        <w:rPr>
          <w:szCs w:val="26"/>
          <w:lang w:val="vi-VN"/>
        </w:rPr>
        <w:t>Kết nối không dây: ESP32 hỗ trợ cả Bluetooth 4.2 và BLE, mở rộng khả năng kết nối với các thiết bị Bluetooth như bàn phím, chuột, điện thoại, ngay cả khi không có Wi-Fi.</w:t>
      </w:r>
    </w:p>
    <w:p w14:paraId="287F648B" w14:textId="6D1CDCF1" w:rsidR="1657CA59" w:rsidRPr="004A2CC1" w:rsidRDefault="24E125B1" w:rsidP="00453FC8">
      <w:pPr>
        <w:pStyle w:val="-"/>
        <w:numPr>
          <w:ilvl w:val="0"/>
          <w:numId w:val="0"/>
        </w:numPr>
        <w:spacing w:before="0" w:after="0" w:line="360" w:lineRule="auto"/>
        <w:ind w:firstLine="720"/>
        <w:rPr>
          <w:rFonts w:eastAsia="Times New Roman" w:cs="Times New Roman"/>
          <w:b/>
          <w:bCs/>
          <w:szCs w:val="26"/>
        </w:rPr>
      </w:pPr>
      <w:r w:rsidRPr="004A2CC1">
        <w:rPr>
          <w:rFonts w:eastAsia="Times New Roman" w:cs="Times New Roman"/>
          <w:b/>
          <w:bCs/>
          <w:szCs w:val="26"/>
        </w:rPr>
        <w:t>Ưu điểm nổi bật của ESP32</w:t>
      </w:r>
    </w:p>
    <w:p w14:paraId="054C5E61" w14:textId="1D8462D9" w:rsidR="1657CA59" w:rsidRPr="00453FC8" w:rsidRDefault="24E125B1" w:rsidP="005C6CE3">
      <w:pPr>
        <w:pStyle w:val="Paragraph"/>
        <w:numPr>
          <w:ilvl w:val="0"/>
          <w:numId w:val="1"/>
        </w:numPr>
        <w:tabs>
          <w:tab w:val="left" w:pos="851"/>
        </w:tabs>
        <w:spacing w:before="0" w:after="0" w:line="360" w:lineRule="auto"/>
        <w:ind w:left="0" w:firstLine="567"/>
        <w:rPr>
          <w:szCs w:val="26"/>
          <w:lang w:val="vi-VN"/>
        </w:rPr>
      </w:pPr>
      <w:r w:rsidRPr="00453FC8">
        <w:rPr>
          <w:szCs w:val="26"/>
          <w:lang w:val="vi-VN"/>
        </w:rPr>
        <w:t>Hiệu năng mạnh mẽ: CPU lõi kép Xtensa LX6 cho tốc độ xử lý vượt trội, đáp ứng tốt các yêu cầu tính toán phức tạp.</w:t>
      </w:r>
    </w:p>
    <w:p w14:paraId="41BD5BB8" w14:textId="5CC47573" w:rsidR="1657CA59" w:rsidRPr="00453FC8" w:rsidRDefault="24E125B1" w:rsidP="005C6CE3">
      <w:pPr>
        <w:pStyle w:val="Paragraph"/>
        <w:numPr>
          <w:ilvl w:val="0"/>
          <w:numId w:val="1"/>
        </w:numPr>
        <w:tabs>
          <w:tab w:val="left" w:pos="851"/>
        </w:tabs>
        <w:spacing w:before="0" w:after="0" w:line="360" w:lineRule="auto"/>
        <w:ind w:left="0" w:firstLine="567"/>
        <w:rPr>
          <w:szCs w:val="26"/>
          <w:lang w:val="vi-VN"/>
        </w:rPr>
      </w:pPr>
      <w:r w:rsidRPr="00453FC8">
        <w:rPr>
          <w:szCs w:val="26"/>
          <w:lang w:val="vi-VN"/>
        </w:rPr>
        <w:t>Tính năng đa dạng: Tích hợp nhiều ngoại vi và cảm biến, giúp đơn giản hóa thiết kế và mở rộng khả năng ứng dụng.</w:t>
      </w:r>
    </w:p>
    <w:p w14:paraId="5F922EA5" w14:textId="6F5B9F98" w:rsidR="1657CA59" w:rsidRPr="00453FC8" w:rsidRDefault="24E125B1" w:rsidP="005C6CE3">
      <w:pPr>
        <w:pStyle w:val="Paragraph"/>
        <w:numPr>
          <w:ilvl w:val="0"/>
          <w:numId w:val="1"/>
        </w:numPr>
        <w:tabs>
          <w:tab w:val="left" w:pos="851"/>
        </w:tabs>
        <w:spacing w:before="0" w:after="0" w:line="360" w:lineRule="auto"/>
        <w:ind w:left="0" w:firstLine="567"/>
        <w:rPr>
          <w:lang w:val="vi-VN"/>
        </w:rPr>
      </w:pPr>
      <w:r w:rsidRPr="2300115D">
        <w:rPr>
          <w:lang w:val="vi-VN"/>
        </w:rPr>
        <w:t>Khả năng kết nối linh hoạt: Hỗ trợ Wi-Fi và Bluetooth, cho phép kết nối với nhiều loại thiết bị và mạng.</w:t>
      </w:r>
    </w:p>
    <w:p w14:paraId="7A49A594" w14:textId="57FEADE2" w:rsidR="24E125B1" w:rsidRPr="00453FC8" w:rsidRDefault="24E125B1" w:rsidP="005C6CE3">
      <w:pPr>
        <w:pStyle w:val="Paragraph"/>
        <w:numPr>
          <w:ilvl w:val="0"/>
          <w:numId w:val="1"/>
        </w:numPr>
        <w:tabs>
          <w:tab w:val="left" w:pos="851"/>
        </w:tabs>
        <w:spacing w:before="0" w:after="0" w:line="360" w:lineRule="auto"/>
        <w:ind w:left="0" w:firstLine="567"/>
        <w:rPr>
          <w:szCs w:val="26"/>
          <w:lang w:val="vi-VN"/>
        </w:rPr>
      </w:pPr>
      <w:r w:rsidRPr="00453FC8">
        <w:rPr>
          <w:szCs w:val="26"/>
          <w:lang w:val="vi-VN"/>
        </w:rPr>
        <w:t>Tiết kiệm năng lượng: Chế độ Ultra Low Power giúp giảm mức tiêu thụ điện năng, đặc biệt quan trọng đối với các ứng dụng chạy bằng pin.</w:t>
      </w:r>
    </w:p>
    <w:p w14:paraId="1CE5DFFA" w14:textId="1CBAB50C" w:rsidR="1657CA59" w:rsidRPr="004A2CC1" w:rsidRDefault="24E125B1" w:rsidP="00453FC8">
      <w:pPr>
        <w:pStyle w:val="-"/>
        <w:numPr>
          <w:ilvl w:val="0"/>
          <w:numId w:val="0"/>
        </w:numPr>
        <w:spacing w:before="0" w:after="0" w:line="360" w:lineRule="auto"/>
        <w:ind w:firstLine="720"/>
        <w:rPr>
          <w:rFonts w:eastAsia="Times New Roman" w:cs="Times New Roman"/>
          <w:b/>
          <w:bCs/>
          <w:szCs w:val="26"/>
        </w:rPr>
      </w:pPr>
      <w:r w:rsidRPr="004A2CC1">
        <w:rPr>
          <w:rFonts w:eastAsia="Times New Roman" w:cs="Times New Roman"/>
          <w:b/>
          <w:bCs/>
          <w:szCs w:val="26"/>
        </w:rPr>
        <w:t>Kết luận</w:t>
      </w:r>
    </w:p>
    <w:p w14:paraId="12AD8BF4" w14:textId="55BB4129" w:rsidR="1657CA59" w:rsidRPr="004A2CC1" w:rsidRDefault="24E125B1" w:rsidP="004A2CC1">
      <w:pPr>
        <w:spacing w:after="0" w:line="360" w:lineRule="auto"/>
        <w:ind w:firstLine="720"/>
        <w:jc w:val="both"/>
        <w:rPr>
          <w:rFonts w:eastAsia="Times New Roman" w:cs="Times New Roman"/>
          <w:szCs w:val="26"/>
        </w:rPr>
      </w:pPr>
      <w:r w:rsidRPr="004A2CC1">
        <w:rPr>
          <w:rFonts w:eastAsia="Times New Roman" w:cs="Times New Roman"/>
          <w:szCs w:val="26"/>
        </w:rPr>
        <w:t>ESP32 là một vi điều khiển mạnh mẽ, đa năng và là sự lựa chọn hoàn hảo cho các dự án IoT phức tạp, đòi hỏi hiệu năng cao, tính năng đa dạng và khả năng kết nối linh hoạt. Mặc dù có giá thành cao hơn ESP8266, nhưng những ưu điểm vượt trội của ESP32 mang lại giá trị lớn hơn cho người dùng.</w:t>
      </w:r>
    </w:p>
    <w:p w14:paraId="5FA4265F" w14:textId="6A081FBC" w:rsidR="1657CA59" w:rsidRPr="004A2CC1" w:rsidRDefault="24E125B1" w:rsidP="004A2CC1">
      <w:pPr>
        <w:pStyle w:val="Heading2"/>
        <w:spacing w:before="0" w:after="0" w:line="360" w:lineRule="auto"/>
        <w:rPr>
          <w:rFonts w:cs="Times New Roman"/>
        </w:rPr>
      </w:pPr>
      <w:bookmarkStart w:id="49" w:name="_Toc190550488"/>
      <w:r w:rsidRPr="004A2CC1">
        <w:rPr>
          <w:rFonts w:cs="Times New Roman"/>
        </w:rPr>
        <w:t>Cảm biến nhiệt độ PT100 - MAX31865</w:t>
      </w:r>
      <w:bookmarkEnd w:id="49"/>
    </w:p>
    <w:p w14:paraId="0713FA1D" w14:textId="176783DB" w:rsidR="24E125B1" w:rsidRDefault="24E125B1" w:rsidP="004A2CC1">
      <w:pPr>
        <w:pStyle w:val="Heading3"/>
        <w:spacing w:before="0" w:after="0" w:line="360" w:lineRule="auto"/>
        <w:rPr>
          <w:szCs w:val="26"/>
          <w:lang w:val="vi-VN"/>
        </w:rPr>
      </w:pPr>
      <w:bookmarkStart w:id="50" w:name="_Toc190550489"/>
      <w:r w:rsidRPr="24E125B1">
        <w:rPr>
          <w:szCs w:val="26"/>
          <w:lang w:val="vi-VN"/>
        </w:rPr>
        <w:t>PT100 - MAX31865</w:t>
      </w:r>
      <w:bookmarkEnd w:id="50"/>
    </w:p>
    <w:p w14:paraId="3B060E18" w14:textId="636B8277" w:rsidR="24E125B1" w:rsidRDefault="46E50F28" w:rsidP="00453FC8">
      <w:pPr>
        <w:pStyle w:val="Paragraph"/>
        <w:spacing w:before="0" w:after="0" w:line="360" w:lineRule="auto"/>
        <w:ind w:firstLine="709"/>
        <w:rPr>
          <w:b/>
          <w:lang w:val="vi-VN"/>
        </w:rPr>
      </w:pPr>
      <w:r w:rsidRPr="46E50F28">
        <w:rPr>
          <w:b/>
          <w:lang w:val="vi-VN"/>
        </w:rPr>
        <w:t>MAX31865 - Bộ chuyển đổi RTD sang kỹ thuật số</w:t>
      </w:r>
    </w:p>
    <w:p w14:paraId="2E05B55D" w14:textId="5CACFEBB" w:rsidR="24E125B1" w:rsidRDefault="46E50F28" w:rsidP="004A2CC1">
      <w:pPr>
        <w:pStyle w:val="Paragraph"/>
        <w:spacing w:before="0" w:after="0" w:line="360" w:lineRule="auto"/>
        <w:ind w:firstLine="720"/>
        <w:rPr>
          <w:lang w:val="vi-VN"/>
        </w:rPr>
      </w:pPr>
      <w:r w:rsidRPr="46E50F28">
        <w:rPr>
          <w:lang w:val="vi-VN"/>
        </w:rPr>
        <w:t>MAX31865 là bộ chuyển đổi tín hiệu từ điện trở sang dạng kỹ thuật số, được thiết kế đặc biệt để làm việc với các cảm biến nhiệt độ RTD (Resistance Temperature Detector) Platin. Nó giúp đơn giản hóa việc đo và xử lý dữ liệu từ các cảm biến RTD, đặc biệt là PT100.</w:t>
      </w:r>
    </w:p>
    <w:p w14:paraId="1ED84C41" w14:textId="24C2E1C7" w:rsidR="24E125B1" w:rsidRDefault="46E50F28" w:rsidP="00ED2EC2">
      <w:pPr>
        <w:pStyle w:val="Paragraph"/>
        <w:spacing w:before="0" w:after="0" w:line="360" w:lineRule="auto"/>
        <w:ind w:firstLine="720"/>
        <w:rPr>
          <w:b/>
          <w:lang w:val="vi-VN"/>
        </w:rPr>
      </w:pPr>
      <w:r w:rsidRPr="46E50F28">
        <w:rPr>
          <w:b/>
          <w:lang w:val="vi-VN"/>
        </w:rPr>
        <w:t>Đặc điểm nổi bật của MAX31865</w:t>
      </w:r>
    </w:p>
    <w:p w14:paraId="4345BCEF" w14:textId="4C6E173F" w:rsidR="24E125B1" w:rsidRDefault="46E50F28" w:rsidP="005C6CE3">
      <w:pPr>
        <w:pStyle w:val="Paragraph"/>
        <w:numPr>
          <w:ilvl w:val="0"/>
          <w:numId w:val="1"/>
        </w:numPr>
        <w:tabs>
          <w:tab w:val="left" w:pos="851"/>
        </w:tabs>
        <w:spacing w:before="0" w:after="0" w:line="360" w:lineRule="auto"/>
        <w:ind w:left="0" w:firstLine="567"/>
        <w:rPr>
          <w:lang w:val="vi-VN"/>
        </w:rPr>
      </w:pPr>
      <w:r w:rsidRPr="46E50F28">
        <w:rPr>
          <w:lang w:val="vi-VN"/>
        </w:rPr>
        <w:t>Dễ sử dụng: MAX31865 được thiết kế để dễ dàng kết nối và sử dụng với các vi điều khiển.</w:t>
      </w:r>
    </w:p>
    <w:p w14:paraId="6A227F32" w14:textId="5F8DEA4C" w:rsidR="24E125B1" w:rsidRDefault="46E50F28" w:rsidP="005C6CE3">
      <w:pPr>
        <w:pStyle w:val="Paragraph"/>
        <w:numPr>
          <w:ilvl w:val="0"/>
          <w:numId w:val="1"/>
        </w:numPr>
        <w:tabs>
          <w:tab w:val="left" w:pos="851"/>
        </w:tabs>
        <w:spacing w:before="0" w:after="0" w:line="360" w:lineRule="auto"/>
        <w:ind w:left="0" w:firstLine="567"/>
        <w:rPr>
          <w:lang w:val="vi-VN"/>
        </w:rPr>
      </w:pPr>
      <w:r w:rsidRPr="46E50F28">
        <w:rPr>
          <w:lang w:val="vi-VN"/>
        </w:rPr>
        <w:lastRenderedPageBreak/>
        <w:t>Tối ưu hóa cho RTD: Bộ chuyển đổi này được tinh chỉnh để hoạt động tốt nhất với các cảm biến RTD Platin, đảm bảo độ chính xác và ổn định của phép đo.</w:t>
      </w:r>
    </w:p>
    <w:p w14:paraId="71A95FC2" w14:textId="730EB745" w:rsidR="24E125B1" w:rsidRDefault="46E50F28" w:rsidP="005C6CE3">
      <w:pPr>
        <w:pStyle w:val="Paragraph"/>
        <w:numPr>
          <w:ilvl w:val="0"/>
          <w:numId w:val="1"/>
        </w:numPr>
        <w:tabs>
          <w:tab w:val="left" w:pos="851"/>
        </w:tabs>
        <w:spacing w:before="0" w:after="0" w:line="360" w:lineRule="auto"/>
        <w:ind w:left="0" w:firstLine="567"/>
        <w:rPr>
          <w:lang w:val="vi-VN"/>
        </w:rPr>
      </w:pPr>
      <w:r w:rsidRPr="46E50F28">
        <w:rPr>
          <w:lang w:val="vi-VN"/>
        </w:rPr>
        <w:t>Chuyển đổi tín hiệu số: MAX31865 chuyển đổi tín hiệu điện trở từ RTD sang dạng số, giúp dễ dàng xử lý và hiển thị dữ liệu nhiệt độ.</w:t>
      </w:r>
    </w:p>
    <w:p w14:paraId="1BF6CE62" w14:textId="61611DE4" w:rsidR="24E125B1" w:rsidRPr="00263EE9" w:rsidRDefault="46E50F28" w:rsidP="00263EE9">
      <w:pPr>
        <w:pStyle w:val="Paragraph"/>
        <w:spacing w:before="0" w:after="0" w:line="360" w:lineRule="auto"/>
        <w:ind w:firstLine="720"/>
        <w:rPr>
          <w:b/>
          <w:lang w:val="vi-VN"/>
        </w:rPr>
      </w:pPr>
      <w:r w:rsidRPr="46E50F28">
        <w:rPr>
          <w:b/>
          <w:lang w:val="vi-VN"/>
        </w:rPr>
        <w:t>Cảm biến nhiệt độ PT100</w:t>
      </w:r>
      <w:r w:rsidR="00263EE9">
        <w:rPr>
          <w:b/>
        </w:rPr>
        <w:t xml:space="preserve">: </w:t>
      </w:r>
      <w:r w:rsidRPr="46E50F28">
        <w:rPr>
          <w:lang w:val="vi-VN"/>
        </w:rPr>
        <w:t>PT100 là một loại cảm biến nhiệt độ RTD phổ biến, sử dụng vật liệu Platin để đo nhiệt độ dựa trên nguyên lý thay đổi điện trở.</w:t>
      </w:r>
    </w:p>
    <w:p w14:paraId="59640974" w14:textId="7BAE4989" w:rsidR="24E125B1" w:rsidRDefault="46E50F28" w:rsidP="00D14A2F">
      <w:pPr>
        <w:pStyle w:val="Paragraph"/>
        <w:spacing w:before="0" w:after="0" w:line="360" w:lineRule="auto"/>
        <w:ind w:firstLine="720"/>
        <w:rPr>
          <w:b/>
          <w:lang w:val="vi-VN"/>
        </w:rPr>
      </w:pPr>
      <w:r w:rsidRPr="46E50F28">
        <w:rPr>
          <w:b/>
          <w:lang w:val="vi-VN"/>
        </w:rPr>
        <w:t>Ý nghĩa của PT100</w:t>
      </w:r>
    </w:p>
    <w:p w14:paraId="337DCC43" w14:textId="7A20AADA" w:rsidR="24E125B1" w:rsidRDefault="46E50F28" w:rsidP="005C6CE3">
      <w:pPr>
        <w:pStyle w:val="Paragraph"/>
        <w:numPr>
          <w:ilvl w:val="0"/>
          <w:numId w:val="1"/>
        </w:numPr>
        <w:tabs>
          <w:tab w:val="left" w:pos="851"/>
        </w:tabs>
        <w:spacing w:before="0" w:after="0" w:line="360" w:lineRule="auto"/>
        <w:ind w:left="0" w:firstLine="567"/>
        <w:rPr>
          <w:lang w:val="vi-VN"/>
        </w:rPr>
      </w:pPr>
      <w:r w:rsidRPr="00D14A2F">
        <w:rPr>
          <w:lang w:val="vi-VN"/>
        </w:rPr>
        <w:t>PT</w:t>
      </w:r>
      <w:r w:rsidRPr="46E50F28">
        <w:rPr>
          <w:lang w:val="vi-VN"/>
        </w:rPr>
        <w:t>: Viết tắt của Platin, vật liệu chế tạo cảm biến.</w:t>
      </w:r>
    </w:p>
    <w:p w14:paraId="6BBBFE73" w14:textId="42B4C63B" w:rsidR="24E125B1" w:rsidRDefault="46E50F28" w:rsidP="005C6CE3">
      <w:pPr>
        <w:pStyle w:val="Paragraph"/>
        <w:numPr>
          <w:ilvl w:val="0"/>
          <w:numId w:val="1"/>
        </w:numPr>
        <w:tabs>
          <w:tab w:val="left" w:pos="851"/>
        </w:tabs>
        <w:spacing w:before="0" w:after="0" w:line="360" w:lineRule="auto"/>
        <w:ind w:left="0" w:firstLine="567"/>
        <w:rPr>
          <w:lang w:val="vi-VN"/>
        </w:rPr>
      </w:pPr>
      <w:r w:rsidRPr="00D14A2F">
        <w:rPr>
          <w:lang w:val="vi-VN"/>
        </w:rPr>
        <w:t>100</w:t>
      </w:r>
      <w:r w:rsidRPr="46E50F28">
        <w:rPr>
          <w:lang w:val="vi-VN"/>
        </w:rPr>
        <w:t>: Giá trị điện trở của cảm biến là 100 ohm ở 0°C.</w:t>
      </w:r>
    </w:p>
    <w:p w14:paraId="6866E35D" w14:textId="1E94191D" w:rsidR="24E125B1" w:rsidRPr="00D14A2F" w:rsidRDefault="46E50F28" w:rsidP="00D14A2F">
      <w:pPr>
        <w:pStyle w:val="Paragraph"/>
        <w:spacing w:before="0" w:after="0" w:line="360" w:lineRule="auto"/>
        <w:ind w:firstLine="720"/>
        <w:rPr>
          <w:b/>
          <w:lang w:val="vi-VN"/>
        </w:rPr>
      </w:pPr>
      <w:r w:rsidRPr="46E50F28">
        <w:rPr>
          <w:b/>
          <w:lang w:val="vi-VN"/>
        </w:rPr>
        <w:t>Nguyên lý hoạt động</w:t>
      </w:r>
      <w:r w:rsidR="00D14A2F">
        <w:rPr>
          <w:b/>
        </w:rPr>
        <w:t xml:space="preserve">: </w:t>
      </w:r>
      <w:r w:rsidRPr="46E50F28">
        <w:rPr>
          <w:lang w:val="vi-VN"/>
        </w:rPr>
        <w:t>Khi nhiệt độ thay đổi, điện trở của PT100 cũng thay đổi theo một quy luật nhất định. Sự thay đổi này được MAX31865 chuyển đổi thành tín hiệu số, cho phép xác định nhiệt độ một cách chính xác.</w:t>
      </w:r>
    </w:p>
    <w:p w14:paraId="5A5ECCFB" w14:textId="7DBAFD74" w:rsidR="24E125B1" w:rsidRDefault="46E50F28" w:rsidP="00263EE9">
      <w:pPr>
        <w:pStyle w:val="Paragraph"/>
        <w:spacing w:before="0" w:after="0" w:line="360" w:lineRule="auto"/>
        <w:ind w:firstLine="720"/>
        <w:rPr>
          <w:b/>
          <w:lang w:val="vi-VN"/>
        </w:rPr>
      </w:pPr>
      <w:r w:rsidRPr="46E50F28">
        <w:rPr>
          <w:b/>
          <w:lang w:val="vi-VN"/>
        </w:rPr>
        <w:t>Ứng dụng của PT100</w:t>
      </w:r>
    </w:p>
    <w:p w14:paraId="30D959A6" w14:textId="0DD5D24F" w:rsidR="24E125B1" w:rsidRDefault="46E50F28" w:rsidP="00263EE9">
      <w:pPr>
        <w:pStyle w:val="Paragraph"/>
        <w:spacing w:before="0" w:after="0" w:line="360" w:lineRule="auto"/>
        <w:ind w:firstLine="720"/>
        <w:rPr>
          <w:lang w:val="vi-VN"/>
        </w:rPr>
      </w:pPr>
      <w:r w:rsidRPr="46E50F28">
        <w:rPr>
          <w:lang w:val="vi-VN"/>
        </w:rPr>
        <w:t>PT100 được sử dụng rộng rãi trong các ứng dụng đo nhiệt độ chính xác, bao gồm:</w:t>
      </w:r>
    </w:p>
    <w:p w14:paraId="231BBEA7" w14:textId="59C50E5D" w:rsidR="24E125B1" w:rsidRDefault="46E50F28" w:rsidP="005C6CE3">
      <w:pPr>
        <w:pStyle w:val="Paragraph"/>
        <w:numPr>
          <w:ilvl w:val="0"/>
          <w:numId w:val="1"/>
        </w:numPr>
        <w:tabs>
          <w:tab w:val="left" w:pos="851"/>
        </w:tabs>
        <w:spacing w:before="0" w:after="0" w:line="360" w:lineRule="auto"/>
        <w:ind w:left="0" w:firstLine="567"/>
        <w:rPr>
          <w:lang w:val="vi-VN"/>
        </w:rPr>
      </w:pPr>
      <w:r w:rsidRPr="46E50F28">
        <w:rPr>
          <w:lang w:val="vi-VN"/>
        </w:rPr>
        <w:t>Hệ thống kiểm soát nhiệt độ công nghiệp</w:t>
      </w:r>
    </w:p>
    <w:p w14:paraId="3AB6AEDD" w14:textId="554F0352" w:rsidR="24E125B1" w:rsidRDefault="46E50F28" w:rsidP="005C6CE3">
      <w:pPr>
        <w:pStyle w:val="Paragraph"/>
        <w:numPr>
          <w:ilvl w:val="0"/>
          <w:numId w:val="1"/>
        </w:numPr>
        <w:tabs>
          <w:tab w:val="left" w:pos="851"/>
        </w:tabs>
        <w:spacing w:before="0" w:after="0" w:line="360" w:lineRule="auto"/>
        <w:ind w:left="0" w:firstLine="567"/>
        <w:rPr>
          <w:szCs w:val="26"/>
        </w:rPr>
      </w:pPr>
      <w:r w:rsidRPr="00263EE9">
        <w:rPr>
          <w:lang w:val="vi-VN"/>
        </w:rPr>
        <w:t>Phòng thí nghiệm</w:t>
      </w:r>
    </w:p>
    <w:p w14:paraId="1C88A243" w14:textId="26A78B2C" w:rsidR="24E125B1" w:rsidRDefault="46E50F28" w:rsidP="005C6CE3">
      <w:pPr>
        <w:pStyle w:val="Paragraph"/>
        <w:numPr>
          <w:ilvl w:val="0"/>
          <w:numId w:val="1"/>
        </w:numPr>
        <w:tabs>
          <w:tab w:val="left" w:pos="851"/>
        </w:tabs>
        <w:spacing w:before="0" w:after="0" w:line="360" w:lineRule="auto"/>
        <w:ind w:left="0" w:firstLine="567"/>
        <w:rPr>
          <w:szCs w:val="26"/>
        </w:rPr>
      </w:pPr>
      <w:r w:rsidRPr="00263EE9">
        <w:rPr>
          <w:lang w:val="vi-VN"/>
        </w:rPr>
        <w:t>Thiết bị y tế</w:t>
      </w:r>
    </w:p>
    <w:p w14:paraId="029CA756" w14:textId="2A8373CB" w:rsidR="24E125B1" w:rsidRDefault="46E50F28" w:rsidP="005C6CE3">
      <w:pPr>
        <w:pStyle w:val="Paragraph"/>
        <w:numPr>
          <w:ilvl w:val="0"/>
          <w:numId w:val="1"/>
        </w:numPr>
        <w:tabs>
          <w:tab w:val="left" w:pos="851"/>
        </w:tabs>
        <w:spacing w:before="0" w:after="0" w:line="360" w:lineRule="auto"/>
        <w:ind w:left="0" w:firstLine="567"/>
        <w:rPr>
          <w:szCs w:val="26"/>
        </w:rPr>
      </w:pPr>
      <w:r w:rsidRPr="00263EE9">
        <w:rPr>
          <w:lang w:val="vi-VN"/>
        </w:rPr>
        <w:t>Các ứng dụng khoa học và nghiên cứu</w:t>
      </w:r>
    </w:p>
    <w:p w14:paraId="28FD67D4" w14:textId="1C6A5A8B" w:rsidR="24E125B1" w:rsidRDefault="46E50F28" w:rsidP="00263EE9">
      <w:pPr>
        <w:pStyle w:val="Paragraph"/>
        <w:spacing w:before="0" w:after="0" w:line="360" w:lineRule="auto"/>
        <w:rPr>
          <w:b/>
          <w:lang w:val="vi-VN"/>
        </w:rPr>
      </w:pPr>
      <w:r w:rsidRPr="46E50F28">
        <w:rPr>
          <w:b/>
          <w:lang w:val="vi-VN"/>
        </w:rPr>
        <w:t>Tiêu chuẩn và hệ số alpha</w:t>
      </w:r>
    </w:p>
    <w:p w14:paraId="4A11CA65" w14:textId="1253F0B6" w:rsidR="24E125B1" w:rsidRDefault="46E50F28" w:rsidP="00263EE9">
      <w:pPr>
        <w:spacing w:after="0" w:line="360" w:lineRule="auto"/>
        <w:ind w:firstLine="567"/>
        <w:jc w:val="both"/>
        <w:rPr>
          <w:lang w:val="vi-VN"/>
        </w:rPr>
      </w:pPr>
      <w:r w:rsidRPr="46E50F28">
        <w:rPr>
          <w:lang w:val="vi-VN"/>
        </w:rPr>
        <w:t>Có hai tiêu chuẩn phổ biến cho PT100, tương ứng với hai giá trị alpha khác nhau:</w:t>
      </w:r>
    </w:p>
    <w:p w14:paraId="62614970" w14:textId="615D24C3" w:rsidR="24E125B1" w:rsidRDefault="46E50F28" w:rsidP="005C6CE3">
      <w:pPr>
        <w:pStyle w:val="Paragraph"/>
        <w:numPr>
          <w:ilvl w:val="0"/>
          <w:numId w:val="1"/>
        </w:numPr>
        <w:tabs>
          <w:tab w:val="left" w:pos="851"/>
        </w:tabs>
        <w:spacing w:before="0" w:after="0" w:line="360" w:lineRule="auto"/>
        <w:ind w:left="0" w:firstLine="567"/>
        <w:rPr>
          <w:szCs w:val="26"/>
        </w:rPr>
      </w:pPr>
      <w:r w:rsidRPr="00263EE9">
        <w:rPr>
          <w:lang w:val="vi-VN"/>
        </w:rPr>
        <w:t>IEC 751 (PT100): alpha = 0.00385</w:t>
      </w:r>
    </w:p>
    <w:p w14:paraId="0AA9DFF7" w14:textId="5B4F7A42" w:rsidR="24E125B1" w:rsidRDefault="46E50F28" w:rsidP="005C6CE3">
      <w:pPr>
        <w:pStyle w:val="Paragraph"/>
        <w:numPr>
          <w:ilvl w:val="0"/>
          <w:numId w:val="1"/>
        </w:numPr>
        <w:tabs>
          <w:tab w:val="left" w:pos="851"/>
        </w:tabs>
        <w:spacing w:before="0" w:after="0" w:line="360" w:lineRule="auto"/>
        <w:ind w:left="0" w:firstLine="567"/>
        <w:rPr>
          <w:szCs w:val="26"/>
        </w:rPr>
      </w:pPr>
      <w:r w:rsidRPr="00263EE9">
        <w:rPr>
          <w:lang w:val="vi-VN"/>
        </w:rPr>
        <w:t>SAMA: alpha = 0.00392</w:t>
      </w:r>
    </w:p>
    <w:p w14:paraId="4F095EBF" w14:textId="63E94AC8" w:rsidR="24E125B1" w:rsidRDefault="46E50F28" w:rsidP="00263EE9">
      <w:pPr>
        <w:pStyle w:val="ListParagraph"/>
        <w:ind w:left="0"/>
        <w:jc w:val="both"/>
        <w:rPr>
          <w:b/>
          <w:sz w:val="26"/>
          <w:szCs w:val="26"/>
        </w:rPr>
      </w:pPr>
      <w:r w:rsidRPr="46E50F28">
        <w:rPr>
          <w:b/>
          <w:sz w:val="26"/>
          <w:szCs w:val="26"/>
        </w:rPr>
        <w:t>Kết hợp MAX31865 và PT100</w:t>
      </w:r>
    </w:p>
    <w:p w14:paraId="3D2BAFE4" w14:textId="6C714955" w:rsidR="24E125B1" w:rsidRDefault="46E50F28" w:rsidP="004A2CC1">
      <w:pPr>
        <w:pStyle w:val="ListParagraph"/>
        <w:ind w:left="0" w:firstLine="0"/>
        <w:jc w:val="both"/>
        <w:rPr>
          <w:sz w:val="26"/>
          <w:szCs w:val="26"/>
        </w:rPr>
      </w:pPr>
      <w:r w:rsidRPr="46E50F28">
        <w:rPr>
          <w:sz w:val="26"/>
          <w:szCs w:val="26"/>
        </w:rPr>
        <w:t xml:space="preserve"> </w:t>
      </w:r>
      <w:r w:rsidR="24E125B1" w:rsidRPr="004A2CC1">
        <w:rPr>
          <w:rFonts w:cs="Times New Roman"/>
          <w:sz w:val="26"/>
          <w:szCs w:val="26"/>
        </w:rPr>
        <w:tab/>
      </w:r>
      <w:r w:rsidRPr="46E50F28">
        <w:rPr>
          <w:sz w:val="26"/>
          <w:szCs w:val="26"/>
        </w:rPr>
        <w:t>Sự kết hợp giữa MAX31865 và PT100 tạo thành một hệ thống đo nhiệt độ chính xác và dễ sử dụng. MAX31865 giúp chuyển đổi tín hiệu từ PT100 sang dạng số, cho phép vi điều khiển dễ dàng đọc và xử lý dữ liệu nhiệt độ.</w:t>
      </w:r>
    </w:p>
    <w:p w14:paraId="794CA715" w14:textId="4E5C780B" w:rsidR="24E125B1" w:rsidRPr="00041A25" w:rsidRDefault="24E125B1" w:rsidP="00263EE9">
      <w:pPr>
        <w:pStyle w:val="Caption"/>
        <w:rPr>
          <w:rFonts w:eastAsia="Times New Roman" w:cs="Times New Roman"/>
          <w:szCs w:val="22"/>
        </w:rPr>
      </w:pPr>
      <w:bookmarkStart w:id="51" w:name="_Toc190550622"/>
      <w:r>
        <w:rPr>
          <w:noProof/>
        </w:rPr>
        <w:lastRenderedPageBreak/>
        <w:drawing>
          <wp:inline distT="0" distB="0" distL="0" distR="0" wp14:anchorId="146569E0" wp14:editId="7E126225">
            <wp:extent cx="6180962" cy="2811362"/>
            <wp:effectExtent l="0" t="0" r="0" b="0"/>
            <wp:docPr id="1535107514" name="Picture 1535107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107514"/>
                    <pic:cNvPicPr/>
                  </pic:nvPicPr>
                  <pic:blipFill>
                    <a:blip r:embed="rId31">
                      <a:extLst>
                        <a:ext uri="{28A0092B-C50C-407E-A947-70E740481C1C}">
                          <a14:useLocalDpi xmlns:a14="http://schemas.microsoft.com/office/drawing/2010/main" val="0"/>
                        </a:ext>
                      </a:extLst>
                    </a:blip>
                    <a:stretch>
                      <a:fillRect/>
                    </a:stretch>
                  </pic:blipFill>
                  <pic:spPr>
                    <a:xfrm>
                      <a:off x="0" y="0"/>
                      <a:ext cx="6180962" cy="2811362"/>
                    </a:xfrm>
                    <a:prstGeom prst="rect">
                      <a:avLst/>
                    </a:prstGeom>
                  </pic:spPr>
                </pic:pic>
              </a:graphicData>
            </a:graphic>
          </wp:inline>
        </w:drawing>
      </w:r>
      <w:r w:rsidR="00263EE9">
        <w:t xml:space="preserve">Hình </w:t>
      </w:r>
      <w:fldSimple w:instr=" STYLEREF 1 \s ">
        <w:r w:rsidR="001C587D">
          <w:rPr>
            <w:noProof/>
          </w:rPr>
          <w:t>2</w:t>
        </w:r>
      </w:fldSimple>
      <w:r w:rsidR="00B05DBA">
        <w:t>.</w:t>
      </w:r>
      <w:fldSimple w:instr=" SEQ Hình \* ARABIC \s 1 ">
        <w:r w:rsidR="001C587D">
          <w:rPr>
            <w:noProof/>
          </w:rPr>
          <w:t>18</w:t>
        </w:r>
      </w:fldSimple>
      <w:r w:rsidR="00263EE9">
        <w:t xml:space="preserve"> </w:t>
      </w:r>
      <w:r w:rsidR="46E50F28" w:rsidRPr="00041A25">
        <w:rPr>
          <w:rFonts w:eastAsia="Times New Roman" w:cs="Times New Roman"/>
          <w:szCs w:val="22"/>
        </w:rPr>
        <w:t>Tương quan giữa nhiệt độ và điện trở</w:t>
      </w:r>
      <w:bookmarkEnd w:id="51"/>
    </w:p>
    <w:p w14:paraId="0338CA21" w14:textId="0C41AC97" w:rsidR="24E125B1" w:rsidRDefault="46E50F28" w:rsidP="00041A25">
      <w:pPr>
        <w:pStyle w:val="Paragraph"/>
        <w:spacing w:before="0" w:after="0" w:line="360" w:lineRule="auto"/>
        <w:ind w:firstLine="720"/>
        <w:rPr>
          <w:b/>
          <w:lang w:val="vi-VN"/>
        </w:rPr>
      </w:pPr>
      <w:r w:rsidRPr="46E50F28">
        <w:rPr>
          <w:b/>
          <w:lang w:val="vi-VN"/>
        </w:rPr>
        <w:t>Đường cong điện trở - nhiệt độ của PT100</w:t>
      </w:r>
    </w:p>
    <w:p w14:paraId="23EFC535" w14:textId="047101C9" w:rsidR="24E125B1" w:rsidRDefault="46E50F28" w:rsidP="004A2CC1">
      <w:pPr>
        <w:pStyle w:val="Paragraph"/>
        <w:spacing w:before="0" w:after="0" w:line="360" w:lineRule="auto"/>
        <w:ind w:firstLine="720"/>
        <w:rPr>
          <w:lang w:val="vi-VN"/>
        </w:rPr>
      </w:pPr>
      <w:r w:rsidRPr="46E50F28">
        <w:rPr>
          <w:lang w:val="vi-VN"/>
        </w:rPr>
        <w:t>Từ biểu đồ trên, đường cong cho thấy mối quan hệ giữa điện trở và nhiệt độ của cảm biến PT100 không hoàn toàn tuyến tính mà có một độ cong nhất định. Điều này được mô tả bằng phương trình Callendar-Van Dusen, cho phép tính toán nhiệt độ dựa trên giá trị điện trở đo được một cách chính xác.</w:t>
      </w:r>
    </w:p>
    <w:p w14:paraId="18C4FB5E" w14:textId="1E78EC8C" w:rsidR="24E125B1" w:rsidRDefault="46E50F28" w:rsidP="004A2CC1">
      <w:pPr>
        <w:pStyle w:val="Paragraph"/>
        <w:spacing w:before="0" w:after="0" w:line="360" w:lineRule="auto"/>
        <w:ind w:firstLine="720"/>
        <w:rPr>
          <w:lang w:val="vi-VN"/>
        </w:rPr>
      </w:pPr>
      <w:r w:rsidRPr="46E50F28">
        <w:rPr>
          <w:lang w:val="vi-VN"/>
        </w:rPr>
        <w:t>Phương trình Callendar – Van Dusen có dạng sau:</w:t>
      </w:r>
    </w:p>
    <w:p w14:paraId="4AC77C8B" w14:textId="11E9B8FA" w:rsidR="24E125B1" w:rsidRPr="004A2CC1" w:rsidRDefault="46E50F28" w:rsidP="004A2CC1">
      <w:pPr>
        <w:pStyle w:val="Paragraph"/>
        <w:spacing w:before="0" w:after="0" w:line="360" w:lineRule="auto"/>
        <w:ind w:firstLine="0"/>
        <w:rPr>
          <w:rFonts w:cs="Times New Roman"/>
          <w:szCs w:val="26"/>
          <w:lang w:val="vi-VN"/>
        </w:rPr>
      </w:pPr>
      <w:r w:rsidRPr="004A2CC1">
        <w:rPr>
          <w:rFonts w:cs="Times New Roman"/>
          <w:szCs w:val="26"/>
          <w:lang w:val="vi-VN"/>
        </w:rPr>
        <w:t>Rt = R0 [1 + At + Bt^2 + C(t-100)t^3]</w:t>
      </w:r>
    </w:p>
    <w:p w14:paraId="03B20065" w14:textId="6DBD6A31" w:rsidR="24E125B1" w:rsidRPr="004A2CC1" w:rsidRDefault="46E50F28" w:rsidP="004A2CC1">
      <w:pPr>
        <w:pStyle w:val="Paragraph"/>
        <w:spacing w:before="0" w:after="0" w:line="360" w:lineRule="auto"/>
        <w:ind w:firstLine="0"/>
        <w:rPr>
          <w:rFonts w:cs="Times New Roman"/>
          <w:szCs w:val="26"/>
          <w:lang w:val="vi-VN"/>
        </w:rPr>
      </w:pPr>
      <w:r w:rsidRPr="004A2CC1">
        <w:rPr>
          <w:rFonts w:cs="Times New Roman"/>
          <w:szCs w:val="26"/>
          <w:lang w:val="vi-VN"/>
        </w:rPr>
        <w:t xml:space="preserve">Trong đó: </w:t>
      </w:r>
    </w:p>
    <w:p w14:paraId="4CA2ACEB" w14:textId="6031E988" w:rsidR="193203E2" w:rsidRPr="004A2CC1" w:rsidRDefault="46E50F28" w:rsidP="005C6CE3">
      <w:pPr>
        <w:pStyle w:val="ListParagraph"/>
        <w:numPr>
          <w:ilvl w:val="0"/>
          <w:numId w:val="8"/>
        </w:numPr>
        <w:ind w:left="360"/>
        <w:jc w:val="both"/>
        <w:rPr>
          <w:rFonts w:cs="Times New Roman"/>
          <w:sz w:val="26"/>
          <w:szCs w:val="26"/>
        </w:rPr>
      </w:pPr>
      <w:r w:rsidRPr="004A2CC1">
        <w:rPr>
          <w:rFonts w:cs="Times New Roman"/>
          <w:sz w:val="26"/>
          <w:szCs w:val="26"/>
        </w:rPr>
        <w:t>Rt: Điện trở của PT100 ở nhiệt độ t</w:t>
      </w:r>
    </w:p>
    <w:p w14:paraId="7C514DA7" w14:textId="40CC918A" w:rsidR="193203E2" w:rsidRPr="004A2CC1" w:rsidRDefault="46E50F28" w:rsidP="005C6CE3">
      <w:pPr>
        <w:pStyle w:val="ListParagraph"/>
        <w:numPr>
          <w:ilvl w:val="0"/>
          <w:numId w:val="8"/>
        </w:numPr>
        <w:ind w:left="360"/>
        <w:jc w:val="both"/>
        <w:rPr>
          <w:rFonts w:cs="Times New Roman"/>
          <w:sz w:val="26"/>
          <w:szCs w:val="26"/>
        </w:rPr>
      </w:pPr>
      <w:r w:rsidRPr="004A2CC1">
        <w:rPr>
          <w:rFonts w:cs="Times New Roman"/>
          <w:sz w:val="26"/>
          <w:szCs w:val="26"/>
        </w:rPr>
        <w:t>R0: Điện trở của PT100 ở 0°C (thường là 100 ohm)</w:t>
      </w:r>
    </w:p>
    <w:p w14:paraId="37E0BC0D" w14:textId="4583188F" w:rsidR="193203E2" w:rsidRPr="004A2CC1" w:rsidRDefault="46E50F28" w:rsidP="005C6CE3">
      <w:pPr>
        <w:pStyle w:val="ListParagraph"/>
        <w:numPr>
          <w:ilvl w:val="0"/>
          <w:numId w:val="8"/>
        </w:numPr>
        <w:ind w:left="360"/>
        <w:jc w:val="both"/>
        <w:rPr>
          <w:rFonts w:cs="Times New Roman"/>
          <w:sz w:val="26"/>
          <w:szCs w:val="26"/>
        </w:rPr>
      </w:pPr>
      <w:r w:rsidRPr="004A2CC1">
        <w:rPr>
          <w:rFonts w:cs="Times New Roman"/>
          <w:sz w:val="26"/>
          <w:szCs w:val="26"/>
        </w:rPr>
        <w:t>t: Nhiệt độ (°C)</w:t>
      </w:r>
    </w:p>
    <w:p w14:paraId="41171233" w14:textId="252D640E" w:rsidR="193203E2" w:rsidRPr="004A2CC1" w:rsidRDefault="46E50F28" w:rsidP="005C6CE3">
      <w:pPr>
        <w:pStyle w:val="ListParagraph"/>
        <w:numPr>
          <w:ilvl w:val="0"/>
          <w:numId w:val="8"/>
        </w:numPr>
        <w:ind w:left="360"/>
        <w:jc w:val="both"/>
        <w:rPr>
          <w:rFonts w:cs="Times New Roman"/>
          <w:sz w:val="26"/>
          <w:szCs w:val="26"/>
        </w:rPr>
      </w:pPr>
      <w:r w:rsidRPr="004A2CC1">
        <w:rPr>
          <w:rFonts w:cs="Times New Roman"/>
          <w:sz w:val="26"/>
          <w:szCs w:val="26"/>
        </w:rPr>
        <w:t>A, B, C: Các hằng số hiệu chuẩn</w:t>
      </w:r>
    </w:p>
    <w:p w14:paraId="031443D3" w14:textId="38CA7279" w:rsidR="193203E2" w:rsidRPr="004A2CC1" w:rsidRDefault="46E50F28" w:rsidP="00195E43">
      <w:pPr>
        <w:spacing w:after="0" w:line="360" w:lineRule="auto"/>
        <w:ind w:firstLine="720"/>
        <w:jc w:val="both"/>
        <w:rPr>
          <w:rFonts w:cs="Times New Roman"/>
          <w:b/>
          <w:bCs/>
          <w:szCs w:val="26"/>
          <w:lang w:val="vi-VN"/>
        </w:rPr>
      </w:pPr>
      <w:r w:rsidRPr="004A2CC1">
        <w:rPr>
          <w:rFonts w:cs="Times New Roman"/>
          <w:b/>
          <w:bCs/>
          <w:szCs w:val="26"/>
          <w:lang w:val="vi-VN"/>
        </w:rPr>
        <w:t>Ý nghĩa của phương trình</w:t>
      </w:r>
    </w:p>
    <w:p w14:paraId="78681798" w14:textId="718F0266" w:rsidR="2857B5D3" w:rsidRPr="004A2CC1" w:rsidRDefault="46E50F28" w:rsidP="00195E43">
      <w:pPr>
        <w:spacing w:after="0" w:line="360" w:lineRule="auto"/>
        <w:ind w:firstLine="720"/>
        <w:jc w:val="both"/>
        <w:rPr>
          <w:rFonts w:cs="Times New Roman"/>
          <w:b/>
          <w:bCs/>
          <w:szCs w:val="26"/>
          <w:lang w:val="vi-VN"/>
        </w:rPr>
      </w:pPr>
      <w:r w:rsidRPr="004A2CC1">
        <w:rPr>
          <w:rFonts w:cs="Times New Roman"/>
          <w:szCs w:val="26"/>
          <w:lang w:val="vi-VN"/>
        </w:rPr>
        <w:t xml:space="preserve">Phương trình Callendar – Van Dusen </w:t>
      </w:r>
      <w:r w:rsidRPr="004A2CC1">
        <w:rPr>
          <w:rFonts w:eastAsia="Times New Roman" w:cs="Times New Roman"/>
          <w:szCs w:val="26"/>
          <w:lang w:val="vi-VN"/>
        </w:rPr>
        <w:t>cho phép tính toán nhiệt độ một cách chính xác dựa trên giá trị điện trở đo được, bù trừ cho độ cong của đường đặc tuyến.</w:t>
      </w:r>
    </w:p>
    <w:p w14:paraId="5778E607" w14:textId="703AD0A1" w:rsidR="2857B5D3" w:rsidRPr="004A2CC1" w:rsidRDefault="46E50F28" w:rsidP="00195E43">
      <w:pPr>
        <w:spacing w:after="0" w:line="360" w:lineRule="auto"/>
        <w:ind w:firstLine="720"/>
        <w:jc w:val="both"/>
        <w:rPr>
          <w:rFonts w:cs="Times New Roman"/>
          <w:b/>
          <w:bCs/>
          <w:szCs w:val="26"/>
          <w:lang w:val="vi-VN"/>
        </w:rPr>
      </w:pPr>
      <w:r w:rsidRPr="004A2CC1">
        <w:rPr>
          <w:rFonts w:eastAsia="Times New Roman" w:cs="Times New Roman"/>
          <w:b/>
          <w:bCs/>
          <w:szCs w:val="26"/>
          <w:lang w:val="vi-VN"/>
        </w:rPr>
        <w:t>Kết nối cảm biến PT100 loại 3 dây với MAX31865</w:t>
      </w:r>
    </w:p>
    <w:p w14:paraId="0B9C29FB" w14:textId="502F9CCE" w:rsidR="2857B5D3" w:rsidRPr="004A2CC1" w:rsidRDefault="46E50F28" w:rsidP="004A2CC1">
      <w:pPr>
        <w:spacing w:after="0" w:line="360" w:lineRule="auto"/>
        <w:ind w:firstLine="720"/>
        <w:jc w:val="both"/>
        <w:rPr>
          <w:rFonts w:cs="Times New Roman"/>
          <w:b/>
          <w:bCs/>
          <w:szCs w:val="26"/>
          <w:lang w:val="vi-VN"/>
        </w:rPr>
      </w:pPr>
      <w:r w:rsidRPr="004A2CC1">
        <w:rPr>
          <w:rFonts w:eastAsia="Times New Roman" w:cs="Times New Roman"/>
          <w:szCs w:val="26"/>
          <w:lang w:val="vi-VN"/>
        </w:rPr>
        <w:t>Việc sử dụng kết nối 3 dây giúp giảm thiểu ảnh hưởng của điện trở dây dẫn đến kết quả đo. MAX31865 có khả năng bù trừ điện trở dây dẫn, đảm bảo độ chính xác của phép đo.</w:t>
      </w:r>
    </w:p>
    <w:p w14:paraId="4D91207A" w14:textId="252E00A2" w:rsidR="2857B5D3" w:rsidRPr="00F5098C" w:rsidRDefault="46E50F28" w:rsidP="00F5098C">
      <w:pPr>
        <w:spacing w:after="0" w:line="360" w:lineRule="auto"/>
        <w:ind w:firstLine="720"/>
        <w:jc w:val="both"/>
        <w:rPr>
          <w:rFonts w:eastAsia="Times New Roman" w:cs="Times New Roman"/>
          <w:szCs w:val="26"/>
        </w:rPr>
      </w:pPr>
      <w:r w:rsidRPr="00F5098C">
        <w:rPr>
          <w:rFonts w:eastAsia="Times New Roman" w:cs="Times New Roman"/>
          <w:b/>
          <w:bCs/>
          <w:szCs w:val="26"/>
          <w:lang w:val="vi-VN"/>
        </w:rPr>
        <w:lastRenderedPageBreak/>
        <w:t>Ưu điểm của kết nối 3 dây</w:t>
      </w:r>
    </w:p>
    <w:p w14:paraId="2D897AAF" w14:textId="4D4196BE" w:rsidR="4317DA22" w:rsidRPr="004A2CC1" w:rsidRDefault="46E50F28" w:rsidP="005C6CE3">
      <w:pPr>
        <w:pStyle w:val="Paragraph"/>
        <w:numPr>
          <w:ilvl w:val="0"/>
          <w:numId w:val="1"/>
        </w:numPr>
        <w:tabs>
          <w:tab w:val="left" w:pos="851"/>
        </w:tabs>
        <w:spacing w:before="0" w:after="0" w:line="360" w:lineRule="auto"/>
        <w:ind w:left="0" w:firstLine="567"/>
        <w:rPr>
          <w:rFonts w:cs="Times New Roman"/>
          <w:szCs w:val="26"/>
        </w:rPr>
      </w:pPr>
      <w:r w:rsidRPr="00F5098C">
        <w:rPr>
          <w:lang w:val="vi-VN"/>
        </w:rPr>
        <w:t>Giảm thiểu sai số do điện trở dây dẫn</w:t>
      </w:r>
    </w:p>
    <w:p w14:paraId="13399D22" w14:textId="7395C4CC" w:rsidR="4317DA22" w:rsidRPr="004A2CC1" w:rsidRDefault="46E50F28" w:rsidP="005C6CE3">
      <w:pPr>
        <w:pStyle w:val="Paragraph"/>
        <w:numPr>
          <w:ilvl w:val="0"/>
          <w:numId w:val="1"/>
        </w:numPr>
        <w:tabs>
          <w:tab w:val="left" w:pos="851"/>
        </w:tabs>
        <w:spacing w:before="0" w:after="0" w:line="360" w:lineRule="auto"/>
        <w:ind w:left="0" w:firstLine="567"/>
        <w:rPr>
          <w:rFonts w:cs="Times New Roman"/>
        </w:rPr>
      </w:pPr>
      <w:r w:rsidRPr="00F5098C">
        <w:rPr>
          <w:lang w:val="vi-VN"/>
        </w:rPr>
        <w:t>Đảm bảo độ chính xác của phép đo</w:t>
      </w:r>
    </w:p>
    <w:p w14:paraId="3A227911" w14:textId="7C08944C" w:rsidR="392E434F" w:rsidRPr="00F5098C" w:rsidRDefault="46E50F28" w:rsidP="00F5098C">
      <w:pPr>
        <w:spacing w:after="0" w:line="360" w:lineRule="auto"/>
        <w:ind w:firstLine="720"/>
        <w:jc w:val="both"/>
        <w:rPr>
          <w:b/>
          <w:lang w:val="vi-VN"/>
        </w:rPr>
      </w:pPr>
      <w:r w:rsidRPr="46E50F28">
        <w:rPr>
          <w:b/>
          <w:lang w:val="vi-VN"/>
        </w:rPr>
        <w:t>Dải đo của cảm biến PT100</w:t>
      </w:r>
      <w:r w:rsidR="00F5098C">
        <w:rPr>
          <w:b/>
        </w:rPr>
        <w:t xml:space="preserve">: </w:t>
      </w:r>
      <w:r w:rsidRPr="46E50F28">
        <w:rPr>
          <w:lang w:val="vi-VN"/>
        </w:rPr>
        <w:t xml:space="preserve">Dải đo trung bình </w:t>
      </w:r>
      <w:r w:rsidRPr="46E50F28">
        <w:rPr>
          <w:rFonts w:eastAsia="Times New Roman" w:cs="Times New Roman"/>
          <w:lang w:val="vi-VN"/>
        </w:rPr>
        <w:t>của cảm biến PT100 thường dao động từ -40°C đến 200°C. Tuy nhiên, một số loại PT100 có thể đo được nhiệt độ lên đến 400°C.</w:t>
      </w:r>
    </w:p>
    <w:p w14:paraId="359744D4" w14:textId="320592FD" w:rsidR="53A9945B" w:rsidRPr="00F5098C" w:rsidRDefault="46E50F28" w:rsidP="004A2CC1">
      <w:pPr>
        <w:spacing w:after="0" w:line="360" w:lineRule="auto"/>
        <w:ind w:firstLine="720"/>
        <w:jc w:val="both"/>
        <w:rPr>
          <w:rFonts w:eastAsia="Times New Roman" w:cs="Times New Roman"/>
          <w:b/>
          <w:bCs/>
        </w:rPr>
      </w:pPr>
      <w:r w:rsidRPr="00F5098C">
        <w:rPr>
          <w:rFonts w:eastAsia="Times New Roman" w:cs="Times New Roman"/>
          <w:b/>
          <w:bCs/>
          <w:lang w:val="vi-VN"/>
        </w:rPr>
        <w:t>Lưu ý khi lựa chọn dải đo</w:t>
      </w:r>
    </w:p>
    <w:p w14:paraId="32B7B91D" w14:textId="0617D184" w:rsidR="46E50F28" w:rsidRPr="00F5098C" w:rsidRDefault="46E50F28" w:rsidP="005C6CE3">
      <w:pPr>
        <w:pStyle w:val="Paragraph"/>
        <w:numPr>
          <w:ilvl w:val="0"/>
          <w:numId w:val="1"/>
        </w:numPr>
        <w:tabs>
          <w:tab w:val="left" w:pos="851"/>
        </w:tabs>
        <w:spacing w:before="0" w:after="0" w:line="360" w:lineRule="auto"/>
        <w:ind w:left="0" w:firstLine="567"/>
        <w:rPr>
          <w:lang w:val="vi-VN"/>
        </w:rPr>
      </w:pPr>
      <w:r w:rsidRPr="00F5098C">
        <w:rPr>
          <w:lang w:val="vi-VN"/>
        </w:rPr>
        <w:t>Cần lựa chọn cảm biến PT100 có dải đo phù hợp với ứng dụng cụ thể.</w:t>
      </w:r>
    </w:p>
    <w:p w14:paraId="5B920E6F" w14:textId="75BA7FFA" w:rsidR="46E50F28" w:rsidRPr="00F5098C" w:rsidRDefault="46E50F28" w:rsidP="005C6CE3">
      <w:pPr>
        <w:pStyle w:val="Paragraph"/>
        <w:numPr>
          <w:ilvl w:val="0"/>
          <w:numId w:val="1"/>
        </w:numPr>
        <w:tabs>
          <w:tab w:val="left" w:pos="851"/>
        </w:tabs>
        <w:spacing w:before="0" w:after="0" w:line="360" w:lineRule="auto"/>
        <w:ind w:left="0" w:firstLine="567"/>
        <w:rPr>
          <w:lang w:val="vi-VN"/>
        </w:rPr>
      </w:pPr>
      <w:r w:rsidRPr="00F5098C">
        <w:rPr>
          <w:lang w:val="vi-VN"/>
        </w:rPr>
        <w:t>Nhiệt độ đo tối đa không nên vượt quá giới hạn cho phép của cảm biến.</w:t>
      </w:r>
    </w:p>
    <w:p w14:paraId="7CC22B74" w14:textId="127AEA85" w:rsidR="46E50F28" w:rsidRDefault="46E50F28" w:rsidP="004A2CC1">
      <w:pPr>
        <w:spacing w:after="0" w:line="360" w:lineRule="auto"/>
        <w:jc w:val="both"/>
        <w:rPr>
          <w:b/>
        </w:rPr>
      </w:pPr>
      <w:r w:rsidRPr="46E50F28">
        <w:rPr>
          <w:b/>
        </w:rPr>
        <w:t>Kết luận</w:t>
      </w:r>
    </w:p>
    <w:p w14:paraId="780807CE" w14:textId="17ACFBF1" w:rsidR="46E50F28" w:rsidRDefault="46E50F28" w:rsidP="004A2CC1">
      <w:pPr>
        <w:spacing w:after="0" w:line="360" w:lineRule="auto"/>
        <w:ind w:firstLine="720"/>
        <w:jc w:val="both"/>
        <w:rPr>
          <w:b/>
        </w:rPr>
      </w:pPr>
      <w:r w:rsidRPr="46E50F28">
        <w:t xml:space="preserve">Cảm biến </w:t>
      </w:r>
      <w:r w:rsidRPr="004A2CC1">
        <w:rPr>
          <w:rFonts w:eastAsia="Times New Roman" w:cs="Times New Roman"/>
          <w:szCs w:val="26"/>
        </w:rPr>
        <w:t>PT100 kết hợp với MAX31865 là một giải pháp đo nhiệt độ chính xác và hiệu quả. Việc hiểu rõ về đường cong điện trở - nhiệt độ, cách kết nối và dải đo của PT100 là rất quan trọng để đảm bảo kết quả đo chính xác và tin cậy.</w:t>
      </w:r>
    </w:p>
    <w:p w14:paraId="2088F48B" w14:textId="51248803" w:rsidR="24E125B1" w:rsidRDefault="46E50F28" w:rsidP="004A2CC1">
      <w:pPr>
        <w:pStyle w:val="Heading3"/>
        <w:spacing w:before="0" w:after="0" w:line="360" w:lineRule="auto"/>
      </w:pPr>
      <w:bookmarkStart w:id="52" w:name="_Toc190550490"/>
      <w:r w:rsidRPr="46E50F28">
        <w:t>Quá trình kết nối PT100 với MAX31865</w:t>
      </w:r>
      <w:bookmarkEnd w:id="52"/>
    </w:p>
    <w:p w14:paraId="7274A916" w14:textId="4BE04825" w:rsidR="007E71FF" w:rsidRPr="004A2CC1" w:rsidRDefault="24E125B1" w:rsidP="00F5098C">
      <w:pPr>
        <w:spacing w:after="0" w:line="360" w:lineRule="auto"/>
        <w:jc w:val="center"/>
        <w:rPr>
          <w:rFonts w:eastAsia="Times New Roman" w:cs="Times New Roman"/>
          <w:szCs w:val="26"/>
        </w:rPr>
      </w:pPr>
      <w:r>
        <w:rPr>
          <w:noProof/>
        </w:rPr>
        <w:drawing>
          <wp:inline distT="0" distB="0" distL="0" distR="0" wp14:anchorId="56406539" wp14:editId="723AC049">
            <wp:extent cx="1294741" cy="1396220"/>
            <wp:effectExtent l="0" t="0" r="0" b="0"/>
            <wp:docPr id="1582219684" name="Picture 158221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94741" cy="1396220"/>
                    </a:xfrm>
                    <a:prstGeom prst="rect">
                      <a:avLst/>
                    </a:prstGeom>
                  </pic:spPr>
                </pic:pic>
              </a:graphicData>
            </a:graphic>
          </wp:inline>
        </w:drawing>
      </w:r>
    </w:p>
    <w:p w14:paraId="2D403C83" w14:textId="58229C3E" w:rsidR="007E71FF" w:rsidRPr="004A2CC1" w:rsidRDefault="00B20D96" w:rsidP="00B20D96">
      <w:pPr>
        <w:pStyle w:val="Caption"/>
        <w:rPr>
          <w:rFonts w:eastAsia="Times New Roman" w:cs="Times New Roman"/>
          <w:sz w:val="26"/>
          <w:szCs w:val="26"/>
          <w:lang w:val="vi-VN"/>
        </w:rPr>
      </w:pPr>
      <w:bookmarkStart w:id="53" w:name="_Toc190550623"/>
      <w:r>
        <w:t xml:space="preserve">Hình </w:t>
      </w:r>
      <w:fldSimple w:instr=" STYLEREF 1 \s ">
        <w:r w:rsidR="001C587D">
          <w:rPr>
            <w:noProof/>
          </w:rPr>
          <w:t>2</w:t>
        </w:r>
      </w:fldSimple>
      <w:r w:rsidR="00B05DBA">
        <w:t>.</w:t>
      </w:r>
      <w:fldSimple w:instr=" SEQ Hình \* ARABIC \s 1 ">
        <w:r w:rsidR="001C587D">
          <w:rPr>
            <w:noProof/>
          </w:rPr>
          <w:t>19</w:t>
        </w:r>
      </w:fldSimple>
      <w:r>
        <w:t xml:space="preserve"> </w:t>
      </w:r>
      <w:r w:rsidR="46E50F28" w:rsidRPr="004A2CC1">
        <w:rPr>
          <w:rFonts w:eastAsia="Times New Roman" w:cs="Times New Roman"/>
          <w:szCs w:val="26"/>
          <w:lang w:val="vi-VN"/>
        </w:rPr>
        <w:t>MAX31865 Adafrui</w:t>
      </w:r>
      <w:bookmarkEnd w:id="53"/>
    </w:p>
    <w:tbl>
      <w:tblPr>
        <w:tblStyle w:val="TableGrid"/>
        <w:tblW w:w="0" w:type="auto"/>
        <w:jc w:val="center"/>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795"/>
        <w:gridCol w:w="2370"/>
        <w:gridCol w:w="5340"/>
      </w:tblGrid>
      <w:tr w:rsidR="46E50F28" w14:paraId="4E455BF6" w14:textId="77777777" w:rsidTr="003C5E26">
        <w:trPr>
          <w:trHeight w:val="315"/>
          <w:jc w:val="center"/>
        </w:trPr>
        <w:tc>
          <w:tcPr>
            <w:tcW w:w="795" w:type="dxa"/>
            <w:tcBorders>
              <w:top w:val="none" w:sz="6" w:space="0" w:color="000000" w:themeColor="text1"/>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679EC8A9" w14:textId="2759A71A"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ân</w:t>
            </w:r>
          </w:p>
        </w:tc>
        <w:tc>
          <w:tcPr>
            <w:tcW w:w="2370" w:type="dxa"/>
            <w:tcBorders>
              <w:top w:val="none" w:sz="6" w:space="0" w:color="000000" w:themeColor="text1"/>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6ADBEA70" w14:textId="3F5717B2"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Tên gọi</w:t>
            </w:r>
          </w:p>
        </w:tc>
        <w:tc>
          <w:tcPr>
            <w:tcW w:w="5340" w:type="dxa"/>
            <w:tcBorders>
              <w:top w:val="none" w:sz="6" w:space="0" w:color="000000" w:themeColor="text1"/>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56F6A6F4" w14:textId="3DAA0748"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ức năng</w:t>
            </w:r>
          </w:p>
        </w:tc>
      </w:tr>
      <w:tr w:rsidR="46E50F28" w14:paraId="1E7D1834"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15F391ED" w14:textId="37543047"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Vin</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63AEDF8C" w14:textId="0AD8421D"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ân cấp nguồn</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6E7CB2F7" w14:textId="24140B25"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ấp nguồn cho MAX31865 (3V)</w:t>
            </w:r>
          </w:p>
        </w:tc>
      </w:tr>
      <w:tr w:rsidR="46E50F28" w14:paraId="41F99B23"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25F4441C" w14:textId="7E773C37"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3V3</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6305D8BD" w14:textId="78BDC526"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ân đầu ra 3.3V</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6FD899D6" w14:textId="0FA60015"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ấp nguồn cho thiết bị khác (tối đa 100mA)</w:t>
            </w:r>
          </w:p>
        </w:tc>
      </w:tr>
      <w:tr w:rsidR="46E50F28" w14:paraId="7C3DA547"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3701A410" w14:textId="56718BA3"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GND</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7472FB6D" w14:textId="53151210"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ân mass</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4CC2E972" w14:textId="1D0B479B" w:rsidR="46E50F28" w:rsidRPr="004A2CC1" w:rsidRDefault="002A184F" w:rsidP="004A2CC1">
            <w:pPr>
              <w:spacing w:line="360" w:lineRule="auto"/>
              <w:jc w:val="both"/>
              <w:rPr>
                <w:rFonts w:eastAsia="Times New Roman" w:cs="Times New Roman"/>
                <w:szCs w:val="26"/>
              </w:rPr>
            </w:pPr>
            <w:r>
              <w:rPr>
                <w:rFonts w:eastAsia="Times New Roman" w:cs="Times New Roman"/>
                <w:szCs w:val="26"/>
              </w:rPr>
              <w:t xml:space="preserve"> </w:t>
            </w:r>
            <w:r w:rsidR="46E50F28" w:rsidRPr="004A2CC1">
              <w:rPr>
                <w:rFonts w:eastAsia="Times New Roman" w:cs="Times New Roman"/>
                <w:szCs w:val="26"/>
              </w:rPr>
              <w:t>Mass chung</w:t>
            </w:r>
          </w:p>
        </w:tc>
      </w:tr>
      <w:tr w:rsidR="46E50F28" w14:paraId="25072B32"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4C6C9AA9" w14:textId="754CD762"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CK</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3EB00253" w14:textId="7B9FC55F"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PI Clock</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63850A62" w14:textId="6E8ABE8A"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Xung nhịp SPI (INPUT)</w:t>
            </w:r>
          </w:p>
        </w:tc>
      </w:tr>
      <w:tr w:rsidR="46E50F28" w14:paraId="5139FD10"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6898D3E6" w14:textId="08E09CB6"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DO</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71685B4F" w14:textId="37E818B9"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erial Data Out</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3DD21CF8" w14:textId="06F2E247"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Dữ liệu từ MAX31865 đến STM32</w:t>
            </w:r>
          </w:p>
        </w:tc>
      </w:tr>
      <w:tr w:rsidR="46E50F28" w14:paraId="4A3FCD7C"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3BE86B48" w14:textId="6BDE66A5"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DI</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77899396" w14:textId="7C214A35"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Serial Data In</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7493CE00" w14:textId="7E4D58D3"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Dữ liệu từ STM32 đến MAX31865</w:t>
            </w:r>
          </w:p>
        </w:tc>
      </w:tr>
      <w:tr w:rsidR="46E50F28" w14:paraId="529EA593" w14:textId="77777777" w:rsidTr="003C5E26">
        <w:trPr>
          <w:trHeight w:val="315"/>
          <w:jc w:val="center"/>
        </w:trPr>
        <w:tc>
          <w:tcPr>
            <w:tcW w:w="795" w:type="dxa"/>
            <w:tcBorders>
              <w:top w:val="none" w:sz="6" w:space="0" w:color="CCCCCC"/>
              <w:left w:val="none" w:sz="6" w:space="0" w:color="000000" w:themeColor="text1"/>
              <w:bottom w:val="none" w:sz="6" w:space="0" w:color="000000" w:themeColor="text1"/>
              <w:right w:val="none" w:sz="6" w:space="0" w:color="000000" w:themeColor="text1"/>
            </w:tcBorders>
            <w:tcMar>
              <w:top w:w="30" w:type="dxa"/>
              <w:left w:w="45" w:type="dxa"/>
              <w:bottom w:w="30" w:type="dxa"/>
              <w:right w:w="45" w:type="dxa"/>
            </w:tcMar>
            <w:vAlign w:val="bottom"/>
          </w:tcPr>
          <w:p w14:paraId="07BC3CC6" w14:textId="7BE61AC0"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S</w:t>
            </w:r>
          </w:p>
        </w:tc>
        <w:tc>
          <w:tcPr>
            <w:tcW w:w="2370" w:type="dxa"/>
            <w:tcBorders>
              <w:top w:val="none" w:sz="6" w:space="0" w:color="CCCCCC"/>
              <w:left w:val="none" w:sz="6" w:space="0" w:color="CCCCCC"/>
              <w:bottom w:val="none" w:sz="6" w:space="0" w:color="000000" w:themeColor="text1"/>
              <w:right w:val="none" w:sz="6" w:space="0" w:color="000000" w:themeColor="text1"/>
            </w:tcBorders>
            <w:tcMar>
              <w:top w:w="30" w:type="dxa"/>
              <w:left w:w="45" w:type="dxa"/>
              <w:bottom w:w="30" w:type="dxa"/>
              <w:right w:w="45" w:type="dxa"/>
            </w:tcMar>
            <w:vAlign w:val="bottom"/>
          </w:tcPr>
          <w:p w14:paraId="221BDE7D" w14:textId="39381D8F"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ip Select</w:t>
            </w:r>
          </w:p>
        </w:tc>
        <w:tc>
          <w:tcPr>
            <w:tcW w:w="5340" w:type="dxa"/>
            <w:tcBorders>
              <w:top w:val="none" w:sz="6" w:space="0" w:color="CCCCCC"/>
              <w:left w:val="none" w:sz="6" w:space="0" w:color="CCCCCC"/>
              <w:bottom w:val="none" w:sz="6" w:space="0" w:color="000000" w:themeColor="text1"/>
              <w:right w:val="none" w:sz="6" w:space="0" w:color="000000" w:themeColor="text1"/>
            </w:tcBorders>
            <w:tcMar>
              <w:top w:w="30" w:type="dxa"/>
              <w:bottom w:w="30" w:type="dxa"/>
            </w:tcMar>
            <w:vAlign w:val="bottom"/>
          </w:tcPr>
          <w:p w14:paraId="20B428EC" w14:textId="461CB317" w:rsidR="46E50F28" w:rsidRPr="004A2CC1" w:rsidRDefault="46E50F28" w:rsidP="004A2CC1">
            <w:pPr>
              <w:spacing w:line="360" w:lineRule="auto"/>
              <w:jc w:val="both"/>
              <w:rPr>
                <w:rFonts w:eastAsia="Times New Roman" w:cs="Times New Roman"/>
                <w:szCs w:val="26"/>
              </w:rPr>
            </w:pPr>
            <w:r w:rsidRPr="004A2CC1">
              <w:rPr>
                <w:rFonts w:eastAsia="Times New Roman" w:cs="Times New Roman"/>
                <w:szCs w:val="26"/>
              </w:rPr>
              <w:t>Chọn chip (mức LOW để bắt đầu giao tiếp SPI)</w:t>
            </w:r>
          </w:p>
        </w:tc>
      </w:tr>
    </w:tbl>
    <w:p w14:paraId="02758C3F" w14:textId="65DEA050" w:rsidR="007E71FF" w:rsidRPr="00AB4B55" w:rsidRDefault="24E125B1" w:rsidP="003C5E26">
      <w:pPr>
        <w:pStyle w:val="Paragraph"/>
        <w:spacing w:before="0" w:after="0" w:line="360" w:lineRule="auto"/>
        <w:ind w:firstLine="0"/>
        <w:jc w:val="center"/>
        <w:rPr>
          <w:szCs w:val="26"/>
        </w:rPr>
      </w:pPr>
      <w:r>
        <w:rPr>
          <w:noProof/>
        </w:rPr>
        <w:lastRenderedPageBreak/>
        <w:drawing>
          <wp:inline distT="0" distB="0" distL="0" distR="0" wp14:anchorId="0C1E66A2" wp14:editId="11F8291E">
            <wp:extent cx="5098644" cy="2282145"/>
            <wp:effectExtent l="0" t="0" r="0" b="0"/>
            <wp:docPr id="1924031437" name="Picture 192403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098644" cy="2282145"/>
                    </a:xfrm>
                    <a:prstGeom prst="rect">
                      <a:avLst/>
                    </a:prstGeom>
                  </pic:spPr>
                </pic:pic>
              </a:graphicData>
            </a:graphic>
          </wp:inline>
        </w:drawing>
      </w:r>
    </w:p>
    <w:p w14:paraId="35AA3944" w14:textId="25F98F0E" w:rsidR="007E71FF" w:rsidRPr="004A2CC1" w:rsidRDefault="003C5E26" w:rsidP="003C5E26">
      <w:pPr>
        <w:pStyle w:val="Caption"/>
        <w:rPr>
          <w:rFonts w:eastAsia="Times New Roman" w:cs="Times New Roman"/>
          <w:b/>
          <w:i w:val="0"/>
          <w:color w:val="000000" w:themeColor="text1"/>
          <w:szCs w:val="26"/>
        </w:rPr>
      </w:pPr>
      <w:bookmarkStart w:id="54" w:name="_Toc190550624"/>
      <w:r>
        <w:t xml:space="preserve">Hình </w:t>
      </w:r>
      <w:fldSimple w:instr=" STYLEREF 1 \s ">
        <w:r w:rsidR="001C587D">
          <w:rPr>
            <w:noProof/>
          </w:rPr>
          <w:t>2</w:t>
        </w:r>
      </w:fldSimple>
      <w:r w:rsidR="00B05DBA">
        <w:t>.</w:t>
      </w:r>
      <w:fldSimple w:instr=" SEQ Hình \* ARABIC \s 1 ">
        <w:r w:rsidR="001C587D">
          <w:rPr>
            <w:noProof/>
          </w:rPr>
          <w:t>20</w:t>
        </w:r>
      </w:fldSimple>
      <w:r>
        <w:t xml:space="preserve"> </w:t>
      </w:r>
      <w:r w:rsidR="46E50F28" w:rsidRPr="004A2CC1">
        <w:rPr>
          <w:rFonts w:eastAsia="Times New Roman" w:cs="Times New Roman"/>
          <w:b/>
          <w:i w:val="0"/>
          <w:color w:val="000000" w:themeColor="text1"/>
          <w:szCs w:val="26"/>
        </w:rPr>
        <w:t>PT100 và MAX31865</w:t>
      </w:r>
      <w:bookmarkEnd w:id="54"/>
    </w:p>
    <w:p w14:paraId="2F7074A3" w14:textId="09B5ED6C" w:rsidR="007E71FF" w:rsidRPr="004A2CC1" w:rsidRDefault="46E50F28" w:rsidP="004A2CC1">
      <w:pPr>
        <w:spacing w:after="0" w:line="360" w:lineRule="auto"/>
        <w:ind w:firstLine="720"/>
        <w:jc w:val="both"/>
        <w:rPr>
          <w:rFonts w:eastAsia="Times New Roman" w:cs="Times New Roman"/>
          <w:szCs w:val="26"/>
        </w:rPr>
      </w:pPr>
      <w:r w:rsidRPr="004A2CC1">
        <w:rPr>
          <w:rFonts w:eastAsia="Times New Roman" w:cs="Times New Roman"/>
          <w:szCs w:val="26"/>
        </w:rPr>
        <w:t>Sử dụng VOM để xác định các chân cần kết nối. Khi sử dụng loại cảm biến 3 dây, ta cần hàn kết nối tại các điểm mũi tên màu vàng – 2/3 Wire và “4 3”. Và không được quên phải loại bỏ kết nối giữa “2 4”.</w:t>
      </w:r>
    </w:p>
    <w:p w14:paraId="53E79939" w14:textId="7A6671BA" w:rsidR="007E71FF" w:rsidRPr="004A2CC1" w:rsidRDefault="46E50F28" w:rsidP="004A2CC1">
      <w:pPr>
        <w:spacing w:after="0" w:line="360" w:lineRule="auto"/>
        <w:ind w:firstLine="720"/>
        <w:jc w:val="both"/>
        <w:rPr>
          <w:rFonts w:eastAsia="Times New Roman" w:cs="Times New Roman"/>
          <w:szCs w:val="26"/>
        </w:rPr>
      </w:pPr>
      <w:r w:rsidRPr="004A2CC1">
        <w:rPr>
          <w:rFonts w:eastAsia="Times New Roman" w:cs="Times New Roman"/>
          <w:szCs w:val="26"/>
        </w:rPr>
        <w:t>Sau khi làm đủ các bước trên, ta đã sẵn sàng để kết nối SPI giữa MAX31865 và STM32 để thực hiện lập trình.</w:t>
      </w:r>
    </w:p>
    <w:p w14:paraId="1F9555DF" w14:textId="66EF289D" w:rsidR="007E71FF" w:rsidRPr="00AB4B55" w:rsidRDefault="46E50F28" w:rsidP="004A2CC1">
      <w:pPr>
        <w:pStyle w:val="Heading3"/>
        <w:spacing w:before="0" w:after="0" w:line="360" w:lineRule="auto"/>
      </w:pPr>
      <w:bookmarkStart w:id="55" w:name="_Toc190550491"/>
      <w:r w:rsidRPr="46E50F28">
        <w:t>Công thức chuyển đổi công thức Callendar – Van Dusen thành ngôn ngữ lập trình</w:t>
      </w:r>
      <w:bookmarkEnd w:id="55"/>
    </w:p>
    <w:p w14:paraId="23BAAABE" w14:textId="778D47D8" w:rsidR="007E71FF" w:rsidRPr="00AB4B55" w:rsidRDefault="46E50F28" w:rsidP="004A2CC1">
      <w:pPr>
        <w:spacing w:after="0" w:line="360" w:lineRule="auto"/>
        <w:ind w:firstLine="709"/>
        <w:jc w:val="both"/>
      </w:pPr>
      <w:r w:rsidRPr="5596121C">
        <w:rPr>
          <w:rFonts w:eastAsia="Times New Roman" w:cs="Times New Roman"/>
        </w:rPr>
        <w:t>Để có thể biến đổi dữ liệu nhiệt độ nhận từ cảm biến PT100 và MAX31065, ta cần chuyển đổi công thức Callenda – Van Dusen thành ngôn ngữ lập trình để vi điều khiển hiểu được.</w:t>
      </w:r>
    </w:p>
    <w:p w14:paraId="1C91FFF2" w14:textId="405801AE" w:rsidR="007E71FF" w:rsidRPr="00AB4B55" w:rsidRDefault="46E50F28" w:rsidP="00905B63">
      <w:pPr>
        <w:spacing w:after="0" w:line="360" w:lineRule="auto"/>
        <w:ind w:firstLine="709"/>
        <w:jc w:val="both"/>
      </w:pPr>
      <w:r w:rsidRPr="004A2CC1">
        <w:rPr>
          <w:rFonts w:eastAsia="Times New Roman" w:cs="Times New Roman"/>
          <w:szCs w:val="26"/>
        </w:rPr>
        <w:t>Sau khi chuyển đổi ra có giá trị Analog 15 bit được lưu vào biến “fullreg”</w:t>
      </w:r>
      <w:r w:rsidR="00905B63">
        <w:t xml:space="preserve"> </w:t>
      </w:r>
    </w:p>
    <w:p w14:paraId="58413FEF" w14:textId="52B7090E" w:rsidR="007E71FF" w:rsidRPr="00AB4B55" w:rsidRDefault="24E125B1" w:rsidP="004A2CC1">
      <w:pPr>
        <w:spacing w:after="0" w:line="360" w:lineRule="auto"/>
        <w:jc w:val="both"/>
      </w:pPr>
      <w:r>
        <w:rPr>
          <w:noProof/>
        </w:rPr>
        <w:drawing>
          <wp:inline distT="0" distB="0" distL="0" distR="0" wp14:anchorId="3AA6DAFD" wp14:editId="26BF009D">
            <wp:extent cx="4370592" cy="1317352"/>
            <wp:effectExtent l="0" t="0" r="0" b="0"/>
            <wp:docPr id="1253472119" name="Picture 125347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370592" cy="1317352"/>
                    </a:xfrm>
                    <a:prstGeom prst="rect">
                      <a:avLst/>
                    </a:prstGeom>
                  </pic:spPr>
                </pic:pic>
              </a:graphicData>
            </a:graphic>
          </wp:inline>
        </w:drawing>
      </w:r>
    </w:p>
    <w:p w14:paraId="3D7EB4ED" w14:textId="613C688F" w:rsidR="007E71FF" w:rsidRPr="00AB4B55" w:rsidRDefault="24E125B1" w:rsidP="00905B63">
      <w:pPr>
        <w:spacing w:after="0" w:line="360" w:lineRule="auto"/>
        <w:jc w:val="center"/>
      </w:pPr>
      <w:r>
        <w:rPr>
          <w:noProof/>
        </w:rPr>
        <w:lastRenderedPageBreak/>
        <w:drawing>
          <wp:inline distT="0" distB="0" distL="0" distR="0" wp14:anchorId="05E7B95F" wp14:editId="18E74176">
            <wp:extent cx="3621338" cy="2834886"/>
            <wp:effectExtent l="0" t="0" r="0" b="0"/>
            <wp:docPr id="1125667739" name="Picture 1125667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621338" cy="2834886"/>
                    </a:xfrm>
                    <a:prstGeom prst="rect">
                      <a:avLst/>
                    </a:prstGeom>
                  </pic:spPr>
                </pic:pic>
              </a:graphicData>
            </a:graphic>
          </wp:inline>
        </w:drawing>
      </w:r>
    </w:p>
    <w:p w14:paraId="4588626F" w14:textId="0207D96A" w:rsidR="007E71FF" w:rsidRPr="00AB4B55" w:rsidRDefault="00A34B59" w:rsidP="00A34B59">
      <w:pPr>
        <w:pStyle w:val="Caption"/>
      </w:pPr>
      <w:bookmarkStart w:id="56" w:name="_Toc190550625"/>
      <w:r>
        <w:t xml:space="preserve">Hình </w:t>
      </w:r>
      <w:fldSimple w:instr=" STYLEREF 1 \s ">
        <w:r w:rsidR="001C587D">
          <w:rPr>
            <w:noProof/>
          </w:rPr>
          <w:t>2</w:t>
        </w:r>
      </w:fldSimple>
      <w:r w:rsidR="00B05DBA">
        <w:t>.</w:t>
      </w:r>
      <w:fldSimple w:instr=" SEQ Hình \* ARABIC \s 1 ">
        <w:r w:rsidR="001C587D">
          <w:rPr>
            <w:noProof/>
          </w:rPr>
          <w:t>21</w:t>
        </w:r>
      </w:fldSimple>
      <w:r>
        <w:t xml:space="preserve"> </w:t>
      </w:r>
      <w:r w:rsidR="46E50F28" w:rsidRPr="009E77C2">
        <w:rPr>
          <w:rFonts w:eastAsia="Times New Roman" w:cs="Times New Roman"/>
          <w:szCs w:val="22"/>
        </w:rPr>
        <w:t>Minh hoạ công thức Callenda – Van Dusen</w:t>
      </w:r>
      <w:bookmarkEnd w:id="56"/>
    </w:p>
    <w:p w14:paraId="72C58366" w14:textId="78C0C5F3" w:rsidR="007E71FF" w:rsidRPr="00AB4B55" w:rsidRDefault="24E125B1" w:rsidP="004A2CC1">
      <w:pPr>
        <w:spacing w:after="0" w:line="360" w:lineRule="auto"/>
        <w:jc w:val="both"/>
      </w:pPr>
      <w:r>
        <w:rPr>
          <w:noProof/>
        </w:rPr>
        <w:drawing>
          <wp:inline distT="0" distB="0" distL="0" distR="0" wp14:anchorId="21367A06" wp14:editId="413F5DF3">
            <wp:extent cx="4810769" cy="4239491"/>
            <wp:effectExtent l="0" t="0" r="8890" b="8890"/>
            <wp:docPr id="1208848389" name="Picture 1208848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848389"/>
                    <pic:cNvPicPr/>
                  </pic:nvPicPr>
                  <pic:blipFill>
                    <a:blip r:embed="rId36">
                      <a:extLst>
                        <a:ext uri="{28A0092B-C50C-407E-A947-70E740481C1C}">
                          <a14:useLocalDpi xmlns:a14="http://schemas.microsoft.com/office/drawing/2010/main" val="0"/>
                        </a:ext>
                      </a:extLst>
                    </a:blip>
                    <a:stretch>
                      <a:fillRect/>
                    </a:stretch>
                  </pic:blipFill>
                  <pic:spPr>
                    <a:xfrm>
                      <a:off x="0" y="0"/>
                      <a:ext cx="4818579" cy="4246373"/>
                    </a:xfrm>
                    <a:prstGeom prst="rect">
                      <a:avLst/>
                    </a:prstGeom>
                  </pic:spPr>
                </pic:pic>
              </a:graphicData>
            </a:graphic>
          </wp:inline>
        </w:drawing>
      </w:r>
    </w:p>
    <w:p w14:paraId="7E4F693A" w14:textId="5AC7CF9E" w:rsidR="007E71FF" w:rsidRPr="004A2CC1" w:rsidRDefault="66FD5AF2" w:rsidP="004A2CC1">
      <w:pPr>
        <w:pStyle w:val="Heading2"/>
        <w:spacing w:before="0" w:after="0" w:line="360" w:lineRule="auto"/>
        <w:rPr>
          <w:rFonts w:cs="Times New Roman"/>
        </w:rPr>
      </w:pPr>
      <w:bookmarkStart w:id="57" w:name="_Toc190550492"/>
      <w:r w:rsidRPr="004A2CC1">
        <w:rPr>
          <w:rFonts w:cs="Times New Roman"/>
        </w:rPr>
        <w:t>Màn hình cảm ứng TFT ILI 9341</w:t>
      </w:r>
      <w:bookmarkEnd w:id="57"/>
    </w:p>
    <w:p w14:paraId="16B68A42" w14:textId="45F7E78F" w:rsidR="66FD5AF2" w:rsidRPr="004A2CC1" w:rsidRDefault="66FD5AF2" w:rsidP="00096DB6">
      <w:pPr>
        <w:spacing w:after="0" w:line="360" w:lineRule="auto"/>
        <w:ind w:firstLine="720"/>
        <w:jc w:val="both"/>
        <w:rPr>
          <w:rFonts w:eastAsia="Times New Roman" w:cs="Times New Roman"/>
          <w:szCs w:val="26"/>
        </w:rPr>
      </w:pPr>
      <w:r w:rsidRPr="004A2CC1">
        <w:rPr>
          <w:rFonts w:eastAsia="Times New Roman" w:cs="Times New Roman"/>
          <w:color w:val="212529"/>
          <w:szCs w:val="26"/>
        </w:rPr>
        <w:t xml:space="preserve">ILI9341 là trình điều khiển hệ thống trên chip (SOC) đơn chip cho màn hình tinh thể lỏng (LCD) a-TFT (transistor màn mỏng vô định hình) có độ phân giải 240RGBx320. Đây là </w:t>
      </w:r>
      <w:r w:rsidRPr="004A2CC1">
        <w:rPr>
          <w:rFonts w:eastAsia="Times New Roman" w:cs="Times New Roman"/>
          <w:color w:val="212529"/>
          <w:szCs w:val="26"/>
        </w:rPr>
        <w:lastRenderedPageBreak/>
        <w:t>module hiển thị đa năng được sử dụng rộng rãi trong các dự án điện tử, hệ thống nhúng và giao diện màn hình cảm ứng, cho phép hiển thị đồ họa và văn bản rõ nét.</w:t>
      </w:r>
    </w:p>
    <w:p w14:paraId="6D543279" w14:textId="774C289A" w:rsidR="66FD5AF2" w:rsidRDefault="66FD5AF2" w:rsidP="00096DB6">
      <w:pPr>
        <w:spacing w:after="0" w:line="360" w:lineRule="auto"/>
        <w:jc w:val="center"/>
      </w:pPr>
      <w:r>
        <w:rPr>
          <w:noProof/>
        </w:rPr>
        <w:drawing>
          <wp:inline distT="0" distB="0" distL="0" distR="0" wp14:anchorId="2281A211" wp14:editId="162D998F">
            <wp:extent cx="2015837" cy="1777498"/>
            <wp:effectExtent l="0" t="0" r="3810" b="0"/>
            <wp:docPr id="2112448456" name="Picture 211244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rcRect t="7718" r="671" b="4697"/>
                    <a:stretch>
                      <a:fillRect/>
                    </a:stretch>
                  </pic:blipFill>
                  <pic:spPr>
                    <a:xfrm>
                      <a:off x="0" y="0"/>
                      <a:ext cx="2021387" cy="1782392"/>
                    </a:xfrm>
                    <a:prstGeom prst="rect">
                      <a:avLst/>
                    </a:prstGeom>
                  </pic:spPr>
                </pic:pic>
              </a:graphicData>
            </a:graphic>
          </wp:inline>
        </w:drawing>
      </w:r>
    </w:p>
    <w:p w14:paraId="21D39091" w14:textId="5A4FFB70" w:rsidR="00096DB6" w:rsidRDefault="00096DB6" w:rsidP="00096DB6">
      <w:pPr>
        <w:pStyle w:val="Caption"/>
      </w:pPr>
      <w:bookmarkStart w:id="58" w:name="_Toc190550626"/>
      <w:r>
        <w:t xml:space="preserve">Hình </w:t>
      </w:r>
      <w:fldSimple w:instr=" STYLEREF 1 \s ">
        <w:r w:rsidR="001C587D">
          <w:rPr>
            <w:noProof/>
          </w:rPr>
          <w:t>2</w:t>
        </w:r>
      </w:fldSimple>
      <w:r w:rsidR="00B05DBA">
        <w:t>.</w:t>
      </w:r>
      <w:fldSimple w:instr=" SEQ Hình \* ARABIC \s 1 ">
        <w:r w:rsidR="001C587D">
          <w:rPr>
            <w:noProof/>
          </w:rPr>
          <w:t>22</w:t>
        </w:r>
      </w:fldSimple>
      <w:r>
        <w:t xml:space="preserve"> Màn h</w:t>
      </w:r>
      <w:r w:rsidR="00504D7C">
        <w:t>ì</w:t>
      </w:r>
      <w:r>
        <w:t>nh TFT ILI 9341</w:t>
      </w:r>
      <w:bookmarkEnd w:id="58"/>
    </w:p>
    <w:p w14:paraId="77005A66" w14:textId="19411BF7" w:rsidR="66FD5AF2" w:rsidRDefault="66FD5AF2" w:rsidP="004A2CC1">
      <w:pPr>
        <w:pStyle w:val="Heading3"/>
        <w:spacing w:before="0" w:after="0" w:line="360" w:lineRule="auto"/>
      </w:pPr>
      <w:bookmarkStart w:id="59" w:name="_Toc190550493"/>
      <w:r w:rsidRPr="004A2CC1">
        <w:rPr>
          <w:rFonts w:eastAsia="Times New Roman" w:cs="Times New Roman"/>
          <w:b w:val="0"/>
          <w:bCs w:val="0"/>
          <w:color w:val="212529"/>
          <w:szCs w:val="26"/>
        </w:rPr>
        <w:t>Các tính năng chính và thông số kỹ thuật:</w:t>
      </w:r>
      <w:bookmarkEnd w:id="59"/>
    </w:p>
    <w:p w14:paraId="5C865D5D" w14:textId="08E47EB4" w:rsidR="66FD5AF2" w:rsidRDefault="66FD5AF2" w:rsidP="00504D7C">
      <w:pPr>
        <w:spacing w:after="0" w:line="360" w:lineRule="auto"/>
        <w:jc w:val="center"/>
      </w:pPr>
      <w:r>
        <w:rPr>
          <w:noProof/>
        </w:rPr>
        <w:drawing>
          <wp:inline distT="0" distB="0" distL="0" distR="0" wp14:anchorId="0F0876C9" wp14:editId="07B51D58">
            <wp:extent cx="4610098" cy="2377082"/>
            <wp:effectExtent l="0" t="0" r="0" b="0"/>
            <wp:docPr id="1814610181" name="Picture 181461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10098" cy="2377082"/>
                    </a:xfrm>
                    <a:prstGeom prst="rect">
                      <a:avLst/>
                    </a:prstGeom>
                  </pic:spPr>
                </pic:pic>
              </a:graphicData>
            </a:graphic>
          </wp:inline>
        </w:drawing>
      </w:r>
    </w:p>
    <w:p w14:paraId="0AB79E62" w14:textId="3A3FF2C3" w:rsidR="00504D7C" w:rsidRDefault="00504D7C" w:rsidP="00504D7C">
      <w:pPr>
        <w:pStyle w:val="Caption"/>
      </w:pPr>
      <w:bookmarkStart w:id="60" w:name="_Toc190550627"/>
      <w:r>
        <w:t xml:space="preserve">Hình </w:t>
      </w:r>
      <w:fldSimple w:instr=" STYLEREF 1 \s ">
        <w:r w:rsidR="001C587D">
          <w:rPr>
            <w:noProof/>
          </w:rPr>
          <w:t>2</w:t>
        </w:r>
      </w:fldSimple>
      <w:r w:rsidR="00B05DBA">
        <w:t>.</w:t>
      </w:r>
      <w:fldSimple w:instr=" SEQ Hình \* ARABIC \s 1 ">
        <w:r w:rsidR="001C587D">
          <w:rPr>
            <w:noProof/>
          </w:rPr>
          <w:t>23</w:t>
        </w:r>
      </w:fldSimple>
      <w:r>
        <w:t xml:space="preserve"> </w:t>
      </w:r>
      <w:r w:rsidR="00C70B0F">
        <w:t>Các chân đấu nối của TFT ILI 9341</w:t>
      </w:r>
      <w:bookmarkEnd w:id="60"/>
    </w:p>
    <w:p w14:paraId="30962B73" w14:textId="43E4C406"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Độ phân giải: 240xRGB(H) x 320(V)</w:t>
      </w:r>
    </w:p>
    <w:p w14:paraId="25318A83" w14:textId="2252A84A"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Màu hiển thị: Hỗ trợ 262K ở chế độ đầy đủ màu sắc và 8 màu ở chế độ màu giảm. Một số mô-đun hỗ trợ 65K màu.</w:t>
      </w:r>
    </w:p>
    <w:p w14:paraId="31829A94" w14:textId="1BC878BF"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Giao diện: Hỗ trợ giao diện MCU bus dữ liệu song song 8/9/16/18-bit, giao diện RGB bus dữ liệu 6/16/18-bit và giao diện ngoại vi nối tiếp 3/4 dòng (SPI).</w:t>
      </w:r>
    </w:p>
    <w:p w14:paraId="47361823" w14:textId="13F9AF92"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IC trình điều khiển: ILI9341</w:t>
      </w:r>
    </w:p>
    <w:p w14:paraId="65FA46A3" w14:textId="6CC083D8"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 xml:space="preserve"> Điện áp hoạt động: Điện áp giao diện I/O 1,65V ~ 3,3V. Một số màn hình có thể hoạt động ở mức 3,3V hoặc với đầu vào nguồn 3,3V~5V. Nếu sử dụng MCU 5V, có thể cần bộ dịch mức logic.</w:t>
      </w:r>
    </w:p>
    <w:p w14:paraId="499F3384" w14:textId="1443D63E"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lastRenderedPageBreak/>
        <w:t xml:space="preserve"> Chức năng trên chip: Bao gồm bộ tạo và điều chỉnh VCOM, bộ tạo thời gian, bộ dao động, bộ chuyển đổi DC/DC và đảo ngược dòng/khung.</w:t>
      </w:r>
    </w:p>
    <w:p w14:paraId="5E356354" w14:textId="097C0BB0"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 xml:space="preserve"> Khu vực hoạt động: Kích thước khu vực hoạt động phổ biến là 43,2 x 57,6 mm hoặc 36,72 (Rộng) x 48,96 (Cao) mm.</w:t>
      </w:r>
    </w:p>
    <w:p w14:paraId="6BCD4B87" w14:textId="7426DD64"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 xml:space="preserve"> Kích thước mô-đun: Màn hình có nhiều kích thước mô-đun khác nhau, chẳng hạn như 43 x 72,26 x 3,85 mm hoặc 50,0x86,0 (mm).</w:t>
      </w:r>
    </w:p>
    <w:p w14:paraId="086DD1A7" w14:textId="082855A9" w:rsidR="66FD5AF2" w:rsidRPr="00C70B0F" w:rsidRDefault="66FD5AF2" w:rsidP="005C6CE3">
      <w:pPr>
        <w:pStyle w:val="Paragraph"/>
        <w:numPr>
          <w:ilvl w:val="0"/>
          <w:numId w:val="1"/>
        </w:numPr>
        <w:tabs>
          <w:tab w:val="left" w:pos="851"/>
        </w:tabs>
        <w:spacing w:before="0" w:after="0" w:line="360" w:lineRule="auto"/>
        <w:ind w:left="0" w:firstLine="567"/>
        <w:rPr>
          <w:lang w:val="vi-VN"/>
        </w:rPr>
      </w:pPr>
      <w:r w:rsidRPr="00C70B0F">
        <w:rPr>
          <w:lang w:val="vi-VN"/>
        </w:rPr>
        <w:t xml:space="preserve"> Đèn nền: Thường sử dụng đèn nền LED trắng.</w:t>
      </w:r>
    </w:p>
    <w:p w14:paraId="3E573459" w14:textId="70405361" w:rsidR="66FD5AF2" w:rsidRPr="004A2CC1" w:rsidRDefault="66FD5AF2" w:rsidP="004A2CC1">
      <w:pPr>
        <w:pStyle w:val="Heading3"/>
        <w:spacing w:before="0" w:after="0" w:line="360" w:lineRule="auto"/>
        <w:rPr>
          <w:rFonts w:eastAsia="Times New Roman" w:cs="Times New Roman"/>
          <w:b w:val="0"/>
          <w:bCs w:val="0"/>
          <w:color w:val="212529"/>
          <w:szCs w:val="26"/>
        </w:rPr>
      </w:pPr>
      <w:bookmarkStart w:id="61" w:name="_Toc190550494"/>
      <w:r w:rsidRPr="004A2CC1">
        <w:rPr>
          <w:rFonts w:eastAsia="Times New Roman" w:cs="Times New Roman"/>
          <w:b w:val="0"/>
          <w:bCs w:val="0"/>
          <w:color w:val="212529"/>
          <w:szCs w:val="26"/>
        </w:rPr>
        <w:t>Cấu hình chân cắm (Ví dụ):</w:t>
      </w:r>
      <w:bookmarkEnd w:id="61"/>
    </w:p>
    <w:p w14:paraId="34CBA4FD" w14:textId="6E68C2A3" w:rsidR="66FD5AF2" w:rsidRDefault="66FD5AF2" w:rsidP="00C70B0F">
      <w:pPr>
        <w:spacing w:after="0" w:line="360" w:lineRule="auto"/>
        <w:jc w:val="center"/>
      </w:pPr>
      <w:r>
        <w:rPr>
          <w:noProof/>
        </w:rPr>
        <w:drawing>
          <wp:inline distT="0" distB="0" distL="0" distR="0" wp14:anchorId="223C3EC8" wp14:editId="5A594157">
            <wp:extent cx="4610098" cy="2377082"/>
            <wp:effectExtent l="0" t="0" r="0" b="0"/>
            <wp:docPr id="662880348" name="Picture 66288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10098" cy="2377082"/>
                    </a:xfrm>
                    <a:prstGeom prst="rect">
                      <a:avLst/>
                    </a:prstGeom>
                  </pic:spPr>
                </pic:pic>
              </a:graphicData>
            </a:graphic>
          </wp:inline>
        </w:drawing>
      </w:r>
    </w:p>
    <w:p w14:paraId="7C10E619" w14:textId="0C97EE08" w:rsidR="00EC22B2" w:rsidRDefault="00EC22B2" w:rsidP="00EC22B2">
      <w:pPr>
        <w:pStyle w:val="Caption"/>
      </w:pPr>
      <w:bookmarkStart w:id="62" w:name="_Toc190550628"/>
      <w:r>
        <w:t xml:space="preserve">Hình </w:t>
      </w:r>
      <w:fldSimple w:instr=" STYLEREF 1 \s ">
        <w:r w:rsidR="001C587D">
          <w:rPr>
            <w:noProof/>
          </w:rPr>
          <w:t>2</w:t>
        </w:r>
      </w:fldSimple>
      <w:r w:rsidR="00B05DBA">
        <w:t>.</w:t>
      </w:r>
      <w:fldSimple w:instr=" SEQ Hình \* ARABIC \s 1 ">
        <w:r w:rsidR="001C587D">
          <w:rPr>
            <w:noProof/>
          </w:rPr>
          <w:t>24</w:t>
        </w:r>
      </w:fldSimple>
      <w:r>
        <w:t xml:space="preserve"> Các chân đấu nối của TFT ILI 9341</w:t>
      </w:r>
      <w:bookmarkEnd w:id="62"/>
    </w:p>
    <w:p w14:paraId="06205871" w14:textId="0C0E9ACC" w:rsidR="66FD5AF2" w:rsidRDefault="66FD5AF2" w:rsidP="00EC22B2">
      <w:pPr>
        <w:spacing w:after="0" w:line="360" w:lineRule="auto"/>
        <w:ind w:firstLine="720"/>
        <w:jc w:val="both"/>
      </w:pPr>
      <w:r w:rsidRPr="004A2CC1">
        <w:rPr>
          <w:rFonts w:eastAsia="Times New Roman" w:cs="Times New Roman"/>
          <w:color w:val="212529"/>
          <w:szCs w:val="26"/>
        </w:rPr>
        <w:t>Chân cắm có thể thay đổi đôi chút tùy thuộc vào mô-đun cụ thể, nhưng các chân cắm phổ biến bao gồm:</w:t>
      </w:r>
    </w:p>
    <w:p w14:paraId="7A0614E1" w14:textId="5202D001"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GND: Đất</w:t>
      </w:r>
    </w:p>
    <w:p w14:paraId="751680B6" w14:textId="792E1DE2"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VCC: Nguồn điện (thường là 2,5V đến 3,3V hoặc 3,3V-5V)</w:t>
      </w:r>
    </w:p>
    <w:p w14:paraId="249DC994" w14:textId="793D62CE"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CS: Chọn chip cho SPI</w:t>
      </w:r>
    </w:p>
    <w:p w14:paraId="00AC3358" w14:textId="430474D8"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RESET: Chân đặt lại (hoạt động ở mức thấp)</w:t>
      </w:r>
    </w:p>
    <w:p w14:paraId="57AE8D91" w14:textId="1D034DA0"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D/C: Chân điều khiển dữ liệu/lệnh</w:t>
      </w:r>
    </w:p>
    <w:p w14:paraId="3FA9C39E" w14:textId="22C5ADB9"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MOSI/SDI: Đầu ra chính, đầu vào phụ cho SPI</w:t>
      </w:r>
    </w:p>
    <w:p w14:paraId="4B3AE670" w14:textId="14A64756"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SCK: Đồng hồ nối tiếp cho SPI</w:t>
      </w:r>
    </w:p>
    <w:p w14:paraId="53D8537B" w14:textId="4A56D595" w:rsidR="66FD5AF2" w:rsidRPr="00EC22B2" w:rsidRDefault="007C74D2" w:rsidP="005C6CE3">
      <w:pPr>
        <w:pStyle w:val="Paragraph"/>
        <w:numPr>
          <w:ilvl w:val="0"/>
          <w:numId w:val="1"/>
        </w:numPr>
        <w:tabs>
          <w:tab w:val="left" w:pos="851"/>
        </w:tabs>
        <w:spacing w:before="0" w:after="0" w:line="360" w:lineRule="auto"/>
        <w:ind w:left="0" w:firstLine="567"/>
        <w:rPr>
          <w:lang w:val="vi-VN"/>
        </w:rPr>
      </w:pPr>
      <w:r>
        <w:t>L</w:t>
      </w:r>
      <w:r w:rsidR="66FD5AF2" w:rsidRPr="00EC22B2">
        <w:rPr>
          <w:lang w:val="vi-VN"/>
        </w:rPr>
        <w:t>ED: Điều khiển đèn nền (cực dương)</w:t>
      </w:r>
    </w:p>
    <w:p w14:paraId="51148228" w14:textId="046189BD" w:rsidR="66FD5AF2" w:rsidRPr="00EC22B2" w:rsidRDefault="66FD5AF2" w:rsidP="005C6CE3">
      <w:pPr>
        <w:pStyle w:val="Paragraph"/>
        <w:numPr>
          <w:ilvl w:val="0"/>
          <w:numId w:val="1"/>
        </w:numPr>
        <w:tabs>
          <w:tab w:val="left" w:pos="851"/>
        </w:tabs>
        <w:spacing w:before="0" w:after="0" w:line="360" w:lineRule="auto"/>
        <w:ind w:left="0" w:firstLine="567"/>
        <w:rPr>
          <w:lang w:val="vi-VN"/>
        </w:rPr>
      </w:pPr>
      <w:r w:rsidRPr="00EC22B2">
        <w:rPr>
          <w:lang w:val="vi-VN"/>
        </w:rPr>
        <w:t>MISO/SDO: Đầu vào chính, đầu ra phụ cho SPI (tùy chọn)</w:t>
      </w:r>
    </w:p>
    <w:p w14:paraId="3C026403" w14:textId="390BDFEE" w:rsidR="007E71FF" w:rsidRPr="004A2CC1" w:rsidRDefault="66FD5AF2" w:rsidP="004A2CC1">
      <w:pPr>
        <w:pStyle w:val="Heading2"/>
        <w:spacing w:before="0" w:after="0" w:line="360" w:lineRule="auto"/>
        <w:rPr>
          <w:rFonts w:cs="Times New Roman"/>
        </w:rPr>
      </w:pPr>
      <w:bookmarkStart w:id="63" w:name="_Toc190550495"/>
      <w:r w:rsidRPr="004A2CC1">
        <w:rPr>
          <w:rFonts w:cs="Times New Roman"/>
        </w:rPr>
        <w:lastRenderedPageBreak/>
        <w:t>CAN Controller MCP2515 và Transceiver 2551</w:t>
      </w:r>
      <w:bookmarkEnd w:id="63"/>
    </w:p>
    <w:p w14:paraId="5B8DEC5D" w14:textId="108CE6A5" w:rsidR="66FD5AF2" w:rsidRPr="004A2CC1" w:rsidRDefault="66FD5AF2" w:rsidP="004A2CC1">
      <w:pPr>
        <w:pStyle w:val="Heading3"/>
        <w:spacing w:before="0" w:after="0" w:line="360" w:lineRule="auto"/>
        <w:rPr>
          <w:rFonts w:eastAsia="Times New Roman" w:cs="Times New Roman"/>
          <w:color w:val="212529"/>
          <w:szCs w:val="26"/>
        </w:rPr>
      </w:pPr>
      <w:bookmarkStart w:id="64" w:name="_Toc190550496"/>
      <w:r w:rsidRPr="004A2CC1">
        <w:rPr>
          <w:rFonts w:eastAsia="Times New Roman" w:cs="Times New Roman"/>
          <w:color w:val="212529"/>
          <w:szCs w:val="26"/>
        </w:rPr>
        <w:t>CAN Controller MCP2515</w:t>
      </w:r>
      <w:bookmarkEnd w:id="64"/>
    </w:p>
    <w:p w14:paraId="37158E23" w14:textId="16A457B1" w:rsidR="66FD5AF2" w:rsidRDefault="66FD5AF2" w:rsidP="00EC22B2">
      <w:pPr>
        <w:spacing w:after="0" w:line="360" w:lineRule="auto"/>
        <w:ind w:firstLine="709"/>
        <w:jc w:val="both"/>
      </w:pPr>
      <w:r>
        <w:t>MCP2515 là bộ điều khiển Mạng khu vực điều khiển (CAN) độc lập từ Microchip Technology triển khai thông số kỹ thuật CAN phiên bản 2.0B. Nó được thiết kế để giao tiếp với bus CAN và có khả năng truyền và nhận dữ liệu chuẩn và mở rộng cũng như khung dữ liệu từ xa. MCP2515 giao tiếp với bộ vi điều khiển (MCU) thông qua Giao diện ngoại vi nối tiếp (SPI) tiêu chuẩn công nghiệp.</w:t>
      </w:r>
    </w:p>
    <w:p w14:paraId="1B0201F4" w14:textId="30FBEA03" w:rsidR="66FD5AF2" w:rsidRDefault="66FD5AF2" w:rsidP="00D7155D">
      <w:pPr>
        <w:spacing w:after="0" w:line="360" w:lineRule="auto"/>
        <w:jc w:val="center"/>
      </w:pPr>
      <w:r>
        <w:rPr>
          <w:noProof/>
        </w:rPr>
        <w:drawing>
          <wp:inline distT="0" distB="0" distL="0" distR="0" wp14:anchorId="5CD747E5" wp14:editId="35A7D1D8">
            <wp:extent cx="2857223" cy="1925782"/>
            <wp:effectExtent l="0" t="0" r="635" b="0"/>
            <wp:docPr id="837718897" name="Picture 83771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extLst>
                        <a:ext uri="{28A0092B-C50C-407E-A947-70E740481C1C}">
                          <a14:useLocalDpi xmlns:a14="http://schemas.microsoft.com/office/drawing/2010/main" val="0"/>
                        </a:ext>
                      </a:extLst>
                    </a:blip>
                    <a:srcRect t="16970" b="15630"/>
                    <a:stretch/>
                  </pic:blipFill>
                  <pic:spPr bwMode="auto">
                    <a:xfrm>
                      <a:off x="0" y="0"/>
                      <a:ext cx="2857500" cy="1925969"/>
                    </a:xfrm>
                    <a:prstGeom prst="rect">
                      <a:avLst/>
                    </a:prstGeom>
                    <a:ln>
                      <a:noFill/>
                    </a:ln>
                    <a:extLst>
                      <a:ext uri="{53640926-AAD7-44D8-BBD7-CCE9431645EC}">
                        <a14:shadowObscured xmlns:a14="http://schemas.microsoft.com/office/drawing/2010/main"/>
                      </a:ext>
                    </a:extLst>
                  </pic:spPr>
                </pic:pic>
              </a:graphicData>
            </a:graphic>
          </wp:inline>
        </w:drawing>
      </w:r>
    </w:p>
    <w:p w14:paraId="26E5EDDD" w14:textId="349DF8FA" w:rsidR="00D7155D" w:rsidRDefault="00D7155D" w:rsidP="00D7155D">
      <w:pPr>
        <w:pStyle w:val="Caption"/>
      </w:pPr>
      <w:bookmarkStart w:id="65" w:name="_Toc190550629"/>
      <w:r>
        <w:t xml:space="preserve">Hình </w:t>
      </w:r>
      <w:fldSimple w:instr=" STYLEREF 1 \s ">
        <w:r w:rsidR="001C587D">
          <w:rPr>
            <w:noProof/>
          </w:rPr>
          <w:t>2</w:t>
        </w:r>
      </w:fldSimple>
      <w:r w:rsidR="00B05DBA">
        <w:t>.</w:t>
      </w:r>
      <w:fldSimple w:instr=" SEQ Hình \* ARABIC \s 1 ">
        <w:r w:rsidR="001C587D">
          <w:rPr>
            <w:noProof/>
          </w:rPr>
          <w:t>25</w:t>
        </w:r>
      </w:fldSimple>
      <w:r>
        <w:t xml:space="preserve"> CAN Controller MCP2515</w:t>
      </w:r>
      <w:bookmarkEnd w:id="65"/>
    </w:p>
    <w:p w14:paraId="6DA5756E" w14:textId="736749AB" w:rsidR="66FD5AF2" w:rsidRDefault="66FD5AF2" w:rsidP="007C74D2">
      <w:pPr>
        <w:spacing w:after="0" w:line="360" w:lineRule="auto"/>
        <w:ind w:firstLine="720"/>
        <w:jc w:val="both"/>
      </w:pPr>
      <w:r>
        <w:t>Các tính năng chính của MCP2515:</w:t>
      </w:r>
    </w:p>
    <w:p w14:paraId="597CF2D7" w14:textId="4ABFC787" w:rsidR="66FD5AF2" w:rsidRPr="007C74D2" w:rsidRDefault="66FD5AF2" w:rsidP="005C6CE3">
      <w:pPr>
        <w:pStyle w:val="Paragraph"/>
        <w:numPr>
          <w:ilvl w:val="0"/>
          <w:numId w:val="1"/>
        </w:numPr>
        <w:tabs>
          <w:tab w:val="left" w:pos="851"/>
        </w:tabs>
        <w:spacing w:before="0" w:after="0" w:line="360" w:lineRule="auto"/>
        <w:ind w:left="0" w:firstLine="567"/>
        <w:rPr>
          <w:lang w:val="vi-VN"/>
        </w:rPr>
      </w:pPr>
      <w:r w:rsidRPr="007C74D2">
        <w:rPr>
          <w:lang w:val="vi-VN"/>
        </w:rPr>
        <w:t>Triển khai CAN V2.0B ở tốc độ 1 Mb/giây.</w:t>
      </w:r>
    </w:p>
    <w:p w14:paraId="15978412" w14:textId="703BF4A9"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Dữ liệu chuẩn và mở rộng cũng như khung dữ liệu từ xa.</w:t>
      </w:r>
    </w:p>
    <w:p w14:paraId="1EF5417E" w14:textId="2E3988A5"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Hai bộ đệm nhận với bộ lưu trữ tin nhắn được ưu tiên.</w:t>
      </w:r>
    </w:p>
    <w:p w14:paraId="1F15497B" w14:textId="46044E38"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Sáu bộ lọc 29 bit và hai mặt nạ 29 bit.</w:t>
      </w:r>
    </w:p>
    <w:p w14:paraId="3CEA6E31" w14:textId="4C2BC3D3"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Lọc byte dữ liệu trên hai byte dữ liệu đầu tiên, áp dụng cho các khung dữ liệu chuẩn.</w:t>
      </w:r>
    </w:p>
    <w:p w14:paraId="339E61A8" w14:textId="3023100E"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Ba bộ đệm truyền với các tính năng ưu tiên và hủy bỏ.</w:t>
      </w:r>
    </w:p>
    <w:p w14:paraId="5AD94292" w14:textId="75393E97"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Giao diện SPI tốc độ cao (10 MHz). SPI chế độ 0,0 và 1,1.</w:t>
      </w:r>
    </w:p>
    <w:p w14:paraId="2C71B80D" w14:textId="0DA7B0E0"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Chế độ One-Shot đảm bảo việc truyền tin nhắn chỉ được thực hiện một lần.</w:t>
      </w:r>
    </w:p>
    <w:p w14:paraId="749D2C8E" w14:textId="4401A1C4"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Chân Clock Out có bộ chia tần có thể lập trình, có thể được sử dụng làm nguồn xung nhịp cho các thiết bị khác.</w:t>
      </w:r>
    </w:p>
    <w:p w14:paraId="3B2601AE" w14:textId="54F43D54" w:rsidR="66FD5AF2" w:rsidRPr="002F52E1"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Chân đầu ra ngắt có thể lựa chọn.</w:t>
      </w:r>
    </w:p>
    <w:p w14:paraId="523EB6D9" w14:textId="7633CF65" w:rsidR="00F46A54" w:rsidRPr="00F46A54" w:rsidRDefault="66FD5AF2" w:rsidP="005C6CE3">
      <w:pPr>
        <w:pStyle w:val="Paragraph"/>
        <w:numPr>
          <w:ilvl w:val="0"/>
          <w:numId w:val="1"/>
        </w:numPr>
        <w:tabs>
          <w:tab w:val="left" w:pos="851"/>
        </w:tabs>
        <w:spacing w:before="0" w:after="0" w:line="360" w:lineRule="auto"/>
        <w:ind w:left="0" w:firstLine="567"/>
        <w:rPr>
          <w:lang w:val="vi-VN"/>
        </w:rPr>
      </w:pPr>
      <w:r w:rsidRPr="002F52E1">
        <w:rPr>
          <w:lang w:val="vi-VN"/>
        </w:rPr>
        <w:t>Công nghệ CMOS công suất thấp. Hoạt động từ 2,7V-5,5V.</w:t>
      </w:r>
    </w:p>
    <w:p w14:paraId="75C723BC" w14:textId="63E56F82" w:rsidR="66FD5AF2" w:rsidRPr="00F46A54" w:rsidRDefault="66FD5AF2" w:rsidP="005C6CE3">
      <w:pPr>
        <w:pStyle w:val="Paragraph"/>
        <w:numPr>
          <w:ilvl w:val="0"/>
          <w:numId w:val="1"/>
        </w:numPr>
        <w:tabs>
          <w:tab w:val="left" w:pos="851"/>
        </w:tabs>
        <w:spacing w:before="0" w:after="0" w:line="360" w:lineRule="auto"/>
        <w:ind w:left="0" w:firstLine="567"/>
        <w:rPr>
          <w:lang w:val="vi-VN"/>
        </w:rPr>
      </w:pPr>
      <w:r>
        <w:lastRenderedPageBreak/>
        <w:t>MCP2515 có năm chế độ hoạt động: Chế độ cấu hình, Chế độ bình thường, Chế độ ngủ, Chế độ chỉ nghe và Chế độ lặp lại. Nó bao gồm mặt nạ chấp nhận và bộ lọc để lọc các tin nhắn không mong muốn, giảm chi phí của MCU máy chủ. Mô-đun CAN xử lý tất cả các chức năng để truyền và nhận tin nhắn trên bus CAN. Tin nhắn được truyền bằng cách tải bộ đệm tin nhắn và thanh ghi điều khiển thích hợp, với quá trình truyền được bắt đầu thông qua giao diện SPI hoặc các chân cho phép truyền. Trạng thái và lỗi có thể được kiểm tra bằng cách đọc các thanh ghi thích hợp.</w:t>
      </w:r>
    </w:p>
    <w:p w14:paraId="274A57D2" w14:textId="6CF1F621" w:rsidR="66FD5AF2" w:rsidRPr="00F46A54" w:rsidRDefault="66FD5AF2" w:rsidP="00F46A54">
      <w:pPr>
        <w:spacing w:after="0" w:line="360" w:lineRule="auto"/>
        <w:ind w:firstLine="720"/>
        <w:jc w:val="both"/>
        <w:rPr>
          <w:b/>
          <w:bCs/>
        </w:rPr>
      </w:pPr>
      <w:r w:rsidRPr="00F46A54">
        <w:rPr>
          <w:b/>
          <w:bCs/>
        </w:rPr>
        <w:t>Cấu hình chân</w:t>
      </w:r>
    </w:p>
    <w:p w14:paraId="5317EC92" w14:textId="2A1AC6CA" w:rsidR="66FD5AF2" w:rsidRDefault="66FD5AF2" w:rsidP="00F46A54">
      <w:pPr>
        <w:spacing w:after="0" w:line="360" w:lineRule="auto"/>
        <w:jc w:val="center"/>
      </w:pPr>
      <w:r>
        <w:rPr>
          <w:noProof/>
        </w:rPr>
        <w:drawing>
          <wp:inline distT="0" distB="0" distL="0" distR="0" wp14:anchorId="7EEB341A" wp14:editId="0280D76D">
            <wp:extent cx="3872346" cy="2492823"/>
            <wp:effectExtent l="0" t="0" r="0" b="3175"/>
            <wp:docPr id="448146557" name="Picture 448146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4655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72346" cy="2492823"/>
                    </a:xfrm>
                    <a:prstGeom prst="rect">
                      <a:avLst/>
                    </a:prstGeom>
                  </pic:spPr>
                </pic:pic>
              </a:graphicData>
            </a:graphic>
          </wp:inline>
        </w:drawing>
      </w:r>
    </w:p>
    <w:p w14:paraId="32F19959" w14:textId="29DA7EDC" w:rsidR="00575816" w:rsidRDefault="00575816" w:rsidP="00575816">
      <w:pPr>
        <w:pStyle w:val="Caption"/>
      </w:pPr>
      <w:bookmarkStart w:id="66" w:name="_Toc190550630"/>
      <w:r>
        <w:t xml:space="preserve">Hình </w:t>
      </w:r>
      <w:fldSimple w:instr=" STYLEREF 1 \s ">
        <w:r w:rsidR="001C587D">
          <w:rPr>
            <w:noProof/>
          </w:rPr>
          <w:t>2</w:t>
        </w:r>
      </w:fldSimple>
      <w:r w:rsidR="00B05DBA">
        <w:t>.</w:t>
      </w:r>
      <w:fldSimple w:instr=" SEQ Hình \* ARABIC \s 1 ">
        <w:r w:rsidR="001C587D">
          <w:rPr>
            <w:noProof/>
          </w:rPr>
          <w:t>26</w:t>
        </w:r>
      </w:fldSimple>
      <w:r>
        <w:t xml:space="preserve"> Cấu hình chân CAN Controller MCP2515</w:t>
      </w:r>
      <w:bookmarkEnd w:id="66"/>
    </w:p>
    <w:p w14:paraId="5B973894" w14:textId="1E9EAF9E" w:rsidR="66FD5AF2" w:rsidRDefault="66FD5AF2" w:rsidP="00166D13">
      <w:pPr>
        <w:spacing w:after="0" w:line="360" w:lineRule="auto"/>
        <w:ind w:firstLine="720"/>
        <w:jc w:val="both"/>
      </w:pPr>
      <w:r>
        <w:t>Các chân của MCP2515</w:t>
      </w:r>
      <w:r w:rsidR="002B6B72">
        <w:t xml:space="preserve"> gồm:</w:t>
      </w:r>
    </w:p>
    <w:p w14:paraId="6957FCA2" w14:textId="738C687B" w:rsidR="66FD5AF2" w:rsidRDefault="66FD5AF2" w:rsidP="005C6CE3">
      <w:pPr>
        <w:pStyle w:val="Paragraph"/>
        <w:numPr>
          <w:ilvl w:val="0"/>
          <w:numId w:val="1"/>
        </w:numPr>
        <w:tabs>
          <w:tab w:val="left" w:pos="851"/>
        </w:tabs>
        <w:spacing w:before="0" w:after="0" w:line="360" w:lineRule="auto"/>
        <w:ind w:left="0" w:firstLine="567"/>
      </w:pPr>
      <w:r>
        <w:t>TXCAN: Truyền chân đầu ra đến bus CAN.</w:t>
      </w:r>
    </w:p>
    <w:p w14:paraId="340F5200" w14:textId="29C2E8EF" w:rsidR="66FD5AF2" w:rsidRDefault="66FD5AF2" w:rsidP="005C6CE3">
      <w:pPr>
        <w:pStyle w:val="Paragraph"/>
        <w:numPr>
          <w:ilvl w:val="0"/>
          <w:numId w:val="1"/>
        </w:numPr>
        <w:tabs>
          <w:tab w:val="left" w:pos="851"/>
        </w:tabs>
        <w:spacing w:before="0" w:after="0" w:line="360" w:lineRule="auto"/>
        <w:ind w:left="0" w:firstLine="567"/>
      </w:pPr>
      <w:r>
        <w:t>RXCAN: Nhận chân đầu vào từ bus CAN.</w:t>
      </w:r>
    </w:p>
    <w:p w14:paraId="5C20B680" w14:textId="76F00008" w:rsidR="66FD5AF2" w:rsidRDefault="66FD5AF2" w:rsidP="005C6CE3">
      <w:pPr>
        <w:pStyle w:val="Paragraph"/>
        <w:numPr>
          <w:ilvl w:val="0"/>
          <w:numId w:val="1"/>
        </w:numPr>
        <w:tabs>
          <w:tab w:val="left" w:pos="851"/>
        </w:tabs>
        <w:spacing w:before="0" w:after="0" w:line="360" w:lineRule="auto"/>
        <w:ind w:left="0" w:firstLine="567"/>
      </w:pPr>
      <w:r>
        <w:t>CLKOUT: Chân ra xung nhịp với Prescaler có thể lập trình.</w:t>
      </w:r>
    </w:p>
    <w:p w14:paraId="504F00A3" w14:textId="25ABC748" w:rsidR="66FD5AF2" w:rsidRDefault="66FD5AF2" w:rsidP="005C6CE3">
      <w:pPr>
        <w:pStyle w:val="Paragraph"/>
        <w:numPr>
          <w:ilvl w:val="0"/>
          <w:numId w:val="1"/>
        </w:numPr>
        <w:tabs>
          <w:tab w:val="left" w:pos="851"/>
        </w:tabs>
        <w:spacing w:before="0" w:after="0" w:line="360" w:lineRule="auto"/>
        <w:ind w:left="0" w:firstLine="567"/>
      </w:pPr>
      <w:r>
        <w:t>TXORTS: Bộ đệm truyền TXB0 Request-to-Send; 100 kΩ kéo lên bên trong VDD.</w:t>
      </w:r>
    </w:p>
    <w:p w14:paraId="7AB8DAF2" w14:textId="4875C195" w:rsidR="66FD5AF2" w:rsidRDefault="66FD5AF2" w:rsidP="005C6CE3">
      <w:pPr>
        <w:pStyle w:val="Paragraph"/>
        <w:numPr>
          <w:ilvl w:val="0"/>
          <w:numId w:val="1"/>
        </w:numPr>
        <w:tabs>
          <w:tab w:val="left" w:pos="851"/>
        </w:tabs>
        <w:spacing w:before="0" w:after="0" w:line="360" w:lineRule="auto"/>
        <w:ind w:left="0" w:firstLine="567"/>
      </w:pPr>
      <w:r>
        <w:t>X1RTS: Bộ đệm truyền TXB1 Request-to-Send; 100 kΩ kéo lên bên trong VDD.</w:t>
      </w:r>
    </w:p>
    <w:p w14:paraId="3F0B8539" w14:textId="50F45BFF" w:rsidR="66FD5AF2" w:rsidRDefault="66FD5AF2" w:rsidP="005C6CE3">
      <w:pPr>
        <w:pStyle w:val="Paragraph"/>
        <w:numPr>
          <w:ilvl w:val="0"/>
          <w:numId w:val="1"/>
        </w:numPr>
        <w:tabs>
          <w:tab w:val="left" w:pos="851"/>
        </w:tabs>
        <w:spacing w:before="0" w:after="0" w:line="360" w:lineRule="auto"/>
        <w:ind w:left="0" w:firstLine="567"/>
      </w:pPr>
      <w:r>
        <w:t>TX2RTS: Bộ đệm truyền TXB2 Request-to-Send; 100 kΩ kéo lên bên trong VDD.</w:t>
      </w:r>
    </w:p>
    <w:p w14:paraId="556262A0" w14:textId="28392326" w:rsidR="66FD5AF2" w:rsidRDefault="66FD5AF2" w:rsidP="005C6CE3">
      <w:pPr>
        <w:pStyle w:val="Paragraph"/>
        <w:numPr>
          <w:ilvl w:val="0"/>
          <w:numId w:val="1"/>
        </w:numPr>
        <w:tabs>
          <w:tab w:val="left" w:pos="851"/>
        </w:tabs>
        <w:spacing w:before="0" w:after="0" w:line="360" w:lineRule="auto"/>
        <w:ind w:left="0" w:firstLine="567"/>
      </w:pPr>
      <w:r>
        <w:t>OSC1: Đầu vào dao động.</w:t>
      </w:r>
    </w:p>
    <w:p w14:paraId="3EA0F3B5" w14:textId="7E0B4044" w:rsidR="66FD5AF2" w:rsidRDefault="66FD5AF2" w:rsidP="005C6CE3">
      <w:pPr>
        <w:pStyle w:val="Paragraph"/>
        <w:numPr>
          <w:ilvl w:val="0"/>
          <w:numId w:val="1"/>
        </w:numPr>
        <w:tabs>
          <w:tab w:val="left" w:pos="851"/>
        </w:tabs>
        <w:spacing w:before="0" w:after="0" w:line="360" w:lineRule="auto"/>
        <w:ind w:left="0" w:firstLine="567"/>
      </w:pPr>
      <w:r>
        <w:t>OSC2: Đầu ra dao động.</w:t>
      </w:r>
    </w:p>
    <w:p w14:paraId="348ED1A8" w14:textId="4B7CE97C" w:rsidR="66FD5AF2" w:rsidRDefault="66FD5AF2" w:rsidP="005C6CE3">
      <w:pPr>
        <w:pStyle w:val="Paragraph"/>
        <w:numPr>
          <w:ilvl w:val="0"/>
          <w:numId w:val="1"/>
        </w:numPr>
        <w:tabs>
          <w:tab w:val="left" w:pos="851"/>
        </w:tabs>
        <w:spacing w:before="0" w:after="0" w:line="360" w:lineRule="auto"/>
        <w:ind w:left="0" w:firstLine="567"/>
      </w:pPr>
      <w:r>
        <w:t>Vss: Tham chiếu mặt đất cho chân logic và I/0.</w:t>
      </w:r>
    </w:p>
    <w:p w14:paraId="16FCA970" w14:textId="3806D243" w:rsidR="66FD5AF2" w:rsidRDefault="66FD5AF2" w:rsidP="005C6CE3">
      <w:pPr>
        <w:pStyle w:val="Paragraph"/>
        <w:numPr>
          <w:ilvl w:val="0"/>
          <w:numId w:val="1"/>
        </w:numPr>
        <w:tabs>
          <w:tab w:val="left" w:pos="851"/>
        </w:tabs>
        <w:spacing w:before="0" w:after="0" w:line="360" w:lineRule="auto"/>
        <w:ind w:left="0" w:firstLine="567"/>
      </w:pPr>
      <w:r>
        <w:lastRenderedPageBreak/>
        <w:t>RX1BF: Chân ngắt RXB1 của bộ đệm nhận hoặc đầu ra kỹ thuật số mục đích chung.</w:t>
      </w:r>
    </w:p>
    <w:p w14:paraId="0A198FE1" w14:textId="28E0F926" w:rsidR="66FD5AF2" w:rsidRDefault="66FD5AF2" w:rsidP="005C6CE3">
      <w:pPr>
        <w:pStyle w:val="Paragraph"/>
        <w:numPr>
          <w:ilvl w:val="0"/>
          <w:numId w:val="1"/>
        </w:numPr>
        <w:tabs>
          <w:tab w:val="left" w:pos="851"/>
        </w:tabs>
        <w:spacing w:before="0" w:after="0" w:line="360" w:lineRule="auto"/>
        <w:ind w:left="0" w:firstLine="567"/>
      </w:pPr>
      <w:r>
        <w:t>RX0BF: Chân ngắt RXB0 của bộ đệm nhận hoặc đầu ra kỹ thuật số mục đích chung.</w:t>
      </w:r>
    </w:p>
    <w:p w14:paraId="74331DAB" w14:textId="179CB470" w:rsidR="66FD5AF2" w:rsidRDefault="66FD5AF2" w:rsidP="005C6CE3">
      <w:pPr>
        <w:pStyle w:val="Paragraph"/>
        <w:numPr>
          <w:ilvl w:val="0"/>
          <w:numId w:val="1"/>
        </w:numPr>
        <w:tabs>
          <w:tab w:val="left" w:pos="851"/>
        </w:tabs>
        <w:spacing w:before="0" w:after="0" w:line="360" w:lineRule="auto"/>
        <w:ind w:left="0" w:firstLine="567"/>
      </w:pPr>
      <w:r>
        <w:t>INT: Chân ra ngắt.</w:t>
      </w:r>
    </w:p>
    <w:p w14:paraId="6495F68F" w14:textId="07649CBE" w:rsidR="66FD5AF2" w:rsidRDefault="66FD5AF2" w:rsidP="005C6CE3">
      <w:pPr>
        <w:pStyle w:val="Paragraph"/>
        <w:numPr>
          <w:ilvl w:val="0"/>
          <w:numId w:val="1"/>
        </w:numPr>
        <w:tabs>
          <w:tab w:val="left" w:pos="851"/>
        </w:tabs>
        <w:spacing w:before="0" w:after="0" w:line="360" w:lineRule="auto"/>
        <w:ind w:left="0" w:firstLine="567"/>
      </w:pPr>
      <w:r>
        <w:t>SCK: Chân đầu vào xung nhịp cho giao diện SPI.</w:t>
      </w:r>
    </w:p>
    <w:p w14:paraId="297A39CB" w14:textId="7FBC0881" w:rsidR="66FD5AF2" w:rsidRDefault="66FD5AF2" w:rsidP="005C6CE3">
      <w:pPr>
        <w:pStyle w:val="Paragraph"/>
        <w:numPr>
          <w:ilvl w:val="0"/>
          <w:numId w:val="1"/>
        </w:numPr>
        <w:tabs>
          <w:tab w:val="left" w:pos="851"/>
        </w:tabs>
        <w:spacing w:before="0" w:after="0" w:line="360" w:lineRule="auto"/>
        <w:ind w:left="0" w:firstLine="567"/>
      </w:pPr>
      <w:r>
        <w:t>SI: Chân đầu vào dữ liệu cho giao diện SPI.</w:t>
      </w:r>
    </w:p>
    <w:p w14:paraId="1845F872" w14:textId="04FE4AA1" w:rsidR="66FD5AF2" w:rsidRDefault="66FD5AF2" w:rsidP="005C6CE3">
      <w:pPr>
        <w:pStyle w:val="Paragraph"/>
        <w:numPr>
          <w:ilvl w:val="0"/>
          <w:numId w:val="1"/>
        </w:numPr>
        <w:tabs>
          <w:tab w:val="left" w:pos="851"/>
        </w:tabs>
        <w:spacing w:before="0" w:after="0" w:line="360" w:lineRule="auto"/>
        <w:ind w:left="0" w:firstLine="567"/>
      </w:pPr>
      <w:r>
        <w:t>SO: Chân dữ liệu đầu ra cho giao diện SPI.</w:t>
      </w:r>
    </w:p>
    <w:p w14:paraId="21E5CD41" w14:textId="688E1AB1" w:rsidR="66FD5AF2" w:rsidRDefault="66FD5AF2" w:rsidP="005C6CE3">
      <w:pPr>
        <w:pStyle w:val="Paragraph"/>
        <w:numPr>
          <w:ilvl w:val="0"/>
          <w:numId w:val="1"/>
        </w:numPr>
        <w:tabs>
          <w:tab w:val="left" w:pos="851"/>
        </w:tabs>
        <w:spacing w:before="0" w:after="0" w:line="360" w:lineRule="auto"/>
        <w:ind w:left="0" w:firstLine="567"/>
      </w:pPr>
      <w:r>
        <w:t>CS: Chân đầu vào chọn chip cho giao diện SPI.</w:t>
      </w:r>
    </w:p>
    <w:p w14:paraId="29EA547D" w14:textId="3A0923AC" w:rsidR="66FD5AF2" w:rsidRDefault="66FD5AF2" w:rsidP="005C6CE3">
      <w:pPr>
        <w:pStyle w:val="Paragraph"/>
        <w:numPr>
          <w:ilvl w:val="0"/>
          <w:numId w:val="1"/>
        </w:numPr>
        <w:tabs>
          <w:tab w:val="left" w:pos="851"/>
        </w:tabs>
        <w:spacing w:before="0" w:after="0" w:line="360" w:lineRule="auto"/>
        <w:ind w:left="0" w:firstLine="567"/>
      </w:pPr>
      <w:r>
        <w:t>RESET: Thiết bị hoạt động ở mức thấp Thiết lập lại đầu vào.</w:t>
      </w:r>
    </w:p>
    <w:p w14:paraId="181B0DFA" w14:textId="352A5913" w:rsidR="66FD5AF2" w:rsidRDefault="66FD5AF2" w:rsidP="005C6CE3">
      <w:pPr>
        <w:pStyle w:val="Paragraph"/>
        <w:numPr>
          <w:ilvl w:val="0"/>
          <w:numId w:val="1"/>
        </w:numPr>
        <w:tabs>
          <w:tab w:val="left" w:pos="851"/>
        </w:tabs>
        <w:spacing w:before="0" w:after="0" w:line="360" w:lineRule="auto"/>
        <w:ind w:left="0" w:firstLine="567"/>
      </w:pPr>
      <w:r>
        <w:t>VDD: Nguồn cung cấp dương cho chân logic và /0.</w:t>
      </w:r>
    </w:p>
    <w:p w14:paraId="7A78AAA3" w14:textId="3D5B2704" w:rsidR="66FD5AF2" w:rsidRDefault="66FD5AF2" w:rsidP="005C6CE3">
      <w:pPr>
        <w:pStyle w:val="Paragraph"/>
        <w:numPr>
          <w:ilvl w:val="0"/>
          <w:numId w:val="1"/>
        </w:numPr>
        <w:tabs>
          <w:tab w:val="left" w:pos="851"/>
        </w:tabs>
        <w:spacing w:before="0" w:after="0" w:line="360" w:lineRule="auto"/>
        <w:ind w:left="0" w:firstLine="567"/>
      </w:pPr>
      <w:r>
        <w:t>EP: Tấm tản nhiệt lộ ra, kết nối với Vss.</w:t>
      </w:r>
    </w:p>
    <w:p w14:paraId="25108EA0" w14:textId="18C29728" w:rsidR="66FD5AF2" w:rsidRDefault="66FD5AF2" w:rsidP="005C6CE3">
      <w:pPr>
        <w:pStyle w:val="Paragraph"/>
        <w:numPr>
          <w:ilvl w:val="0"/>
          <w:numId w:val="1"/>
        </w:numPr>
        <w:tabs>
          <w:tab w:val="left" w:pos="851"/>
        </w:tabs>
        <w:spacing w:before="0" w:after="0" w:line="360" w:lineRule="auto"/>
        <w:ind w:left="0" w:firstLine="567"/>
      </w:pPr>
      <w:r>
        <w:t>NC: Không có kết nối bên trong.</w:t>
      </w:r>
    </w:p>
    <w:p w14:paraId="571EE437" w14:textId="6053FFE3" w:rsidR="66FD5AF2" w:rsidRPr="004A2CC1" w:rsidRDefault="66FD5AF2" w:rsidP="004A2CC1">
      <w:pPr>
        <w:pStyle w:val="Heading3"/>
        <w:spacing w:before="0" w:after="0" w:line="360" w:lineRule="auto"/>
        <w:rPr>
          <w:rFonts w:eastAsia="Times New Roman" w:cs="Times New Roman"/>
          <w:color w:val="212529"/>
          <w:szCs w:val="26"/>
        </w:rPr>
      </w:pPr>
      <w:bookmarkStart w:id="67" w:name="_Toc190550497"/>
      <w:r w:rsidRPr="004A2CC1">
        <w:rPr>
          <w:rFonts w:eastAsia="Times New Roman" w:cs="Times New Roman"/>
          <w:color w:val="212529"/>
          <w:szCs w:val="26"/>
        </w:rPr>
        <w:t>Transceiver 2551</w:t>
      </w:r>
      <w:bookmarkEnd w:id="67"/>
    </w:p>
    <w:p w14:paraId="1A18B1E0" w14:textId="2F558F37" w:rsidR="66FD5AF2" w:rsidRDefault="66FD5AF2" w:rsidP="007F1DF3">
      <w:pPr>
        <w:spacing w:after="0" w:line="360" w:lineRule="auto"/>
        <w:ind w:firstLine="709"/>
        <w:jc w:val="both"/>
      </w:pPr>
      <w:r>
        <w:t>MCP2551 là bộ thu phát CAN tốc độ cao đóng vai trò là giao diện giữa bộ điều khiển giao thức CAN và bus vật lý. Nó cung cấp khả năng truyền và nhận khác biệt cho bộ điều khiển giao thức CAN. Nó hoàn toàn tương thích với tiêu chuẩn ISO-11898, bao gồm các yêu cầu 24V và hoạt động ở tốc độ lên đến 1 Mb/giây. MCP2551 phù hợp với cả hệ thống 12V và 24V. Nó có trong gói PDIP 8 chân.</w:t>
      </w:r>
    </w:p>
    <w:p w14:paraId="358AD2D9" w14:textId="3E712245" w:rsidR="66FD5AF2" w:rsidRDefault="66FD5AF2" w:rsidP="007F1DF3">
      <w:pPr>
        <w:spacing w:after="0" w:line="360" w:lineRule="auto"/>
        <w:jc w:val="center"/>
      </w:pPr>
      <w:r>
        <w:rPr>
          <w:noProof/>
        </w:rPr>
        <w:drawing>
          <wp:inline distT="0" distB="0" distL="0" distR="0" wp14:anchorId="796C4019" wp14:editId="52D0009C">
            <wp:extent cx="3519055" cy="1699044"/>
            <wp:effectExtent l="0" t="0" r="5715" b="0"/>
            <wp:docPr id="947165581" name="Picture 947165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16558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19055" cy="1699044"/>
                    </a:xfrm>
                    <a:prstGeom prst="rect">
                      <a:avLst/>
                    </a:prstGeom>
                  </pic:spPr>
                </pic:pic>
              </a:graphicData>
            </a:graphic>
          </wp:inline>
        </w:drawing>
      </w:r>
    </w:p>
    <w:p w14:paraId="57E4206F" w14:textId="5B19ABF2" w:rsidR="007F1DF3" w:rsidRDefault="007F1DF3" w:rsidP="007F1DF3">
      <w:pPr>
        <w:pStyle w:val="Caption"/>
      </w:pPr>
      <w:bookmarkStart w:id="68" w:name="_Toc190550631"/>
      <w:r>
        <w:t xml:space="preserve">Hình </w:t>
      </w:r>
      <w:fldSimple w:instr=" STYLEREF 1 \s ">
        <w:r w:rsidR="001C587D">
          <w:rPr>
            <w:noProof/>
          </w:rPr>
          <w:t>2</w:t>
        </w:r>
      </w:fldSimple>
      <w:r w:rsidR="00B05DBA">
        <w:t>.</w:t>
      </w:r>
      <w:fldSimple w:instr=" SEQ Hình \* ARABIC \s 1 ">
        <w:r w:rsidR="001C587D">
          <w:rPr>
            <w:noProof/>
          </w:rPr>
          <w:t>27</w:t>
        </w:r>
      </w:fldSimple>
      <w:r>
        <w:t xml:space="preserve"> CAN Transceiver 2551</w:t>
      </w:r>
      <w:bookmarkEnd w:id="68"/>
    </w:p>
    <w:p w14:paraId="4D818B87" w14:textId="113265A7" w:rsidR="66FD5AF2" w:rsidRPr="00166D13" w:rsidRDefault="66FD5AF2" w:rsidP="00166D13">
      <w:pPr>
        <w:spacing w:after="0" w:line="360" w:lineRule="auto"/>
        <w:ind w:firstLine="720"/>
        <w:jc w:val="both"/>
        <w:rPr>
          <w:b/>
          <w:bCs/>
        </w:rPr>
      </w:pPr>
      <w:r w:rsidRPr="000745F9">
        <w:rPr>
          <w:b/>
          <w:bCs/>
        </w:rPr>
        <w:t>Các tính năng chính của MCP2551</w:t>
      </w:r>
    </w:p>
    <w:p w14:paraId="73C3E154" w14:textId="3BB00910" w:rsidR="66FD5AF2" w:rsidRDefault="66FD5AF2" w:rsidP="005C6CE3">
      <w:pPr>
        <w:pStyle w:val="Paragraph"/>
        <w:numPr>
          <w:ilvl w:val="0"/>
          <w:numId w:val="1"/>
        </w:numPr>
        <w:tabs>
          <w:tab w:val="left" w:pos="851"/>
        </w:tabs>
        <w:spacing w:before="0" w:after="0" w:line="360" w:lineRule="auto"/>
        <w:ind w:left="0" w:firstLine="567"/>
      </w:pPr>
      <w:r>
        <w:t>Hỗ trợ tốc độ lên đến 1 Mb/giây.</w:t>
      </w:r>
    </w:p>
    <w:p w14:paraId="039610CB" w14:textId="27E408D2" w:rsidR="66FD5AF2" w:rsidRDefault="66FD5AF2" w:rsidP="005C6CE3">
      <w:pPr>
        <w:pStyle w:val="Paragraph"/>
        <w:numPr>
          <w:ilvl w:val="0"/>
          <w:numId w:val="1"/>
        </w:numPr>
        <w:tabs>
          <w:tab w:val="left" w:pos="851"/>
        </w:tabs>
        <w:spacing w:before="0" w:after="0" w:line="360" w:lineRule="auto"/>
        <w:ind w:left="0" w:firstLine="567"/>
      </w:pPr>
      <w:r>
        <w:t>Triển khai các yêu cầu về lớp vật lý theo tiêu chuẩn ISO-11898.</w:t>
      </w:r>
    </w:p>
    <w:p w14:paraId="55C3AA89" w14:textId="107E2C01" w:rsidR="66FD5AF2" w:rsidRDefault="66FD5AF2" w:rsidP="005C6CE3">
      <w:pPr>
        <w:pStyle w:val="Paragraph"/>
        <w:numPr>
          <w:ilvl w:val="0"/>
          <w:numId w:val="1"/>
        </w:numPr>
        <w:tabs>
          <w:tab w:val="left" w:pos="851"/>
        </w:tabs>
        <w:spacing w:before="0" w:after="0" w:line="360" w:lineRule="auto"/>
        <w:ind w:left="0" w:firstLine="567"/>
      </w:pPr>
      <w:r>
        <w:t>Phù hợp với hệ thống 12V và 24V.</w:t>
      </w:r>
    </w:p>
    <w:p w14:paraId="30E40D76" w14:textId="72DD28C3" w:rsidR="66FD5AF2" w:rsidRDefault="66FD5AF2" w:rsidP="005C6CE3">
      <w:pPr>
        <w:pStyle w:val="Paragraph"/>
        <w:numPr>
          <w:ilvl w:val="0"/>
          <w:numId w:val="1"/>
        </w:numPr>
        <w:tabs>
          <w:tab w:val="left" w:pos="851"/>
        </w:tabs>
        <w:spacing w:before="0" w:after="0" w:line="360" w:lineRule="auto"/>
        <w:ind w:left="0" w:firstLine="567"/>
      </w:pPr>
      <w:r>
        <w:lastRenderedPageBreak/>
        <w:t>Độ dốc được điều khiển bên ngoài để giảm phát xạ RFI.</w:t>
      </w:r>
    </w:p>
    <w:p w14:paraId="623D4B4E" w14:textId="44915885" w:rsidR="66FD5AF2" w:rsidRDefault="66FD5AF2" w:rsidP="005C6CE3">
      <w:pPr>
        <w:pStyle w:val="Paragraph"/>
        <w:numPr>
          <w:ilvl w:val="0"/>
          <w:numId w:val="1"/>
        </w:numPr>
        <w:tabs>
          <w:tab w:val="left" w:pos="851"/>
        </w:tabs>
        <w:spacing w:before="0" w:after="0" w:line="360" w:lineRule="auto"/>
        <w:ind w:left="0" w:firstLine="567"/>
      </w:pPr>
      <w:r>
        <w:t>Phát hiện lỗi tiếp đất (Chiếm ưu thế vĩnh viễn) trên đầu vào TXD.</w:t>
      </w:r>
    </w:p>
    <w:p w14:paraId="58782C37" w14:textId="36BD1345" w:rsidR="66FD5AF2" w:rsidRDefault="66FD5AF2" w:rsidP="005C6CE3">
      <w:pPr>
        <w:pStyle w:val="Paragraph"/>
        <w:numPr>
          <w:ilvl w:val="0"/>
          <w:numId w:val="1"/>
        </w:numPr>
        <w:tabs>
          <w:tab w:val="left" w:pos="851"/>
        </w:tabs>
        <w:spacing w:before="0" w:after="0" w:line="360" w:lineRule="auto"/>
        <w:ind w:left="0" w:firstLine="567"/>
      </w:pPr>
      <w:r>
        <w:t>Đặt lại khi bật nguồn và bảo vệ điện áp giảm.</w:t>
      </w:r>
    </w:p>
    <w:p w14:paraId="43F3EF7B" w14:textId="06BEBE8C" w:rsidR="66FD5AF2" w:rsidRDefault="66FD5AF2" w:rsidP="005C6CE3">
      <w:pPr>
        <w:pStyle w:val="Paragraph"/>
        <w:numPr>
          <w:ilvl w:val="0"/>
          <w:numId w:val="1"/>
        </w:numPr>
        <w:tabs>
          <w:tab w:val="left" w:pos="851"/>
        </w:tabs>
        <w:spacing w:before="0" w:after="0" w:line="360" w:lineRule="auto"/>
        <w:ind w:left="0" w:firstLine="567"/>
      </w:pPr>
      <w:r>
        <w:t>Một nút không có nguồn hoặc sự kiện giảm sẽ không làm nhiễu bus CAN.</w:t>
      </w:r>
    </w:p>
    <w:p w14:paraId="0DEAF337" w14:textId="24C0D98B" w:rsidR="66FD5AF2" w:rsidRDefault="66FD5AF2" w:rsidP="005C6CE3">
      <w:pPr>
        <w:pStyle w:val="Paragraph"/>
        <w:numPr>
          <w:ilvl w:val="0"/>
          <w:numId w:val="1"/>
        </w:numPr>
        <w:tabs>
          <w:tab w:val="left" w:pos="851"/>
        </w:tabs>
        <w:spacing w:before="0" w:after="0" w:line="360" w:lineRule="auto"/>
        <w:ind w:left="0" w:firstLine="567"/>
      </w:pPr>
      <w:r>
        <w:t>Hoạt động chờ dòng điện thấp.</w:t>
      </w:r>
    </w:p>
    <w:p w14:paraId="08572D41" w14:textId="7A85DAE2" w:rsidR="66FD5AF2" w:rsidRDefault="66FD5AF2" w:rsidP="005C6CE3">
      <w:pPr>
        <w:pStyle w:val="Paragraph"/>
        <w:numPr>
          <w:ilvl w:val="0"/>
          <w:numId w:val="1"/>
        </w:numPr>
        <w:tabs>
          <w:tab w:val="left" w:pos="851"/>
        </w:tabs>
        <w:spacing w:before="0" w:after="0" w:line="360" w:lineRule="auto"/>
        <w:ind w:left="0" w:firstLine="567"/>
      </w:pPr>
      <w:r>
        <w:t>Bảo vệ chống hư hỏng do điều kiện ngắn mạch (điện áp pin dương hoặc âm).</w:t>
      </w:r>
    </w:p>
    <w:p w14:paraId="4F393DC8" w14:textId="3CFB39ED" w:rsidR="66FD5AF2" w:rsidRDefault="66FD5AF2" w:rsidP="005C6CE3">
      <w:pPr>
        <w:pStyle w:val="Paragraph"/>
        <w:numPr>
          <w:ilvl w:val="0"/>
          <w:numId w:val="1"/>
        </w:numPr>
        <w:tabs>
          <w:tab w:val="left" w:pos="851"/>
        </w:tabs>
        <w:spacing w:before="0" w:after="0" w:line="360" w:lineRule="auto"/>
        <w:ind w:left="0" w:firstLine="567"/>
      </w:pPr>
      <w:r>
        <w:t>Bảo vệ chống lại các xung điện áp cao.</w:t>
      </w:r>
    </w:p>
    <w:p w14:paraId="0775E72F" w14:textId="4A17AFBA" w:rsidR="66FD5AF2" w:rsidRDefault="66FD5AF2" w:rsidP="005C6CE3">
      <w:pPr>
        <w:pStyle w:val="Paragraph"/>
        <w:numPr>
          <w:ilvl w:val="0"/>
          <w:numId w:val="1"/>
        </w:numPr>
        <w:tabs>
          <w:tab w:val="left" w:pos="851"/>
        </w:tabs>
        <w:spacing w:before="0" w:after="0" w:line="360" w:lineRule="auto"/>
        <w:ind w:left="0" w:firstLine="567"/>
      </w:pPr>
      <w:r>
        <w:t>Bảo vệ tự động tắt nhiệt.</w:t>
      </w:r>
    </w:p>
    <w:p w14:paraId="54FB9726" w14:textId="1A6C9D7A" w:rsidR="66FD5AF2" w:rsidRDefault="66FD5AF2" w:rsidP="005C6CE3">
      <w:pPr>
        <w:pStyle w:val="Paragraph"/>
        <w:numPr>
          <w:ilvl w:val="0"/>
          <w:numId w:val="1"/>
        </w:numPr>
        <w:tabs>
          <w:tab w:val="left" w:pos="851"/>
        </w:tabs>
        <w:spacing w:before="0" w:after="0" w:line="360" w:lineRule="auto"/>
        <w:ind w:left="0" w:firstLine="567"/>
      </w:pPr>
      <w:r>
        <w:t>Có thể kết nối tối đa 112 nút.</w:t>
      </w:r>
    </w:p>
    <w:p w14:paraId="71AEC629" w14:textId="408F59CB" w:rsidR="66FD5AF2" w:rsidRDefault="66FD5AF2" w:rsidP="005C6CE3">
      <w:pPr>
        <w:pStyle w:val="Paragraph"/>
        <w:numPr>
          <w:ilvl w:val="0"/>
          <w:numId w:val="1"/>
        </w:numPr>
        <w:tabs>
          <w:tab w:val="left" w:pos="851"/>
        </w:tabs>
        <w:spacing w:before="0" w:after="0" w:line="360" w:lineRule="auto"/>
        <w:ind w:left="0" w:firstLine="567"/>
      </w:pPr>
      <w:r>
        <w:t>Khả năng chống nhiễu cao do triển khai bus vi sai.</w:t>
      </w:r>
    </w:p>
    <w:p w14:paraId="2B387AA2" w14:textId="08DAEF65" w:rsidR="66FD5AF2" w:rsidRDefault="66FD5AF2" w:rsidP="005C6CE3">
      <w:pPr>
        <w:pStyle w:val="Paragraph"/>
        <w:numPr>
          <w:ilvl w:val="0"/>
          <w:numId w:val="1"/>
        </w:numPr>
        <w:tabs>
          <w:tab w:val="left" w:pos="851"/>
        </w:tabs>
        <w:spacing w:before="0" w:after="0" w:line="360" w:lineRule="auto"/>
        <w:ind w:left="0" w:firstLine="567"/>
      </w:pPr>
      <w:r>
        <w:t>Đầu ra CAN của MCP2551 có thể điều khiển tải tối thiểu 45Ω, cho phép kết nối tối đa 112 nút. Nó có dải điện áp hoạt động từ 4,5V đến 5,5V và dải nhiệt độ môi trường hoạt động từ -40°C đến +125°C.</w:t>
      </w:r>
    </w:p>
    <w:p w14:paraId="0EA5A45E" w14:textId="01DFE79D" w:rsidR="007E71FF" w:rsidRPr="004A2CC1" w:rsidRDefault="46E50F28" w:rsidP="004A2CC1">
      <w:pPr>
        <w:pStyle w:val="Heading2"/>
        <w:spacing w:before="0" w:after="0" w:line="360" w:lineRule="auto"/>
        <w:rPr>
          <w:rFonts w:cs="Times New Roman"/>
        </w:rPr>
      </w:pPr>
      <w:bookmarkStart w:id="69" w:name="_Toc190550498"/>
      <w:r w:rsidRPr="004A2CC1">
        <w:rPr>
          <w:rFonts w:cs="Times New Roman"/>
        </w:rPr>
        <w:t>Các linh kiện cần thiết cho cơ cấu chấp hành</w:t>
      </w:r>
      <w:bookmarkEnd w:id="69"/>
    </w:p>
    <w:p w14:paraId="3665CACD" w14:textId="1903D8ED" w:rsidR="00873279" w:rsidRDefault="0039207F" w:rsidP="004A2CC1">
      <w:pPr>
        <w:pStyle w:val="Heading3"/>
        <w:spacing w:before="0" w:after="0" w:line="360" w:lineRule="auto"/>
      </w:pPr>
      <w:bookmarkStart w:id="70" w:name="_Toc190550499"/>
      <w:r>
        <w:t>Quạt thông gió</w:t>
      </w:r>
      <w:bookmarkEnd w:id="70"/>
    </w:p>
    <w:p w14:paraId="21E34E46" w14:textId="77777777" w:rsidR="00A41D78" w:rsidRPr="004A2CC1" w:rsidRDefault="00A41D78" w:rsidP="0086364A">
      <w:pPr>
        <w:keepNext/>
        <w:spacing w:after="0" w:line="360" w:lineRule="auto"/>
        <w:ind w:firstLine="709"/>
        <w:jc w:val="both"/>
        <w:rPr>
          <w:rFonts w:cs="Times New Roman"/>
          <w:szCs w:val="26"/>
        </w:rPr>
      </w:pPr>
      <w:r w:rsidRPr="004A2CC1">
        <w:rPr>
          <w:rFonts w:cs="Times New Roman"/>
          <w:szCs w:val="26"/>
        </w:rPr>
        <w:t xml:space="preserve">Quạt tản nhiệt trong máy hàn đóng vai trò thiết yếu trong việc duy trì giới hạn nhiệt độ hoạt động cho các linh kiện công suất, giúp hạn chế hiện tượng quá nhiệt và gia tăng hiệu suất tổng thể. Với thiết kế khung kim loại chắc chắn và cánh quạt chịu nhiệt cao, quạt thông gió 220V kích thước 120×120 mm thường được chọn để lắp đặt trong những bộ nguồn hay tủ điều khiển có yêu cầu khắt khe về độ bền. Bên cạnh yếu tố dòng điện ổn định cùng lưu </w:t>
      </w:r>
      <w:r w:rsidRPr="004A2CC1">
        <w:rPr>
          <w:rFonts w:cs="Times New Roman"/>
          <w:szCs w:val="26"/>
        </w:rPr>
        <w:lastRenderedPageBreak/>
        <w:t>lượng gió lớn, độ ồn thấp cũng là điểm mấu chốt để đảm bảo môi trường làm việc êm ái và bền vững cho các thiết bị điện–cơ khí.</w:t>
      </w:r>
    </w:p>
    <w:p w14:paraId="5E204F2F" w14:textId="20C432F3" w:rsidR="003321E2" w:rsidRDefault="003321E2" w:rsidP="0086364A">
      <w:pPr>
        <w:keepNext/>
        <w:spacing w:after="0" w:line="360" w:lineRule="auto"/>
        <w:jc w:val="center"/>
      </w:pPr>
      <w:r w:rsidRPr="004A2CC1">
        <w:rPr>
          <w:rFonts w:cs="Times New Roman"/>
          <w:noProof/>
          <w:szCs w:val="26"/>
        </w:rPr>
        <w:drawing>
          <wp:inline distT="0" distB="0" distL="0" distR="0" wp14:anchorId="0CDDF326" wp14:editId="0C96E71A">
            <wp:extent cx="2175163" cy="2109977"/>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00381" cy="2134439"/>
                    </a:xfrm>
                    <a:prstGeom prst="rect">
                      <a:avLst/>
                    </a:prstGeom>
                  </pic:spPr>
                </pic:pic>
              </a:graphicData>
            </a:graphic>
          </wp:inline>
        </w:drawing>
      </w:r>
    </w:p>
    <w:p w14:paraId="188A93F2" w14:textId="1EDBAD35" w:rsidR="003321E2" w:rsidRPr="004A2CC1" w:rsidRDefault="00405EEC" w:rsidP="00405EEC">
      <w:pPr>
        <w:pStyle w:val="Caption"/>
        <w:rPr>
          <w:rFonts w:cs="Times New Roman"/>
          <w:b/>
          <w:bCs/>
          <w:sz w:val="26"/>
          <w:szCs w:val="26"/>
        </w:rPr>
      </w:pPr>
      <w:bookmarkStart w:id="71" w:name="_Toc150637983"/>
      <w:bookmarkStart w:id="72" w:name="_Toc190550632"/>
      <w:r>
        <w:t xml:space="preserve">Hình </w:t>
      </w:r>
      <w:fldSimple w:instr=" STYLEREF 1 \s ">
        <w:r w:rsidR="001C587D">
          <w:rPr>
            <w:noProof/>
          </w:rPr>
          <w:t>2</w:t>
        </w:r>
      </w:fldSimple>
      <w:r w:rsidR="00B05DBA">
        <w:t>.</w:t>
      </w:r>
      <w:fldSimple w:instr=" SEQ Hình \* ARABIC \s 1 ">
        <w:r w:rsidR="001C587D">
          <w:rPr>
            <w:noProof/>
          </w:rPr>
          <w:t>28</w:t>
        </w:r>
      </w:fldSimple>
      <w:r>
        <w:t xml:space="preserve"> </w:t>
      </w:r>
      <w:r w:rsidR="003321E2" w:rsidRPr="00405EEC">
        <w:rPr>
          <w:rFonts w:cs="Times New Roman"/>
          <w:iCs w:val="0"/>
          <w:szCs w:val="22"/>
        </w:rPr>
        <w:t>Quạt thông gió</w:t>
      </w:r>
      <w:bookmarkEnd w:id="71"/>
      <w:bookmarkEnd w:id="72"/>
    </w:p>
    <w:p w14:paraId="7EE8ABB0" w14:textId="77777777" w:rsidR="005F6BF9" w:rsidRPr="004A2CC1" w:rsidRDefault="003321E2" w:rsidP="00405EEC">
      <w:pPr>
        <w:spacing w:after="0" w:line="360" w:lineRule="auto"/>
        <w:ind w:firstLine="720"/>
        <w:jc w:val="both"/>
        <w:rPr>
          <w:rFonts w:cs="Times New Roman"/>
          <w:b/>
          <w:szCs w:val="26"/>
          <w:shd w:val="clear" w:color="auto" w:fill="FFFFFF"/>
        </w:rPr>
      </w:pPr>
      <w:r w:rsidRPr="004A2CC1">
        <w:rPr>
          <w:rFonts w:cs="Times New Roman"/>
          <w:b/>
          <w:szCs w:val="26"/>
          <w:shd w:val="clear" w:color="auto" w:fill="FFFFFF"/>
        </w:rPr>
        <w:t xml:space="preserve">Thông Số kỹ thuật: </w:t>
      </w:r>
    </w:p>
    <w:p w14:paraId="01CFA966" w14:textId="0C0072D3"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Điện Áp 220v </w:t>
      </w:r>
    </w:p>
    <w:p w14:paraId="16A2686D" w14:textId="1815AB90" w:rsidR="003321E2" w:rsidRPr="00405EEC" w:rsidRDefault="003321E2" w:rsidP="005C6CE3">
      <w:pPr>
        <w:pStyle w:val="Paragraph"/>
        <w:numPr>
          <w:ilvl w:val="0"/>
          <w:numId w:val="1"/>
        </w:numPr>
        <w:tabs>
          <w:tab w:val="left" w:pos="851"/>
        </w:tabs>
        <w:spacing w:before="0" w:after="0" w:line="360" w:lineRule="auto"/>
        <w:ind w:left="0" w:firstLine="567"/>
      </w:pPr>
      <w:r w:rsidRPr="00405EEC">
        <w:t>Kích Thước 12x12cmx3.8cm</w:t>
      </w:r>
    </w:p>
    <w:p w14:paraId="6F8CE42E" w14:textId="32F2656D"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Dùng để làm mát máy móc thiết bị </w:t>
      </w:r>
    </w:p>
    <w:p w14:paraId="0B1AAD9A" w14:textId="389D7ECE"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Thông gió phòng ăn phòng ngủ... </w:t>
      </w:r>
    </w:p>
    <w:p w14:paraId="1982AE36" w14:textId="1DBB89D9"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Quạt Tản Nhiệt ORIX cao cấp </w:t>
      </w:r>
    </w:p>
    <w:p w14:paraId="4562091C" w14:textId="6AE5E764"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Các thông số của quạt ORIX 220VAC </w:t>
      </w:r>
    </w:p>
    <w:p w14:paraId="5D04598D" w14:textId="220BC26C"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Điện áp: 200V - 240V </w:t>
      </w:r>
    </w:p>
    <w:p w14:paraId="0AEC6306" w14:textId="2A7427FA"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Dòng điện: 0.14A </w:t>
      </w:r>
    </w:p>
    <w:p w14:paraId="299F86C4" w14:textId="4A2C979C"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Kích thước: 120x120x38mm </w:t>
      </w:r>
    </w:p>
    <w:p w14:paraId="6801DFC6" w14:textId="33D28853"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Tốc độ: 2800-3250rpm </w:t>
      </w:r>
    </w:p>
    <w:p w14:paraId="2AF28F37" w14:textId="61C07DFF" w:rsidR="003321E2" w:rsidRPr="00405EEC" w:rsidRDefault="003321E2" w:rsidP="005C6CE3">
      <w:pPr>
        <w:pStyle w:val="Paragraph"/>
        <w:numPr>
          <w:ilvl w:val="0"/>
          <w:numId w:val="1"/>
        </w:numPr>
        <w:tabs>
          <w:tab w:val="left" w:pos="851"/>
        </w:tabs>
        <w:spacing w:before="0" w:after="0" w:line="360" w:lineRule="auto"/>
        <w:ind w:left="0" w:firstLine="567"/>
      </w:pPr>
      <w:r w:rsidRPr="00405EEC">
        <w:t xml:space="preserve">Cánh quạt làm bằng nhựa Plastic cao cấp </w:t>
      </w:r>
    </w:p>
    <w:p w14:paraId="5970F97E" w14:textId="3ECFB343" w:rsidR="003321E2" w:rsidRPr="00405EEC" w:rsidRDefault="003321E2" w:rsidP="005C6CE3">
      <w:pPr>
        <w:pStyle w:val="Paragraph"/>
        <w:numPr>
          <w:ilvl w:val="0"/>
          <w:numId w:val="1"/>
        </w:numPr>
        <w:tabs>
          <w:tab w:val="left" w:pos="851"/>
        </w:tabs>
        <w:spacing w:before="0" w:after="0" w:line="360" w:lineRule="auto"/>
        <w:ind w:left="0" w:firstLine="567"/>
      </w:pPr>
      <w:r w:rsidRPr="00405EEC">
        <w:t>Khung quạt làm bằng kim loại: chắc chắn</w:t>
      </w:r>
    </w:p>
    <w:p w14:paraId="7E429C96" w14:textId="08540A30" w:rsidR="00A30F5C" w:rsidRDefault="00CE3372" w:rsidP="004A2CC1">
      <w:pPr>
        <w:pStyle w:val="Heading3"/>
        <w:spacing w:before="0" w:after="0" w:line="360" w:lineRule="auto"/>
      </w:pPr>
      <w:bookmarkStart w:id="73" w:name="_Toc190550500"/>
      <w:r>
        <w:t>Module Relay 5V</w:t>
      </w:r>
      <w:bookmarkEnd w:id="73"/>
    </w:p>
    <w:p w14:paraId="421BFB3C" w14:textId="47B75615" w:rsidR="00CE3372" w:rsidRDefault="00C42F44" w:rsidP="00C360FC">
      <w:pPr>
        <w:spacing w:after="0" w:line="360" w:lineRule="auto"/>
        <w:ind w:firstLine="709"/>
        <w:jc w:val="both"/>
      </w:pPr>
      <w:r w:rsidRPr="00C42F44">
        <w:t xml:space="preserve">Module relay 5V là một trong những linh kiện điện tử quan trọng thường được sử dụng trong các hệ thống điều khiển, tự động hóa. Với khả năng đóng–ngắt các tải công suất cao hoặc cách ly điện áp, module relay 5V giúp đảm bảo an toàn và tăng tính linh hoạt cho các ứng dụng công nghiệp lẫn dân dụng. Nhờ tương thích với dòng điện áp 5V, thiết bị này dễ </w:t>
      </w:r>
      <w:r w:rsidRPr="00C42F44">
        <w:lastRenderedPageBreak/>
        <w:t>dàng tích hợp với mạch vi điều khiển (Arduino, PIC, AVR, Raspberry Pi…), cho phép điều khiển các thiết bị như đèn, motor hay máy bơm bằng tín hiệu số một cách đơn giản.</w:t>
      </w:r>
    </w:p>
    <w:p w14:paraId="1E576619" w14:textId="18290B0D" w:rsidR="00C42F44" w:rsidRDefault="00CB2229" w:rsidP="00317DC8">
      <w:pPr>
        <w:spacing w:after="0" w:line="360" w:lineRule="auto"/>
        <w:jc w:val="center"/>
      </w:pPr>
      <w:r w:rsidRPr="00CB2229">
        <w:rPr>
          <w:noProof/>
        </w:rPr>
        <w:drawing>
          <wp:inline distT="0" distB="0" distL="0" distR="0" wp14:anchorId="7999B4EE" wp14:editId="0A2A6CCE">
            <wp:extent cx="2258291" cy="2028266"/>
            <wp:effectExtent l="0" t="0" r="8890" b="0"/>
            <wp:docPr id="89543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3630" name=""/>
                    <pic:cNvPicPr/>
                  </pic:nvPicPr>
                  <pic:blipFill rotWithShape="1">
                    <a:blip r:embed="rId43"/>
                    <a:srcRect t="3531" b="6655"/>
                    <a:stretch/>
                  </pic:blipFill>
                  <pic:spPr bwMode="auto">
                    <a:xfrm>
                      <a:off x="0" y="0"/>
                      <a:ext cx="2268468" cy="2037406"/>
                    </a:xfrm>
                    <a:prstGeom prst="rect">
                      <a:avLst/>
                    </a:prstGeom>
                    <a:ln>
                      <a:noFill/>
                    </a:ln>
                    <a:extLst>
                      <a:ext uri="{53640926-AAD7-44D8-BBD7-CCE9431645EC}">
                        <a14:shadowObscured xmlns:a14="http://schemas.microsoft.com/office/drawing/2010/main"/>
                      </a:ext>
                    </a:extLst>
                  </pic:spPr>
                </pic:pic>
              </a:graphicData>
            </a:graphic>
          </wp:inline>
        </w:drawing>
      </w:r>
    </w:p>
    <w:p w14:paraId="30277095" w14:textId="7F899CE0" w:rsidR="002A0C3E" w:rsidRPr="004A2CC1" w:rsidRDefault="00D66FBB" w:rsidP="00D66FBB">
      <w:pPr>
        <w:pStyle w:val="Caption"/>
        <w:rPr>
          <w:rFonts w:cs="Times New Roman"/>
          <w:b/>
          <w:bCs/>
          <w:szCs w:val="26"/>
        </w:rPr>
      </w:pPr>
      <w:bookmarkStart w:id="74" w:name="_Toc190550633"/>
      <w:r>
        <w:t xml:space="preserve">Hình </w:t>
      </w:r>
      <w:fldSimple w:instr=" STYLEREF 1 \s ">
        <w:r w:rsidR="001C587D">
          <w:rPr>
            <w:noProof/>
          </w:rPr>
          <w:t>2</w:t>
        </w:r>
      </w:fldSimple>
      <w:r w:rsidR="00B05DBA">
        <w:t>.</w:t>
      </w:r>
      <w:fldSimple w:instr=" SEQ Hình \* ARABIC \s 1 ">
        <w:r w:rsidR="001C587D">
          <w:rPr>
            <w:noProof/>
          </w:rPr>
          <w:t>29</w:t>
        </w:r>
      </w:fldSimple>
      <w:r w:rsidRPr="00D66FBB">
        <w:t xml:space="preserve"> </w:t>
      </w:r>
      <w:r w:rsidR="002A0C3E" w:rsidRPr="00D66FBB">
        <w:rPr>
          <w:rFonts w:cs="Times New Roman"/>
          <w:szCs w:val="26"/>
        </w:rPr>
        <w:t xml:space="preserve">Module </w:t>
      </w:r>
      <w:r w:rsidR="003D7E24" w:rsidRPr="00D66FBB">
        <w:rPr>
          <w:rFonts w:cs="Times New Roman"/>
          <w:szCs w:val="26"/>
        </w:rPr>
        <w:t>r</w:t>
      </w:r>
      <w:r w:rsidR="002A0C3E" w:rsidRPr="00D66FBB">
        <w:rPr>
          <w:rFonts w:cs="Times New Roman"/>
          <w:szCs w:val="26"/>
        </w:rPr>
        <w:t xml:space="preserve">elay </w:t>
      </w:r>
      <w:r w:rsidR="003D7E24" w:rsidRPr="00D66FBB">
        <w:rPr>
          <w:rFonts w:cs="Times New Roman"/>
          <w:szCs w:val="26"/>
        </w:rPr>
        <w:t xml:space="preserve">5V </w:t>
      </w:r>
      <w:r w:rsidR="00B6377C" w:rsidRPr="00D66FBB">
        <w:rPr>
          <w:rFonts w:cs="Times New Roman"/>
          <w:szCs w:val="26"/>
        </w:rPr>
        <w:t xml:space="preserve">- </w:t>
      </w:r>
      <w:r w:rsidR="00CB2229" w:rsidRPr="00D66FBB">
        <w:rPr>
          <w:rFonts w:cs="Times New Roman"/>
          <w:szCs w:val="26"/>
        </w:rPr>
        <w:t>2</w:t>
      </w:r>
      <w:r w:rsidR="002A0C3E" w:rsidRPr="00D66FBB">
        <w:rPr>
          <w:rFonts w:cs="Times New Roman"/>
          <w:szCs w:val="26"/>
        </w:rPr>
        <w:t xml:space="preserve"> kênh</w:t>
      </w:r>
      <w:bookmarkEnd w:id="74"/>
    </w:p>
    <w:p w14:paraId="571C55D7" w14:textId="77777777" w:rsidR="00EE0775" w:rsidRPr="004A2CC1" w:rsidRDefault="00EE0775" w:rsidP="00D66FBB">
      <w:pPr>
        <w:spacing w:after="0" w:line="360" w:lineRule="auto"/>
        <w:ind w:firstLine="720"/>
        <w:jc w:val="both"/>
        <w:rPr>
          <w:rFonts w:eastAsia="Times New Roman" w:cs="Times New Roman"/>
          <w:color w:val="000000"/>
          <w:szCs w:val="26"/>
        </w:rPr>
      </w:pPr>
      <w:r w:rsidRPr="004A2CC1">
        <w:rPr>
          <w:rFonts w:eastAsia="Times New Roman" w:cs="Times New Roman"/>
          <w:color w:val="000000"/>
          <w:szCs w:val="26"/>
        </w:rPr>
        <w:t>Module được kết nối với các board điều khiển bằng 4 chân header như sau:</w:t>
      </w:r>
    </w:p>
    <w:p w14:paraId="75160FCA" w14:textId="773BF6AF" w:rsidR="00EE0775" w:rsidRPr="005F6BF9" w:rsidRDefault="00EE0775" w:rsidP="005C6CE3">
      <w:pPr>
        <w:pStyle w:val="Paragraph"/>
        <w:numPr>
          <w:ilvl w:val="0"/>
          <w:numId w:val="1"/>
        </w:numPr>
        <w:tabs>
          <w:tab w:val="left" w:pos="851"/>
        </w:tabs>
        <w:spacing w:before="0" w:after="0" w:line="360" w:lineRule="auto"/>
        <w:ind w:left="0" w:firstLine="567"/>
        <w:rPr>
          <w:rFonts w:eastAsia="Times New Roman" w:cs="Times New Roman"/>
        </w:rPr>
      </w:pPr>
      <w:r w:rsidRPr="00D66FBB">
        <w:t>VCC</w:t>
      </w:r>
      <w:r w:rsidRPr="005F6BF9">
        <w:rPr>
          <w:rFonts w:eastAsia="Times New Roman" w:cs="Times New Roman"/>
        </w:rPr>
        <w:t> cung cấp nguồn cho các opto.</w:t>
      </w:r>
    </w:p>
    <w:p w14:paraId="6A68ADCB" w14:textId="0EB75E04" w:rsidR="00EE0775" w:rsidRPr="00D66FBB" w:rsidRDefault="00EE0775" w:rsidP="005C6CE3">
      <w:pPr>
        <w:pStyle w:val="Paragraph"/>
        <w:numPr>
          <w:ilvl w:val="0"/>
          <w:numId w:val="1"/>
        </w:numPr>
        <w:tabs>
          <w:tab w:val="left" w:pos="851"/>
        </w:tabs>
        <w:spacing w:before="0" w:after="0" w:line="360" w:lineRule="auto"/>
        <w:ind w:left="0" w:firstLine="567"/>
      </w:pPr>
      <w:r w:rsidRPr="00D66FBB">
        <w:t>GND kết nối với GND của board điều khiển.</w:t>
      </w:r>
    </w:p>
    <w:p w14:paraId="4CE036DD" w14:textId="5047EE17" w:rsidR="00EE0775" w:rsidRPr="00D66FBB" w:rsidRDefault="00EE0775" w:rsidP="005C6CE3">
      <w:pPr>
        <w:pStyle w:val="Paragraph"/>
        <w:numPr>
          <w:ilvl w:val="0"/>
          <w:numId w:val="1"/>
        </w:numPr>
        <w:tabs>
          <w:tab w:val="left" w:pos="851"/>
        </w:tabs>
        <w:spacing w:before="0" w:after="0" w:line="360" w:lineRule="auto"/>
        <w:ind w:left="0" w:firstLine="567"/>
      </w:pPr>
      <w:r w:rsidRPr="00D66FBB">
        <w:t>IN1 và IN2 dùng để điều khiển relay 1 và relay 2, tích cực mức thấp</w:t>
      </w:r>
    </w:p>
    <w:p w14:paraId="50A58843" w14:textId="77777777" w:rsidR="00EE0775" w:rsidRPr="004A2CC1" w:rsidRDefault="00EE0775" w:rsidP="00D66FBB">
      <w:pPr>
        <w:spacing w:after="0" w:line="360" w:lineRule="auto"/>
        <w:ind w:firstLine="709"/>
        <w:jc w:val="both"/>
        <w:rPr>
          <w:rFonts w:eastAsia="Times New Roman" w:cs="Times New Roman"/>
          <w:color w:val="000000"/>
          <w:szCs w:val="26"/>
        </w:rPr>
      </w:pPr>
      <w:r w:rsidRPr="004A2CC1">
        <w:rPr>
          <w:rFonts w:eastAsia="Times New Roman" w:cs="Times New Roman"/>
          <w:color w:val="000000"/>
          <w:szCs w:val="26"/>
        </w:rPr>
        <w:t>Ngoài ra còn một 3 chân header được dùng để cấp nguồn cho relay, header này sẽ có một jumper dùng để kết nối chân VCC với chân RY_VCC mục đích dùng chung nguồn VCC (5V) từ header 4 chân cho relay, thông thường jumper được nối lại với nhau. Nếu như muốn cách ly tín hiệu điều khiển với nguồn cấp cho relay thì có thể bỏ jumper này ra và cấp nguồn riêng 5V cho chân RY_VCC.</w:t>
      </w:r>
    </w:p>
    <w:p w14:paraId="7A27CF30" w14:textId="05F20AAA" w:rsidR="00B6377C" w:rsidRDefault="00E42DDE" w:rsidP="004A2CC1">
      <w:pPr>
        <w:pStyle w:val="Heading3"/>
        <w:spacing w:before="0" w:after="0" w:line="360" w:lineRule="auto"/>
      </w:pPr>
      <w:bookmarkStart w:id="75" w:name="_Toc190550501"/>
      <w:r>
        <w:t>Mạch ổn áp 5V và 3.3V</w:t>
      </w:r>
      <w:bookmarkEnd w:id="75"/>
    </w:p>
    <w:p w14:paraId="72A9BE03" w14:textId="7B94704F" w:rsidR="00E42DDE" w:rsidRPr="004A2CC1" w:rsidRDefault="00E42DDE" w:rsidP="004A2CC1">
      <w:pPr>
        <w:pStyle w:val="Heading4"/>
        <w:spacing w:before="0" w:after="0" w:line="360" w:lineRule="auto"/>
        <w:rPr>
          <w:rFonts w:cs="Times New Roman"/>
          <w:sz w:val="26"/>
          <w:szCs w:val="26"/>
        </w:rPr>
      </w:pPr>
      <w:r w:rsidRPr="004A2CC1">
        <w:rPr>
          <w:rFonts w:cs="Times New Roman"/>
          <w:sz w:val="26"/>
          <w:szCs w:val="26"/>
        </w:rPr>
        <w:t>Mạch ổn áp 5V</w:t>
      </w:r>
    </w:p>
    <w:p w14:paraId="4F0776C1" w14:textId="033CBBE9" w:rsidR="00E42DDE" w:rsidRDefault="009122E0" w:rsidP="00D66FBB">
      <w:pPr>
        <w:spacing w:after="0" w:line="360" w:lineRule="auto"/>
        <w:ind w:firstLine="720"/>
        <w:jc w:val="both"/>
      </w:pPr>
      <w:r w:rsidRPr="009122E0">
        <w:t>Mạch giảm áp XL4015 (5A) là mô-đun chuyển đổi điện áp một chiều dạng “Buck” (hạ áp), cho phép giảm điện áp đầu vào xuống mức thấp hơn theo nhu cầu sử dụng. Với khả năng cung cấp dòng tải lên đến 5 A, mạch XL4015 thích hợp cho nhiều ứng dụng như cấp nguồn cho các thiết bị nhúng, vi điều khiển, động cơ DC hoặc đèn LED công suất nhỏ. So với các mạch tuyến tính, mô-đun XL4015 có hiệu suất cao hơn, ít tỏa nhiệt hơn và dễ dàng chỉnh điện áp ra nhờ biến trở tích hợp.</w:t>
      </w:r>
    </w:p>
    <w:p w14:paraId="1A8A1249" w14:textId="56899ABB" w:rsidR="009122E0" w:rsidRDefault="006E796C" w:rsidP="00D66FBB">
      <w:pPr>
        <w:spacing w:after="0" w:line="360" w:lineRule="auto"/>
        <w:jc w:val="center"/>
      </w:pPr>
      <w:r>
        <w:rPr>
          <w:noProof/>
        </w:rPr>
        <w:lastRenderedPageBreak/>
        <w:drawing>
          <wp:inline distT="0" distB="0" distL="0" distR="0" wp14:anchorId="448ABAC6" wp14:editId="761B824C">
            <wp:extent cx="2895600" cy="1934854"/>
            <wp:effectExtent l="0" t="0" r="0" b="8255"/>
            <wp:docPr id="1510256273" name="Picture 6" descr="Mạch Giảm Áp DC XL4015 (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ạch Giảm Áp DC XL4015 (5A)"/>
                    <pic:cNvPicPr>
                      <a:picLocks noChangeAspect="1" noChangeArrowheads="1"/>
                    </pic:cNvPicPr>
                  </pic:nvPicPr>
                  <pic:blipFill rotWithShape="1">
                    <a:blip r:embed="rId44">
                      <a:extLst>
                        <a:ext uri="{28A0092B-C50C-407E-A947-70E740481C1C}">
                          <a14:useLocalDpi xmlns:a14="http://schemas.microsoft.com/office/drawing/2010/main" val="0"/>
                        </a:ext>
                      </a:extLst>
                    </a:blip>
                    <a:srcRect t="16244" b="16936"/>
                    <a:stretch/>
                  </pic:blipFill>
                  <pic:spPr bwMode="auto">
                    <a:xfrm>
                      <a:off x="0" y="0"/>
                      <a:ext cx="2899662" cy="1937568"/>
                    </a:xfrm>
                    <a:prstGeom prst="rect">
                      <a:avLst/>
                    </a:prstGeom>
                    <a:noFill/>
                    <a:ln>
                      <a:noFill/>
                    </a:ln>
                    <a:extLst>
                      <a:ext uri="{53640926-AAD7-44D8-BBD7-CCE9431645EC}">
                        <a14:shadowObscured xmlns:a14="http://schemas.microsoft.com/office/drawing/2010/main"/>
                      </a:ext>
                    </a:extLst>
                  </pic:spPr>
                </pic:pic>
              </a:graphicData>
            </a:graphic>
          </wp:inline>
        </w:drawing>
      </w:r>
    </w:p>
    <w:p w14:paraId="7C715838" w14:textId="2A0F9C87" w:rsidR="006E796C" w:rsidRPr="004A2CC1" w:rsidRDefault="006733BC" w:rsidP="006733BC">
      <w:pPr>
        <w:pStyle w:val="Caption"/>
        <w:rPr>
          <w:rFonts w:cs="Times New Roman"/>
          <w:b/>
          <w:bCs/>
          <w:szCs w:val="26"/>
        </w:rPr>
      </w:pPr>
      <w:bookmarkStart w:id="76" w:name="_Toc190550634"/>
      <w:r>
        <w:t xml:space="preserve">Hình </w:t>
      </w:r>
      <w:fldSimple w:instr=" STYLEREF 1 \s ">
        <w:r w:rsidR="001C587D">
          <w:rPr>
            <w:noProof/>
          </w:rPr>
          <w:t>2</w:t>
        </w:r>
      </w:fldSimple>
      <w:r w:rsidR="00B05DBA">
        <w:t>.</w:t>
      </w:r>
      <w:fldSimple w:instr=" SEQ Hình \* ARABIC \s 1 ">
        <w:r w:rsidR="001C587D">
          <w:rPr>
            <w:noProof/>
          </w:rPr>
          <w:t>30</w:t>
        </w:r>
      </w:fldSimple>
      <w:r>
        <w:t xml:space="preserve"> </w:t>
      </w:r>
      <w:r w:rsidR="006E796C" w:rsidRPr="006733BC">
        <w:rPr>
          <w:rFonts w:cs="Times New Roman"/>
          <w:szCs w:val="26"/>
        </w:rPr>
        <w:t>Mạch giảm áp XL4015 (5A)</w:t>
      </w:r>
      <w:bookmarkEnd w:id="76"/>
    </w:p>
    <w:p w14:paraId="1A2E7D61" w14:textId="72381C3E" w:rsidR="00A93B36" w:rsidRDefault="00A93B36" w:rsidP="00C736B8">
      <w:pPr>
        <w:spacing w:after="0" w:line="360" w:lineRule="auto"/>
        <w:ind w:firstLine="720"/>
        <w:jc w:val="both"/>
      </w:pPr>
      <w:r w:rsidRPr="006733BC">
        <w:rPr>
          <w:b/>
          <w:bCs/>
        </w:rPr>
        <w:t>Thông số kỹ thuật</w:t>
      </w:r>
    </w:p>
    <w:p w14:paraId="1DAFD502"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IC chính: XL4015.</w:t>
      </w:r>
    </w:p>
    <w:p w14:paraId="7D8B6638"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Tích hợp led báo điện áp đầu ra và nhôm tản nhiệt cho IC chính.</w:t>
      </w:r>
    </w:p>
    <w:p w14:paraId="67DD70E5"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Điện áp đầu vào: 8~36VDC</w:t>
      </w:r>
    </w:p>
    <w:p w14:paraId="3540F974"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Điện áp đầu ra: 1.25 ~ 32VDC.</w:t>
      </w:r>
    </w:p>
    <w:p w14:paraId="18AE9F13"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Dòng đầu ra tối đa: 5A</w:t>
      </w:r>
    </w:p>
    <w:p w14:paraId="7E195DC3"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Hiệu suất : 96%</w:t>
      </w:r>
    </w:p>
    <w:p w14:paraId="2E2EF515"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Tần số xung: 180KHz</w:t>
      </w:r>
    </w:p>
    <w:p w14:paraId="5A7CE831"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Tích hợp Mosfet đóng ngắt tần số cao.</w:t>
      </w:r>
    </w:p>
    <w:p w14:paraId="04E4772C"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Maximum Duty Cycle: 100%</w:t>
      </w:r>
    </w:p>
    <w:p w14:paraId="4BBC7E84"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Minimum Drop Out: 0.3VDC</w:t>
      </w:r>
    </w:p>
    <w:p w14:paraId="194E7C40"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Nhiệt độ làm việc : -40 ~ 125 độ C</w:t>
      </w:r>
    </w:p>
    <w:p w14:paraId="7301651C" w14:textId="77777777" w:rsidR="00377707" w:rsidRPr="00377707" w:rsidRDefault="00377707" w:rsidP="005C6CE3">
      <w:pPr>
        <w:pStyle w:val="Paragraph"/>
        <w:numPr>
          <w:ilvl w:val="0"/>
          <w:numId w:val="1"/>
        </w:numPr>
        <w:tabs>
          <w:tab w:val="left" w:pos="851"/>
        </w:tabs>
        <w:spacing w:before="0" w:after="0" w:line="360" w:lineRule="auto"/>
        <w:ind w:left="0" w:firstLine="567"/>
      </w:pPr>
      <w:r w:rsidRPr="00377707">
        <w:t>Kích thước: 54  x 23 x 18mm</w:t>
      </w:r>
    </w:p>
    <w:p w14:paraId="371ED491" w14:textId="07476517" w:rsidR="00A93B36" w:rsidRPr="004A2CC1" w:rsidRDefault="006C1317" w:rsidP="004A2CC1">
      <w:pPr>
        <w:pStyle w:val="Heading4"/>
        <w:spacing w:before="0" w:after="0" w:line="360" w:lineRule="auto"/>
        <w:rPr>
          <w:rFonts w:cs="Times New Roman"/>
          <w:sz w:val="26"/>
          <w:szCs w:val="26"/>
        </w:rPr>
      </w:pPr>
      <w:r w:rsidRPr="004A2CC1">
        <w:rPr>
          <w:rFonts w:cs="Times New Roman"/>
          <w:sz w:val="26"/>
          <w:szCs w:val="26"/>
        </w:rPr>
        <w:t>Mạch ổn áp 3.3V</w:t>
      </w:r>
    </w:p>
    <w:p w14:paraId="243CF2CA" w14:textId="51605C87" w:rsidR="007F6353" w:rsidRPr="007F6353" w:rsidRDefault="00BC6AB3" w:rsidP="006D059A">
      <w:pPr>
        <w:spacing w:after="0" w:line="360" w:lineRule="auto"/>
        <w:ind w:firstLine="720"/>
        <w:jc w:val="both"/>
      </w:pPr>
      <w:r w:rsidRPr="00BC6AB3">
        <w:t>Mạch giảm áp DC mini 3A là một bộ chuyển đổi DC-DC dạng Buck (hạ áp) với kích thước nhỏ gọn, thuận tiện để tích hợp vào nhiều dự án và thiết bị điện tử. Nó cho phép chuyển điện áp đầu vào (Vin có thể cao hơn) xuống điện áp đầu ra (Vout) thấp hơn một cách linh hoạt, qua đó cấp nguồn cho vi điều khiển, mô-đun cảm biến, đèn LED hoặc motor DC công suất nhỏ.</w:t>
      </w:r>
    </w:p>
    <w:p w14:paraId="1D979602" w14:textId="506A3972" w:rsidR="006C1317" w:rsidRDefault="00811061" w:rsidP="004A2CC1">
      <w:pPr>
        <w:spacing w:after="0" w:line="360" w:lineRule="auto"/>
        <w:jc w:val="both"/>
      </w:pPr>
      <w:r>
        <w:rPr>
          <w:noProof/>
        </w:rPr>
        <w:lastRenderedPageBreak/>
        <w:drawing>
          <wp:inline distT="0" distB="0" distL="0" distR="0" wp14:anchorId="12653364" wp14:editId="0D942FC7">
            <wp:extent cx="2092037" cy="1609839"/>
            <wp:effectExtent l="0" t="0" r="3810" b="0"/>
            <wp:docPr id="1471310586" name="Picture 8" descr="A green circuit board with a small c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10586" name="Picture 8" descr="A green circuit board with a small chip&#10;&#10;AI-generated content may be incorrect."/>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1927" b="11122"/>
                    <a:stretch/>
                  </pic:blipFill>
                  <pic:spPr bwMode="auto">
                    <a:xfrm>
                      <a:off x="0" y="0"/>
                      <a:ext cx="2096500" cy="1613273"/>
                    </a:xfrm>
                    <a:prstGeom prst="rect">
                      <a:avLst/>
                    </a:prstGeom>
                    <a:noFill/>
                    <a:ln>
                      <a:noFill/>
                    </a:ln>
                    <a:extLst>
                      <a:ext uri="{53640926-AAD7-44D8-BBD7-CCE9431645EC}">
                        <a14:shadowObscured xmlns:a14="http://schemas.microsoft.com/office/drawing/2010/main"/>
                      </a:ext>
                    </a:extLst>
                  </pic:spPr>
                </pic:pic>
              </a:graphicData>
            </a:graphic>
          </wp:inline>
        </w:drawing>
      </w:r>
    </w:p>
    <w:p w14:paraId="4DD63575" w14:textId="172125FE" w:rsidR="00811061" w:rsidRPr="00555D1D" w:rsidRDefault="00555D1D" w:rsidP="00555D1D">
      <w:pPr>
        <w:pStyle w:val="Caption"/>
        <w:rPr>
          <w:rFonts w:cs="Times New Roman"/>
          <w:szCs w:val="26"/>
        </w:rPr>
      </w:pPr>
      <w:bookmarkStart w:id="77" w:name="_Toc190550635"/>
      <w:r>
        <w:t xml:space="preserve">Hình </w:t>
      </w:r>
      <w:fldSimple w:instr=" STYLEREF 1 \s ">
        <w:r w:rsidR="001C587D">
          <w:rPr>
            <w:noProof/>
          </w:rPr>
          <w:t>2</w:t>
        </w:r>
      </w:fldSimple>
      <w:r w:rsidR="00B05DBA">
        <w:t>.</w:t>
      </w:r>
      <w:fldSimple w:instr=" SEQ Hình \* ARABIC \s 1 ">
        <w:r w:rsidR="001C587D">
          <w:rPr>
            <w:noProof/>
          </w:rPr>
          <w:t>31</w:t>
        </w:r>
      </w:fldSimple>
      <w:r>
        <w:t xml:space="preserve"> </w:t>
      </w:r>
      <w:r w:rsidR="007F6353" w:rsidRPr="00555D1D">
        <w:rPr>
          <w:rFonts w:cs="Times New Roman"/>
          <w:szCs w:val="26"/>
        </w:rPr>
        <w:t>Mạch nguồn giảm áp DC mini 3A</w:t>
      </w:r>
      <w:bookmarkEnd w:id="77"/>
    </w:p>
    <w:p w14:paraId="487EF597" w14:textId="6CEF002B" w:rsidR="00EB7C97" w:rsidRPr="00EB7C97" w:rsidRDefault="00604DC5" w:rsidP="00555D1D">
      <w:pPr>
        <w:spacing w:after="0" w:line="360" w:lineRule="auto"/>
        <w:ind w:firstLine="720"/>
        <w:jc w:val="both"/>
        <w:rPr>
          <w:b/>
        </w:rPr>
      </w:pPr>
      <w:r w:rsidRPr="00604DC5">
        <w:rPr>
          <w:b/>
        </w:rPr>
        <w:t>Thông số kỹ thuật</w:t>
      </w:r>
    </w:p>
    <w:p w14:paraId="49A08240"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Điện áp đầu vào: 4.5 ~ 28V</w:t>
      </w:r>
    </w:p>
    <w:p w14:paraId="2DB1B20F"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Điện áp đầu ra: 0.8 ~ 20V (có thể điều chỉnh)</w:t>
      </w:r>
    </w:p>
    <w:p w14:paraId="1508B701"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Dòng ra: Tối đa 3A</w:t>
      </w:r>
    </w:p>
    <w:p w14:paraId="0A6154C5"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Dòng liên tục 2A</w:t>
      </w:r>
    </w:p>
    <w:p w14:paraId="52FDADE8"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Tần số chuyển đổi: 1MHz (bình thường), 1.5Mhz (tối đa)</w:t>
      </w:r>
    </w:p>
    <w:p w14:paraId="69057ACA"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Độ gợn đầu ra: &lt; 30mV</w:t>
      </w:r>
    </w:p>
    <w:p w14:paraId="12448B9A"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Hiệu suất chuyển đổi: 96% (tối đa)</w:t>
      </w:r>
    </w:p>
    <w:p w14:paraId="6AAC3BDB"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Nhiệt độ hoạt động: (-40oC đến +85oC) </w:t>
      </w:r>
    </w:p>
    <w:p w14:paraId="6C812124"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Kích thước: 22 x 17 x 4 mm</w:t>
      </w:r>
    </w:p>
    <w:p w14:paraId="30E14117" w14:textId="77777777" w:rsidR="00EB7C97" w:rsidRPr="00EB7C97" w:rsidRDefault="00EB7C97" w:rsidP="005C6CE3">
      <w:pPr>
        <w:pStyle w:val="Paragraph"/>
        <w:numPr>
          <w:ilvl w:val="0"/>
          <w:numId w:val="1"/>
        </w:numPr>
        <w:tabs>
          <w:tab w:val="left" w:pos="851"/>
        </w:tabs>
        <w:spacing w:before="0" w:after="0" w:line="360" w:lineRule="auto"/>
        <w:ind w:left="0" w:firstLine="567"/>
      </w:pPr>
      <w:r w:rsidRPr="00EB7C97">
        <w:t>Trọng lượng: 2g</w:t>
      </w:r>
    </w:p>
    <w:p w14:paraId="2638E36D" w14:textId="4F0348C9" w:rsidR="00EB7C97" w:rsidRDefault="007B358E" w:rsidP="004A2CC1">
      <w:pPr>
        <w:pStyle w:val="Heading3"/>
        <w:spacing w:before="0" w:after="0" w:line="360" w:lineRule="auto"/>
      </w:pPr>
      <w:bookmarkStart w:id="78" w:name="_Toc190550502"/>
      <w:r>
        <w:t>Nguồn</w:t>
      </w:r>
      <w:r w:rsidR="001B4FB6">
        <w:t xml:space="preserve"> tổ ong</w:t>
      </w:r>
      <w:r w:rsidR="00010012">
        <w:t xml:space="preserve"> 220V AC – 24V DC</w:t>
      </w:r>
      <w:bookmarkEnd w:id="78"/>
    </w:p>
    <w:p w14:paraId="06F6B960" w14:textId="271865BC" w:rsidR="00010012" w:rsidRDefault="0019411D" w:rsidP="00D03716">
      <w:pPr>
        <w:spacing w:after="0" w:line="360" w:lineRule="auto"/>
        <w:ind w:firstLine="709"/>
        <w:jc w:val="both"/>
      </w:pPr>
      <w:r w:rsidRPr="0019411D">
        <w:t>Nguồn tổ ong 24V là bộ chuyển đổi điện áp từ lưới điện xoay chiều (AC) 220V xuống điện áp một chiều (DC) ở mức 24V định mức.</w:t>
      </w:r>
      <w:r>
        <w:t xml:space="preserve"> </w:t>
      </w:r>
      <w:r w:rsidRPr="0019411D">
        <w:t>Nhờ sử dụng công nghệ switching (chuyển mạch xung), nó có kích thước nhỏ gọn, hiệu suất cao hơn so với nguồn tuyến tính.</w:t>
      </w:r>
      <w:r>
        <w:t xml:space="preserve"> </w:t>
      </w:r>
      <w:r w:rsidRPr="0019411D">
        <w:t>Được ứng dụng rộng rãi trong các hệ thống điều khiển công nghiệp, đèn LED, máy in 3D, bơm huỳnh quang, camera giám sát, và nhiều thiết bị điện tử khác.</w:t>
      </w:r>
    </w:p>
    <w:p w14:paraId="3DBEC329" w14:textId="56A58438" w:rsidR="00055D50" w:rsidRDefault="00055D50" w:rsidP="006F47DD">
      <w:pPr>
        <w:spacing w:after="0" w:line="360" w:lineRule="auto"/>
        <w:jc w:val="center"/>
      </w:pPr>
      <w:r>
        <w:rPr>
          <w:noProof/>
        </w:rPr>
        <w:lastRenderedPageBreak/>
        <w:drawing>
          <wp:inline distT="0" distB="0" distL="0" distR="0" wp14:anchorId="1EBFB91E" wp14:editId="2A64F4AE">
            <wp:extent cx="2943146" cy="2611582"/>
            <wp:effectExtent l="0" t="0" r="0" b="0"/>
            <wp:docPr id="729751284" name="Picture 9" descr="nshopv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shopvn.com"/>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1266"/>
                    <a:stretch/>
                  </pic:blipFill>
                  <pic:spPr bwMode="auto">
                    <a:xfrm>
                      <a:off x="0" y="0"/>
                      <a:ext cx="2954024" cy="2621235"/>
                    </a:xfrm>
                    <a:prstGeom prst="rect">
                      <a:avLst/>
                    </a:prstGeom>
                    <a:noFill/>
                    <a:ln>
                      <a:noFill/>
                    </a:ln>
                    <a:extLst>
                      <a:ext uri="{53640926-AAD7-44D8-BBD7-CCE9431645EC}">
                        <a14:shadowObscured xmlns:a14="http://schemas.microsoft.com/office/drawing/2010/main"/>
                      </a:ext>
                    </a:extLst>
                  </pic:spPr>
                </pic:pic>
              </a:graphicData>
            </a:graphic>
          </wp:inline>
        </w:drawing>
      </w:r>
    </w:p>
    <w:p w14:paraId="745CBBF9" w14:textId="776EC54E" w:rsidR="008D4E89" w:rsidRPr="004A2CC1" w:rsidRDefault="006F47DD" w:rsidP="006F47DD">
      <w:pPr>
        <w:pStyle w:val="Caption"/>
        <w:rPr>
          <w:rFonts w:cs="Times New Roman"/>
          <w:b/>
          <w:bCs/>
          <w:szCs w:val="26"/>
        </w:rPr>
      </w:pPr>
      <w:bookmarkStart w:id="79" w:name="_Toc190550636"/>
      <w:r>
        <w:t xml:space="preserve">Hình </w:t>
      </w:r>
      <w:fldSimple w:instr=" STYLEREF 1 \s ">
        <w:r w:rsidR="001C587D">
          <w:rPr>
            <w:noProof/>
          </w:rPr>
          <w:t>2</w:t>
        </w:r>
      </w:fldSimple>
      <w:r w:rsidR="00B05DBA">
        <w:t>.</w:t>
      </w:r>
      <w:fldSimple w:instr=" SEQ Hình \* ARABIC \s 1 ">
        <w:r w:rsidR="001C587D">
          <w:rPr>
            <w:noProof/>
          </w:rPr>
          <w:t>32</w:t>
        </w:r>
      </w:fldSimple>
      <w:r>
        <w:t xml:space="preserve"> </w:t>
      </w:r>
      <w:r w:rsidR="008D4E89" w:rsidRPr="006F47DD">
        <w:rPr>
          <w:rFonts w:cs="Times New Roman"/>
          <w:szCs w:val="26"/>
        </w:rPr>
        <w:t>Nguồn tổ ong</w:t>
      </w:r>
      <w:r w:rsidR="006A218E" w:rsidRPr="006F47DD">
        <w:rPr>
          <w:rFonts w:cs="Times New Roman"/>
          <w:szCs w:val="26"/>
        </w:rPr>
        <w:t xml:space="preserve"> 220VAC-24VDC</w:t>
      </w:r>
      <w:bookmarkEnd w:id="79"/>
    </w:p>
    <w:p w14:paraId="1E386175" w14:textId="4540FADC" w:rsidR="00AE366D" w:rsidRPr="00604DC5" w:rsidRDefault="00AE366D" w:rsidP="006F47DD">
      <w:pPr>
        <w:spacing w:after="0" w:line="360" w:lineRule="auto"/>
        <w:ind w:firstLine="720"/>
        <w:jc w:val="both"/>
        <w:rPr>
          <w:b/>
        </w:rPr>
      </w:pPr>
      <w:r w:rsidRPr="00604DC5">
        <w:rPr>
          <w:b/>
        </w:rPr>
        <w:t>Thông số kỹ thuật</w:t>
      </w:r>
    </w:p>
    <w:p w14:paraId="1FDC9233" w14:textId="77777777" w:rsidR="00FD5BD8" w:rsidRPr="006F47DD" w:rsidRDefault="00AE366D" w:rsidP="005C6CE3">
      <w:pPr>
        <w:pStyle w:val="Paragraph"/>
        <w:numPr>
          <w:ilvl w:val="0"/>
          <w:numId w:val="1"/>
        </w:numPr>
        <w:tabs>
          <w:tab w:val="left" w:pos="851"/>
        </w:tabs>
        <w:spacing w:before="0" w:after="0" w:line="360" w:lineRule="auto"/>
        <w:ind w:left="0" w:firstLine="567"/>
      </w:pPr>
      <w:r w:rsidRPr="006F47DD">
        <w:t>Điện áp đầu vào: 110V - 220VAC (50-60Hz)</w:t>
      </w:r>
    </w:p>
    <w:p w14:paraId="27903E4F" w14:textId="77777777" w:rsidR="00FD5BD8" w:rsidRPr="006F47DD" w:rsidRDefault="00AE366D" w:rsidP="005C6CE3">
      <w:pPr>
        <w:pStyle w:val="Paragraph"/>
        <w:numPr>
          <w:ilvl w:val="0"/>
          <w:numId w:val="1"/>
        </w:numPr>
        <w:tabs>
          <w:tab w:val="left" w:pos="851"/>
        </w:tabs>
        <w:spacing w:before="0" w:after="0" w:line="360" w:lineRule="auto"/>
        <w:ind w:left="0" w:firstLine="567"/>
      </w:pPr>
      <w:r w:rsidRPr="006F47DD">
        <w:t>Điện áp đầu ra: 24VDC</w:t>
      </w:r>
    </w:p>
    <w:p w14:paraId="7648AA7E" w14:textId="77777777" w:rsidR="00FD5BD8" w:rsidRPr="006F47DD" w:rsidRDefault="00AE366D" w:rsidP="005C6CE3">
      <w:pPr>
        <w:pStyle w:val="Paragraph"/>
        <w:numPr>
          <w:ilvl w:val="0"/>
          <w:numId w:val="1"/>
        </w:numPr>
        <w:tabs>
          <w:tab w:val="left" w:pos="851"/>
        </w:tabs>
        <w:spacing w:before="0" w:after="0" w:line="360" w:lineRule="auto"/>
        <w:ind w:left="0" w:firstLine="567"/>
      </w:pPr>
      <w:r w:rsidRPr="006F47DD">
        <w:t>Dòng điện: Có nhiều loại với các mức dòng khác nhau, phổ biến nhất là 1A, 5A, 10A, và 20A.</w:t>
      </w:r>
    </w:p>
    <w:p w14:paraId="4D81D9FB" w14:textId="77777777" w:rsidR="009F6E6D" w:rsidRPr="009F6E6D" w:rsidRDefault="00FD5BD8" w:rsidP="00396BA7">
      <w:pPr>
        <w:spacing w:after="0" w:line="360" w:lineRule="auto"/>
        <w:ind w:firstLine="720"/>
        <w:jc w:val="both"/>
        <w:rPr>
          <w:lang w:val="vi-VN"/>
        </w:rPr>
      </w:pPr>
      <w:r w:rsidRPr="00604DC5">
        <w:rPr>
          <w:b/>
        </w:rPr>
        <w:t>C</w:t>
      </w:r>
      <w:r w:rsidR="00AE366D" w:rsidRPr="00604DC5">
        <w:rPr>
          <w:b/>
        </w:rPr>
        <w:t xml:space="preserve">ông suất: </w:t>
      </w:r>
      <w:r w:rsidR="00AE366D">
        <w:t>Tùy thuộc vào loại, ví dụ:</w:t>
      </w:r>
    </w:p>
    <w:p w14:paraId="5759607B" w14:textId="77777777" w:rsidR="009F6E6D" w:rsidRPr="00396BA7" w:rsidRDefault="00AE366D" w:rsidP="005C6CE3">
      <w:pPr>
        <w:pStyle w:val="Paragraph"/>
        <w:numPr>
          <w:ilvl w:val="0"/>
          <w:numId w:val="1"/>
        </w:numPr>
        <w:tabs>
          <w:tab w:val="left" w:pos="851"/>
        </w:tabs>
        <w:spacing w:before="0" w:after="0" w:line="360" w:lineRule="auto"/>
        <w:ind w:left="0" w:firstLine="567"/>
      </w:pPr>
      <w:r w:rsidRPr="00396BA7">
        <w:t>Nguồn 24V - 1A: 25W</w:t>
      </w:r>
    </w:p>
    <w:p w14:paraId="36D1C9E3" w14:textId="77777777" w:rsidR="009F6E6D" w:rsidRPr="00396BA7" w:rsidRDefault="00AE366D" w:rsidP="005C6CE3">
      <w:pPr>
        <w:pStyle w:val="Paragraph"/>
        <w:numPr>
          <w:ilvl w:val="0"/>
          <w:numId w:val="1"/>
        </w:numPr>
        <w:tabs>
          <w:tab w:val="left" w:pos="851"/>
        </w:tabs>
        <w:spacing w:before="0" w:after="0" w:line="360" w:lineRule="auto"/>
        <w:ind w:left="0" w:firstLine="567"/>
      </w:pPr>
      <w:r w:rsidRPr="00396BA7">
        <w:t>Nguồn 24V - 5A: 120W</w:t>
      </w:r>
    </w:p>
    <w:p w14:paraId="23E09155" w14:textId="77777777" w:rsidR="009F6E6D" w:rsidRPr="00396BA7" w:rsidRDefault="00AE366D" w:rsidP="005C6CE3">
      <w:pPr>
        <w:pStyle w:val="Paragraph"/>
        <w:numPr>
          <w:ilvl w:val="0"/>
          <w:numId w:val="1"/>
        </w:numPr>
        <w:tabs>
          <w:tab w:val="left" w:pos="851"/>
        </w:tabs>
        <w:spacing w:before="0" w:after="0" w:line="360" w:lineRule="auto"/>
        <w:ind w:left="0" w:firstLine="567"/>
      </w:pPr>
      <w:r w:rsidRPr="00396BA7">
        <w:t>Nguồn 24V - 20A: 480W</w:t>
      </w:r>
    </w:p>
    <w:p w14:paraId="3E849B8B" w14:textId="77777777" w:rsidR="009F6E6D" w:rsidRPr="009F6E6D" w:rsidRDefault="00AE366D" w:rsidP="00396BA7">
      <w:pPr>
        <w:spacing w:after="0" w:line="360" w:lineRule="auto"/>
        <w:ind w:firstLine="720"/>
        <w:jc w:val="both"/>
        <w:rPr>
          <w:lang w:val="vi-VN"/>
        </w:rPr>
      </w:pPr>
      <w:r w:rsidRPr="00604DC5">
        <w:rPr>
          <w:b/>
        </w:rPr>
        <w:t>Kích thước:</w:t>
      </w:r>
      <w:r>
        <w:t xml:space="preserve"> Thay đổi theo công suất, ví dụ:</w:t>
      </w:r>
    </w:p>
    <w:p w14:paraId="05ECECBA" w14:textId="77777777" w:rsidR="009F6E6D" w:rsidRPr="00396BA7" w:rsidRDefault="00AE366D" w:rsidP="005C6CE3">
      <w:pPr>
        <w:pStyle w:val="Paragraph"/>
        <w:numPr>
          <w:ilvl w:val="0"/>
          <w:numId w:val="1"/>
        </w:numPr>
        <w:tabs>
          <w:tab w:val="left" w:pos="851"/>
        </w:tabs>
        <w:spacing w:before="0" w:after="0" w:line="360" w:lineRule="auto"/>
        <w:ind w:left="0" w:firstLine="567"/>
      </w:pPr>
      <w:r w:rsidRPr="00396BA7">
        <w:t>Nguồn 5A có kích thước khoảng 199 x 97 x 42 mm</w:t>
      </w:r>
    </w:p>
    <w:p w14:paraId="7C568EEB" w14:textId="77777777" w:rsidR="009F6E6D" w:rsidRPr="00396BA7" w:rsidRDefault="00AE366D" w:rsidP="005C6CE3">
      <w:pPr>
        <w:pStyle w:val="Paragraph"/>
        <w:numPr>
          <w:ilvl w:val="0"/>
          <w:numId w:val="1"/>
        </w:numPr>
        <w:tabs>
          <w:tab w:val="left" w:pos="851"/>
        </w:tabs>
        <w:spacing w:before="0" w:after="0" w:line="360" w:lineRule="auto"/>
        <w:ind w:left="0" w:firstLine="567"/>
      </w:pPr>
      <w:r w:rsidRPr="00396BA7">
        <w:t>Nguồn 20A có kích thước khoảng 215 x 113 x 50 mm</w:t>
      </w:r>
    </w:p>
    <w:p w14:paraId="52299D33" w14:textId="6B8C3192" w:rsidR="00AE366D" w:rsidRPr="00396BA7" w:rsidRDefault="00AE366D" w:rsidP="005C6CE3">
      <w:pPr>
        <w:pStyle w:val="Paragraph"/>
        <w:numPr>
          <w:ilvl w:val="0"/>
          <w:numId w:val="1"/>
        </w:numPr>
        <w:tabs>
          <w:tab w:val="left" w:pos="851"/>
        </w:tabs>
        <w:spacing w:before="0" w:after="0" w:line="360" w:lineRule="auto"/>
        <w:ind w:left="0" w:firstLine="567"/>
      </w:pPr>
      <w:r w:rsidRPr="00396BA7">
        <w:t>Trọng lượng: Khoảng từ 500g đến hơn 1kg tùy thuộc vào công suất.</w:t>
      </w:r>
    </w:p>
    <w:p w14:paraId="59F2DD09" w14:textId="20A8B516" w:rsidR="00AE366D" w:rsidRPr="00604DC5" w:rsidRDefault="00AE366D" w:rsidP="00396BA7">
      <w:pPr>
        <w:spacing w:after="0" w:line="360" w:lineRule="auto"/>
        <w:ind w:firstLine="720"/>
        <w:jc w:val="both"/>
        <w:rPr>
          <w:b/>
        </w:rPr>
      </w:pPr>
      <w:r w:rsidRPr="00604DC5">
        <w:rPr>
          <w:b/>
        </w:rPr>
        <w:t>Cấu tạo</w:t>
      </w:r>
    </w:p>
    <w:p w14:paraId="55168E51" w14:textId="77777777" w:rsidR="00AE366D" w:rsidRDefault="00AE366D" w:rsidP="00396BA7">
      <w:pPr>
        <w:spacing w:after="0" w:line="360" w:lineRule="auto"/>
        <w:ind w:firstLine="720"/>
        <w:jc w:val="both"/>
      </w:pPr>
      <w:r>
        <w:t>Nguồn tổ ong bao gồm các thành phần chính sau:</w:t>
      </w:r>
    </w:p>
    <w:p w14:paraId="0FD72E4B" w14:textId="0E4D68EC" w:rsidR="00AE366D" w:rsidRPr="000E2C1E" w:rsidRDefault="00AE366D" w:rsidP="005C6CE3">
      <w:pPr>
        <w:pStyle w:val="Paragraph"/>
        <w:numPr>
          <w:ilvl w:val="0"/>
          <w:numId w:val="1"/>
        </w:numPr>
        <w:tabs>
          <w:tab w:val="left" w:pos="851"/>
        </w:tabs>
        <w:spacing w:before="0" w:after="0" w:line="360" w:lineRule="auto"/>
        <w:ind w:left="0" w:firstLine="567"/>
      </w:pPr>
      <w:r w:rsidRPr="000E2C1E">
        <w:t>Biến áp xung: Sử dụng lõi ferit, giúp hoạt động hiệu quả ở tần số cao.</w:t>
      </w:r>
    </w:p>
    <w:p w14:paraId="7DDBBACD" w14:textId="77777777" w:rsidR="00BE23FC" w:rsidRPr="000E2C1E" w:rsidRDefault="00AE366D" w:rsidP="005C6CE3">
      <w:pPr>
        <w:pStyle w:val="Paragraph"/>
        <w:numPr>
          <w:ilvl w:val="0"/>
          <w:numId w:val="1"/>
        </w:numPr>
        <w:tabs>
          <w:tab w:val="left" w:pos="851"/>
        </w:tabs>
        <w:spacing w:before="0" w:after="0" w:line="360" w:lineRule="auto"/>
        <w:ind w:left="0" w:firstLine="567"/>
      </w:pPr>
      <w:r w:rsidRPr="000E2C1E">
        <w:t>Cầu chì: Bảo vệ mạch khỏi ngắn mạch.</w:t>
      </w:r>
    </w:p>
    <w:p w14:paraId="5D3332D3" w14:textId="77777777" w:rsidR="00BE23FC" w:rsidRPr="000E2C1E" w:rsidRDefault="00AE366D" w:rsidP="005C6CE3">
      <w:pPr>
        <w:pStyle w:val="Paragraph"/>
        <w:numPr>
          <w:ilvl w:val="0"/>
          <w:numId w:val="1"/>
        </w:numPr>
        <w:tabs>
          <w:tab w:val="left" w:pos="851"/>
        </w:tabs>
        <w:spacing w:before="0" w:after="0" w:line="360" w:lineRule="auto"/>
        <w:ind w:left="0" w:firstLine="567"/>
      </w:pPr>
      <w:r w:rsidRPr="000E2C1E">
        <w:t>Điốt chỉnh lưu: Chuyển đổi AC thành DC.</w:t>
      </w:r>
    </w:p>
    <w:p w14:paraId="18D0B76E" w14:textId="77777777" w:rsidR="00A92F54" w:rsidRPr="000E2C1E" w:rsidRDefault="00AE366D" w:rsidP="005C6CE3">
      <w:pPr>
        <w:pStyle w:val="Paragraph"/>
        <w:numPr>
          <w:ilvl w:val="0"/>
          <w:numId w:val="1"/>
        </w:numPr>
        <w:tabs>
          <w:tab w:val="left" w:pos="851"/>
        </w:tabs>
        <w:spacing w:before="0" w:after="0" w:line="360" w:lineRule="auto"/>
        <w:ind w:left="0" w:firstLine="567"/>
      </w:pPr>
      <w:r w:rsidRPr="000E2C1E">
        <w:lastRenderedPageBreak/>
        <w:t>Sò công suất: Điều khiển quá trình đóng cắt điện.</w:t>
      </w:r>
    </w:p>
    <w:p w14:paraId="7295165B" w14:textId="77777777" w:rsidR="00A92F54" w:rsidRPr="000E2C1E" w:rsidRDefault="00AE366D" w:rsidP="005C6CE3">
      <w:pPr>
        <w:pStyle w:val="Paragraph"/>
        <w:numPr>
          <w:ilvl w:val="0"/>
          <w:numId w:val="1"/>
        </w:numPr>
        <w:tabs>
          <w:tab w:val="left" w:pos="851"/>
        </w:tabs>
        <w:spacing w:before="0" w:after="0" w:line="360" w:lineRule="auto"/>
        <w:ind w:left="0" w:firstLine="567"/>
      </w:pPr>
      <w:r w:rsidRPr="000E2C1E">
        <w:t>Tụ lọc: Tích trữ năng lượng và ổn định điện áp đầu ra.</w:t>
      </w:r>
    </w:p>
    <w:p w14:paraId="4E44561F" w14:textId="5765AC70" w:rsidR="00AE366D" w:rsidRPr="000E2C1E" w:rsidRDefault="00AE366D" w:rsidP="005C6CE3">
      <w:pPr>
        <w:pStyle w:val="Paragraph"/>
        <w:numPr>
          <w:ilvl w:val="0"/>
          <w:numId w:val="1"/>
        </w:numPr>
        <w:tabs>
          <w:tab w:val="left" w:pos="851"/>
        </w:tabs>
        <w:spacing w:before="0" w:after="0" w:line="360" w:lineRule="auto"/>
        <w:ind w:left="0" w:firstLine="567"/>
      </w:pPr>
      <w:r w:rsidRPr="000E2C1E">
        <w:t>IC quang và IC TL431: Duy trì điện áp ổn định cho tải tiêu thụ.</w:t>
      </w:r>
    </w:p>
    <w:p w14:paraId="1CA48683" w14:textId="77777777" w:rsidR="00AE366D" w:rsidRPr="00604DC5" w:rsidRDefault="00AE366D" w:rsidP="004D40C0">
      <w:pPr>
        <w:spacing w:after="0" w:line="360" w:lineRule="auto"/>
        <w:ind w:firstLine="720"/>
        <w:jc w:val="both"/>
        <w:rPr>
          <w:b/>
        </w:rPr>
      </w:pPr>
      <w:r w:rsidRPr="00604DC5">
        <w:rPr>
          <w:b/>
        </w:rPr>
        <w:t>Nguyên lý hoạt động</w:t>
      </w:r>
    </w:p>
    <w:p w14:paraId="34A94542" w14:textId="2A331CF9" w:rsidR="00AE366D" w:rsidRDefault="00AE366D" w:rsidP="004D40C0">
      <w:pPr>
        <w:spacing w:after="0" w:line="360" w:lineRule="auto"/>
        <w:ind w:firstLine="720"/>
        <w:jc w:val="both"/>
      </w:pPr>
      <w:r>
        <w:t>Khi nguồn AC được cấp vào, biến áp sơ cấp sẽ được điều khiển đóng/cắt bởi sò công suất, tạo ra từ trường biến thiên. Từ trường này sẽ sinh ra điện áp ở cuộn thứ cấp. Điện áp này sau đó được chỉnh lưu và lọc qua các tụ điện để cung cấp dòng điện DC ổn định cho các thiết bị sử dụng245.</w:t>
      </w:r>
    </w:p>
    <w:p w14:paraId="5CD2BA22" w14:textId="77777777" w:rsidR="00AE366D" w:rsidRPr="00604DC5" w:rsidRDefault="00AE366D" w:rsidP="004D40C0">
      <w:pPr>
        <w:spacing w:after="0" w:line="360" w:lineRule="auto"/>
        <w:ind w:firstLine="720"/>
        <w:jc w:val="both"/>
        <w:rPr>
          <w:b/>
        </w:rPr>
      </w:pPr>
      <w:r w:rsidRPr="00604DC5">
        <w:rPr>
          <w:b/>
        </w:rPr>
        <w:t>Ưu điểm</w:t>
      </w:r>
    </w:p>
    <w:p w14:paraId="1B3B9D4B" w14:textId="77777777" w:rsidR="00AE366D" w:rsidRDefault="00AE366D" w:rsidP="004D40C0">
      <w:pPr>
        <w:spacing w:after="0" w:line="360" w:lineRule="auto"/>
        <w:ind w:firstLine="720"/>
        <w:jc w:val="both"/>
      </w:pPr>
      <w:r>
        <w:t>Nguồn tổ ong có nhiều ưu điểm so với các loại máy biến áp truyền thống:</w:t>
      </w:r>
    </w:p>
    <w:p w14:paraId="1D410652" w14:textId="77777777" w:rsidR="00A92F54" w:rsidRPr="004D40C0" w:rsidRDefault="00AE366D" w:rsidP="005C6CE3">
      <w:pPr>
        <w:pStyle w:val="Paragraph"/>
        <w:numPr>
          <w:ilvl w:val="0"/>
          <w:numId w:val="1"/>
        </w:numPr>
        <w:tabs>
          <w:tab w:val="left" w:pos="851"/>
        </w:tabs>
        <w:spacing w:before="0" w:after="0" w:line="360" w:lineRule="auto"/>
        <w:ind w:left="0" w:firstLine="567"/>
      </w:pPr>
      <w:r w:rsidRPr="004D40C0">
        <w:t>Kích thước nhỏ gọn và nhẹ, giúp tiết kiệm không gian.</w:t>
      </w:r>
    </w:p>
    <w:p w14:paraId="333AAD5F" w14:textId="77777777" w:rsidR="00A92F54" w:rsidRPr="004D40C0" w:rsidRDefault="00AE366D" w:rsidP="005C6CE3">
      <w:pPr>
        <w:pStyle w:val="Paragraph"/>
        <w:numPr>
          <w:ilvl w:val="0"/>
          <w:numId w:val="1"/>
        </w:numPr>
        <w:tabs>
          <w:tab w:val="left" w:pos="851"/>
        </w:tabs>
        <w:spacing w:before="0" w:after="0" w:line="360" w:lineRule="auto"/>
        <w:ind w:left="0" w:firstLine="567"/>
      </w:pPr>
      <w:r w:rsidRPr="004D40C0">
        <w:t>Hiệu suất cao, với khả năng hoạt động tốt trong điều kiện khắc nghiệt.</w:t>
      </w:r>
    </w:p>
    <w:p w14:paraId="2105B604" w14:textId="7338E012" w:rsidR="00AE366D" w:rsidRPr="004D40C0" w:rsidRDefault="00AE366D" w:rsidP="005C6CE3">
      <w:pPr>
        <w:pStyle w:val="Paragraph"/>
        <w:numPr>
          <w:ilvl w:val="0"/>
          <w:numId w:val="1"/>
        </w:numPr>
        <w:tabs>
          <w:tab w:val="left" w:pos="851"/>
        </w:tabs>
        <w:spacing w:before="0" w:after="0" w:line="360" w:lineRule="auto"/>
        <w:ind w:left="0" w:firstLine="567"/>
      </w:pPr>
      <w:r w:rsidRPr="004D40C0">
        <w:t>Giá thành hợp lý, phù hợp với nhu cầu sử dụng đa dạng của người dùng</w:t>
      </w:r>
      <w:r w:rsidR="004D40C0">
        <w:t>.</w:t>
      </w:r>
    </w:p>
    <w:p w14:paraId="7B177544" w14:textId="07A9490E" w:rsidR="00DE6985" w:rsidRDefault="000C2BDD" w:rsidP="004A2CC1">
      <w:pPr>
        <w:pStyle w:val="Heading3"/>
        <w:spacing w:before="0" w:after="0" w:line="360" w:lineRule="auto"/>
      </w:pPr>
      <w:bookmarkStart w:id="80" w:name="_Toc190550503"/>
      <w:r>
        <w:t>Động cơ máy bơm hơi 12V</w:t>
      </w:r>
      <w:bookmarkEnd w:id="80"/>
    </w:p>
    <w:p w14:paraId="3465B187" w14:textId="71FF9F00" w:rsidR="001B0B84" w:rsidRDefault="00355764" w:rsidP="008514CD">
      <w:pPr>
        <w:spacing w:after="0" w:line="360" w:lineRule="auto"/>
        <w:ind w:firstLine="709"/>
        <w:jc w:val="both"/>
      </w:pPr>
      <w:r w:rsidRPr="00355764">
        <w:t>Động cơ 775 là dòng motor DC dạng vỏ kim loại hình trụ, cấp công suất trung bình, thường dùng trong các ứng dụng cần mô-men xoắn tương đối lớn, tốc độ quay cao.</w:t>
      </w:r>
      <w:r w:rsidR="008514CD">
        <w:t xml:space="preserve"> </w:t>
      </w:r>
      <w:r w:rsidRPr="00355764">
        <w:t>Kích thước tiêu chuẩn: Đường kính thân ~42mm, chiều dài thân ~66–70mm (không tính trục).</w:t>
      </w:r>
      <w:r w:rsidR="008514CD">
        <w:t xml:space="preserve"> </w:t>
      </w:r>
      <w:r w:rsidRPr="00355764">
        <w:t>Trục đầu ra: Đường kính phổ biến 5mm, phù hợp lắp pully, bánh răng, khớp nối.</w:t>
      </w:r>
      <w:r w:rsidR="008514CD">
        <w:t xml:space="preserve"> </w:t>
      </w:r>
      <w:r w:rsidRPr="00355764">
        <w:t>Lỗ thông gió ở mặt sau, giúp tản nhiệt khi hoạt động ở tải cao.</w:t>
      </w:r>
    </w:p>
    <w:p w14:paraId="19E5ECBC" w14:textId="58536698" w:rsidR="00A43E7B" w:rsidRDefault="00A43E7B" w:rsidP="0015395C">
      <w:pPr>
        <w:spacing w:after="0" w:line="360" w:lineRule="auto"/>
        <w:jc w:val="center"/>
      </w:pPr>
      <w:r>
        <w:rPr>
          <w:noProof/>
        </w:rPr>
        <w:drawing>
          <wp:inline distT="0" distB="0" distL="0" distR="0" wp14:anchorId="5CF0F4FA" wp14:editId="7823F364">
            <wp:extent cx="1752600" cy="1257875"/>
            <wp:effectExtent l="0" t="0" r="0" b="0"/>
            <wp:docPr id="868884131" name="Picture 10" descr="Động cơ 775 12VDC 15000r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Động cơ 775 12VDC 15000rpm"/>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3838" b="14391"/>
                    <a:stretch/>
                  </pic:blipFill>
                  <pic:spPr bwMode="auto">
                    <a:xfrm>
                      <a:off x="0" y="0"/>
                      <a:ext cx="1772890" cy="1272438"/>
                    </a:xfrm>
                    <a:prstGeom prst="rect">
                      <a:avLst/>
                    </a:prstGeom>
                    <a:noFill/>
                    <a:ln>
                      <a:noFill/>
                    </a:ln>
                    <a:extLst>
                      <a:ext uri="{53640926-AAD7-44D8-BBD7-CCE9431645EC}">
                        <a14:shadowObscured xmlns:a14="http://schemas.microsoft.com/office/drawing/2010/main"/>
                      </a:ext>
                    </a:extLst>
                  </pic:spPr>
                </pic:pic>
              </a:graphicData>
            </a:graphic>
          </wp:inline>
        </w:drawing>
      </w:r>
    </w:p>
    <w:p w14:paraId="1770BC07" w14:textId="682D91EF" w:rsidR="00A43E7B" w:rsidRPr="004A2CC1" w:rsidRDefault="0015395C" w:rsidP="0015395C">
      <w:pPr>
        <w:pStyle w:val="Caption"/>
        <w:rPr>
          <w:rFonts w:cs="Times New Roman"/>
          <w:b/>
        </w:rPr>
      </w:pPr>
      <w:bookmarkStart w:id="81" w:name="_Toc190550637"/>
      <w:r>
        <w:t xml:space="preserve">Hình </w:t>
      </w:r>
      <w:fldSimple w:instr=" STYLEREF 1 \s ">
        <w:r w:rsidR="001C587D">
          <w:rPr>
            <w:noProof/>
          </w:rPr>
          <w:t>2</w:t>
        </w:r>
      </w:fldSimple>
      <w:r w:rsidR="00B05DBA">
        <w:t>.</w:t>
      </w:r>
      <w:fldSimple w:instr=" SEQ Hình \* ARABIC \s 1 ">
        <w:r w:rsidR="001C587D">
          <w:rPr>
            <w:noProof/>
          </w:rPr>
          <w:t>33</w:t>
        </w:r>
      </w:fldSimple>
      <w:r>
        <w:t xml:space="preserve"> </w:t>
      </w:r>
      <w:r w:rsidR="00A43E7B" w:rsidRPr="24E728ED">
        <w:rPr>
          <w:rFonts w:cs="Times New Roman"/>
        </w:rPr>
        <w:t>Động cơ 775 12VDC 15000rpm</w:t>
      </w:r>
      <w:bookmarkEnd w:id="81"/>
    </w:p>
    <w:p w14:paraId="20F743EA" w14:textId="77777777" w:rsidR="00B729AB" w:rsidRPr="00B729AB" w:rsidRDefault="00B729AB" w:rsidP="0015395C">
      <w:pPr>
        <w:spacing w:after="0" w:line="360" w:lineRule="auto"/>
        <w:ind w:firstLine="720"/>
        <w:jc w:val="both"/>
        <w:rPr>
          <w:b/>
        </w:rPr>
      </w:pPr>
      <w:r w:rsidRPr="00B729AB">
        <w:rPr>
          <w:b/>
        </w:rPr>
        <w:t>Thông số kỹ thuật</w:t>
      </w:r>
    </w:p>
    <w:p w14:paraId="48F51CFB"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Điện áp định mức</w:t>
      </w:r>
      <w:r w:rsidRPr="00B729AB">
        <w:t>: 12VDC</w:t>
      </w:r>
    </w:p>
    <w:p w14:paraId="7E65B321"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Tốc độ</w:t>
      </w:r>
      <w:r w:rsidRPr="00B729AB">
        <w:t>: Khoảng 15000 vòng/phút</w:t>
      </w:r>
    </w:p>
    <w:p w14:paraId="1E95F30D"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Công suất</w:t>
      </w:r>
      <w:r w:rsidRPr="00B729AB">
        <w:t>: Thường khoảng 150W (có thể dao động tùy theo nhà sản xuất)</w:t>
      </w:r>
    </w:p>
    <w:p w14:paraId="7999E926"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lastRenderedPageBreak/>
        <w:t>Dòng không tải</w:t>
      </w:r>
      <w:r w:rsidRPr="00B729AB">
        <w:t>: Khoảng 1.2A ở 12V</w:t>
      </w:r>
    </w:p>
    <w:p w14:paraId="2092562F"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Dòng điện roto bị khóa</w:t>
      </w:r>
      <w:r w:rsidRPr="00B729AB">
        <w:t>: Khoảng 4.7A</w:t>
      </w:r>
    </w:p>
    <w:p w14:paraId="29011AD3"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Kích thước</w:t>
      </w:r>
      <w:r w:rsidRPr="00B729AB">
        <w:t>: Kích thước cụ thể có thể khác nhau nhưng thường là khoảng 70mm chiều dài và 40mm đường kính.</w:t>
      </w:r>
    </w:p>
    <w:p w14:paraId="2A6ECAA6"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Trọng lượng</w:t>
      </w:r>
      <w:r w:rsidRPr="00B729AB">
        <w:t>: Khoảng từ 300g đến 500g tùy thuộc vào thiết kế.</w:t>
      </w:r>
    </w:p>
    <w:p w14:paraId="77610C68" w14:textId="77777777" w:rsidR="00B729AB" w:rsidRPr="00B729AB" w:rsidRDefault="00B729AB" w:rsidP="0015395C">
      <w:pPr>
        <w:spacing w:after="0" w:line="360" w:lineRule="auto"/>
        <w:ind w:firstLine="720"/>
        <w:jc w:val="both"/>
        <w:rPr>
          <w:b/>
        </w:rPr>
      </w:pPr>
      <w:r w:rsidRPr="00B729AB">
        <w:rPr>
          <w:b/>
        </w:rPr>
        <w:t>Cấu tạo</w:t>
      </w:r>
    </w:p>
    <w:p w14:paraId="6125E445" w14:textId="77777777" w:rsidR="00B729AB" w:rsidRPr="00B729AB" w:rsidRDefault="00B729AB" w:rsidP="0015395C">
      <w:pPr>
        <w:spacing w:after="0" w:line="360" w:lineRule="auto"/>
        <w:ind w:firstLine="720"/>
        <w:jc w:val="both"/>
      </w:pPr>
      <w:r w:rsidRPr="00B729AB">
        <w:t>Động cơ này thường được trang bị:</w:t>
      </w:r>
    </w:p>
    <w:p w14:paraId="05B319E4"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Bạc đạn</w:t>
      </w:r>
      <w:r w:rsidRPr="00B729AB">
        <w:t>: Có thể có một hoặc hai bạc đạn, giúp giảm ma sát và tăng tuổi thọ.</w:t>
      </w:r>
    </w:p>
    <w:p w14:paraId="42F4E5BE"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Quạt làm mát</w:t>
      </w:r>
      <w:r w:rsidRPr="00B729AB">
        <w:t>: Một số phiên bản có quạt làm mát để duy trì hiệu suất hoạt động.</w:t>
      </w:r>
    </w:p>
    <w:p w14:paraId="481E806A"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15395C">
        <w:t>Trục dài</w:t>
      </w:r>
      <w:r w:rsidRPr="00B729AB">
        <w:t>: Thích hợp cho các ứng dụng cần lắp đặt linh hoạt.</w:t>
      </w:r>
    </w:p>
    <w:p w14:paraId="55314CE8" w14:textId="77777777" w:rsidR="00B729AB" w:rsidRPr="00B729AB" w:rsidRDefault="00B729AB" w:rsidP="0015395C">
      <w:pPr>
        <w:spacing w:after="0" w:line="360" w:lineRule="auto"/>
        <w:ind w:firstLine="720"/>
        <w:jc w:val="both"/>
        <w:rPr>
          <w:b/>
        </w:rPr>
      </w:pPr>
      <w:r w:rsidRPr="00B729AB">
        <w:rPr>
          <w:b/>
        </w:rPr>
        <w:t>Nguyên lý hoạt động</w:t>
      </w:r>
    </w:p>
    <w:p w14:paraId="5F60376C" w14:textId="77777777" w:rsidR="00B729AB" w:rsidRPr="00B729AB" w:rsidRDefault="00B729AB" w:rsidP="0015395C">
      <w:pPr>
        <w:spacing w:after="0" w:line="360" w:lineRule="auto"/>
        <w:ind w:firstLine="720"/>
        <w:jc w:val="both"/>
      </w:pPr>
      <w:r w:rsidRPr="00B729AB">
        <w:t>Động cơ hoạt động dựa trên nguyên lý điện từ, khi dòng điện chạy qua cuộn dây bên trong, nó tạo ra từ trường làm quay rotor. Tốc độ quay của rotor phụ thuộc vào điện áp cấp vào và tải trọng.</w:t>
      </w:r>
    </w:p>
    <w:p w14:paraId="093B0D98" w14:textId="77777777" w:rsidR="00B729AB" w:rsidRPr="00B729AB" w:rsidRDefault="00B729AB" w:rsidP="0015395C">
      <w:pPr>
        <w:spacing w:after="0" w:line="360" w:lineRule="auto"/>
        <w:ind w:firstLine="720"/>
        <w:jc w:val="both"/>
        <w:rPr>
          <w:b/>
        </w:rPr>
      </w:pPr>
      <w:r w:rsidRPr="00B729AB">
        <w:rPr>
          <w:b/>
        </w:rPr>
        <w:t>Ứng dụng</w:t>
      </w:r>
    </w:p>
    <w:p w14:paraId="39852E27" w14:textId="77777777" w:rsidR="00B729AB" w:rsidRPr="00B729AB" w:rsidRDefault="00B729AB" w:rsidP="0015395C">
      <w:pPr>
        <w:spacing w:after="0" w:line="360" w:lineRule="auto"/>
        <w:ind w:firstLine="720"/>
        <w:jc w:val="both"/>
      </w:pPr>
      <w:r w:rsidRPr="00B729AB">
        <w:t>Động cơ 775 được sử dụng rộng rãi trong:</w:t>
      </w:r>
    </w:p>
    <w:p w14:paraId="45484EE8"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B729AB">
        <w:t>Chế tạo robot và mô hình học tập.</w:t>
      </w:r>
    </w:p>
    <w:p w14:paraId="0207F1BA"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B729AB">
        <w:t>Máy khoan mini, máy cắt, và máy bơm nước.</w:t>
      </w:r>
    </w:p>
    <w:p w14:paraId="05D11F13"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B729AB">
        <w:t>Các dự án DIY và chế tạo đồ chơi điện tử.</w:t>
      </w:r>
    </w:p>
    <w:p w14:paraId="42A1DFB7" w14:textId="77777777" w:rsidR="00B729AB" w:rsidRPr="00B729AB" w:rsidRDefault="00B729AB" w:rsidP="00E6501A">
      <w:pPr>
        <w:spacing w:after="0" w:line="360" w:lineRule="auto"/>
        <w:ind w:firstLine="720"/>
        <w:jc w:val="both"/>
        <w:rPr>
          <w:b/>
        </w:rPr>
      </w:pPr>
      <w:r w:rsidRPr="00B729AB">
        <w:rPr>
          <w:b/>
        </w:rPr>
        <w:t>Ưu điểm</w:t>
      </w:r>
    </w:p>
    <w:p w14:paraId="571048B6"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E6501A">
        <w:t>Hiệu suất cao</w:t>
      </w:r>
      <w:r w:rsidRPr="00B729AB">
        <w:t> với tốc độ lớn.</w:t>
      </w:r>
    </w:p>
    <w:p w14:paraId="26C2457C"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E6501A">
        <w:t>Kích thước nhỏ gọn</w:t>
      </w:r>
      <w:r w:rsidRPr="00B729AB">
        <w:t>, dễ dàng lắp đặt trong nhiều ứng dụng.</w:t>
      </w:r>
    </w:p>
    <w:p w14:paraId="05F077F3" w14:textId="77777777" w:rsidR="00B729AB" w:rsidRPr="00B729AB" w:rsidRDefault="00B729AB" w:rsidP="005C6CE3">
      <w:pPr>
        <w:pStyle w:val="Paragraph"/>
        <w:numPr>
          <w:ilvl w:val="0"/>
          <w:numId w:val="1"/>
        </w:numPr>
        <w:tabs>
          <w:tab w:val="left" w:pos="851"/>
        </w:tabs>
        <w:spacing w:before="0" w:after="0" w:line="360" w:lineRule="auto"/>
        <w:ind w:left="0" w:firstLine="567"/>
      </w:pPr>
      <w:r w:rsidRPr="00E6501A">
        <w:t>Giá thành hợp lý</w:t>
      </w:r>
      <w:r w:rsidRPr="00B729AB">
        <w:t>, phù hợp cho nhiều dự án khác nhau.</w:t>
      </w:r>
    </w:p>
    <w:p w14:paraId="4358CEE5" w14:textId="4E5E46DA" w:rsidR="00355764" w:rsidRDefault="00144833" w:rsidP="004A2CC1">
      <w:pPr>
        <w:pStyle w:val="Heading3"/>
        <w:spacing w:before="0" w:after="0" w:line="360" w:lineRule="auto"/>
      </w:pPr>
      <w:bookmarkStart w:id="82" w:name="_Toc190550504"/>
      <w:r>
        <w:lastRenderedPageBreak/>
        <w:t>Dây Jumper</w:t>
      </w:r>
      <w:bookmarkEnd w:id="82"/>
    </w:p>
    <w:p w14:paraId="5D9838BF" w14:textId="46BB7255" w:rsidR="00A845AE" w:rsidRDefault="00A845AE" w:rsidP="0068658E">
      <w:pPr>
        <w:spacing w:after="0" w:line="360" w:lineRule="auto"/>
        <w:jc w:val="center"/>
      </w:pPr>
      <w:r>
        <w:rPr>
          <w:noProof/>
        </w:rPr>
        <w:drawing>
          <wp:inline distT="0" distB="0" distL="0" distR="0" wp14:anchorId="4C3DAF9F" wp14:editId="7498AA82">
            <wp:extent cx="2147455" cy="1520709"/>
            <wp:effectExtent l="0" t="0" r="5715" b="3810"/>
            <wp:docPr id="20384439" name="Picture 11" descr="Dây Cắm Breadboard Male - Male 40 sợi dài 20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ây Cắm Breadboard Male - Male 40 sợi dài 20cm"/>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4194" b="14991"/>
                    <a:stretch/>
                  </pic:blipFill>
                  <pic:spPr bwMode="auto">
                    <a:xfrm>
                      <a:off x="0" y="0"/>
                      <a:ext cx="2153858" cy="1525244"/>
                    </a:xfrm>
                    <a:prstGeom prst="rect">
                      <a:avLst/>
                    </a:prstGeom>
                    <a:noFill/>
                    <a:ln>
                      <a:noFill/>
                    </a:ln>
                    <a:extLst>
                      <a:ext uri="{53640926-AAD7-44D8-BBD7-CCE9431645EC}">
                        <a14:shadowObscured xmlns:a14="http://schemas.microsoft.com/office/drawing/2010/main"/>
                      </a:ext>
                    </a:extLst>
                  </pic:spPr>
                </pic:pic>
              </a:graphicData>
            </a:graphic>
          </wp:inline>
        </w:drawing>
      </w:r>
    </w:p>
    <w:p w14:paraId="5314A7FB" w14:textId="356A5C43" w:rsidR="0073483F" w:rsidRPr="004A2CC1" w:rsidRDefault="0068658E" w:rsidP="0068658E">
      <w:pPr>
        <w:pStyle w:val="Caption"/>
        <w:rPr>
          <w:rFonts w:cs="Times New Roman"/>
          <w:b/>
        </w:rPr>
      </w:pPr>
      <w:bookmarkStart w:id="83" w:name="_Toc190550638"/>
      <w:r>
        <w:t xml:space="preserve">Hình </w:t>
      </w:r>
      <w:fldSimple w:instr=" STYLEREF 1 \s ">
        <w:r w:rsidR="001C587D">
          <w:rPr>
            <w:noProof/>
          </w:rPr>
          <w:t>2</w:t>
        </w:r>
      </w:fldSimple>
      <w:r w:rsidR="00B05DBA">
        <w:t>.</w:t>
      </w:r>
      <w:fldSimple w:instr=" SEQ Hình \* ARABIC \s 1 ">
        <w:r w:rsidR="001C587D">
          <w:rPr>
            <w:noProof/>
          </w:rPr>
          <w:t>34</w:t>
        </w:r>
      </w:fldSimple>
      <w:r>
        <w:t xml:space="preserve"> </w:t>
      </w:r>
      <w:r w:rsidR="0073483F" w:rsidRPr="5F810FF5">
        <w:rPr>
          <w:rFonts w:cs="Times New Roman"/>
        </w:rPr>
        <w:t>Dây Jumper</w:t>
      </w:r>
      <w:bookmarkEnd w:id="83"/>
    </w:p>
    <w:p w14:paraId="6458125B" w14:textId="44921390" w:rsidR="0068658E" w:rsidRDefault="00607205" w:rsidP="0068658E">
      <w:pPr>
        <w:spacing w:after="0" w:line="360" w:lineRule="auto"/>
        <w:ind w:firstLine="720"/>
        <w:jc w:val="both"/>
      </w:pPr>
      <w:r w:rsidRPr="00607205">
        <w:t>Dây Jumper là loại dây điện có đầu cắm (connector) nhỏ, dùng để kết nối các linh kiện, module, vi điều khiển với nhau trên breadboard, hoặc cắm trực tiếp vào các chân header (GPIO) trên bo mạch.</w:t>
      </w:r>
      <w:r w:rsidR="0068658E">
        <w:t xml:space="preserve"> </w:t>
      </w:r>
      <w:r w:rsidRPr="00607205">
        <w:t>Nhờ tính linh hoạt và khả năng tháo lắp nhanh, dây Jumper được ưa chuộng cho các thử nghiệm mạch, nguyên mẫu (prototype), hoặc tìm hiểu vi mạch mà không cần hàn cố định.</w:t>
      </w:r>
    </w:p>
    <w:p w14:paraId="3E86E2B2" w14:textId="3244F704" w:rsidR="0068658E" w:rsidRDefault="00B66D05" w:rsidP="0068658E">
      <w:pPr>
        <w:spacing w:after="0" w:line="360" w:lineRule="auto"/>
        <w:ind w:firstLine="720"/>
        <w:jc w:val="both"/>
      </w:pPr>
      <w:r w:rsidRPr="00604DC5">
        <w:rPr>
          <w:b/>
        </w:rPr>
        <w:t>Cách sử dụng</w:t>
      </w:r>
      <w:r w:rsidR="0068658E">
        <w:t>:</w:t>
      </w:r>
    </w:p>
    <w:p w14:paraId="08090F65" w14:textId="797DB794" w:rsidR="00607205" w:rsidRDefault="00B66D05" w:rsidP="0068658E">
      <w:pPr>
        <w:spacing w:after="0" w:line="360" w:lineRule="auto"/>
        <w:ind w:firstLine="720"/>
        <w:jc w:val="both"/>
      </w:pPr>
      <w:r w:rsidRPr="00B66D05">
        <w:t>Xác định kiểu chân cần kết nối (đực hay cái), từ đó chọn loại dây Jumper đực-đực, cái-cái, hay đực-cái phù hợp.</w:t>
      </w:r>
      <w:r w:rsidR="0068658E">
        <w:t xml:space="preserve"> </w:t>
      </w:r>
      <w:r w:rsidRPr="00B66D05">
        <w:t>Ghim chắc chắn dây vào đúng cực (+, −) hoặc đúng chân tín hiệu để tránh chập mạch.</w:t>
      </w:r>
      <w:r w:rsidR="0068658E">
        <w:t xml:space="preserve"> </w:t>
      </w:r>
      <w:r w:rsidRPr="00B66D05">
        <w:t>Khi chạy thử mạch, nếu không thấy tín hiệu hoạt động, kiểm tra lại các dây Jumper xem có bị lỏng hay cắm sai vị trí trên breadboard.</w:t>
      </w:r>
    </w:p>
    <w:p w14:paraId="366796AD" w14:textId="2A76AF80" w:rsidR="000C10C7" w:rsidRDefault="00D7236F" w:rsidP="000C10C7">
      <w:pPr>
        <w:spacing w:after="0" w:line="360" w:lineRule="auto"/>
        <w:ind w:firstLine="720"/>
        <w:jc w:val="both"/>
        <w:rPr>
          <w:b/>
        </w:rPr>
      </w:pPr>
      <w:r w:rsidRPr="00604DC5">
        <w:rPr>
          <w:b/>
        </w:rPr>
        <w:t>Lưu ý</w:t>
      </w:r>
      <w:r w:rsidR="000C10C7">
        <w:rPr>
          <w:b/>
        </w:rPr>
        <w:t>:</w:t>
      </w:r>
    </w:p>
    <w:p w14:paraId="39AB3D43" w14:textId="477BE484" w:rsidR="00B66D05" w:rsidRDefault="00D7236F" w:rsidP="006F2627">
      <w:pPr>
        <w:spacing w:after="0" w:line="360" w:lineRule="auto"/>
        <w:ind w:firstLine="709"/>
        <w:jc w:val="both"/>
      </w:pPr>
      <w:r w:rsidRPr="00D7236F">
        <w:t>Dây Jumper chỉ phù hợp cho tín hiệu điện áp/thấp (ví dụ 3.3V, 5V, 12V). Với điện áp cao hoặc dòng lớn, cần bộ dây dẫn chuyên dụng có tiết diện lớn hơn và đầu cắm chắc chắn hơn.</w:t>
      </w:r>
      <w:r w:rsidR="006F2627">
        <w:t xml:space="preserve"> </w:t>
      </w:r>
      <w:r w:rsidRPr="00D7236F">
        <w:t>Tránh uốn dây quá mạnh hoặc giật mạnh làm hỏng đầu connector.</w:t>
      </w:r>
      <w:r w:rsidR="006F2627">
        <w:t xml:space="preserve"> </w:t>
      </w:r>
      <w:r w:rsidRPr="00D7236F">
        <w:t>Bố trí đường dây gọn gàng, tránh cắm chéo, đan nhiều tầng gây khó quan sát, dễ nhầm lẫn.</w:t>
      </w:r>
    </w:p>
    <w:p w14:paraId="306B6A50" w14:textId="6CB35E0F" w:rsidR="00D7236F" w:rsidRDefault="00D7236F" w:rsidP="004A2CC1">
      <w:pPr>
        <w:pStyle w:val="Heading3"/>
        <w:spacing w:before="0" w:after="0" w:line="360" w:lineRule="auto"/>
      </w:pPr>
      <w:bookmarkStart w:id="84" w:name="_Toc190550505"/>
      <w:r>
        <w:t>Level Shifter</w:t>
      </w:r>
      <w:bookmarkEnd w:id="84"/>
    </w:p>
    <w:p w14:paraId="5B669A01" w14:textId="77777777" w:rsidR="003D77FD" w:rsidRPr="004A2CC1" w:rsidRDefault="003D77FD" w:rsidP="006F2627">
      <w:pPr>
        <w:spacing w:after="0" w:line="360" w:lineRule="auto"/>
        <w:ind w:firstLine="709"/>
        <w:jc w:val="both"/>
        <w:rPr>
          <w:rFonts w:cs="Times New Roman"/>
          <w:szCs w:val="26"/>
        </w:rPr>
      </w:pPr>
      <w:r w:rsidRPr="004A2CC1">
        <w:rPr>
          <w:rFonts w:cs="Times New Roman"/>
          <w:szCs w:val="26"/>
        </w:rPr>
        <w:t>Mạch level shifter là một thành phần trong điện tử được sử dụng để chuyển đổi mức độ logic (voltage level) giữa hai hệ thống hoặc thiết bị khác nhau. Trong một số trường hợp, các thành phần hoặc hệ thống có thể sử dụng mức độ logic khác nhau, và để chúng có thể tương tác với nhau, một mạch level shifter được sử dụng để đảm bảo rằng tín hiệu được hiểu đúng.</w:t>
      </w:r>
    </w:p>
    <w:p w14:paraId="433A1E13" w14:textId="02EF6F00" w:rsidR="003D77FD" w:rsidRPr="004A2CC1" w:rsidRDefault="00B17086" w:rsidP="008A209E">
      <w:pPr>
        <w:spacing w:after="0" w:line="360" w:lineRule="auto"/>
        <w:jc w:val="center"/>
        <w:rPr>
          <w:rFonts w:cs="Times New Roman"/>
          <w:szCs w:val="26"/>
        </w:rPr>
      </w:pPr>
      <w:r w:rsidRPr="004A2CC1">
        <w:rPr>
          <w:rFonts w:cs="Times New Roman"/>
          <w:noProof/>
          <w:szCs w:val="26"/>
        </w:rPr>
        <w:lastRenderedPageBreak/>
        <w:drawing>
          <wp:inline distT="0" distB="0" distL="0" distR="0" wp14:anchorId="368211DE" wp14:editId="394EB5B5">
            <wp:extent cx="3604579" cy="2022764"/>
            <wp:effectExtent l="0" t="0" r="0" b="0"/>
            <wp:docPr id="1197112194" name="Picture 1"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12194" name="Picture 1" descr="A diagram of a circuit board&#10;&#10;AI-generated content may be incorrect."/>
                    <pic:cNvPicPr/>
                  </pic:nvPicPr>
                  <pic:blipFill>
                    <a:blip r:embed="rId49"/>
                    <a:stretch>
                      <a:fillRect/>
                    </a:stretch>
                  </pic:blipFill>
                  <pic:spPr>
                    <a:xfrm>
                      <a:off x="0" y="0"/>
                      <a:ext cx="3617850" cy="2030211"/>
                    </a:xfrm>
                    <a:prstGeom prst="rect">
                      <a:avLst/>
                    </a:prstGeom>
                  </pic:spPr>
                </pic:pic>
              </a:graphicData>
            </a:graphic>
          </wp:inline>
        </w:drawing>
      </w:r>
    </w:p>
    <w:p w14:paraId="1B478AD3" w14:textId="6FEB5EBF" w:rsidR="00B17086" w:rsidRPr="004A2CC1" w:rsidRDefault="006F2627" w:rsidP="006F2627">
      <w:pPr>
        <w:pStyle w:val="Caption"/>
        <w:rPr>
          <w:rFonts w:cs="Times New Roman"/>
          <w:b/>
          <w:bCs/>
          <w:szCs w:val="26"/>
        </w:rPr>
      </w:pPr>
      <w:bookmarkStart w:id="85" w:name="_Toc190550639"/>
      <w:r>
        <w:t xml:space="preserve">Hình </w:t>
      </w:r>
      <w:fldSimple w:instr=" STYLEREF 1 \s ">
        <w:r w:rsidR="001C587D">
          <w:rPr>
            <w:noProof/>
          </w:rPr>
          <w:t>2</w:t>
        </w:r>
      </w:fldSimple>
      <w:r w:rsidR="00B05DBA">
        <w:t>.</w:t>
      </w:r>
      <w:fldSimple w:instr=" SEQ Hình \* ARABIC \s 1 ">
        <w:r w:rsidR="001C587D">
          <w:rPr>
            <w:noProof/>
          </w:rPr>
          <w:t>35</w:t>
        </w:r>
      </w:fldSimple>
      <w:r w:rsidR="008A209E">
        <w:t xml:space="preserve"> </w:t>
      </w:r>
      <w:r w:rsidR="00B17086" w:rsidRPr="008A209E">
        <w:rPr>
          <w:rFonts w:cs="Times New Roman"/>
          <w:szCs w:val="26"/>
        </w:rPr>
        <w:t>Level Shifter</w:t>
      </w:r>
      <w:bookmarkEnd w:id="85"/>
    </w:p>
    <w:p w14:paraId="0A2EFC79" w14:textId="77777777" w:rsidR="003D77FD" w:rsidRPr="004A2CC1" w:rsidRDefault="003D77FD" w:rsidP="008A209E">
      <w:pPr>
        <w:spacing w:after="0" w:line="360" w:lineRule="auto"/>
        <w:ind w:firstLine="720"/>
        <w:jc w:val="both"/>
        <w:rPr>
          <w:rFonts w:cs="Times New Roman"/>
          <w:szCs w:val="26"/>
        </w:rPr>
      </w:pPr>
      <w:r w:rsidRPr="004A2CC1">
        <w:rPr>
          <w:rFonts w:cs="Times New Roman"/>
          <w:szCs w:val="26"/>
        </w:rPr>
        <w:t>Các mức độ logic thường được đo bằng điện áp, và mạch level shifter sẽ thực hiện chuyển đổi giữa các mức độ này.</w:t>
      </w:r>
    </w:p>
    <w:p w14:paraId="01A3F1FF" w14:textId="6D9F2CB8" w:rsidR="007E71FF" w:rsidRPr="004A2CC1" w:rsidRDefault="46E50F28" w:rsidP="004A2CC1">
      <w:pPr>
        <w:pStyle w:val="Heading2"/>
        <w:spacing w:before="0" w:after="0" w:line="360" w:lineRule="auto"/>
        <w:rPr>
          <w:rFonts w:cs="Times New Roman"/>
        </w:rPr>
      </w:pPr>
      <w:bookmarkStart w:id="86" w:name="_Toc190550506"/>
      <w:r w:rsidRPr="004A2CC1">
        <w:rPr>
          <w:rFonts w:cs="Times New Roman"/>
        </w:rPr>
        <w:t>Nền tảng thiết kế giao diện Figma</w:t>
      </w:r>
      <w:bookmarkEnd w:id="86"/>
    </w:p>
    <w:p w14:paraId="32EDF5C4" w14:textId="689C2C6E" w:rsidR="00116207" w:rsidRDefault="00116207" w:rsidP="002D63D0">
      <w:pPr>
        <w:spacing w:after="0" w:line="360" w:lineRule="auto"/>
        <w:ind w:firstLine="720"/>
        <w:jc w:val="both"/>
      </w:pPr>
      <w:r w:rsidRPr="00116207">
        <w:t>Figma là công cụ thiết kế giao diện (UI/UX) dựa trên nền tảng web, cho phép nhiều người cùng cộng tác, chỉnh sửa thiết kế theo thời gian thực.</w:t>
      </w:r>
      <w:r>
        <w:t xml:space="preserve"> Figma cho phép người dùng c</w:t>
      </w:r>
      <w:r w:rsidRPr="00116207">
        <w:t>ó thể sử dụng trực tiếp trên trình duyệt mà không bắt buộc cài đặt phần mềm, đồng thời vẫn có phiên bản ứng dụng desktop cho các hệ điều hành phổ biến.</w:t>
      </w:r>
    </w:p>
    <w:p w14:paraId="171542E6" w14:textId="3BDDE893" w:rsidR="00116207" w:rsidRDefault="00B92E9A" w:rsidP="000C1AA9">
      <w:pPr>
        <w:spacing w:after="0" w:line="360" w:lineRule="auto"/>
        <w:jc w:val="center"/>
      </w:pPr>
      <w:r>
        <w:rPr>
          <w:noProof/>
        </w:rPr>
        <w:drawing>
          <wp:inline distT="0" distB="0" distL="0" distR="0" wp14:anchorId="14FABD9F" wp14:editId="1764A105">
            <wp:extent cx="3366655" cy="1132187"/>
            <wp:effectExtent l="0" t="0" r="5715" b="0"/>
            <wp:docPr id="203462419" name="Picture 12" descr="Figma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ma Logo and symbol, meaning, history, PNG, bran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21002" b="19216"/>
                    <a:stretch/>
                  </pic:blipFill>
                  <pic:spPr bwMode="auto">
                    <a:xfrm>
                      <a:off x="0" y="0"/>
                      <a:ext cx="3382855" cy="1137635"/>
                    </a:xfrm>
                    <a:prstGeom prst="rect">
                      <a:avLst/>
                    </a:prstGeom>
                    <a:noFill/>
                    <a:ln>
                      <a:noFill/>
                    </a:ln>
                    <a:extLst>
                      <a:ext uri="{53640926-AAD7-44D8-BBD7-CCE9431645EC}">
                        <a14:shadowObscured xmlns:a14="http://schemas.microsoft.com/office/drawing/2010/main"/>
                      </a:ext>
                    </a:extLst>
                  </pic:spPr>
                </pic:pic>
              </a:graphicData>
            </a:graphic>
          </wp:inline>
        </w:drawing>
      </w:r>
    </w:p>
    <w:p w14:paraId="0E2D48CF" w14:textId="5EB599A9" w:rsidR="00B92E9A" w:rsidRPr="004A2CC1" w:rsidRDefault="00B05DBA" w:rsidP="00B05DBA">
      <w:pPr>
        <w:pStyle w:val="Caption"/>
        <w:rPr>
          <w:rFonts w:cs="Times New Roman"/>
          <w:b/>
          <w:bCs/>
          <w:szCs w:val="26"/>
        </w:rPr>
      </w:pPr>
      <w:bookmarkStart w:id="87" w:name="_Toc190550640"/>
      <w:r>
        <w:t xml:space="preserve">Hình </w:t>
      </w:r>
      <w:fldSimple w:instr=" STYLEREF 1 \s ">
        <w:r w:rsidR="001C587D">
          <w:rPr>
            <w:noProof/>
          </w:rPr>
          <w:t>2</w:t>
        </w:r>
      </w:fldSimple>
      <w:r>
        <w:t>.</w:t>
      </w:r>
      <w:fldSimple w:instr=" SEQ Hình \* ARABIC \s 1 ">
        <w:r w:rsidR="001C587D">
          <w:rPr>
            <w:noProof/>
          </w:rPr>
          <w:t>36</w:t>
        </w:r>
      </w:fldSimple>
      <w:r>
        <w:t xml:space="preserve"> </w:t>
      </w:r>
      <w:r w:rsidR="00B92E9A" w:rsidRPr="00DA445A">
        <w:rPr>
          <w:rFonts w:cs="Times New Roman"/>
          <w:szCs w:val="26"/>
        </w:rPr>
        <w:t xml:space="preserve">Nền tảng thiết kế </w:t>
      </w:r>
      <w:r w:rsidR="00CA58CE" w:rsidRPr="00DA445A">
        <w:rPr>
          <w:rFonts w:cs="Times New Roman"/>
          <w:szCs w:val="26"/>
        </w:rPr>
        <w:t xml:space="preserve">giao diện người dùng </w:t>
      </w:r>
      <w:r w:rsidR="00B92E9A" w:rsidRPr="00DA445A">
        <w:rPr>
          <w:rFonts w:cs="Times New Roman"/>
          <w:szCs w:val="26"/>
        </w:rPr>
        <w:t>Figma</w:t>
      </w:r>
      <w:bookmarkEnd w:id="87"/>
    </w:p>
    <w:p w14:paraId="1F0DC5E4" w14:textId="77777777" w:rsidR="00E610D0" w:rsidRPr="00E610D0" w:rsidRDefault="00E610D0" w:rsidP="00DA445A">
      <w:pPr>
        <w:spacing w:after="0" w:line="360" w:lineRule="auto"/>
        <w:ind w:firstLine="720"/>
        <w:jc w:val="both"/>
        <w:rPr>
          <w:b/>
        </w:rPr>
      </w:pPr>
      <w:r w:rsidRPr="00E610D0">
        <w:rPr>
          <w:b/>
        </w:rPr>
        <w:t>Tính năng nổi bật</w:t>
      </w:r>
    </w:p>
    <w:p w14:paraId="6E6D84CE" w14:textId="191A7BC0" w:rsidR="00E610D0" w:rsidRPr="00E610D0" w:rsidRDefault="00E610D0" w:rsidP="005C6CE3">
      <w:pPr>
        <w:pStyle w:val="Paragraph"/>
        <w:numPr>
          <w:ilvl w:val="0"/>
          <w:numId w:val="1"/>
        </w:numPr>
        <w:tabs>
          <w:tab w:val="left" w:pos="851"/>
        </w:tabs>
        <w:spacing w:before="0" w:after="0" w:line="360" w:lineRule="auto"/>
        <w:ind w:left="0" w:firstLine="567"/>
      </w:pPr>
      <w:r w:rsidRPr="00DA445A">
        <w:t>Cộng tác trực tuyến</w:t>
      </w:r>
      <w:r w:rsidRPr="00E610D0">
        <w:t>: Giống như Google Docs, Figma cho phép nhiều người dùng cùng làm việc trên một tài liệu trong thời gian thực. Điều này giúp tăng cường khả năng hợp tác giữa các designer và developer.</w:t>
      </w:r>
    </w:p>
    <w:p w14:paraId="7A8CCFE3" w14:textId="280A22E8" w:rsidR="00E610D0" w:rsidRPr="00E610D0" w:rsidRDefault="00E610D0" w:rsidP="005C6CE3">
      <w:pPr>
        <w:pStyle w:val="Paragraph"/>
        <w:numPr>
          <w:ilvl w:val="0"/>
          <w:numId w:val="1"/>
        </w:numPr>
        <w:tabs>
          <w:tab w:val="left" w:pos="851"/>
        </w:tabs>
        <w:spacing w:before="0" w:after="0" w:line="360" w:lineRule="auto"/>
        <w:ind w:left="0" w:firstLine="567"/>
      </w:pPr>
      <w:r w:rsidRPr="00DA445A">
        <w:t>Kho tài nguyên phong phú</w:t>
      </w:r>
      <w:r w:rsidRPr="00E610D0">
        <w:t>: Figma cung cấp một kho plugins và tài nguyên phong phú, hỗ trợ người dùng trong quá trình thiết kế và phát triển sản phẩm.</w:t>
      </w:r>
    </w:p>
    <w:p w14:paraId="07103DD1" w14:textId="6093E632" w:rsidR="00E610D0" w:rsidRDefault="00E610D0" w:rsidP="005C6CE3">
      <w:pPr>
        <w:pStyle w:val="Paragraph"/>
        <w:numPr>
          <w:ilvl w:val="0"/>
          <w:numId w:val="1"/>
        </w:numPr>
        <w:tabs>
          <w:tab w:val="left" w:pos="851"/>
        </w:tabs>
        <w:spacing w:before="0" w:after="0" w:line="360" w:lineRule="auto"/>
        <w:ind w:left="0" w:firstLine="567"/>
      </w:pPr>
      <w:r w:rsidRPr="00DA445A">
        <w:t>Thiết kế đa nền tảng</w:t>
      </w:r>
      <w:r w:rsidRPr="00E610D0">
        <w:t>: Người dùng có thể truy cập Figma từ bất kỳ thiết bị nào có kết nối internet mà không cần cài đặt phần mềm, giúp tiết kiệm thời gian và công sức.</w:t>
      </w:r>
    </w:p>
    <w:p w14:paraId="279D78C7" w14:textId="77777777" w:rsidR="00B05DBA" w:rsidRPr="00E610D0" w:rsidRDefault="00B05DBA" w:rsidP="00B05DBA">
      <w:pPr>
        <w:pStyle w:val="Paragraph"/>
        <w:tabs>
          <w:tab w:val="left" w:pos="851"/>
        </w:tabs>
        <w:spacing w:before="0" w:after="0" w:line="360" w:lineRule="auto"/>
        <w:ind w:left="567" w:firstLine="0"/>
      </w:pPr>
    </w:p>
    <w:p w14:paraId="15202244" w14:textId="77777777" w:rsidR="00E610D0" w:rsidRPr="00E610D0" w:rsidRDefault="00E610D0" w:rsidP="004907B2">
      <w:pPr>
        <w:spacing w:after="0" w:line="360" w:lineRule="auto"/>
        <w:ind w:firstLine="720"/>
        <w:jc w:val="both"/>
        <w:rPr>
          <w:b/>
        </w:rPr>
      </w:pPr>
      <w:r w:rsidRPr="00E610D0">
        <w:rPr>
          <w:b/>
        </w:rPr>
        <w:t>Ứng dụng của Figma</w:t>
      </w:r>
    </w:p>
    <w:p w14:paraId="0CCF4C0B" w14:textId="77777777" w:rsidR="00E610D0" w:rsidRPr="00E610D0" w:rsidRDefault="00E610D0" w:rsidP="004907B2">
      <w:pPr>
        <w:spacing w:after="0" w:line="360" w:lineRule="auto"/>
        <w:ind w:firstLine="720"/>
        <w:jc w:val="both"/>
      </w:pPr>
      <w:r w:rsidRPr="00E610D0">
        <w:t>Figma được sử dụng rộng rãi trong nhiều lĩnh vực khác nhau:</w:t>
      </w:r>
    </w:p>
    <w:p w14:paraId="07A50476" w14:textId="77777777" w:rsidR="00E610D0" w:rsidRPr="00E610D0" w:rsidRDefault="00E610D0" w:rsidP="005C6CE3">
      <w:pPr>
        <w:pStyle w:val="Paragraph"/>
        <w:numPr>
          <w:ilvl w:val="0"/>
          <w:numId w:val="1"/>
        </w:numPr>
        <w:tabs>
          <w:tab w:val="left" w:pos="851"/>
        </w:tabs>
        <w:spacing w:before="0" w:after="0" w:line="360" w:lineRule="auto"/>
        <w:ind w:left="0" w:firstLine="567"/>
      </w:pPr>
      <w:r w:rsidRPr="004907B2">
        <w:t>Thiết kế UI/UX</w:t>
      </w:r>
      <w:r w:rsidRPr="00E610D0">
        <w:t>: Phục vụ cho việc thiết kế giao diện cho ứng dụng web và di động.</w:t>
      </w:r>
    </w:p>
    <w:p w14:paraId="60A8DAC3" w14:textId="77777777" w:rsidR="00E610D0" w:rsidRPr="00E610D0" w:rsidRDefault="00E610D0" w:rsidP="005C6CE3">
      <w:pPr>
        <w:pStyle w:val="Paragraph"/>
        <w:numPr>
          <w:ilvl w:val="0"/>
          <w:numId w:val="1"/>
        </w:numPr>
        <w:tabs>
          <w:tab w:val="left" w:pos="851"/>
        </w:tabs>
        <w:spacing w:before="0" w:after="0" w:line="360" w:lineRule="auto"/>
        <w:ind w:left="0" w:firstLine="567"/>
      </w:pPr>
      <w:r w:rsidRPr="004907B2">
        <w:t>Marketing</w:t>
      </w:r>
      <w:r w:rsidRPr="00E610D0">
        <w:t>: Tạo các ấn phẩm truyền thông như tờ rơi, áp phích và đồ họa thông tin.</w:t>
      </w:r>
    </w:p>
    <w:p w14:paraId="48DD5803" w14:textId="368D2860" w:rsidR="00E610D0" w:rsidRPr="00E610D0" w:rsidRDefault="00E610D0" w:rsidP="005C6CE3">
      <w:pPr>
        <w:pStyle w:val="Paragraph"/>
        <w:numPr>
          <w:ilvl w:val="0"/>
          <w:numId w:val="1"/>
        </w:numPr>
        <w:tabs>
          <w:tab w:val="left" w:pos="851"/>
        </w:tabs>
        <w:spacing w:before="0" w:after="0" w:line="360" w:lineRule="auto"/>
        <w:ind w:left="0" w:firstLine="567"/>
      </w:pPr>
      <w:r w:rsidRPr="004907B2">
        <w:t>Chế tạo prototype</w:t>
      </w:r>
      <w:r w:rsidRPr="00E610D0">
        <w:t>: Giúp các nhà phát triển kiểm tra ý tưởng và tương tác trước khi đưa vào sản xuất thực tế.</w:t>
      </w:r>
    </w:p>
    <w:p w14:paraId="6E863784" w14:textId="77777777" w:rsidR="00E610D0" w:rsidRPr="00E610D0" w:rsidRDefault="00E610D0" w:rsidP="004907B2">
      <w:pPr>
        <w:spacing w:after="0" w:line="360" w:lineRule="auto"/>
        <w:ind w:firstLine="720"/>
        <w:jc w:val="both"/>
        <w:rPr>
          <w:b/>
        </w:rPr>
      </w:pPr>
      <w:r w:rsidRPr="00E610D0">
        <w:rPr>
          <w:b/>
        </w:rPr>
        <w:t>Ưu điểm</w:t>
      </w:r>
    </w:p>
    <w:p w14:paraId="2E0CA749" w14:textId="77777777" w:rsidR="00E610D0" w:rsidRPr="00E610D0" w:rsidRDefault="00E610D0" w:rsidP="005C6CE3">
      <w:pPr>
        <w:pStyle w:val="Paragraph"/>
        <w:numPr>
          <w:ilvl w:val="0"/>
          <w:numId w:val="1"/>
        </w:numPr>
        <w:tabs>
          <w:tab w:val="left" w:pos="851"/>
        </w:tabs>
        <w:spacing w:before="0" w:after="0" w:line="360" w:lineRule="auto"/>
        <w:ind w:left="0" w:firstLine="567"/>
      </w:pPr>
      <w:r w:rsidRPr="004907B2">
        <w:t>Giao diện thân thiện</w:t>
      </w:r>
      <w:r w:rsidRPr="00E610D0">
        <w:t>: Dễ dàng sử dụng ngay cả với những người mới bắt đầu.</w:t>
      </w:r>
    </w:p>
    <w:p w14:paraId="367A5763" w14:textId="77777777" w:rsidR="00E610D0" w:rsidRPr="00E610D0" w:rsidRDefault="00E610D0" w:rsidP="005C6CE3">
      <w:pPr>
        <w:pStyle w:val="Paragraph"/>
        <w:numPr>
          <w:ilvl w:val="0"/>
          <w:numId w:val="1"/>
        </w:numPr>
        <w:tabs>
          <w:tab w:val="left" w:pos="851"/>
        </w:tabs>
        <w:spacing w:before="0" w:after="0" w:line="360" w:lineRule="auto"/>
        <w:ind w:left="0" w:firstLine="567"/>
      </w:pPr>
      <w:r w:rsidRPr="004907B2">
        <w:t>Tính linh hoạt cao</w:t>
      </w:r>
      <w:r w:rsidRPr="00E610D0">
        <w:t>: Hỗ trợ làm việc từ xa và cộng tác hiệu quả.</w:t>
      </w:r>
    </w:p>
    <w:p w14:paraId="231B1366" w14:textId="6F53881B" w:rsidR="00CA58CE" w:rsidRPr="00116207" w:rsidRDefault="00E610D0" w:rsidP="005C6CE3">
      <w:pPr>
        <w:pStyle w:val="Paragraph"/>
        <w:numPr>
          <w:ilvl w:val="0"/>
          <w:numId w:val="1"/>
        </w:numPr>
        <w:tabs>
          <w:tab w:val="left" w:pos="851"/>
        </w:tabs>
        <w:spacing w:before="0" w:after="0" w:line="360" w:lineRule="auto"/>
        <w:ind w:left="0" w:firstLine="567"/>
      </w:pPr>
      <w:r w:rsidRPr="004907B2">
        <w:t>Chi phí hợp lý</w:t>
      </w:r>
      <w:r w:rsidRPr="00E610D0">
        <w:t>: Có phiên bản miễn phí với nhiều tính năng cơ bản, phù hợp cho cá nhân và nhóm nhỏ</w:t>
      </w:r>
    </w:p>
    <w:p w14:paraId="7C7AD69C" w14:textId="5C52617C" w:rsidR="007E71FF" w:rsidRPr="004A2CC1" w:rsidRDefault="46E50F28" w:rsidP="004A2CC1">
      <w:pPr>
        <w:pStyle w:val="Heading2"/>
        <w:spacing w:before="0" w:after="0" w:line="360" w:lineRule="auto"/>
        <w:rPr>
          <w:rFonts w:cs="Times New Roman"/>
        </w:rPr>
      </w:pPr>
      <w:r w:rsidRPr="004A2CC1">
        <w:rPr>
          <w:rFonts w:cs="Times New Roman"/>
        </w:rPr>
        <w:t xml:space="preserve"> </w:t>
      </w:r>
      <w:bookmarkStart w:id="88" w:name="_Toc190550507"/>
      <w:r w:rsidRPr="004A2CC1">
        <w:rPr>
          <w:rFonts w:cs="Times New Roman"/>
        </w:rPr>
        <w:t>Arduino IDE</w:t>
      </w:r>
      <w:bookmarkEnd w:id="88"/>
    </w:p>
    <w:p w14:paraId="7CCF15A0" w14:textId="44E626B3" w:rsidR="007E71FF" w:rsidRPr="00AB4B55" w:rsidRDefault="24E125B1" w:rsidP="004907B2">
      <w:pPr>
        <w:spacing w:after="0" w:line="360" w:lineRule="auto"/>
        <w:jc w:val="center"/>
      </w:pPr>
      <w:r>
        <w:rPr>
          <w:noProof/>
        </w:rPr>
        <w:drawing>
          <wp:inline distT="0" distB="0" distL="0" distR="0" wp14:anchorId="7AC08507" wp14:editId="1DB5ED19">
            <wp:extent cx="2611582" cy="1946831"/>
            <wp:effectExtent l="0" t="0" r="0" b="0"/>
            <wp:docPr id="1228330238" name="Picture 1228330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rcRect t="4214" b="3831"/>
                    <a:stretch>
                      <a:fillRect/>
                    </a:stretch>
                  </pic:blipFill>
                  <pic:spPr>
                    <a:xfrm>
                      <a:off x="0" y="0"/>
                      <a:ext cx="2622727" cy="1955139"/>
                    </a:xfrm>
                    <a:prstGeom prst="rect">
                      <a:avLst/>
                    </a:prstGeom>
                  </pic:spPr>
                </pic:pic>
              </a:graphicData>
            </a:graphic>
          </wp:inline>
        </w:drawing>
      </w:r>
    </w:p>
    <w:p w14:paraId="7C00A2CD" w14:textId="00D50EF1" w:rsidR="007E71FF" w:rsidRPr="004A2CC1" w:rsidRDefault="004907B2" w:rsidP="004907B2">
      <w:pPr>
        <w:pStyle w:val="Caption"/>
        <w:rPr>
          <w:rFonts w:cs="Times New Roman"/>
          <w:b/>
          <w:bCs/>
          <w:noProof/>
          <w:szCs w:val="26"/>
        </w:rPr>
      </w:pPr>
      <w:bookmarkStart w:id="89" w:name="_Toc190550641"/>
      <w:r>
        <w:t xml:space="preserve">Hình </w:t>
      </w:r>
      <w:fldSimple w:instr=" STYLEREF 1 \s ">
        <w:r w:rsidR="001C587D">
          <w:rPr>
            <w:noProof/>
          </w:rPr>
          <w:t>2</w:t>
        </w:r>
      </w:fldSimple>
      <w:r w:rsidR="00B05DBA">
        <w:t>.</w:t>
      </w:r>
      <w:fldSimple w:instr=" SEQ Hình \* ARABIC \s 1 ">
        <w:r w:rsidR="001C587D">
          <w:rPr>
            <w:noProof/>
          </w:rPr>
          <w:t>37</w:t>
        </w:r>
      </w:fldSimple>
      <w:r>
        <w:t xml:space="preserve"> </w:t>
      </w:r>
      <w:r w:rsidR="46E50F28" w:rsidRPr="004907B2">
        <w:rPr>
          <w:rFonts w:cs="Times New Roman"/>
          <w:noProof/>
          <w:szCs w:val="26"/>
        </w:rPr>
        <w:t>Phần mềm Arduino IDE</w:t>
      </w:r>
      <w:bookmarkEnd w:id="89"/>
    </w:p>
    <w:p w14:paraId="540FB2D6" w14:textId="5088EF20" w:rsidR="007E71FF" w:rsidRPr="00AB4B55" w:rsidRDefault="46E50F28" w:rsidP="004907B2">
      <w:pPr>
        <w:spacing w:after="0" w:line="360" w:lineRule="auto"/>
        <w:ind w:firstLine="720"/>
        <w:jc w:val="both"/>
        <w:rPr>
          <w:b/>
        </w:rPr>
      </w:pPr>
      <w:r w:rsidRPr="46E50F28">
        <w:rPr>
          <w:b/>
        </w:rPr>
        <w:t>Arduino IDE - Môi trường lập trình đơn giản và mạnh mẽ</w:t>
      </w:r>
    </w:p>
    <w:p w14:paraId="509A7D3C" w14:textId="34668007" w:rsidR="007E71FF" w:rsidRPr="00AB4B55" w:rsidRDefault="46E50F28" w:rsidP="004907B2">
      <w:pPr>
        <w:spacing w:after="0" w:line="360" w:lineRule="auto"/>
        <w:ind w:firstLine="720"/>
        <w:jc w:val="both"/>
      </w:pPr>
      <w:r>
        <w:t>Arduino IDE (Integrated Development Environment) là một phần mềm mã nguồn mở, được sử dụng rộng rãi để viết và biên dịch mã cho các bo mạch Arduino. Điểm mạnh của Arduino IDE là sự đơn giản, dễ sử dụng, phù hợp cho cả người mới bắt đầu và người có kinh nghiệm.</w:t>
      </w:r>
    </w:p>
    <w:p w14:paraId="32F7FEB6" w14:textId="4FD660CF" w:rsidR="007E71FF" w:rsidRPr="00AB4B55" w:rsidRDefault="46E50F28" w:rsidP="004907B2">
      <w:pPr>
        <w:spacing w:after="0" w:line="360" w:lineRule="auto"/>
        <w:ind w:firstLine="720"/>
        <w:jc w:val="both"/>
        <w:rPr>
          <w:b/>
        </w:rPr>
      </w:pPr>
      <w:r w:rsidRPr="46E50F28">
        <w:rPr>
          <w:b/>
        </w:rPr>
        <w:t>Các thành phần chính của Arduino IDE</w:t>
      </w:r>
    </w:p>
    <w:p w14:paraId="1ECA0FC1" w14:textId="082B6418" w:rsidR="007E71FF" w:rsidRPr="004907B2" w:rsidRDefault="46E50F28" w:rsidP="005C6CE3">
      <w:pPr>
        <w:pStyle w:val="Paragraph"/>
        <w:numPr>
          <w:ilvl w:val="0"/>
          <w:numId w:val="1"/>
        </w:numPr>
        <w:tabs>
          <w:tab w:val="left" w:pos="851"/>
        </w:tabs>
        <w:spacing w:before="0" w:after="0" w:line="360" w:lineRule="auto"/>
        <w:ind w:left="0" w:firstLine="567"/>
      </w:pPr>
      <w:r w:rsidRPr="004907B2">
        <w:lastRenderedPageBreak/>
        <w:t>Phần cứng: Arduino cung cấp một loạt các bo mạch được thiết kế sẵn với nhiều loại cảm biến và linh kiện khác nhau. Hiện nay, có hơn 300.000 board mạch Arduino có sẵn trên thị trường, đáp ứng nhu cầu đa dạng của người dùng.</w:t>
      </w:r>
    </w:p>
    <w:p w14:paraId="4E90B5F7" w14:textId="6D8A7D42" w:rsidR="007E71FF" w:rsidRPr="004A2CC1" w:rsidRDefault="46E50F28"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4907B2">
        <w:t>Phần mềm: Arduino IDE là phần mềm giúp người dùng tận dụng tối đa các cảm biến và linh kiện trên bo mạch Arduino. Phần mềm này cung cấp một môi trường lập trình thân thiện, cho phép người dùng viết mã, biên dịch và tải lên bo mạch một cách dễ dàng</w:t>
      </w:r>
      <w:r w:rsidRPr="004A2CC1">
        <w:rPr>
          <w:rFonts w:eastAsia="Times New Roman" w:cs="Times New Roman"/>
          <w:szCs w:val="26"/>
        </w:rPr>
        <w:t>.</w:t>
      </w:r>
    </w:p>
    <w:p w14:paraId="2EE56A80" w14:textId="2E223C7B" w:rsidR="007E71FF" w:rsidRPr="004A2CC1" w:rsidRDefault="46E50F28" w:rsidP="004907B2">
      <w:pPr>
        <w:spacing w:after="0" w:line="360" w:lineRule="auto"/>
        <w:ind w:firstLine="720"/>
        <w:jc w:val="both"/>
        <w:rPr>
          <w:rFonts w:eastAsia="Times New Roman" w:cs="Times New Roman"/>
          <w:b/>
          <w:bCs/>
          <w:szCs w:val="26"/>
        </w:rPr>
      </w:pPr>
      <w:r w:rsidRPr="004A2CC1">
        <w:rPr>
          <w:rFonts w:eastAsia="Times New Roman" w:cs="Times New Roman"/>
          <w:b/>
          <w:bCs/>
          <w:szCs w:val="26"/>
        </w:rPr>
        <w:t>Ưu điểm Arduino IDE</w:t>
      </w:r>
    </w:p>
    <w:p w14:paraId="2E120650" w14:textId="5D6B148B" w:rsidR="007E71FF" w:rsidRPr="004907B2" w:rsidRDefault="46E50F28" w:rsidP="005C6CE3">
      <w:pPr>
        <w:pStyle w:val="Paragraph"/>
        <w:numPr>
          <w:ilvl w:val="0"/>
          <w:numId w:val="1"/>
        </w:numPr>
        <w:tabs>
          <w:tab w:val="left" w:pos="851"/>
        </w:tabs>
        <w:spacing w:before="0" w:after="0" w:line="360" w:lineRule="auto"/>
        <w:ind w:left="0" w:firstLine="567"/>
      </w:pPr>
      <w:r w:rsidRPr="004907B2">
        <w:t>Mã nguồn mở: Arduino IDE là phần mềm mã nguồn mở, cho phép người dùng tự do sử dụng, chỉnh sửa và phát triển.</w:t>
      </w:r>
    </w:p>
    <w:p w14:paraId="19D98062" w14:textId="76B67175" w:rsidR="007E71FF" w:rsidRPr="004907B2" w:rsidRDefault="46E50F28" w:rsidP="005C6CE3">
      <w:pPr>
        <w:pStyle w:val="Paragraph"/>
        <w:numPr>
          <w:ilvl w:val="0"/>
          <w:numId w:val="1"/>
        </w:numPr>
        <w:tabs>
          <w:tab w:val="left" w:pos="851"/>
        </w:tabs>
        <w:spacing w:before="0" w:after="0" w:line="360" w:lineRule="auto"/>
        <w:ind w:left="0" w:firstLine="567"/>
      </w:pPr>
      <w:r w:rsidRPr="004907B2">
        <w:t>Dễ sử dụng: Giao diện của Arduino IDE rất trực quan và dễ hiểu, ngay cả người không có kiến thức kỹ thuật sâu rộng cũng có thể bắt đầu lập trình với Arduino.</w:t>
      </w:r>
    </w:p>
    <w:p w14:paraId="6DA740A1" w14:textId="15977545" w:rsidR="007E71FF" w:rsidRPr="004907B2" w:rsidRDefault="46E50F28" w:rsidP="005C6CE3">
      <w:pPr>
        <w:pStyle w:val="Paragraph"/>
        <w:numPr>
          <w:ilvl w:val="0"/>
          <w:numId w:val="1"/>
        </w:numPr>
        <w:tabs>
          <w:tab w:val="left" w:pos="851"/>
        </w:tabs>
        <w:spacing w:before="0" w:after="0" w:line="360" w:lineRule="auto"/>
        <w:ind w:left="0" w:firstLine="567"/>
      </w:pPr>
      <w:r w:rsidRPr="004907B2">
        <w:t>Hỗ trợ đa nền tảng: Arduino IDE có thể chạy trên nhiều hệ điều hành khác nhau như Windows, macOS và Linux.</w:t>
      </w:r>
    </w:p>
    <w:p w14:paraId="55787E82" w14:textId="55F46B1A" w:rsidR="007E71FF" w:rsidRPr="004907B2" w:rsidRDefault="46E50F28" w:rsidP="005C6CE3">
      <w:pPr>
        <w:pStyle w:val="Paragraph"/>
        <w:numPr>
          <w:ilvl w:val="0"/>
          <w:numId w:val="1"/>
        </w:numPr>
        <w:tabs>
          <w:tab w:val="left" w:pos="851"/>
        </w:tabs>
        <w:spacing w:before="0" w:after="0" w:line="360" w:lineRule="auto"/>
        <w:ind w:left="0" w:firstLine="567"/>
      </w:pPr>
      <w:r w:rsidRPr="004907B2">
        <w:t>Cộng đồng lớn mạnh: Arduino có một cộng đồng người dùng rất lớn và nhiệt tình, sẵn sàng chia sẻ kiến thức và giúp đỡ lẫn nhau.</w:t>
      </w:r>
    </w:p>
    <w:p w14:paraId="5EE4E492" w14:textId="32044D65" w:rsidR="007E71FF" w:rsidRPr="004907B2" w:rsidRDefault="46E50F28" w:rsidP="005C6CE3">
      <w:pPr>
        <w:pStyle w:val="Paragraph"/>
        <w:numPr>
          <w:ilvl w:val="0"/>
          <w:numId w:val="1"/>
        </w:numPr>
        <w:tabs>
          <w:tab w:val="left" w:pos="851"/>
        </w:tabs>
        <w:spacing w:before="0" w:after="0" w:line="360" w:lineRule="auto"/>
        <w:ind w:left="0" w:firstLine="567"/>
      </w:pPr>
      <w:r w:rsidRPr="004907B2">
        <w:t>Tài liệu phong phú: Arduino cung cấp rất nhiều tài liệu hướng dẫn, ví dụ và thư viện, giúp người dùng dễ dàng học tập và làm việc với Arduino.</w:t>
      </w:r>
    </w:p>
    <w:p w14:paraId="767A7E22" w14:textId="56E65397" w:rsidR="007E71FF" w:rsidRPr="004A2CC1" w:rsidRDefault="46E50F28" w:rsidP="004907B2">
      <w:pPr>
        <w:spacing w:after="0" w:line="360" w:lineRule="auto"/>
        <w:ind w:firstLine="720"/>
        <w:jc w:val="both"/>
        <w:rPr>
          <w:rFonts w:eastAsia="Times New Roman" w:cs="Times New Roman"/>
          <w:b/>
          <w:bCs/>
          <w:szCs w:val="26"/>
        </w:rPr>
      </w:pPr>
      <w:r w:rsidRPr="004A2CC1">
        <w:rPr>
          <w:rFonts w:eastAsia="Times New Roman" w:cs="Times New Roman"/>
          <w:b/>
          <w:bCs/>
          <w:szCs w:val="26"/>
        </w:rPr>
        <w:t>Cách thức hoạt động của Arduino IDE</w:t>
      </w:r>
    </w:p>
    <w:p w14:paraId="4A59BB0E" w14:textId="7C6D8E38" w:rsidR="007E71FF" w:rsidRPr="004907B2" w:rsidRDefault="46E50F28" w:rsidP="005C6CE3">
      <w:pPr>
        <w:pStyle w:val="Paragraph"/>
        <w:numPr>
          <w:ilvl w:val="0"/>
          <w:numId w:val="1"/>
        </w:numPr>
        <w:tabs>
          <w:tab w:val="left" w:pos="851"/>
        </w:tabs>
        <w:spacing w:before="0" w:after="0" w:line="360" w:lineRule="auto"/>
        <w:ind w:left="0" w:firstLine="567"/>
      </w:pPr>
      <w:r w:rsidRPr="004907B2">
        <w:t>Viết mã: Người dùng viết mã chương trình bằng ngôn ngữ C/C++ trên Arduino IDE.</w:t>
      </w:r>
    </w:p>
    <w:p w14:paraId="4751E7CD" w14:textId="324821FE" w:rsidR="007E71FF" w:rsidRPr="004907B2" w:rsidRDefault="46E50F28" w:rsidP="005C6CE3">
      <w:pPr>
        <w:pStyle w:val="Paragraph"/>
        <w:numPr>
          <w:ilvl w:val="0"/>
          <w:numId w:val="1"/>
        </w:numPr>
        <w:tabs>
          <w:tab w:val="left" w:pos="851"/>
        </w:tabs>
        <w:spacing w:before="0" w:after="0" w:line="360" w:lineRule="auto"/>
        <w:ind w:left="0" w:firstLine="567"/>
      </w:pPr>
      <w:r w:rsidRPr="004907B2">
        <w:t>Biên dịch: Arduino IDE biên dịch mã nguồn thành mã máy, có thể chạy trên bo mạch Arduino.</w:t>
      </w:r>
    </w:p>
    <w:p w14:paraId="1DFC4D15" w14:textId="2F7E8C5E" w:rsidR="007E71FF" w:rsidRPr="004907B2" w:rsidRDefault="46E50F28" w:rsidP="005C6CE3">
      <w:pPr>
        <w:pStyle w:val="Paragraph"/>
        <w:numPr>
          <w:ilvl w:val="0"/>
          <w:numId w:val="1"/>
        </w:numPr>
        <w:tabs>
          <w:tab w:val="left" w:pos="851"/>
        </w:tabs>
        <w:spacing w:before="0" w:after="0" w:line="360" w:lineRule="auto"/>
        <w:ind w:left="0" w:firstLine="567"/>
      </w:pPr>
      <w:r w:rsidRPr="004907B2">
        <w:t>Tải lên: Người dùng kết nối bo mạch Arduino với máy tính và sử dụng Arduino IDE để tải mã máy lên bo mạch.</w:t>
      </w:r>
    </w:p>
    <w:p w14:paraId="108CB185" w14:textId="0B70F2CF" w:rsidR="007E71FF" w:rsidRPr="00996349" w:rsidRDefault="46E50F28" w:rsidP="005C6CE3">
      <w:pPr>
        <w:pStyle w:val="Paragraph"/>
        <w:numPr>
          <w:ilvl w:val="0"/>
          <w:numId w:val="1"/>
        </w:numPr>
        <w:tabs>
          <w:tab w:val="left" w:pos="851"/>
        </w:tabs>
        <w:spacing w:before="0" w:after="0" w:line="360" w:lineRule="auto"/>
        <w:ind w:left="0" w:firstLine="567"/>
      </w:pPr>
      <w:r w:rsidRPr="004907B2">
        <w:t>Chạy chương trình: Sau khi mã máy được tải lên, bo mạch Arduino sẽ thực hiện chương trình.</w:t>
      </w:r>
    </w:p>
    <w:p w14:paraId="40CE4B4E" w14:textId="50A46ABA" w:rsidR="007E71FF" w:rsidRPr="00AB4B55" w:rsidRDefault="46E50F28" w:rsidP="00996349">
      <w:pPr>
        <w:spacing w:after="0" w:line="360" w:lineRule="auto"/>
        <w:ind w:firstLine="720"/>
        <w:jc w:val="both"/>
        <w:rPr>
          <w:b/>
        </w:rPr>
      </w:pPr>
      <w:r w:rsidRPr="46E50F28">
        <w:rPr>
          <w:b/>
        </w:rPr>
        <w:t>Ứng dụng của Arduino</w:t>
      </w:r>
    </w:p>
    <w:p w14:paraId="281A37B6" w14:textId="14D5B271" w:rsidR="007E71FF" w:rsidRPr="00AB4B55" w:rsidRDefault="46E50F28" w:rsidP="00996349">
      <w:pPr>
        <w:spacing w:after="0" w:line="360" w:lineRule="auto"/>
        <w:ind w:firstLine="720"/>
        <w:jc w:val="both"/>
      </w:pPr>
      <w:r w:rsidRPr="004A2CC1">
        <w:rPr>
          <w:rFonts w:eastAsia="Times New Roman" w:cs="Times New Roman"/>
          <w:szCs w:val="26"/>
        </w:rPr>
        <w:t>Arduino được sử dụng rộng rãi trong nhiều lĩnh vực khác nhau, bao gồm:</w:t>
      </w:r>
    </w:p>
    <w:p w14:paraId="3924999A" w14:textId="2D440F0A" w:rsidR="007E71FF" w:rsidRPr="00F30515" w:rsidRDefault="46E50F28" w:rsidP="005C6CE3">
      <w:pPr>
        <w:pStyle w:val="Paragraph"/>
        <w:numPr>
          <w:ilvl w:val="0"/>
          <w:numId w:val="1"/>
        </w:numPr>
        <w:tabs>
          <w:tab w:val="left" w:pos="851"/>
        </w:tabs>
        <w:spacing w:before="0" w:after="0" w:line="360" w:lineRule="auto"/>
        <w:ind w:left="0" w:firstLine="567"/>
      </w:pPr>
      <w:r w:rsidRPr="00F30515">
        <w:t>IoT (Internet of Things): Kết nối các thiết bị với internet và điều khiển chúng từ xa.</w:t>
      </w:r>
    </w:p>
    <w:p w14:paraId="36BC9959" w14:textId="1C0D7424" w:rsidR="007E71FF" w:rsidRPr="00F30515" w:rsidRDefault="46E50F28" w:rsidP="005C6CE3">
      <w:pPr>
        <w:pStyle w:val="Paragraph"/>
        <w:numPr>
          <w:ilvl w:val="0"/>
          <w:numId w:val="1"/>
        </w:numPr>
        <w:tabs>
          <w:tab w:val="left" w:pos="851"/>
        </w:tabs>
        <w:spacing w:before="0" w:after="0" w:line="360" w:lineRule="auto"/>
        <w:ind w:left="0" w:firstLine="567"/>
      </w:pPr>
      <w:r w:rsidRPr="00F30515">
        <w:lastRenderedPageBreak/>
        <w:t>Robot: Xây dựng và điều khiển robot.</w:t>
      </w:r>
    </w:p>
    <w:p w14:paraId="0999FA78" w14:textId="2612BC3D" w:rsidR="007E71FF" w:rsidRPr="00F30515" w:rsidRDefault="46E50F28" w:rsidP="005C6CE3">
      <w:pPr>
        <w:pStyle w:val="Paragraph"/>
        <w:numPr>
          <w:ilvl w:val="0"/>
          <w:numId w:val="1"/>
        </w:numPr>
        <w:tabs>
          <w:tab w:val="left" w:pos="851"/>
        </w:tabs>
        <w:spacing w:before="0" w:after="0" w:line="360" w:lineRule="auto"/>
        <w:ind w:left="0" w:firstLine="567"/>
      </w:pPr>
      <w:r w:rsidRPr="00F30515">
        <w:t>Điện tử DIY: Tạo ra các thiết bị điện tử tự chế.</w:t>
      </w:r>
    </w:p>
    <w:p w14:paraId="3305E7A6" w14:textId="04432737" w:rsidR="007E71FF" w:rsidRPr="00F30515" w:rsidRDefault="46E50F28" w:rsidP="005C6CE3">
      <w:pPr>
        <w:pStyle w:val="Paragraph"/>
        <w:numPr>
          <w:ilvl w:val="0"/>
          <w:numId w:val="1"/>
        </w:numPr>
        <w:tabs>
          <w:tab w:val="left" w:pos="851"/>
        </w:tabs>
        <w:spacing w:before="0" w:after="0" w:line="360" w:lineRule="auto"/>
        <w:ind w:left="0" w:firstLine="567"/>
      </w:pPr>
      <w:r w:rsidRPr="00F30515">
        <w:t>Giáo dục: Dạy và học về lập trình và điện tử.</w:t>
      </w:r>
    </w:p>
    <w:p w14:paraId="31893448" w14:textId="72F93EFE" w:rsidR="007E71FF" w:rsidRPr="00AB4B55" w:rsidRDefault="46E50F28" w:rsidP="004A2CC1">
      <w:pPr>
        <w:pStyle w:val="Heading3"/>
        <w:spacing w:before="0" w:after="0" w:line="360" w:lineRule="auto"/>
      </w:pPr>
      <w:r w:rsidRPr="46E50F28">
        <w:t xml:space="preserve"> </w:t>
      </w:r>
      <w:bookmarkStart w:id="90" w:name="_Toc190550508"/>
      <w:r w:rsidRPr="46E50F28">
        <w:t>Cài đặt bổ sung ESP 32 board cho Arduino IDE</w:t>
      </w:r>
      <w:bookmarkEnd w:id="90"/>
    </w:p>
    <w:p w14:paraId="5E236A73" w14:textId="72C7005A" w:rsidR="007E71FF" w:rsidRPr="00AB4B55" w:rsidRDefault="46E50F28" w:rsidP="0023066E">
      <w:pPr>
        <w:spacing w:after="0" w:line="360" w:lineRule="auto"/>
        <w:ind w:firstLine="720"/>
        <w:jc w:val="both"/>
      </w:pPr>
      <w:r w:rsidRPr="004A2CC1">
        <w:rPr>
          <w:rFonts w:eastAsia="Times New Roman" w:cs="Times New Roman"/>
          <w:szCs w:val="26"/>
        </w:rPr>
        <w:t xml:space="preserve">Mở arduino IDE chọn </w:t>
      </w:r>
      <w:r w:rsidRPr="004A2CC1">
        <w:rPr>
          <w:rFonts w:eastAsia="Times New Roman" w:cs="Times New Roman"/>
          <w:b/>
          <w:bCs/>
          <w:szCs w:val="26"/>
        </w:rPr>
        <w:t>File&gt;Preferences</w:t>
      </w:r>
    </w:p>
    <w:p w14:paraId="30295902" w14:textId="776493D4" w:rsidR="007E71FF" w:rsidRPr="00AB4B55" w:rsidRDefault="24E125B1" w:rsidP="0023066E">
      <w:pPr>
        <w:spacing w:after="0" w:line="360" w:lineRule="auto"/>
        <w:jc w:val="center"/>
      </w:pPr>
      <w:r>
        <w:rPr>
          <w:noProof/>
        </w:rPr>
        <w:drawing>
          <wp:inline distT="0" distB="0" distL="0" distR="0" wp14:anchorId="0E9D2151" wp14:editId="4F5FC6F7">
            <wp:extent cx="3962400" cy="2421722"/>
            <wp:effectExtent l="0" t="0" r="0" b="0"/>
            <wp:docPr id="1939410266" name="Picture 193941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3984709" cy="2435357"/>
                    </a:xfrm>
                    <a:prstGeom prst="rect">
                      <a:avLst/>
                    </a:prstGeom>
                  </pic:spPr>
                </pic:pic>
              </a:graphicData>
            </a:graphic>
          </wp:inline>
        </w:drawing>
      </w:r>
    </w:p>
    <w:p w14:paraId="1E42444E" w14:textId="2D5178F3" w:rsidR="007E71FF" w:rsidRPr="00AB4B55" w:rsidRDefault="0092221F" w:rsidP="0092221F">
      <w:pPr>
        <w:pStyle w:val="Caption"/>
      </w:pPr>
      <w:bookmarkStart w:id="91" w:name="_Toc190550642"/>
      <w:r>
        <w:t xml:space="preserve">Hình </w:t>
      </w:r>
      <w:fldSimple w:instr=" STYLEREF 1 \s ">
        <w:r w:rsidR="001C587D">
          <w:rPr>
            <w:noProof/>
          </w:rPr>
          <w:t>2</w:t>
        </w:r>
      </w:fldSimple>
      <w:r w:rsidR="00B05DBA">
        <w:t>.</w:t>
      </w:r>
      <w:fldSimple w:instr=" SEQ Hình \* ARABIC \s 1 ">
        <w:r w:rsidR="001C587D">
          <w:rPr>
            <w:noProof/>
          </w:rPr>
          <w:t>38</w:t>
        </w:r>
      </w:fldSimple>
      <w:r>
        <w:t xml:space="preserve"> </w:t>
      </w:r>
      <w:r w:rsidR="46E50F28" w:rsidRPr="0092221F">
        <w:rPr>
          <w:rFonts w:eastAsia="Times New Roman" w:cs="Times New Roman"/>
          <w:color w:val="000000" w:themeColor="text1"/>
          <w:szCs w:val="26"/>
        </w:rPr>
        <w:t>Cài đặt bổ sung ESP32 board cho arduino IDE</w:t>
      </w:r>
      <w:bookmarkEnd w:id="91"/>
    </w:p>
    <w:p w14:paraId="5EE6A832" w14:textId="5AD58EC3" w:rsidR="007E71FF" w:rsidRPr="00AB4B55" w:rsidRDefault="46E50F28" w:rsidP="0092221F">
      <w:pPr>
        <w:spacing w:after="0" w:line="360" w:lineRule="auto"/>
        <w:ind w:firstLine="720"/>
        <w:jc w:val="both"/>
      </w:pPr>
      <w:r w:rsidRPr="004A2CC1">
        <w:rPr>
          <w:rFonts w:eastAsia="Times New Roman" w:cs="Times New Roman"/>
          <w:szCs w:val="26"/>
        </w:rPr>
        <w:t xml:space="preserve">Nhập </w:t>
      </w:r>
      <w:hyperlink r:id="rId53">
        <w:r w:rsidRPr="004A2CC1">
          <w:rPr>
            <w:rStyle w:val="Hyperlink"/>
            <w:rFonts w:eastAsia="Times New Roman" w:cs="Times New Roman"/>
            <w:szCs w:val="26"/>
          </w:rPr>
          <w:t>https://dl.espressif.com/dl/package_esp32_index.json</w:t>
        </w:r>
      </w:hyperlink>
      <w:r w:rsidRPr="004A2CC1">
        <w:rPr>
          <w:rFonts w:eastAsia="Times New Roman" w:cs="Times New Roman"/>
          <w:szCs w:val="26"/>
        </w:rPr>
        <w:t xml:space="preserve"> vào trường </w:t>
      </w:r>
      <w:r w:rsidRPr="004A2CC1">
        <w:rPr>
          <w:rFonts w:eastAsia="Times New Roman" w:cs="Times New Roman"/>
          <w:b/>
          <w:bCs/>
          <w:szCs w:val="26"/>
        </w:rPr>
        <w:t>“additional Board Manager URLs</w:t>
      </w:r>
      <w:r w:rsidRPr="004A2CC1">
        <w:rPr>
          <w:rFonts w:eastAsia="Times New Roman" w:cs="Times New Roman"/>
          <w:szCs w:val="26"/>
        </w:rPr>
        <w:t>’trong hình sau đó nhấn”</w:t>
      </w:r>
      <w:r w:rsidRPr="004A2CC1">
        <w:rPr>
          <w:rFonts w:eastAsia="Times New Roman" w:cs="Times New Roman"/>
          <w:b/>
          <w:bCs/>
          <w:szCs w:val="26"/>
        </w:rPr>
        <w:t>OK”</w:t>
      </w:r>
      <w:r w:rsidRPr="004A2CC1">
        <w:rPr>
          <w:rFonts w:eastAsia="Times New Roman" w:cs="Times New Roman"/>
          <w:szCs w:val="26"/>
        </w:rPr>
        <w:t>.</w:t>
      </w:r>
    </w:p>
    <w:p w14:paraId="119DCFF9" w14:textId="16689B7F" w:rsidR="007E71FF" w:rsidRPr="00AB4B55" w:rsidRDefault="24E125B1" w:rsidP="00B33659">
      <w:pPr>
        <w:spacing w:after="0" w:line="360" w:lineRule="auto"/>
        <w:jc w:val="center"/>
      </w:pPr>
      <w:r>
        <w:rPr>
          <w:noProof/>
        </w:rPr>
        <w:drawing>
          <wp:inline distT="0" distB="0" distL="0" distR="0" wp14:anchorId="72E0C920" wp14:editId="60D05F91">
            <wp:extent cx="3782291" cy="2258150"/>
            <wp:effectExtent l="0" t="0" r="8890" b="8890"/>
            <wp:docPr id="529486530" name="Picture 529486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486530"/>
                    <pic:cNvPicPr/>
                  </pic:nvPicPr>
                  <pic:blipFill>
                    <a:blip r:embed="rId54">
                      <a:extLst>
                        <a:ext uri="{28A0092B-C50C-407E-A947-70E740481C1C}">
                          <a14:useLocalDpi xmlns:a14="http://schemas.microsoft.com/office/drawing/2010/main" val="0"/>
                        </a:ext>
                      </a:extLst>
                    </a:blip>
                    <a:stretch>
                      <a:fillRect/>
                    </a:stretch>
                  </pic:blipFill>
                  <pic:spPr>
                    <a:xfrm>
                      <a:off x="0" y="0"/>
                      <a:ext cx="3812518" cy="2276196"/>
                    </a:xfrm>
                    <a:prstGeom prst="rect">
                      <a:avLst/>
                    </a:prstGeom>
                  </pic:spPr>
                </pic:pic>
              </a:graphicData>
            </a:graphic>
          </wp:inline>
        </w:drawing>
      </w:r>
    </w:p>
    <w:p w14:paraId="2D9ED913" w14:textId="00FB75DF" w:rsidR="1EB8547B" w:rsidRPr="00C569AD" w:rsidRDefault="00B33659" w:rsidP="00C569AD">
      <w:pPr>
        <w:pStyle w:val="Caption"/>
      </w:pPr>
      <w:bookmarkStart w:id="92" w:name="_Toc190550643"/>
      <w:r>
        <w:t xml:space="preserve">Hình </w:t>
      </w:r>
      <w:fldSimple w:instr=" STYLEREF 1 \s ">
        <w:r w:rsidR="001C587D">
          <w:rPr>
            <w:noProof/>
          </w:rPr>
          <w:t>2</w:t>
        </w:r>
      </w:fldSimple>
      <w:r w:rsidR="00B05DBA">
        <w:t>.</w:t>
      </w:r>
      <w:fldSimple w:instr=" SEQ Hình \* ARABIC \s 1 ">
        <w:r w:rsidR="001C587D">
          <w:rPr>
            <w:noProof/>
          </w:rPr>
          <w:t>39</w:t>
        </w:r>
      </w:fldSimple>
      <w:r>
        <w:t xml:space="preserve"> </w:t>
      </w:r>
      <w:r w:rsidR="46E50F28" w:rsidRPr="1EB8547B">
        <w:rPr>
          <w:rFonts w:eastAsia="Times New Roman" w:cs="Times New Roman"/>
          <w:color w:val="000000" w:themeColor="text1"/>
        </w:rPr>
        <w:t>Cài đặt bổ sung ESP32 board cho arduino IDE</w:t>
      </w:r>
      <w:bookmarkEnd w:id="92"/>
    </w:p>
    <w:p w14:paraId="64CB8918" w14:textId="14972D04" w:rsidR="007E71FF" w:rsidRPr="00AB4B55" w:rsidRDefault="46E50F28" w:rsidP="005215D7">
      <w:pPr>
        <w:spacing w:after="0" w:line="360" w:lineRule="auto"/>
        <w:ind w:firstLine="720"/>
        <w:jc w:val="both"/>
      </w:pPr>
      <w:r w:rsidRPr="004A2CC1">
        <w:rPr>
          <w:rFonts w:eastAsia="Times New Roman" w:cs="Times New Roman"/>
          <w:i/>
          <w:iCs/>
          <w:szCs w:val="26"/>
        </w:rPr>
        <w:t xml:space="preserve"> </w:t>
      </w:r>
      <w:r w:rsidRPr="004A2CC1">
        <w:rPr>
          <w:rFonts w:eastAsia="Times New Roman" w:cs="Times New Roman"/>
          <w:szCs w:val="26"/>
        </w:rPr>
        <w:t xml:space="preserve">Mở </w:t>
      </w:r>
      <w:r w:rsidRPr="004A2CC1">
        <w:rPr>
          <w:rFonts w:eastAsia="Times New Roman" w:cs="Times New Roman"/>
          <w:b/>
          <w:bCs/>
          <w:szCs w:val="26"/>
        </w:rPr>
        <w:t>Board Manager &gt; Tools &gt; Board &gt; Boards Manager…</w:t>
      </w:r>
    </w:p>
    <w:p w14:paraId="20903B4E" w14:textId="4E8FC3C3" w:rsidR="007E71FF" w:rsidRDefault="24E125B1" w:rsidP="0045092C">
      <w:pPr>
        <w:spacing w:after="0" w:line="360" w:lineRule="auto"/>
        <w:jc w:val="center"/>
      </w:pPr>
      <w:r>
        <w:rPr>
          <w:noProof/>
        </w:rPr>
        <w:lastRenderedPageBreak/>
        <w:drawing>
          <wp:inline distT="0" distB="0" distL="0" distR="0" wp14:anchorId="77729F78" wp14:editId="22F37B73">
            <wp:extent cx="3595255" cy="1487041"/>
            <wp:effectExtent l="0" t="0" r="5715" b="0"/>
            <wp:docPr id="221466969" name="Picture 221466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extLst>
                        <a:ext uri="{28A0092B-C50C-407E-A947-70E740481C1C}">
                          <a14:useLocalDpi xmlns:a14="http://schemas.microsoft.com/office/drawing/2010/main" val="0"/>
                        </a:ext>
                      </a:extLst>
                    </a:blip>
                    <a:srcRect b="40617"/>
                    <a:stretch/>
                  </pic:blipFill>
                  <pic:spPr bwMode="auto">
                    <a:xfrm>
                      <a:off x="0" y="0"/>
                      <a:ext cx="3608424" cy="1492488"/>
                    </a:xfrm>
                    <a:prstGeom prst="rect">
                      <a:avLst/>
                    </a:prstGeom>
                    <a:ln>
                      <a:noFill/>
                    </a:ln>
                    <a:extLst>
                      <a:ext uri="{53640926-AAD7-44D8-BBD7-CCE9431645EC}">
                        <a14:shadowObscured xmlns:a14="http://schemas.microsoft.com/office/drawing/2010/main"/>
                      </a:ext>
                    </a:extLst>
                  </pic:spPr>
                </pic:pic>
              </a:graphicData>
            </a:graphic>
          </wp:inline>
        </w:drawing>
      </w:r>
    </w:p>
    <w:p w14:paraId="7B129D89" w14:textId="0FADAF8F" w:rsidR="00C569AD" w:rsidRPr="00AB4B55" w:rsidRDefault="0038722C" w:rsidP="0038722C">
      <w:pPr>
        <w:pStyle w:val="Caption"/>
      </w:pPr>
      <w:bookmarkStart w:id="93" w:name="_Toc190550644"/>
      <w:r>
        <w:t xml:space="preserve">Hình </w:t>
      </w:r>
      <w:fldSimple w:instr=" STYLEREF 1 \s ">
        <w:r w:rsidR="001C587D">
          <w:rPr>
            <w:noProof/>
          </w:rPr>
          <w:t>2</w:t>
        </w:r>
      </w:fldSimple>
      <w:r w:rsidR="00B05DBA">
        <w:t>.</w:t>
      </w:r>
      <w:fldSimple w:instr=" SEQ Hình \* ARABIC \s 1 ">
        <w:r w:rsidR="001C587D">
          <w:rPr>
            <w:noProof/>
          </w:rPr>
          <w:t>40</w:t>
        </w:r>
        <w:bookmarkEnd w:id="93"/>
      </w:fldSimple>
    </w:p>
    <w:p w14:paraId="5337A69C" w14:textId="4314BA7A" w:rsidR="007E71FF" w:rsidRPr="00AB4B55" w:rsidRDefault="46E50F28" w:rsidP="0038722C">
      <w:pPr>
        <w:spacing w:after="0" w:line="360" w:lineRule="auto"/>
        <w:ind w:firstLine="720"/>
        <w:jc w:val="both"/>
      </w:pPr>
      <w:r w:rsidRPr="004A2CC1">
        <w:rPr>
          <w:rFonts w:eastAsia="Times New Roman" w:cs="Times New Roman"/>
          <w:b/>
          <w:bCs/>
          <w:color w:val="000000" w:themeColor="text1"/>
          <w:szCs w:val="26"/>
        </w:rPr>
        <w:t>Cài đặt bổ sung ESP32 board cho arduino IDE</w:t>
      </w:r>
    </w:p>
    <w:p w14:paraId="2AD6F4DF" w14:textId="7888F20A" w:rsidR="007E71FF" w:rsidRPr="00AB4B55" w:rsidRDefault="46E50F28" w:rsidP="0038722C">
      <w:pPr>
        <w:spacing w:after="0" w:line="360" w:lineRule="auto"/>
        <w:ind w:firstLine="720"/>
        <w:jc w:val="both"/>
      </w:pPr>
      <w:r w:rsidRPr="004A2CC1">
        <w:rPr>
          <w:rFonts w:eastAsia="Times New Roman" w:cs="Times New Roman"/>
          <w:szCs w:val="26"/>
        </w:rPr>
        <w:t xml:space="preserve">Tìm </w:t>
      </w:r>
      <w:r w:rsidRPr="004A2CC1">
        <w:rPr>
          <w:rFonts w:eastAsia="Times New Roman" w:cs="Times New Roman"/>
          <w:b/>
          <w:bCs/>
          <w:szCs w:val="26"/>
        </w:rPr>
        <w:t xml:space="preserve">ESP32 </w:t>
      </w:r>
      <w:r w:rsidRPr="004A2CC1">
        <w:rPr>
          <w:rFonts w:eastAsia="Times New Roman" w:cs="Times New Roman"/>
          <w:szCs w:val="26"/>
        </w:rPr>
        <w:t>và nhấn cài đặt cho</w:t>
      </w:r>
      <w:r w:rsidRPr="004A2CC1">
        <w:rPr>
          <w:rFonts w:eastAsia="Times New Roman" w:cs="Times New Roman"/>
          <w:b/>
          <w:bCs/>
          <w:szCs w:val="26"/>
        </w:rPr>
        <w:t xml:space="preserve"> “ESP32 by Espressif”</w:t>
      </w:r>
    </w:p>
    <w:p w14:paraId="4756A37A" w14:textId="1C3A1C18" w:rsidR="007E71FF" w:rsidRPr="00AB4B55" w:rsidRDefault="24E125B1" w:rsidP="0088085B">
      <w:pPr>
        <w:spacing w:after="0" w:line="360" w:lineRule="auto"/>
        <w:jc w:val="center"/>
      </w:pPr>
      <w:r>
        <w:rPr>
          <w:noProof/>
        </w:rPr>
        <w:drawing>
          <wp:inline distT="0" distB="0" distL="0" distR="0" wp14:anchorId="151A4ADF" wp14:editId="002282F7">
            <wp:extent cx="4696691" cy="2541862"/>
            <wp:effectExtent l="0" t="0" r="0" b="0"/>
            <wp:docPr id="653493212" name="Picture 65349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710233" cy="2549191"/>
                    </a:xfrm>
                    <a:prstGeom prst="rect">
                      <a:avLst/>
                    </a:prstGeom>
                  </pic:spPr>
                </pic:pic>
              </a:graphicData>
            </a:graphic>
          </wp:inline>
        </w:drawing>
      </w:r>
    </w:p>
    <w:p w14:paraId="71FB154E" w14:textId="303BF1C4" w:rsidR="007E71FF" w:rsidRPr="00AB4B55" w:rsidRDefault="0020016E" w:rsidP="0020016E">
      <w:pPr>
        <w:pStyle w:val="Caption"/>
      </w:pPr>
      <w:bookmarkStart w:id="94" w:name="_Toc190550645"/>
      <w:r>
        <w:t xml:space="preserve">Hình </w:t>
      </w:r>
      <w:fldSimple w:instr=" STYLEREF 1 \s ">
        <w:r w:rsidR="001C587D">
          <w:rPr>
            <w:noProof/>
          </w:rPr>
          <w:t>2</w:t>
        </w:r>
      </w:fldSimple>
      <w:r w:rsidR="00B05DBA">
        <w:t>.</w:t>
      </w:r>
      <w:fldSimple w:instr=" SEQ Hình \* ARABIC \s 1 ">
        <w:r w:rsidR="001C587D">
          <w:rPr>
            <w:noProof/>
          </w:rPr>
          <w:t>41</w:t>
        </w:r>
      </w:fldSimple>
      <w:r>
        <w:t xml:space="preserve"> </w:t>
      </w:r>
      <w:r w:rsidR="46E50F28" w:rsidRPr="0020016E">
        <w:rPr>
          <w:rFonts w:eastAsia="Times New Roman" w:cs="Times New Roman"/>
          <w:color w:val="000000" w:themeColor="text1"/>
          <w:szCs w:val="26"/>
        </w:rPr>
        <w:t>Cài đặt bổ sung ESP32 board cho arduino IDE</w:t>
      </w:r>
      <w:bookmarkEnd w:id="94"/>
    </w:p>
    <w:p w14:paraId="31B89241" w14:textId="680A3A86" w:rsidR="007E71FF" w:rsidRPr="00AB4B55" w:rsidRDefault="46E50F28" w:rsidP="0020016E">
      <w:pPr>
        <w:spacing w:after="0" w:line="360" w:lineRule="auto"/>
        <w:ind w:firstLine="720"/>
        <w:jc w:val="both"/>
      </w:pPr>
      <w:r w:rsidRPr="004A2CC1">
        <w:rPr>
          <w:rFonts w:eastAsia="Times New Roman" w:cs="Times New Roman"/>
          <w:szCs w:val="26"/>
        </w:rPr>
        <w:t xml:space="preserve">Thử một chương trình với </w:t>
      </w:r>
      <w:r w:rsidRPr="004A2CC1">
        <w:rPr>
          <w:rFonts w:eastAsia="Times New Roman" w:cs="Times New Roman"/>
          <w:b/>
          <w:bCs/>
          <w:szCs w:val="26"/>
        </w:rPr>
        <w:t>ESP32.</w:t>
      </w:r>
      <w:r w:rsidRPr="004A2CC1">
        <w:rPr>
          <w:rFonts w:eastAsia="Times New Roman" w:cs="Times New Roman"/>
          <w:szCs w:val="26"/>
        </w:rPr>
        <w:t>Tìm đến example Blink của Arduino</w:t>
      </w:r>
    </w:p>
    <w:p w14:paraId="469AD2A3" w14:textId="5569F1D5" w:rsidR="007E71FF" w:rsidRPr="00AB4B55" w:rsidRDefault="24E125B1" w:rsidP="0020016E">
      <w:pPr>
        <w:spacing w:after="0" w:line="360" w:lineRule="auto"/>
        <w:jc w:val="center"/>
      </w:pPr>
      <w:r>
        <w:rPr>
          <w:noProof/>
        </w:rPr>
        <w:drawing>
          <wp:inline distT="0" distB="0" distL="0" distR="0" wp14:anchorId="3B799EEA" wp14:editId="43E267C5">
            <wp:extent cx="3948546" cy="2557780"/>
            <wp:effectExtent l="0" t="0" r="0" b="0"/>
            <wp:docPr id="1647287219" name="Picture 1647287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971685" cy="2572769"/>
                    </a:xfrm>
                    <a:prstGeom prst="rect">
                      <a:avLst/>
                    </a:prstGeom>
                  </pic:spPr>
                </pic:pic>
              </a:graphicData>
            </a:graphic>
          </wp:inline>
        </w:drawing>
      </w:r>
    </w:p>
    <w:p w14:paraId="2E721ABD" w14:textId="151FF8F0" w:rsidR="007E71FF" w:rsidRPr="00AB4B55" w:rsidRDefault="0020016E" w:rsidP="0020016E">
      <w:pPr>
        <w:pStyle w:val="Caption"/>
      </w:pPr>
      <w:bookmarkStart w:id="95" w:name="_Toc190550646"/>
      <w:r>
        <w:lastRenderedPageBreak/>
        <w:t xml:space="preserve">Hình </w:t>
      </w:r>
      <w:fldSimple w:instr=" STYLEREF 1 \s ">
        <w:r w:rsidR="001C587D">
          <w:rPr>
            <w:noProof/>
          </w:rPr>
          <w:t>2</w:t>
        </w:r>
      </w:fldSimple>
      <w:r w:rsidR="00B05DBA">
        <w:t>.</w:t>
      </w:r>
      <w:fldSimple w:instr=" SEQ Hình \* ARABIC \s 1 ">
        <w:r w:rsidR="001C587D">
          <w:rPr>
            <w:noProof/>
          </w:rPr>
          <w:t>42</w:t>
        </w:r>
      </w:fldSimple>
      <w:r>
        <w:t xml:space="preserve"> </w:t>
      </w:r>
      <w:r w:rsidR="46E50F28" w:rsidRPr="0020016E">
        <w:rPr>
          <w:rFonts w:eastAsia="Times New Roman" w:cs="Times New Roman"/>
          <w:color w:val="000000" w:themeColor="text1"/>
          <w:szCs w:val="26"/>
        </w:rPr>
        <w:t>Cài đặt bổ sung ESP32 board cho arduino IDE</w:t>
      </w:r>
      <w:bookmarkEnd w:id="95"/>
    </w:p>
    <w:p w14:paraId="25B42CE8" w14:textId="7526134C" w:rsidR="007E71FF" w:rsidRPr="00AB4B55" w:rsidRDefault="46E50F28" w:rsidP="0020016E">
      <w:pPr>
        <w:spacing w:after="0" w:line="360" w:lineRule="auto"/>
        <w:ind w:firstLine="720"/>
        <w:jc w:val="both"/>
      </w:pPr>
      <w:r w:rsidRPr="004A2CC1">
        <w:rPr>
          <w:rFonts w:eastAsia="Times New Roman" w:cs="Times New Roman"/>
          <w:szCs w:val="26"/>
        </w:rPr>
        <w:t>Ch</w:t>
      </w:r>
      <w:r w:rsidR="0020016E">
        <w:rPr>
          <w:rFonts w:eastAsia="Times New Roman" w:cs="Times New Roman"/>
          <w:szCs w:val="26"/>
        </w:rPr>
        <w:t>ọ</w:t>
      </w:r>
      <w:r w:rsidRPr="004A2CC1">
        <w:rPr>
          <w:rFonts w:eastAsia="Times New Roman" w:cs="Times New Roman"/>
          <w:szCs w:val="26"/>
        </w:rPr>
        <w:t xml:space="preserve">n board là </w:t>
      </w:r>
      <w:r w:rsidRPr="004A2CC1">
        <w:rPr>
          <w:rFonts w:eastAsia="Times New Roman" w:cs="Times New Roman"/>
          <w:b/>
          <w:bCs/>
          <w:szCs w:val="26"/>
        </w:rPr>
        <w:t>ESP32 Dev Module</w:t>
      </w:r>
      <w:r w:rsidRPr="004A2CC1">
        <w:rPr>
          <w:rFonts w:eastAsia="Times New Roman" w:cs="Times New Roman"/>
          <w:szCs w:val="26"/>
        </w:rPr>
        <w:t xml:space="preserve"> hoặc chọn </w:t>
      </w:r>
      <w:r w:rsidRPr="004A2CC1">
        <w:rPr>
          <w:rFonts w:eastAsia="Times New Roman" w:cs="Times New Roman"/>
          <w:b/>
          <w:bCs/>
          <w:szCs w:val="26"/>
        </w:rPr>
        <w:t>DOIT ESP32 DEVKIT V1</w:t>
      </w:r>
    </w:p>
    <w:p w14:paraId="1CD6F7B2" w14:textId="188E5C2C" w:rsidR="007E71FF" w:rsidRPr="00AB4B55" w:rsidRDefault="24E125B1" w:rsidP="0020016E">
      <w:pPr>
        <w:spacing w:after="0" w:line="360" w:lineRule="auto"/>
        <w:jc w:val="center"/>
      </w:pPr>
      <w:r>
        <w:rPr>
          <w:noProof/>
        </w:rPr>
        <w:drawing>
          <wp:inline distT="0" distB="0" distL="0" distR="0" wp14:anchorId="6051A2D8" wp14:editId="1C0CE9BE">
            <wp:extent cx="3897553" cy="1309255"/>
            <wp:effectExtent l="0" t="0" r="8255" b="5715"/>
            <wp:docPr id="588294276" name="Picture 58829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extLst>
                        <a:ext uri="{28A0092B-C50C-407E-A947-70E740481C1C}">
                          <a14:useLocalDpi xmlns:a14="http://schemas.microsoft.com/office/drawing/2010/main" val="0"/>
                        </a:ext>
                      </a:extLst>
                    </a:blip>
                    <a:srcRect b="48713"/>
                    <a:stretch/>
                  </pic:blipFill>
                  <pic:spPr bwMode="auto">
                    <a:xfrm>
                      <a:off x="0" y="0"/>
                      <a:ext cx="3930929" cy="1320466"/>
                    </a:xfrm>
                    <a:prstGeom prst="rect">
                      <a:avLst/>
                    </a:prstGeom>
                    <a:ln>
                      <a:noFill/>
                    </a:ln>
                    <a:extLst>
                      <a:ext uri="{53640926-AAD7-44D8-BBD7-CCE9431645EC}">
                        <a14:shadowObscured xmlns:a14="http://schemas.microsoft.com/office/drawing/2010/main"/>
                      </a:ext>
                    </a:extLst>
                  </pic:spPr>
                </pic:pic>
              </a:graphicData>
            </a:graphic>
          </wp:inline>
        </w:drawing>
      </w:r>
    </w:p>
    <w:p w14:paraId="285B799F" w14:textId="7F8837D7" w:rsidR="007E71FF" w:rsidRPr="00AB4B55" w:rsidRDefault="0020016E" w:rsidP="0020016E">
      <w:pPr>
        <w:pStyle w:val="Caption"/>
      </w:pPr>
      <w:bookmarkStart w:id="96" w:name="_Toc190550647"/>
      <w:r>
        <w:t xml:space="preserve">Hình </w:t>
      </w:r>
      <w:fldSimple w:instr=" STYLEREF 1 \s ">
        <w:r w:rsidR="001C587D">
          <w:rPr>
            <w:noProof/>
          </w:rPr>
          <w:t>2</w:t>
        </w:r>
      </w:fldSimple>
      <w:r w:rsidR="00B05DBA">
        <w:t>.</w:t>
      </w:r>
      <w:fldSimple w:instr=" SEQ Hình \* ARABIC \s 1 ">
        <w:r w:rsidR="001C587D">
          <w:rPr>
            <w:noProof/>
          </w:rPr>
          <w:t>43</w:t>
        </w:r>
      </w:fldSimple>
      <w:r>
        <w:t xml:space="preserve"> </w:t>
      </w:r>
      <w:r w:rsidR="46E50F28" w:rsidRPr="0020016E">
        <w:rPr>
          <w:rFonts w:eastAsia="Times New Roman" w:cs="Times New Roman"/>
          <w:color w:val="000000" w:themeColor="text1"/>
          <w:szCs w:val="26"/>
        </w:rPr>
        <w:t>Cài đặt bổ sung ESP32 board cho arduino IDE</w:t>
      </w:r>
      <w:bookmarkEnd w:id="96"/>
    </w:p>
    <w:p w14:paraId="1D715AB5" w14:textId="7242ED01" w:rsidR="007E71FF" w:rsidRPr="00AB4B55" w:rsidRDefault="46E50F28" w:rsidP="0020016E">
      <w:pPr>
        <w:spacing w:after="0" w:line="360" w:lineRule="auto"/>
        <w:ind w:firstLine="720"/>
        <w:jc w:val="both"/>
      </w:pPr>
      <w:r w:rsidRPr="004A2CC1">
        <w:rPr>
          <w:rFonts w:eastAsia="Times New Roman" w:cs="Times New Roman"/>
          <w:szCs w:val="26"/>
        </w:rPr>
        <w:t xml:space="preserve">Chọn Port ,nếu như đã cắm ESP32 vào máy tính mà bạn không thấy cổng COM trong Arduino IDE của mình thì bạn hãy cài đặt </w:t>
      </w:r>
      <w:r w:rsidRPr="004A2CC1">
        <w:rPr>
          <w:rFonts w:eastAsia="Times New Roman" w:cs="Times New Roman"/>
          <w:b/>
          <w:bCs/>
          <w:szCs w:val="26"/>
        </w:rPr>
        <w:t>CP210x USB UART Bridge VCP Drivers .</w:t>
      </w:r>
    </w:p>
    <w:p w14:paraId="3583B56D" w14:textId="2F1F0A3F" w:rsidR="007E71FF" w:rsidRPr="00AB4B55" w:rsidRDefault="24E125B1" w:rsidP="0020016E">
      <w:pPr>
        <w:spacing w:after="0" w:line="360" w:lineRule="auto"/>
        <w:jc w:val="center"/>
      </w:pPr>
      <w:r>
        <w:rPr>
          <w:noProof/>
        </w:rPr>
        <w:drawing>
          <wp:inline distT="0" distB="0" distL="0" distR="0" wp14:anchorId="721B7785" wp14:editId="59F08140">
            <wp:extent cx="4994564" cy="2911724"/>
            <wp:effectExtent l="0" t="0" r="0" b="3175"/>
            <wp:docPr id="1720534274" name="Picture 172053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999918" cy="2914845"/>
                    </a:xfrm>
                    <a:prstGeom prst="rect">
                      <a:avLst/>
                    </a:prstGeom>
                  </pic:spPr>
                </pic:pic>
              </a:graphicData>
            </a:graphic>
          </wp:inline>
        </w:drawing>
      </w:r>
    </w:p>
    <w:p w14:paraId="6EE0806F" w14:textId="0586637F" w:rsidR="007E71FF" w:rsidRPr="0020016E" w:rsidRDefault="0020016E" w:rsidP="0020016E">
      <w:pPr>
        <w:pStyle w:val="Caption"/>
      </w:pPr>
      <w:bookmarkStart w:id="97" w:name="_Toc190550648"/>
      <w:r>
        <w:t xml:space="preserve">Hình </w:t>
      </w:r>
      <w:fldSimple w:instr=" STYLEREF 1 \s ">
        <w:r w:rsidR="001C587D">
          <w:rPr>
            <w:noProof/>
          </w:rPr>
          <w:t>2</w:t>
        </w:r>
      </w:fldSimple>
      <w:r w:rsidR="00B05DBA">
        <w:t>.</w:t>
      </w:r>
      <w:fldSimple w:instr=" SEQ Hình \* ARABIC \s 1 ">
        <w:r w:rsidR="001C587D">
          <w:rPr>
            <w:noProof/>
          </w:rPr>
          <w:t>44</w:t>
        </w:r>
      </w:fldSimple>
      <w:r>
        <w:t xml:space="preserve"> </w:t>
      </w:r>
      <w:r w:rsidR="46E50F28" w:rsidRPr="0020016E">
        <w:rPr>
          <w:rFonts w:eastAsia="Times New Roman" w:cs="Times New Roman"/>
          <w:color w:val="000000" w:themeColor="text1"/>
          <w:szCs w:val="26"/>
        </w:rPr>
        <w:t>Cài đặt bổ sung ESP32 board cho arduino IDE</w:t>
      </w:r>
      <w:bookmarkEnd w:id="97"/>
    </w:p>
    <w:p w14:paraId="3319F6AB" w14:textId="056FC4FD" w:rsidR="007E71FF" w:rsidRPr="00AB4B55" w:rsidRDefault="46E50F28" w:rsidP="0020016E">
      <w:pPr>
        <w:spacing w:after="0" w:line="360" w:lineRule="auto"/>
        <w:ind w:firstLine="720"/>
        <w:jc w:val="both"/>
      </w:pPr>
      <w:r w:rsidRPr="004A2CC1">
        <w:rPr>
          <w:rFonts w:eastAsia="Times New Roman" w:cs="Times New Roman"/>
          <w:szCs w:val="26"/>
        </w:rPr>
        <w:t>Upload chương trình chạy , quan sát LED xanh trên Board.</w:t>
      </w:r>
    </w:p>
    <w:p w14:paraId="6D7138A6" w14:textId="5B4A26A6" w:rsidR="007E71FF" w:rsidRPr="00AB4B55" w:rsidRDefault="24E125B1" w:rsidP="0020016E">
      <w:pPr>
        <w:spacing w:after="0" w:line="360" w:lineRule="auto"/>
        <w:jc w:val="center"/>
      </w:pPr>
      <w:r>
        <w:rPr>
          <w:noProof/>
        </w:rPr>
        <w:lastRenderedPageBreak/>
        <w:drawing>
          <wp:inline distT="0" distB="0" distL="0" distR="0" wp14:anchorId="440121E8" wp14:editId="7CB9A171">
            <wp:extent cx="4682836" cy="3003292"/>
            <wp:effectExtent l="0" t="0" r="3810" b="6985"/>
            <wp:docPr id="1450629575" name="Picture 1450629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687109" cy="3006032"/>
                    </a:xfrm>
                    <a:prstGeom prst="rect">
                      <a:avLst/>
                    </a:prstGeom>
                  </pic:spPr>
                </pic:pic>
              </a:graphicData>
            </a:graphic>
          </wp:inline>
        </w:drawing>
      </w:r>
    </w:p>
    <w:p w14:paraId="0D321F22" w14:textId="200D23E5" w:rsidR="007E71FF" w:rsidRPr="00AB4B55" w:rsidRDefault="0020016E" w:rsidP="0020016E">
      <w:pPr>
        <w:pStyle w:val="Caption"/>
      </w:pPr>
      <w:bookmarkStart w:id="98" w:name="_Toc190550649"/>
      <w:r>
        <w:t xml:space="preserve">Hình </w:t>
      </w:r>
      <w:fldSimple w:instr=" STYLEREF 1 \s ">
        <w:r w:rsidR="001C587D">
          <w:rPr>
            <w:noProof/>
          </w:rPr>
          <w:t>2</w:t>
        </w:r>
      </w:fldSimple>
      <w:r w:rsidR="00B05DBA">
        <w:t>.</w:t>
      </w:r>
      <w:fldSimple w:instr=" SEQ Hình \* ARABIC \s 1 ">
        <w:r w:rsidR="001C587D">
          <w:rPr>
            <w:noProof/>
          </w:rPr>
          <w:t>45</w:t>
        </w:r>
      </w:fldSimple>
      <w:r>
        <w:t xml:space="preserve"> </w:t>
      </w:r>
      <w:r w:rsidR="46E50F28" w:rsidRPr="0020016E">
        <w:rPr>
          <w:rFonts w:eastAsia="Times New Roman" w:cs="Times New Roman"/>
          <w:color w:val="000000" w:themeColor="text1"/>
          <w:szCs w:val="26"/>
        </w:rPr>
        <w:t>Cài đặt bổ sung ESP32 board cho arduino IDE</w:t>
      </w:r>
      <w:bookmarkEnd w:id="98"/>
    </w:p>
    <w:p w14:paraId="06F6E2C5" w14:textId="77B6D8C6" w:rsidR="007E71FF" w:rsidRPr="004A2CC1" w:rsidRDefault="66FD5AF2" w:rsidP="004A2CC1">
      <w:pPr>
        <w:pStyle w:val="Heading2"/>
        <w:spacing w:before="0" w:after="0" w:line="360" w:lineRule="auto"/>
        <w:rPr>
          <w:rFonts w:cs="Times New Roman"/>
        </w:rPr>
      </w:pPr>
      <w:r w:rsidRPr="004A2CC1">
        <w:rPr>
          <w:rFonts w:cs="Times New Roman"/>
        </w:rPr>
        <w:t xml:space="preserve"> </w:t>
      </w:r>
      <w:bookmarkStart w:id="99" w:name="_Toc190550509"/>
      <w:r w:rsidRPr="004A2CC1">
        <w:rPr>
          <w:rFonts w:cs="Times New Roman"/>
        </w:rPr>
        <w:t>Cube IDE</w:t>
      </w:r>
      <w:bookmarkEnd w:id="99"/>
    </w:p>
    <w:p w14:paraId="31737D44" w14:textId="16C33FDE" w:rsidR="66FD5AF2" w:rsidRDefault="66FD5AF2" w:rsidP="004A2CC1">
      <w:pPr>
        <w:pStyle w:val="Heading3"/>
        <w:spacing w:before="0" w:after="0" w:line="360" w:lineRule="auto"/>
      </w:pPr>
      <w:r w:rsidRPr="66FD5AF2">
        <w:t xml:space="preserve"> </w:t>
      </w:r>
      <w:bookmarkStart w:id="100" w:name="_Toc190550510"/>
      <w:r w:rsidRPr="66FD5AF2">
        <w:t>Tổng quan về STM32CubeIDE</w:t>
      </w:r>
      <w:bookmarkEnd w:id="100"/>
    </w:p>
    <w:p w14:paraId="6987AC85" w14:textId="2D264079" w:rsidR="66FD5AF2" w:rsidRDefault="66FD5AF2" w:rsidP="0088085B">
      <w:pPr>
        <w:spacing w:after="0" w:line="360" w:lineRule="auto"/>
        <w:ind w:firstLine="720"/>
        <w:jc w:val="both"/>
      </w:pPr>
      <w:r w:rsidRPr="004A2CC1">
        <w:rPr>
          <w:rFonts w:eastAsia="Times New Roman" w:cs="Times New Roman"/>
          <w:szCs w:val="26"/>
        </w:rPr>
        <w:t>STM32CubeIDE là một môi trường phát triển tích hợp (IDE) mạnh mẽ và miễn phí do STMicroelectronics cung cấp, được thiết kế đặc biệt để hỗ trợ việc phát triển ứng dụng nhúng trên vi điều khiển STM32.</w:t>
      </w:r>
    </w:p>
    <w:p w14:paraId="427E7D74" w14:textId="1D6C4DF5" w:rsidR="66FD5AF2" w:rsidRPr="004A2CC1" w:rsidRDefault="66FD5AF2" w:rsidP="0088085B">
      <w:pPr>
        <w:spacing w:after="0" w:line="360" w:lineRule="auto"/>
        <w:ind w:firstLine="720"/>
        <w:jc w:val="both"/>
        <w:rPr>
          <w:rFonts w:eastAsia="Times New Roman" w:cs="Times New Roman"/>
          <w:b/>
          <w:bCs/>
          <w:szCs w:val="26"/>
        </w:rPr>
      </w:pPr>
      <w:r w:rsidRPr="004A2CC1">
        <w:rPr>
          <w:rFonts w:eastAsia="Times New Roman" w:cs="Times New Roman"/>
          <w:b/>
          <w:bCs/>
          <w:szCs w:val="26"/>
        </w:rPr>
        <w:t>Các tính năng nổi bật trên STM32CubeIDE</w:t>
      </w:r>
    </w:p>
    <w:p w14:paraId="2821EB57" w14:textId="5BFC1AF0"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Dựa trên Eclipse:</w:t>
      </w:r>
      <w:r w:rsidRPr="004A2CC1">
        <w:rPr>
          <w:rFonts w:eastAsia="Times New Roman" w:cs="Times New Roman"/>
          <w:szCs w:val="26"/>
        </w:rPr>
        <w:t xml:space="preserve"> STM32CubeIDE được xây dựng dựa trên nền tảng Eclipse, một IDE mã nguồn mở phổ biến và mạnh mẽ, cung cấp nhiều tính năng và plugin hữu ích cho việc phát triển phần mềm.</w:t>
      </w:r>
    </w:p>
    <w:p w14:paraId="1EAD127D" w14:textId="72E1054C"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Hỗ trợ đa nền tảng:</w:t>
      </w:r>
      <w:r w:rsidRPr="004A2CC1">
        <w:rPr>
          <w:rFonts w:eastAsia="Times New Roman" w:cs="Times New Roman"/>
          <w:szCs w:val="26"/>
        </w:rPr>
        <w:t xml:space="preserve"> STM32CubeIDE có thể chạy trên nhiều hệ điều hành khác nhau như Windows, macOS và Linux, giúp người dùng linh hoạt hơn trong việc lựa chọn nền tảng phát triển.</w:t>
      </w:r>
    </w:p>
    <w:p w14:paraId="4B29DDDD" w14:textId="78AD14A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Tích hợp STM32CubeMX:</w:t>
      </w:r>
      <w:r w:rsidRPr="004A2CC1">
        <w:rPr>
          <w:rFonts w:eastAsia="Times New Roman" w:cs="Times New Roman"/>
          <w:szCs w:val="26"/>
        </w:rPr>
        <w:t xml:space="preserve"> STM32CubeIDE tích hợp sẵn STM32CubeMX, một công cụ đồ họa mạnh mẽ cho phép cấu hình vi điều khiển STM32 một cách trực quan và dễ dàng. Với STM32CubeMX, bạn có thể lựa chọn vi điều khiển, thiết lập các chân GPIO, cấu hình các ngoại vi, tạo mã khởi tạo và nhiều hơn nữa.</w:t>
      </w:r>
    </w:p>
    <w:p w14:paraId="7D59189C" w14:textId="4F5172D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lastRenderedPageBreak/>
        <w:t>Trình soạn thảo mã và gỡ lỗi:</w:t>
      </w:r>
      <w:r w:rsidRPr="004A2CC1">
        <w:rPr>
          <w:rFonts w:eastAsia="Times New Roman" w:cs="Times New Roman"/>
          <w:szCs w:val="26"/>
        </w:rPr>
        <w:t xml:space="preserve"> STM32CubeIDE cung cấp một trình soạn thảo mã mạnh mẽ với nhiều tính năng hỗ trợ như tô màu cú pháp, tự động hoàn thành mã, kiểm tra lỗi cú pháp, giúp bạn viết mã C/C++ một cách nhanh chóng và chính xác. Bên cạnh đó, IDE này cũng tích hợp trình gỡ lỗi mạnh mẽ, cho phép bạn theo dõi và kiểm soát quá trình thực thi chương trình, tìm và sửa lỗi một cách hiệu quả.</w:t>
      </w:r>
    </w:p>
    <w:p w14:paraId="4CAE699A" w14:textId="00BD7F3A"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Trình biên dịch và nạp chương trình:</w:t>
      </w:r>
      <w:r w:rsidRPr="004A2CC1">
        <w:rPr>
          <w:rFonts w:eastAsia="Times New Roman" w:cs="Times New Roman"/>
          <w:szCs w:val="26"/>
        </w:rPr>
        <w:t xml:space="preserve"> STM32CubeIDE tích hợp trình biên dịch GCC, cho phép bạn biên dịch mã nguồn thành mã máy để chạy trên vi điều khiển STM32. IDE này cũng hỗ trợ nạp chương trình vào vi điều khiển thông qua nhiều giao thức khác nhau như ST-LINK, JTAG, SWD.</w:t>
      </w:r>
    </w:p>
    <w:p w14:paraId="032B5613" w14:textId="23760266"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Các thư viện và ví dụ:</w:t>
      </w:r>
      <w:r w:rsidRPr="004A2CC1">
        <w:rPr>
          <w:rFonts w:eastAsia="Times New Roman" w:cs="Times New Roman"/>
          <w:szCs w:val="26"/>
        </w:rPr>
        <w:t xml:space="preserve"> STM32CubeIDE đi kèm với một loạt các thư viện HAL (Hardware Abstraction Layer) và các ví dụ mẫu, giúp bạn dễ dàng trong quá trình phát triển ứng dụng. Các thư viện HAL cung cấp các hàm API đơn giản và dễ sử dụng để tương tác với các ngoại vi của vi điều khiển, trong khi các ví dụ mẫu giúp bạn nhanh chóng làm quen với các tính năng và cách sử dụng của STM32.</w:t>
      </w:r>
    </w:p>
    <w:p w14:paraId="7562B51F" w14:textId="32E36EDF"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Hỗ trợ RTOS:</w:t>
      </w:r>
      <w:r w:rsidRPr="004A2CC1">
        <w:rPr>
          <w:rFonts w:eastAsia="Times New Roman" w:cs="Times New Roman"/>
          <w:szCs w:val="26"/>
        </w:rPr>
        <w:t xml:space="preserve"> STM32CubeIDE hỗ trợ phát triển ứng dụng với các hệ điều hành thời gian thực (RTOS) như FreeRTOS, cho phép bạn xây dựng các ứng dụng phức tạp với nhiều tác vụ chạy song song.</w:t>
      </w:r>
    </w:p>
    <w:p w14:paraId="4271F66E" w14:textId="5A831C8F"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88085B">
        <w:t>Cập nhật thường xuyên:</w:t>
      </w:r>
      <w:r w:rsidRPr="004A2CC1">
        <w:rPr>
          <w:rFonts w:eastAsia="Times New Roman" w:cs="Times New Roman"/>
          <w:szCs w:val="26"/>
        </w:rPr>
        <w:t xml:space="preserve"> STMicroelectronics liên tục cập nhật và cải tiến STM32CubeIDE, bổ sung các tính năng mới, cải thiện hiệu suất và sửa lỗi, đảm bảo bạn luôn có một công cụ phát triển mạnh mẽ và hiện đại.</w:t>
      </w:r>
    </w:p>
    <w:p w14:paraId="54F26E24" w14:textId="263B1008" w:rsidR="66FD5AF2" w:rsidRDefault="66FD5AF2" w:rsidP="0088085B">
      <w:pPr>
        <w:spacing w:after="0" w:line="360" w:lineRule="auto"/>
        <w:jc w:val="center"/>
      </w:pPr>
      <w:r>
        <w:rPr>
          <w:noProof/>
        </w:rPr>
        <w:lastRenderedPageBreak/>
        <w:drawing>
          <wp:inline distT="0" distB="0" distL="0" distR="0" wp14:anchorId="0E33E3A4" wp14:editId="3DCCDC58">
            <wp:extent cx="5584419" cy="3139712"/>
            <wp:effectExtent l="0" t="0" r="0" b="0"/>
            <wp:docPr id="640614897" name="Picture 640614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584419" cy="3139712"/>
                    </a:xfrm>
                    <a:prstGeom prst="rect">
                      <a:avLst/>
                    </a:prstGeom>
                  </pic:spPr>
                </pic:pic>
              </a:graphicData>
            </a:graphic>
          </wp:inline>
        </w:drawing>
      </w:r>
    </w:p>
    <w:p w14:paraId="21607D84" w14:textId="223C9502" w:rsidR="66FD5AF2" w:rsidRPr="004A2CC1" w:rsidRDefault="00AD2D09" w:rsidP="00AD2D09">
      <w:pPr>
        <w:pStyle w:val="Caption"/>
        <w:rPr>
          <w:rFonts w:cs="Times New Roman"/>
          <w:b/>
          <w:bCs/>
          <w:szCs w:val="26"/>
        </w:rPr>
      </w:pPr>
      <w:bookmarkStart w:id="101" w:name="_Toc190550650"/>
      <w:r>
        <w:t xml:space="preserve">Hình </w:t>
      </w:r>
      <w:fldSimple w:instr=" STYLEREF 1 \s ">
        <w:r w:rsidR="001C587D">
          <w:rPr>
            <w:noProof/>
          </w:rPr>
          <w:t>2</w:t>
        </w:r>
      </w:fldSimple>
      <w:r w:rsidR="00B05DBA">
        <w:t>.</w:t>
      </w:r>
      <w:fldSimple w:instr=" SEQ Hình \* ARABIC \s 1 ">
        <w:r w:rsidR="001C587D">
          <w:rPr>
            <w:noProof/>
          </w:rPr>
          <w:t>46</w:t>
        </w:r>
      </w:fldSimple>
      <w:r>
        <w:t xml:space="preserve"> </w:t>
      </w:r>
      <w:r w:rsidR="66FD5AF2" w:rsidRPr="00AD2D09">
        <w:rPr>
          <w:rFonts w:cs="Times New Roman"/>
          <w:szCs w:val="26"/>
        </w:rPr>
        <w:t>Giao diện làm việc trên STM32CubeIDE</w:t>
      </w:r>
      <w:bookmarkEnd w:id="101"/>
    </w:p>
    <w:p w14:paraId="338210C1" w14:textId="28A71E6F" w:rsidR="66FD5AF2" w:rsidRDefault="66FD5AF2" w:rsidP="004A2CC1">
      <w:pPr>
        <w:pStyle w:val="Heading3"/>
        <w:spacing w:before="0" w:after="0" w:line="360" w:lineRule="auto"/>
      </w:pPr>
      <w:r w:rsidRPr="66FD5AF2">
        <w:t xml:space="preserve"> </w:t>
      </w:r>
      <w:bookmarkStart w:id="102" w:name="_Toc190550511"/>
      <w:r w:rsidRPr="66FD5AF2">
        <w:t>Cách tạo Project trên STM32CubeIDE</w:t>
      </w:r>
      <w:bookmarkEnd w:id="102"/>
    </w:p>
    <w:p w14:paraId="4A1FB2D8" w14:textId="12CF1A71" w:rsidR="66FD5AF2" w:rsidRDefault="66FD5AF2" w:rsidP="00AD2D09">
      <w:pPr>
        <w:spacing w:after="0" w:line="360" w:lineRule="auto"/>
        <w:ind w:firstLine="709"/>
        <w:jc w:val="both"/>
      </w:pPr>
      <w:r w:rsidRPr="66FD5AF2">
        <w:rPr>
          <w:b/>
        </w:rPr>
        <w:t>1. Mở STM32CubeIDE</w:t>
      </w:r>
    </w:p>
    <w:p w14:paraId="196A73A8" w14:textId="02601DFE" w:rsidR="66FD5AF2" w:rsidRDefault="66FD5AF2" w:rsidP="00AD2D09">
      <w:pPr>
        <w:spacing w:after="0" w:line="360" w:lineRule="auto"/>
        <w:ind w:firstLine="709"/>
        <w:jc w:val="both"/>
        <w:rPr>
          <w:b/>
        </w:rPr>
      </w:pPr>
      <w:r w:rsidRPr="66FD5AF2">
        <w:t>Khởi động phần mềm STM32CubeIDE trên máy tính của bạn.</w:t>
      </w:r>
    </w:p>
    <w:p w14:paraId="56562222" w14:textId="6596EB8F" w:rsidR="66FD5AF2" w:rsidRDefault="66FD5AF2" w:rsidP="00AD2D09">
      <w:pPr>
        <w:spacing w:after="0" w:line="360" w:lineRule="auto"/>
        <w:ind w:firstLine="720"/>
        <w:jc w:val="both"/>
        <w:rPr>
          <w:b/>
        </w:rPr>
      </w:pPr>
      <w:r w:rsidRPr="66FD5AF2">
        <w:rPr>
          <w:b/>
        </w:rPr>
        <w:t xml:space="preserve">2. Tạo Project mới </w:t>
      </w:r>
    </w:p>
    <w:p w14:paraId="5B466242" w14:textId="6C34DA24"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D2D09">
        <w:t xml:space="preserve">Trên thanh menu, chọn </w:t>
      </w:r>
      <w:r w:rsidRPr="004A2CC1">
        <w:rPr>
          <w:rFonts w:eastAsia="Times New Roman" w:cs="Times New Roman"/>
          <w:b/>
          <w:szCs w:val="26"/>
        </w:rPr>
        <w:t>File &gt; New &gt; STM32 Project</w:t>
      </w:r>
      <w:r w:rsidRPr="004A2CC1">
        <w:rPr>
          <w:rFonts w:eastAsia="Times New Roman" w:cs="Times New Roman"/>
          <w:szCs w:val="26"/>
        </w:rPr>
        <w:t>.</w:t>
      </w:r>
    </w:p>
    <w:p w14:paraId="0656D475" w14:textId="153DF331"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D2D09">
        <w:t xml:space="preserve">Hoặc, bạn có thể nhấp chuột phải vào vùng Project Explorer và chọn </w:t>
      </w:r>
      <w:r w:rsidRPr="004A2CC1">
        <w:rPr>
          <w:rFonts w:eastAsia="Times New Roman" w:cs="Times New Roman"/>
          <w:b/>
          <w:szCs w:val="26"/>
        </w:rPr>
        <w:t>New &gt; STM32 Project</w:t>
      </w:r>
      <w:r w:rsidRPr="004A2CC1">
        <w:rPr>
          <w:rFonts w:eastAsia="Times New Roman" w:cs="Times New Roman"/>
          <w:szCs w:val="26"/>
        </w:rPr>
        <w:t>.</w:t>
      </w:r>
    </w:p>
    <w:p w14:paraId="5546C1AB" w14:textId="5F702D6E" w:rsidR="66FD5AF2" w:rsidRPr="004A2CC1" w:rsidRDefault="66FD5AF2" w:rsidP="00AD2D09">
      <w:pPr>
        <w:spacing w:after="0" w:line="360" w:lineRule="auto"/>
        <w:ind w:firstLine="567"/>
        <w:jc w:val="both"/>
        <w:rPr>
          <w:rFonts w:eastAsia="Times New Roman" w:cs="Times New Roman"/>
          <w:szCs w:val="26"/>
        </w:rPr>
      </w:pPr>
      <w:r w:rsidRPr="66FD5AF2">
        <w:rPr>
          <w:b/>
        </w:rPr>
        <w:t xml:space="preserve">3. Chọn Target </w:t>
      </w:r>
    </w:p>
    <w:p w14:paraId="77BB75FF" w14:textId="340C327D" w:rsidR="66FD5AF2" w:rsidRPr="004A2CC1" w:rsidRDefault="66FD5AF2" w:rsidP="00AD2D09">
      <w:pPr>
        <w:spacing w:after="0" w:line="360" w:lineRule="auto"/>
        <w:ind w:firstLine="720"/>
        <w:jc w:val="both"/>
        <w:rPr>
          <w:rFonts w:eastAsia="Times New Roman" w:cs="Times New Roman"/>
          <w:szCs w:val="26"/>
        </w:rPr>
      </w:pPr>
      <w:r w:rsidRPr="004A2CC1">
        <w:rPr>
          <w:rFonts w:eastAsia="Times New Roman" w:cs="Times New Roman"/>
          <w:szCs w:val="26"/>
        </w:rPr>
        <w:t xml:space="preserve">Trong cửa sổ </w:t>
      </w:r>
      <w:r w:rsidRPr="004A2CC1">
        <w:rPr>
          <w:rFonts w:eastAsia="Times New Roman" w:cs="Times New Roman"/>
          <w:b/>
          <w:bCs/>
          <w:szCs w:val="26"/>
        </w:rPr>
        <w:t>Target Selection</w:t>
      </w:r>
      <w:r w:rsidRPr="004A2CC1">
        <w:rPr>
          <w:rFonts w:eastAsia="Times New Roman" w:cs="Times New Roman"/>
          <w:szCs w:val="26"/>
        </w:rPr>
        <w:t>, bạn có thể chọn vi điều khiển theo nhiều cách:</w:t>
      </w:r>
    </w:p>
    <w:p w14:paraId="55BBA860" w14:textId="2B7D42B3"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D2D09">
        <w:t>MCU/MPU Selector:</w:t>
      </w:r>
      <w:r w:rsidRPr="004A2CC1">
        <w:rPr>
          <w:rFonts w:eastAsia="Times New Roman" w:cs="Times New Roman"/>
          <w:szCs w:val="26"/>
        </w:rPr>
        <w:t xml:space="preserve"> Chọn theo dòng vi điều khiển (ví dụ: STM32F1Cx), sau đó tìm kiếm và chọn chip cụ thể (ví dụ: STM32F103C8T6).</w:t>
      </w:r>
    </w:p>
    <w:p w14:paraId="0BF07B05" w14:textId="64B8CAB8"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D2D09">
        <w:t>Board Selector:</w:t>
      </w:r>
      <w:r w:rsidRPr="004A2CC1">
        <w:rPr>
          <w:rFonts w:eastAsia="Times New Roman" w:cs="Times New Roman"/>
          <w:szCs w:val="26"/>
        </w:rPr>
        <w:t xml:space="preserve"> Nếu bạn sử dụng một board mạch phát triển có sẵn (ví dụ: Nucleo, Discovery), bạn có thể chọn board mạch đó để tự động cấu hình các thiết lập phần cứng.</w:t>
      </w:r>
    </w:p>
    <w:p w14:paraId="55F0F273" w14:textId="2ADBD419" w:rsidR="66FD5AF2" w:rsidRPr="004A2CC1" w:rsidRDefault="66FD5AF2" w:rsidP="005C6CE3">
      <w:pPr>
        <w:pStyle w:val="Paragraph"/>
        <w:numPr>
          <w:ilvl w:val="0"/>
          <w:numId w:val="1"/>
        </w:numPr>
        <w:tabs>
          <w:tab w:val="left" w:pos="851"/>
        </w:tabs>
        <w:spacing w:before="0" w:after="0" w:line="360" w:lineRule="auto"/>
        <w:ind w:left="0" w:firstLine="567"/>
        <w:rPr>
          <w:rFonts w:eastAsia="Times New Roman" w:cs="Times New Roman"/>
          <w:szCs w:val="26"/>
        </w:rPr>
      </w:pPr>
      <w:r w:rsidRPr="00AD2D09">
        <w:t>Part Number Search:</w:t>
      </w:r>
      <w:r w:rsidRPr="004A2CC1">
        <w:rPr>
          <w:rFonts w:eastAsia="Times New Roman" w:cs="Times New Roman"/>
          <w:szCs w:val="26"/>
        </w:rPr>
        <w:t xml:space="preserve"> Nhập trực tiếp tên chip (ví dụ: STM32F103C8T6) vào ô tìm kiếm.</w:t>
      </w:r>
    </w:p>
    <w:p w14:paraId="6967D97E" w14:textId="588DCFC5" w:rsidR="66FD5AF2" w:rsidRPr="004A2CC1" w:rsidRDefault="66FD5AF2" w:rsidP="00AD2D09">
      <w:pPr>
        <w:spacing w:after="0" w:line="360" w:lineRule="auto"/>
        <w:ind w:firstLine="720"/>
        <w:jc w:val="both"/>
        <w:rPr>
          <w:rFonts w:eastAsia="Times New Roman" w:cs="Times New Roman"/>
          <w:szCs w:val="26"/>
        </w:rPr>
      </w:pPr>
      <w:r w:rsidRPr="004A2CC1">
        <w:rPr>
          <w:rFonts w:eastAsia="Times New Roman" w:cs="Times New Roman"/>
          <w:szCs w:val="26"/>
        </w:rPr>
        <w:t xml:space="preserve">Sau khi chọn được vi điều khiển mong muốn, nhấp vào </w:t>
      </w:r>
      <w:r w:rsidRPr="004A2CC1">
        <w:rPr>
          <w:rFonts w:eastAsia="Times New Roman" w:cs="Times New Roman"/>
          <w:b/>
          <w:bCs/>
          <w:szCs w:val="26"/>
        </w:rPr>
        <w:t>Next</w:t>
      </w:r>
      <w:r w:rsidRPr="004A2CC1">
        <w:rPr>
          <w:rFonts w:eastAsia="Times New Roman" w:cs="Times New Roman"/>
          <w:szCs w:val="26"/>
        </w:rPr>
        <w:t>.</w:t>
      </w:r>
    </w:p>
    <w:p w14:paraId="4582A48F" w14:textId="723D0FBB" w:rsidR="66FD5AF2" w:rsidRDefault="66FD5AF2" w:rsidP="004A2CC1">
      <w:pPr>
        <w:spacing w:after="0" w:line="360" w:lineRule="auto"/>
        <w:jc w:val="both"/>
        <w:rPr>
          <w:b/>
        </w:rPr>
      </w:pPr>
      <w:r w:rsidRPr="66FD5AF2">
        <w:rPr>
          <w:b/>
        </w:rPr>
        <w:lastRenderedPageBreak/>
        <w:t>4. Đặt tên và cấu hình Project</w:t>
      </w:r>
    </w:p>
    <w:p w14:paraId="0A942379" w14:textId="20A087C2" w:rsidR="66FD5AF2" w:rsidRPr="004A2CC1" w:rsidRDefault="66FD5AF2" w:rsidP="002E581D">
      <w:pPr>
        <w:spacing w:after="0" w:line="360" w:lineRule="auto"/>
        <w:ind w:firstLine="720"/>
        <w:jc w:val="both"/>
        <w:rPr>
          <w:rFonts w:eastAsia="Times New Roman" w:cs="Times New Roman"/>
          <w:szCs w:val="26"/>
        </w:rPr>
      </w:pPr>
      <w:r w:rsidRPr="004A2CC1">
        <w:rPr>
          <w:rFonts w:eastAsia="Times New Roman" w:cs="Times New Roman"/>
          <w:szCs w:val="26"/>
        </w:rPr>
        <w:t xml:space="preserve">Trong cửa sổ </w:t>
      </w:r>
      <w:r w:rsidRPr="004A2CC1">
        <w:rPr>
          <w:rFonts w:eastAsia="Times New Roman" w:cs="Times New Roman"/>
          <w:b/>
          <w:bCs/>
          <w:szCs w:val="26"/>
        </w:rPr>
        <w:t>Project Name</w:t>
      </w:r>
      <w:r w:rsidRPr="004A2CC1">
        <w:rPr>
          <w:rFonts w:eastAsia="Times New Roman" w:cs="Times New Roman"/>
          <w:szCs w:val="26"/>
        </w:rPr>
        <w:t xml:space="preserve">, bạn cần: </w:t>
      </w:r>
    </w:p>
    <w:p w14:paraId="667528B1" w14:textId="3D68A11A" w:rsidR="66FD5AF2" w:rsidRPr="002E581D" w:rsidRDefault="66FD5AF2" w:rsidP="005C6CE3">
      <w:pPr>
        <w:pStyle w:val="Paragraph"/>
        <w:numPr>
          <w:ilvl w:val="0"/>
          <w:numId w:val="1"/>
        </w:numPr>
        <w:tabs>
          <w:tab w:val="left" w:pos="851"/>
        </w:tabs>
        <w:spacing w:before="0" w:after="0" w:line="360" w:lineRule="auto"/>
        <w:ind w:left="0" w:firstLine="567"/>
      </w:pPr>
      <w:r w:rsidRPr="002E581D">
        <w:t>Nhập tên cho project của bạn (ví dụ: MyProject).</w:t>
      </w:r>
    </w:p>
    <w:p w14:paraId="0160011A" w14:textId="306F91A7" w:rsidR="66FD5AF2" w:rsidRPr="002E581D" w:rsidRDefault="66FD5AF2" w:rsidP="005C6CE3">
      <w:pPr>
        <w:pStyle w:val="Paragraph"/>
        <w:numPr>
          <w:ilvl w:val="0"/>
          <w:numId w:val="1"/>
        </w:numPr>
        <w:tabs>
          <w:tab w:val="left" w:pos="851"/>
        </w:tabs>
        <w:spacing w:before="0" w:after="0" w:line="360" w:lineRule="auto"/>
        <w:ind w:left="0" w:firstLine="567"/>
      </w:pPr>
      <w:r w:rsidRPr="002E581D">
        <w:t>Chọn đường dẫn lưu trữ project.</w:t>
      </w:r>
    </w:p>
    <w:p w14:paraId="065D1E66" w14:textId="1B195EE1" w:rsidR="66FD5AF2" w:rsidRPr="002E581D" w:rsidRDefault="66FD5AF2" w:rsidP="005C6CE3">
      <w:pPr>
        <w:pStyle w:val="Paragraph"/>
        <w:numPr>
          <w:ilvl w:val="0"/>
          <w:numId w:val="1"/>
        </w:numPr>
        <w:tabs>
          <w:tab w:val="left" w:pos="851"/>
        </w:tabs>
        <w:spacing w:before="0" w:after="0" w:line="360" w:lineRule="auto"/>
        <w:ind w:left="0" w:firstLine="567"/>
      </w:pPr>
      <w:r w:rsidRPr="002E581D">
        <w:t>Chọn ngôn ngữ lập trình (C hoặc C++).</w:t>
      </w:r>
    </w:p>
    <w:p w14:paraId="01C00436" w14:textId="27EC8BCA" w:rsidR="66FD5AF2" w:rsidRPr="004A2CC1" w:rsidRDefault="66FD5AF2" w:rsidP="002E581D">
      <w:pPr>
        <w:spacing w:after="0" w:line="360" w:lineRule="auto"/>
        <w:ind w:firstLine="720"/>
        <w:jc w:val="both"/>
        <w:rPr>
          <w:rFonts w:eastAsia="Times New Roman" w:cs="Times New Roman"/>
          <w:szCs w:val="26"/>
        </w:rPr>
      </w:pPr>
      <w:r w:rsidRPr="004A2CC1">
        <w:rPr>
          <w:rFonts w:eastAsia="Times New Roman" w:cs="Times New Roman"/>
          <w:szCs w:val="26"/>
        </w:rPr>
        <w:t xml:space="preserve">Nhấp vào </w:t>
      </w:r>
      <w:r w:rsidRPr="004A2CC1">
        <w:rPr>
          <w:rFonts w:eastAsia="Times New Roman" w:cs="Times New Roman"/>
          <w:b/>
          <w:bCs/>
          <w:szCs w:val="26"/>
        </w:rPr>
        <w:t>Finish</w:t>
      </w:r>
      <w:r w:rsidRPr="004A2CC1">
        <w:rPr>
          <w:rFonts w:eastAsia="Times New Roman" w:cs="Times New Roman"/>
          <w:szCs w:val="26"/>
        </w:rPr>
        <w:t xml:space="preserve"> để hoàn tất quá trình tạo project.</w:t>
      </w:r>
    </w:p>
    <w:p w14:paraId="70354FDA" w14:textId="7FD0E6B1" w:rsidR="66FD5AF2" w:rsidRDefault="66FD5AF2" w:rsidP="002E581D">
      <w:pPr>
        <w:spacing w:after="0" w:line="360" w:lineRule="auto"/>
        <w:jc w:val="center"/>
      </w:pPr>
      <w:r>
        <w:rPr>
          <w:noProof/>
        </w:rPr>
        <w:drawing>
          <wp:inline distT="0" distB="0" distL="0" distR="0" wp14:anchorId="6C6F6B6A" wp14:editId="508104C9">
            <wp:extent cx="3566469" cy="3968840"/>
            <wp:effectExtent l="0" t="0" r="0" b="0"/>
            <wp:docPr id="1757048217" name="Picture 175704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3566469" cy="3968840"/>
                    </a:xfrm>
                    <a:prstGeom prst="rect">
                      <a:avLst/>
                    </a:prstGeom>
                  </pic:spPr>
                </pic:pic>
              </a:graphicData>
            </a:graphic>
          </wp:inline>
        </w:drawing>
      </w:r>
    </w:p>
    <w:p w14:paraId="1EB64641" w14:textId="5D39B4A2" w:rsidR="66FD5AF2" w:rsidRPr="004A2CC1" w:rsidRDefault="002E581D" w:rsidP="002E581D">
      <w:pPr>
        <w:pStyle w:val="Caption"/>
        <w:rPr>
          <w:rFonts w:cs="Times New Roman"/>
          <w:b/>
          <w:bCs/>
          <w:szCs w:val="26"/>
        </w:rPr>
      </w:pPr>
      <w:bookmarkStart w:id="103" w:name="_Toc190550651"/>
      <w:r>
        <w:t xml:space="preserve">Hình </w:t>
      </w:r>
      <w:fldSimple w:instr=" STYLEREF 1 \s ">
        <w:r w:rsidR="001C587D">
          <w:rPr>
            <w:noProof/>
          </w:rPr>
          <w:t>2</w:t>
        </w:r>
      </w:fldSimple>
      <w:r w:rsidR="00B05DBA">
        <w:t>.</w:t>
      </w:r>
      <w:fldSimple w:instr=" SEQ Hình \* ARABIC \s 1 ">
        <w:r w:rsidR="001C587D">
          <w:rPr>
            <w:noProof/>
          </w:rPr>
          <w:t>47</w:t>
        </w:r>
      </w:fldSimple>
      <w:r>
        <w:t xml:space="preserve"> </w:t>
      </w:r>
      <w:r w:rsidR="66FD5AF2" w:rsidRPr="002E581D">
        <w:rPr>
          <w:rFonts w:cs="Times New Roman"/>
          <w:szCs w:val="26"/>
        </w:rPr>
        <w:t>Tạo project trên CubeIDE</w:t>
      </w:r>
      <w:bookmarkEnd w:id="103"/>
    </w:p>
    <w:p w14:paraId="55EBA2D4" w14:textId="32F7E88C" w:rsidR="66FD5AF2" w:rsidRDefault="66FD5AF2" w:rsidP="004A2CC1">
      <w:pPr>
        <w:spacing w:after="0" w:line="360" w:lineRule="auto"/>
        <w:jc w:val="both"/>
      </w:pPr>
      <w:r>
        <w:rPr>
          <w:noProof/>
        </w:rPr>
        <w:lastRenderedPageBreak/>
        <w:drawing>
          <wp:inline distT="0" distB="0" distL="0" distR="0" wp14:anchorId="11F0B76D" wp14:editId="391A1D73">
            <wp:extent cx="5413719" cy="2956816"/>
            <wp:effectExtent l="0" t="0" r="0" b="0"/>
            <wp:docPr id="1626789024" name="Picture 1626789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413719" cy="2956816"/>
                    </a:xfrm>
                    <a:prstGeom prst="rect">
                      <a:avLst/>
                    </a:prstGeom>
                  </pic:spPr>
                </pic:pic>
              </a:graphicData>
            </a:graphic>
          </wp:inline>
        </w:drawing>
      </w:r>
    </w:p>
    <w:p w14:paraId="683FA1B4" w14:textId="62B3AC6C" w:rsidR="66FD5AF2" w:rsidRPr="004A2CC1" w:rsidRDefault="002E581D" w:rsidP="002E581D">
      <w:pPr>
        <w:pStyle w:val="Caption"/>
        <w:rPr>
          <w:rFonts w:cs="Times New Roman"/>
          <w:b/>
          <w:bCs/>
          <w:szCs w:val="26"/>
        </w:rPr>
      </w:pPr>
      <w:bookmarkStart w:id="104" w:name="_Toc190550652"/>
      <w:r>
        <w:t xml:space="preserve">Hình </w:t>
      </w:r>
      <w:fldSimple w:instr=" STYLEREF 1 \s ">
        <w:r w:rsidR="001C587D">
          <w:rPr>
            <w:noProof/>
          </w:rPr>
          <w:t>2</w:t>
        </w:r>
      </w:fldSimple>
      <w:r w:rsidR="00B05DBA">
        <w:t>.</w:t>
      </w:r>
      <w:fldSimple w:instr=" SEQ Hình \* ARABIC \s 1 ">
        <w:r w:rsidR="001C587D">
          <w:rPr>
            <w:noProof/>
          </w:rPr>
          <w:t>48</w:t>
        </w:r>
      </w:fldSimple>
      <w:r>
        <w:t xml:space="preserve"> </w:t>
      </w:r>
      <w:r w:rsidR="66FD5AF2" w:rsidRPr="002E581D">
        <w:rPr>
          <w:rFonts w:cs="Times New Roman"/>
          <w:szCs w:val="26"/>
        </w:rPr>
        <w:t>Tạo project trên CubeIDE</w:t>
      </w:r>
      <w:bookmarkEnd w:id="104"/>
    </w:p>
    <w:p w14:paraId="56AED090" w14:textId="4F2DE680" w:rsidR="007E71FF" w:rsidRPr="004A2CC1" w:rsidRDefault="66FD5AF2" w:rsidP="004A2CC1">
      <w:pPr>
        <w:pStyle w:val="Heading2"/>
        <w:spacing w:before="0" w:after="0" w:line="360" w:lineRule="auto"/>
        <w:rPr>
          <w:rFonts w:cs="Times New Roman"/>
        </w:rPr>
      </w:pPr>
      <w:r w:rsidRPr="004A2CC1">
        <w:rPr>
          <w:rFonts w:cs="Times New Roman"/>
        </w:rPr>
        <w:t xml:space="preserve"> </w:t>
      </w:r>
      <w:bookmarkStart w:id="105" w:name="_Toc190550512"/>
      <w:r w:rsidRPr="004A2CC1">
        <w:rPr>
          <w:rFonts w:cs="Times New Roman"/>
        </w:rPr>
        <w:t>Easy EDA</w:t>
      </w:r>
      <w:bookmarkEnd w:id="105"/>
    </w:p>
    <w:p w14:paraId="358C3E7F" w14:textId="77777777" w:rsidR="00C57B97" w:rsidRPr="00274D2F" w:rsidRDefault="00C57B97" w:rsidP="004A2CC1">
      <w:pPr>
        <w:pStyle w:val="Heading3"/>
        <w:spacing w:before="0" w:after="0" w:line="360" w:lineRule="auto"/>
      </w:pPr>
      <w:bookmarkStart w:id="106" w:name="_Toc138626956"/>
      <w:bookmarkStart w:id="107" w:name="_Toc150705240"/>
      <w:bookmarkStart w:id="108" w:name="_Toc190550513"/>
      <w:r w:rsidRPr="00274D2F">
        <w:t>Tổng quan về phần mềm Easy EDA:</w:t>
      </w:r>
      <w:bookmarkEnd w:id="106"/>
      <w:bookmarkEnd w:id="107"/>
      <w:bookmarkEnd w:id="108"/>
    </w:p>
    <w:p w14:paraId="60464F79" w14:textId="77777777" w:rsidR="00C57B97" w:rsidRPr="004A2CC1" w:rsidRDefault="00C57B97" w:rsidP="0066313E">
      <w:pPr>
        <w:spacing w:after="0" w:line="360" w:lineRule="auto"/>
        <w:ind w:firstLine="709"/>
        <w:jc w:val="both"/>
        <w:rPr>
          <w:rFonts w:cs="Times New Roman"/>
          <w:szCs w:val="26"/>
        </w:rPr>
      </w:pPr>
      <w:r w:rsidRPr="004A2CC1">
        <w:rPr>
          <w:rFonts w:cs="Times New Roman"/>
          <w:szCs w:val="26"/>
        </w:rPr>
        <w:t>EasyEDA là một phần mềm thiết kế mạch điện trực tuyến (EDA - Electronic Design Automation) mạnh mẽ và dễ sử dụng. Nó cung cấp một môi trường đồ họa để bạn có thể thiết kế mạch điện, mô phỏng, và làm việc với các linh kiện điện tử.</w:t>
      </w:r>
    </w:p>
    <w:p w14:paraId="0463BDC9" w14:textId="77777777" w:rsidR="00C57B97" w:rsidRPr="004A2CC1" w:rsidRDefault="00C57B97" w:rsidP="0066313E">
      <w:pPr>
        <w:spacing w:after="0" w:line="360" w:lineRule="auto"/>
        <w:ind w:firstLine="709"/>
        <w:jc w:val="both"/>
        <w:rPr>
          <w:rFonts w:cs="Times New Roman"/>
          <w:szCs w:val="26"/>
        </w:rPr>
      </w:pPr>
      <w:r w:rsidRPr="004A2CC1">
        <w:rPr>
          <w:rFonts w:cs="Times New Roman"/>
          <w:szCs w:val="26"/>
        </w:rPr>
        <w:t>Phần mềm Easy EDA cho phép bạn thiết kế mạch điện một cách trực quan, mô phỏng và mô phỏng ngược các linh kiện trong mạch điện trước khi tiến hành sản xuất, thiết kế bo mạch in PCB một cách chính xác,… Nhìn chung, đây là phần mềm phù hợp và dễ sử dụng đối với những người làm điện tử.</w:t>
      </w:r>
    </w:p>
    <w:p w14:paraId="01747FEC" w14:textId="77777777" w:rsidR="00C57B97" w:rsidRDefault="00C57B97" w:rsidP="0066313E">
      <w:pPr>
        <w:keepNext/>
        <w:spacing w:after="0" w:line="360" w:lineRule="auto"/>
        <w:jc w:val="center"/>
      </w:pPr>
      <w:r w:rsidRPr="00274D2F">
        <w:rPr>
          <w:noProof/>
        </w:rPr>
        <w:lastRenderedPageBreak/>
        <w:drawing>
          <wp:inline distT="0" distB="0" distL="0" distR="0" wp14:anchorId="5F1B3E81" wp14:editId="636B5769">
            <wp:extent cx="5518113" cy="2286000"/>
            <wp:effectExtent l="0" t="0" r="6985" b="0"/>
            <wp:docPr id="21" name="Picture 2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computer program&#10;&#10;AI-generated content may be incorrect."/>
                    <pic:cNvPicPr/>
                  </pic:nvPicPr>
                  <pic:blipFill>
                    <a:blip r:embed="rId64"/>
                    <a:stretch>
                      <a:fillRect/>
                    </a:stretch>
                  </pic:blipFill>
                  <pic:spPr>
                    <a:xfrm>
                      <a:off x="0" y="0"/>
                      <a:ext cx="5539161" cy="2294720"/>
                    </a:xfrm>
                    <a:prstGeom prst="rect">
                      <a:avLst/>
                    </a:prstGeom>
                  </pic:spPr>
                </pic:pic>
              </a:graphicData>
            </a:graphic>
          </wp:inline>
        </w:drawing>
      </w:r>
    </w:p>
    <w:p w14:paraId="6D5C212D" w14:textId="4E89B083" w:rsidR="00C57B97" w:rsidRPr="004A2CC1" w:rsidRDefault="0066313E" w:rsidP="0066313E">
      <w:pPr>
        <w:pStyle w:val="Caption"/>
        <w:rPr>
          <w:rFonts w:cs="Times New Roman"/>
          <w:b/>
          <w:bCs/>
          <w:i w:val="0"/>
          <w:iCs w:val="0"/>
          <w:sz w:val="26"/>
          <w:szCs w:val="26"/>
        </w:rPr>
      </w:pPr>
      <w:bookmarkStart w:id="109" w:name="_Toc150637994"/>
      <w:bookmarkStart w:id="110" w:name="_Toc190550653"/>
      <w:r>
        <w:t xml:space="preserve">Hình </w:t>
      </w:r>
      <w:fldSimple w:instr=" STYLEREF 1 \s ">
        <w:r w:rsidR="001C587D">
          <w:rPr>
            <w:noProof/>
          </w:rPr>
          <w:t>2</w:t>
        </w:r>
      </w:fldSimple>
      <w:r w:rsidR="00B05DBA">
        <w:t>.</w:t>
      </w:r>
      <w:fldSimple w:instr=" SEQ Hình \* ARABIC \s 1 ">
        <w:r w:rsidR="001C587D">
          <w:rPr>
            <w:noProof/>
          </w:rPr>
          <w:t>49</w:t>
        </w:r>
      </w:fldSimple>
      <w:r>
        <w:t xml:space="preserve"> </w:t>
      </w:r>
      <w:r w:rsidR="00C57B97" w:rsidRPr="0066313E">
        <w:rPr>
          <w:rFonts w:cs="Times New Roman"/>
          <w:szCs w:val="22"/>
        </w:rPr>
        <w:t>Giao diện làm việc trên phần mềm Easy EDA</w:t>
      </w:r>
      <w:bookmarkEnd w:id="109"/>
      <w:bookmarkEnd w:id="110"/>
    </w:p>
    <w:p w14:paraId="0271AE25" w14:textId="4EFCC699" w:rsidR="00C57B97" w:rsidRPr="00274D2F" w:rsidRDefault="000A549D" w:rsidP="004A2CC1">
      <w:pPr>
        <w:pStyle w:val="Heading3"/>
        <w:spacing w:before="0" w:after="0" w:line="360" w:lineRule="auto"/>
      </w:pPr>
      <w:bookmarkStart w:id="111" w:name="_Toc138626957"/>
      <w:bookmarkStart w:id="112" w:name="_Toc150705241"/>
      <w:r>
        <w:t xml:space="preserve"> </w:t>
      </w:r>
      <w:bookmarkStart w:id="113" w:name="_Toc190550514"/>
      <w:r w:rsidR="00C57B97" w:rsidRPr="00274D2F">
        <w:t>Cách tạo một project mới trên phần mềm Easy EDA:</w:t>
      </w:r>
      <w:bookmarkEnd w:id="111"/>
      <w:bookmarkEnd w:id="112"/>
      <w:bookmarkEnd w:id="113"/>
    </w:p>
    <w:p w14:paraId="5E326495" w14:textId="77777777" w:rsidR="00C57B97" w:rsidRPr="004A2CC1" w:rsidRDefault="00C57B97" w:rsidP="0066313E">
      <w:pPr>
        <w:spacing w:after="0" w:line="360" w:lineRule="auto"/>
        <w:ind w:firstLine="709"/>
        <w:jc w:val="both"/>
        <w:rPr>
          <w:rFonts w:cs="Times New Roman"/>
          <w:szCs w:val="26"/>
        </w:rPr>
      </w:pPr>
      <w:r w:rsidRPr="004A2CC1">
        <w:rPr>
          <w:rFonts w:cs="Times New Roman"/>
          <w:szCs w:val="26"/>
        </w:rPr>
        <w:t>Sau khi mở phần mềm, để tạo một project mới, ta thực hiện các thao tác:</w:t>
      </w:r>
    </w:p>
    <w:p w14:paraId="4E49893D" w14:textId="77777777" w:rsidR="00C57B97" w:rsidRPr="004A2CC1" w:rsidRDefault="00C57B97" w:rsidP="004A2CC1">
      <w:pPr>
        <w:spacing w:after="0" w:line="360" w:lineRule="auto"/>
        <w:jc w:val="both"/>
        <w:rPr>
          <w:rFonts w:cs="Times New Roman"/>
          <w:b/>
          <w:szCs w:val="26"/>
        </w:rPr>
      </w:pPr>
      <w:r w:rsidRPr="004A2CC1">
        <w:rPr>
          <w:rFonts w:cs="Times New Roman"/>
          <w:b/>
          <w:szCs w:val="26"/>
        </w:rPr>
        <w:t>File &gt; New &gt; Create a new project/Schematic..etc</w:t>
      </w:r>
    </w:p>
    <w:p w14:paraId="7622C339" w14:textId="77777777" w:rsidR="00C57B97" w:rsidRDefault="00C57B97" w:rsidP="00821615">
      <w:pPr>
        <w:keepNext/>
        <w:spacing w:after="0" w:line="360" w:lineRule="auto"/>
        <w:jc w:val="center"/>
      </w:pPr>
      <w:r w:rsidRPr="007342F5">
        <w:rPr>
          <w:b/>
          <w:noProof/>
        </w:rPr>
        <w:drawing>
          <wp:inline distT="0" distB="0" distL="0" distR="0" wp14:anchorId="4A54525A" wp14:editId="1FE825EE">
            <wp:extent cx="4112260" cy="2351314"/>
            <wp:effectExtent l="0" t="0" r="2540" b="0"/>
            <wp:docPr id="22" name="Picture 22" descr="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92836" cy="2397386"/>
                    </a:xfrm>
                    <a:prstGeom prst="rect">
                      <a:avLst/>
                    </a:prstGeom>
                    <a:noFill/>
                    <a:ln>
                      <a:noFill/>
                    </a:ln>
                  </pic:spPr>
                </pic:pic>
              </a:graphicData>
            </a:graphic>
          </wp:inline>
        </w:drawing>
      </w:r>
    </w:p>
    <w:p w14:paraId="2EA84849" w14:textId="0D0E2A8D" w:rsidR="00C57B97" w:rsidRPr="004A2CC1" w:rsidRDefault="00821615" w:rsidP="00821615">
      <w:pPr>
        <w:pStyle w:val="Caption"/>
        <w:rPr>
          <w:rFonts w:cs="Times New Roman"/>
          <w:b/>
          <w:bCs/>
          <w:i w:val="0"/>
          <w:iCs w:val="0"/>
          <w:sz w:val="26"/>
          <w:szCs w:val="26"/>
        </w:rPr>
      </w:pPr>
      <w:bookmarkStart w:id="114" w:name="_Toc150637995"/>
      <w:bookmarkStart w:id="115" w:name="_Toc190550654"/>
      <w:r>
        <w:t xml:space="preserve">Hình </w:t>
      </w:r>
      <w:fldSimple w:instr=" STYLEREF 1 \s ">
        <w:r w:rsidR="001C587D">
          <w:rPr>
            <w:noProof/>
          </w:rPr>
          <w:t>2</w:t>
        </w:r>
      </w:fldSimple>
      <w:r w:rsidR="00B05DBA">
        <w:t>.</w:t>
      </w:r>
      <w:fldSimple w:instr=" SEQ Hình \* ARABIC \s 1 ">
        <w:r w:rsidR="001C587D">
          <w:rPr>
            <w:noProof/>
          </w:rPr>
          <w:t>50</w:t>
        </w:r>
      </w:fldSimple>
      <w:r>
        <w:t xml:space="preserve"> </w:t>
      </w:r>
      <w:r w:rsidR="00C57B97" w:rsidRPr="00821615">
        <w:rPr>
          <w:rFonts w:cs="Times New Roman"/>
          <w:szCs w:val="22"/>
        </w:rPr>
        <w:t>Hướng dẫn tạo project mới trên Easy EDA</w:t>
      </w:r>
      <w:bookmarkEnd w:id="114"/>
      <w:bookmarkEnd w:id="115"/>
    </w:p>
    <w:p w14:paraId="08E9E5A0" w14:textId="77777777" w:rsidR="00C57B97" w:rsidRDefault="00C57B97" w:rsidP="00821615">
      <w:pPr>
        <w:keepNext/>
        <w:spacing w:after="0" w:line="360" w:lineRule="auto"/>
        <w:jc w:val="center"/>
      </w:pPr>
      <w:r w:rsidRPr="00274D2F">
        <w:rPr>
          <w:noProof/>
        </w:rPr>
        <w:lastRenderedPageBreak/>
        <w:drawing>
          <wp:inline distT="0" distB="0" distL="0" distR="0" wp14:anchorId="2803F022" wp14:editId="3A200592">
            <wp:extent cx="5344885" cy="3315948"/>
            <wp:effectExtent l="0" t="0" r="8255" b="0"/>
            <wp:docPr id="23" name="Picture 23" descr="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4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68877" cy="3330833"/>
                    </a:xfrm>
                    <a:prstGeom prst="rect">
                      <a:avLst/>
                    </a:prstGeom>
                    <a:noFill/>
                    <a:ln>
                      <a:noFill/>
                    </a:ln>
                  </pic:spPr>
                </pic:pic>
              </a:graphicData>
            </a:graphic>
          </wp:inline>
        </w:drawing>
      </w:r>
    </w:p>
    <w:p w14:paraId="101ADB15" w14:textId="0E7F127F" w:rsidR="00C57B97" w:rsidRPr="004A2CC1" w:rsidRDefault="00821615" w:rsidP="00821615">
      <w:pPr>
        <w:pStyle w:val="Caption"/>
        <w:rPr>
          <w:rFonts w:cs="Times New Roman"/>
          <w:b/>
          <w:bCs/>
          <w:sz w:val="26"/>
          <w:szCs w:val="26"/>
        </w:rPr>
      </w:pPr>
      <w:bookmarkStart w:id="116" w:name="_Toc150637996"/>
      <w:bookmarkStart w:id="117" w:name="_Toc190550655"/>
      <w:r>
        <w:t xml:space="preserve">Hình </w:t>
      </w:r>
      <w:fldSimple w:instr=" STYLEREF 1 \s ">
        <w:r w:rsidR="001C587D">
          <w:rPr>
            <w:noProof/>
          </w:rPr>
          <w:t>2</w:t>
        </w:r>
      </w:fldSimple>
      <w:r w:rsidR="00B05DBA">
        <w:t>.</w:t>
      </w:r>
      <w:fldSimple w:instr=" SEQ Hình \* ARABIC \s 1 ">
        <w:r w:rsidR="001C587D">
          <w:rPr>
            <w:noProof/>
          </w:rPr>
          <w:t>51</w:t>
        </w:r>
      </w:fldSimple>
      <w:r>
        <w:t xml:space="preserve"> </w:t>
      </w:r>
      <w:r w:rsidR="00C57B97" w:rsidRPr="00821615">
        <w:rPr>
          <w:rFonts w:cs="Times New Roman"/>
          <w:i w:val="0"/>
          <w:iCs w:val="0"/>
          <w:szCs w:val="22"/>
        </w:rPr>
        <w:t>Hướng dẫn tạo project mới trên Easy EDA</w:t>
      </w:r>
      <w:bookmarkEnd w:id="116"/>
      <w:bookmarkEnd w:id="117"/>
    </w:p>
    <w:p w14:paraId="715371B1" w14:textId="77777777" w:rsidR="00C57B97" w:rsidRPr="004A2CC1" w:rsidRDefault="00C57B97" w:rsidP="00EC0EF5">
      <w:pPr>
        <w:spacing w:after="0" w:line="360" w:lineRule="auto"/>
        <w:ind w:firstLine="720"/>
        <w:jc w:val="both"/>
        <w:rPr>
          <w:rFonts w:cs="Times New Roman"/>
          <w:szCs w:val="26"/>
        </w:rPr>
      </w:pPr>
      <w:r w:rsidRPr="004A2CC1">
        <w:rPr>
          <w:rFonts w:cs="Times New Roman"/>
          <w:szCs w:val="26"/>
        </w:rPr>
        <w:t>Trong đó:</w:t>
      </w:r>
    </w:p>
    <w:p w14:paraId="293D94EE" w14:textId="77777777" w:rsidR="00C57B97" w:rsidRPr="004A2CC1" w:rsidRDefault="00C57B97" w:rsidP="005C6CE3">
      <w:pPr>
        <w:pStyle w:val="Paragraph"/>
        <w:numPr>
          <w:ilvl w:val="0"/>
          <w:numId w:val="1"/>
        </w:numPr>
        <w:tabs>
          <w:tab w:val="left" w:pos="851"/>
        </w:tabs>
        <w:spacing w:before="0" w:after="0" w:line="360" w:lineRule="auto"/>
        <w:ind w:left="0" w:firstLine="567"/>
        <w:rPr>
          <w:rFonts w:cs="Times New Roman"/>
          <w:szCs w:val="26"/>
        </w:rPr>
      </w:pPr>
      <w:r w:rsidRPr="00EC0EF5">
        <w:t>Owner:</w:t>
      </w:r>
      <w:r w:rsidRPr="004A2CC1">
        <w:rPr>
          <w:rFonts w:cs="Times New Roman"/>
          <w:szCs w:val="26"/>
        </w:rPr>
        <w:t xml:space="preserve"> Đây là mục cho phép thay đổi chủ sở hữu của dự án; ta có thể chuyển chủ sở hữu cho nhóm mà mình đã tham gia.</w:t>
      </w:r>
    </w:p>
    <w:p w14:paraId="3A872B3A" w14:textId="77777777" w:rsidR="00C57B97" w:rsidRPr="004A2CC1" w:rsidRDefault="00C57B97" w:rsidP="005C6CE3">
      <w:pPr>
        <w:pStyle w:val="Paragraph"/>
        <w:numPr>
          <w:ilvl w:val="0"/>
          <w:numId w:val="1"/>
        </w:numPr>
        <w:tabs>
          <w:tab w:val="left" w:pos="851"/>
        </w:tabs>
        <w:spacing w:before="0" w:after="0" w:line="360" w:lineRule="auto"/>
        <w:ind w:left="0" w:firstLine="567"/>
        <w:rPr>
          <w:rFonts w:cs="Times New Roman"/>
          <w:szCs w:val="26"/>
        </w:rPr>
      </w:pPr>
      <w:r w:rsidRPr="00EC0EF5">
        <w:t>Title:</w:t>
      </w:r>
      <w:r w:rsidRPr="004A2CC1">
        <w:rPr>
          <w:rFonts w:cs="Times New Roman"/>
          <w:szCs w:val="26"/>
        </w:rPr>
        <w:t xml:space="preserve"> Tiêu đề hiển thị của dự án.</w:t>
      </w:r>
    </w:p>
    <w:p w14:paraId="6E9235D2" w14:textId="77777777" w:rsidR="00C57B97" w:rsidRPr="004A2CC1" w:rsidRDefault="00C57B97" w:rsidP="005C6CE3">
      <w:pPr>
        <w:pStyle w:val="Paragraph"/>
        <w:numPr>
          <w:ilvl w:val="0"/>
          <w:numId w:val="1"/>
        </w:numPr>
        <w:tabs>
          <w:tab w:val="left" w:pos="851"/>
        </w:tabs>
        <w:spacing w:before="0" w:after="0" w:line="360" w:lineRule="auto"/>
        <w:ind w:left="0" w:firstLine="567"/>
        <w:rPr>
          <w:rFonts w:cs="Times New Roman"/>
          <w:szCs w:val="26"/>
        </w:rPr>
      </w:pPr>
      <w:r w:rsidRPr="00EC0EF5">
        <w:t>Path:</w:t>
      </w:r>
      <w:r w:rsidRPr="004A2CC1">
        <w:rPr>
          <w:rFonts w:cs="Times New Roman"/>
          <w:szCs w:val="26"/>
        </w:rPr>
        <w:t xml:space="preserve"> EasyEDA cho phép ta đặt đường dẫn cho dự án, giúp dễ dàng chia sẻ với mọi người.</w:t>
      </w:r>
    </w:p>
    <w:p w14:paraId="5EE2316C" w14:textId="7FC2D575" w:rsidR="00EA4C65" w:rsidRPr="00EA4C65" w:rsidRDefault="00C57B97" w:rsidP="005C6CE3">
      <w:pPr>
        <w:pStyle w:val="Paragraph"/>
        <w:numPr>
          <w:ilvl w:val="0"/>
          <w:numId w:val="1"/>
        </w:numPr>
        <w:tabs>
          <w:tab w:val="left" w:pos="851"/>
        </w:tabs>
        <w:spacing w:before="0" w:after="0" w:line="360" w:lineRule="auto"/>
        <w:ind w:left="0" w:firstLine="567"/>
      </w:pPr>
      <w:r w:rsidRPr="00EC0EF5">
        <w:t>Description:</w:t>
      </w:r>
      <w:r w:rsidRPr="004A2CC1">
        <w:rPr>
          <w:rFonts w:cs="Times New Roman"/>
          <w:szCs w:val="26"/>
        </w:rPr>
        <w:t xml:space="preserve"> Thêm một mô tả ngắn giúp bất kỳ ai bạn chia sẻ dự án này hiểu rõ về nội dung của dự án.</w:t>
      </w:r>
    </w:p>
    <w:p w14:paraId="2B710D1C" w14:textId="7E5D3A1B" w:rsidR="007E71FF" w:rsidRPr="004A2CC1" w:rsidRDefault="46E50F28" w:rsidP="004A2CC1">
      <w:pPr>
        <w:pStyle w:val="Heading2"/>
        <w:spacing w:before="0" w:after="0" w:line="360" w:lineRule="auto"/>
        <w:rPr>
          <w:rFonts w:cs="Times New Roman"/>
        </w:rPr>
      </w:pPr>
      <w:r w:rsidRPr="004A2CC1">
        <w:rPr>
          <w:rFonts w:cs="Times New Roman"/>
        </w:rPr>
        <w:t xml:space="preserve"> </w:t>
      </w:r>
      <w:bookmarkStart w:id="118" w:name="_Toc190550515"/>
      <w:r w:rsidRPr="004A2CC1">
        <w:rPr>
          <w:rFonts w:cs="Times New Roman"/>
        </w:rPr>
        <w:t>Visual Code</w:t>
      </w:r>
      <w:bookmarkEnd w:id="118"/>
    </w:p>
    <w:p w14:paraId="0445C334" w14:textId="77B56F83" w:rsidR="00386E2F" w:rsidRDefault="00386E2F" w:rsidP="00EC0EF5">
      <w:pPr>
        <w:spacing w:after="0" w:line="360" w:lineRule="auto"/>
        <w:ind w:firstLine="720"/>
        <w:jc w:val="both"/>
      </w:pPr>
      <w:r w:rsidRPr="00386E2F">
        <w:t>Visual Studio Code là trình soạn thảo mã nguồn (code editor) miễn phí, đa nền tảng, được phát triển bởi Microsoft.</w:t>
      </w:r>
      <w:r>
        <w:t xml:space="preserve"> Nền tảng này h</w:t>
      </w:r>
      <w:r w:rsidRPr="00386E2F">
        <w:t>ỗ trợ nhiều ngôn ngữ lập trình khác nhau như JavaScript, TypeScript, Python, C++, Java, C#, Go…</w:t>
      </w:r>
      <w:r>
        <w:t xml:space="preserve"> đáp ứng các nhu cầu lập trình của người dùng.</w:t>
      </w:r>
    </w:p>
    <w:p w14:paraId="0E392E2C" w14:textId="453C84D7" w:rsidR="00386E2F" w:rsidRDefault="00C837BA" w:rsidP="0007597E">
      <w:pPr>
        <w:spacing w:after="0" w:line="360" w:lineRule="auto"/>
        <w:jc w:val="center"/>
      </w:pPr>
      <w:r>
        <w:rPr>
          <w:noProof/>
        </w:rPr>
        <w:lastRenderedPageBreak/>
        <w:drawing>
          <wp:inline distT="0" distB="0" distL="0" distR="0" wp14:anchorId="10DBADEB" wp14:editId="293DF8D7">
            <wp:extent cx="2466109" cy="2466109"/>
            <wp:effectExtent l="0" t="0" r="0" b="0"/>
            <wp:docPr id="120129996" name="Picture 13" descr="Visual Studio Code – Wikipedia tiếng Việ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isual Studio Code – Wikipedia tiếng Việ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69351" cy="2469351"/>
                    </a:xfrm>
                    <a:prstGeom prst="rect">
                      <a:avLst/>
                    </a:prstGeom>
                    <a:noFill/>
                    <a:ln>
                      <a:noFill/>
                    </a:ln>
                  </pic:spPr>
                </pic:pic>
              </a:graphicData>
            </a:graphic>
          </wp:inline>
        </w:drawing>
      </w:r>
    </w:p>
    <w:p w14:paraId="44352A49" w14:textId="277F2074" w:rsidR="00C837BA" w:rsidRPr="004A2CC1" w:rsidRDefault="0007597E" w:rsidP="0007597E">
      <w:pPr>
        <w:pStyle w:val="Caption"/>
        <w:rPr>
          <w:rFonts w:cs="Times New Roman"/>
          <w:b/>
          <w:bCs/>
          <w:szCs w:val="26"/>
        </w:rPr>
      </w:pPr>
      <w:bookmarkStart w:id="119" w:name="_Toc190550656"/>
      <w:r>
        <w:t xml:space="preserve">Hình </w:t>
      </w:r>
      <w:fldSimple w:instr=" STYLEREF 1 \s ">
        <w:r w:rsidR="001C587D">
          <w:rPr>
            <w:noProof/>
          </w:rPr>
          <w:t>2</w:t>
        </w:r>
      </w:fldSimple>
      <w:r w:rsidR="00B05DBA">
        <w:t>.</w:t>
      </w:r>
      <w:fldSimple w:instr=" SEQ Hình \* ARABIC \s 1 ">
        <w:r w:rsidR="001C587D">
          <w:rPr>
            <w:noProof/>
          </w:rPr>
          <w:t>52</w:t>
        </w:r>
      </w:fldSimple>
      <w:r>
        <w:t xml:space="preserve"> </w:t>
      </w:r>
      <w:r w:rsidR="00C837BA" w:rsidRPr="0007597E">
        <w:rPr>
          <w:rFonts w:cs="Times New Roman"/>
          <w:szCs w:val="26"/>
        </w:rPr>
        <w:t>Nền tảng lập trình Visual Studio Code</w:t>
      </w:r>
      <w:bookmarkEnd w:id="119"/>
    </w:p>
    <w:p w14:paraId="251447F4" w14:textId="77777777" w:rsidR="00612769" w:rsidRPr="0007597E" w:rsidRDefault="00612769" w:rsidP="0007597E">
      <w:pPr>
        <w:spacing w:after="0" w:line="360" w:lineRule="auto"/>
        <w:ind w:firstLine="720"/>
        <w:jc w:val="both"/>
        <w:rPr>
          <w:b/>
          <w:bCs/>
        </w:rPr>
      </w:pPr>
      <w:r w:rsidRPr="0007597E">
        <w:rPr>
          <w:b/>
          <w:bCs/>
        </w:rPr>
        <w:t>Tính năng nổi bật</w:t>
      </w:r>
    </w:p>
    <w:p w14:paraId="161911C7"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Giao diện người dùng thân thiện</w:t>
      </w:r>
      <w:r w:rsidRPr="00612769">
        <w:t>: VS Code có giao diện tối giản nhưng dễ sử dụng, giúp lập trình viên dễ dàng tìm kiếm và quản lý mã nguồn.</w:t>
      </w:r>
    </w:p>
    <w:p w14:paraId="5ACBCEFA"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Hỗ trợ mở rộng</w:t>
      </w:r>
      <w:r w:rsidRPr="00612769">
        <w:t>: Người dùng có thể cài đặt các tiện ích mở rộng từ Marketplace để bổ sung thêm tính năng cho trình soạn thảo.</w:t>
      </w:r>
    </w:p>
    <w:p w14:paraId="57D0408C"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Tích hợp Git</w:t>
      </w:r>
      <w:r w:rsidRPr="00612769">
        <w:t>: VS Code cho phép người dùng quản lý mã nguồn và thực hiện các thao tác với Git ngay trong ứng dụng.</w:t>
      </w:r>
    </w:p>
    <w:p w14:paraId="6B49166B"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Tính năng gỡ lỗi mạnh mẽ</w:t>
      </w:r>
      <w:r w:rsidRPr="00612769">
        <w:t>: Hỗ trợ gỡ lỗi cho nhiều ngôn ngữ lập trình với khả năng đặt breakpoint, theo dõi biến và kiểm tra call stack.</w:t>
      </w:r>
    </w:p>
    <w:p w14:paraId="6DEE05B9"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Tự động hoàn thành mã</w:t>
      </w:r>
      <w:r w:rsidRPr="00612769">
        <w:t>: Cung cấp khả năng tự động hoàn thành thông minh dựa trên ngữ cảnh của mã đang viết.</w:t>
      </w:r>
    </w:p>
    <w:p w14:paraId="5F5E77FA" w14:textId="77777777" w:rsidR="00612769" w:rsidRPr="0007597E" w:rsidRDefault="00612769" w:rsidP="0007597E">
      <w:pPr>
        <w:spacing w:after="0" w:line="360" w:lineRule="auto"/>
        <w:ind w:firstLine="720"/>
        <w:jc w:val="both"/>
        <w:rPr>
          <w:b/>
          <w:bCs/>
        </w:rPr>
      </w:pPr>
      <w:r w:rsidRPr="0007597E">
        <w:rPr>
          <w:b/>
          <w:bCs/>
        </w:rPr>
        <w:t>Ưu điểm</w:t>
      </w:r>
    </w:p>
    <w:p w14:paraId="462D8FB5"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Nhẹ và nhanh</w:t>
      </w:r>
      <w:r w:rsidRPr="00612769">
        <w:t>: VS Code có dung lượng nhỏ hơn so với nhiều IDE khác, giúp tiết kiệm tài nguyên hệ thống.</w:t>
      </w:r>
    </w:p>
    <w:p w14:paraId="5CEEDD15" w14:textId="77777777" w:rsidR="00612769" w:rsidRPr="00612769" w:rsidRDefault="00612769" w:rsidP="005C6CE3">
      <w:pPr>
        <w:pStyle w:val="Paragraph"/>
        <w:numPr>
          <w:ilvl w:val="0"/>
          <w:numId w:val="1"/>
        </w:numPr>
        <w:tabs>
          <w:tab w:val="left" w:pos="851"/>
        </w:tabs>
        <w:spacing w:before="0" w:after="0" w:line="360" w:lineRule="auto"/>
        <w:ind w:left="0" w:firstLine="567"/>
      </w:pPr>
      <w:r w:rsidRPr="0007597E">
        <w:t>Cộng đồng lớn</w:t>
      </w:r>
      <w:r w:rsidRPr="00612769">
        <w:t>: Với sự phát triển mạnh mẽ từ cộng đồng lập trình viên, người dùng có thể dễ dàng tìm thấy tài liệu hướng dẫn và hỗ trợ trực tuyến.</w:t>
      </w:r>
    </w:p>
    <w:p w14:paraId="52A44FA9" w14:textId="4AE11C2C" w:rsidR="00910786" w:rsidRDefault="00612769" w:rsidP="005C6CE3">
      <w:pPr>
        <w:pStyle w:val="Paragraph"/>
        <w:numPr>
          <w:ilvl w:val="0"/>
          <w:numId w:val="1"/>
        </w:numPr>
        <w:tabs>
          <w:tab w:val="left" w:pos="851"/>
        </w:tabs>
        <w:spacing w:before="0" w:after="0" w:line="360" w:lineRule="auto"/>
        <w:ind w:left="0" w:firstLine="567"/>
      </w:pPr>
      <w:r w:rsidRPr="0007597E">
        <w:t>Miễn phí và mã nguồn mở</w:t>
      </w:r>
      <w:r w:rsidRPr="00612769">
        <w:t>: Người dùng có thể tải về và sử dụng mà không phải trả phí.</w:t>
      </w:r>
    </w:p>
    <w:p w14:paraId="604825DB" w14:textId="65F2FF41" w:rsidR="00612769" w:rsidRPr="00612769" w:rsidRDefault="00910786" w:rsidP="00910786">
      <w:r>
        <w:br w:type="page"/>
      </w:r>
    </w:p>
    <w:p w14:paraId="0F69251E" w14:textId="76BE9F10" w:rsidR="00AF300D" w:rsidRPr="00417DAB" w:rsidRDefault="006713CF" w:rsidP="00B01170">
      <w:pPr>
        <w:pStyle w:val="Heading1"/>
        <w:spacing w:after="0" w:line="360" w:lineRule="auto"/>
      </w:pPr>
      <w:bookmarkStart w:id="120" w:name="_Toc177394746"/>
      <w:bookmarkStart w:id="121" w:name="_Toc190550516"/>
      <w:bookmarkStart w:id="122" w:name="_Toc102138590"/>
      <w:r w:rsidRPr="00417DAB">
        <w:rPr>
          <w:caps w:val="0"/>
        </w:rPr>
        <w:lastRenderedPageBreak/>
        <w:t xml:space="preserve">LẬP TRÌNH </w:t>
      </w:r>
      <w:r w:rsidR="000B342A" w:rsidRPr="00417DAB">
        <w:rPr>
          <w:caps w:val="0"/>
        </w:rPr>
        <w:t>– THIẾT KẾ VÀ KẾT QUẢ ĐẠT ĐƯỢC</w:t>
      </w:r>
      <w:r w:rsidR="002372A5" w:rsidRPr="00417DAB">
        <w:rPr>
          <w:caps w:val="0"/>
        </w:rPr>
        <w:t>.</w:t>
      </w:r>
      <w:bookmarkEnd w:id="120"/>
      <w:bookmarkEnd w:id="121"/>
    </w:p>
    <w:p w14:paraId="5CF7FDD1" w14:textId="2E6621DC" w:rsidR="0067148A" w:rsidRPr="00417DAB" w:rsidRDefault="30887FB7" w:rsidP="00B01170">
      <w:pPr>
        <w:pStyle w:val="Heading2"/>
        <w:spacing w:before="0" w:after="0" w:line="360" w:lineRule="auto"/>
        <w:rPr>
          <w:sz w:val="28"/>
          <w:szCs w:val="28"/>
        </w:rPr>
      </w:pPr>
      <w:bookmarkStart w:id="123" w:name="_Toc177394747"/>
      <w:bookmarkStart w:id="124" w:name="_Toc190550517"/>
      <w:bookmarkStart w:id="125" w:name="_Toc123199824"/>
      <w:r w:rsidRPr="00417DAB">
        <w:rPr>
          <w:sz w:val="28"/>
          <w:szCs w:val="28"/>
        </w:rPr>
        <w:t>Sơ</w:t>
      </w:r>
      <w:r w:rsidR="000B342A" w:rsidRPr="00417DAB">
        <w:rPr>
          <w:sz w:val="28"/>
          <w:szCs w:val="28"/>
        </w:rPr>
        <w:t xml:space="preserve"> đồ khối – chức năng các khối</w:t>
      </w:r>
      <w:bookmarkEnd w:id="123"/>
      <w:bookmarkEnd w:id="124"/>
    </w:p>
    <w:p w14:paraId="51610813" w14:textId="6EF27C44" w:rsidR="30887FB7" w:rsidRDefault="30887FB7" w:rsidP="00770167">
      <w:pPr>
        <w:spacing w:after="0" w:line="360" w:lineRule="auto"/>
        <w:jc w:val="center"/>
      </w:pPr>
      <w:r>
        <w:rPr>
          <w:noProof/>
        </w:rPr>
        <w:drawing>
          <wp:inline distT="0" distB="0" distL="0" distR="0" wp14:anchorId="64788AE1" wp14:editId="1D7715CA">
            <wp:extent cx="4726132" cy="4894375"/>
            <wp:effectExtent l="0" t="0" r="0" b="0"/>
            <wp:docPr id="155534180" name="Picture 1352159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15984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726132" cy="4894375"/>
                    </a:xfrm>
                    <a:prstGeom prst="rect">
                      <a:avLst/>
                    </a:prstGeom>
                  </pic:spPr>
                </pic:pic>
              </a:graphicData>
            </a:graphic>
          </wp:inline>
        </w:drawing>
      </w:r>
    </w:p>
    <w:p w14:paraId="24D50D14" w14:textId="1B91FDD4" w:rsidR="30887FB7" w:rsidRPr="0094409B" w:rsidRDefault="00E14631" w:rsidP="0094409B">
      <w:pPr>
        <w:pStyle w:val="Caption"/>
        <w:rPr>
          <w:szCs w:val="22"/>
        </w:rPr>
      </w:pPr>
      <w:bookmarkStart w:id="126" w:name="_Toc190550657"/>
      <w:r w:rsidRPr="0094409B">
        <w:rPr>
          <w:szCs w:val="22"/>
        </w:rPr>
        <w:t xml:space="preserve">Hình </w:t>
      </w:r>
      <w:r w:rsidR="00B05DBA">
        <w:rPr>
          <w:szCs w:val="22"/>
        </w:rPr>
        <w:fldChar w:fldCharType="begin"/>
      </w:r>
      <w:r w:rsidR="00B05DBA">
        <w:rPr>
          <w:szCs w:val="22"/>
        </w:rPr>
        <w:instrText xml:space="preserve"> STYLEREF 1 \s </w:instrText>
      </w:r>
      <w:r w:rsidR="00B05DBA">
        <w:rPr>
          <w:szCs w:val="22"/>
        </w:rPr>
        <w:fldChar w:fldCharType="separate"/>
      </w:r>
      <w:r w:rsidR="001C587D">
        <w:rPr>
          <w:noProof/>
          <w:szCs w:val="22"/>
        </w:rPr>
        <w:t>3</w:t>
      </w:r>
      <w:r w:rsidR="00B05DBA">
        <w:rPr>
          <w:szCs w:val="22"/>
        </w:rPr>
        <w:fldChar w:fldCharType="end"/>
      </w:r>
      <w:r w:rsidR="00B05DBA">
        <w:rPr>
          <w:szCs w:val="22"/>
        </w:rPr>
        <w:t>.</w:t>
      </w:r>
      <w:r w:rsidR="00B05DBA">
        <w:rPr>
          <w:szCs w:val="22"/>
        </w:rPr>
        <w:fldChar w:fldCharType="begin"/>
      </w:r>
      <w:r w:rsidR="00B05DBA">
        <w:rPr>
          <w:szCs w:val="22"/>
        </w:rPr>
        <w:instrText xml:space="preserve"> SEQ Hình \* ARABIC \s 1 </w:instrText>
      </w:r>
      <w:r w:rsidR="00B05DBA">
        <w:rPr>
          <w:szCs w:val="22"/>
        </w:rPr>
        <w:fldChar w:fldCharType="separate"/>
      </w:r>
      <w:r w:rsidR="001C587D">
        <w:rPr>
          <w:noProof/>
          <w:szCs w:val="22"/>
        </w:rPr>
        <w:t>1</w:t>
      </w:r>
      <w:r w:rsidR="00B05DBA">
        <w:rPr>
          <w:szCs w:val="22"/>
        </w:rPr>
        <w:fldChar w:fldCharType="end"/>
      </w:r>
      <w:r w:rsidRPr="0094409B">
        <w:rPr>
          <w:szCs w:val="22"/>
        </w:rPr>
        <w:t xml:space="preserve"> </w:t>
      </w:r>
      <w:r w:rsidR="30887FB7" w:rsidRPr="0094409B">
        <w:rPr>
          <w:szCs w:val="22"/>
        </w:rPr>
        <w:t>Sơ đồ khối</w:t>
      </w:r>
      <w:bookmarkEnd w:id="126"/>
    </w:p>
    <w:p w14:paraId="3129D955" w14:textId="2F88FCAD" w:rsidR="0D8805F0" w:rsidRDefault="30887FB7" w:rsidP="00B01170">
      <w:pPr>
        <w:spacing w:after="0" w:line="360" w:lineRule="auto"/>
        <w:ind w:firstLine="720"/>
        <w:jc w:val="both"/>
      </w:pPr>
      <w:r w:rsidRPr="001D77DA">
        <w:rPr>
          <w:b/>
        </w:rPr>
        <w:t>Chức năng các khối</w:t>
      </w:r>
    </w:p>
    <w:p w14:paraId="0C988078" w14:textId="519C6209" w:rsidR="30887FB7" w:rsidRDefault="30887FB7" w:rsidP="005C6CE3">
      <w:pPr>
        <w:pStyle w:val="Paragraph"/>
        <w:numPr>
          <w:ilvl w:val="0"/>
          <w:numId w:val="1"/>
        </w:numPr>
        <w:tabs>
          <w:tab w:val="left" w:pos="851"/>
        </w:tabs>
        <w:spacing w:before="0" w:after="0" w:line="360" w:lineRule="auto"/>
        <w:ind w:left="0" w:firstLine="567"/>
      </w:pPr>
      <w:r>
        <w:t>Power supply: Chuyển nguồn 220VAC thành 24VDC cấp cho khối 5V và 3.7V</w:t>
      </w:r>
    </w:p>
    <w:p w14:paraId="25F13539" w14:textId="390D0BA6" w:rsidR="30887FB7" w:rsidRDefault="0603978D" w:rsidP="005C6CE3">
      <w:pPr>
        <w:pStyle w:val="Paragraph"/>
        <w:numPr>
          <w:ilvl w:val="0"/>
          <w:numId w:val="1"/>
        </w:numPr>
        <w:tabs>
          <w:tab w:val="left" w:pos="851"/>
        </w:tabs>
        <w:spacing w:before="0" w:after="0" w:line="360" w:lineRule="auto"/>
        <w:ind w:left="0" w:firstLine="567"/>
      </w:pPr>
      <w:r>
        <w:t>5V-DC: Cấp nguồn 5V cho tất cả MCU, CAN tranceiver, CAN controller.</w:t>
      </w:r>
    </w:p>
    <w:p w14:paraId="49C62924" w14:textId="72AD5889" w:rsidR="0603978D" w:rsidRDefault="0603978D" w:rsidP="005C6CE3">
      <w:pPr>
        <w:pStyle w:val="Paragraph"/>
        <w:numPr>
          <w:ilvl w:val="0"/>
          <w:numId w:val="1"/>
        </w:numPr>
        <w:tabs>
          <w:tab w:val="left" w:pos="851"/>
        </w:tabs>
        <w:spacing w:before="0" w:after="0" w:line="360" w:lineRule="auto"/>
        <w:ind w:left="0" w:firstLine="567"/>
      </w:pPr>
      <w:r>
        <w:t>3.7VDC: Nguồn riêng cấp cho màn hình TFT ILI9341, giảm nhiễu trong quá trình hoạt động.</w:t>
      </w:r>
    </w:p>
    <w:p w14:paraId="689C1BF7" w14:textId="70F551E0" w:rsidR="0603978D" w:rsidRPr="0077449F" w:rsidRDefault="0603978D" w:rsidP="005C6CE3">
      <w:pPr>
        <w:pStyle w:val="Paragraph"/>
        <w:numPr>
          <w:ilvl w:val="0"/>
          <w:numId w:val="1"/>
        </w:numPr>
        <w:tabs>
          <w:tab w:val="left" w:pos="851"/>
        </w:tabs>
        <w:spacing w:before="0" w:after="0" w:line="360" w:lineRule="auto"/>
        <w:ind w:left="0" w:firstLine="567"/>
      </w:pPr>
      <w:r w:rsidRPr="0077449F">
        <w:t>ESP32 TFT Screen: ESP32 thu thập dữ liệu từ các STM32 CAN node đồng thời gửi dữ liệu điều khiển đến từng CAN node thông qua màn hình TFT tương tác với người dùng.</w:t>
      </w:r>
    </w:p>
    <w:p w14:paraId="18FAE5D3" w14:textId="6AAA027C" w:rsidR="0603978D" w:rsidRPr="0084081F" w:rsidRDefault="0603978D" w:rsidP="005C6CE3">
      <w:pPr>
        <w:pStyle w:val="Paragraph"/>
        <w:numPr>
          <w:ilvl w:val="0"/>
          <w:numId w:val="1"/>
        </w:numPr>
        <w:tabs>
          <w:tab w:val="left" w:pos="851"/>
        </w:tabs>
        <w:spacing w:before="0" w:after="0" w:line="360" w:lineRule="auto"/>
        <w:ind w:left="0" w:firstLine="567"/>
      </w:pPr>
      <w:r w:rsidRPr="0084081F">
        <w:lastRenderedPageBreak/>
        <w:t>STM32 Air-pressure: Thu thập thông số áp suất lốp xe bằng cảm biến áp suất không khí và gửi về ESP32 thông qua CAN Bus.</w:t>
      </w:r>
    </w:p>
    <w:p w14:paraId="19C7B74B" w14:textId="0D7B6162" w:rsidR="0603978D" w:rsidRPr="0084081F" w:rsidRDefault="0603978D" w:rsidP="005C6CE3">
      <w:pPr>
        <w:pStyle w:val="Paragraph"/>
        <w:numPr>
          <w:ilvl w:val="0"/>
          <w:numId w:val="1"/>
        </w:numPr>
        <w:tabs>
          <w:tab w:val="left" w:pos="851"/>
        </w:tabs>
        <w:spacing w:before="0" w:after="0" w:line="360" w:lineRule="auto"/>
        <w:ind w:left="0" w:firstLine="567"/>
      </w:pPr>
      <w:r w:rsidRPr="0084081F">
        <w:t>STM32 BLDC: nhận tín hiệu điều khiển từ ESP32 từ đó điều khiển động cơ thông qua mạch lái động cơ 500w. Khi động cơ hoạt động, liên tục gửi dữ liệu tốc độ động cơ về ESP32 thông qua CAN Bus.</w:t>
      </w:r>
    </w:p>
    <w:p w14:paraId="65648586" w14:textId="49C16E7F" w:rsidR="0603978D" w:rsidRPr="0084081F" w:rsidRDefault="0603978D" w:rsidP="005C6CE3">
      <w:pPr>
        <w:pStyle w:val="Paragraph"/>
        <w:numPr>
          <w:ilvl w:val="0"/>
          <w:numId w:val="1"/>
        </w:numPr>
        <w:tabs>
          <w:tab w:val="left" w:pos="851"/>
        </w:tabs>
        <w:spacing w:before="0" w:after="0" w:line="360" w:lineRule="auto"/>
        <w:ind w:left="0" w:firstLine="567"/>
      </w:pPr>
      <w:r w:rsidRPr="0084081F">
        <w:t>STM32 Temperature: thu thập dữ liệu nhiệt độ động cơ, thực hiện tản nhiệt qua cơ cấu chấp hành quạt tản nhiệt đồng thời gửi dữ liệu nhiệt độ về ESP32 thông qua CAN Bus.</w:t>
      </w:r>
    </w:p>
    <w:p w14:paraId="1E961ECA" w14:textId="5F941357" w:rsidR="0603978D" w:rsidRPr="0084081F" w:rsidRDefault="0603978D" w:rsidP="005C6CE3">
      <w:pPr>
        <w:pStyle w:val="Paragraph"/>
        <w:numPr>
          <w:ilvl w:val="0"/>
          <w:numId w:val="1"/>
        </w:numPr>
        <w:tabs>
          <w:tab w:val="left" w:pos="851"/>
        </w:tabs>
        <w:spacing w:before="0" w:after="0" w:line="360" w:lineRule="auto"/>
        <w:ind w:left="0" w:firstLine="567"/>
      </w:pPr>
      <w:r w:rsidRPr="0084081F">
        <w:t>CAN BUS: là khu vực kết nối CANH và CANL theo chuẩn giao thức CAN với điện trở 120 Ohm ở 2 đầu CAN Bus.</w:t>
      </w:r>
    </w:p>
    <w:p w14:paraId="4B5C07D9" w14:textId="058B3862" w:rsidR="00BF7502" w:rsidRPr="00B01170" w:rsidRDefault="00BF7502" w:rsidP="00B01170">
      <w:pPr>
        <w:pStyle w:val="Heading2"/>
        <w:spacing w:before="0" w:after="0" w:line="360" w:lineRule="auto"/>
      </w:pPr>
      <w:bookmarkStart w:id="127" w:name="_Toc190550518"/>
      <w:r w:rsidRPr="00B01170">
        <w:t>Lưu đồ thuật toán</w:t>
      </w:r>
      <w:bookmarkEnd w:id="127"/>
    </w:p>
    <w:p w14:paraId="13EAB1BB" w14:textId="5845F78E" w:rsidR="0603978D" w:rsidRDefault="0603978D" w:rsidP="0084081F">
      <w:pPr>
        <w:spacing w:after="0" w:line="360" w:lineRule="auto"/>
        <w:ind w:firstLine="720"/>
        <w:jc w:val="both"/>
      </w:pPr>
      <w:r>
        <w:t>Lưu đồ cho việc đọc tín hiệu nhiệt độ và điều khiển quạt tản nhiệt.</w:t>
      </w:r>
    </w:p>
    <w:p w14:paraId="2B38626C" w14:textId="48D0C74C" w:rsidR="0603978D" w:rsidRDefault="0603978D" w:rsidP="00512D74">
      <w:pPr>
        <w:spacing w:after="0" w:line="360" w:lineRule="auto"/>
        <w:jc w:val="center"/>
      </w:pPr>
      <w:r>
        <w:rPr>
          <w:noProof/>
        </w:rPr>
        <w:drawing>
          <wp:inline distT="0" distB="0" distL="0" distR="0" wp14:anchorId="2760BDE5" wp14:editId="599339EC">
            <wp:extent cx="5813766" cy="4405746"/>
            <wp:effectExtent l="0" t="0" r="0" b="0"/>
            <wp:docPr id="1246023739" name="Picture 124602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36163" cy="4422719"/>
                    </a:xfrm>
                    <a:prstGeom prst="rect">
                      <a:avLst/>
                    </a:prstGeom>
                  </pic:spPr>
                </pic:pic>
              </a:graphicData>
            </a:graphic>
          </wp:inline>
        </w:drawing>
      </w:r>
    </w:p>
    <w:p w14:paraId="6A875003" w14:textId="20443011" w:rsidR="0603978D" w:rsidRDefault="00512D74" w:rsidP="00512D74">
      <w:pPr>
        <w:pStyle w:val="Caption"/>
      </w:pPr>
      <w:bookmarkStart w:id="128" w:name="_Toc190550658"/>
      <w:r>
        <w:t xml:space="preserve">Hình </w:t>
      </w:r>
      <w:fldSimple w:instr=" STYLEREF 1 \s ">
        <w:r w:rsidR="001C587D">
          <w:rPr>
            <w:noProof/>
          </w:rPr>
          <w:t>3</w:t>
        </w:r>
      </w:fldSimple>
      <w:r w:rsidR="00B05DBA">
        <w:t>.</w:t>
      </w:r>
      <w:fldSimple w:instr=" SEQ Hình \* ARABIC \s 1 ">
        <w:r w:rsidR="001C587D">
          <w:rPr>
            <w:noProof/>
          </w:rPr>
          <w:t>2</w:t>
        </w:r>
      </w:fldSimple>
      <w:r>
        <w:t xml:space="preserve"> L</w:t>
      </w:r>
      <w:r w:rsidR="0603978D">
        <w:t>ưu đồ thuạt toán cho khối kiểm tra nhiệt độ</w:t>
      </w:r>
      <w:bookmarkEnd w:id="128"/>
    </w:p>
    <w:p w14:paraId="33ADF059" w14:textId="73B48979" w:rsidR="00D33384" w:rsidRDefault="00D33384" w:rsidP="00F037A6">
      <w:pPr>
        <w:spacing w:after="0" w:line="360" w:lineRule="auto"/>
        <w:ind w:firstLine="720"/>
        <w:jc w:val="both"/>
        <w:rPr>
          <w:b/>
          <w:bCs/>
        </w:rPr>
      </w:pPr>
    </w:p>
    <w:p w14:paraId="617BBA71" w14:textId="6CCEF52A" w:rsidR="00D33384" w:rsidRDefault="00D33384" w:rsidP="00F037A6">
      <w:pPr>
        <w:spacing w:after="0" w:line="360" w:lineRule="auto"/>
        <w:ind w:firstLine="720"/>
        <w:jc w:val="both"/>
        <w:rPr>
          <w:b/>
          <w:bCs/>
        </w:rPr>
      </w:pPr>
    </w:p>
    <w:p w14:paraId="0BAB9189" w14:textId="3F75B1A7" w:rsidR="00D33384" w:rsidRDefault="00D33384" w:rsidP="00F037A6">
      <w:pPr>
        <w:spacing w:after="0" w:line="360" w:lineRule="auto"/>
        <w:ind w:firstLine="720"/>
        <w:jc w:val="both"/>
        <w:rPr>
          <w:b/>
          <w:bCs/>
        </w:rPr>
      </w:pPr>
    </w:p>
    <w:p w14:paraId="673F4F79" w14:textId="61E8D504" w:rsidR="00D33384" w:rsidRDefault="00D33384" w:rsidP="00F037A6">
      <w:pPr>
        <w:spacing w:after="0" w:line="360" w:lineRule="auto"/>
        <w:ind w:firstLine="720"/>
        <w:jc w:val="both"/>
        <w:rPr>
          <w:b/>
          <w:bCs/>
        </w:rPr>
      </w:pPr>
    </w:p>
    <w:p w14:paraId="266B856C" w14:textId="7C467C32" w:rsidR="0603978D" w:rsidRPr="00F037A6" w:rsidRDefault="0603978D" w:rsidP="00F037A6">
      <w:pPr>
        <w:spacing w:after="0" w:line="360" w:lineRule="auto"/>
        <w:ind w:firstLine="720"/>
        <w:jc w:val="both"/>
        <w:rPr>
          <w:b/>
          <w:bCs/>
        </w:rPr>
      </w:pPr>
      <w:r w:rsidRPr="00F037A6">
        <w:rPr>
          <w:b/>
          <w:bCs/>
        </w:rPr>
        <w:t>Lưu đồ thuật toán khối điều khiển động cơ</w:t>
      </w:r>
    </w:p>
    <w:p w14:paraId="27747B23" w14:textId="7A3B14EC" w:rsidR="003C377F" w:rsidRDefault="0603978D" w:rsidP="003C377F">
      <w:pPr>
        <w:spacing w:after="0" w:line="360" w:lineRule="auto"/>
        <w:jc w:val="center"/>
      </w:pPr>
      <w:r>
        <w:rPr>
          <w:noProof/>
        </w:rPr>
        <w:drawing>
          <wp:inline distT="0" distB="0" distL="0" distR="0" wp14:anchorId="769001D5" wp14:editId="25C4B4CC">
            <wp:extent cx="5749637" cy="5327400"/>
            <wp:effectExtent l="0" t="0" r="3810" b="6985"/>
            <wp:docPr id="461040805" name="Picture 461040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040805"/>
                    <pic:cNvPicPr/>
                  </pic:nvPicPr>
                  <pic:blipFill>
                    <a:blip r:embed="rId70">
                      <a:extLst>
                        <a:ext uri="{28A0092B-C50C-407E-A947-70E740481C1C}">
                          <a14:useLocalDpi xmlns:a14="http://schemas.microsoft.com/office/drawing/2010/main" val="0"/>
                        </a:ext>
                      </a:extLst>
                    </a:blip>
                    <a:stretch>
                      <a:fillRect/>
                    </a:stretch>
                  </pic:blipFill>
                  <pic:spPr>
                    <a:xfrm>
                      <a:off x="0" y="0"/>
                      <a:ext cx="5749637" cy="5327400"/>
                    </a:xfrm>
                    <a:prstGeom prst="rect">
                      <a:avLst/>
                    </a:prstGeom>
                  </pic:spPr>
                </pic:pic>
              </a:graphicData>
            </a:graphic>
          </wp:inline>
        </w:drawing>
      </w:r>
    </w:p>
    <w:p w14:paraId="2D77EBDE" w14:textId="0F2DF9E2" w:rsidR="0603978D" w:rsidRDefault="003C377F" w:rsidP="003C377F">
      <w:pPr>
        <w:pStyle w:val="Caption"/>
      </w:pPr>
      <w:bookmarkStart w:id="129" w:name="_Toc190550659"/>
      <w:r>
        <w:t xml:space="preserve">Hình </w:t>
      </w:r>
      <w:fldSimple w:instr=" STYLEREF 1 \s ">
        <w:r w:rsidR="001C587D">
          <w:rPr>
            <w:noProof/>
          </w:rPr>
          <w:t>3</w:t>
        </w:r>
      </w:fldSimple>
      <w:r w:rsidR="00B05DBA">
        <w:t>.</w:t>
      </w:r>
      <w:fldSimple w:instr=" SEQ Hình \* ARABIC \s 1 ">
        <w:r w:rsidR="001C587D">
          <w:rPr>
            <w:noProof/>
          </w:rPr>
          <w:t>3</w:t>
        </w:r>
      </w:fldSimple>
      <w:r>
        <w:t xml:space="preserve"> L</w:t>
      </w:r>
      <w:r w:rsidR="0603978D">
        <w:t>ưu đồ giải thuật cho khối điều khiển động cơ</w:t>
      </w:r>
      <w:bookmarkEnd w:id="129"/>
    </w:p>
    <w:p w14:paraId="460C030E" w14:textId="7A966DB6" w:rsidR="00084F6A" w:rsidRPr="00B01170" w:rsidRDefault="00084F6A" w:rsidP="00B01170">
      <w:pPr>
        <w:pStyle w:val="Heading2"/>
        <w:spacing w:before="0" w:after="0" w:line="360" w:lineRule="auto"/>
      </w:pPr>
      <w:bookmarkStart w:id="130" w:name="_Toc190550519"/>
      <w:r w:rsidRPr="00B01170">
        <w:t>Cấu hình và lập trình 3 STM32 trên Cube IDE</w:t>
      </w:r>
      <w:bookmarkEnd w:id="130"/>
    </w:p>
    <w:p w14:paraId="30132D17" w14:textId="4E8AC133" w:rsidR="0603978D" w:rsidRDefault="0603978D" w:rsidP="005C6CE3">
      <w:pPr>
        <w:pStyle w:val="Heading3"/>
        <w:spacing w:before="0" w:after="0" w:line="360" w:lineRule="auto"/>
      </w:pPr>
      <w:bookmarkStart w:id="131" w:name="_Toc190550520"/>
      <w:r>
        <w:t>Cấu hình và lập trình STM32 điều khiển động cơ BLDC</w:t>
      </w:r>
      <w:bookmarkEnd w:id="131"/>
    </w:p>
    <w:p w14:paraId="14D79A99" w14:textId="0528D547" w:rsidR="0603978D" w:rsidRDefault="14A60F00" w:rsidP="004864E6">
      <w:pPr>
        <w:spacing w:after="0" w:line="360" w:lineRule="auto"/>
        <w:ind w:firstLine="720"/>
        <w:jc w:val="both"/>
      </w:pPr>
      <w:r>
        <w:t>STM32 sử</w:t>
      </w:r>
      <w:r w:rsidR="0603978D">
        <w:t xml:space="preserve"> dụng ngoại vi timer1, timer2 và CAN</w:t>
      </w:r>
      <w:r w:rsidR="3EA31064">
        <w:t>.</w:t>
      </w:r>
    </w:p>
    <w:p w14:paraId="5789B113" w14:textId="75AA5560" w:rsidR="3EA31064" w:rsidRDefault="3EA31064" w:rsidP="00731CD2">
      <w:pPr>
        <w:spacing w:after="0" w:line="360" w:lineRule="auto"/>
        <w:ind w:firstLine="720"/>
        <w:jc w:val="both"/>
      </w:pPr>
      <w:r>
        <w:t xml:space="preserve">Cấu hình </w:t>
      </w:r>
      <w:r w:rsidR="6AB73BE1">
        <w:t>Timer1:</w:t>
      </w:r>
    </w:p>
    <w:p w14:paraId="426D03DC" w14:textId="71F7D3DF" w:rsidR="00787B19" w:rsidRDefault="0603978D" w:rsidP="00787B19">
      <w:pPr>
        <w:spacing w:after="0" w:line="360" w:lineRule="auto"/>
        <w:jc w:val="center"/>
      </w:pPr>
      <w:r>
        <w:rPr>
          <w:noProof/>
        </w:rPr>
        <w:lastRenderedPageBreak/>
        <w:drawing>
          <wp:inline distT="0" distB="0" distL="0" distR="0" wp14:anchorId="17CC11D6" wp14:editId="2A7AB211">
            <wp:extent cx="3851564" cy="3815456"/>
            <wp:effectExtent l="0" t="0" r="0" b="0"/>
            <wp:docPr id="526414539" name="Picture 5264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414539"/>
                    <pic:cNvPicPr/>
                  </pic:nvPicPr>
                  <pic:blipFill>
                    <a:blip r:embed="rId71">
                      <a:extLst>
                        <a:ext uri="{28A0092B-C50C-407E-A947-70E740481C1C}">
                          <a14:useLocalDpi xmlns:a14="http://schemas.microsoft.com/office/drawing/2010/main" val="0"/>
                        </a:ext>
                      </a:extLst>
                    </a:blip>
                    <a:stretch>
                      <a:fillRect/>
                    </a:stretch>
                  </pic:blipFill>
                  <pic:spPr>
                    <a:xfrm>
                      <a:off x="0" y="0"/>
                      <a:ext cx="3851564" cy="3815456"/>
                    </a:xfrm>
                    <a:prstGeom prst="rect">
                      <a:avLst/>
                    </a:prstGeom>
                  </pic:spPr>
                </pic:pic>
              </a:graphicData>
            </a:graphic>
          </wp:inline>
        </w:drawing>
      </w:r>
    </w:p>
    <w:p w14:paraId="1D6F77EC" w14:textId="2A388A3B" w:rsidR="0603978D" w:rsidRDefault="00973248" w:rsidP="00973248">
      <w:pPr>
        <w:pStyle w:val="Caption"/>
      </w:pPr>
      <w:bookmarkStart w:id="132" w:name="_Toc190550660"/>
      <w:r>
        <w:t xml:space="preserve">Hình </w:t>
      </w:r>
      <w:fldSimple w:instr=" STYLEREF 1 \s ">
        <w:r w:rsidR="001C587D">
          <w:rPr>
            <w:noProof/>
          </w:rPr>
          <w:t>3</w:t>
        </w:r>
      </w:fldSimple>
      <w:r w:rsidR="00B05DBA">
        <w:t>.</w:t>
      </w:r>
      <w:fldSimple w:instr=" SEQ Hình \* ARABIC \s 1 ">
        <w:r w:rsidR="001C587D">
          <w:rPr>
            <w:noProof/>
          </w:rPr>
          <w:t>4</w:t>
        </w:r>
      </w:fldSimple>
      <w:r>
        <w:t xml:space="preserve"> </w:t>
      </w:r>
      <w:r w:rsidR="00261233">
        <w:t>C</w:t>
      </w:r>
      <w:r w:rsidR="0603978D">
        <w:t>ấu hình timer1</w:t>
      </w:r>
      <w:bookmarkEnd w:id="132"/>
    </w:p>
    <w:p w14:paraId="73285B93" w14:textId="21B9D146" w:rsidR="0603978D" w:rsidRDefault="0603978D" w:rsidP="005A3655">
      <w:pPr>
        <w:spacing w:after="0" w:line="360" w:lineRule="auto"/>
        <w:ind w:firstLine="720"/>
        <w:jc w:val="both"/>
      </w:pPr>
      <w:r>
        <w:t xml:space="preserve">Timer 1 được sử dụng để </w:t>
      </w:r>
      <w:r w:rsidR="7EEE8035">
        <w:t xml:space="preserve">tạo xung PWM với tần số </w:t>
      </w:r>
      <w:r w:rsidR="2ED65042">
        <w:t>1000Hz</w:t>
      </w:r>
      <w:r w:rsidR="5145E36B">
        <w:t>,</w:t>
      </w:r>
      <w:r w:rsidR="78BFDF1C">
        <w:t xml:space="preserve"> </w:t>
      </w:r>
      <w:r w:rsidR="02DE9B1F">
        <w:t xml:space="preserve">pinout </w:t>
      </w:r>
      <w:r w:rsidR="6CEAA3B2">
        <w:t xml:space="preserve">PA8 được lựa chọn để điều khiển </w:t>
      </w:r>
      <w:r w:rsidR="085ABA05">
        <w:t xml:space="preserve">tốc độ quay của động cơ tùy </w:t>
      </w:r>
      <w:r w:rsidR="1B0144D9">
        <w:t xml:space="preserve">thuộc vào độ rộng ở mức cao và </w:t>
      </w:r>
      <w:r w:rsidR="58BA0B34">
        <w:t xml:space="preserve">mức thấp với tần số </w:t>
      </w:r>
      <w:r w:rsidR="0056D16B">
        <w:t>1 mili giây</w:t>
      </w:r>
      <w:r w:rsidR="4B7CEDDA">
        <w:t>.</w:t>
      </w:r>
    </w:p>
    <w:p w14:paraId="096E73AD" w14:textId="5F1FF1F6" w:rsidR="04CFC9B8" w:rsidRDefault="22ED7E3D" w:rsidP="005A3655">
      <w:pPr>
        <w:spacing w:after="0" w:line="360" w:lineRule="auto"/>
        <w:ind w:firstLine="720"/>
        <w:jc w:val="both"/>
      </w:pPr>
      <w:r>
        <w:t xml:space="preserve">Dưới đây là hàm wheelMoveForward(), hàm này sẽ truyền vào đối số Gear nhận được từ ESP32, từ đó </w:t>
      </w:r>
      <w:r w:rsidR="7EAC75CC">
        <w:t>băm xung PWM với khoảng giá trị từ 0 đến 1000.</w:t>
      </w:r>
    </w:p>
    <w:p w14:paraId="7182A8CB" w14:textId="775B8A3B" w:rsidR="7EAC75CC" w:rsidRDefault="3DAD34F2" w:rsidP="005A3655">
      <w:pPr>
        <w:spacing w:after="0" w:line="360" w:lineRule="auto"/>
        <w:ind w:firstLine="720"/>
        <w:jc w:val="both"/>
      </w:pPr>
      <w:r>
        <w:t xml:space="preserve">Ví dụ: Nếu người dùng gửi xuống Gear 8, hàm __HAL_TIM_SET_COMPARE() sẽ truyền vào đối số thứ 3 </w:t>
      </w:r>
      <w:r w:rsidR="1AA7A330">
        <w:t>là 8 *100 = 800.</w:t>
      </w:r>
    </w:p>
    <w:p w14:paraId="43453368" w14:textId="4363A7B3" w:rsidR="1AA7A330" w:rsidRDefault="1AA7A330" w:rsidP="005A3655">
      <w:pPr>
        <w:spacing w:after="0" w:line="360" w:lineRule="auto"/>
        <w:ind w:firstLine="720"/>
        <w:jc w:val="both"/>
      </w:pPr>
      <w:r>
        <w:t xml:space="preserve">=&gt; Điều này có nghĩa chân </w:t>
      </w:r>
      <w:r w:rsidR="374645C6">
        <w:t>PA8 được băm xung tần số 1000HZ với 80</w:t>
      </w:r>
      <w:r w:rsidR="2E154781">
        <w:t>% thời gian mức cao và 20% thời gian ở mức thấp.</w:t>
      </w:r>
    </w:p>
    <w:p w14:paraId="572EE00D" w14:textId="097E03D5" w:rsidR="6AB73BE1" w:rsidRDefault="6AB73BE1" w:rsidP="005A3655">
      <w:pPr>
        <w:spacing w:after="0" w:line="360" w:lineRule="auto"/>
        <w:jc w:val="center"/>
      </w:pPr>
      <w:r>
        <w:rPr>
          <w:noProof/>
        </w:rPr>
        <w:drawing>
          <wp:inline distT="0" distB="0" distL="0" distR="0" wp14:anchorId="640032E2" wp14:editId="78D5FC96">
            <wp:extent cx="4308764" cy="1530926"/>
            <wp:effectExtent l="0" t="0" r="0" b="0"/>
            <wp:docPr id="1730730772" name="Picture 7184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469360"/>
                    <pic:cNvPicPr/>
                  </pic:nvPicPr>
                  <pic:blipFill>
                    <a:blip r:embed="rId72">
                      <a:extLst>
                        <a:ext uri="{28A0092B-C50C-407E-A947-70E740481C1C}">
                          <a14:useLocalDpi xmlns:a14="http://schemas.microsoft.com/office/drawing/2010/main" val="0"/>
                        </a:ext>
                      </a:extLst>
                    </a:blip>
                    <a:stretch>
                      <a:fillRect/>
                    </a:stretch>
                  </pic:blipFill>
                  <pic:spPr>
                    <a:xfrm>
                      <a:off x="0" y="0"/>
                      <a:ext cx="4323323" cy="1536099"/>
                    </a:xfrm>
                    <a:prstGeom prst="rect">
                      <a:avLst/>
                    </a:prstGeom>
                  </pic:spPr>
                </pic:pic>
              </a:graphicData>
            </a:graphic>
          </wp:inline>
        </w:drawing>
      </w:r>
    </w:p>
    <w:p w14:paraId="1D8F933F" w14:textId="643084D3" w:rsidR="670D7268" w:rsidRDefault="005A3655" w:rsidP="005A3655">
      <w:pPr>
        <w:pStyle w:val="Caption"/>
      </w:pPr>
      <w:bookmarkStart w:id="133" w:name="_Toc190550661"/>
      <w:r>
        <w:lastRenderedPageBreak/>
        <w:t xml:space="preserve">Hình </w:t>
      </w:r>
      <w:fldSimple w:instr=" STYLEREF 1 \s ">
        <w:r w:rsidR="001C587D">
          <w:rPr>
            <w:noProof/>
          </w:rPr>
          <w:t>3</w:t>
        </w:r>
      </w:fldSimple>
      <w:r w:rsidR="00B05DBA">
        <w:t>.</w:t>
      </w:r>
      <w:fldSimple w:instr=" SEQ Hình \* ARABIC \s 1 ">
        <w:r w:rsidR="001C587D">
          <w:rPr>
            <w:noProof/>
          </w:rPr>
          <w:t>5</w:t>
        </w:r>
      </w:fldSimple>
      <w:r>
        <w:t xml:space="preserve"> </w:t>
      </w:r>
      <w:r w:rsidR="003B7753">
        <w:t>M</w:t>
      </w:r>
      <w:r w:rsidR="6AB73BE1">
        <w:t xml:space="preserve">ô tả hàm sử dụng timer1 băm xung </w:t>
      </w:r>
      <w:r w:rsidR="479B3DC0">
        <w:t>PWM.</w:t>
      </w:r>
      <w:bookmarkEnd w:id="133"/>
    </w:p>
    <w:p w14:paraId="2B7DA2E8" w14:textId="39258EEE" w:rsidR="479B3DC0" w:rsidRDefault="19334E55" w:rsidP="00927C1D">
      <w:pPr>
        <w:spacing w:after="0" w:line="360" w:lineRule="auto"/>
        <w:ind w:firstLine="720"/>
        <w:jc w:val="both"/>
      </w:pPr>
      <w:r>
        <w:t>Cấu hình Timer2:</w:t>
      </w:r>
    </w:p>
    <w:p w14:paraId="3E5F854B" w14:textId="2FE8E001" w:rsidR="00927C1D" w:rsidRDefault="6695142F" w:rsidP="00A0434A">
      <w:pPr>
        <w:spacing w:after="0" w:line="360" w:lineRule="auto"/>
        <w:jc w:val="center"/>
      </w:pPr>
      <w:r>
        <w:rPr>
          <w:noProof/>
        </w:rPr>
        <w:drawing>
          <wp:inline distT="0" distB="0" distL="0" distR="0" wp14:anchorId="5D3FA9AC" wp14:editId="5AA7F64D">
            <wp:extent cx="4516582" cy="3699228"/>
            <wp:effectExtent l="0" t="0" r="0" b="0"/>
            <wp:docPr id="966017926" name="Picture 96601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017926"/>
                    <pic:cNvPicPr/>
                  </pic:nvPicPr>
                  <pic:blipFill>
                    <a:blip r:embed="rId73">
                      <a:extLst>
                        <a:ext uri="{28A0092B-C50C-407E-A947-70E740481C1C}">
                          <a14:useLocalDpi xmlns:a14="http://schemas.microsoft.com/office/drawing/2010/main" val="0"/>
                        </a:ext>
                      </a:extLst>
                    </a:blip>
                    <a:stretch>
                      <a:fillRect/>
                    </a:stretch>
                  </pic:blipFill>
                  <pic:spPr>
                    <a:xfrm>
                      <a:off x="0" y="0"/>
                      <a:ext cx="4516582" cy="3699228"/>
                    </a:xfrm>
                    <a:prstGeom prst="rect">
                      <a:avLst/>
                    </a:prstGeom>
                  </pic:spPr>
                </pic:pic>
              </a:graphicData>
            </a:graphic>
          </wp:inline>
        </w:drawing>
      </w:r>
    </w:p>
    <w:p w14:paraId="5B3BCE3C" w14:textId="74AD6CD5" w:rsidR="4B7CEDDA" w:rsidRDefault="00A0434A" w:rsidP="00A0434A">
      <w:pPr>
        <w:pStyle w:val="Caption"/>
      </w:pPr>
      <w:bookmarkStart w:id="134" w:name="_Toc190550662"/>
      <w:r>
        <w:t xml:space="preserve">Hình </w:t>
      </w:r>
      <w:fldSimple w:instr=" STYLEREF 1 \s ">
        <w:r w:rsidR="001C587D">
          <w:rPr>
            <w:noProof/>
          </w:rPr>
          <w:t>3</w:t>
        </w:r>
      </w:fldSimple>
      <w:r w:rsidR="00B05DBA">
        <w:t>.</w:t>
      </w:r>
      <w:fldSimple w:instr=" SEQ Hình \* ARABIC \s 1 ">
        <w:r w:rsidR="001C587D">
          <w:rPr>
            <w:noProof/>
          </w:rPr>
          <w:t>6</w:t>
        </w:r>
      </w:fldSimple>
      <w:r>
        <w:t xml:space="preserve"> C</w:t>
      </w:r>
      <w:r w:rsidR="6695142F">
        <w:t>ấu hình timer2</w:t>
      </w:r>
      <w:bookmarkEnd w:id="134"/>
    </w:p>
    <w:p w14:paraId="4C6B2AD3" w14:textId="237FB28C" w:rsidR="6695142F" w:rsidRDefault="262C80B5" w:rsidP="00A0434A">
      <w:pPr>
        <w:spacing w:after="0" w:line="360" w:lineRule="auto"/>
        <w:ind w:firstLine="720"/>
        <w:jc w:val="both"/>
      </w:pPr>
      <w:r>
        <w:t xml:space="preserve">Timer 2 được sử dụng với mục đích tạo một ngắt timer với </w:t>
      </w:r>
      <w:r w:rsidR="12F9C33C">
        <w:t>chu</w:t>
      </w:r>
      <w:r>
        <w:t xml:space="preserve"> kì </w:t>
      </w:r>
      <w:r w:rsidR="0611CBA7">
        <w:t>1 giây</w:t>
      </w:r>
      <w:r w:rsidR="12F9C33C">
        <w:t>. Mỗi lần xảy ra interrupt</w:t>
      </w:r>
      <w:r w:rsidR="01A38C9D">
        <w:t xml:space="preserve">, hệ thống sẽ </w:t>
      </w:r>
      <w:r w:rsidR="7986DD21">
        <w:t xml:space="preserve">đếm số lượng ngắt được tạo ra </w:t>
      </w:r>
      <w:r w:rsidR="40C31366">
        <w:t>trước đó, từ đó tính toán số vòng quay</w:t>
      </w:r>
      <w:r w:rsidR="2900B3BA">
        <w:t xml:space="preserve"> trên phút (rpm) của động cơ.</w:t>
      </w:r>
    </w:p>
    <w:p w14:paraId="2F5ADF67" w14:textId="059EBABA" w:rsidR="19334E55" w:rsidRDefault="19334E55" w:rsidP="00A0434A">
      <w:pPr>
        <w:spacing w:after="0" w:line="360" w:lineRule="auto"/>
        <w:jc w:val="center"/>
      </w:pPr>
      <w:r>
        <w:rPr>
          <w:noProof/>
        </w:rPr>
        <w:lastRenderedPageBreak/>
        <w:drawing>
          <wp:inline distT="0" distB="0" distL="0" distR="0" wp14:anchorId="474FE5EF" wp14:editId="7121DF88">
            <wp:extent cx="4931274" cy="2914650"/>
            <wp:effectExtent l="0" t="0" r="0" b="0"/>
            <wp:docPr id="1025758521" name="Picture 1025758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931274" cy="2914650"/>
                    </a:xfrm>
                    <a:prstGeom prst="rect">
                      <a:avLst/>
                    </a:prstGeom>
                  </pic:spPr>
                </pic:pic>
              </a:graphicData>
            </a:graphic>
          </wp:inline>
        </w:drawing>
      </w:r>
    </w:p>
    <w:p w14:paraId="72E50E76" w14:textId="2413A8A7" w:rsidR="19334E55" w:rsidRDefault="00BF5DCD" w:rsidP="00BF5DCD">
      <w:pPr>
        <w:pStyle w:val="Caption"/>
      </w:pPr>
      <w:bookmarkStart w:id="135" w:name="_Toc190550663"/>
      <w:r>
        <w:t xml:space="preserve">Hình </w:t>
      </w:r>
      <w:fldSimple w:instr=" STYLEREF 1 \s ">
        <w:r w:rsidR="001C587D">
          <w:rPr>
            <w:noProof/>
          </w:rPr>
          <w:t>3</w:t>
        </w:r>
      </w:fldSimple>
      <w:r w:rsidR="00B05DBA">
        <w:t>.</w:t>
      </w:r>
      <w:fldSimple w:instr=" SEQ Hình \* ARABIC \s 1 ">
        <w:r w:rsidR="001C587D">
          <w:rPr>
            <w:noProof/>
          </w:rPr>
          <w:t>7</w:t>
        </w:r>
      </w:fldSimple>
      <w:r>
        <w:t xml:space="preserve"> </w:t>
      </w:r>
      <w:r w:rsidR="00A0434A">
        <w:t>Thuật</w:t>
      </w:r>
      <w:r w:rsidR="026B0177">
        <w:t xml:space="preserve"> toán tính </w:t>
      </w:r>
      <w:r w:rsidR="699C6955">
        <w:t>số vòng quay trên phút.</w:t>
      </w:r>
      <w:bookmarkEnd w:id="135"/>
    </w:p>
    <w:p w14:paraId="19783B30" w14:textId="12AF143A" w:rsidR="699C6955" w:rsidRDefault="038F396D" w:rsidP="00BF5DCD">
      <w:pPr>
        <w:spacing w:after="0" w:line="360" w:lineRule="auto"/>
        <w:ind w:firstLine="720"/>
        <w:jc w:val="both"/>
      </w:pPr>
      <w:r>
        <w:t xml:space="preserve">Biến hall_pulse </w:t>
      </w:r>
      <w:r w:rsidR="46761F81">
        <w:t xml:space="preserve">được tăng theo thời </w:t>
      </w:r>
      <w:r w:rsidR="6E85FC54">
        <w:t xml:space="preserve">gian dựa vào chân </w:t>
      </w:r>
      <w:r w:rsidR="7285F576">
        <w:t>Pulse của mạch lái động cơ</w:t>
      </w:r>
      <w:r w:rsidR="6C771B11">
        <w:t xml:space="preserve">. </w:t>
      </w:r>
      <w:r w:rsidR="4D97A06A">
        <w:t>Như đã phân tích ở chương 2, vì động cơ có 3 cảm biến hall và có 15 cặp cực,</w:t>
      </w:r>
      <w:r w:rsidR="1F1D9E72">
        <w:t xml:space="preserve"> khi động cơ quay hết 1 vòng, ta </w:t>
      </w:r>
      <w:r w:rsidR="37715FDA">
        <w:t>có được 45 interrupt</w:t>
      </w:r>
      <w:r w:rsidR="5F15FE99">
        <w:t>.</w:t>
      </w:r>
    </w:p>
    <w:p w14:paraId="0394F65D" w14:textId="72BDDEA3" w:rsidR="5F15FE99" w:rsidRDefault="5F15FE99" w:rsidP="00BF5DCD">
      <w:pPr>
        <w:spacing w:after="0" w:line="360" w:lineRule="auto"/>
        <w:ind w:firstLine="720"/>
        <w:jc w:val="both"/>
      </w:pPr>
      <w:r>
        <w:t>Cấu hình ngoại vi CAN</w:t>
      </w:r>
      <w:r w:rsidR="6B3B26BF">
        <w:t>:</w:t>
      </w:r>
    </w:p>
    <w:p w14:paraId="35825391" w14:textId="1594ECCC" w:rsidR="3224E959" w:rsidRDefault="6A9C1977" w:rsidP="00BF5DCD">
      <w:pPr>
        <w:spacing w:after="0" w:line="360" w:lineRule="auto"/>
        <w:ind w:firstLine="720"/>
        <w:jc w:val="both"/>
      </w:pPr>
      <w:r>
        <w:t xml:space="preserve">Ở module CAN, ta cần cấu hình tốc </w:t>
      </w:r>
      <w:r w:rsidR="01749AB7">
        <w:t xml:space="preserve">độ truyền cho CAN là </w:t>
      </w:r>
      <w:r w:rsidR="22D569BF">
        <w:t xml:space="preserve">500000bit/s, tốc độ này phải đồng bộ với tất cả CAN node còn lại trong hệ thống. </w:t>
      </w:r>
      <w:r w:rsidR="765307A1">
        <w:t>Mode sử dụng là Normal mode.</w:t>
      </w:r>
    </w:p>
    <w:p w14:paraId="28967254" w14:textId="77777777" w:rsidR="002B10D1" w:rsidRDefault="11F92DFB" w:rsidP="00013F77">
      <w:pPr>
        <w:spacing w:after="0" w:line="360" w:lineRule="auto"/>
        <w:jc w:val="center"/>
      </w:pPr>
      <w:r>
        <w:rPr>
          <w:noProof/>
        </w:rPr>
        <w:lastRenderedPageBreak/>
        <w:drawing>
          <wp:inline distT="0" distB="0" distL="0" distR="0" wp14:anchorId="45A9255B" wp14:editId="74076894">
            <wp:extent cx="4590813" cy="4648200"/>
            <wp:effectExtent l="0" t="0" r="635" b="0"/>
            <wp:docPr id="1129001241" name="Picture 1129001241"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001241"/>
                    <pic:cNvPicPr/>
                  </pic:nvPicPr>
                  <pic:blipFill>
                    <a:blip r:embed="rId75">
                      <a:extLst>
                        <a:ext uri="{28A0092B-C50C-407E-A947-70E740481C1C}">
                          <a14:useLocalDpi xmlns:a14="http://schemas.microsoft.com/office/drawing/2010/main" val="0"/>
                        </a:ext>
                      </a:extLst>
                    </a:blip>
                    <a:stretch>
                      <a:fillRect/>
                    </a:stretch>
                  </pic:blipFill>
                  <pic:spPr>
                    <a:xfrm>
                      <a:off x="0" y="0"/>
                      <a:ext cx="4605575" cy="4663147"/>
                    </a:xfrm>
                    <a:prstGeom prst="rect">
                      <a:avLst/>
                    </a:prstGeom>
                  </pic:spPr>
                </pic:pic>
              </a:graphicData>
            </a:graphic>
          </wp:inline>
        </w:drawing>
      </w:r>
    </w:p>
    <w:p w14:paraId="33402549" w14:textId="38185A10" w:rsidR="11F92DFB" w:rsidRDefault="00013F77" w:rsidP="00013F77">
      <w:pPr>
        <w:pStyle w:val="Caption"/>
      </w:pPr>
      <w:bookmarkStart w:id="136" w:name="_Toc190550664"/>
      <w:r>
        <w:t xml:space="preserve">Hình </w:t>
      </w:r>
      <w:fldSimple w:instr=" STYLEREF 1 \s ">
        <w:r w:rsidR="001C587D">
          <w:rPr>
            <w:noProof/>
          </w:rPr>
          <w:t>3</w:t>
        </w:r>
      </w:fldSimple>
      <w:r w:rsidR="00B05DBA">
        <w:t>.</w:t>
      </w:r>
      <w:fldSimple w:instr=" SEQ Hình \* ARABIC \s 1 ">
        <w:r w:rsidR="001C587D">
          <w:rPr>
            <w:noProof/>
          </w:rPr>
          <w:t>8</w:t>
        </w:r>
      </w:fldSimple>
      <w:r>
        <w:t xml:space="preserve"> </w:t>
      </w:r>
      <w:r w:rsidR="002B10D1">
        <w:t>C</w:t>
      </w:r>
      <w:r w:rsidR="765307A1">
        <w:t>ấu hình CAN</w:t>
      </w:r>
      <w:r w:rsidR="7B6C5450">
        <w:t xml:space="preserve"> node</w:t>
      </w:r>
      <w:bookmarkEnd w:id="136"/>
    </w:p>
    <w:p w14:paraId="14A5BE9F" w14:textId="40A1C377" w:rsidR="765307A1" w:rsidRDefault="765307A1" w:rsidP="00013F77">
      <w:pPr>
        <w:spacing w:after="0" w:line="360" w:lineRule="auto"/>
        <w:jc w:val="center"/>
      </w:pPr>
      <w:r>
        <w:rPr>
          <w:noProof/>
        </w:rPr>
        <w:drawing>
          <wp:inline distT="0" distB="0" distL="0" distR="0" wp14:anchorId="41F51913" wp14:editId="423A9E23">
            <wp:extent cx="4572000" cy="1409700"/>
            <wp:effectExtent l="0" t="0" r="0" b="0"/>
            <wp:docPr id="847245747" name="Picture 847245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245747"/>
                    <pic:cNvPicPr/>
                  </pic:nvPicPr>
                  <pic:blipFill>
                    <a:blip r:embed="rId76">
                      <a:extLst>
                        <a:ext uri="{28A0092B-C50C-407E-A947-70E740481C1C}">
                          <a14:useLocalDpi xmlns:a14="http://schemas.microsoft.com/office/drawing/2010/main" val="0"/>
                        </a:ext>
                      </a:extLst>
                    </a:blip>
                    <a:stretch>
                      <a:fillRect/>
                    </a:stretch>
                  </pic:blipFill>
                  <pic:spPr>
                    <a:xfrm>
                      <a:off x="0" y="0"/>
                      <a:ext cx="4572000" cy="1409700"/>
                    </a:xfrm>
                    <a:prstGeom prst="rect">
                      <a:avLst/>
                    </a:prstGeom>
                  </pic:spPr>
                </pic:pic>
              </a:graphicData>
            </a:graphic>
          </wp:inline>
        </w:drawing>
      </w:r>
    </w:p>
    <w:p w14:paraId="1DC32586" w14:textId="402B3148" w:rsidR="004AF1B9" w:rsidRDefault="00013F77" w:rsidP="00013F77">
      <w:pPr>
        <w:pStyle w:val="Caption"/>
      </w:pPr>
      <w:bookmarkStart w:id="137" w:name="_Toc190550665"/>
      <w:r>
        <w:t xml:space="preserve">Hình </w:t>
      </w:r>
      <w:fldSimple w:instr=" STYLEREF 1 \s ">
        <w:r w:rsidR="001C587D">
          <w:rPr>
            <w:noProof/>
          </w:rPr>
          <w:t>3</w:t>
        </w:r>
      </w:fldSimple>
      <w:r w:rsidR="00B05DBA">
        <w:t>.</w:t>
      </w:r>
      <w:fldSimple w:instr=" SEQ Hình \* ARABIC \s 1 ">
        <w:r w:rsidR="001C587D">
          <w:rPr>
            <w:noProof/>
          </w:rPr>
          <w:t>9</w:t>
        </w:r>
      </w:fldSimple>
      <w:r>
        <w:t xml:space="preserve"> Kích</w:t>
      </w:r>
      <w:r w:rsidR="3E4A0C9D">
        <w:t xml:space="preserve"> hoạt interrupt cho CAN receive buffer</w:t>
      </w:r>
      <w:bookmarkEnd w:id="137"/>
    </w:p>
    <w:p w14:paraId="76174DA7" w14:textId="6EBB4E83" w:rsidR="3E4A0C9D" w:rsidRDefault="6D0F3EBE" w:rsidP="00013F77">
      <w:pPr>
        <w:spacing w:after="0" w:line="360" w:lineRule="auto"/>
        <w:ind w:firstLine="720"/>
        <w:jc w:val="both"/>
      </w:pPr>
      <w:r>
        <w:t xml:space="preserve">Khi nhận được can message từ ESP32, STM32 sẽ xảy ra ngắt, từ đó ta cho phép module CAN nhận thông tin và gửi ngược message (tốc độ quay) </w:t>
      </w:r>
      <w:r w:rsidR="7B05067F">
        <w:t>về ESP32.</w:t>
      </w:r>
    </w:p>
    <w:p w14:paraId="081CC5AD" w14:textId="77777777" w:rsidR="00013F77" w:rsidRDefault="7B05067F" w:rsidP="00013F77">
      <w:pPr>
        <w:spacing w:after="0" w:line="360" w:lineRule="auto"/>
        <w:jc w:val="center"/>
      </w:pPr>
      <w:r>
        <w:rPr>
          <w:noProof/>
        </w:rPr>
        <w:lastRenderedPageBreak/>
        <w:drawing>
          <wp:inline distT="0" distB="0" distL="0" distR="0" wp14:anchorId="35C85F42" wp14:editId="072C0F6E">
            <wp:extent cx="5507182" cy="1288732"/>
            <wp:effectExtent l="0" t="0" r="0" b="6985"/>
            <wp:docPr id="506601989" name="Picture 50660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601989"/>
                    <pic:cNvPicPr/>
                  </pic:nvPicPr>
                  <pic:blipFill>
                    <a:blip r:embed="rId77">
                      <a:extLst>
                        <a:ext uri="{28A0092B-C50C-407E-A947-70E740481C1C}">
                          <a14:useLocalDpi xmlns:a14="http://schemas.microsoft.com/office/drawing/2010/main" val="0"/>
                        </a:ext>
                      </a:extLst>
                    </a:blip>
                    <a:stretch>
                      <a:fillRect/>
                    </a:stretch>
                  </pic:blipFill>
                  <pic:spPr>
                    <a:xfrm>
                      <a:off x="0" y="0"/>
                      <a:ext cx="5532025" cy="1294545"/>
                    </a:xfrm>
                    <a:prstGeom prst="rect">
                      <a:avLst/>
                    </a:prstGeom>
                  </pic:spPr>
                </pic:pic>
              </a:graphicData>
            </a:graphic>
          </wp:inline>
        </w:drawing>
      </w:r>
    </w:p>
    <w:p w14:paraId="4DB8A1BF" w14:textId="3B471838" w:rsidR="7B05067F" w:rsidRDefault="00013F77" w:rsidP="00013F77">
      <w:pPr>
        <w:pStyle w:val="Caption"/>
      </w:pPr>
      <w:bookmarkStart w:id="138" w:name="_Toc190550666"/>
      <w:r>
        <w:t xml:space="preserve">Hình </w:t>
      </w:r>
      <w:fldSimple w:instr=" STYLEREF 1 \s ">
        <w:r w:rsidR="001C587D">
          <w:rPr>
            <w:noProof/>
          </w:rPr>
          <w:t>3</w:t>
        </w:r>
      </w:fldSimple>
      <w:r w:rsidR="00B05DBA">
        <w:t>.</w:t>
      </w:r>
      <w:fldSimple w:instr=" SEQ Hình \* ARABIC \s 1 ">
        <w:r w:rsidR="001C587D">
          <w:rPr>
            <w:noProof/>
          </w:rPr>
          <w:t>10</w:t>
        </w:r>
      </w:fldSimple>
      <w:r>
        <w:t xml:space="preserve"> N</w:t>
      </w:r>
      <w:r w:rsidR="295D0B5D">
        <w:t xml:space="preserve">gắt </w:t>
      </w:r>
      <w:r w:rsidR="3407CAA1">
        <w:t>FIFO1</w:t>
      </w:r>
      <w:r w:rsidR="52804E21">
        <w:t xml:space="preserve"> của module </w:t>
      </w:r>
      <w:r w:rsidR="3407CAA1">
        <w:t>CAN</w:t>
      </w:r>
      <w:bookmarkEnd w:id="138"/>
    </w:p>
    <w:p w14:paraId="24CDA5F3" w14:textId="5314702A" w:rsidR="3407CAA1" w:rsidRDefault="0743FEC7" w:rsidP="00B65A93">
      <w:pPr>
        <w:spacing w:after="0" w:line="360" w:lineRule="auto"/>
        <w:ind w:firstLine="720"/>
        <w:jc w:val="both"/>
      </w:pPr>
      <w:r>
        <w:t>Cấu hình CAN filter, bằng việc sử dụng Can filter những mess CAN không</w:t>
      </w:r>
      <w:r w:rsidR="76B9A3BD">
        <w:t xml:space="preserve"> liên quan đến từ các node CAN </w:t>
      </w:r>
      <w:r w:rsidR="40253C17">
        <w:t>khác sẽ không được STM32 BLDC nhận</w:t>
      </w:r>
      <w:r w:rsidR="1C3531EF">
        <w:t xml:space="preserve">. Cấu hình bên dưới cho thấy STM32 BLDC node sẽ chỉ nhận </w:t>
      </w:r>
      <w:r w:rsidR="6C02C5B2">
        <w:t xml:space="preserve">những CAN frame có </w:t>
      </w:r>
      <w:r w:rsidR="623351D2">
        <w:t>địa chỉ là 0x037.</w:t>
      </w:r>
    </w:p>
    <w:p w14:paraId="2CC278E1" w14:textId="50FB78CB" w:rsidR="3074DA25" w:rsidRDefault="3074DA25" w:rsidP="00B65A93">
      <w:pPr>
        <w:spacing w:after="0" w:line="360" w:lineRule="auto"/>
        <w:jc w:val="center"/>
      </w:pPr>
      <w:r>
        <w:rPr>
          <w:noProof/>
        </w:rPr>
        <w:drawing>
          <wp:inline distT="0" distB="0" distL="0" distR="0" wp14:anchorId="4B15E2F9" wp14:editId="62FA28A3">
            <wp:extent cx="5105840" cy="2644369"/>
            <wp:effectExtent l="0" t="0" r="0" b="0"/>
            <wp:docPr id="2081687663" name="Picture 208168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105840" cy="2644369"/>
                    </a:xfrm>
                    <a:prstGeom prst="rect">
                      <a:avLst/>
                    </a:prstGeom>
                  </pic:spPr>
                </pic:pic>
              </a:graphicData>
            </a:graphic>
          </wp:inline>
        </w:drawing>
      </w:r>
    </w:p>
    <w:p w14:paraId="08F7AF25" w14:textId="6CE5C2C0" w:rsidR="3074DA25" w:rsidRDefault="00B65A93" w:rsidP="0042224E">
      <w:pPr>
        <w:pStyle w:val="Caption"/>
      </w:pPr>
      <w:r>
        <w:t xml:space="preserve"> </w:t>
      </w:r>
      <w:bookmarkStart w:id="139" w:name="_Toc190550667"/>
      <w:r w:rsidR="0042224E">
        <w:t xml:space="preserve">Hình </w:t>
      </w:r>
      <w:fldSimple w:instr=" STYLEREF 1 \s ">
        <w:r w:rsidR="001C587D">
          <w:rPr>
            <w:noProof/>
          </w:rPr>
          <w:t>3</w:t>
        </w:r>
      </w:fldSimple>
      <w:r w:rsidR="00B05DBA">
        <w:t>.</w:t>
      </w:r>
      <w:fldSimple w:instr=" SEQ Hình \* ARABIC \s 1 ">
        <w:r w:rsidR="001C587D">
          <w:rPr>
            <w:noProof/>
          </w:rPr>
          <w:t>11</w:t>
        </w:r>
      </w:fldSimple>
      <w:r w:rsidR="0042224E">
        <w:t xml:space="preserve"> </w:t>
      </w:r>
      <w:r>
        <w:t>Cấu</w:t>
      </w:r>
      <w:r w:rsidR="0D3B1CC5">
        <w:t xml:space="preserve"> hình CAN filter cho BLDC node.</w:t>
      </w:r>
      <w:bookmarkEnd w:id="139"/>
    </w:p>
    <w:p w14:paraId="70955FA5" w14:textId="703EFBA3" w:rsidR="5BEB3CF7" w:rsidRDefault="6F7E700A" w:rsidP="0042224E">
      <w:pPr>
        <w:spacing w:after="0" w:line="360" w:lineRule="auto"/>
        <w:ind w:firstLine="720"/>
        <w:jc w:val="both"/>
      </w:pPr>
      <w:r>
        <w:t>Cấu hình TX frame cho</w:t>
      </w:r>
      <w:r w:rsidR="78C7178C">
        <w:t xml:space="preserve"> BLDC node</w:t>
      </w:r>
      <w:r w:rsidR="03EF4B53">
        <w:t xml:space="preserve">, địa chỉ của BLDC node </w:t>
      </w:r>
      <w:r w:rsidR="5F204D60">
        <w:t>sẽ là 0x104.</w:t>
      </w:r>
    </w:p>
    <w:p w14:paraId="1367F46B" w14:textId="3C319E50" w:rsidR="03EF4B53" w:rsidRDefault="03EF4B53" w:rsidP="0042224E">
      <w:pPr>
        <w:spacing w:after="0" w:line="360" w:lineRule="auto"/>
        <w:jc w:val="center"/>
      </w:pPr>
      <w:r>
        <w:rPr>
          <w:noProof/>
        </w:rPr>
        <w:drawing>
          <wp:inline distT="0" distB="0" distL="0" distR="0" wp14:anchorId="094251D1" wp14:editId="47BA93B6">
            <wp:extent cx="4286250" cy="1219200"/>
            <wp:effectExtent l="0" t="0" r="0" b="0"/>
            <wp:docPr id="1700721495" name="Picture 170072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286250" cy="1219200"/>
                    </a:xfrm>
                    <a:prstGeom prst="rect">
                      <a:avLst/>
                    </a:prstGeom>
                  </pic:spPr>
                </pic:pic>
              </a:graphicData>
            </a:graphic>
          </wp:inline>
        </w:drawing>
      </w:r>
    </w:p>
    <w:p w14:paraId="2B20CC23" w14:textId="026268BA" w:rsidR="5F204D60" w:rsidRDefault="0042224E" w:rsidP="0042224E">
      <w:pPr>
        <w:pStyle w:val="Caption"/>
      </w:pPr>
      <w:bookmarkStart w:id="140" w:name="_Toc190550668"/>
      <w:r>
        <w:t xml:space="preserve">Hình </w:t>
      </w:r>
      <w:fldSimple w:instr=" STYLEREF 1 \s ">
        <w:r w:rsidR="001C587D">
          <w:rPr>
            <w:noProof/>
          </w:rPr>
          <w:t>3</w:t>
        </w:r>
      </w:fldSimple>
      <w:r w:rsidR="00B05DBA">
        <w:t>.</w:t>
      </w:r>
      <w:fldSimple w:instr=" SEQ Hình \* ARABIC \s 1 ">
        <w:r w:rsidR="001C587D">
          <w:rPr>
            <w:noProof/>
          </w:rPr>
          <w:t>12</w:t>
        </w:r>
      </w:fldSimple>
      <w:r>
        <w:t xml:space="preserve"> </w:t>
      </w:r>
      <w:r w:rsidR="03766415">
        <w:t>Tx frame của BLDC can node.</w:t>
      </w:r>
      <w:bookmarkEnd w:id="140"/>
    </w:p>
    <w:p w14:paraId="7F8D0895" w14:textId="2B43BAC1" w:rsidR="03766415" w:rsidRDefault="4A78B5E3" w:rsidP="0042224E">
      <w:pPr>
        <w:pStyle w:val="Heading3"/>
        <w:spacing w:before="0" w:after="0" w:line="360" w:lineRule="auto"/>
      </w:pPr>
      <w:bookmarkStart w:id="141" w:name="_Toc190550521"/>
      <w:r>
        <w:t xml:space="preserve">Cấu hình và lập trình </w:t>
      </w:r>
      <w:r w:rsidR="1DDE8A93">
        <w:t xml:space="preserve">STM32 </w:t>
      </w:r>
      <w:r w:rsidR="56251763">
        <w:t>Temperature</w:t>
      </w:r>
      <w:bookmarkEnd w:id="141"/>
    </w:p>
    <w:p w14:paraId="32CB1FBE" w14:textId="5EB82A55" w:rsidR="56251763" w:rsidRDefault="74B1F6AF" w:rsidP="009E0ECE">
      <w:pPr>
        <w:spacing w:after="0" w:line="360" w:lineRule="auto"/>
        <w:ind w:firstLine="720"/>
        <w:jc w:val="both"/>
      </w:pPr>
      <w:r>
        <w:t>STM32 sử dụng ngoại vi giao tiếp SPI và CAN</w:t>
      </w:r>
    </w:p>
    <w:p w14:paraId="312968B0" w14:textId="7CFBDAE0" w:rsidR="74B1F6AF" w:rsidRDefault="3550055D" w:rsidP="00862C64">
      <w:pPr>
        <w:spacing w:after="0" w:line="360" w:lineRule="auto"/>
        <w:ind w:firstLine="720"/>
        <w:jc w:val="both"/>
      </w:pPr>
      <w:r>
        <w:t>Cấu hình SPI Master Full-</w:t>
      </w:r>
      <w:r w:rsidR="0C8C991E">
        <w:t>Duplex</w:t>
      </w:r>
      <w:r w:rsidR="78178FC3">
        <w:t xml:space="preserve"> sử dụng để giao tiếp với MAX-31865 </w:t>
      </w:r>
      <w:r w:rsidR="30871F56">
        <w:t>PT100:</w:t>
      </w:r>
    </w:p>
    <w:p w14:paraId="0CA22F0B" w14:textId="11C6FA97" w:rsidR="142A1B78" w:rsidRDefault="62AB347C" w:rsidP="00862C64">
      <w:pPr>
        <w:spacing w:after="0" w:line="360" w:lineRule="auto"/>
        <w:ind w:firstLine="720"/>
        <w:jc w:val="both"/>
      </w:pPr>
      <w:r>
        <w:lastRenderedPageBreak/>
        <w:t>Tốc độ truyền là 4,</w:t>
      </w:r>
      <w:r w:rsidR="3FC2C7AC">
        <w:t>5Mbits/s, Data size là 1 byte.</w:t>
      </w:r>
    </w:p>
    <w:p w14:paraId="55569C41" w14:textId="4CC56012" w:rsidR="79B90042" w:rsidRDefault="142A1B78" w:rsidP="00862C64">
      <w:pPr>
        <w:spacing w:after="0" w:line="360" w:lineRule="auto"/>
        <w:jc w:val="center"/>
      </w:pPr>
      <w:r>
        <w:rPr>
          <w:noProof/>
        </w:rPr>
        <w:drawing>
          <wp:inline distT="0" distB="0" distL="0" distR="0" wp14:anchorId="7F7B3DAD" wp14:editId="43B9A3CA">
            <wp:extent cx="3097043" cy="3803073"/>
            <wp:effectExtent l="0" t="0" r="8255" b="6985"/>
            <wp:docPr id="1919235531" name="Picture 114905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057805"/>
                    <pic:cNvPicPr/>
                  </pic:nvPicPr>
                  <pic:blipFill>
                    <a:blip r:embed="rId80">
                      <a:extLst>
                        <a:ext uri="{28A0092B-C50C-407E-A947-70E740481C1C}">
                          <a14:useLocalDpi xmlns:a14="http://schemas.microsoft.com/office/drawing/2010/main" val="0"/>
                        </a:ext>
                      </a:extLst>
                    </a:blip>
                    <a:stretch>
                      <a:fillRect/>
                    </a:stretch>
                  </pic:blipFill>
                  <pic:spPr>
                    <a:xfrm>
                      <a:off x="0" y="0"/>
                      <a:ext cx="3120840" cy="3832295"/>
                    </a:xfrm>
                    <a:prstGeom prst="rect">
                      <a:avLst/>
                    </a:prstGeom>
                  </pic:spPr>
                </pic:pic>
              </a:graphicData>
            </a:graphic>
          </wp:inline>
        </w:drawing>
      </w:r>
    </w:p>
    <w:p w14:paraId="5CAE0AC3" w14:textId="4A0DD226" w:rsidR="30871F56" w:rsidRDefault="00496F0A" w:rsidP="00496F0A">
      <w:pPr>
        <w:pStyle w:val="Caption"/>
      </w:pPr>
      <w:bookmarkStart w:id="142" w:name="_Toc190550669"/>
      <w:r>
        <w:t xml:space="preserve">Hình </w:t>
      </w:r>
      <w:fldSimple w:instr=" STYLEREF 1 \s ">
        <w:r w:rsidR="001C587D">
          <w:rPr>
            <w:noProof/>
          </w:rPr>
          <w:t>3</w:t>
        </w:r>
      </w:fldSimple>
      <w:r w:rsidR="00B05DBA">
        <w:t>.</w:t>
      </w:r>
      <w:fldSimple w:instr=" SEQ Hình \* ARABIC \s 1 ">
        <w:r w:rsidR="001C587D">
          <w:rPr>
            <w:noProof/>
          </w:rPr>
          <w:t>13</w:t>
        </w:r>
      </w:fldSimple>
      <w:r>
        <w:t xml:space="preserve"> C</w:t>
      </w:r>
      <w:r w:rsidR="142A1B78">
        <w:t>ấu hình SPI master</w:t>
      </w:r>
      <w:bookmarkEnd w:id="142"/>
    </w:p>
    <w:p w14:paraId="38E8811E" w14:textId="72C00666" w:rsidR="52006983" w:rsidRPr="00B01170" w:rsidRDefault="52006983" w:rsidP="00496F0A">
      <w:pPr>
        <w:spacing w:after="0" w:line="360" w:lineRule="auto"/>
        <w:ind w:firstLine="720"/>
        <w:jc w:val="both"/>
        <w:rPr>
          <w:rFonts w:eastAsia="Times New Roman" w:cs="Times New Roman"/>
          <w:szCs w:val="26"/>
        </w:rPr>
      </w:pPr>
      <w:r w:rsidRPr="00B01170">
        <w:rPr>
          <w:rFonts w:eastAsia="Times New Roman" w:cs="Times New Roman"/>
          <w:szCs w:val="26"/>
        </w:rPr>
        <w:t>Thư viện MAX31865.</w:t>
      </w:r>
    </w:p>
    <w:p w14:paraId="5C83B735" w14:textId="3CB6AE11" w:rsidR="52006983" w:rsidRPr="00B01170" w:rsidRDefault="3B89B2BD" w:rsidP="00496F0A">
      <w:pPr>
        <w:spacing w:after="0" w:line="360" w:lineRule="auto"/>
        <w:ind w:firstLine="720"/>
        <w:jc w:val="both"/>
        <w:rPr>
          <w:rFonts w:eastAsia="Times New Roman" w:cs="Times New Roman"/>
          <w:szCs w:val="26"/>
        </w:rPr>
      </w:pPr>
      <w:r w:rsidRPr="00B01170">
        <w:rPr>
          <w:rFonts w:eastAsia="Times New Roman" w:cs="Times New Roman"/>
          <w:szCs w:val="26"/>
        </w:rPr>
        <w:t>Ta</w:t>
      </w:r>
      <w:r w:rsidR="52006983" w:rsidRPr="00B01170">
        <w:rPr>
          <w:rFonts w:eastAsia="Times New Roman" w:cs="Times New Roman"/>
          <w:szCs w:val="26"/>
        </w:rPr>
        <w:t xml:space="preserve"> cần add thư viện </w:t>
      </w:r>
      <w:r w:rsidR="6458255E" w:rsidRPr="00B01170">
        <w:rPr>
          <w:rFonts w:eastAsia="Times New Roman" w:cs="Times New Roman"/>
          <w:szCs w:val="26"/>
        </w:rPr>
        <w:t>Max31865</w:t>
      </w:r>
      <w:r w:rsidR="52006983" w:rsidRPr="00B01170">
        <w:rPr>
          <w:rFonts w:eastAsia="Times New Roman" w:cs="Times New Roman"/>
          <w:szCs w:val="26"/>
        </w:rPr>
        <w:t xml:space="preserve"> vào cây thư mục của Project.</w:t>
      </w:r>
    </w:p>
    <w:p w14:paraId="3C55C34E" w14:textId="0148A73E" w:rsidR="1DFD73CC" w:rsidRDefault="1DFD73CC" w:rsidP="00496F0A">
      <w:pPr>
        <w:spacing w:after="0" w:line="360" w:lineRule="auto"/>
        <w:ind w:firstLine="567"/>
        <w:jc w:val="center"/>
      </w:pPr>
      <w:r>
        <w:rPr>
          <w:noProof/>
        </w:rPr>
        <w:drawing>
          <wp:inline distT="0" distB="0" distL="0" distR="0" wp14:anchorId="5DFE2CAB" wp14:editId="06990EE7">
            <wp:extent cx="2453640" cy="2951018"/>
            <wp:effectExtent l="0" t="0" r="3810" b="1905"/>
            <wp:docPr id="1504213825" name="Picture 1504213825"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extLst>
                        <a:ext uri="{28A0092B-C50C-407E-A947-70E740481C1C}">
                          <a14:useLocalDpi xmlns:a14="http://schemas.microsoft.com/office/drawing/2010/main" val="0"/>
                        </a:ext>
                      </a:extLst>
                    </a:blip>
                    <a:srcRect b="11176"/>
                    <a:stretch/>
                  </pic:blipFill>
                  <pic:spPr bwMode="auto">
                    <a:xfrm>
                      <a:off x="0" y="0"/>
                      <a:ext cx="2453853" cy="2951274"/>
                    </a:xfrm>
                    <a:prstGeom prst="rect">
                      <a:avLst/>
                    </a:prstGeom>
                    <a:ln>
                      <a:noFill/>
                    </a:ln>
                    <a:extLst>
                      <a:ext uri="{53640926-AAD7-44D8-BBD7-CCE9431645EC}">
                        <a14:shadowObscured xmlns:a14="http://schemas.microsoft.com/office/drawing/2010/main"/>
                      </a:ext>
                    </a:extLst>
                  </pic:spPr>
                </pic:pic>
              </a:graphicData>
            </a:graphic>
          </wp:inline>
        </w:drawing>
      </w:r>
    </w:p>
    <w:p w14:paraId="0B1E27C8" w14:textId="6BEFCD58" w:rsidR="52006983" w:rsidRPr="00B01170" w:rsidRDefault="00496F0A" w:rsidP="00496F0A">
      <w:pPr>
        <w:pStyle w:val="Caption"/>
        <w:rPr>
          <w:rFonts w:eastAsia="Times New Roman" w:cs="Times New Roman"/>
          <w:i w:val="0"/>
          <w:color w:val="000000" w:themeColor="text1"/>
          <w:sz w:val="26"/>
          <w:szCs w:val="26"/>
        </w:rPr>
      </w:pPr>
      <w:bookmarkStart w:id="143" w:name="_Toc190550670"/>
      <w:r>
        <w:t xml:space="preserve">Hình </w:t>
      </w:r>
      <w:fldSimple w:instr=" STYLEREF 1 \s ">
        <w:r w:rsidR="001C587D">
          <w:rPr>
            <w:noProof/>
          </w:rPr>
          <w:t>3</w:t>
        </w:r>
      </w:fldSimple>
      <w:r w:rsidR="00B05DBA">
        <w:t>.</w:t>
      </w:r>
      <w:fldSimple w:instr=" SEQ Hình \* ARABIC \s 1 ">
        <w:r w:rsidR="001C587D">
          <w:rPr>
            <w:noProof/>
          </w:rPr>
          <w:t>14</w:t>
        </w:r>
      </w:fldSimple>
      <w:r>
        <w:t xml:space="preserve"> </w:t>
      </w:r>
      <w:r w:rsidR="52006983" w:rsidRPr="00B01170">
        <w:rPr>
          <w:rFonts w:eastAsia="Times New Roman" w:cs="Times New Roman"/>
          <w:color w:val="000000" w:themeColor="text1"/>
          <w:sz w:val="26"/>
          <w:szCs w:val="26"/>
        </w:rPr>
        <w:t>Add thư viện LCD vào Project</w:t>
      </w:r>
      <w:bookmarkEnd w:id="143"/>
    </w:p>
    <w:p w14:paraId="46E28DDB" w14:textId="25C691E4" w:rsidR="52006983" w:rsidRPr="00B01170" w:rsidRDefault="52006983" w:rsidP="00496F0A">
      <w:pPr>
        <w:spacing w:after="0" w:line="360" w:lineRule="auto"/>
        <w:ind w:firstLine="720"/>
        <w:jc w:val="both"/>
        <w:rPr>
          <w:rFonts w:eastAsia="Times New Roman" w:cs="Times New Roman"/>
          <w:szCs w:val="26"/>
        </w:rPr>
      </w:pPr>
      <w:r w:rsidRPr="00B01170">
        <w:rPr>
          <w:rFonts w:eastAsia="Times New Roman" w:cs="Times New Roman"/>
          <w:szCs w:val="26"/>
        </w:rPr>
        <w:lastRenderedPageBreak/>
        <w:t>Vào Inc để add thư viện “.h” và vào Src để add thư viện “.c”.</w:t>
      </w:r>
    </w:p>
    <w:p w14:paraId="03BCB976" w14:textId="33B6D94C" w:rsidR="70FE28E8" w:rsidRPr="00B01170" w:rsidRDefault="13EEF844" w:rsidP="00496F0A">
      <w:pPr>
        <w:spacing w:after="0" w:line="360" w:lineRule="auto"/>
        <w:ind w:firstLine="720"/>
        <w:jc w:val="both"/>
        <w:rPr>
          <w:rFonts w:eastAsia="Times New Roman" w:cs="Times New Roman"/>
          <w:szCs w:val="26"/>
        </w:rPr>
      </w:pPr>
      <w:r w:rsidRPr="00B01170">
        <w:rPr>
          <w:rFonts w:eastAsia="Times New Roman" w:cs="Times New Roman"/>
          <w:szCs w:val="26"/>
        </w:rPr>
        <w:t xml:space="preserve">Cấu hình </w:t>
      </w:r>
      <w:r w:rsidR="26E915C6" w:rsidRPr="00B01170">
        <w:rPr>
          <w:rFonts w:eastAsia="Times New Roman" w:cs="Times New Roman"/>
          <w:szCs w:val="26"/>
        </w:rPr>
        <w:t xml:space="preserve">ngoại vi </w:t>
      </w:r>
      <w:r w:rsidRPr="00B01170">
        <w:rPr>
          <w:rFonts w:eastAsia="Times New Roman" w:cs="Times New Roman"/>
          <w:szCs w:val="26"/>
        </w:rPr>
        <w:t>CAN</w:t>
      </w:r>
      <w:r w:rsidR="72D879FF" w:rsidRPr="00B01170">
        <w:rPr>
          <w:rFonts w:eastAsia="Times New Roman" w:cs="Times New Roman"/>
          <w:szCs w:val="26"/>
        </w:rPr>
        <w:t xml:space="preserve">, chuẩn bị </w:t>
      </w:r>
      <w:r w:rsidR="6B949B4F" w:rsidRPr="00B01170">
        <w:rPr>
          <w:rFonts w:eastAsia="Times New Roman" w:cs="Times New Roman"/>
          <w:szCs w:val="26"/>
        </w:rPr>
        <w:t xml:space="preserve">Tx frame có địa chỉ </w:t>
      </w:r>
      <w:r w:rsidR="70FE28E8" w:rsidRPr="00B01170">
        <w:rPr>
          <w:rFonts w:eastAsia="Times New Roman" w:cs="Times New Roman"/>
          <w:szCs w:val="26"/>
        </w:rPr>
        <w:t>là 0x446</w:t>
      </w:r>
    </w:p>
    <w:p w14:paraId="6A0C5EE4" w14:textId="02747B57" w:rsidR="5638DAE1" w:rsidRPr="00B01170" w:rsidRDefault="70FE28E8" w:rsidP="00496F0A">
      <w:pPr>
        <w:spacing w:after="0" w:line="360" w:lineRule="auto"/>
        <w:jc w:val="center"/>
        <w:rPr>
          <w:rFonts w:eastAsia="Times New Roman" w:cs="Times New Roman"/>
          <w:szCs w:val="26"/>
        </w:rPr>
      </w:pPr>
      <w:r>
        <w:rPr>
          <w:noProof/>
        </w:rPr>
        <w:drawing>
          <wp:inline distT="0" distB="0" distL="0" distR="0" wp14:anchorId="06F4D29F" wp14:editId="322F1DE2">
            <wp:extent cx="3429479" cy="885948"/>
            <wp:effectExtent l="0" t="0" r="0" b="0"/>
            <wp:docPr id="92952504" name="Picture 9295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3429479" cy="885948"/>
                    </a:xfrm>
                    <a:prstGeom prst="rect">
                      <a:avLst/>
                    </a:prstGeom>
                  </pic:spPr>
                </pic:pic>
              </a:graphicData>
            </a:graphic>
          </wp:inline>
        </w:drawing>
      </w:r>
    </w:p>
    <w:p w14:paraId="133E7A80" w14:textId="12BBBB47" w:rsidR="52006983" w:rsidRDefault="00496F0A" w:rsidP="00496F0A">
      <w:pPr>
        <w:pStyle w:val="Caption"/>
      </w:pPr>
      <w:bookmarkStart w:id="144" w:name="_Toc190550671"/>
      <w:r>
        <w:t xml:space="preserve">Hình </w:t>
      </w:r>
      <w:fldSimple w:instr=" STYLEREF 1 \s ">
        <w:r w:rsidR="001C587D">
          <w:rPr>
            <w:noProof/>
          </w:rPr>
          <w:t>3</w:t>
        </w:r>
      </w:fldSimple>
      <w:r w:rsidR="00B05DBA">
        <w:t>.</w:t>
      </w:r>
      <w:fldSimple w:instr=" SEQ Hình \* ARABIC \s 1 ">
        <w:r w:rsidR="001C587D">
          <w:rPr>
            <w:noProof/>
          </w:rPr>
          <w:t>15</w:t>
        </w:r>
      </w:fldSimple>
      <w:r>
        <w:t xml:space="preserve"> Cấu</w:t>
      </w:r>
      <w:r w:rsidR="70FE28E8">
        <w:t xml:space="preserve"> hình Tx frame cho </w:t>
      </w:r>
      <w:r w:rsidR="4AADA897">
        <w:t>Temperature node.</w:t>
      </w:r>
      <w:bookmarkEnd w:id="144"/>
    </w:p>
    <w:p w14:paraId="6F5DCAEE" w14:textId="1E0E01DB" w:rsidR="5ECA5F74" w:rsidRDefault="1A6E7FC0" w:rsidP="008504C3">
      <w:pPr>
        <w:spacing w:after="0" w:line="360" w:lineRule="auto"/>
        <w:ind w:firstLine="720"/>
        <w:jc w:val="both"/>
      </w:pPr>
      <w:r>
        <w:t xml:space="preserve">Phần cấu hình còn lại </w:t>
      </w:r>
      <w:r w:rsidR="5ECA5F74">
        <w:t>tương tự như BLDC Can node.</w:t>
      </w:r>
    </w:p>
    <w:p w14:paraId="62749450" w14:textId="50E9EB00" w:rsidR="00084F6A" w:rsidRPr="00B01170" w:rsidRDefault="00A311BE" w:rsidP="00B01170">
      <w:pPr>
        <w:pStyle w:val="Heading2"/>
        <w:spacing w:before="0" w:after="0" w:line="360" w:lineRule="auto"/>
      </w:pPr>
      <w:bookmarkStart w:id="145" w:name="_Toc190550522"/>
      <w:r w:rsidRPr="00B01170">
        <w:t>Cấu hình và lập trình ESP32</w:t>
      </w:r>
      <w:bookmarkEnd w:id="145"/>
    </w:p>
    <w:p w14:paraId="1052B960" w14:textId="501719F3" w:rsidR="3EBEE39E" w:rsidRDefault="3B2E5C8E" w:rsidP="007C5BEA">
      <w:pPr>
        <w:pStyle w:val="Heading3"/>
        <w:spacing w:before="0" w:after="0" w:line="360" w:lineRule="auto"/>
      </w:pPr>
      <w:bookmarkStart w:id="146" w:name="_Toc190550523"/>
      <w:r>
        <w:t>Một số thư viện cần thiết</w:t>
      </w:r>
      <w:bookmarkEnd w:id="146"/>
    </w:p>
    <w:p w14:paraId="19E94362" w14:textId="36A40CC6" w:rsidR="3B2E5C8E" w:rsidRDefault="167B170D" w:rsidP="006B7982">
      <w:pPr>
        <w:spacing w:after="0" w:line="360" w:lineRule="auto"/>
        <w:jc w:val="both"/>
      </w:pPr>
      <w:r>
        <w:t>#include &lt;SPI.h&gt; =&gt; Sử dụng thư viện SPI để giao tiếp với màn hình TFT và MCP2551</w:t>
      </w:r>
      <w:r w:rsidR="7286FEF5">
        <w:t>.</w:t>
      </w:r>
    </w:p>
    <w:p w14:paraId="72F11729" w14:textId="3BC381E7" w:rsidR="3B2E5C8E" w:rsidRDefault="7D3F3217" w:rsidP="006B7982">
      <w:pPr>
        <w:spacing w:after="0" w:line="360" w:lineRule="auto"/>
        <w:jc w:val="both"/>
      </w:pPr>
      <w:r>
        <w:t>#include &lt;mcp2515.h&gt;</w:t>
      </w:r>
      <w:r w:rsidR="167B170D">
        <w:t xml:space="preserve"> =&gt; Thư viện sử </w:t>
      </w:r>
      <w:r w:rsidR="7286FEF5">
        <w:t>dụng cho module Can controller MCP2551.</w:t>
      </w:r>
    </w:p>
    <w:p w14:paraId="25F64F27" w14:textId="10693356" w:rsidR="3B2E5C8E" w:rsidRDefault="2A699F1F" w:rsidP="006B7982">
      <w:pPr>
        <w:spacing w:after="0" w:line="360" w:lineRule="auto"/>
        <w:jc w:val="both"/>
      </w:pPr>
      <w:r>
        <w:t>#include &lt;PNGdec.h&gt; =&gt; Thư viện dùng để giải mã hex</w:t>
      </w:r>
      <w:r w:rsidR="4D11F1C7">
        <w:t xml:space="preserve"> hình PNG </w:t>
      </w:r>
      <w:r w:rsidR="60E2B0C9">
        <w:t>hiển thị lên TFT</w:t>
      </w:r>
    </w:p>
    <w:p w14:paraId="701B0F40" w14:textId="13759F5A" w:rsidR="3B2E5C8E" w:rsidRDefault="001E13F5" w:rsidP="006B7982">
      <w:pPr>
        <w:spacing w:after="0" w:line="360" w:lineRule="auto"/>
        <w:jc w:val="both"/>
      </w:pPr>
      <w:r>
        <w:t>#include &lt;TFT_eSPI.h&gt;</w:t>
      </w:r>
      <w:r w:rsidR="60E2B0C9">
        <w:t xml:space="preserve"> =&gt; bộ thư viện</w:t>
      </w:r>
      <w:r w:rsidR="4E10DDDA">
        <w:t xml:space="preserve"> API dùng cho màn hình TFT</w:t>
      </w:r>
    </w:p>
    <w:p w14:paraId="7144F99F" w14:textId="6AD383E4" w:rsidR="3B2E5C8E" w:rsidRDefault="4E10DDDA" w:rsidP="006B7982">
      <w:pPr>
        <w:spacing w:after="0" w:line="360" w:lineRule="auto"/>
        <w:jc w:val="both"/>
      </w:pPr>
      <w:r>
        <w:t>#include "Free_Fonts.h"  =&gt; bộ thư viện lưu trữ</w:t>
      </w:r>
      <w:r w:rsidR="1D8D4463">
        <w:t xml:space="preserve"> font chữ dùng cho TFT</w:t>
      </w:r>
    </w:p>
    <w:p w14:paraId="3204F0A1" w14:textId="742DDE04" w:rsidR="3B2E5C8E" w:rsidRDefault="1D8D4463" w:rsidP="006B7982">
      <w:pPr>
        <w:spacing w:after="0" w:line="360" w:lineRule="auto"/>
        <w:jc w:val="both"/>
      </w:pPr>
      <w:r>
        <w:t>#include &lt;JPEGDecoder.h&gt; =&gt; Thư hiện dùng để đọc định dạng ảnh JPEG trong SD Card</w:t>
      </w:r>
      <w:r w:rsidR="04D5C78F">
        <w:t>.</w:t>
      </w:r>
    </w:p>
    <w:p w14:paraId="6148ECD4" w14:textId="51B75F14" w:rsidR="04D5C78F" w:rsidRDefault="67151299" w:rsidP="006B7982">
      <w:pPr>
        <w:pStyle w:val="Heading3"/>
        <w:spacing w:before="0" w:after="0" w:line="360" w:lineRule="auto"/>
      </w:pPr>
      <w:bookmarkStart w:id="147" w:name="_Toc190550524"/>
      <w:r>
        <w:t xml:space="preserve">Các hàm </w:t>
      </w:r>
      <w:r w:rsidR="20E77C03">
        <w:t>quan trọng</w:t>
      </w:r>
      <w:r>
        <w:t xml:space="preserve"> </w:t>
      </w:r>
      <w:r w:rsidR="4DA5E9F0">
        <w:t>được viết bởi người dùng.</w:t>
      </w:r>
      <w:bookmarkEnd w:id="147"/>
    </w:p>
    <w:p w14:paraId="590BF8C4" w14:textId="1DEA2C29" w:rsidR="4DA5E9F0" w:rsidRDefault="3AA1BF1B" w:rsidP="00711F00">
      <w:pPr>
        <w:spacing w:after="0" w:line="360" w:lineRule="auto"/>
        <w:ind w:firstLine="720"/>
        <w:jc w:val="both"/>
      </w:pPr>
      <w:r>
        <w:t>Hàm trong ngôn ngữ lập trình C là một khối mã lệnh được định nghĩa để thực hiện một nhiệm vụ cụ thể. Việc sử dụng hàm giúp tái sử dụng mã nguồn, tổ chức chương trình rõ ràng hơn và dễ bảo trì.</w:t>
      </w:r>
    </w:p>
    <w:p w14:paraId="332DD341" w14:textId="6AC536F2" w:rsidR="4DA5E9F0" w:rsidRDefault="76D14277" w:rsidP="00711F00">
      <w:pPr>
        <w:spacing w:after="0" w:line="360" w:lineRule="auto"/>
        <w:ind w:firstLine="720"/>
        <w:jc w:val="both"/>
      </w:pPr>
      <w:r>
        <w:t xml:space="preserve">Tác dụng của hàm trong lập </w:t>
      </w:r>
      <w:r w:rsidR="44CA83D0">
        <w:t>trình</w:t>
      </w:r>
      <w:r>
        <w:t>:</w:t>
      </w:r>
    </w:p>
    <w:p w14:paraId="183D6332" w14:textId="76E2EDA9" w:rsidR="4DA5E9F0" w:rsidRDefault="3AA1BF1B" w:rsidP="00FC438E">
      <w:pPr>
        <w:pStyle w:val="Paragraph"/>
        <w:numPr>
          <w:ilvl w:val="0"/>
          <w:numId w:val="1"/>
        </w:numPr>
        <w:tabs>
          <w:tab w:val="left" w:pos="851"/>
        </w:tabs>
        <w:spacing w:before="0" w:after="0" w:line="360" w:lineRule="auto"/>
        <w:ind w:left="0" w:firstLine="567"/>
      </w:pPr>
      <w:r>
        <w:t>Tái sử dụng mã nguồn – Viết một lần, gọi nhiều lần, giúp tránh lặp mã.</w:t>
      </w:r>
    </w:p>
    <w:p w14:paraId="192E05B1" w14:textId="65B1651B" w:rsidR="4DA5E9F0" w:rsidRDefault="3AA1BF1B" w:rsidP="00FC438E">
      <w:pPr>
        <w:pStyle w:val="Paragraph"/>
        <w:numPr>
          <w:ilvl w:val="0"/>
          <w:numId w:val="1"/>
        </w:numPr>
        <w:tabs>
          <w:tab w:val="left" w:pos="851"/>
        </w:tabs>
        <w:spacing w:before="0" w:after="0" w:line="360" w:lineRule="auto"/>
        <w:ind w:left="0" w:firstLine="567"/>
      </w:pPr>
      <w:r>
        <w:t>Chia nhỏ chương trình – Giúp chương trình dễ hiểu và dễ quản lý hơn.</w:t>
      </w:r>
    </w:p>
    <w:p w14:paraId="3098CE36" w14:textId="288E6C12" w:rsidR="4DA5E9F0" w:rsidRDefault="3AA1BF1B" w:rsidP="00FC438E">
      <w:pPr>
        <w:pStyle w:val="Paragraph"/>
        <w:numPr>
          <w:ilvl w:val="0"/>
          <w:numId w:val="1"/>
        </w:numPr>
        <w:tabs>
          <w:tab w:val="left" w:pos="851"/>
        </w:tabs>
        <w:spacing w:before="0" w:after="0" w:line="360" w:lineRule="auto"/>
        <w:ind w:left="0" w:firstLine="567"/>
      </w:pPr>
      <w:r>
        <w:t>Dễ dàng bảo trì – Khi cần thay đổi thuật toán, chỉ cần sửa trong một hàm thay vì nhiều đoạn mã lặp lại.</w:t>
      </w:r>
    </w:p>
    <w:p w14:paraId="11BA8726" w14:textId="458D7B6A" w:rsidR="4DA5E9F0" w:rsidRDefault="3AA1BF1B" w:rsidP="00FC438E">
      <w:pPr>
        <w:pStyle w:val="Paragraph"/>
        <w:numPr>
          <w:ilvl w:val="0"/>
          <w:numId w:val="1"/>
        </w:numPr>
        <w:tabs>
          <w:tab w:val="left" w:pos="851"/>
        </w:tabs>
        <w:spacing w:before="0" w:after="0" w:line="360" w:lineRule="auto"/>
        <w:ind w:left="0" w:firstLine="567"/>
      </w:pPr>
      <w:r>
        <w:t>Tăng tính module – Giúp chương trình dễ mở rộng bằng cách thêm các hàm mới.</w:t>
      </w:r>
    </w:p>
    <w:p w14:paraId="4050EE83" w14:textId="049CCC5D" w:rsidR="4DA5E9F0" w:rsidRDefault="3AA1BF1B" w:rsidP="00FC438E">
      <w:pPr>
        <w:pStyle w:val="Paragraph"/>
        <w:numPr>
          <w:ilvl w:val="0"/>
          <w:numId w:val="1"/>
        </w:numPr>
        <w:tabs>
          <w:tab w:val="left" w:pos="851"/>
        </w:tabs>
        <w:spacing w:before="0" w:after="0" w:line="360" w:lineRule="auto"/>
        <w:ind w:left="0" w:firstLine="567"/>
      </w:pPr>
      <w:r>
        <w:t>Hỗ trợ gỡ lỗi tốt hơn – Tập trung kiểm tra lỗi từng hàm thay vì cả chương trình lớn.</w:t>
      </w:r>
    </w:p>
    <w:p w14:paraId="593F8CD6" w14:textId="38A56FE4" w:rsidR="00AC2066" w:rsidRDefault="00AC2066" w:rsidP="00AC2066">
      <w:pPr>
        <w:spacing w:after="0" w:line="360" w:lineRule="auto"/>
        <w:ind w:firstLine="720"/>
        <w:jc w:val="both"/>
      </w:pPr>
    </w:p>
    <w:p w14:paraId="18CDB754" w14:textId="4AE8F558" w:rsidR="00AC2066" w:rsidRDefault="00AC2066" w:rsidP="00AC2066">
      <w:pPr>
        <w:spacing w:after="0" w:line="360" w:lineRule="auto"/>
        <w:ind w:firstLine="720"/>
        <w:jc w:val="both"/>
      </w:pPr>
    </w:p>
    <w:p w14:paraId="15DB2154" w14:textId="13274CF6" w:rsidR="00AC2066" w:rsidRDefault="00AC2066" w:rsidP="00AC2066">
      <w:pPr>
        <w:spacing w:after="0" w:line="360" w:lineRule="auto"/>
        <w:ind w:firstLine="720"/>
        <w:jc w:val="both"/>
      </w:pPr>
    </w:p>
    <w:p w14:paraId="6BDD1014" w14:textId="52C22C8A" w:rsidR="44CA83D0" w:rsidRDefault="66614896" w:rsidP="00AC2066">
      <w:pPr>
        <w:spacing w:after="0" w:line="360" w:lineRule="auto"/>
        <w:ind w:firstLine="720"/>
        <w:jc w:val="both"/>
      </w:pPr>
      <w:r>
        <w:t>Một số hàm quan trọng:</w:t>
      </w:r>
    </w:p>
    <w:p w14:paraId="58982EE8" w14:textId="678A7918" w:rsidR="00AC2066" w:rsidRDefault="66614896" w:rsidP="00AC2066">
      <w:pPr>
        <w:spacing w:after="0" w:line="360" w:lineRule="auto"/>
        <w:jc w:val="center"/>
      </w:pPr>
      <w:r>
        <w:rPr>
          <w:noProof/>
        </w:rPr>
        <w:drawing>
          <wp:inline distT="0" distB="0" distL="0" distR="0" wp14:anchorId="02D3B69A" wp14:editId="11EAB3E5">
            <wp:extent cx="2528455" cy="2453237"/>
            <wp:effectExtent l="0" t="0" r="5715" b="4445"/>
            <wp:docPr id="1378679895" name="Picture 1378679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42528" cy="2466891"/>
                    </a:xfrm>
                    <a:prstGeom prst="rect">
                      <a:avLst/>
                    </a:prstGeom>
                  </pic:spPr>
                </pic:pic>
              </a:graphicData>
            </a:graphic>
          </wp:inline>
        </w:drawing>
      </w:r>
    </w:p>
    <w:p w14:paraId="33245640" w14:textId="5B43A666" w:rsidR="4DA5E9F0" w:rsidRDefault="00AC2066" w:rsidP="00AC2066">
      <w:pPr>
        <w:pStyle w:val="Caption"/>
      </w:pPr>
      <w:bookmarkStart w:id="148" w:name="_Toc190550672"/>
      <w:r>
        <w:t xml:space="preserve">Hình </w:t>
      </w:r>
      <w:fldSimple w:instr=" STYLEREF 1 \s ">
        <w:r w:rsidR="001C587D">
          <w:rPr>
            <w:noProof/>
          </w:rPr>
          <w:t>3</w:t>
        </w:r>
      </w:fldSimple>
      <w:r w:rsidR="00B05DBA">
        <w:t>.</w:t>
      </w:r>
      <w:fldSimple w:instr=" SEQ Hình \* ARABIC \s 1 ">
        <w:r w:rsidR="001C587D">
          <w:rPr>
            <w:noProof/>
          </w:rPr>
          <w:t>16</w:t>
        </w:r>
      </w:fldSimple>
      <w:r>
        <w:t xml:space="preserve"> P</w:t>
      </w:r>
      <w:r w:rsidR="173A0346">
        <w:t xml:space="preserve">rototype một số hàm </w:t>
      </w:r>
      <w:r w:rsidR="2CF663D6">
        <w:t>sử dụng trong runtime của ESP32</w:t>
      </w:r>
      <w:bookmarkEnd w:id="148"/>
    </w:p>
    <w:p w14:paraId="411B5C36" w14:textId="55A92908" w:rsidR="2CF663D6" w:rsidRDefault="2A078CB4" w:rsidP="00AC2066">
      <w:pPr>
        <w:spacing w:after="0" w:line="360" w:lineRule="auto"/>
        <w:ind w:firstLine="720"/>
        <w:jc w:val="both"/>
      </w:pPr>
      <w:r>
        <w:t>Code main:</w:t>
      </w:r>
    </w:p>
    <w:p w14:paraId="1476975E" w14:textId="5B47D1DF" w:rsidR="2A078CB4" w:rsidRDefault="0F968472" w:rsidP="00AC2066">
      <w:pPr>
        <w:spacing w:after="0" w:line="360" w:lineRule="auto"/>
        <w:ind w:firstLine="720"/>
        <w:jc w:val="both"/>
      </w:pPr>
      <w:r>
        <w:t xml:space="preserve">Bằng việc sử dụng các hàm, code main trở </w:t>
      </w:r>
      <w:r w:rsidR="2AFE542A">
        <w:t>nên rất ngắn và dễ dàng bảo trì..</w:t>
      </w:r>
    </w:p>
    <w:p w14:paraId="530033BD" w14:textId="460E494A" w:rsidR="2AFE542A" w:rsidRDefault="2AFE542A" w:rsidP="00AC2066">
      <w:pPr>
        <w:spacing w:after="0" w:line="360" w:lineRule="auto"/>
        <w:jc w:val="center"/>
      </w:pPr>
      <w:r>
        <w:rPr>
          <w:noProof/>
        </w:rPr>
        <w:lastRenderedPageBreak/>
        <w:drawing>
          <wp:inline distT="0" distB="0" distL="0" distR="0" wp14:anchorId="0D3B7953" wp14:editId="72D21781">
            <wp:extent cx="1870364" cy="4593500"/>
            <wp:effectExtent l="0" t="0" r="0" b="0"/>
            <wp:docPr id="1819564587" name="Picture 1819564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1890965" cy="4644095"/>
                    </a:xfrm>
                    <a:prstGeom prst="rect">
                      <a:avLst/>
                    </a:prstGeom>
                  </pic:spPr>
                </pic:pic>
              </a:graphicData>
            </a:graphic>
          </wp:inline>
        </w:drawing>
      </w:r>
    </w:p>
    <w:p w14:paraId="5006884D" w14:textId="6177A48A" w:rsidR="3B2E5C8E" w:rsidRDefault="00AC2066" w:rsidP="00AC2066">
      <w:pPr>
        <w:pStyle w:val="Caption"/>
      </w:pPr>
      <w:bookmarkStart w:id="149" w:name="_Toc190550673"/>
      <w:r>
        <w:t xml:space="preserve">Hình </w:t>
      </w:r>
      <w:fldSimple w:instr=" STYLEREF 1 \s ">
        <w:r w:rsidR="001C587D">
          <w:rPr>
            <w:noProof/>
          </w:rPr>
          <w:t>3</w:t>
        </w:r>
      </w:fldSimple>
      <w:r w:rsidR="00B05DBA">
        <w:t>.</w:t>
      </w:r>
      <w:fldSimple w:instr=" SEQ Hình \* ARABIC \s 1 ">
        <w:r w:rsidR="001C587D">
          <w:rPr>
            <w:noProof/>
          </w:rPr>
          <w:t>17</w:t>
        </w:r>
      </w:fldSimple>
      <w:r>
        <w:t xml:space="preserve"> C</w:t>
      </w:r>
      <w:r w:rsidR="66D980A3">
        <w:t>ode main</w:t>
      </w:r>
      <w:bookmarkEnd w:id="149"/>
    </w:p>
    <w:p w14:paraId="1EB3EB0A" w14:textId="43BE22A8" w:rsidR="66D980A3" w:rsidRDefault="66D980A3" w:rsidP="00AC2066">
      <w:pPr>
        <w:spacing w:after="0" w:line="360" w:lineRule="auto"/>
        <w:ind w:firstLine="720"/>
        <w:jc w:val="both"/>
      </w:pPr>
      <w:r>
        <w:t>Giải thích ý nghĩa flow code:</w:t>
      </w:r>
    </w:p>
    <w:p w14:paraId="69491B29" w14:textId="3213CCF6" w:rsidR="66D980A3" w:rsidRDefault="0EDC83FF" w:rsidP="00FA77CC">
      <w:pPr>
        <w:pStyle w:val="Paragraph"/>
        <w:numPr>
          <w:ilvl w:val="0"/>
          <w:numId w:val="1"/>
        </w:numPr>
        <w:tabs>
          <w:tab w:val="left" w:pos="851"/>
        </w:tabs>
        <w:spacing w:before="0" w:after="0" w:line="360" w:lineRule="auto"/>
        <w:ind w:left="0" w:firstLine="567"/>
      </w:pPr>
      <w:r>
        <w:t xml:space="preserve">Biến toàn cục: menu_scr, bldc_scr, temp_scr được sử dụng để chuyển đổi qua lại giữa các thao tác lựa chọn của người dùng trên màn </w:t>
      </w:r>
      <w:r w:rsidR="7D2ED46B">
        <w:t>hình cảm ứng TFT.</w:t>
      </w:r>
    </w:p>
    <w:p w14:paraId="728A079E" w14:textId="2935421A" w:rsidR="7D2ED46B" w:rsidRDefault="0FCC6DB9" w:rsidP="00FA77CC">
      <w:pPr>
        <w:pStyle w:val="Paragraph"/>
        <w:numPr>
          <w:ilvl w:val="0"/>
          <w:numId w:val="1"/>
        </w:numPr>
        <w:tabs>
          <w:tab w:val="left" w:pos="851"/>
        </w:tabs>
        <w:spacing w:before="0" w:after="0" w:line="360" w:lineRule="auto"/>
        <w:ind w:left="0" w:firstLine="567"/>
      </w:pPr>
      <w:r>
        <w:t xml:space="preserve">Hàm xxx_check_button: được sử dụng để liên tục kiểm tra điểm chạm của người dùng trên màn hình TFT, đồng thời gọi đến </w:t>
      </w:r>
      <w:r w:rsidR="7993322E">
        <w:t>các hàm như send_bldc_mes(), send_temp_mess() để truyền</w:t>
      </w:r>
      <w:r w:rsidR="5A1E3C6F">
        <w:t>-nhận</w:t>
      </w:r>
      <w:r w:rsidR="7993322E">
        <w:t xml:space="preserve"> dữ liệu CAN</w:t>
      </w:r>
      <w:r w:rsidR="5A1E3C6F">
        <w:t>. Cuối cùng gọi đến hàm</w:t>
      </w:r>
      <w:r w:rsidR="51EC4B8A">
        <w:t xml:space="preserve"> </w:t>
      </w:r>
      <w:r w:rsidR="287FB2DB">
        <w:t>xxx</w:t>
      </w:r>
      <w:r w:rsidR="3C2C0592">
        <w:t>_png_update_layout_after_touch</w:t>
      </w:r>
      <w:r w:rsidR="287FB2DB">
        <w:t xml:space="preserve">() để cập </w:t>
      </w:r>
      <w:r w:rsidR="6FEB033D">
        <w:t xml:space="preserve">nhật lại trạng thái các nút nhấn cũng như cập nhật đữ liệu nhiệt độ hoặc tốc </w:t>
      </w:r>
      <w:r w:rsidR="45C7372A">
        <w:t>độ động cơ.</w:t>
      </w:r>
    </w:p>
    <w:p w14:paraId="728B07D3" w14:textId="589529C9" w:rsidR="7D2ED46B" w:rsidRDefault="45C7372A" w:rsidP="00B01170">
      <w:pPr>
        <w:pStyle w:val="Paragraph"/>
        <w:numPr>
          <w:ilvl w:val="0"/>
          <w:numId w:val="1"/>
        </w:numPr>
        <w:tabs>
          <w:tab w:val="left" w:pos="851"/>
        </w:tabs>
        <w:spacing w:before="0" w:after="0" w:line="360" w:lineRule="auto"/>
        <w:ind w:left="0" w:firstLine="567"/>
      </w:pPr>
      <w:r>
        <w:t xml:space="preserve">Hàm fan_rotate(): được dùng ở tất cả màn hình, có nhiệt vụ liên tục kiểm tra </w:t>
      </w:r>
      <w:r w:rsidR="067A6E11">
        <w:t xml:space="preserve">trại thái quạt tản nhiệt. Khi quạt ở hệ thống bắt đầu quay, quạt trên </w:t>
      </w:r>
      <w:r w:rsidR="7335C79F">
        <w:t>màn hình cảm ứng cũng sẽ quay và ngược lại.</w:t>
      </w:r>
    </w:p>
    <w:p w14:paraId="669AFD40" w14:textId="5EED67BA" w:rsidR="00A311BE" w:rsidRPr="00B01170" w:rsidRDefault="00A311BE" w:rsidP="00B01170">
      <w:pPr>
        <w:pStyle w:val="Heading2"/>
        <w:spacing w:before="0" w:after="0" w:line="360" w:lineRule="auto"/>
      </w:pPr>
      <w:bookmarkStart w:id="150" w:name="_Toc190550525"/>
      <w:r w:rsidRPr="00B01170">
        <w:lastRenderedPageBreak/>
        <w:t>Khung truyền data CAN giữa các NODE</w:t>
      </w:r>
      <w:bookmarkEnd w:id="150"/>
    </w:p>
    <w:p w14:paraId="1EC8BFB7" w14:textId="09C339C6" w:rsidR="4BB14D78" w:rsidRDefault="4884154B" w:rsidP="00D94250">
      <w:pPr>
        <w:pStyle w:val="Heading3"/>
        <w:spacing w:before="0" w:after="0" w:line="360" w:lineRule="auto"/>
      </w:pPr>
      <w:bookmarkStart w:id="151" w:name="_Toc190550526"/>
      <w:r>
        <w:t xml:space="preserve">Khung truyền CAN giữa </w:t>
      </w:r>
      <w:r w:rsidR="77D13D55">
        <w:t xml:space="preserve">ESP32 </w:t>
      </w:r>
      <w:r w:rsidR="3A7F2E3E">
        <w:t>và</w:t>
      </w:r>
      <w:r w:rsidR="77D13D55">
        <w:t xml:space="preserve"> STM32 BLDC.</w:t>
      </w:r>
      <w:bookmarkEnd w:id="151"/>
    </w:p>
    <w:p w14:paraId="39E95ABC" w14:textId="6A67A3DF" w:rsidR="77D13D55" w:rsidRDefault="2300115D" w:rsidP="00E12282">
      <w:pPr>
        <w:spacing w:after="0" w:line="360" w:lineRule="auto"/>
        <w:ind w:firstLine="720"/>
        <w:jc w:val="both"/>
      </w:pPr>
      <w:r>
        <w:t>ESP32 cập nhật Tx frame trước khi truyền:</w:t>
      </w:r>
    </w:p>
    <w:p w14:paraId="537D75A1" w14:textId="185C2630" w:rsidR="3C3A3DB5" w:rsidRDefault="3C3A3DB5" w:rsidP="00F1066B">
      <w:pPr>
        <w:pStyle w:val="Paragraph"/>
        <w:numPr>
          <w:ilvl w:val="0"/>
          <w:numId w:val="1"/>
        </w:numPr>
        <w:tabs>
          <w:tab w:val="left" w:pos="851"/>
        </w:tabs>
        <w:spacing w:before="0" w:after="0" w:line="360" w:lineRule="auto"/>
        <w:ind w:left="0" w:firstLine="567"/>
      </w:pPr>
      <w:r>
        <w:t xml:space="preserve">Can_id = 0x037, </w:t>
      </w:r>
      <w:r w:rsidR="450123EB">
        <w:t xml:space="preserve">đây </w:t>
      </w:r>
      <w:r w:rsidR="117215E5">
        <w:t>là</w:t>
      </w:r>
      <w:r w:rsidR="450123EB">
        <w:t xml:space="preserve"> địa chỉ của </w:t>
      </w:r>
      <w:r w:rsidR="7125203C">
        <w:t xml:space="preserve">ESP32 CAN mà </w:t>
      </w:r>
      <w:r w:rsidR="46AC615A">
        <w:t>STM32 BLDC sẽ nhận</w:t>
      </w:r>
    </w:p>
    <w:p w14:paraId="6C283F94" w14:textId="07E54ACD" w:rsidR="2300115D" w:rsidRDefault="46AC615A" w:rsidP="00F1066B">
      <w:pPr>
        <w:pStyle w:val="Paragraph"/>
        <w:numPr>
          <w:ilvl w:val="0"/>
          <w:numId w:val="1"/>
        </w:numPr>
        <w:tabs>
          <w:tab w:val="left" w:pos="851"/>
        </w:tabs>
        <w:spacing w:before="0" w:after="0" w:line="360" w:lineRule="auto"/>
        <w:ind w:left="0" w:firstLine="567"/>
      </w:pPr>
      <w:r>
        <w:t>Can_dlc = 3, độ rộng dữ liệu là 3 bytes.</w:t>
      </w:r>
    </w:p>
    <w:p w14:paraId="60280AAF" w14:textId="4A1EA18E" w:rsidR="2300115D" w:rsidRDefault="15A6A1EC" w:rsidP="00F1066B">
      <w:pPr>
        <w:pStyle w:val="Paragraph"/>
        <w:numPr>
          <w:ilvl w:val="0"/>
          <w:numId w:val="1"/>
        </w:numPr>
        <w:tabs>
          <w:tab w:val="left" w:pos="851"/>
        </w:tabs>
        <w:spacing w:before="0" w:after="0" w:line="360" w:lineRule="auto"/>
        <w:ind w:left="0" w:firstLine="567"/>
      </w:pPr>
      <w:r>
        <w:t>Data[0] = 0x01 yêu cầu khởi động động cơ BLDC</w:t>
      </w:r>
      <w:r w:rsidR="6725AE5C">
        <w:t xml:space="preserve">, ngược lại thì yêu cầu </w:t>
      </w:r>
      <w:r w:rsidR="1C4ECD14">
        <w:t>Tắt</w:t>
      </w:r>
      <w:r w:rsidR="00A064A3">
        <w:t>.</w:t>
      </w:r>
    </w:p>
    <w:p w14:paraId="2D76A30B" w14:textId="06E86933" w:rsidR="15A6A1EC" w:rsidRDefault="1C4ECD14" w:rsidP="00F1066B">
      <w:pPr>
        <w:pStyle w:val="Paragraph"/>
        <w:numPr>
          <w:ilvl w:val="0"/>
          <w:numId w:val="1"/>
        </w:numPr>
        <w:tabs>
          <w:tab w:val="left" w:pos="851"/>
        </w:tabs>
        <w:spacing w:before="0" w:after="0" w:line="360" w:lineRule="auto"/>
        <w:ind w:left="0" w:firstLine="567"/>
      </w:pPr>
      <w:r>
        <w:t>Data[1] = 0x01 yêu cầu động cơ chạy tiến về phía trước</w:t>
      </w:r>
    </w:p>
    <w:p w14:paraId="79F5BF32" w14:textId="37F2890C" w:rsidR="1C4ECD14" w:rsidRDefault="3AB671A0" w:rsidP="00F1066B">
      <w:pPr>
        <w:pStyle w:val="Paragraph"/>
        <w:numPr>
          <w:ilvl w:val="0"/>
          <w:numId w:val="1"/>
        </w:numPr>
        <w:tabs>
          <w:tab w:val="left" w:pos="851"/>
        </w:tabs>
        <w:spacing w:before="0" w:after="0" w:line="360" w:lineRule="auto"/>
        <w:ind w:left="0" w:firstLine="567"/>
      </w:pPr>
      <w:r>
        <w:t xml:space="preserve">Data[2] = 0xXX cho biết </w:t>
      </w:r>
      <w:r w:rsidR="5CDA9458">
        <w:t xml:space="preserve">gear </w:t>
      </w:r>
      <w:r w:rsidR="475807AC">
        <w:t>mong muốn. Gear từ 0 đến 10</w:t>
      </w:r>
    </w:p>
    <w:p w14:paraId="4794F4BC" w14:textId="31967B66" w:rsidR="2300115D" w:rsidRDefault="2300115D" w:rsidP="00A064A3">
      <w:pPr>
        <w:spacing w:after="0" w:line="360" w:lineRule="auto"/>
        <w:jc w:val="center"/>
      </w:pPr>
      <w:r>
        <w:rPr>
          <w:noProof/>
        </w:rPr>
        <w:drawing>
          <wp:inline distT="0" distB="0" distL="0" distR="0" wp14:anchorId="5DD0E508" wp14:editId="62AF2F5B">
            <wp:extent cx="3214255" cy="2760390"/>
            <wp:effectExtent l="0" t="0" r="5715" b="1905"/>
            <wp:docPr id="1900243960" name="Picture 1900243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3221234" cy="2766384"/>
                    </a:xfrm>
                    <a:prstGeom prst="rect">
                      <a:avLst/>
                    </a:prstGeom>
                  </pic:spPr>
                </pic:pic>
              </a:graphicData>
            </a:graphic>
          </wp:inline>
        </w:drawing>
      </w:r>
    </w:p>
    <w:p w14:paraId="07C94F59" w14:textId="3C6ABB4A" w:rsidR="0ADDC0AB" w:rsidRDefault="007343D7" w:rsidP="007343D7">
      <w:pPr>
        <w:pStyle w:val="Caption"/>
      </w:pPr>
      <w:bookmarkStart w:id="152" w:name="_Toc190550674"/>
      <w:r>
        <w:t xml:space="preserve">Hình </w:t>
      </w:r>
      <w:fldSimple w:instr=" STYLEREF 1 \s ">
        <w:r w:rsidR="001C587D">
          <w:rPr>
            <w:noProof/>
          </w:rPr>
          <w:t>3</w:t>
        </w:r>
      </w:fldSimple>
      <w:r w:rsidR="00B05DBA">
        <w:t>.</w:t>
      </w:r>
      <w:fldSimple w:instr=" SEQ Hình \* ARABIC \s 1 ">
        <w:r w:rsidR="001C587D">
          <w:rPr>
            <w:noProof/>
          </w:rPr>
          <w:t>18</w:t>
        </w:r>
      </w:fldSimple>
      <w:r>
        <w:t xml:space="preserve"> </w:t>
      </w:r>
      <w:r w:rsidR="0ADDC0AB">
        <w:t xml:space="preserve">ESP32 setup Tx frame cho </w:t>
      </w:r>
      <w:r w:rsidR="3C3A3DB5">
        <w:t>BLDC node</w:t>
      </w:r>
      <w:bookmarkEnd w:id="152"/>
    </w:p>
    <w:p w14:paraId="173DF253" w14:textId="6FC92C2A" w:rsidR="7EE1F072" w:rsidRDefault="5F1677AB" w:rsidP="00D94AE6">
      <w:pPr>
        <w:spacing w:after="0" w:line="360" w:lineRule="auto"/>
        <w:ind w:firstLine="720"/>
        <w:jc w:val="both"/>
      </w:pPr>
      <w:r>
        <w:t>STM32 nhận dữ liêu và phản hồi tốc độ</w:t>
      </w:r>
      <w:r w:rsidR="6BE1879C">
        <w:t xml:space="preserve"> động cơ về ESP32</w:t>
      </w:r>
      <w:r>
        <w:t>.</w:t>
      </w:r>
    </w:p>
    <w:p w14:paraId="53384B84" w14:textId="77777777" w:rsidR="0076415D" w:rsidRDefault="00A347EC" w:rsidP="0076415D">
      <w:pPr>
        <w:spacing w:after="0" w:line="360" w:lineRule="auto"/>
        <w:jc w:val="center"/>
      </w:pPr>
      <w:r>
        <w:rPr>
          <w:noProof/>
        </w:rPr>
        <w:lastRenderedPageBreak/>
        <w:drawing>
          <wp:inline distT="0" distB="0" distL="0" distR="0" wp14:anchorId="74E7D8A9" wp14:editId="35E157DB">
            <wp:extent cx="5527964" cy="4734558"/>
            <wp:effectExtent l="0" t="0" r="0" b="9525"/>
            <wp:docPr id="1904048903" name="Picture 1904048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33742" cy="4739507"/>
                    </a:xfrm>
                    <a:prstGeom prst="rect">
                      <a:avLst/>
                    </a:prstGeom>
                  </pic:spPr>
                </pic:pic>
              </a:graphicData>
            </a:graphic>
          </wp:inline>
        </w:drawing>
      </w:r>
    </w:p>
    <w:p w14:paraId="016BB037" w14:textId="751CB59C" w:rsidR="5F1677AB" w:rsidRDefault="00D7442A" w:rsidP="00D7442A">
      <w:pPr>
        <w:pStyle w:val="Caption"/>
      </w:pPr>
      <w:bookmarkStart w:id="153" w:name="_Toc190550675"/>
      <w:r>
        <w:t xml:space="preserve">Hình </w:t>
      </w:r>
      <w:fldSimple w:instr=" STYLEREF 1 \s ">
        <w:r w:rsidR="001C587D">
          <w:rPr>
            <w:noProof/>
          </w:rPr>
          <w:t>3</w:t>
        </w:r>
      </w:fldSimple>
      <w:r w:rsidR="00B05DBA">
        <w:t>.</w:t>
      </w:r>
      <w:fldSimple w:instr=" SEQ Hình \* ARABIC \s 1 ">
        <w:r w:rsidR="001C587D">
          <w:rPr>
            <w:noProof/>
          </w:rPr>
          <w:t>19</w:t>
        </w:r>
      </w:fldSimple>
      <w:r>
        <w:t xml:space="preserve"> </w:t>
      </w:r>
      <w:r w:rsidR="0076415D">
        <w:t>Thuật</w:t>
      </w:r>
      <w:r w:rsidR="6BEBF814">
        <w:t xml:space="preserve"> toán xử lý dữ liệu điều khiển BLDC</w:t>
      </w:r>
      <w:bookmarkEnd w:id="153"/>
    </w:p>
    <w:p w14:paraId="5676D2BF" w14:textId="40D4E946" w:rsidR="3C3A3DB5" w:rsidRDefault="3C3A3DB5" w:rsidP="00D7442A">
      <w:pPr>
        <w:pStyle w:val="Caption"/>
      </w:pPr>
      <w:bookmarkStart w:id="154" w:name="_Toc190550676"/>
      <w:r>
        <w:rPr>
          <w:noProof/>
        </w:rPr>
        <w:drawing>
          <wp:inline distT="0" distB="0" distL="0" distR="0" wp14:anchorId="16ADEB97" wp14:editId="5337BFDB">
            <wp:extent cx="5624946" cy="1421593"/>
            <wp:effectExtent l="0" t="0" r="0" b="7620"/>
            <wp:docPr id="2107404428" name="Picture 210740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45069" cy="1426679"/>
                    </a:xfrm>
                    <a:prstGeom prst="rect">
                      <a:avLst/>
                    </a:prstGeom>
                  </pic:spPr>
                </pic:pic>
              </a:graphicData>
            </a:graphic>
          </wp:inline>
        </w:drawing>
      </w:r>
      <w:r w:rsidR="6BEBF814">
        <w:t xml:space="preserve">Hình </w:t>
      </w:r>
      <w:r w:rsidR="00D7442A">
        <w:t xml:space="preserve">Hình </w:t>
      </w:r>
      <w:fldSimple w:instr=" STYLEREF 1 \s ">
        <w:r w:rsidR="001C587D">
          <w:rPr>
            <w:noProof/>
          </w:rPr>
          <w:t>3</w:t>
        </w:r>
      </w:fldSimple>
      <w:r w:rsidR="00B05DBA">
        <w:t>.</w:t>
      </w:r>
      <w:fldSimple w:instr=" SEQ Hình \* ARABIC \s 1 ">
        <w:r w:rsidR="001C587D">
          <w:rPr>
            <w:noProof/>
          </w:rPr>
          <w:t>20</w:t>
        </w:r>
      </w:fldSimple>
      <w:r w:rsidR="00D7442A">
        <w:t xml:space="preserve"> </w:t>
      </w:r>
      <w:r w:rsidR="6BEBF814">
        <w:t>STM32 BLDC setup data trước khi truyền cho ESP32</w:t>
      </w:r>
      <w:bookmarkEnd w:id="154"/>
    </w:p>
    <w:p w14:paraId="2BABB3FA" w14:textId="3ACF91F4" w:rsidR="6BEBF814" w:rsidRDefault="049B575D" w:rsidP="000004F9">
      <w:pPr>
        <w:pStyle w:val="Heading3"/>
        <w:spacing w:before="0" w:after="0" w:line="360" w:lineRule="auto"/>
      </w:pPr>
      <w:bookmarkStart w:id="155" w:name="_Toc190550527"/>
      <w:r>
        <w:t xml:space="preserve">Khung truyền CAN giữa ESP32 và STM32 </w:t>
      </w:r>
      <w:r w:rsidR="00A347EC">
        <w:t>Temperature</w:t>
      </w:r>
      <w:bookmarkEnd w:id="155"/>
    </w:p>
    <w:p w14:paraId="066A71F7" w14:textId="44FA85DD" w:rsidR="00A347EC" w:rsidRDefault="00A347EC" w:rsidP="00AC6C07">
      <w:pPr>
        <w:spacing w:after="0" w:line="360" w:lineRule="auto"/>
        <w:ind w:firstLine="720"/>
        <w:jc w:val="both"/>
      </w:pPr>
      <w:r>
        <w:t>ESP32 cập nhật Tx frame trước khi truyền</w:t>
      </w:r>
    </w:p>
    <w:p w14:paraId="24BDDF17" w14:textId="5C2CEE7F" w:rsidR="117215E5" w:rsidRDefault="117215E5" w:rsidP="00F82D42">
      <w:pPr>
        <w:pStyle w:val="Paragraph"/>
        <w:numPr>
          <w:ilvl w:val="0"/>
          <w:numId w:val="1"/>
        </w:numPr>
        <w:tabs>
          <w:tab w:val="left" w:pos="851"/>
        </w:tabs>
        <w:spacing w:before="0" w:after="0" w:line="360" w:lineRule="auto"/>
        <w:ind w:left="0" w:firstLine="567"/>
      </w:pPr>
      <w:r>
        <w:t>Can_id = 0x047, đây là địa chỉ của ESP32 CAN mà STM32 Temperature sẽ nhận</w:t>
      </w:r>
    </w:p>
    <w:p w14:paraId="69B6F5DB" w14:textId="32BE9BB3" w:rsidR="117215E5" w:rsidRDefault="117215E5" w:rsidP="00F82D42">
      <w:pPr>
        <w:pStyle w:val="Paragraph"/>
        <w:numPr>
          <w:ilvl w:val="0"/>
          <w:numId w:val="1"/>
        </w:numPr>
        <w:tabs>
          <w:tab w:val="left" w:pos="851"/>
        </w:tabs>
        <w:spacing w:before="0" w:after="0" w:line="360" w:lineRule="auto"/>
        <w:ind w:left="0" w:firstLine="567"/>
      </w:pPr>
      <w:r>
        <w:t>Can_dlc = 2, độ rộng dữ liệu là 2 bytes.</w:t>
      </w:r>
    </w:p>
    <w:p w14:paraId="129E2E53" w14:textId="2211CB74" w:rsidR="117215E5" w:rsidRDefault="117215E5" w:rsidP="00F82D42">
      <w:pPr>
        <w:pStyle w:val="Paragraph"/>
        <w:numPr>
          <w:ilvl w:val="0"/>
          <w:numId w:val="1"/>
        </w:numPr>
        <w:tabs>
          <w:tab w:val="left" w:pos="851"/>
        </w:tabs>
        <w:spacing w:before="0" w:after="0" w:line="360" w:lineRule="auto"/>
        <w:ind w:left="0" w:firstLine="567"/>
      </w:pPr>
      <w:r>
        <w:t xml:space="preserve">Data[0] = 0x01. </w:t>
      </w:r>
      <w:r w:rsidR="5300C3FE">
        <w:t>Điều khiển quạt tản nhiệt chạy manual mode ngược lại là auto mode</w:t>
      </w:r>
    </w:p>
    <w:p w14:paraId="768FD862" w14:textId="2DB05B6D" w:rsidR="117215E5" w:rsidRDefault="117215E5" w:rsidP="00F82D42">
      <w:pPr>
        <w:pStyle w:val="Paragraph"/>
        <w:numPr>
          <w:ilvl w:val="0"/>
          <w:numId w:val="1"/>
        </w:numPr>
        <w:tabs>
          <w:tab w:val="left" w:pos="851"/>
        </w:tabs>
        <w:spacing w:before="0" w:after="0" w:line="360" w:lineRule="auto"/>
        <w:ind w:left="0" w:firstLine="567"/>
      </w:pPr>
      <w:r>
        <w:lastRenderedPageBreak/>
        <w:t xml:space="preserve">Data[1] = 0x01 yêu cầu </w:t>
      </w:r>
      <w:r w:rsidR="5300C3FE">
        <w:t xml:space="preserve">bật quạt.(chỉ có tác dụng ở manual </w:t>
      </w:r>
      <w:r w:rsidR="411A9FC2">
        <w:t>mode).</w:t>
      </w:r>
    </w:p>
    <w:p w14:paraId="3E1BFE24" w14:textId="799A7F47" w:rsidR="08F799A5" w:rsidRDefault="08F799A5" w:rsidP="00F82D42">
      <w:pPr>
        <w:spacing w:after="0" w:line="360" w:lineRule="auto"/>
        <w:jc w:val="center"/>
      </w:pPr>
      <w:r>
        <w:rPr>
          <w:noProof/>
        </w:rPr>
        <w:drawing>
          <wp:inline distT="0" distB="0" distL="0" distR="0" wp14:anchorId="632DD80E" wp14:editId="4F58A9AD">
            <wp:extent cx="3826779" cy="3338945"/>
            <wp:effectExtent l="0" t="0" r="2540" b="0"/>
            <wp:docPr id="1319080402" name="Picture 131908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3843121" cy="3353204"/>
                    </a:xfrm>
                    <a:prstGeom prst="rect">
                      <a:avLst/>
                    </a:prstGeom>
                  </pic:spPr>
                </pic:pic>
              </a:graphicData>
            </a:graphic>
          </wp:inline>
        </w:drawing>
      </w:r>
    </w:p>
    <w:p w14:paraId="20FCA8A4" w14:textId="2EAA4CEA" w:rsidR="17066801" w:rsidRDefault="00F82D42" w:rsidP="00F82D42">
      <w:pPr>
        <w:pStyle w:val="Caption"/>
      </w:pPr>
      <w:bookmarkStart w:id="156" w:name="_Toc190550677"/>
      <w:r>
        <w:t xml:space="preserve">Hình </w:t>
      </w:r>
      <w:fldSimple w:instr=" STYLEREF 1 \s ">
        <w:r w:rsidR="001C587D">
          <w:rPr>
            <w:noProof/>
          </w:rPr>
          <w:t>3</w:t>
        </w:r>
      </w:fldSimple>
      <w:r w:rsidR="00B05DBA">
        <w:t>.</w:t>
      </w:r>
      <w:fldSimple w:instr=" SEQ Hình \* ARABIC \s 1 ">
        <w:r w:rsidR="001C587D">
          <w:rPr>
            <w:noProof/>
          </w:rPr>
          <w:t>21</w:t>
        </w:r>
      </w:fldSimple>
      <w:r>
        <w:t xml:space="preserve"> </w:t>
      </w:r>
      <w:r w:rsidR="411A9FC2">
        <w:t xml:space="preserve">ESP32 setup </w:t>
      </w:r>
      <w:r w:rsidR="025E2D86">
        <w:t>Tx frame cho Temp CAN node</w:t>
      </w:r>
      <w:bookmarkEnd w:id="156"/>
    </w:p>
    <w:p w14:paraId="7EEA2B7C" w14:textId="59612208" w:rsidR="31EED3BD" w:rsidRDefault="31EED3BD" w:rsidP="00073A54">
      <w:pPr>
        <w:spacing w:after="0" w:line="360" w:lineRule="auto"/>
        <w:ind w:firstLine="720"/>
        <w:jc w:val="both"/>
      </w:pPr>
      <w:r>
        <w:t xml:space="preserve">STM32 nhận dữ liệu và phản hồi nhiệt độ của Max31865 về </w:t>
      </w:r>
      <w:r w:rsidR="5AE1D4C8">
        <w:t>ESP32</w:t>
      </w:r>
    </w:p>
    <w:p w14:paraId="05B30DC8" w14:textId="4206F36F" w:rsidR="0798C2A5" w:rsidRDefault="0798C2A5" w:rsidP="00073A54">
      <w:pPr>
        <w:spacing w:after="0" w:line="360" w:lineRule="auto"/>
        <w:jc w:val="center"/>
      </w:pPr>
      <w:r>
        <w:rPr>
          <w:noProof/>
        </w:rPr>
        <w:drawing>
          <wp:inline distT="0" distB="0" distL="0" distR="0" wp14:anchorId="4505E957" wp14:editId="19331665">
            <wp:extent cx="3994115" cy="3747655"/>
            <wp:effectExtent l="0" t="0" r="6985" b="5715"/>
            <wp:docPr id="1610182859" name="Picture 161018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3999930" cy="3753111"/>
                    </a:xfrm>
                    <a:prstGeom prst="rect">
                      <a:avLst/>
                    </a:prstGeom>
                  </pic:spPr>
                </pic:pic>
              </a:graphicData>
            </a:graphic>
          </wp:inline>
        </w:drawing>
      </w:r>
    </w:p>
    <w:p w14:paraId="4F9F6B0E" w14:textId="29C1D9D6" w:rsidR="31EED3BD" w:rsidRDefault="00073A54" w:rsidP="00073A54">
      <w:pPr>
        <w:pStyle w:val="Caption"/>
      </w:pPr>
      <w:bookmarkStart w:id="157" w:name="_Toc190550678"/>
      <w:r>
        <w:t xml:space="preserve">Hình </w:t>
      </w:r>
      <w:fldSimple w:instr=" STYLEREF 1 \s ">
        <w:r w:rsidR="001C587D">
          <w:rPr>
            <w:noProof/>
          </w:rPr>
          <w:t>3</w:t>
        </w:r>
      </w:fldSimple>
      <w:r w:rsidR="00B05DBA">
        <w:t>.</w:t>
      </w:r>
      <w:fldSimple w:instr=" SEQ Hình \* ARABIC \s 1 ">
        <w:r w:rsidR="001C587D">
          <w:rPr>
            <w:noProof/>
          </w:rPr>
          <w:t>22</w:t>
        </w:r>
      </w:fldSimple>
      <w:r>
        <w:t xml:space="preserve"> </w:t>
      </w:r>
      <w:r w:rsidR="19EDF742">
        <w:t>STM32 temperature xử lý dữ liệu nhận được từ ESP32</w:t>
      </w:r>
      <w:bookmarkEnd w:id="157"/>
    </w:p>
    <w:p w14:paraId="5203D9E5" w14:textId="7243D1DC" w:rsidR="00073A54" w:rsidRDefault="6BEBF814" w:rsidP="00073A54">
      <w:pPr>
        <w:spacing w:after="0" w:line="360" w:lineRule="auto"/>
        <w:jc w:val="center"/>
      </w:pPr>
      <w:r>
        <w:rPr>
          <w:noProof/>
        </w:rPr>
        <w:lastRenderedPageBreak/>
        <w:drawing>
          <wp:inline distT="0" distB="0" distL="0" distR="0" wp14:anchorId="148DF6EE" wp14:editId="79AFAEAD">
            <wp:extent cx="5102172" cy="1655618"/>
            <wp:effectExtent l="0" t="0" r="3810" b="1905"/>
            <wp:docPr id="676018082" name="Picture 676018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018082"/>
                    <pic:cNvPicPr/>
                  </pic:nvPicPr>
                  <pic:blipFill>
                    <a:blip r:embed="rId90">
                      <a:extLst>
                        <a:ext uri="{28A0092B-C50C-407E-A947-70E740481C1C}">
                          <a14:useLocalDpi xmlns:a14="http://schemas.microsoft.com/office/drawing/2010/main" val="0"/>
                        </a:ext>
                      </a:extLst>
                    </a:blip>
                    <a:stretch>
                      <a:fillRect/>
                    </a:stretch>
                  </pic:blipFill>
                  <pic:spPr>
                    <a:xfrm>
                      <a:off x="0" y="0"/>
                      <a:ext cx="5102172" cy="1655618"/>
                    </a:xfrm>
                    <a:prstGeom prst="rect">
                      <a:avLst/>
                    </a:prstGeom>
                  </pic:spPr>
                </pic:pic>
              </a:graphicData>
            </a:graphic>
          </wp:inline>
        </w:drawing>
      </w:r>
    </w:p>
    <w:p w14:paraId="67BA5733" w14:textId="4152CA16" w:rsidR="6BEBF814" w:rsidRDefault="00073A54" w:rsidP="00073A54">
      <w:pPr>
        <w:pStyle w:val="Caption"/>
      </w:pPr>
      <w:bookmarkStart w:id="158" w:name="_Toc190550679"/>
      <w:r>
        <w:t xml:space="preserve">Hình </w:t>
      </w:r>
      <w:fldSimple w:instr=" STYLEREF 1 \s ">
        <w:r w:rsidR="001C587D">
          <w:rPr>
            <w:noProof/>
          </w:rPr>
          <w:t>3</w:t>
        </w:r>
      </w:fldSimple>
      <w:r w:rsidR="00B05DBA">
        <w:t>.</w:t>
      </w:r>
      <w:fldSimple w:instr=" SEQ Hình \* ARABIC \s 1 ">
        <w:r w:rsidR="001C587D">
          <w:rPr>
            <w:noProof/>
          </w:rPr>
          <w:t>23</w:t>
        </w:r>
      </w:fldSimple>
      <w:r w:rsidR="00B55515">
        <w:t xml:space="preserve"> </w:t>
      </w:r>
      <w:r w:rsidR="1D665429">
        <w:t>STM32 temperature tách dữ liệu nhiệt độ trước khi truyền.</w:t>
      </w:r>
      <w:bookmarkEnd w:id="158"/>
    </w:p>
    <w:p w14:paraId="2F384EFE" w14:textId="6412A17B" w:rsidR="00A311BE" w:rsidRPr="00B01170" w:rsidRDefault="00A311BE" w:rsidP="00B01170">
      <w:pPr>
        <w:pStyle w:val="Heading2"/>
        <w:spacing w:before="0" w:after="0" w:line="360" w:lineRule="auto"/>
      </w:pPr>
      <w:bookmarkStart w:id="159" w:name="_Toc190550528"/>
      <w:r w:rsidRPr="00B01170">
        <w:t>Sơ đồ nguyên lý toàn bộ hệ thống</w:t>
      </w:r>
      <w:bookmarkEnd w:id="159"/>
    </w:p>
    <w:p w14:paraId="246439D3" w14:textId="487460B4" w:rsidR="696CD907" w:rsidRDefault="008472A0" w:rsidP="00B01170">
      <w:pPr>
        <w:spacing w:after="0" w:line="360" w:lineRule="auto"/>
        <w:jc w:val="both"/>
      </w:pPr>
      <w:r w:rsidRPr="008472A0">
        <w:rPr>
          <w:noProof/>
        </w:rPr>
        <w:drawing>
          <wp:inline distT="0" distB="0" distL="0" distR="0" wp14:anchorId="33AEBFF8" wp14:editId="5CA256F4">
            <wp:extent cx="6279054" cy="4447309"/>
            <wp:effectExtent l="0" t="0" r="7620" b="0"/>
            <wp:docPr id="8494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7820" name=""/>
                    <pic:cNvPicPr/>
                  </pic:nvPicPr>
                  <pic:blipFill>
                    <a:blip r:embed="rId91"/>
                    <a:stretch>
                      <a:fillRect/>
                    </a:stretch>
                  </pic:blipFill>
                  <pic:spPr>
                    <a:xfrm>
                      <a:off x="0" y="0"/>
                      <a:ext cx="6283208" cy="4450251"/>
                    </a:xfrm>
                    <a:prstGeom prst="rect">
                      <a:avLst/>
                    </a:prstGeom>
                  </pic:spPr>
                </pic:pic>
              </a:graphicData>
            </a:graphic>
          </wp:inline>
        </w:drawing>
      </w:r>
    </w:p>
    <w:p w14:paraId="2ABC8EAD" w14:textId="312E6284" w:rsidR="1D665429" w:rsidRDefault="007E3204" w:rsidP="007E3204">
      <w:pPr>
        <w:pStyle w:val="Caption"/>
      </w:pPr>
      <w:bookmarkStart w:id="160" w:name="_Toc190550680"/>
      <w:r>
        <w:t xml:space="preserve">Hình </w:t>
      </w:r>
      <w:fldSimple w:instr=" STYLEREF 1 \s ">
        <w:r w:rsidR="001C587D">
          <w:rPr>
            <w:noProof/>
          </w:rPr>
          <w:t>3</w:t>
        </w:r>
      </w:fldSimple>
      <w:r w:rsidR="00B05DBA">
        <w:t>.</w:t>
      </w:r>
      <w:fldSimple w:instr=" SEQ Hình \* ARABIC \s 1 ">
        <w:r w:rsidR="001C587D">
          <w:rPr>
            <w:noProof/>
          </w:rPr>
          <w:t>24</w:t>
        </w:r>
      </w:fldSimple>
      <w:r>
        <w:t xml:space="preserve"> </w:t>
      </w:r>
      <w:r w:rsidR="00B55515">
        <w:t>S</w:t>
      </w:r>
      <w:r w:rsidR="53798C03">
        <w:t>ơ đồ nguyên lý</w:t>
      </w:r>
      <w:bookmarkEnd w:id="160"/>
    </w:p>
    <w:p w14:paraId="4CCFE97F" w14:textId="42BF1668" w:rsidR="00670C49" w:rsidRDefault="00670C49" w:rsidP="00670C49">
      <w:pPr>
        <w:pStyle w:val="Paragraph"/>
      </w:pPr>
    </w:p>
    <w:p w14:paraId="5D2A9B94" w14:textId="77777777" w:rsidR="003F4DAB" w:rsidRDefault="003F4DAB" w:rsidP="00670C49">
      <w:pPr>
        <w:pStyle w:val="Paragraph"/>
      </w:pPr>
    </w:p>
    <w:p w14:paraId="5E878B03" w14:textId="77777777" w:rsidR="003F4DAB" w:rsidRPr="00670C49" w:rsidRDefault="003F4DAB" w:rsidP="00670C49">
      <w:pPr>
        <w:pStyle w:val="Paragraph"/>
      </w:pPr>
    </w:p>
    <w:p w14:paraId="11E13B59" w14:textId="6BA5618D" w:rsidR="00A311BE" w:rsidRPr="00B01170" w:rsidRDefault="003E3DC9" w:rsidP="00B01170">
      <w:pPr>
        <w:pStyle w:val="Heading2"/>
        <w:spacing w:before="0" w:after="0" w:line="360" w:lineRule="auto"/>
      </w:pPr>
      <w:bookmarkStart w:id="161" w:name="_Toc190550529"/>
      <w:r w:rsidRPr="00B01170">
        <w:lastRenderedPageBreak/>
        <w:t>Mô hình hoàn thiện sau khi kết nối</w:t>
      </w:r>
      <w:bookmarkEnd w:id="161"/>
    </w:p>
    <w:p w14:paraId="1F08C1C8" w14:textId="6E79E48B" w:rsidR="490E0223" w:rsidRDefault="15AB4181" w:rsidP="00B46658">
      <w:pPr>
        <w:pStyle w:val="Heading3"/>
        <w:spacing w:before="0" w:after="0" w:line="360" w:lineRule="auto"/>
      </w:pPr>
      <w:bookmarkStart w:id="162" w:name="_Toc190550530"/>
      <w:r>
        <w:t>Khối nguồn cấp</w:t>
      </w:r>
      <w:bookmarkEnd w:id="162"/>
    </w:p>
    <w:p w14:paraId="1FB92885" w14:textId="647FA489" w:rsidR="49313783" w:rsidRDefault="49313783" w:rsidP="006229D6">
      <w:pPr>
        <w:spacing w:after="0" w:line="360" w:lineRule="auto"/>
        <w:ind w:firstLine="720"/>
        <w:jc w:val="both"/>
      </w:pPr>
      <w:r>
        <w:t>Nguồn tổ ong 220VAC – 24VDC</w:t>
      </w:r>
    </w:p>
    <w:p w14:paraId="371D8A1A" w14:textId="3A7E8980" w:rsidR="49313783" w:rsidRDefault="49313783" w:rsidP="0059494A">
      <w:pPr>
        <w:spacing w:after="0" w:line="360" w:lineRule="auto"/>
        <w:jc w:val="center"/>
      </w:pPr>
      <w:r>
        <w:rPr>
          <w:noProof/>
        </w:rPr>
        <w:drawing>
          <wp:inline distT="0" distB="0" distL="0" distR="0" wp14:anchorId="4F7BECC3" wp14:editId="2F0731D1">
            <wp:extent cx="2693636" cy="4240530"/>
            <wp:effectExtent l="7303" t="0" r="317" b="318"/>
            <wp:docPr id="1063745547" name="Picture 1063745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cstate="print">
                      <a:extLst>
                        <a:ext uri="{28A0092B-C50C-407E-A947-70E740481C1C}">
                          <a14:useLocalDpi xmlns:a14="http://schemas.microsoft.com/office/drawing/2010/main" val="0"/>
                        </a:ext>
                      </a:extLst>
                    </a:blip>
                    <a:srcRect l="34969" t="6695" b="16483"/>
                    <a:stretch/>
                  </pic:blipFill>
                  <pic:spPr bwMode="auto">
                    <a:xfrm rot="16200000">
                      <a:off x="0" y="0"/>
                      <a:ext cx="2699684" cy="4250052"/>
                    </a:xfrm>
                    <a:prstGeom prst="rect">
                      <a:avLst/>
                    </a:prstGeom>
                    <a:ln>
                      <a:noFill/>
                    </a:ln>
                    <a:extLst>
                      <a:ext uri="{53640926-AAD7-44D8-BBD7-CCE9431645EC}">
                        <a14:shadowObscured xmlns:a14="http://schemas.microsoft.com/office/drawing/2010/main"/>
                      </a:ext>
                    </a:extLst>
                  </pic:spPr>
                </pic:pic>
              </a:graphicData>
            </a:graphic>
          </wp:inline>
        </w:drawing>
      </w:r>
    </w:p>
    <w:p w14:paraId="677B3E90" w14:textId="60E4ED88" w:rsidR="15AB4181" w:rsidRDefault="0059494A" w:rsidP="0059494A">
      <w:pPr>
        <w:pStyle w:val="Caption"/>
      </w:pPr>
      <w:bookmarkStart w:id="163" w:name="_Toc190550681"/>
      <w:r>
        <w:t xml:space="preserve">Hình </w:t>
      </w:r>
      <w:fldSimple w:instr=" STYLEREF 1 \s ">
        <w:r w:rsidR="001C587D">
          <w:rPr>
            <w:noProof/>
          </w:rPr>
          <w:t>3</w:t>
        </w:r>
      </w:fldSimple>
      <w:r w:rsidR="00B05DBA">
        <w:t>.</w:t>
      </w:r>
      <w:fldSimple w:instr=" SEQ Hình \* ARABIC \s 1 ">
        <w:r w:rsidR="001C587D">
          <w:rPr>
            <w:noProof/>
          </w:rPr>
          <w:t>25</w:t>
        </w:r>
      </w:fldSimple>
      <w:r>
        <w:t xml:space="preserve"> Nguồn</w:t>
      </w:r>
      <w:r w:rsidR="24E728ED">
        <w:t xml:space="preserve"> tổ ong </w:t>
      </w:r>
      <w:r w:rsidR="4ABA7755">
        <w:t>cho đề tài</w:t>
      </w:r>
      <w:bookmarkEnd w:id="163"/>
    </w:p>
    <w:p w14:paraId="3343D750" w14:textId="3A21EC74" w:rsidR="4ABA7755" w:rsidRDefault="4ABA7755" w:rsidP="00B01170">
      <w:pPr>
        <w:spacing w:after="0" w:line="360" w:lineRule="auto"/>
        <w:jc w:val="both"/>
      </w:pPr>
      <w:r>
        <w:t>Hình nguồn 5V cấp cho tất cả MCU</w:t>
      </w:r>
    </w:p>
    <w:p w14:paraId="5DD753C3" w14:textId="0AB6798E" w:rsidR="4ABA7755" w:rsidRDefault="4ABA7755" w:rsidP="009A2EBF">
      <w:pPr>
        <w:spacing w:after="0" w:line="360" w:lineRule="auto"/>
        <w:jc w:val="center"/>
      </w:pPr>
      <w:r>
        <w:rPr>
          <w:noProof/>
        </w:rPr>
        <w:drawing>
          <wp:inline distT="0" distB="0" distL="0" distR="0" wp14:anchorId="20DCC939" wp14:editId="4F231276">
            <wp:extent cx="4430830" cy="3401291"/>
            <wp:effectExtent l="0" t="0" r="8255" b="8890"/>
            <wp:docPr id="1583631469" name="Picture 158363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rcRect t="32137" r="2500" b="11700"/>
                    <a:stretch>
                      <a:fillRect/>
                    </a:stretch>
                  </pic:blipFill>
                  <pic:spPr>
                    <a:xfrm>
                      <a:off x="0" y="0"/>
                      <a:ext cx="4445971" cy="3412914"/>
                    </a:xfrm>
                    <a:prstGeom prst="rect">
                      <a:avLst/>
                    </a:prstGeom>
                  </pic:spPr>
                </pic:pic>
              </a:graphicData>
            </a:graphic>
          </wp:inline>
        </w:drawing>
      </w:r>
    </w:p>
    <w:p w14:paraId="46453AC4" w14:textId="22B919D1" w:rsidR="4ABA7755" w:rsidRDefault="009A2EBF" w:rsidP="009A2EBF">
      <w:pPr>
        <w:pStyle w:val="Caption"/>
      </w:pPr>
      <w:bookmarkStart w:id="164" w:name="_Toc190550682"/>
      <w:r>
        <w:t xml:space="preserve">Hình </w:t>
      </w:r>
      <w:fldSimple w:instr=" STYLEREF 1 \s ">
        <w:r w:rsidR="001C587D">
          <w:rPr>
            <w:noProof/>
          </w:rPr>
          <w:t>3</w:t>
        </w:r>
      </w:fldSimple>
      <w:r w:rsidR="00B05DBA">
        <w:t>.</w:t>
      </w:r>
      <w:fldSimple w:instr=" SEQ Hình \* ARABIC \s 1 ">
        <w:r w:rsidR="001C587D">
          <w:rPr>
            <w:noProof/>
          </w:rPr>
          <w:t>26</w:t>
        </w:r>
      </w:fldSimple>
      <w:r>
        <w:t xml:space="preserve"> </w:t>
      </w:r>
      <w:r w:rsidR="00B600B4">
        <w:t>M</w:t>
      </w:r>
      <w:r w:rsidR="5F810FF5">
        <w:t>odule hạ áp đầu ra 5V cấp cho ESP32 và STM32</w:t>
      </w:r>
      <w:bookmarkEnd w:id="164"/>
    </w:p>
    <w:p w14:paraId="7B362B2F" w14:textId="051335C7" w:rsidR="7992BFC1" w:rsidRDefault="7992BFC1" w:rsidP="008727CD">
      <w:pPr>
        <w:spacing w:after="0" w:line="360" w:lineRule="auto"/>
        <w:jc w:val="center"/>
      </w:pPr>
      <w:r>
        <w:rPr>
          <w:noProof/>
        </w:rPr>
        <w:lastRenderedPageBreak/>
        <w:drawing>
          <wp:inline distT="0" distB="0" distL="0" distR="0" wp14:anchorId="37B33D80" wp14:editId="7AAC0FFD">
            <wp:extent cx="5133661" cy="2486891"/>
            <wp:effectExtent l="0" t="0" r="0" b="8890"/>
            <wp:docPr id="1124372043" name="Picture 1124372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372043"/>
                    <pic:cNvPicPr/>
                  </pic:nvPicPr>
                  <pic:blipFill>
                    <a:blip r:embed="rId94">
                      <a:extLst>
                        <a:ext uri="{28A0092B-C50C-407E-A947-70E740481C1C}">
                          <a14:useLocalDpi xmlns:a14="http://schemas.microsoft.com/office/drawing/2010/main" val="0"/>
                        </a:ext>
                      </a:extLst>
                    </a:blip>
                    <a:srcRect t="39469" b="24180"/>
                    <a:stretch>
                      <a:fillRect/>
                    </a:stretch>
                  </pic:blipFill>
                  <pic:spPr>
                    <a:xfrm>
                      <a:off x="0" y="0"/>
                      <a:ext cx="5140765" cy="2490332"/>
                    </a:xfrm>
                    <a:prstGeom prst="rect">
                      <a:avLst/>
                    </a:prstGeom>
                  </pic:spPr>
                </pic:pic>
              </a:graphicData>
            </a:graphic>
          </wp:inline>
        </w:drawing>
      </w:r>
    </w:p>
    <w:p w14:paraId="115A8088" w14:textId="46F06C99" w:rsidR="5F810FF5" w:rsidRDefault="009A2EBF" w:rsidP="009A2EBF">
      <w:pPr>
        <w:pStyle w:val="Caption"/>
      </w:pPr>
      <w:bookmarkStart w:id="165" w:name="_Toc190550683"/>
      <w:r>
        <w:t xml:space="preserve">Hình </w:t>
      </w:r>
      <w:fldSimple w:instr=" STYLEREF 1 \s ">
        <w:r w:rsidR="001C587D">
          <w:rPr>
            <w:noProof/>
          </w:rPr>
          <w:t>3</w:t>
        </w:r>
      </w:fldSimple>
      <w:r w:rsidR="00B05DBA">
        <w:t>.</w:t>
      </w:r>
      <w:fldSimple w:instr=" SEQ Hình \* ARABIC \s 1 ">
        <w:r w:rsidR="001C587D">
          <w:rPr>
            <w:noProof/>
          </w:rPr>
          <w:t>27</w:t>
        </w:r>
      </w:fldSimple>
      <w:r>
        <w:t xml:space="preserve"> N</w:t>
      </w:r>
      <w:r w:rsidR="7C96CEE7">
        <w:t>guồn 3.7V cấp cho màn hình TFT ILI3941</w:t>
      </w:r>
      <w:bookmarkEnd w:id="165"/>
    </w:p>
    <w:p w14:paraId="5B83CCF7" w14:textId="78B1EEDE" w:rsidR="7C96CEE7" w:rsidRDefault="4CF2B0EA" w:rsidP="00BB4B38">
      <w:pPr>
        <w:pStyle w:val="Heading3"/>
        <w:spacing w:before="0" w:after="0" w:line="360" w:lineRule="auto"/>
      </w:pPr>
      <w:bookmarkStart w:id="166" w:name="_Toc190550531"/>
      <w:r>
        <w:t xml:space="preserve">Khối màn hình cảm ứng giám </w:t>
      </w:r>
      <w:r w:rsidR="2D42EE99">
        <w:t>sát và</w:t>
      </w:r>
      <w:r>
        <w:t xml:space="preserve"> điều khiển</w:t>
      </w:r>
      <w:bookmarkEnd w:id="166"/>
    </w:p>
    <w:p w14:paraId="318B1BD1" w14:textId="27E207D3" w:rsidR="2D42EE99" w:rsidRDefault="2D42EE99" w:rsidP="00AD423F">
      <w:pPr>
        <w:pStyle w:val="Caption"/>
      </w:pPr>
      <w:bookmarkStart w:id="167" w:name="_Toc190550684"/>
      <w:r>
        <w:rPr>
          <w:noProof/>
        </w:rPr>
        <w:drawing>
          <wp:inline distT="0" distB="0" distL="0" distR="0" wp14:anchorId="76802043" wp14:editId="2F98D7DE">
            <wp:extent cx="6105526" cy="4581524"/>
            <wp:effectExtent l="0" t="0" r="0" b="0"/>
            <wp:docPr id="1852912781" name="Picture 1852912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2912781"/>
                    <pic:cNvPicPr/>
                  </pic:nvPicPr>
                  <pic:blipFill>
                    <a:blip r:embed="rId95">
                      <a:extLst>
                        <a:ext uri="{28A0092B-C50C-407E-A947-70E740481C1C}">
                          <a14:useLocalDpi xmlns:a14="http://schemas.microsoft.com/office/drawing/2010/main" val="0"/>
                        </a:ext>
                      </a:extLst>
                    </a:blip>
                    <a:stretch>
                      <a:fillRect/>
                    </a:stretch>
                  </pic:blipFill>
                  <pic:spPr>
                    <a:xfrm>
                      <a:off x="0" y="0"/>
                      <a:ext cx="6105526" cy="4581524"/>
                    </a:xfrm>
                    <a:prstGeom prst="rect">
                      <a:avLst/>
                    </a:prstGeom>
                  </pic:spPr>
                </pic:pic>
              </a:graphicData>
            </a:graphic>
          </wp:inline>
        </w:drawing>
      </w:r>
      <w:r w:rsidR="00AD423F">
        <w:t xml:space="preserve">Hình </w:t>
      </w:r>
      <w:fldSimple w:instr=" STYLEREF 1 \s ">
        <w:r w:rsidR="001C587D">
          <w:rPr>
            <w:noProof/>
          </w:rPr>
          <w:t>3</w:t>
        </w:r>
      </w:fldSimple>
      <w:r w:rsidR="00B05DBA">
        <w:t>.</w:t>
      </w:r>
      <w:fldSimple w:instr=" SEQ Hình \* ARABIC \s 1 ">
        <w:r w:rsidR="001C587D">
          <w:rPr>
            <w:noProof/>
          </w:rPr>
          <w:t>28</w:t>
        </w:r>
      </w:fldSimple>
      <w:r w:rsidR="00AD423F">
        <w:t xml:space="preserve"> </w:t>
      </w:r>
      <w:r w:rsidR="206FD29F">
        <w:t xml:space="preserve">ESP32 </w:t>
      </w:r>
      <w:r w:rsidR="6AC088D9">
        <w:t xml:space="preserve">– TFT </w:t>
      </w:r>
      <w:r w:rsidR="1F60FB0D">
        <w:t>và SD Card –</w:t>
      </w:r>
      <w:r w:rsidR="6837CC15">
        <w:t xml:space="preserve"> MCP2551</w:t>
      </w:r>
      <w:bookmarkEnd w:id="167"/>
    </w:p>
    <w:p w14:paraId="12F2E4AB" w14:textId="77777777" w:rsidR="006D3EC3" w:rsidRPr="006D3EC3" w:rsidRDefault="006D3EC3" w:rsidP="006D3EC3">
      <w:pPr>
        <w:pStyle w:val="Paragraph"/>
      </w:pPr>
    </w:p>
    <w:p w14:paraId="1C6143B3" w14:textId="107C7BDC" w:rsidR="1F60FB0D" w:rsidRDefault="0823978F" w:rsidP="00BE4466">
      <w:pPr>
        <w:pStyle w:val="Heading3"/>
        <w:spacing w:before="0" w:after="0" w:line="360" w:lineRule="auto"/>
      </w:pPr>
      <w:bookmarkStart w:id="168" w:name="_Toc190550532"/>
      <w:r>
        <w:lastRenderedPageBreak/>
        <w:t xml:space="preserve">Can bus và các khối thu thập điều khiển </w:t>
      </w:r>
      <w:r w:rsidR="4483DEAC">
        <w:t>(STM32)</w:t>
      </w:r>
      <w:bookmarkEnd w:id="168"/>
    </w:p>
    <w:p w14:paraId="60F77F3F" w14:textId="28DE796F" w:rsidR="4483DEAC" w:rsidRDefault="4483DEAC" w:rsidP="008727CD">
      <w:pPr>
        <w:spacing w:after="0" w:line="360" w:lineRule="auto"/>
        <w:ind w:firstLine="720"/>
        <w:jc w:val="both"/>
      </w:pPr>
      <w:r>
        <w:t>Can bus:</w:t>
      </w:r>
    </w:p>
    <w:p w14:paraId="5ABB7B09" w14:textId="7D9FD4BC" w:rsidR="6356EB0E" w:rsidRDefault="6356EB0E" w:rsidP="00B01170">
      <w:pPr>
        <w:spacing w:after="0" w:line="360" w:lineRule="auto"/>
        <w:jc w:val="both"/>
      </w:pPr>
      <w:r>
        <w:rPr>
          <w:noProof/>
        </w:rPr>
        <w:drawing>
          <wp:inline distT="0" distB="0" distL="0" distR="0" wp14:anchorId="1C8CAF9B" wp14:editId="52DF0535">
            <wp:extent cx="4208098" cy="2696380"/>
            <wp:effectExtent l="0" t="0" r="0" b="0"/>
            <wp:docPr id="1819359843" name="Picture 1819359843"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9359843"/>
                    <pic:cNvPicPr/>
                  </pic:nvPicPr>
                  <pic:blipFill>
                    <a:blip r:embed="rId96" cstate="print">
                      <a:extLst>
                        <a:ext uri="{28A0092B-C50C-407E-A947-70E740481C1C}">
                          <a14:useLocalDpi xmlns:a14="http://schemas.microsoft.com/office/drawing/2010/main" val="0"/>
                        </a:ext>
                      </a:extLst>
                    </a:blip>
                    <a:srcRect r="12168" b="25000"/>
                    <a:stretch>
                      <a:fillRect/>
                    </a:stretch>
                  </pic:blipFill>
                  <pic:spPr>
                    <a:xfrm>
                      <a:off x="0" y="0"/>
                      <a:ext cx="4208098" cy="2696380"/>
                    </a:xfrm>
                    <a:prstGeom prst="rect">
                      <a:avLst/>
                    </a:prstGeom>
                  </pic:spPr>
                </pic:pic>
              </a:graphicData>
            </a:graphic>
          </wp:inline>
        </w:drawing>
      </w:r>
    </w:p>
    <w:p w14:paraId="7D98ABF7" w14:textId="5B598876" w:rsidR="2D42EE99" w:rsidRDefault="006B695C" w:rsidP="006B695C">
      <w:pPr>
        <w:pStyle w:val="Caption"/>
      </w:pPr>
      <w:bookmarkStart w:id="169" w:name="_Toc190550685"/>
      <w:r>
        <w:t xml:space="preserve">Hình </w:t>
      </w:r>
      <w:fldSimple w:instr=" STYLEREF 1 \s ">
        <w:r w:rsidR="001C587D">
          <w:rPr>
            <w:noProof/>
          </w:rPr>
          <w:t>3</w:t>
        </w:r>
      </w:fldSimple>
      <w:r w:rsidR="00B05DBA">
        <w:t>.</w:t>
      </w:r>
      <w:fldSimple w:instr=" SEQ Hình \* ARABIC \s 1 ">
        <w:r w:rsidR="001C587D">
          <w:rPr>
            <w:noProof/>
          </w:rPr>
          <w:t>29</w:t>
        </w:r>
      </w:fldSimple>
      <w:r>
        <w:t xml:space="preserve"> </w:t>
      </w:r>
      <w:r w:rsidR="7E645ADC">
        <w:t>CAN bus trên hệ thống</w:t>
      </w:r>
      <w:bookmarkEnd w:id="169"/>
    </w:p>
    <w:p w14:paraId="153AE508" w14:textId="535A27A4" w:rsidR="7E645ADC" w:rsidRDefault="090C7F1F" w:rsidP="00397B0C">
      <w:pPr>
        <w:spacing w:after="0" w:line="360" w:lineRule="auto"/>
        <w:ind w:firstLine="720"/>
        <w:jc w:val="both"/>
      </w:pPr>
      <w:r>
        <w:t xml:space="preserve">Khối thu thập nhiệt độ và điều khiển quạt STM32 </w:t>
      </w:r>
      <w:r w:rsidR="24784710">
        <w:t>Temperature:</w:t>
      </w:r>
    </w:p>
    <w:p w14:paraId="52540785" w14:textId="77777777" w:rsidR="00D96BD8" w:rsidRDefault="0695CDDB" w:rsidP="006B695C">
      <w:pPr>
        <w:spacing w:after="0" w:line="360" w:lineRule="auto"/>
        <w:jc w:val="center"/>
      </w:pPr>
      <w:r>
        <w:rPr>
          <w:noProof/>
        </w:rPr>
        <w:drawing>
          <wp:inline distT="0" distB="0" distL="0" distR="0" wp14:anchorId="57101E6B" wp14:editId="56C12B7C">
            <wp:extent cx="3243648" cy="4322618"/>
            <wp:effectExtent l="0" t="0" r="0" b="1905"/>
            <wp:docPr id="1549848456" name="Picture 154984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247134" cy="4327264"/>
                    </a:xfrm>
                    <a:prstGeom prst="rect">
                      <a:avLst/>
                    </a:prstGeom>
                  </pic:spPr>
                </pic:pic>
              </a:graphicData>
            </a:graphic>
          </wp:inline>
        </w:drawing>
      </w:r>
    </w:p>
    <w:p w14:paraId="47161894" w14:textId="301E9000" w:rsidR="497DA67B" w:rsidRDefault="00D96BD8" w:rsidP="00D96BD8">
      <w:pPr>
        <w:pStyle w:val="Caption"/>
      </w:pPr>
      <w:bookmarkStart w:id="170" w:name="_Toc190550686"/>
      <w:r>
        <w:lastRenderedPageBreak/>
        <w:t xml:space="preserve">Hình </w:t>
      </w:r>
      <w:fldSimple w:instr=" STYLEREF 1 \s ">
        <w:r w:rsidR="001C587D">
          <w:rPr>
            <w:noProof/>
          </w:rPr>
          <w:t>3</w:t>
        </w:r>
      </w:fldSimple>
      <w:r w:rsidR="00B05DBA">
        <w:t>.</w:t>
      </w:r>
      <w:fldSimple w:instr=" SEQ Hình \* ARABIC \s 1 ">
        <w:r w:rsidR="001C587D">
          <w:rPr>
            <w:noProof/>
          </w:rPr>
          <w:t>30</w:t>
        </w:r>
      </w:fldSimple>
      <w:r>
        <w:t xml:space="preserve"> </w:t>
      </w:r>
      <w:r w:rsidR="006B695C">
        <w:t>K</w:t>
      </w:r>
      <w:r w:rsidR="4D474F18">
        <w:t>hối thu thập nhiệt độ và điều khiển quạt</w:t>
      </w:r>
      <w:bookmarkEnd w:id="170"/>
    </w:p>
    <w:p w14:paraId="71B504D6" w14:textId="0D35FA6D" w:rsidR="4D474F18" w:rsidRDefault="4D474F18" w:rsidP="00397B0C">
      <w:pPr>
        <w:spacing w:after="0" w:line="360" w:lineRule="auto"/>
        <w:ind w:firstLine="720"/>
        <w:jc w:val="both"/>
      </w:pPr>
      <w:r>
        <w:t>Khối điều khiển động cơ STM32 – BLDC – BLDC driver</w:t>
      </w:r>
    </w:p>
    <w:p w14:paraId="703885D4" w14:textId="1618A34C" w:rsidR="001F725D" w:rsidRDefault="4D474F18" w:rsidP="001F725D">
      <w:pPr>
        <w:spacing w:after="0" w:line="360" w:lineRule="auto"/>
        <w:jc w:val="center"/>
      </w:pPr>
      <w:r>
        <w:rPr>
          <w:noProof/>
        </w:rPr>
        <w:drawing>
          <wp:inline distT="0" distB="0" distL="0" distR="0" wp14:anchorId="5A651E86" wp14:editId="566E3F7A">
            <wp:extent cx="5027754" cy="3733800"/>
            <wp:effectExtent l="0" t="0" r="1905" b="0"/>
            <wp:docPr id="610002110" name="Picture 61000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rcRect l="11700" t="11041" r="5148" b="6666"/>
                    <a:stretch>
                      <a:fillRect/>
                    </a:stretch>
                  </pic:blipFill>
                  <pic:spPr>
                    <a:xfrm>
                      <a:off x="0" y="0"/>
                      <a:ext cx="5065654" cy="3761946"/>
                    </a:xfrm>
                    <a:prstGeom prst="rect">
                      <a:avLst/>
                    </a:prstGeom>
                  </pic:spPr>
                </pic:pic>
              </a:graphicData>
            </a:graphic>
          </wp:inline>
        </w:drawing>
      </w:r>
    </w:p>
    <w:p w14:paraId="1C45674D" w14:textId="72BAD01B" w:rsidR="1F2571AE" w:rsidRDefault="0026488C" w:rsidP="0026488C">
      <w:pPr>
        <w:pStyle w:val="Caption"/>
      </w:pPr>
      <w:bookmarkStart w:id="171" w:name="_Toc190550687"/>
      <w:r>
        <w:t xml:space="preserve">Hình </w:t>
      </w:r>
      <w:fldSimple w:instr=" STYLEREF 1 \s ">
        <w:r w:rsidR="001C587D">
          <w:rPr>
            <w:noProof/>
          </w:rPr>
          <w:t>3</w:t>
        </w:r>
      </w:fldSimple>
      <w:r w:rsidR="00B05DBA">
        <w:t>.</w:t>
      </w:r>
      <w:fldSimple w:instr=" SEQ Hình \* ARABIC \s 1 ">
        <w:r w:rsidR="001C587D">
          <w:rPr>
            <w:noProof/>
          </w:rPr>
          <w:t>31</w:t>
        </w:r>
      </w:fldSimple>
      <w:r w:rsidR="00FA1590">
        <w:t xml:space="preserve"> </w:t>
      </w:r>
      <w:r w:rsidR="001F725D">
        <w:t>K</w:t>
      </w:r>
      <w:r w:rsidR="4D474F18">
        <w:t>hối điều khiển động cơ BLDC</w:t>
      </w:r>
      <w:bookmarkEnd w:id="171"/>
    </w:p>
    <w:p w14:paraId="39DE65DD" w14:textId="60F15FFC" w:rsidR="00030D62" w:rsidRPr="00030D62" w:rsidRDefault="00030D62" w:rsidP="00EB5CE1">
      <w:pPr>
        <w:spacing w:after="0" w:line="360" w:lineRule="auto"/>
        <w:ind w:firstLine="709"/>
        <w:jc w:val="both"/>
      </w:pPr>
      <w:r>
        <w:t>Hình khối thu thập áp suất lốp xe</w:t>
      </w:r>
    </w:p>
    <w:p w14:paraId="7642856E" w14:textId="77777777" w:rsidR="00852990" w:rsidRDefault="00852990" w:rsidP="00030D62">
      <w:pPr>
        <w:spacing w:after="0" w:line="360" w:lineRule="auto"/>
        <w:jc w:val="center"/>
      </w:pPr>
      <w:r>
        <w:rPr>
          <w:noProof/>
        </w:rPr>
        <w:lastRenderedPageBreak/>
        <w:drawing>
          <wp:inline distT="0" distB="0" distL="0" distR="0" wp14:anchorId="6605F13D" wp14:editId="4593E969">
            <wp:extent cx="4781950" cy="3588327"/>
            <wp:effectExtent l="0" t="0" r="0" b="0"/>
            <wp:docPr id="260949395" name="Picture 260949395" descr="A machine with wires and a bott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49395" name="Picture 260949395" descr="A machine with wires and a bottle&#10;&#10;AI-generated content may be incorrect."/>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795228" cy="3598291"/>
                    </a:xfrm>
                    <a:prstGeom prst="rect">
                      <a:avLst/>
                    </a:prstGeom>
                  </pic:spPr>
                </pic:pic>
              </a:graphicData>
            </a:graphic>
          </wp:inline>
        </w:drawing>
      </w:r>
    </w:p>
    <w:p w14:paraId="05A9CFBA" w14:textId="0D144C47" w:rsidR="00EB5CE1" w:rsidRDefault="0026488C" w:rsidP="002A7E56">
      <w:pPr>
        <w:pStyle w:val="Caption"/>
      </w:pPr>
      <w:bookmarkStart w:id="172" w:name="_Toc190550688"/>
      <w:r>
        <w:t xml:space="preserve">Hình </w:t>
      </w:r>
      <w:fldSimple w:instr=" STYLEREF 1 \s ">
        <w:r w:rsidR="001C587D">
          <w:rPr>
            <w:noProof/>
          </w:rPr>
          <w:t>3</w:t>
        </w:r>
      </w:fldSimple>
      <w:r w:rsidR="00B05DBA">
        <w:t>.</w:t>
      </w:r>
      <w:fldSimple w:instr=" SEQ Hình \* ARABIC \s 1 ">
        <w:r w:rsidR="001C587D">
          <w:rPr>
            <w:noProof/>
          </w:rPr>
          <w:t>32</w:t>
        </w:r>
      </w:fldSimple>
      <w:r w:rsidR="00030D62">
        <w:t xml:space="preserve"> </w:t>
      </w:r>
      <w:r w:rsidR="00852990">
        <w:t>Khối</w:t>
      </w:r>
      <w:r w:rsidR="3F63E108">
        <w:t xml:space="preserve"> thu thập áp suất lốp xe STM32 PSI</w:t>
      </w:r>
      <w:r w:rsidR="5730BFB3">
        <w:t>.</w:t>
      </w:r>
      <w:bookmarkEnd w:id="172"/>
    </w:p>
    <w:p w14:paraId="1506D646" w14:textId="4982F369" w:rsidR="73D8E767" w:rsidRDefault="1523409E" w:rsidP="00EB5CE1">
      <w:pPr>
        <w:pStyle w:val="Heading3"/>
        <w:spacing w:before="0" w:after="0" w:line="360" w:lineRule="auto"/>
      </w:pPr>
      <w:bookmarkStart w:id="173" w:name="_Toc190550533"/>
      <w:r>
        <w:lastRenderedPageBreak/>
        <w:t>Tổng quan mô hình</w:t>
      </w:r>
      <w:bookmarkEnd w:id="173"/>
    </w:p>
    <w:p w14:paraId="1129E3EA" w14:textId="7111F1FC" w:rsidR="1523409E" w:rsidRDefault="4D840B1E" w:rsidP="00C944B6">
      <w:pPr>
        <w:pStyle w:val="Caption"/>
      </w:pPr>
      <w:bookmarkStart w:id="174" w:name="_Toc190550689"/>
      <w:r>
        <w:rPr>
          <w:noProof/>
        </w:rPr>
        <w:drawing>
          <wp:inline distT="0" distB="0" distL="0" distR="0" wp14:anchorId="7E51BFA1" wp14:editId="10DF95F5">
            <wp:extent cx="6105526" cy="4581524"/>
            <wp:effectExtent l="0" t="0" r="0" b="0"/>
            <wp:docPr id="1685275522" name="Picture 1685275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105526" cy="4581524"/>
                    </a:xfrm>
                    <a:prstGeom prst="rect">
                      <a:avLst/>
                    </a:prstGeom>
                  </pic:spPr>
                </pic:pic>
              </a:graphicData>
            </a:graphic>
          </wp:inline>
        </w:drawing>
      </w:r>
      <w:r w:rsidR="009E0E54">
        <w:t xml:space="preserve"> </w:t>
      </w:r>
      <w:r w:rsidR="00C944B6">
        <w:t xml:space="preserve">Hình </w:t>
      </w:r>
      <w:fldSimple w:instr=" STYLEREF 1 \s ">
        <w:r w:rsidR="001C587D">
          <w:rPr>
            <w:noProof/>
          </w:rPr>
          <w:t>3</w:t>
        </w:r>
      </w:fldSimple>
      <w:r w:rsidR="00B05DBA">
        <w:t>.</w:t>
      </w:r>
      <w:fldSimple w:instr=" SEQ Hình \* ARABIC \s 1 ">
        <w:r w:rsidR="001C587D">
          <w:rPr>
            <w:noProof/>
          </w:rPr>
          <w:t>33</w:t>
        </w:r>
      </w:fldSimple>
      <w:r w:rsidR="00C944B6">
        <w:t xml:space="preserve"> </w:t>
      </w:r>
      <w:r w:rsidR="009E0E54">
        <w:t>T</w:t>
      </w:r>
      <w:r>
        <w:t>ổng quan mô hình đề tài</w:t>
      </w:r>
      <w:bookmarkEnd w:id="174"/>
    </w:p>
    <w:p w14:paraId="7F30A358" w14:textId="3F843714" w:rsidR="003E3DC9" w:rsidRPr="00B01170" w:rsidRDefault="003E3DC9" w:rsidP="00B01170">
      <w:pPr>
        <w:pStyle w:val="Heading2"/>
        <w:spacing w:before="0" w:after="0" w:line="360" w:lineRule="auto"/>
      </w:pPr>
      <w:bookmarkStart w:id="175" w:name="_Toc190550534"/>
      <w:r w:rsidRPr="00B01170">
        <w:t>Giám sát – Cài đặt – Điều khiển hệ thống xe hơi điện</w:t>
      </w:r>
      <w:bookmarkEnd w:id="175"/>
    </w:p>
    <w:p w14:paraId="4204B220" w14:textId="11102915" w:rsidR="30E7A229" w:rsidRDefault="4F97B40D" w:rsidP="009E0E54">
      <w:pPr>
        <w:pStyle w:val="Heading3"/>
        <w:spacing w:before="0" w:after="0" w:line="360" w:lineRule="auto"/>
      </w:pPr>
      <w:bookmarkStart w:id="176" w:name="_Toc190550535"/>
      <w:bookmarkEnd w:id="125"/>
      <w:r>
        <w:t>Màn hình chính</w:t>
      </w:r>
      <w:bookmarkEnd w:id="176"/>
    </w:p>
    <w:p w14:paraId="0E0A1E71" w14:textId="1E78EC29" w:rsidR="207AAA4E" w:rsidRDefault="207AAA4E" w:rsidP="009E0E54">
      <w:pPr>
        <w:spacing w:after="0" w:line="360" w:lineRule="auto"/>
        <w:ind w:firstLine="709"/>
        <w:jc w:val="both"/>
      </w:pPr>
      <w:r>
        <w:t>Hiển thị:</w:t>
      </w:r>
    </w:p>
    <w:p w14:paraId="33CDA562" w14:textId="35CCD17A" w:rsidR="4F97B40D" w:rsidRDefault="48671961" w:rsidP="00B654E2">
      <w:pPr>
        <w:pStyle w:val="Paragraph"/>
        <w:numPr>
          <w:ilvl w:val="0"/>
          <w:numId w:val="1"/>
        </w:numPr>
        <w:tabs>
          <w:tab w:val="left" w:pos="851"/>
        </w:tabs>
        <w:spacing w:before="0" w:after="0" w:line="360" w:lineRule="auto"/>
        <w:ind w:left="0" w:firstLine="567"/>
      </w:pPr>
      <w:r>
        <w:t xml:space="preserve">Hiển thị nhiệt độ động cơ, trạng thái quạt tản </w:t>
      </w:r>
      <w:r w:rsidR="73858A93">
        <w:t>nhiệt</w:t>
      </w:r>
    </w:p>
    <w:p w14:paraId="369BC3B6" w14:textId="2927B6D1" w:rsidR="73858A93" w:rsidRDefault="73858A93" w:rsidP="00B654E2">
      <w:pPr>
        <w:pStyle w:val="Paragraph"/>
        <w:numPr>
          <w:ilvl w:val="0"/>
          <w:numId w:val="1"/>
        </w:numPr>
        <w:tabs>
          <w:tab w:val="left" w:pos="851"/>
        </w:tabs>
        <w:spacing w:before="0" w:after="0" w:line="360" w:lineRule="auto"/>
        <w:ind w:left="0" w:firstLine="567"/>
      </w:pPr>
      <w:r>
        <w:t xml:space="preserve">Hiển thị tốc độ động cơ nếu động cơ </w:t>
      </w:r>
      <w:r w:rsidR="06CD7313">
        <w:t>đang hoạt động</w:t>
      </w:r>
    </w:p>
    <w:p w14:paraId="47337199" w14:textId="40100A5A" w:rsidR="06CD7313" w:rsidRDefault="085AB7FE" w:rsidP="00B654E2">
      <w:pPr>
        <w:pStyle w:val="Paragraph"/>
        <w:numPr>
          <w:ilvl w:val="0"/>
          <w:numId w:val="1"/>
        </w:numPr>
        <w:tabs>
          <w:tab w:val="left" w:pos="851"/>
        </w:tabs>
        <w:spacing w:before="0" w:after="0" w:line="360" w:lineRule="auto"/>
        <w:ind w:left="0" w:firstLine="567"/>
      </w:pPr>
      <w:r>
        <w:t xml:space="preserve">Hiển thị thông tin về các thông số khi người dùng </w:t>
      </w:r>
      <w:r w:rsidR="6CFF5373">
        <w:t>nhấn vào nút “</w:t>
      </w:r>
      <w:r w:rsidR="55E9D02D">
        <w:t>i</w:t>
      </w:r>
      <w:r w:rsidR="6CFF5373">
        <w:t xml:space="preserve">” bên phải trên </w:t>
      </w:r>
      <w:r w:rsidR="5EE7B7CE">
        <w:t>cùng</w:t>
      </w:r>
      <w:r w:rsidR="57016CEF">
        <w:t>.</w:t>
      </w:r>
    </w:p>
    <w:p w14:paraId="0A077D58" w14:textId="73BBE5DF" w:rsidR="28B1B452" w:rsidRDefault="28B1B452" w:rsidP="00134ED4">
      <w:pPr>
        <w:spacing w:after="0" w:line="360" w:lineRule="auto"/>
        <w:ind w:firstLine="709"/>
        <w:jc w:val="both"/>
      </w:pPr>
      <w:r>
        <w:t>Gồm 4 nút:</w:t>
      </w:r>
    </w:p>
    <w:p w14:paraId="2710E361" w14:textId="495F0EE6" w:rsidR="28B1B452" w:rsidRDefault="28B1B452" w:rsidP="009E29E8">
      <w:pPr>
        <w:pStyle w:val="Paragraph"/>
        <w:numPr>
          <w:ilvl w:val="0"/>
          <w:numId w:val="1"/>
        </w:numPr>
        <w:tabs>
          <w:tab w:val="left" w:pos="851"/>
        </w:tabs>
        <w:spacing w:before="0" w:after="0" w:line="360" w:lineRule="auto"/>
        <w:ind w:left="0" w:firstLine="567"/>
      </w:pPr>
      <w:r>
        <w:t>Nút Temperature đưa người dùng</w:t>
      </w:r>
      <w:r w:rsidR="1C598F7D">
        <w:t xml:space="preserve"> </w:t>
      </w:r>
      <w:r w:rsidR="655A8F64">
        <w:t>giám</w:t>
      </w:r>
      <w:r w:rsidR="1C598F7D">
        <w:t xml:space="preserve"> sát và cài đặt trạng thái quạt tản nhiệt</w:t>
      </w:r>
    </w:p>
    <w:p w14:paraId="503F3A96" w14:textId="1C463CB5" w:rsidR="1C598F7D" w:rsidRDefault="655A8F64" w:rsidP="009E29E8">
      <w:pPr>
        <w:pStyle w:val="Paragraph"/>
        <w:numPr>
          <w:ilvl w:val="0"/>
          <w:numId w:val="1"/>
        </w:numPr>
        <w:tabs>
          <w:tab w:val="left" w:pos="851"/>
        </w:tabs>
        <w:spacing w:before="0" w:after="0" w:line="360" w:lineRule="auto"/>
        <w:ind w:left="0" w:firstLine="567"/>
      </w:pPr>
      <w:r>
        <w:t xml:space="preserve">Nút Speed đưa người dùng vào chế độ điều khiển </w:t>
      </w:r>
      <w:r w:rsidR="61441B4C">
        <w:t>động cơ</w:t>
      </w:r>
    </w:p>
    <w:p w14:paraId="34F094A4" w14:textId="70FC92EB" w:rsidR="1AED09FC" w:rsidRDefault="3E514312" w:rsidP="009E29E8">
      <w:pPr>
        <w:pStyle w:val="Paragraph"/>
        <w:numPr>
          <w:ilvl w:val="0"/>
          <w:numId w:val="1"/>
        </w:numPr>
        <w:tabs>
          <w:tab w:val="left" w:pos="851"/>
        </w:tabs>
        <w:spacing w:before="0" w:after="0" w:line="360" w:lineRule="auto"/>
        <w:ind w:left="0" w:firstLine="567"/>
      </w:pPr>
      <w:r>
        <w:lastRenderedPageBreak/>
        <w:t>Nút PSI đưa người dùng xem trạng thái hiện tại của lốp xe</w:t>
      </w:r>
    </w:p>
    <w:p w14:paraId="6A4D1536" w14:textId="31C1E5CD" w:rsidR="1AED09FC" w:rsidRDefault="1AED09FC" w:rsidP="009E29E8">
      <w:pPr>
        <w:pStyle w:val="Paragraph"/>
        <w:numPr>
          <w:ilvl w:val="0"/>
          <w:numId w:val="1"/>
        </w:numPr>
        <w:tabs>
          <w:tab w:val="left" w:pos="851"/>
        </w:tabs>
        <w:spacing w:before="0" w:after="0" w:line="360" w:lineRule="auto"/>
        <w:ind w:left="0" w:firstLine="567"/>
      </w:pPr>
      <w:r>
        <w:t>Nút “i" ở góc bên phải trên cùng</w:t>
      </w:r>
      <w:r w:rsidR="6C047229">
        <w:t xml:space="preserve"> cung cấp thông tin về các chức năng của </w:t>
      </w:r>
      <w:r w:rsidR="5EE12BCF">
        <w:t>xe.</w:t>
      </w:r>
    </w:p>
    <w:p w14:paraId="12A4B9F5" w14:textId="77777777" w:rsidR="009E29E8" w:rsidRDefault="5EE7B7CE" w:rsidP="009E29E8">
      <w:pPr>
        <w:jc w:val="center"/>
      </w:pPr>
      <w:r>
        <w:rPr>
          <w:noProof/>
        </w:rPr>
        <w:drawing>
          <wp:inline distT="0" distB="0" distL="0" distR="0" wp14:anchorId="47B9F8AD" wp14:editId="4950940B">
            <wp:extent cx="5029200" cy="3875859"/>
            <wp:effectExtent l="0" t="0" r="0" b="0"/>
            <wp:docPr id="718987823" name="Picture 718987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987823"/>
                    <pic:cNvPicPr/>
                  </pic:nvPicPr>
                  <pic:blipFill>
                    <a:blip r:embed="rId101">
                      <a:extLst>
                        <a:ext uri="{28A0092B-C50C-407E-A947-70E740481C1C}">
                          <a14:useLocalDpi xmlns:a14="http://schemas.microsoft.com/office/drawing/2010/main" val="0"/>
                        </a:ext>
                      </a:extLst>
                    </a:blip>
                    <a:stretch>
                      <a:fillRect/>
                    </a:stretch>
                  </pic:blipFill>
                  <pic:spPr>
                    <a:xfrm>
                      <a:off x="0" y="0"/>
                      <a:ext cx="5034187" cy="3879702"/>
                    </a:xfrm>
                    <a:prstGeom prst="rect">
                      <a:avLst/>
                    </a:prstGeom>
                  </pic:spPr>
                </pic:pic>
              </a:graphicData>
            </a:graphic>
          </wp:inline>
        </w:drawing>
      </w:r>
    </w:p>
    <w:p w14:paraId="44933FE7" w14:textId="29FF77CF" w:rsidR="5EE7B7CE" w:rsidRDefault="00EB4CEC" w:rsidP="00EB4CEC">
      <w:pPr>
        <w:pStyle w:val="Caption"/>
      </w:pPr>
      <w:bookmarkStart w:id="177" w:name="_Toc190550690"/>
      <w:r>
        <w:t xml:space="preserve">Hình </w:t>
      </w:r>
      <w:fldSimple w:instr=" STYLEREF 1 \s ">
        <w:r w:rsidR="001C587D">
          <w:rPr>
            <w:noProof/>
          </w:rPr>
          <w:t>3</w:t>
        </w:r>
      </w:fldSimple>
      <w:r w:rsidR="00B05DBA">
        <w:t>.</w:t>
      </w:r>
      <w:fldSimple w:instr=" SEQ Hình \* ARABIC \s 1 ">
        <w:r w:rsidR="001C587D">
          <w:rPr>
            <w:noProof/>
          </w:rPr>
          <w:t>34</w:t>
        </w:r>
      </w:fldSimple>
      <w:r>
        <w:t xml:space="preserve"> M</w:t>
      </w:r>
      <w:r w:rsidR="384183D1">
        <w:t xml:space="preserve">àn hình </w:t>
      </w:r>
      <w:r w:rsidR="766545ED">
        <w:t>giao diện chính</w:t>
      </w:r>
      <w:bookmarkEnd w:id="177"/>
    </w:p>
    <w:p w14:paraId="73AFB18D" w14:textId="55492167" w:rsidR="3467EEA9" w:rsidRDefault="43A7F6C1" w:rsidP="00EB4CEC">
      <w:pPr>
        <w:pStyle w:val="Heading3"/>
        <w:spacing w:before="0" w:after="0" w:line="360" w:lineRule="auto"/>
      </w:pPr>
      <w:bookmarkStart w:id="178" w:name="_Toc190550536"/>
      <w:r>
        <w:t>Màn hình điều khiển</w:t>
      </w:r>
      <w:r w:rsidR="00376C75">
        <w:t>/giám sát</w:t>
      </w:r>
      <w:r>
        <w:t xml:space="preserve"> động cơ BLDC</w:t>
      </w:r>
      <w:bookmarkEnd w:id="178"/>
    </w:p>
    <w:p w14:paraId="2DB60E20" w14:textId="15326BF9" w:rsidR="43A7F6C1" w:rsidRDefault="714EFFC8" w:rsidP="00EB4CEC">
      <w:pPr>
        <w:spacing w:after="0" w:line="360" w:lineRule="auto"/>
        <w:ind w:firstLine="709"/>
        <w:jc w:val="both"/>
      </w:pPr>
      <w:r>
        <w:t>Gồm 5 nút:</w:t>
      </w:r>
    </w:p>
    <w:p w14:paraId="7AC060A6" w14:textId="06DB5910" w:rsidR="714EFFC8" w:rsidRDefault="714EFFC8" w:rsidP="00EB4CEC">
      <w:pPr>
        <w:pStyle w:val="Paragraph"/>
        <w:numPr>
          <w:ilvl w:val="0"/>
          <w:numId w:val="1"/>
        </w:numPr>
        <w:tabs>
          <w:tab w:val="left" w:pos="851"/>
        </w:tabs>
        <w:spacing w:before="0" w:after="0" w:line="360" w:lineRule="auto"/>
        <w:ind w:left="0" w:firstLine="567"/>
      </w:pPr>
      <w:r>
        <w:t>Nút Start/Stop: Khởi động hoặc dừng động cơ</w:t>
      </w:r>
    </w:p>
    <w:p w14:paraId="32234AC3" w14:textId="6ACA60B5" w:rsidR="714EFFC8" w:rsidRDefault="714EFFC8" w:rsidP="00EB4CEC">
      <w:pPr>
        <w:pStyle w:val="Paragraph"/>
        <w:numPr>
          <w:ilvl w:val="0"/>
          <w:numId w:val="1"/>
        </w:numPr>
        <w:tabs>
          <w:tab w:val="left" w:pos="851"/>
        </w:tabs>
        <w:spacing w:before="0" w:after="0" w:line="360" w:lineRule="auto"/>
        <w:ind w:left="0" w:firstLine="567"/>
      </w:pPr>
      <w:r>
        <w:t>Nút Backward/Fordward: Đảo chiều động cơ.</w:t>
      </w:r>
    </w:p>
    <w:p w14:paraId="5D95ECE1" w14:textId="77D9267B" w:rsidR="714EFFC8" w:rsidRDefault="55EE2305" w:rsidP="00EB4CEC">
      <w:pPr>
        <w:pStyle w:val="Paragraph"/>
        <w:numPr>
          <w:ilvl w:val="0"/>
          <w:numId w:val="1"/>
        </w:numPr>
        <w:tabs>
          <w:tab w:val="left" w:pos="851"/>
        </w:tabs>
        <w:spacing w:before="0" w:after="0" w:line="360" w:lineRule="auto"/>
        <w:ind w:left="0" w:firstLine="567"/>
      </w:pPr>
      <w:r>
        <w:t>Nút Up gear</w:t>
      </w:r>
      <w:r w:rsidR="516B4BF3">
        <w:t>(U): tăng tốc.</w:t>
      </w:r>
    </w:p>
    <w:p w14:paraId="07C201F0" w14:textId="21C616DA" w:rsidR="516B4BF3" w:rsidRDefault="516B4BF3" w:rsidP="00EB4CEC">
      <w:pPr>
        <w:pStyle w:val="Paragraph"/>
        <w:numPr>
          <w:ilvl w:val="0"/>
          <w:numId w:val="1"/>
        </w:numPr>
        <w:tabs>
          <w:tab w:val="left" w:pos="851"/>
        </w:tabs>
        <w:spacing w:before="0" w:after="0" w:line="360" w:lineRule="auto"/>
        <w:ind w:left="0" w:firstLine="567"/>
      </w:pPr>
      <w:r>
        <w:t xml:space="preserve">Nút Down gear(D): giảm </w:t>
      </w:r>
      <w:r w:rsidR="207AAA4E">
        <w:t>tốc</w:t>
      </w:r>
    </w:p>
    <w:p w14:paraId="75F5605D" w14:textId="14D458E9" w:rsidR="207AAA4E" w:rsidRDefault="207AAA4E" w:rsidP="00EB4CEC">
      <w:pPr>
        <w:pStyle w:val="Paragraph"/>
        <w:numPr>
          <w:ilvl w:val="0"/>
          <w:numId w:val="1"/>
        </w:numPr>
        <w:tabs>
          <w:tab w:val="left" w:pos="851"/>
        </w:tabs>
        <w:spacing w:before="0" w:after="0" w:line="360" w:lineRule="auto"/>
        <w:ind w:left="0" w:firstLine="567"/>
      </w:pPr>
      <w:r>
        <w:t>Nút Home: đưa người dùng về màn hình chính</w:t>
      </w:r>
    </w:p>
    <w:p w14:paraId="0F352202" w14:textId="1398A093" w:rsidR="207AAA4E" w:rsidRDefault="207AAA4E" w:rsidP="00EB4CEC">
      <w:pPr>
        <w:spacing w:after="0" w:line="360" w:lineRule="auto"/>
        <w:ind w:firstLine="709"/>
        <w:jc w:val="both"/>
      </w:pPr>
      <w:r>
        <w:t>Hiển thị:</w:t>
      </w:r>
    </w:p>
    <w:p w14:paraId="6F07B0B7" w14:textId="07B6DEB8" w:rsidR="61E79DA1" w:rsidRDefault="0840E9CB" w:rsidP="00EB4CEC">
      <w:pPr>
        <w:pStyle w:val="Paragraph"/>
        <w:numPr>
          <w:ilvl w:val="0"/>
          <w:numId w:val="1"/>
        </w:numPr>
        <w:tabs>
          <w:tab w:val="left" w:pos="851"/>
        </w:tabs>
        <w:spacing w:before="0" w:after="0" w:line="360" w:lineRule="auto"/>
        <w:ind w:left="0" w:firstLine="567"/>
      </w:pPr>
      <w:r>
        <w:t>Hiển thị trạng thái các nút khi người dùng thay đổi.</w:t>
      </w:r>
    </w:p>
    <w:p w14:paraId="68129235" w14:textId="504E5F52" w:rsidR="0840E9CB" w:rsidRDefault="0840E9CB" w:rsidP="00EB4CEC">
      <w:pPr>
        <w:pStyle w:val="Paragraph"/>
        <w:numPr>
          <w:ilvl w:val="0"/>
          <w:numId w:val="1"/>
        </w:numPr>
        <w:tabs>
          <w:tab w:val="left" w:pos="851"/>
        </w:tabs>
        <w:spacing w:before="0" w:after="0" w:line="360" w:lineRule="auto"/>
        <w:ind w:left="0" w:firstLine="567"/>
      </w:pPr>
      <w:r>
        <w:t>Hiển thị tốc độ km/h khi động cơ quay</w:t>
      </w:r>
    </w:p>
    <w:p w14:paraId="50DBF520" w14:textId="48FB0D7E" w:rsidR="0840E9CB" w:rsidRDefault="0840E9CB" w:rsidP="00EB4CEC">
      <w:pPr>
        <w:pStyle w:val="Paragraph"/>
        <w:numPr>
          <w:ilvl w:val="0"/>
          <w:numId w:val="1"/>
        </w:numPr>
        <w:tabs>
          <w:tab w:val="left" w:pos="851"/>
        </w:tabs>
        <w:spacing w:before="0" w:after="0" w:line="360" w:lineRule="auto"/>
        <w:ind w:left="0" w:firstLine="567"/>
      </w:pPr>
      <w:r>
        <w:t xml:space="preserve">Hiển thị bảng đồng hồ tốc độ </w:t>
      </w:r>
      <w:r w:rsidR="3676BE2E">
        <w:t>tương ứng với km/h.</w:t>
      </w:r>
    </w:p>
    <w:p w14:paraId="2D336819" w14:textId="259734D9" w:rsidR="3676BE2E" w:rsidRDefault="3676BE2E" w:rsidP="00EB4CEC">
      <w:pPr>
        <w:pStyle w:val="Paragraph"/>
        <w:numPr>
          <w:ilvl w:val="0"/>
          <w:numId w:val="1"/>
        </w:numPr>
        <w:tabs>
          <w:tab w:val="left" w:pos="851"/>
        </w:tabs>
        <w:spacing w:before="0" w:after="0" w:line="360" w:lineRule="auto"/>
        <w:ind w:left="0" w:firstLine="567"/>
      </w:pPr>
      <w:r>
        <w:lastRenderedPageBreak/>
        <w:t xml:space="preserve">Hiển thị số gear </w:t>
      </w:r>
      <w:r w:rsidR="2E0CEB37">
        <w:t>hiện tại.</w:t>
      </w:r>
    </w:p>
    <w:p w14:paraId="53A15272" w14:textId="77777777" w:rsidR="00EB4CEC" w:rsidRDefault="2E0CEB37" w:rsidP="00BE5910">
      <w:pPr>
        <w:jc w:val="center"/>
      </w:pPr>
      <w:r>
        <w:rPr>
          <w:noProof/>
        </w:rPr>
        <w:drawing>
          <wp:inline distT="0" distB="0" distL="0" distR="0" wp14:anchorId="6AC42868" wp14:editId="22B0C6F6">
            <wp:extent cx="5232610" cy="3706091"/>
            <wp:effectExtent l="0" t="0" r="6350" b="8890"/>
            <wp:docPr id="2049483661" name="Picture 2049483661" title="Đang chèn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483661"/>
                    <pic:cNvPicPr/>
                  </pic:nvPicPr>
                  <pic:blipFill>
                    <a:blip r:embed="rId102">
                      <a:extLst>
                        <a:ext uri="{28A0092B-C50C-407E-A947-70E740481C1C}">
                          <a14:useLocalDpi xmlns:a14="http://schemas.microsoft.com/office/drawing/2010/main" val="0"/>
                        </a:ext>
                      </a:extLst>
                    </a:blip>
                    <a:stretch>
                      <a:fillRect/>
                    </a:stretch>
                  </pic:blipFill>
                  <pic:spPr>
                    <a:xfrm>
                      <a:off x="0" y="0"/>
                      <a:ext cx="5241624" cy="3712475"/>
                    </a:xfrm>
                    <a:prstGeom prst="rect">
                      <a:avLst/>
                    </a:prstGeom>
                  </pic:spPr>
                </pic:pic>
              </a:graphicData>
            </a:graphic>
          </wp:inline>
        </w:drawing>
      </w:r>
    </w:p>
    <w:p w14:paraId="1FB55C9A" w14:textId="3F0F00CC" w:rsidR="2E0CEB37" w:rsidRDefault="00EB4CEC" w:rsidP="00EB4CEC">
      <w:pPr>
        <w:pStyle w:val="Caption"/>
      </w:pPr>
      <w:bookmarkStart w:id="179" w:name="_Toc190550691"/>
      <w:r>
        <w:t xml:space="preserve">Hình </w:t>
      </w:r>
      <w:fldSimple w:instr=" STYLEREF 1 \s ">
        <w:r w:rsidR="001C587D">
          <w:rPr>
            <w:noProof/>
          </w:rPr>
          <w:t>3</w:t>
        </w:r>
      </w:fldSimple>
      <w:r w:rsidR="00B05DBA">
        <w:t>.</w:t>
      </w:r>
      <w:fldSimple w:instr=" SEQ Hình \* ARABIC \s 1 ">
        <w:r w:rsidR="001C587D">
          <w:rPr>
            <w:noProof/>
          </w:rPr>
          <w:t>35</w:t>
        </w:r>
      </w:fldSimple>
      <w:r>
        <w:t xml:space="preserve"> M</w:t>
      </w:r>
      <w:r w:rsidR="00376C75">
        <w:t>àn hình điều khiển động cơ BLDC</w:t>
      </w:r>
      <w:r w:rsidR="53ACEAE7">
        <w:t>-gear 2 - đi lùi</w:t>
      </w:r>
      <w:bookmarkEnd w:id="179"/>
    </w:p>
    <w:p w14:paraId="5CF4A93E" w14:textId="5833BDF6" w:rsidR="2E0CEB37" w:rsidRDefault="74532249" w:rsidP="00BE5910">
      <w:pPr>
        <w:pStyle w:val="Caption"/>
      </w:pPr>
      <w:bookmarkStart w:id="180" w:name="_Toc190550692"/>
      <w:r>
        <w:rPr>
          <w:noProof/>
        </w:rPr>
        <w:lastRenderedPageBreak/>
        <w:drawing>
          <wp:inline distT="0" distB="0" distL="0" distR="0" wp14:anchorId="625F6B09" wp14:editId="3CD7AE0B">
            <wp:extent cx="5853737" cy="3643745"/>
            <wp:effectExtent l="0" t="0" r="0" b="0"/>
            <wp:docPr id="1129202659" name="Picture 112920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202659"/>
                    <pic:cNvPicPr/>
                  </pic:nvPicPr>
                  <pic:blipFill>
                    <a:blip r:embed="rId103">
                      <a:extLst>
                        <a:ext uri="{28A0092B-C50C-407E-A947-70E740481C1C}">
                          <a14:useLocalDpi xmlns:a14="http://schemas.microsoft.com/office/drawing/2010/main" val="0"/>
                        </a:ext>
                      </a:extLst>
                    </a:blip>
                    <a:stretch>
                      <a:fillRect/>
                    </a:stretch>
                  </pic:blipFill>
                  <pic:spPr>
                    <a:xfrm>
                      <a:off x="0" y="0"/>
                      <a:ext cx="5858761" cy="3646872"/>
                    </a:xfrm>
                    <a:prstGeom prst="rect">
                      <a:avLst/>
                    </a:prstGeom>
                  </pic:spPr>
                </pic:pic>
              </a:graphicData>
            </a:graphic>
          </wp:inline>
        </w:drawing>
      </w:r>
      <w:r w:rsidR="00BE5910">
        <w:t xml:space="preserve">Hình </w:t>
      </w:r>
      <w:fldSimple w:instr=" STYLEREF 1 \s ">
        <w:r w:rsidR="001C587D">
          <w:rPr>
            <w:noProof/>
          </w:rPr>
          <w:t>3</w:t>
        </w:r>
      </w:fldSimple>
      <w:r w:rsidR="00B05DBA">
        <w:t>.</w:t>
      </w:r>
      <w:fldSimple w:instr=" SEQ Hình \* ARABIC \s 1 ">
        <w:r w:rsidR="001C587D">
          <w:rPr>
            <w:noProof/>
          </w:rPr>
          <w:t>36</w:t>
        </w:r>
      </w:fldSimple>
      <w:r w:rsidR="00BE5910">
        <w:t xml:space="preserve"> M</w:t>
      </w:r>
      <w:r>
        <w:t>àn hình điều khiển động cơ BLDC-gear 10 - đi lùi</w:t>
      </w:r>
      <w:bookmarkEnd w:id="180"/>
    </w:p>
    <w:p w14:paraId="3B4F80DA" w14:textId="77777777" w:rsidR="00BE5910" w:rsidRDefault="25BDF3CB" w:rsidP="003C0FDB">
      <w:pPr>
        <w:jc w:val="center"/>
      </w:pPr>
      <w:r>
        <w:rPr>
          <w:noProof/>
        </w:rPr>
        <w:drawing>
          <wp:inline distT="0" distB="0" distL="0" distR="0" wp14:anchorId="2C6CA420" wp14:editId="326B4C02">
            <wp:extent cx="5104764" cy="2667000"/>
            <wp:effectExtent l="0" t="0" r="1270" b="0"/>
            <wp:docPr id="1662018839" name="Picture 1662018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4">
                      <a:extLst>
                        <a:ext uri="{28A0092B-C50C-407E-A947-70E740481C1C}">
                          <a14:useLocalDpi xmlns:a14="http://schemas.microsoft.com/office/drawing/2010/main" val="0"/>
                        </a:ext>
                      </a:extLst>
                    </a:blip>
                    <a:srcRect b="10695"/>
                    <a:stretch/>
                  </pic:blipFill>
                  <pic:spPr bwMode="auto">
                    <a:xfrm>
                      <a:off x="0" y="0"/>
                      <a:ext cx="5119488" cy="2674693"/>
                    </a:xfrm>
                    <a:prstGeom prst="rect">
                      <a:avLst/>
                    </a:prstGeom>
                    <a:ln>
                      <a:noFill/>
                    </a:ln>
                    <a:extLst>
                      <a:ext uri="{53640926-AAD7-44D8-BBD7-CCE9431645EC}">
                        <a14:shadowObscured xmlns:a14="http://schemas.microsoft.com/office/drawing/2010/main"/>
                      </a:ext>
                    </a:extLst>
                  </pic:spPr>
                </pic:pic>
              </a:graphicData>
            </a:graphic>
          </wp:inline>
        </w:drawing>
      </w:r>
    </w:p>
    <w:p w14:paraId="205C1664" w14:textId="4113CEBA" w:rsidR="2E0CEB37" w:rsidRDefault="0093668E" w:rsidP="0093668E">
      <w:pPr>
        <w:pStyle w:val="Caption"/>
      </w:pPr>
      <w:bookmarkStart w:id="181" w:name="_Toc190550693"/>
      <w:r>
        <w:t xml:space="preserve">Hình </w:t>
      </w:r>
      <w:fldSimple w:instr=" STYLEREF 1 \s ">
        <w:r w:rsidR="001C587D">
          <w:rPr>
            <w:noProof/>
          </w:rPr>
          <w:t>3</w:t>
        </w:r>
      </w:fldSimple>
      <w:r w:rsidR="00B05DBA">
        <w:t>.</w:t>
      </w:r>
      <w:fldSimple w:instr=" SEQ Hình \* ARABIC \s 1 ">
        <w:r w:rsidR="001C587D">
          <w:rPr>
            <w:noProof/>
          </w:rPr>
          <w:t>37</w:t>
        </w:r>
      </w:fldSimple>
      <w:r>
        <w:t xml:space="preserve"> M</w:t>
      </w:r>
      <w:r w:rsidR="5DDA21F3">
        <w:t xml:space="preserve">àn hình điều khiển động cơ BLDC – gear </w:t>
      </w:r>
      <w:r w:rsidR="4BD896C9">
        <w:t>8</w:t>
      </w:r>
      <w:r w:rsidR="5DDA21F3">
        <w:t xml:space="preserve"> - đi tiến</w:t>
      </w:r>
      <w:bookmarkEnd w:id="181"/>
    </w:p>
    <w:p w14:paraId="70C0BCB4" w14:textId="3EA8DCC6" w:rsidR="00376C75" w:rsidRDefault="00376C75" w:rsidP="00337A22">
      <w:pPr>
        <w:pStyle w:val="Heading3"/>
        <w:spacing w:before="0" w:after="0" w:line="360" w:lineRule="auto"/>
      </w:pPr>
      <w:bookmarkStart w:id="182" w:name="_Toc190550537"/>
      <w:r>
        <w:t>Màn hình điều khiển/giám sát nhiệt độ động cơ</w:t>
      </w:r>
      <w:bookmarkEnd w:id="182"/>
    </w:p>
    <w:p w14:paraId="436B7E04" w14:textId="36D9C468" w:rsidR="00376C75" w:rsidRDefault="00376C75" w:rsidP="00337A22">
      <w:pPr>
        <w:spacing w:after="0" w:line="360" w:lineRule="auto"/>
        <w:ind w:firstLine="709"/>
        <w:jc w:val="both"/>
      </w:pPr>
      <w:r>
        <w:t xml:space="preserve">Gồm </w:t>
      </w:r>
      <w:r w:rsidR="74F57775">
        <w:t>3 nút:</w:t>
      </w:r>
    </w:p>
    <w:p w14:paraId="5CE3D874" w14:textId="0CF6056D" w:rsidR="74F57775" w:rsidRDefault="033E17B8" w:rsidP="00337A22">
      <w:pPr>
        <w:pStyle w:val="Paragraph"/>
        <w:numPr>
          <w:ilvl w:val="0"/>
          <w:numId w:val="1"/>
        </w:numPr>
        <w:tabs>
          <w:tab w:val="left" w:pos="851"/>
        </w:tabs>
        <w:spacing w:before="0" w:after="0" w:line="360" w:lineRule="auto"/>
        <w:ind w:left="0" w:firstLine="567"/>
      </w:pPr>
      <w:r>
        <w:lastRenderedPageBreak/>
        <w:t xml:space="preserve">Nút Auto/Manual: chọn trạng thái điều khiển </w:t>
      </w:r>
      <w:r w:rsidR="05860557">
        <w:t>quạt</w:t>
      </w:r>
      <w:r w:rsidR="4C048984">
        <w:t>. Với auto mode</w:t>
      </w:r>
      <w:r w:rsidR="05860557">
        <w:t xml:space="preserve"> nếu nhiệt độ lớn hơn 33 độ C</w:t>
      </w:r>
      <w:r w:rsidR="4C048984">
        <w:t xml:space="preserve">, </w:t>
      </w:r>
      <w:r w:rsidR="209A4EAF">
        <w:t>quạt sẽ tự động quay và ngược lại thì quạt tự động tắt. Với manual mode, nếu người dùng nhấn Fan ON thì quạt quay, Fan OFF thì quạt sẽ tắt.</w:t>
      </w:r>
    </w:p>
    <w:p w14:paraId="396421D4" w14:textId="26210469" w:rsidR="209A4EAF" w:rsidRDefault="209A4EAF" w:rsidP="00337A22">
      <w:pPr>
        <w:pStyle w:val="Paragraph"/>
        <w:numPr>
          <w:ilvl w:val="0"/>
          <w:numId w:val="1"/>
        </w:numPr>
        <w:tabs>
          <w:tab w:val="left" w:pos="851"/>
        </w:tabs>
        <w:spacing w:before="0" w:after="0" w:line="360" w:lineRule="auto"/>
        <w:ind w:left="0" w:firstLine="567"/>
      </w:pPr>
      <w:r>
        <w:t xml:space="preserve">Nút Fan On/Off: điều </w:t>
      </w:r>
      <w:r w:rsidR="4ABF27D9">
        <w:t xml:space="preserve">khiển quạt ở trạng thái manual. </w:t>
      </w:r>
      <w:r w:rsidR="5C40E407">
        <w:t>Ở auto mode, nút này không phản hồi.</w:t>
      </w:r>
    </w:p>
    <w:p w14:paraId="1E4E4549" w14:textId="5B0FA528" w:rsidR="5C40E407" w:rsidRDefault="1862553F" w:rsidP="00337A22">
      <w:pPr>
        <w:pStyle w:val="Paragraph"/>
        <w:numPr>
          <w:ilvl w:val="0"/>
          <w:numId w:val="1"/>
        </w:numPr>
        <w:tabs>
          <w:tab w:val="left" w:pos="851"/>
        </w:tabs>
        <w:spacing w:before="0" w:after="0" w:line="360" w:lineRule="auto"/>
        <w:ind w:left="0" w:firstLine="567"/>
      </w:pPr>
      <w:r>
        <w:t>Nút home: đưa người dùng về lại màn hình chính.</w:t>
      </w:r>
    </w:p>
    <w:p w14:paraId="24E62760" w14:textId="66EDFE8D" w:rsidR="1862553F" w:rsidRDefault="1722BF60" w:rsidP="00337A22">
      <w:pPr>
        <w:spacing w:after="0" w:line="360" w:lineRule="auto"/>
        <w:ind w:firstLine="709"/>
        <w:jc w:val="both"/>
      </w:pPr>
      <w:r>
        <w:t>Hiển thị:</w:t>
      </w:r>
    </w:p>
    <w:p w14:paraId="35735EEE" w14:textId="05FBC688" w:rsidR="1722BF60" w:rsidRDefault="1722BF60" w:rsidP="00E326BF">
      <w:pPr>
        <w:pStyle w:val="Paragraph"/>
        <w:numPr>
          <w:ilvl w:val="0"/>
          <w:numId w:val="1"/>
        </w:numPr>
        <w:tabs>
          <w:tab w:val="left" w:pos="851"/>
        </w:tabs>
        <w:spacing w:before="0" w:after="0" w:line="360" w:lineRule="auto"/>
        <w:ind w:left="0" w:firstLine="567"/>
      </w:pPr>
      <w:r>
        <w:t>Hiển thị trạng thái các nút sau khi người dùng tương tác.</w:t>
      </w:r>
    </w:p>
    <w:p w14:paraId="7A93EBB5" w14:textId="5567DEE9" w:rsidR="1722BF60" w:rsidRDefault="52A50E68" w:rsidP="00E326BF">
      <w:pPr>
        <w:pStyle w:val="Paragraph"/>
        <w:numPr>
          <w:ilvl w:val="0"/>
          <w:numId w:val="1"/>
        </w:numPr>
        <w:tabs>
          <w:tab w:val="left" w:pos="851"/>
        </w:tabs>
        <w:spacing w:before="0" w:after="0" w:line="360" w:lineRule="auto"/>
        <w:ind w:left="0" w:firstLine="567"/>
      </w:pPr>
      <w:r>
        <w:t>Hiển thị nhiệt độ động cơ và thanh báo trạng thái</w:t>
      </w:r>
    </w:p>
    <w:p w14:paraId="6013D272" w14:textId="77777777" w:rsidR="00A14466" w:rsidRDefault="7FECECB2" w:rsidP="006464D2">
      <w:pPr>
        <w:jc w:val="center"/>
      </w:pPr>
      <w:r>
        <w:rPr>
          <w:noProof/>
        </w:rPr>
        <w:drawing>
          <wp:inline distT="0" distB="0" distL="0" distR="0" wp14:anchorId="17240A80" wp14:editId="39E7FBDE">
            <wp:extent cx="4002710" cy="1911927"/>
            <wp:effectExtent l="0" t="0" r="0" b="0"/>
            <wp:docPr id="134070881" name="Picture 1340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70881"/>
                    <pic:cNvPicPr/>
                  </pic:nvPicPr>
                  <pic:blipFill rotWithShape="1">
                    <a:blip r:embed="rId105">
                      <a:extLst>
                        <a:ext uri="{28A0092B-C50C-407E-A947-70E740481C1C}">
                          <a14:useLocalDpi xmlns:a14="http://schemas.microsoft.com/office/drawing/2010/main" val="0"/>
                        </a:ext>
                      </a:extLst>
                    </a:blip>
                    <a:srcRect t="10729" b="12726"/>
                    <a:stretch/>
                  </pic:blipFill>
                  <pic:spPr bwMode="auto">
                    <a:xfrm>
                      <a:off x="0" y="0"/>
                      <a:ext cx="4023514" cy="1921864"/>
                    </a:xfrm>
                    <a:prstGeom prst="rect">
                      <a:avLst/>
                    </a:prstGeom>
                    <a:ln>
                      <a:noFill/>
                    </a:ln>
                    <a:extLst>
                      <a:ext uri="{53640926-AAD7-44D8-BBD7-CCE9431645EC}">
                        <a14:shadowObscured xmlns:a14="http://schemas.microsoft.com/office/drawing/2010/main"/>
                      </a:ext>
                    </a:extLst>
                  </pic:spPr>
                </pic:pic>
              </a:graphicData>
            </a:graphic>
          </wp:inline>
        </w:drawing>
      </w:r>
    </w:p>
    <w:p w14:paraId="3FB0BF05" w14:textId="3651DBEF" w:rsidR="7FECECB2" w:rsidRDefault="006464D2" w:rsidP="006464D2">
      <w:pPr>
        <w:pStyle w:val="Caption"/>
      </w:pPr>
      <w:bookmarkStart w:id="183" w:name="_Toc190550694"/>
      <w:r>
        <w:t xml:space="preserve">Hình </w:t>
      </w:r>
      <w:fldSimple w:instr=" STYLEREF 1 \s ">
        <w:r w:rsidR="001C587D">
          <w:rPr>
            <w:noProof/>
          </w:rPr>
          <w:t>3</w:t>
        </w:r>
      </w:fldSimple>
      <w:r w:rsidR="00B05DBA">
        <w:t>.</w:t>
      </w:r>
      <w:fldSimple w:instr=" SEQ Hình \* ARABIC \s 1 ">
        <w:r w:rsidR="001C587D">
          <w:rPr>
            <w:noProof/>
          </w:rPr>
          <w:t>38</w:t>
        </w:r>
      </w:fldSimple>
      <w:r>
        <w:t xml:space="preserve"> Màn</w:t>
      </w:r>
      <w:r w:rsidR="5D05B4A1">
        <w:t xml:space="preserve"> hình giám sát </w:t>
      </w:r>
      <w:r w:rsidR="2E57E8D2">
        <w:t>nhiệt</w:t>
      </w:r>
      <w:r w:rsidR="70D684A3">
        <w:t xml:space="preserve"> độ</w:t>
      </w:r>
      <w:r w:rsidR="2E57E8D2">
        <w:t xml:space="preserve"> - auto mode</w:t>
      </w:r>
      <w:r w:rsidR="20DAF522">
        <w:t xml:space="preserve"> - động cơ chưa nóng</w:t>
      </w:r>
      <w:bookmarkEnd w:id="183"/>
    </w:p>
    <w:p w14:paraId="659E3309" w14:textId="77777777" w:rsidR="00A94B6D" w:rsidRDefault="20DAF522" w:rsidP="002D625B">
      <w:pPr>
        <w:jc w:val="center"/>
      </w:pPr>
      <w:r>
        <w:rPr>
          <w:noProof/>
        </w:rPr>
        <w:drawing>
          <wp:inline distT="0" distB="0" distL="0" distR="0" wp14:anchorId="78B76F6D" wp14:editId="7367CF44">
            <wp:extent cx="4287982" cy="2408227"/>
            <wp:effectExtent l="0" t="0" r="0" b="0"/>
            <wp:docPr id="1445389633" name="Picture 1445389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389633"/>
                    <pic:cNvPicPr/>
                  </pic:nvPicPr>
                  <pic:blipFill>
                    <a:blip r:embed="rId106">
                      <a:extLst>
                        <a:ext uri="{28A0092B-C50C-407E-A947-70E740481C1C}">
                          <a14:useLocalDpi xmlns:a14="http://schemas.microsoft.com/office/drawing/2010/main" val="0"/>
                        </a:ext>
                      </a:extLst>
                    </a:blip>
                    <a:stretch>
                      <a:fillRect/>
                    </a:stretch>
                  </pic:blipFill>
                  <pic:spPr>
                    <a:xfrm>
                      <a:off x="0" y="0"/>
                      <a:ext cx="4305605" cy="2418124"/>
                    </a:xfrm>
                    <a:prstGeom prst="rect">
                      <a:avLst/>
                    </a:prstGeom>
                  </pic:spPr>
                </pic:pic>
              </a:graphicData>
            </a:graphic>
          </wp:inline>
        </w:drawing>
      </w:r>
    </w:p>
    <w:p w14:paraId="51EA7A8F" w14:textId="6E209F9E" w:rsidR="20DAF522" w:rsidRDefault="00A552EC" w:rsidP="00A552EC">
      <w:pPr>
        <w:pStyle w:val="Caption"/>
      </w:pPr>
      <w:bookmarkStart w:id="184" w:name="_Toc190550695"/>
      <w:r>
        <w:t xml:space="preserve">Hình </w:t>
      </w:r>
      <w:fldSimple w:instr=" STYLEREF 1 \s ">
        <w:r w:rsidR="001C587D">
          <w:rPr>
            <w:noProof/>
          </w:rPr>
          <w:t>3</w:t>
        </w:r>
      </w:fldSimple>
      <w:r w:rsidR="00B05DBA">
        <w:t>.</w:t>
      </w:r>
      <w:fldSimple w:instr=" SEQ Hình \* ARABIC \s 1 ">
        <w:r w:rsidR="001C587D">
          <w:rPr>
            <w:noProof/>
          </w:rPr>
          <w:t>39</w:t>
        </w:r>
      </w:fldSimple>
      <w:r>
        <w:t xml:space="preserve"> </w:t>
      </w:r>
      <w:r w:rsidR="006D2507">
        <w:t>M</w:t>
      </w:r>
      <w:r w:rsidR="210D367F">
        <w:t>àn hình giám sát nhiệt</w:t>
      </w:r>
      <w:r w:rsidR="063A9E51">
        <w:t xml:space="preserve"> độ - Auto mode - </w:t>
      </w:r>
      <w:r w:rsidR="4B658A53">
        <w:t>động cơ nóng</w:t>
      </w:r>
      <w:bookmarkEnd w:id="184"/>
    </w:p>
    <w:p w14:paraId="322D8D7C" w14:textId="58C3A8ED" w:rsidR="6347787C" w:rsidRDefault="6347787C" w:rsidP="00A552EC">
      <w:pPr>
        <w:jc w:val="center"/>
      </w:pPr>
      <w:r>
        <w:rPr>
          <w:noProof/>
        </w:rPr>
        <w:lastRenderedPageBreak/>
        <w:drawing>
          <wp:inline distT="0" distB="0" distL="0" distR="0" wp14:anchorId="28756EFF" wp14:editId="68D1FDB2">
            <wp:extent cx="4287981" cy="2603145"/>
            <wp:effectExtent l="0" t="0" r="0" b="6985"/>
            <wp:docPr id="195003491" name="Picture 195003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320816" cy="2623078"/>
                    </a:xfrm>
                    <a:prstGeom prst="rect">
                      <a:avLst/>
                    </a:prstGeom>
                  </pic:spPr>
                </pic:pic>
              </a:graphicData>
            </a:graphic>
          </wp:inline>
        </w:drawing>
      </w:r>
    </w:p>
    <w:p w14:paraId="40A56B16" w14:textId="72B2DC7A" w:rsidR="4B658A53" w:rsidRDefault="002D625B" w:rsidP="002D625B">
      <w:pPr>
        <w:pStyle w:val="Caption"/>
      </w:pPr>
      <w:bookmarkStart w:id="185" w:name="_Toc190550696"/>
      <w:r>
        <w:t xml:space="preserve">Hình </w:t>
      </w:r>
      <w:fldSimple w:instr=" STYLEREF 1 \s ">
        <w:r w:rsidR="001C587D">
          <w:rPr>
            <w:noProof/>
          </w:rPr>
          <w:t>3</w:t>
        </w:r>
      </w:fldSimple>
      <w:r w:rsidR="00B05DBA">
        <w:t>.</w:t>
      </w:r>
      <w:fldSimple w:instr=" SEQ Hình \* ARABIC \s 1 ">
        <w:r w:rsidR="001C587D">
          <w:rPr>
            <w:noProof/>
          </w:rPr>
          <w:t>40</w:t>
        </w:r>
      </w:fldSimple>
      <w:r>
        <w:t xml:space="preserve"> </w:t>
      </w:r>
      <w:r w:rsidR="00A552EC">
        <w:t>Màn</w:t>
      </w:r>
      <w:r w:rsidR="745C558D">
        <w:t xml:space="preserve"> hình giám sát nhiệt độ - manual mode – fan off</w:t>
      </w:r>
      <w:bookmarkEnd w:id="185"/>
    </w:p>
    <w:p w14:paraId="2DBCA8F9" w14:textId="24B8AA5C" w:rsidR="00564EFB" w:rsidRDefault="28FBBCDD" w:rsidP="00564EFB">
      <w:pPr>
        <w:jc w:val="center"/>
      </w:pPr>
      <w:r>
        <w:rPr>
          <w:noProof/>
        </w:rPr>
        <w:drawing>
          <wp:inline distT="0" distB="0" distL="0" distR="0" wp14:anchorId="6CC4D1B2" wp14:editId="0ED5BE0E">
            <wp:extent cx="3886200" cy="2388708"/>
            <wp:effectExtent l="0" t="0" r="0" b="0"/>
            <wp:docPr id="1138832963" name="Picture 1138832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832963"/>
                    <pic:cNvPicPr/>
                  </pic:nvPicPr>
                  <pic:blipFill>
                    <a:blip r:embed="rId108">
                      <a:extLst>
                        <a:ext uri="{28A0092B-C50C-407E-A947-70E740481C1C}">
                          <a14:useLocalDpi xmlns:a14="http://schemas.microsoft.com/office/drawing/2010/main" val="0"/>
                        </a:ext>
                      </a:extLst>
                    </a:blip>
                    <a:stretch>
                      <a:fillRect/>
                    </a:stretch>
                  </pic:blipFill>
                  <pic:spPr>
                    <a:xfrm>
                      <a:off x="0" y="0"/>
                      <a:ext cx="3886200" cy="2388708"/>
                    </a:xfrm>
                    <a:prstGeom prst="rect">
                      <a:avLst/>
                    </a:prstGeom>
                  </pic:spPr>
                </pic:pic>
              </a:graphicData>
            </a:graphic>
          </wp:inline>
        </w:drawing>
      </w:r>
    </w:p>
    <w:p w14:paraId="5C0FB451" w14:textId="63050718" w:rsidR="28FBBCDD" w:rsidRDefault="00644E32" w:rsidP="00644E32">
      <w:pPr>
        <w:pStyle w:val="Caption"/>
      </w:pPr>
      <w:bookmarkStart w:id="186" w:name="_Toc190550697"/>
      <w:r>
        <w:t xml:space="preserve">Hình </w:t>
      </w:r>
      <w:fldSimple w:instr=" STYLEREF 1 \s ">
        <w:r w:rsidR="001C587D">
          <w:rPr>
            <w:noProof/>
          </w:rPr>
          <w:t>3</w:t>
        </w:r>
      </w:fldSimple>
      <w:r w:rsidR="00B05DBA">
        <w:t>.</w:t>
      </w:r>
      <w:fldSimple w:instr=" SEQ Hình \* ARABIC \s 1 ">
        <w:r w:rsidR="001C587D">
          <w:rPr>
            <w:noProof/>
          </w:rPr>
          <w:t>41</w:t>
        </w:r>
      </w:fldSimple>
      <w:r>
        <w:t xml:space="preserve"> </w:t>
      </w:r>
      <w:r w:rsidR="005D58CD">
        <w:t>Màn</w:t>
      </w:r>
      <w:r w:rsidR="02050C66">
        <w:t xml:space="preserve"> hình giám sát nhiệt độ - manual mode – fan on</w:t>
      </w:r>
      <w:bookmarkEnd w:id="186"/>
    </w:p>
    <w:p w14:paraId="6D0A3041" w14:textId="09FABC83" w:rsidR="52A29022" w:rsidRDefault="52A29022" w:rsidP="005D636A">
      <w:pPr>
        <w:pStyle w:val="Heading3"/>
        <w:spacing w:before="0" w:after="0" w:line="360" w:lineRule="auto"/>
      </w:pPr>
      <w:bookmarkStart w:id="187" w:name="_Toc190550538"/>
      <w:r>
        <w:t>Kiểm tra tính chính xác của các thông số</w:t>
      </w:r>
      <w:bookmarkEnd w:id="187"/>
    </w:p>
    <w:p w14:paraId="71CD91B8" w14:textId="4132BFBA" w:rsidR="52A29022" w:rsidRDefault="52A29022" w:rsidP="006A2D27">
      <w:pPr>
        <w:pStyle w:val="Heading4"/>
        <w:spacing w:before="0" w:after="0" w:line="360" w:lineRule="auto"/>
      </w:pPr>
      <w:r>
        <w:t>Kiểm tra tốc độ động cơ.</w:t>
      </w:r>
    </w:p>
    <w:p w14:paraId="140B6F2B" w14:textId="51B85463" w:rsidR="52A29022" w:rsidRDefault="52A29022" w:rsidP="00D33464">
      <w:pPr>
        <w:spacing w:after="0" w:line="360" w:lineRule="auto"/>
        <w:ind w:firstLine="709"/>
        <w:jc w:val="both"/>
      </w:pPr>
      <w:r>
        <w:t xml:space="preserve">Tốc độ vòng trên phút của động cơ đo được từ cảm biến Hall và thuật toán trên STM32 đo được khi chạy </w:t>
      </w:r>
      <w:r w:rsidR="7E7E835E">
        <w:t>full tốc độ là 350 – 351 vòng trên phút</w:t>
      </w:r>
      <w:r>
        <w:t>:</w:t>
      </w:r>
    </w:p>
    <w:p w14:paraId="534F56C3" w14:textId="77777777" w:rsidR="0054244D" w:rsidRDefault="7E7E835E" w:rsidP="7E7E835E">
      <w:pPr>
        <w:pStyle w:val="Paragraph"/>
      </w:pPr>
      <w:r>
        <w:rPr>
          <w:noProof/>
        </w:rPr>
        <w:lastRenderedPageBreak/>
        <w:drawing>
          <wp:inline distT="0" distB="0" distL="0" distR="0" wp14:anchorId="46F5F819" wp14:editId="18D755BA">
            <wp:extent cx="5400676" cy="1862011"/>
            <wp:effectExtent l="0" t="0" r="0" b="0"/>
            <wp:docPr id="1767009122" name="Picture 1767009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400676" cy="1862011"/>
                    </a:xfrm>
                    <a:prstGeom prst="rect">
                      <a:avLst/>
                    </a:prstGeom>
                  </pic:spPr>
                </pic:pic>
              </a:graphicData>
            </a:graphic>
          </wp:inline>
        </w:drawing>
      </w:r>
    </w:p>
    <w:p w14:paraId="183B82FF" w14:textId="74415B10" w:rsidR="7E7E835E" w:rsidRDefault="00A711B8" w:rsidP="00A711B8">
      <w:pPr>
        <w:pStyle w:val="Caption"/>
      </w:pPr>
      <w:bookmarkStart w:id="188" w:name="_Toc190550698"/>
      <w:r>
        <w:t xml:space="preserve">Hình </w:t>
      </w:r>
      <w:fldSimple w:instr=" STYLEREF 1 \s ">
        <w:r w:rsidR="001C587D">
          <w:rPr>
            <w:noProof/>
          </w:rPr>
          <w:t>3</w:t>
        </w:r>
      </w:fldSimple>
      <w:r w:rsidR="00B05DBA">
        <w:t>.</w:t>
      </w:r>
      <w:fldSimple w:instr=" SEQ Hình \* ARABIC \s 1 ">
        <w:r w:rsidR="001C587D">
          <w:rPr>
            <w:noProof/>
          </w:rPr>
          <w:t>42</w:t>
        </w:r>
      </w:fldSimple>
      <w:r>
        <w:t xml:space="preserve"> </w:t>
      </w:r>
      <w:r w:rsidR="0054244D">
        <w:t>Tốc</w:t>
      </w:r>
      <w:r w:rsidR="7E7E835E">
        <w:t xml:space="preserve"> độ động cơ đo được từ cảm biến Hall</w:t>
      </w:r>
      <w:bookmarkEnd w:id="188"/>
    </w:p>
    <w:p w14:paraId="62CB8E37" w14:textId="4D030AB9" w:rsidR="38A703F5" w:rsidRDefault="38A703F5" w:rsidP="00A711B8">
      <w:pPr>
        <w:spacing w:after="0" w:line="360" w:lineRule="auto"/>
        <w:ind w:firstLine="709"/>
        <w:jc w:val="both"/>
      </w:pPr>
      <w:r>
        <w:t xml:space="preserve">Tốc độ vòng trên phút của động cơ đo được từ máy bắn tốc độ công nghiệp là </w:t>
      </w:r>
      <w:r w:rsidR="111C056E">
        <w:t>360 vòng trên phút</w:t>
      </w:r>
      <w:r>
        <w:t>:</w:t>
      </w:r>
    </w:p>
    <w:p w14:paraId="61650744" w14:textId="77777777" w:rsidR="004C2556" w:rsidRDefault="72D7EECB" w:rsidP="004C2556">
      <w:pPr>
        <w:pStyle w:val="Paragraph"/>
        <w:jc w:val="center"/>
      </w:pPr>
      <w:r>
        <w:rPr>
          <w:noProof/>
        </w:rPr>
        <w:drawing>
          <wp:inline distT="0" distB="0" distL="0" distR="0" wp14:anchorId="3D5D1FFF" wp14:editId="413B35CF">
            <wp:extent cx="3678478" cy="3930320"/>
            <wp:effectExtent l="7302" t="0" r="6033" b="6032"/>
            <wp:docPr id="1480236242" name="Picture 1480236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0">
                      <a:extLst>
                        <a:ext uri="{28A0092B-C50C-407E-A947-70E740481C1C}">
                          <a14:useLocalDpi xmlns:a14="http://schemas.microsoft.com/office/drawing/2010/main" val="0"/>
                        </a:ext>
                      </a:extLst>
                    </a:blip>
                    <a:srcRect t="22385" r="6500"/>
                    <a:stretch/>
                  </pic:blipFill>
                  <pic:spPr bwMode="auto">
                    <a:xfrm rot="16200000">
                      <a:off x="0" y="0"/>
                      <a:ext cx="3692792" cy="3945614"/>
                    </a:xfrm>
                    <a:prstGeom prst="rect">
                      <a:avLst/>
                    </a:prstGeom>
                    <a:ln>
                      <a:noFill/>
                    </a:ln>
                    <a:extLst>
                      <a:ext uri="{53640926-AAD7-44D8-BBD7-CCE9431645EC}">
                        <a14:shadowObscured xmlns:a14="http://schemas.microsoft.com/office/drawing/2010/main"/>
                      </a:ext>
                    </a:extLst>
                  </pic:spPr>
                </pic:pic>
              </a:graphicData>
            </a:graphic>
          </wp:inline>
        </w:drawing>
      </w:r>
    </w:p>
    <w:p w14:paraId="5CB9C8ED" w14:textId="664ECDC2" w:rsidR="62030772" w:rsidRDefault="001D14D7" w:rsidP="006F3CAB">
      <w:pPr>
        <w:pStyle w:val="Caption"/>
      </w:pPr>
      <w:bookmarkStart w:id="189" w:name="_Toc190550699"/>
      <w:r>
        <w:t xml:space="preserve">Hình </w:t>
      </w:r>
      <w:fldSimple w:instr=" STYLEREF 1 \s ">
        <w:r w:rsidR="001C587D">
          <w:rPr>
            <w:noProof/>
          </w:rPr>
          <w:t>3</w:t>
        </w:r>
      </w:fldSimple>
      <w:r w:rsidR="00B05DBA">
        <w:t>.</w:t>
      </w:r>
      <w:fldSimple w:instr=" SEQ Hình \* ARABIC \s 1 ">
        <w:r w:rsidR="001C587D">
          <w:rPr>
            <w:noProof/>
          </w:rPr>
          <w:t>43</w:t>
        </w:r>
      </w:fldSimple>
      <w:r>
        <w:t xml:space="preserve"> </w:t>
      </w:r>
      <w:r w:rsidR="004C2556">
        <w:t>T</w:t>
      </w:r>
      <w:r w:rsidR="62030772">
        <w:t>ốc độ động cơ đo đươc từ thiết bị công nghiệp</w:t>
      </w:r>
      <w:bookmarkEnd w:id="189"/>
    </w:p>
    <w:p w14:paraId="3C2E390D" w14:textId="6F092F5C" w:rsidR="693C01ED" w:rsidRDefault="062F3384" w:rsidP="006F3CAB">
      <w:pPr>
        <w:pStyle w:val="Heading4"/>
        <w:spacing w:before="0" w:after="0" w:line="360" w:lineRule="auto"/>
      </w:pPr>
      <w:r>
        <w:t>Kiểm tra nhiệt độ</w:t>
      </w:r>
    </w:p>
    <w:p w14:paraId="2597B4FA" w14:textId="00047CC1" w:rsidR="72C7E5EB" w:rsidRDefault="6A3E9BF9" w:rsidP="006F3CAB">
      <w:pPr>
        <w:spacing w:after="0" w:line="360" w:lineRule="auto"/>
        <w:ind w:firstLine="709"/>
        <w:jc w:val="both"/>
      </w:pPr>
      <w:r>
        <w:t xml:space="preserve">Nhiệt độ đo được từ cảm biến </w:t>
      </w:r>
      <w:r w:rsidR="492F354D">
        <w:t xml:space="preserve">trả về 30.1 </w:t>
      </w:r>
      <w:r w:rsidR="5306A207">
        <w:t>và từ thiết bị đo nhiệt độ công nghiệp</w:t>
      </w:r>
      <w:r w:rsidR="7F62DBDD">
        <w:t xml:space="preserve"> trả về 30.</w:t>
      </w:r>
      <w:r w:rsidR="207C2DAE">
        <w:t>3</w:t>
      </w:r>
      <w:r w:rsidR="70F26EA9">
        <w:t>:</w:t>
      </w:r>
    </w:p>
    <w:p w14:paraId="67C16CF0" w14:textId="3D097E88" w:rsidR="70F26EA9" w:rsidRDefault="70F26EA9" w:rsidP="002D1639">
      <w:pPr>
        <w:pStyle w:val="Paragraph"/>
        <w:jc w:val="center"/>
      </w:pPr>
      <w:r>
        <w:rPr>
          <w:noProof/>
        </w:rPr>
        <w:lastRenderedPageBreak/>
        <w:drawing>
          <wp:inline distT="0" distB="0" distL="0" distR="0" wp14:anchorId="7A4A94A0" wp14:editId="56AF5066">
            <wp:extent cx="4581524" cy="6105526"/>
            <wp:effectExtent l="0" t="0" r="0" b="0"/>
            <wp:docPr id="1326541969" name="Picture 132654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581524" cy="6105526"/>
                    </a:xfrm>
                    <a:prstGeom prst="rect">
                      <a:avLst/>
                    </a:prstGeom>
                  </pic:spPr>
                </pic:pic>
              </a:graphicData>
            </a:graphic>
          </wp:inline>
        </w:drawing>
      </w:r>
    </w:p>
    <w:p w14:paraId="7200ACD7" w14:textId="54AD8353" w:rsidR="52A29022" w:rsidRDefault="0038079A" w:rsidP="0038079A">
      <w:pPr>
        <w:pStyle w:val="Caption"/>
      </w:pPr>
      <w:bookmarkStart w:id="190" w:name="_Toc190550700"/>
      <w:r>
        <w:t xml:space="preserve">Hình </w:t>
      </w:r>
      <w:fldSimple w:instr=" STYLEREF 1 \s ">
        <w:r w:rsidR="001C587D">
          <w:rPr>
            <w:noProof/>
          </w:rPr>
          <w:t>3</w:t>
        </w:r>
      </w:fldSimple>
      <w:r w:rsidR="00B05DBA">
        <w:t>.</w:t>
      </w:r>
      <w:fldSimple w:instr=" SEQ Hình \* ARABIC \s 1 ">
        <w:r w:rsidR="001C587D">
          <w:rPr>
            <w:noProof/>
          </w:rPr>
          <w:t>44</w:t>
        </w:r>
      </w:fldSimple>
      <w:r>
        <w:t xml:space="preserve"> </w:t>
      </w:r>
      <w:r w:rsidR="002D1639">
        <w:t>K</w:t>
      </w:r>
      <w:r w:rsidR="0A77D684">
        <w:t xml:space="preserve">iểm chứng nhiệt độ giữa </w:t>
      </w:r>
      <w:r w:rsidR="48DA2662">
        <w:t>cảm biến và thiết bị công nghiệp</w:t>
      </w:r>
      <w:bookmarkEnd w:id="190"/>
    </w:p>
    <w:p w14:paraId="6D7614FF" w14:textId="7B5D0EF9" w:rsidR="52A29022" w:rsidRDefault="52A29022" w:rsidP="52A29022">
      <w:pPr>
        <w:pStyle w:val="Paragraph"/>
      </w:pPr>
    </w:p>
    <w:p w14:paraId="3AFAB0B7" w14:textId="0687857E" w:rsidR="00546B52" w:rsidRPr="00B01170" w:rsidRDefault="00723A0D" w:rsidP="00644E32">
      <w:pPr>
        <w:pStyle w:val="Heading1"/>
        <w:spacing w:after="0" w:line="360" w:lineRule="auto"/>
        <w:jc w:val="center"/>
        <w:rPr>
          <w:sz w:val="26"/>
          <w:szCs w:val="26"/>
        </w:rPr>
      </w:pPr>
      <w:bookmarkStart w:id="191" w:name="_Toc190550539"/>
      <w:r w:rsidRPr="00B01170">
        <w:rPr>
          <w:caps w:val="0"/>
          <w:sz w:val="26"/>
          <w:szCs w:val="26"/>
        </w:rPr>
        <w:lastRenderedPageBreak/>
        <w:t>KẾT LUẬN</w:t>
      </w:r>
      <w:bookmarkEnd w:id="191"/>
    </w:p>
    <w:p w14:paraId="59F7FC1B" w14:textId="19DA6881" w:rsidR="00546B52" w:rsidRPr="00B01170" w:rsidRDefault="00723A0D" w:rsidP="00B01170">
      <w:pPr>
        <w:pStyle w:val="Heading2"/>
        <w:spacing w:before="0" w:after="0" w:line="360" w:lineRule="auto"/>
      </w:pPr>
      <w:bookmarkStart w:id="192" w:name="_Toc190550540"/>
      <w:r w:rsidRPr="00B01170">
        <w:t xml:space="preserve">Kết quả </w:t>
      </w:r>
      <w:r w:rsidR="15CE7211">
        <w:t>đề tài</w:t>
      </w:r>
      <w:bookmarkEnd w:id="192"/>
    </w:p>
    <w:p w14:paraId="19C94345" w14:textId="44FAAF86" w:rsidR="2B41756A" w:rsidRDefault="29B71652" w:rsidP="004A7CF3">
      <w:pPr>
        <w:spacing w:after="0" w:line="360" w:lineRule="auto"/>
        <w:ind w:firstLine="709"/>
        <w:jc w:val="both"/>
      </w:pPr>
      <w:r>
        <w:t xml:space="preserve">Kết quả </w:t>
      </w:r>
      <w:r w:rsidR="5FB99E37">
        <w:t>đạt được</w:t>
      </w:r>
      <w:r w:rsidR="2B95A2E8">
        <w:t xml:space="preserve"> của </w:t>
      </w:r>
      <w:r w:rsidR="288CF748">
        <w:t>đề tài:</w:t>
      </w:r>
    </w:p>
    <w:p w14:paraId="4D24F593" w14:textId="77777777" w:rsidR="18106FD2" w:rsidRDefault="19A7977C" w:rsidP="002130E4">
      <w:pPr>
        <w:pStyle w:val="Paragraph"/>
        <w:numPr>
          <w:ilvl w:val="0"/>
          <w:numId w:val="1"/>
        </w:numPr>
        <w:tabs>
          <w:tab w:val="left" w:pos="851"/>
        </w:tabs>
        <w:spacing w:before="0" w:after="0" w:line="360" w:lineRule="auto"/>
        <w:ind w:left="0" w:firstLine="567"/>
      </w:pPr>
      <w:r>
        <w:t>Hiển thị, cài đặt và điều khiển toàn bộ hệ thống thông qua màn hình cảm ứng TFT ILI9341.</w:t>
      </w:r>
    </w:p>
    <w:p w14:paraId="393ACE0A" w14:textId="4691B079" w:rsidR="18106FD2" w:rsidRDefault="19A7977C" w:rsidP="00C86A06">
      <w:pPr>
        <w:pStyle w:val="Paragraph"/>
        <w:numPr>
          <w:ilvl w:val="0"/>
          <w:numId w:val="1"/>
        </w:numPr>
        <w:tabs>
          <w:tab w:val="left" w:pos="851"/>
        </w:tabs>
        <w:spacing w:before="0" w:after="0" w:line="360" w:lineRule="auto"/>
        <w:ind w:left="0" w:firstLine="567"/>
      </w:pPr>
      <w:r>
        <w:t xml:space="preserve">Hiển thị tốc độ động cơ </w:t>
      </w:r>
      <w:r w:rsidR="72F7F4AF">
        <w:t xml:space="preserve">và điều khiển động cơ </w:t>
      </w:r>
      <w:r>
        <w:t>BLDC.</w:t>
      </w:r>
    </w:p>
    <w:p w14:paraId="6A37692A" w14:textId="17572E84" w:rsidR="18106FD2" w:rsidRDefault="19A7977C" w:rsidP="002130E4">
      <w:pPr>
        <w:pStyle w:val="Paragraph"/>
        <w:numPr>
          <w:ilvl w:val="0"/>
          <w:numId w:val="1"/>
        </w:numPr>
        <w:tabs>
          <w:tab w:val="left" w:pos="851"/>
        </w:tabs>
        <w:spacing w:before="0" w:after="0" w:line="360" w:lineRule="auto"/>
        <w:ind w:left="0" w:firstLine="567"/>
      </w:pPr>
      <w:r>
        <w:t>Hiển thị - cài đặt - cảnh báo nhiệt độ động cơ.</w:t>
      </w:r>
    </w:p>
    <w:p w14:paraId="4E3A1208" w14:textId="4E7DB90B" w:rsidR="72F7F4AF" w:rsidRDefault="05430038" w:rsidP="00724A8E">
      <w:pPr>
        <w:pStyle w:val="Paragraph"/>
        <w:numPr>
          <w:ilvl w:val="0"/>
          <w:numId w:val="1"/>
        </w:numPr>
        <w:tabs>
          <w:tab w:val="left" w:pos="851"/>
        </w:tabs>
        <w:spacing w:before="0" w:after="0" w:line="360" w:lineRule="auto"/>
        <w:ind w:left="0" w:firstLine="567"/>
      </w:pPr>
      <w:r>
        <w:t>Giao thức CAN được sử dụng để giao tiếp giữa các MCU như ESP32 và STM32, đồng thời dữ liệu CAN không bị chồng lấn</w:t>
      </w:r>
      <w:r w:rsidR="720FA131">
        <w:t xml:space="preserve"> vì đã có CAN filter cho các </w:t>
      </w:r>
      <w:r w:rsidR="06582E45">
        <w:t>STM32 node</w:t>
      </w:r>
      <w:r w:rsidR="720FA131">
        <w:t>.</w:t>
      </w:r>
    </w:p>
    <w:p w14:paraId="52C1008F" w14:textId="4849C728" w:rsidR="6FD3842D" w:rsidRDefault="52A29022" w:rsidP="00724A8E">
      <w:pPr>
        <w:pStyle w:val="Paragraph"/>
        <w:numPr>
          <w:ilvl w:val="0"/>
          <w:numId w:val="1"/>
        </w:numPr>
        <w:tabs>
          <w:tab w:val="left" w:pos="851"/>
        </w:tabs>
        <w:spacing w:before="0" w:after="0" w:line="360" w:lineRule="auto"/>
        <w:ind w:left="0" w:firstLine="567"/>
      </w:pPr>
      <w:r>
        <w:t>Tốc độ động cơ và nhiệt độ động cơ đã được kiểm tra tính chính xác</w:t>
      </w:r>
      <w:r w:rsidR="24405128">
        <w:t>.</w:t>
      </w:r>
    </w:p>
    <w:p w14:paraId="1086C897" w14:textId="618647B8" w:rsidR="18A2858B" w:rsidRDefault="5FB99E37" w:rsidP="2CD9FD5B">
      <w:pPr>
        <w:pStyle w:val="Paragraph"/>
        <w:tabs>
          <w:tab w:val="left" w:pos="851"/>
        </w:tabs>
        <w:spacing w:before="0" w:after="0" w:line="360" w:lineRule="auto"/>
        <w:ind w:left="567" w:firstLine="0"/>
      </w:pPr>
      <w:r>
        <w:t>Kết quả chưa đạt được của đề</w:t>
      </w:r>
      <w:r w:rsidR="3B4B9477">
        <w:t xml:space="preserve"> tài:</w:t>
      </w:r>
    </w:p>
    <w:p w14:paraId="187B9A15" w14:textId="693D3757" w:rsidR="3B4B9477" w:rsidRDefault="65B25A48" w:rsidP="00A736A6">
      <w:pPr>
        <w:pStyle w:val="Paragraph"/>
        <w:numPr>
          <w:ilvl w:val="0"/>
          <w:numId w:val="1"/>
        </w:numPr>
        <w:tabs>
          <w:tab w:val="left" w:pos="851"/>
        </w:tabs>
        <w:spacing w:before="0" w:after="0" w:line="360" w:lineRule="auto"/>
        <w:ind w:left="0" w:firstLine="567"/>
      </w:pPr>
      <w:r>
        <w:t xml:space="preserve">Thông số giám sát áp suất lốp xe </w:t>
      </w:r>
      <w:r w:rsidR="59E3E72C">
        <w:t>chưa</w:t>
      </w:r>
      <w:r w:rsidR="36B30AFB">
        <w:t xml:space="preserve"> thể gửi </w:t>
      </w:r>
      <w:r w:rsidR="14A9523E">
        <w:t>lên màn hình TFT</w:t>
      </w:r>
      <w:r w:rsidR="04486370">
        <w:t>.</w:t>
      </w:r>
    </w:p>
    <w:p w14:paraId="23089864" w14:textId="33178721" w:rsidR="04486370" w:rsidRDefault="18CABCBD" w:rsidP="00A736A6">
      <w:pPr>
        <w:pStyle w:val="Paragraph"/>
        <w:numPr>
          <w:ilvl w:val="0"/>
          <w:numId w:val="1"/>
        </w:numPr>
        <w:tabs>
          <w:tab w:val="left" w:pos="851"/>
        </w:tabs>
        <w:spacing w:before="0" w:after="0" w:line="360" w:lineRule="auto"/>
        <w:ind w:left="0" w:firstLine="567"/>
      </w:pPr>
      <w:r>
        <w:t xml:space="preserve">Mô hình chưa được làm mạch </w:t>
      </w:r>
      <w:r w:rsidR="4536A045">
        <w:t>in PCB.</w:t>
      </w:r>
    </w:p>
    <w:p w14:paraId="43EB2F6D" w14:textId="59A91D33" w:rsidR="2DBFB3A0" w:rsidRDefault="387B81F6" w:rsidP="00A736A6">
      <w:pPr>
        <w:spacing w:after="0" w:line="360" w:lineRule="auto"/>
        <w:ind w:firstLine="709"/>
        <w:jc w:val="both"/>
      </w:pPr>
      <w:r>
        <w:t>Một vài sự cố phát hiện của đề tài:</w:t>
      </w:r>
    </w:p>
    <w:p w14:paraId="385CBE87" w14:textId="2F880E2D" w:rsidR="2EA21FA6" w:rsidRDefault="6E55114F" w:rsidP="005C5B77">
      <w:pPr>
        <w:pStyle w:val="Paragraph"/>
        <w:numPr>
          <w:ilvl w:val="0"/>
          <w:numId w:val="1"/>
        </w:numPr>
        <w:tabs>
          <w:tab w:val="left" w:pos="851"/>
        </w:tabs>
        <w:spacing w:before="0" w:after="0" w:line="360" w:lineRule="auto"/>
        <w:ind w:left="0" w:firstLine="567"/>
      </w:pPr>
      <w:r>
        <w:t xml:space="preserve">Khi bật tắt relay 5V liên tục, </w:t>
      </w:r>
      <w:r w:rsidR="3BAF2309">
        <w:t xml:space="preserve">quạt </w:t>
      </w:r>
      <w:r w:rsidR="7D948038">
        <w:t xml:space="preserve">tản nhiệt sẽ có dòng </w:t>
      </w:r>
      <w:r w:rsidR="04BF31BC">
        <w:t xml:space="preserve">điện </w:t>
      </w:r>
      <w:r w:rsidR="7D948038">
        <w:t>chảy ngược</w:t>
      </w:r>
      <w:r w:rsidR="04BF31BC">
        <w:t xml:space="preserve">(chế độ máy phát </w:t>
      </w:r>
      <w:r w:rsidR="0C94B7E3">
        <w:t>khi tắt quạt</w:t>
      </w:r>
      <w:r w:rsidR="04BF31BC">
        <w:t>)</w:t>
      </w:r>
      <w:r w:rsidR="7D948038">
        <w:t xml:space="preserve"> khiến </w:t>
      </w:r>
      <w:r w:rsidR="3ED70F9D">
        <w:t xml:space="preserve">màn </w:t>
      </w:r>
      <w:r w:rsidR="4E547ABE">
        <w:t>hình cảm ứng bị nhiễu tín hiệu</w:t>
      </w:r>
      <w:r w:rsidR="19C058E3">
        <w:t>.</w:t>
      </w:r>
    </w:p>
    <w:p w14:paraId="5FC86E55" w14:textId="18FCE423" w:rsidR="19C058E3" w:rsidRDefault="15CE7211" w:rsidP="19C058E3">
      <w:pPr>
        <w:pStyle w:val="Paragraph"/>
        <w:tabs>
          <w:tab w:val="left" w:pos="851"/>
        </w:tabs>
        <w:spacing w:before="0" w:after="0" w:line="360" w:lineRule="auto"/>
        <w:ind w:left="927" w:firstLine="0"/>
      </w:pPr>
      <w:r>
        <w:t>Giải pháp: khi làm việc với động cơ, cần phải có một số linh kiện bảo vệ MCU từ dòng chảy ngược như diot, relay bảo vệ, v.v...</w:t>
      </w:r>
    </w:p>
    <w:p w14:paraId="742626E7" w14:textId="2E23C76F" w:rsidR="18106FD2" w:rsidRDefault="15CE7211" w:rsidP="004420AB">
      <w:pPr>
        <w:pStyle w:val="Heading2"/>
        <w:spacing w:before="0" w:after="0" w:line="360" w:lineRule="auto"/>
      </w:pPr>
      <w:bookmarkStart w:id="193" w:name="_Toc190550541"/>
      <w:r>
        <w:t>Kết luận và hướng phát triển</w:t>
      </w:r>
      <w:bookmarkEnd w:id="193"/>
    </w:p>
    <w:p w14:paraId="14458ED8" w14:textId="6C65866A" w:rsidR="15CE7211" w:rsidRDefault="76726B4C" w:rsidP="00E43009">
      <w:pPr>
        <w:spacing w:after="0" w:line="360" w:lineRule="auto"/>
        <w:ind w:firstLine="709"/>
        <w:jc w:val="both"/>
      </w:pPr>
      <w:r w:rsidRPr="76726B4C">
        <w:rPr>
          <w:rFonts w:eastAsia="Times New Roman" w:cs="Times New Roman"/>
          <w:szCs w:val="26"/>
        </w:rPr>
        <w:t>Sau quá trình nghiên cứu và thực nghiệm, nhóm chúng em đã hoàn thành việc thiết kế và triển khai hệ thống điều khiển và giám sát xe điện dựa trên giao thức CAN. Hệ thống đã đáp ứng hầu hết các mục tiêu đề ra, bao gồm hiển thị và điều khiển thông số xe thông qua màn hình cảm ứng TFT ILI9341, điều khiển động cơ BLDC, giám sát và cảnh báo nhiệt độ động cơ. Giao thức CAN đã được áp dụng thành công để kết nối các vi điều khiển ESP32 và STM32, với cơ chế lọc CAN giúp đảm bảo dữ liệu truyền nhận chính xác, không bị chồng lấn.</w:t>
      </w:r>
    </w:p>
    <w:p w14:paraId="458A8E70" w14:textId="020099E0" w:rsidR="15CE7211" w:rsidRDefault="76726B4C" w:rsidP="00BA31C1">
      <w:pPr>
        <w:spacing w:after="0" w:line="360" w:lineRule="auto"/>
        <w:ind w:firstLine="709"/>
        <w:jc w:val="both"/>
      </w:pPr>
      <w:r w:rsidRPr="76726B4C">
        <w:rPr>
          <w:rFonts w:eastAsia="Times New Roman" w:cs="Times New Roman"/>
          <w:szCs w:val="26"/>
        </w:rPr>
        <w:t xml:space="preserve">Các kết quả thực nghiệm cho thấy hệ thống có độ ổn định cao, đo lường chính xác tốc độ và nhiệt độ động cơ. Tuy nhiên, đề tài vẫn còn một số hạn chế cần khắc phục, như chưa thể hiển thị thông tin áp suất lốp lên màn hình TFT và chưa triển khai mạch in PCB. Ngoài </w:t>
      </w:r>
      <w:r w:rsidRPr="76726B4C">
        <w:rPr>
          <w:rFonts w:eastAsia="Times New Roman" w:cs="Times New Roman"/>
          <w:szCs w:val="26"/>
        </w:rPr>
        <w:lastRenderedPageBreak/>
        <w:t>ra, trong quá trình thực hiện, nhóm cũng phát hiện hiện tượng nhiễu tín hiệu khi bật/tắt relay 5V liên tục do dòng chảy ngược từ quạt tản nhiệt. Nhóm đã đề xuất giải pháp sử dụng diode và relay bảo vệ để hạn chế vấn đề này, nhằm đảm bảo tính ổn định của hệ thống.</w:t>
      </w:r>
    </w:p>
    <w:p w14:paraId="6E7EFC78" w14:textId="56F6A300" w:rsidR="15CE7211" w:rsidRDefault="76726B4C" w:rsidP="00675D7A">
      <w:pPr>
        <w:spacing w:after="0" w:line="360" w:lineRule="auto"/>
        <w:ind w:firstLine="709"/>
        <w:jc w:val="both"/>
        <w:rPr>
          <w:rFonts w:eastAsia="Times New Roman" w:cs="Times New Roman"/>
          <w:sz w:val="28"/>
          <w:szCs w:val="28"/>
        </w:rPr>
      </w:pPr>
      <w:r w:rsidRPr="00675D7A">
        <w:rPr>
          <w:rFonts w:eastAsia="Times New Roman" w:cs="Times New Roman"/>
          <w:b/>
          <w:bCs/>
          <w:sz w:val="28"/>
          <w:szCs w:val="28"/>
        </w:rPr>
        <w:t>Hướng phát triển</w:t>
      </w:r>
      <w:r w:rsidR="7D1223F3" w:rsidRPr="7D1223F3">
        <w:rPr>
          <w:rFonts w:eastAsia="Times New Roman" w:cs="Times New Roman"/>
          <w:sz w:val="28"/>
          <w:szCs w:val="28"/>
        </w:rPr>
        <w:t>:</w:t>
      </w:r>
    </w:p>
    <w:p w14:paraId="172141E9" w14:textId="2BDDF31A" w:rsidR="15CE7211" w:rsidRDefault="38F0E183" w:rsidP="00675D7A">
      <w:pPr>
        <w:spacing w:after="0" w:line="360" w:lineRule="auto"/>
        <w:ind w:firstLine="709"/>
        <w:jc w:val="both"/>
      </w:pPr>
      <w:r w:rsidRPr="38F0E183">
        <w:rPr>
          <w:rFonts w:eastAsia="Times New Roman" w:cs="Times New Roman"/>
          <w:szCs w:val="26"/>
        </w:rPr>
        <w:t>Nhóm</w:t>
      </w:r>
      <w:r w:rsidR="76726B4C" w:rsidRPr="76726B4C">
        <w:rPr>
          <w:rFonts w:eastAsia="Times New Roman" w:cs="Times New Roman"/>
          <w:szCs w:val="26"/>
        </w:rPr>
        <w:t xml:space="preserve"> chúng em định hướng phát triển và hoàn thiện hệ thống theo các hướng sau:</w:t>
      </w:r>
    </w:p>
    <w:p w14:paraId="49DA7902" w14:textId="60262D80" w:rsidR="15CE7211" w:rsidRPr="00675D7A" w:rsidRDefault="76726B4C" w:rsidP="00675D7A">
      <w:pPr>
        <w:pStyle w:val="Paragraph"/>
        <w:numPr>
          <w:ilvl w:val="0"/>
          <w:numId w:val="1"/>
        </w:numPr>
        <w:tabs>
          <w:tab w:val="left" w:pos="851"/>
        </w:tabs>
        <w:spacing w:before="0" w:after="0" w:line="360" w:lineRule="auto"/>
        <w:ind w:left="0" w:firstLine="567"/>
      </w:pPr>
      <w:r w:rsidRPr="00675D7A">
        <w:rPr>
          <w:b/>
          <w:bCs/>
        </w:rPr>
        <w:t>Tích hợp chức năng hiển thị áp suất lốp lên màn hình TFT</w:t>
      </w:r>
      <w:r w:rsidRPr="00675D7A">
        <w:t>, giúp người dùng theo dõi trực quan hơn và nâng cao tính an toàn của xe.</w:t>
      </w:r>
    </w:p>
    <w:p w14:paraId="6A37B7F8" w14:textId="6CF212BC" w:rsidR="15CE7211" w:rsidRPr="00675D7A" w:rsidRDefault="76726B4C" w:rsidP="00675D7A">
      <w:pPr>
        <w:pStyle w:val="Paragraph"/>
        <w:numPr>
          <w:ilvl w:val="0"/>
          <w:numId w:val="1"/>
        </w:numPr>
        <w:tabs>
          <w:tab w:val="left" w:pos="851"/>
        </w:tabs>
        <w:spacing w:before="0" w:after="0" w:line="360" w:lineRule="auto"/>
        <w:ind w:left="0" w:firstLine="567"/>
      </w:pPr>
      <w:r w:rsidRPr="00675D7A">
        <w:rPr>
          <w:b/>
          <w:bCs/>
        </w:rPr>
        <w:t>Thiết kế và chế tạo mạch in PCB chuyên dụng</w:t>
      </w:r>
      <w:r w:rsidRPr="00675D7A">
        <w:t>, giúp hệ thống gọn gàng hơn, tăng độ ổn định và giảm nhiễu trong quá trình hoạt động.</w:t>
      </w:r>
    </w:p>
    <w:p w14:paraId="0F334F32" w14:textId="47E9735B" w:rsidR="15CE7211" w:rsidRPr="00675D7A" w:rsidRDefault="76726B4C" w:rsidP="00675D7A">
      <w:pPr>
        <w:pStyle w:val="Paragraph"/>
        <w:numPr>
          <w:ilvl w:val="0"/>
          <w:numId w:val="1"/>
        </w:numPr>
        <w:tabs>
          <w:tab w:val="left" w:pos="851"/>
        </w:tabs>
        <w:spacing w:before="0" w:after="0" w:line="360" w:lineRule="auto"/>
        <w:ind w:left="0" w:firstLine="567"/>
      </w:pPr>
      <w:r w:rsidRPr="00675D7A">
        <w:rPr>
          <w:b/>
          <w:bCs/>
        </w:rPr>
        <w:t>Tối ưu giao diện người dùng</w:t>
      </w:r>
      <w:r w:rsidRPr="00675D7A">
        <w:t>, cải thiện trải nghiệm điều khiển và hiển thị thông tin trực quan hơn.</w:t>
      </w:r>
    </w:p>
    <w:p w14:paraId="18F92D3A" w14:textId="4F7F514B" w:rsidR="15CE7211" w:rsidRPr="00675D7A" w:rsidRDefault="76726B4C" w:rsidP="00675D7A">
      <w:pPr>
        <w:pStyle w:val="Paragraph"/>
        <w:numPr>
          <w:ilvl w:val="0"/>
          <w:numId w:val="1"/>
        </w:numPr>
        <w:tabs>
          <w:tab w:val="left" w:pos="851"/>
        </w:tabs>
        <w:spacing w:before="0" w:after="0" w:line="360" w:lineRule="auto"/>
        <w:ind w:left="0" w:firstLine="567"/>
      </w:pPr>
      <w:r w:rsidRPr="00675D7A">
        <w:rPr>
          <w:b/>
          <w:bCs/>
        </w:rPr>
        <w:t>Mở rộng hệ thống giám sát</w:t>
      </w:r>
      <w:r w:rsidRPr="00675D7A">
        <w:t>, bổ sung thêm các cảm biến để theo dõi các thông số khác như điện áp pin, dòng điện tiêu thụ, hoặc các cảnh báo lỗi quan trọng khác.</w:t>
      </w:r>
    </w:p>
    <w:p w14:paraId="057CF2F2" w14:textId="2F8CF5E2" w:rsidR="15CE7211" w:rsidRPr="00675D7A" w:rsidRDefault="76726B4C" w:rsidP="00675D7A">
      <w:pPr>
        <w:pStyle w:val="Paragraph"/>
        <w:numPr>
          <w:ilvl w:val="0"/>
          <w:numId w:val="1"/>
        </w:numPr>
        <w:tabs>
          <w:tab w:val="left" w:pos="851"/>
        </w:tabs>
        <w:spacing w:before="0" w:after="0" w:line="360" w:lineRule="auto"/>
        <w:ind w:left="0" w:firstLine="567"/>
      </w:pPr>
      <w:r w:rsidRPr="00675D7A">
        <w:rPr>
          <w:b/>
          <w:bCs/>
        </w:rPr>
        <w:t>Thử nghiệm hệ thống trên mô hình xe thực tế</w:t>
      </w:r>
      <w:r w:rsidRPr="00675D7A">
        <w:t>, để đánh giá độ tin cậy và khả năng ứng dụng trong thực tiễn.</w:t>
      </w:r>
    </w:p>
    <w:p w14:paraId="60E0A657" w14:textId="19EF03D2" w:rsidR="15CE7211" w:rsidRDefault="76726B4C" w:rsidP="00675D7A">
      <w:pPr>
        <w:spacing w:after="0" w:line="360" w:lineRule="auto"/>
        <w:ind w:firstLine="709"/>
        <w:jc w:val="both"/>
      </w:pPr>
      <w:r w:rsidRPr="76726B4C">
        <w:rPr>
          <w:rFonts w:eastAsia="Times New Roman" w:cs="Times New Roman"/>
          <w:szCs w:val="26"/>
        </w:rPr>
        <w:t>Nhóm chúng em tin rằng với những cải tiến trên, hệ thống sẽ ngày càng hoàn thiện và có thể áp dụng vào thực tế trong các mô hình xe điện thông minh.</w:t>
      </w:r>
    </w:p>
    <w:p w14:paraId="1EDD7A02" w14:textId="62DF4A10" w:rsidR="15CE7211" w:rsidRDefault="15CE7211"/>
    <w:p w14:paraId="35CA5524" w14:textId="77777777" w:rsidR="00390739" w:rsidRDefault="00390739" w:rsidP="00B01170">
      <w:pPr>
        <w:pStyle w:val="a"/>
        <w:numPr>
          <w:ilvl w:val="0"/>
          <w:numId w:val="0"/>
        </w:numPr>
        <w:spacing w:before="0" w:after="0" w:line="360" w:lineRule="auto"/>
      </w:pPr>
    </w:p>
    <w:p w14:paraId="0F538B91" w14:textId="77777777" w:rsidR="00390739" w:rsidRPr="00B01170" w:rsidRDefault="00390739" w:rsidP="00B01170">
      <w:pPr>
        <w:spacing w:after="0" w:line="360" w:lineRule="auto"/>
        <w:jc w:val="both"/>
        <w:rPr>
          <w:szCs w:val="26"/>
        </w:rPr>
      </w:pPr>
    </w:p>
    <w:p w14:paraId="6E83CEBE" w14:textId="77777777" w:rsidR="00373F0D" w:rsidRPr="00B01170" w:rsidRDefault="00373F0D" w:rsidP="00B01170">
      <w:pPr>
        <w:spacing w:after="0" w:line="360" w:lineRule="auto"/>
        <w:jc w:val="both"/>
        <w:rPr>
          <w:szCs w:val="26"/>
        </w:rPr>
      </w:pPr>
    </w:p>
    <w:bookmarkEnd w:id="122"/>
    <w:p w14:paraId="47E1D72C" w14:textId="4A855127" w:rsidR="00985578" w:rsidRDefault="00C8788A" w:rsidP="00B01170">
      <w:pPr>
        <w:pStyle w:val="Paragraph"/>
        <w:spacing w:before="0" w:after="0" w:line="360" w:lineRule="auto"/>
        <w:rPr>
          <w:szCs w:val="26"/>
        </w:rPr>
      </w:pPr>
      <w:r w:rsidRPr="00B01170">
        <w:rPr>
          <w:szCs w:val="26"/>
        </w:rPr>
        <w:br w:type="page"/>
      </w:r>
    </w:p>
    <w:p w14:paraId="4802E03E" w14:textId="51F5FD21" w:rsidR="00815CCA" w:rsidRDefault="00815CCA" w:rsidP="00815CCA">
      <w:pPr>
        <w:pStyle w:val="Heading1"/>
        <w:numPr>
          <w:ilvl w:val="0"/>
          <w:numId w:val="0"/>
        </w:numPr>
        <w:spacing w:after="120" w:line="360" w:lineRule="auto"/>
        <w:jc w:val="center"/>
        <w:rPr>
          <w:sz w:val="26"/>
          <w:szCs w:val="26"/>
        </w:rPr>
      </w:pPr>
      <w:bookmarkStart w:id="194" w:name="_Toc190550542"/>
      <w:r>
        <w:rPr>
          <w:sz w:val="26"/>
          <w:szCs w:val="26"/>
        </w:rPr>
        <w:lastRenderedPageBreak/>
        <w:t>TÀI LIỆU THAM KHẢO</w:t>
      </w:r>
      <w:bookmarkEnd w:id="194"/>
    </w:p>
    <w:p w14:paraId="2AEB9739" w14:textId="77777777" w:rsidR="00E027D5" w:rsidRDefault="00E027D5" w:rsidP="00E027D5">
      <w:pPr>
        <w:spacing w:after="0" w:line="360" w:lineRule="auto"/>
        <w:jc w:val="both"/>
      </w:pPr>
      <w:r w:rsidRPr="7A8A2067">
        <w:rPr>
          <w:rFonts w:eastAsia="Times New Roman" w:cs="Times New Roman"/>
          <w:b/>
          <w:bCs/>
          <w:color w:val="0D0D0D" w:themeColor="text1" w:themeTint="F2"/>
          <w:sz w:val="28"/>
          <w:szCs w:val="28"/>
        </w:rPr>
        <w:t>Sách tham khảo:</w:t>
      </w:r>
    </w:p>
    <w:p w14:paraId="2B154218" w14:textId="77777777" w:rsidR="00E027D5" w:rsidRDefault="00E027D5" w:rsidP="00E027D5">
      <w:pPr>
        <w:spacing w:after="0" w:line="360" w:lineRule="auto"/>
        <w:jc w:val="both"/>
      </w:pPr>
      <w:r w:rsidRPr="7A8A2067">
        <w:rPr>
          <w:rFonts w:eastAsia="Times New Roman" w:cs="Times New Roman"/>
          <w:color w:val="0D0D0D" w:themeColor="text1" w:themeTint="F2"/>
          <w:sz w:val="28"/>
          <w:szCs w:val="28"/>
        </w:rPr>
        <w:t xml:space="preserve">[1] </w:t>
      </w:r>
      <w:r w:rsidRPr="7A8A2067">
        <w:rPr>
          <w:rFonts w:eastAsia="Times New Roman" w:cs="Times New Roman"/>
          <w:color w:val="000000" w:themeColor="text1"/>
          <w:szCs w:val="26"/>
          <w:lang w:val="vi"/>
        </w:rPr>
        <w:t>MAX31865</w:t>
      </w:r>
      <w:r w:rsidRPr="7A8A2067">
        <w:rPr>
          <w:rFonts w:eastAsia="Times New Roman" w:cs="Times New Roman"/>
          <w:color w:val="000000" w:themeColor="text1"/>
          <w:szCs w:val="26"/>
        </w:rPr>
        <w:t xml:space="preserve">, </w:t>
      </w:r>
      <w:r w:rsidRPr="7A8A2067">
        <w:rPr>
          <w:rFonts w:eastAsia="Times New Roman" w:cs="Times New Roman"/>
          <w:color w:val="000000" w:themeColor="text1"/>
          <w:szCs w:val="26"/>
          <w:lang w:val="vi"/>
        </w:rPr>
        <w:t>Maxim Integrated and the Maxim Integrated logo are trademarks of Maxim Integrated Products, Inc</w:t>
      </w:r>
      <w:r w:rsidRPr="7A8A2067">
        <w:rPr>
          <w:rFonts w:eastAsia="Times New Roman" w:cs="Times New Roman"/>
          <w:color w:val="0D0D0D" w:themeColor="text1" w:themeTint="F2"/>
          <w:sz w:val="28"/>
          <w:szCs w:val="28"/>
        </w:rPr>
        <w:t>.</w:t>
      </w:r>
    </w:p>
    <w:p w14:paraId="1CC9741D" w14:textId="13AFE207" w:rsidR="002C058C" w:rsidRPr="00B01170" w:rsidRDefault="3F6E3E1C" w:rsidP="003403D7">
      <w:pPr>
        <w:spacing w:after="0" w:line="360" w:lineRule="auto"/>
        <w:jc w:val="both"/>
      </w:pPr>
      <w:r w:rsidRPr="3F6E3E1C">
        <w:rPr>
          <w:rFonts w:eastAsia="Times New Roman" w:cs="Times New Roman"/>
          <w:color w:val="0D0D0D" w:themeColor="text1" w:themeTint="F2"/>
          <w:sz w:val="28"/>
          <w:szCs w:val="28"/>
        </w:rPr>
        <w:t xml:space="preserve">[2] </w:t>
      </w:r>
      <w:r w:rsidRPr="3F6E3E1C">
        <w:rPr>
          <w:rFonts w:eastAsia="Times New Roman" w:cs="Times New Roman"/>
          <w:color w:val="000000" w:themeColor="text1"/>
          <w:lang w:val="vi"/>
        </w:rPr>
        <w:t>RM0008</w:t>
      </w:r>
      <w:r w:rsidRPr="3F6E3E1C">
        <w:rPr>
          <w:rFonts w:ascii="Arial" w:eastAsia="Arial" w:hAnsi="Arial" w:cs="Arial"/>
          <w:b/>
          <w:bCs/>
          <w:color w:val="000000" w:themeColor="text1"/>
          <w:sz w:val="40"/>
          <w:szCs w:val="40"/>
          <w:lang w:val="vi"/>
        </w:rPr>
        <w:t xml:space="preserve"> </w:t>
      </w:r>
      <w:r w:rsidRPr="3F6E3E1C">
        <w:rPr>
          <w:rFonts w:eastAsia="Times New Roman" w:cs="Times New Roman"/>
          <w:color w:val="000000" w:themeColor="text1"/>
          <w:lang w:val="vi"/>
        </w:rPr>
        <w:t>Reference manual</w:t>
      </w:r>
      <w:r w:rsidRPr="3F6E3E1C">
        <w:rPr>
          <w:rFonts w:eastAsia="Times New Roman" w:cs="Times New Roman"/>
          <w:color w:val="000000" w:themeColor="text1"/>
        </w:rPr>
        <w:t>, PM0056, STM32F10xxx Cortex®-M3 programming manual</w:t>
      </w:r>
      <w:r w:rsidRPr="3F6E3E1C">
        <w:rPr>
          <w:rFonts w:eastAsia="Times New Roman" w:cs="Times New Roman"/>
          <w:color w:val="0D0D0D" w:themeColor="text1" w:themeTint="F2"/>
          <w:sz w:val="28"/>
          <w:szCs w:val="28"/>
        </w:rPr>
        <w:t>.</w:t>
      </w:r>
    </w:p>
    <w:p w14:paraId="762AC86B" w14:textId="52A6F258" w:rsidR="002C058C" w:rsidRPr="00B01170" w:rsidRDefault="3F6E3E1C" w:rsidP="5C45D343">
      <w:pPr>
        <w:pStyle w:val="Paragraph"/>
        <w:spacing w:before="0" w:after="0" w:line="360" w:lineRule="auto"/>
        <w:ind w:firstLine="0"/>
      </w:pPr>
      <w:r>
        <w:t xml:space="preserve">[3] Brushless DC Motor Fundamentals Application Note, July 2011, by Jian Zhao/Yangwei Yu. </w:t>
      </w:r>
    </w:p>
    <w:p w14:paraId="570B30A3" w14:textId="0F569ABA" w:rsidR="002C058C" w:rsidRPr="00B01170" w:rsidRDefault="5C45D343" w:rsidP="00B01170">
      <w:pPr>
        <w:pStyle w:val="Paragraph"/>
        <w:spacing w:before="0" w:after="0" w:line="360" w:lineRule="auto"/>
        <w:ind w:firstLine="0"/>
      </w:pPr>
      <w:r>
        <w:t>[4] ILI9341, a-Si TFT LCD Single Chip Driver 240RGBx320 Resolution and 262K color, ILITEK.</w:t>
      </w:r>
    </w:p>
    <w:sectPr w:rsidR="002C058C" w:rsidRPr="00B01170" w:rsidSect="00B1468B">
      <w:headerReference w:type="default" r:id="rId112"/>
      <w:footerReference w:type="default" r:id="rId113"/>
      <w:pgSz w:w="11907" w:h="16840" w:code="9"/>
      <w:pgMar w:top="1134" w:right="1134" w:bottom="1134" w:left="1168" w:header="567" w:footer="34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1E516" w14:textId="77777777" w:rsidR="004B729E" w:rsidRDefault="004B729E">
      <w:pPr>
        <w:spacing w:after="0" w:line="240" w:lineRule="auto"/>
      </w:pPr>
      <w:r>
        <w:separator/>
      </w:r>
    </w:p>
  </w:endnote>
  <w:endnote w:type="continuationSeparator" w:id="0">
    <w:p w14:paraId="255C2CC5" w14:textId="77777777" w:rsidR="004B729E" w:rsidRDefault="004B729E">
      <w:pPr>
        <w:spacing w:after="0" w:line="240" w:lineRule="auto"/>
      </w:pPr>
      <w:r>
        <w:continuationSeparator/>
      </w:r>
    </w:p>
  </w:endnote>
  <w:endnote w:type="continuationNotice" w:id="1">
    <w:p w14:paraId="77C369FA" w14:textId="77777777" w:rsidR="004B729E" w:rsidRDefault="004B72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nTimeH">
    <w:altName w:val="Times New Roman"/>
    <w:charset w:val="00"/>
    <w:family w:val="swiss"/>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79795"/>
      <w:docPartObj>
        <w:docPartGallery w:val="Page Numbers (Bottom of Page)"/>
        <w:docPartUnique/>
      </w:docPartObj>
    </w:sdtPr>
    <w:sdtEndPr>
      <w:rPr>
        <w:i/>
        <w:iCs/>
        <w:noProof/>
        <w:sz w:val="26"/>
        <w:szCs w:val="26"/>
      </w:rPr>
    </w:sdtEndPr>
    <w:sdtContent>
      <w:p w14:paraId="7322B36C" w14:textId="7204C62C" w:rsidR="002A7933" w:rsidRPr="001D2C19" w:rsidRDefault="004C0CC4" w:rsidP="0062167B">
        <w:pPr>
          <w:pStyle w:val="Footer"/>
          <w:pBdr>
            <w:top w:val="thickThinSmallGap" w:sz="24" w:space="1" w:color="auto"/>
          </w:pBdr>
          <w:tabs>
            <w:tab w:val="clear" w:pos="9355"/>
            <w:tab w:val="right" w:pos="9072"/>
          </w:tabs>
          <w:ind w:hanging="18"/>
          <w:jc w:val="both"/>
          <w:rPr>
            <w:i/>
            <w:iCs/>
            <w:sz w:val="26"/>
            <w:szCs w:val="26"/>
          </w:rPr>
        </w:pPr>
        <w:r>
          <w:rPr>
            <w:i/>
            <w:iCs/>
            <w:sz w:val="26"/>
            <w:szCs w:val="26"/>
          </w:rPr>
          <w:t>Trương Quang Bảo Khanh – Nguyễn Thái Hòa – Hoàng Minh Khôi</w:t>
        </w:r>
        <w:r w:rsidR="00B977F1" w:rsidRPr="001D2C19">
          <w:rPr>
            <w:i/>
            <w:iCs/>
            <w:sz w:val="26"/>
            <w:szCs w:val="26"/>
            <w:lang w:val="vi-VN"/>
          </w:rPr>
          <w:tab/>
        </w:r>
        <w:r>
          <w:rPr>
            <w:i/>
            <w:iCs/>
            <w:sz w:val="26"/>
            <w:szCs w:val="26"/>
          </w:rPr>
          <w:t xml:space="preserve">       </w:t>
        </w:r>
        <w:r w:rsidR="00DE05CD" w:rsidRPr="001D2C19">
          <w:rPr>
            <w:i/>
            <w:iCs/>
            <w:sz w:val="26"/>
            <w:szCs w:val="26"/>
          </w:rPr>
          <w:t>Trang</w:t>
        </w:r>
        <w:r w:rsidR="00DE05CD" w:rsidRPr="001D2C19">
          <w:rPr>
            <w:i/>
            <w:iCs/>
            <w:sz w:val="26"/>
            <w:szCs w:val="26"/>
            <w:lang w:val="vi-VN"/>
          </w:rPr>
          <w:t xml:space="preserve"> </w:t>
        </w:r>
        <w:r w:rsidR="002A7933" w:rsidRPr="001D2C19">
          <w:rPr>
            <w:i/>
            <w:iCs/>
            <w:sz w:val="26"/>
            <w:szCs w:val="26"/>
          </w:rPr>
          <w:fldChar w:fldCharType="begin"/>
        </w:r>
        <w:r w:rsidR="002A7933" w:rsidRPr="001D2C19">
          <w:rPr>
            <w:i/>
            <w:iCs/>
            <w:sz w:val="26"/>
            <w:szCs w:val="26"/>
          </w:rPr>
          <w:instrText xml:space="preserve"> PAGE   \* MERGEFORMAT </w:instrText>
        </w:r>
        <w:r w:rsidR="002A7933" w:rsidRPr="001D2C19">
          <w:rPr>
            <w:i/>
            <w:iCs/>
            <w:sz w:val="26"/>
            <w:szCs w:val="26"/>
          </w:rPr>
          <w:fldChar w:fldCharType="separate"/>
        </w:r>
        <w:r w:rsidR="002A7933" w:rsidRPr="001D2C19">
          <w:rPr>
            <w:i/>
            <w:iCs/>
            <w:noProof/>
            <w:sz w:val="26"/>
            <w:szCs w:val="26"/>
          </w:rPr>
          <w:t>2</w:t>
        </w:r>
        <w:r w:rsidR="002A7933" w:rsidRPr="001D2C19">
          <w:rPr>
            <w:i/>
            <w:iCs/>
            <w:noProof/>
            <w:sz w:val="26"/>
            <w:szCs w:val="26"/>
          </w:rPr>
          <w:fldChar w:fldCharType="end"/>
        </w:r>
      </w:p>
    </w:sdtContent>
  </w:sdt>
  <w:p w14:paraId="2CE11259" w14:textId="77777777" w:rsidR="001E320D" w:rsidRDefault="001E320D">
    <w:pPr>
      <w:pStyle w:val="Footer"/>
    </w:pPr>
  </w:p>
  <w:p w14:paraId="7DC37CA2" w14:textId="77777777" w:rsidR="001E20E6" w:rsidRDefault="001E20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D0B6E" w14:textId="77777777" w:rsidR="004B729E" w:rsidRDefault="004B729E">
      <w:pPr>
        <w:spacing w:after="0" w:line="240" w:lineRule="auto"/>
      </w:pPr>
      <w:r>
        <w:separator/>
      </w:r>
    </w:p>
  </w:footnote>
  <w:footnote w:type="continuationSeparator" w:id="0">
    <w:p w14:paraId="5A606B8F" w14:textId="77777777" w:rsidR="004B729E" w:rsidRDefault="004B729E">
      <w:pPr>
        <w:spacing w:after="0" w:line="240" w:lineRule="auto"/>
      </w:pPr>
      <w:r>
        <w:continuationSeparator/>
      </w:r>
    </w:p>
  </w:footnote>
  <w:footnote w:type="continuationNotice" w:id="1">
    <w:p w14:paraId="090C6BD7" w14:textId="77777777" w:rsidR="004B729E" w:rsidRDefault="004B72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6813F" w14:textId="45B7E2D0" w:rsidR="004C0CC4" w:rsidRDefault="00E110BB" w:rsidP="004C0CC4">
    <w:pPr>
      <w:pStyle w:val="Header"/>
      <w:pBdr>
        <w:bottom w:val="thinThickSmallGap" w:sz="24" w:space="1" w:color="auto"/>
      </w:pBdr>
      <w:tabs>
        <w:tab w:val="clear" w:pos="9355"/>
        <w:tab w:val="right" w:pos="9540"/>
      </w:tabs>
      <w:jc w:val="center"/>
      <w:rPr>
        <w:i/>
        <w:iCs/>
        <w:color w:val="FFFFFF" w:themeColor="background1"/>
        <w:sz w:val="22"/>
        <w:szCs w:val="22"/>
        <w:shd w:val="clear" w:color="auto" w:fill="C0504D" w:themeFill="accent2"/>
      </w:rPr>
    </w:pPr>
    <w:r w:rsidRPr="00E110BB">
      <w:rPr>
        <w:i/>
        <w:iCs/>
        <w:noProof/>
        <w:sz w:val="26"/>
        <w:szCs w:val="26"/>
        <w:shd w:val="clear" w:color="auto" w:fill="C0504D" w:themeFill="accent2"/>
      </w:rPr>
      <w:drawing>
        <wp:inline distT="0" distB="0" distL="0" distR="0" wp14:anchorId="086519EA" wp14:editId="53EC841A">
          <wp:extent cx="1499350" cy="457200"/>
          <wp:effectExtent l="0" t="0" r="5715" b="0"/>
          <wp:docPr id="447688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4661" cy="507609"/>
                  </a:xfrm>
                  <a:prstGeom prst="rect">
                    <a:avLst/>
                  </a:prstGeom>
                  <a:noFill/>
                  <a:ln>
                    <a:noFill/>
                  </a:ln>
                </pic:spPr>
              </pic:pic>
            </a:graphicData>
          </a:graphic>
        </wp:inline>
      </w:drawing>
    </w:r>
    <w:r w:rsidR="004C0CC4">
      <w:rPr>
        <w:i/>
        <w:iCs/>
        <w:color w:val="FFFFFF" w:themeColor="background1"/>
        <w:sz w:val="22"/>
        <w:szCs w:val="22"/>
        <w:shd w:val="clear" w:color="auto" w:fill="C0504D" w:themeFill="accent2"/>
      </w:rPr>
      <w:t xml:space="preserve">                                                                                                  </w:t>
    </w:r>
    <w:r w:rsidR="004C0CC4" w:rsidRPr="004C0CC4">
      <w:rPr>
        <w:i/>
        <w:iCs/>
        <w:color w:val="FFFFFF" w:themeColor="background1"/>
        <w:sz w:val="22"/>
        <w:szCs w:val="22"/>
        <w:shd w:val="clear" w:color="auto" w:fill="C0504D" w:themeFill="accent2"/>
      </w:rPr>
      <w:t xml:space="preserve">Luận văn tốt nghiệp: </w:t>
    </w:r>
  </w:p>
  <w:p w14:paraId="2DC97201" w14:textId="3961E501" w:rsidR="00B0093D" w:rsidRPr="004C0CC4" w:rsidRDefault="004C0CC4" w:rsidP="00E110BB">
    <w:pPr>
      <w:pStyle w:val="Header"/>
      <w:pBdr>
        <w:bottom w:val="thinThickSmallGap" w:sz="24" w:space="1" w:color="auto"/>
      </w:pBdr>
      <w:jc w:val="center"/>
      <w:rPr>
        <w:i/>
        <w:iCs/>
        <w:sz w:val="26"/>
        <w:szCs w:val="26"/>
      </w:rPr>
    </w:pPr>
    <w:r>
      <w:rPr>
        <w:i/>
        <w:iCs/>
        <w:color w:val="FFFFFF" w:themeColor="background1"/>
        <w:sz w:val="22"/>
        <w:szCs w:val="22"/>
        <w:shd w:val="clear" w:color="auto" w:fill="C0504D" w:themeFill="accent2"/>
      </w:rPr>
      <w:t xml:space="preserve">                                                                    </w:t>
    </w:r>
    <w:r w:rsidRPr="004C0CC4">
      <w:rPr>
        <w:i/>
        <w:iCs/>
        <w:color w:val="FFFFFF" w:themeColor="background1"/>
        <w:sz w:val="22"/>
        <w:szCs w:val="22"/>
        <w:shd w:val="clear" w:color="auto" w:fill="C0504D" w:themeFill="accent2"/>
      </w:rPr>
      <w:t>Ứng dụng giao thức CAN trong điều khiển và giám sát xe hơi điện</w:t>
    </w:r>
  </w:p>
  <w:p w14:paraId="7E95337A" w14:textId="77777777" w:rsidR="001E20E6" w:rsidRDefault="001E20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D7A2B"/>
    <w:multiLevelType w:val="hybridMultilevel"/>
    <w:tmpl w:val="0AB071C6"/>
    <w:lvl w:ilvl="0" w:tplc="0409000F">
      <w:start w:val="1"/>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C9766300">
      <w:start w:val="1"/>
      <w:numFmt w:val="decimal"/>
      <w:lvlText w:val="(%5)"/>
      <w:lvlJc w:val="left"/>
      <w:pPr>
        <w:tabs>
          <w:tab w:val="num" w:pos="6915"/>
        </w:tabs>
        <w:ind w:left="6915" w:hanging="3675"/>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AF5BC5"/>
    <w:multiLevelType w:val="hybridMultilevel"/>
    <w:tmpl w:val="FFFFFFFF"/>
    <w:lvl w:ilvl="0" w:tplc="47FE424E">
      <w:start w:val="1"/>
      <w:numFmt w:val="bullet"/>
      <w:lvlText w:val="-"/>
      <w:lvlJc w:val="left"/>
      <w:pPr>
        <w:ind w:left="1080" w:hanging="360"/>
      </w:pPr>
      <w:rPr>
        <w:rFonts w:ascii="Aptos" w:hAnsi="Aptos" w:hint="default"/>
      </w:rPr>
    </w:lvl>
    <w:lvl w:ilvl="1" w:tplc="2EB65DD2">
      <w:start w:val="1"/>
      <w:numFmt w:val="bullet"/>
      <w:lvlText w:val="o"/>
      <w:lvlJc w:val="left"/>
      <w:pPr>
        <w:ind w:left="1800" w:hanging="360"/>
      </w:pPr>
      <w:rPr>
        <w:rFonts w:ascii="Courier New" w:hAnsi="Courier New" w:hint="default"/>
      </w:rPr>
    </w:lvl>
    <w:lvl w:ilvl="2" w:tplc="A8182C28">
      <w:start w:val="1"/>
      <w:numFmt w:val="bullet"/>
      <w:lvlText w:val=""/>
      <w:lvlJc w:val="left"/>
      <w:pPr>
        <w:ind w:left="2520" w:hanging="360"/>
      </w:pPr>
      <w:rPr>
        <w:rFonts w:ascii="Wingdings" w:hAnsi="Wingdings" w:hint="default"/>
      </w:rPr>
    </w:lvl>
    <w:lvl w:ilvl="3" w:tplc="4A96E786">
      <w:start w:val="1"/>
      <w:numFmt w:val="bullet"/>
      <w:lvlText w:val=""/>
      <w:lvlJc w:val="left"/>
      <w:pPr>
        <w:ind w:left="3240" w:hanging="360"/>
      </w:pPr>
      <w:rPr>
        <w:rFonts w:ascii="Symbol" w:hAnsi="Symbol" w:hint="default"/>
      </w:rPr>
    </w:lvl>
    <w:lvl w:ilvl="4" w:tplc="918401AE">
      <w:start w:val="1"/>
      <w:numFmt w:val="bullet"/>
      <w:lvlText w:val="o"/>
      <w:lvlJc w:val="left"/>
      <w:pPr>
        <w:ind w:left="3960" w:hanging="360"/>
      </w:pPr>
      <w:rPr>
        <w:rFonts w:ascii="Courier New" w:hAnsi="Courier New" w:hint="default"/>
      </w:rPr>
    </w:lvl>
    <w:lvl w:ilvl="5" w:tplc="A86A7EEC">
      <w:start w:val="1"/>
      <w:numFmt w:val="bullet"/>
      <w:lvlText w:val=""/>
      <w:lvlJc w:val="left"/>
      <w:pPr>
        <w:ind w:left="4680" w:hanging="360"/>
      </w:pPr>
      <w:rPr>
        <w:rFonts w:ascii="Wingdings" w:hAnsi="Wingdings" w:hint="default"/>
      </w:rPr>
    </w:lvl>
    <w:lvl w:ilvl="6" w:tplc="BF5CCE8E">
      <w:start w:val="1"/>
      <w:numFmt w:val="bullet"/>
      <w:lvlText w:val=""/>
      <w:lvlJc w:val="left"/>
      <w:pPr>
        <w:ind w:left="5400" w:hanging="360"/>
      </w:pPr>
      <w:rPr>
        <w:rFonts w:ascii="Symbol" w:hAnsi="Symbol" w:hint="default"/>
      </w:rPr>
    </w:lvl>
    <w:lvl w:ilvl="7" w:tplc="D03ACD52">
      <w:start w:val="1"/>
      <w:numFmt w:val="bullet"/>
      <w:lvlText w:val="o"/>
      <w:lvlJc w:val="left"/>
      <w:pPr>
        <w:ind w:left="6120" w:hanging="360"/>
      </w:pPr>
      <w:rPr>
        <w:rFonts w:ascii="Courier New" w:hAnsi="Courier New" w:hint="default"/>
      </w:rPr>
    </w:lvl>
    <w:lvl w:ilvl="8" w:tplc="4C0483EA">
      <w:start w:val="1"/>
      <w:numFmt w:val="bullet"/>
      <w:lvlText w:val=""/>
      <w:lvlJc w:val="left"/>
      <w:pPr>
        <w:ind w:left="6840" w:hanging="360"/>
      </w:pPr>
      <w:rPr>
        <w:rFonts w:ascii="Wingdings" w:hAnsi="Wingdings" w:hint="default"/>
      </w:rPr>
    </w:lvl>
  </w:abstractNum>
  <w:abstractNum w:abstractNumId="2" w15:restartNumberingAfterBreak="0">
    <w:nsid w:val="0BFD1833"/>
    <w:multiLevelType w:val="hybridMultilevel"/>
    <w:tmpl w:val="CC86BD02"/>
    <w:lvl w:ilvl="0" w:tplc="CDD044AC">
      <w:start w:val="1"/>
      <w:numFmt w:val="bullet"/>
      <w:pStyle w:val="a"/>
      <w:lvlText w:val=""/>
      <w:lvlJc w:val="left"/>
      <w:pPr>
        <w:tabs>
          <w:tab w:val="num" w:pos="1134"/>
        </w:tabs>
        <w:ind w:left="1134" w:hanging="283"/>
      </w:pPr>
      <w:rPr>
        <w:rFonts w:ascii="Symbol" w:hAnsi="Symbol" w:hint="default"/>
      </w:rPr>
    </w:lvl>
    <w:lvl w:ilvl="1" w:tplc="053652C8">
      <w:start w:val="1"/>
      <w:numFmt w:val="bullet"/>
      <w:lvlText w:val="o"/>
      <w:lvlJc w:val="left"/>
      <w:pPr>
        <w:ind w:left="2291" w:hanging="360"/>
      </w:pPr>
      <w:rPr>
        <w:rFonts w:ascii="Courier New" w:hAnsi="Courier New" w:hint="default"/>
      </w:rPr>
    </w:lvl>
    <w:lvl w:ilvl="2" w:tplc="4C06DB54" w:tentative="1">
      <w:start w:val="1"/>
      <w:numFmt w:val="bullet"/>
      <w:lvlText w:val=""/>
      <w:lvlJc w:val="left"/>
      <w:pPr>
        <w:ind w:left="3011" w:hanging="360"/>
      </w:pPr>
      <w:rPr>
        <w:rFonts w:ascii="Wingdings" w:hAnsi="Wingdings" w:hint="default"/>
      </w:rPr>
    </w:lvl>
    <w:lvl w:ilvl="3" w:tplc="D8C0C8D6">
      <w:start w:val="1"/>
      <w:numFmt w:val="bullet"/>
      <w:lvlText w:val=""/>
      <w:lvlJc w:val="left"/>
      <w:pPr>
        <w:ind w:left="3731" w:hanging="360"/>
      </w:pPr>
      <w:rPr>
        <w:rFonts w:ascii="Symbol" w:hAnsi="Symbol" w:hint="default"/>
      </w:rPr>
    </w:lvl>
    <w:lvl w:ilvl="4" w:tplc="710EAEFE" w:tentative="1">
      <w:start w:val="1"/>
      <w:numFmt w:val="bullet"/>
      <w:lvlText w:val="o"/>
      <w:lvlJc w:val="left"/>
      <w:pPr>
        <w:ind w:left="4451" w:hanging="360"/>
      </w:pPr>
      <w:rPr>
        <w:rFonts w:ascii="Courier New" w:hAnsi="Courier New" w:hint="default"/>
      </w:rPr>
    </w:lvl>
    <w:lvl w:ilvl="5" w:tplc="B6F2FF42" w:tentative="1">
      <w:start w:val="1"/>
      <w:numFmt w:val="bullet"/>
      <w:lvlText w:val=""/>
      <w:lvlJc w:val="left"/>
      <w:pPr>
        <w:ind w:left="5171" w:hanging="360"/>
      </w:pPr>
      <w:rPr>
        <w:rFonts w:ascii="Wingdings" w:hAnsi="Wingdings" w:hint="default"/>
      </w:rPr>
    </w:lvl>
    <w:lvl w:ilvl="6" w:tplc="306AB7CC" w:tentative="1">
      <w:start w:val="1"/>
      <w:numFmt w:val="bullet"/>
      <w:lvlText w:val=""/>
      <w:lvlJc w:val="left"/>
      <w:pPr>
        <w:ind w:left="5891" w:hanging="360"/>
      </w:pPr>
      <w:rPr>
        <w:rFonts w:ascii="Symbol" w:hAnsi="Symbol" w:hint="default"/>
      </w:rPr>
    </w:lvl>
    <w:lvl w:ilvl="7" w:tplc="B11E6BC4" w:tentative="1">
      <w:start w:val="1"/>
      <w:numFmt w:val="bullet"/>
      <w:lvlText w:val="o"/>
      <w:lvlJc w:val="left"/>
      <w:pPr>
        <w:ind w:left="6611" w:hanging="360"/>
      </w:pPr>
      <w:rPr>
        <w:rFonts w:ascii="Courier New" w:hAnsi="Courier New" w:hint="default"/>
      </w:rPr>
    </w:lvl>
    <w:lvl w:ilvl="8" w:tplc="B22CAD84" w:tentative="1">
      <w:start w:val="1"/>
      <w:numFmt w:val="bullet"/>
      <w:lvlText w:val=""/>
      <w:lvlJc w:val="left"/>
      <w:pPr>
        <w:ind w:left="7331" w:hanging="360"/>
      </w:pPr>
      <w:rPr>
        <w:rFonts w:ascii="Wingdings" w:hAnsi="Wingdings" w:hint="default"/>
      </w:rPr>
    </w:lvl>
  </w:abstractNum>
  <w:abstractNum w:abstractNumId="3" w15:restartNumberingAfterBreak="0">
    <w:nsid w:val="19A9696A"/>
    <w:multiLevelType w:val="hybridMultilevel"/>
    <w:tmpl w:val="FFFFFFFF"/>
    <w:lvl w:ilvl="0" w:tplc="8DEAF6B6">
      <w:start w:val="1"/>
      <w:numFmt w:val="bullet"/>
      <w:lvlText w:val="-"/>
      <w:lvlJc w:val="left"/>
      <w:pPr>
        <w:ind w:left="1080" w:hanging="360"/>
      </w:pPr>
      <w:rPr>
        <w:rFonts w:ascii="Aptos" w:hAnsi="Aptos" w:hint="default"/>
      </w:rPr>
    </w:lvl>
    <w:lvl w:ilvl="1" w:tplc="46BE5D4E">
      <w:start w:val="1"/>
      <w:numFmt w:val="bullet"/>
      <w:lvlText w:val="o"/>
      <w:lvlJc w:val="left"/>
      <w:pPr>
        <w:ind w:left="1800" w:hanging="360"/>
      </w:pPr>
      <w:rPr>
        <w:rFonts w:ascii="Courier New" w:hAnsi="Courier New" w:hint="default"/>
      </w:rPr>
    </w:lvl>
    <w:lvl w:ilvl="2" w:tplc="FBAA4628">
      <w:start w:val="1"/>
      <w:numFmt w:val="bullet"/>
      <w:lvlText w:val=""/>
      <w:lvlJc w:val="left"/>
      <w:pPr>
        <w:ind w:left="2520" w:hanging="360"/>
      </w:pPr>
      <w:rPr>
        <w:rFonts w:ascii="Wingdings" w:hAnsi="Wingdings" w:hint="default"/>
      </w:rPr>
    </w:lvl>
    <w:lvl w:ilvl="3" w:tplc="E5F8F02E">
      <w:start w:val="1"/>
      <w:numFmt w:val="bullet"/>
      <w:lvlText w:val=""/>
      <w:lvlJc w:val="left"/>
      <w:pPr>
        <w:ind w:left="3240" w:hanging="360"/>
      </w:pPr>
      <w:rPr>
        <w:rFonts w:ascii="Symbol" w:hAnsi="Symbol" w:hint="default"/>
      </w:rPr>
    </w:lvl>
    <w:lvl w:ilvl="4" w:tplc="DA741F0C">
      <w:start w:val="1"/>
      <w:numFmt w:val="bullet"/>
      <w:lvlText w:val="o"/>
      <w:lvlJc w:val="left"/>
      <w:pPr>
        <w:ind w:left="3960" w:hanging="360"/>
      </w:pPr>
      <w:rPr>
        <w:rFonts w:ascii="Courier New" w:hAnsi="Courier New" w:hint="default"/>
      </w:rPr>
    </w:lvl>
    <w:lvl w:ilvl="5" w:tplc="966E8568">
      <w:start w:val="1"/>
      <w:numFmt w:val="bullet"/>
      <w:lvlText w:val=""/>
      <w:lvlJc w:val="left"/>
      <w:pPr>
        <w:ind w:left="4680" w:hanging="360"/>
      </w:pPr>
      <w:rPr>
        <w:rFonts w:ascii="Wingdings" w:hAnsi="Wingdings" w:hint="default"/>
      </w:rPr>
    </w:lvl>
    <w:lvl w:ilvl="6" w:tplc="67DE47CE">
      <w:start w:val="1"/>
      <w:numFmt w:val="bullet"/>
      <w:lvlText w:val=""/>
      <w:lvlJc w:val="left"/>
      <w:pPr>
        <w:ind w:left="5400" w:hanging="360"/>
      </w:pPr>
      <w:rPr>
        <w:rFonts w:ascii="Symbol" w:hAnsi="Symbol" w:hint="default"/>
      </w:rPr>
    </w:lvl>
    <w:lvl w:ilvl="7" w:tplc="0A70CC18">
      <w:start w:val="1"/>
      <w:numFmt w:val="bullet"/>
      <w:lvlText w:val="o"/>
      <w:lvlJc w:val="left"/>
      <w:pPr>
        <w:ind w:left="6120" w:hanging="360"/>
      </w:pPr>
      <w:rPr>
        <w:rFonts w:ascii="Courier New" w:hAnsi="Courier New" w:hint="default"/>
      </w:rPr>
    </w:lvl>
    <w:lvl w:ilvl="8" w:tplc="48BA8544">
      <w:start w:val="1"/>
      <w:numFmt w:val="bullet"/>
      <w:lvlText w:val=""/>
      <w:lvlJc w:val="left"/>
      <w:pPr>
        <w:ind w:left="6840" w:hanging="360"/>
      </w:pPr>
      <w:rPr>
        <w:rFonts w:ascii="Wingdings" w:hAnsi="Wingdings" w:hint="default"/>
      </w:rPr>
    </w:lvl>
  </w:abstractNum>
  <w:abstractNum w:abstractNumId="4" w15:restartNumberingAfterBreak="0">
    <w:nsid w:val="1D09FC46"/>
    <w:multiLevelType w:val="hybridMultilevel"/>
    <w:tmpl w:val="FFFFFFFF"/>
    <w:lvl w:ilvl="0" w:tplc="51188508">
      <w:start w:val="1"/>
      <w:numFmt w:val="bullet"/>
      <w:lvlText w:val="-"/>
      <w:lvlJc w:val="left"/>
      <w:pPr>
        <w:ind w:left="1494" w:hanging="360"/>
      </w:pPr>
      <w:rPr>
        <w:rFonts w:ascii="Aptos" w:hAnsi="Aptos" w:hint="default"/>
      </w:rPr>
    </w:lvl>
    <w:lvl w:ilvl="1" w:tplc="E236E6C6">
      <w:start w:val="1"/>
      <w:numFmt w:val="bullet"/>
      <w:lvlText w:val="o"/>
      <w:lvlJc w:val="left"/>
      <w:pPr>
        <w:ind w:left="2214" w:hanging="360"/>
      </w:pPr>
      <w:rPr>
        <w:rFonts w:ascii="Courier New" w:hAnsi="Courier New" w:hint="default"/>
      </w:rPr>
    </w:lvl>
    <w:lvl w:ilvl="2" w:tplc="EF32184E">
      <w:start w:val="1"/>
      <w:numFmt w:val="bullet"/>
      <w:lvlText w:val=""/>
      <w:lvlJc w:val="left"/>
      <w:pPr>
        <w:ind w:left="2934" w:hanging="360"/>
      </w:pPr>
      <w:rPr>
        <w:rFonts w:ascii="Wingdings" w:hAnsi="Wingdings" w:hint="default"/>
      </w:rPr>
    </w:lvl>
    <w:lvl w:ilvl="3" w:tplc="DDB27F28">
      <w:start w:val="1"/>
      <w:numFmt w:val="bullet"/>
      <w:lvlText w:val=""/>
      <w:lvlJc w:val="left"/>
      <w:pPr>
        <w:ind w:left="3654" w:hanging="360"/>
      </w:pPr>
      <w:rPr>
        <w:rFonts w:ascii="Symbol" w:hAnsi="Symbol" w:hint="default"/>
      </w:rPr>
    </w:lvl>
    <w:lvl w:ilvl="4" w:tplc="990E3058">
      <w:start w:val="1"/>
      <w:numFmt w:val="bullet"/>
      <w:lvlText w:val="o"/>
      <w:lvlJc w:val="left"/>
      <w:pPr>
        <w:ind w:left="4374" w:hanging="360"/>
      </w:pPr>
      <w:rPr>
        <w:rFonts w:ascii="Courier New" w:hAnsi="Courier New" w:hint="default"/>
      </w:rPr>
    </w:lvl>
    <w:lvl w:ilvl="5" w:tplc="F5E4D680">
      <w:start w:val="1"/>
      <w:numFmt w:val="bullet"/>
      <w:lvlText w:val=""/>
      <w:lvlJc w:val="left"/>
      <w:pPr>
        <w:ind w:left="5094" w:hanging="360"/>
      </w:pPr>
      <w:rPr>
        <w:rFonts w:ascii="Wingdings" w:hAnsi="Wingdings" w:hint="default"/>
      </w:rPr>
    </w:lvl>
    <w:lvl w:ilvl="6" w:tplc="A9BC30A4">
      <w:start w:val="1"/>
      <w:numFmt w:val="bullet"/>
      <w:lvlText w:val=""/>
      <w:lvlJc w:val="left"/>
      <w:pPr>
        <w:ind w:left="5814" w:hanging="360"/>
      </w:pPr>
      <w:rPr>
        <w:rFonts w:ascii="Symbol" w:hAnsi="Symbol" w:hint="default"/>
      </w:rPr>
    </w:lvl>
    <w:lvl w:ilvl="7" w:tplc="49628798">
      <w:start w:val="1"/>
      <w:numFmt w:val="bullet"/>
      <w:lvlText w:val="o"/>
      <w:lvlJc w:val="left"/>
      <w:pPr>
        <w:ind w:left="6534" w:hanging="360"/>
      </w:pPr>
      <w:rPr>
        <w:rFonts w:ascii="Courier New" w:hAnsi="Courier New" w:hint="default"/>
      </w:rPr>
    </w:lvl>
    <w:lvl w:ilvl="8" w:tplc="6EE855FC">
      <w:start w:val="1"/>
      <w:numFmt w:val="bullet"/>
      <w:lvlText w:val=""/>
      <w:lvlJc w:val="left"/>
      <w:pPr>
        <w:ind w:left="7254" w:hanging="360"/>
      </w:pPr>
      <w:rPr>
        <w:rFonts w:ascii="Wingdings" w:hAnsi="Wingdings" w:hint="default"/>
      </w:rPr>
    </w:lvl>
  </w:abstractNum>
  <w:abstractNum w:abstractNumId="5" w15:restartNumberingAfterBreak="0">
    <w:nsid w:val="22D44D90"/>
    <w:multiLevelType w:val="hybridMultilevel"/>
    <w:tmpl w:val="503CA1A8"/>
    <w:lvl w:ilvl="0" w:tplc="B1E42CD4">
      <w:start w:val="1"/>
      <w:numFmt w:val="bullet"/>
      <w:lvlText w:val=""/>
      <w:lvlJc w:val="left"/>
      <w:pPr>
        <w:tabs>
          <w:tab w:val="num" w:pos="1134"/>
        </w:tabs>
        <w:ind w:left="1134" w:hanging="283"/>
      </w:pPr>
      <w:rPr>
        <w:rFonts w:ascii="Symbol" w:hAnsi="Symbol" w:hint="default"/>
      </w:rPr>
    </w:lvl>
    <w:lvl w:ilvl="1" w:tplc="0528155E">
      <w:start w:val="1"/>
      <w:numFmt w:val="bullet"/>
      <w:pStyle w:val="o"/>
      <w:lvlText w:val=""/>
      <w:lvlJc w:val="left"/>
      <w:pPr>
        <w:ind w:left="2291" w:hanging="360"/>
      </w:pPr>
      <w:rPr>
        <w:rFonts w:ascii="Symbol" w:hAnsi="Symbol" w:hint="default"/>
      </w:rPr>
    </w:lvl>
    <w:lvl w:ilvl="2" w:tplc="152A4D58" w:tentative="1">
      <w:start w:val="1"/>
      <w:numFmt w:val="bullet"/>
      <w:lvlText w:val=""/>
      <w:lvlJc w:val="left"/>
      <w:pPr>
        <w:ind w:left="3011" w:hanging="360"/>
      </w:pPr>
      <w:rPr>
        <w:rFonts w:ascii="Wingdings" w:hAnsi="Wingdings" w:hint="default"/>
      </w:rPr>
    </w:lvl>
    <w:lvl w:ilvl="3" w:tplc="BF0235EC">
      <w:start w:val="1"/>
      <w:numFmt w:val="bullet"/>
      <w:lvlText w:val=""/>
      <w:lvlJc w:val="left"/>
      <w:pPr>
        <w:ind w:left="3731" w:hanging="360"/>
      </w:pPr>
      <w:rPr>
        <w:rFonts w:ascii="Symbol" w:hAnsi="Symbol" w:hint="default"/>
      </w:rPr>
    </w:lvl>
    <w:lvl w:ilvl="4" w:tplc="07FCC2A6" w:tentative="1">
      <w:start w:val="1"/>
      <w:numFmt w:val="bullet"/>
      <w:lvlText w:val="o"/>
      <w:lvlJc w:val="left"/>
      <w:pPr>
        <w:ind w:left="4451" w:hanging="360"/>
      </w:pPr>
      <w:rPr>
        <w:rFonts w:ascii="Courier New" w:hAnsi="Courier New" w:hint="default"/>
      </w:rPr>
    </w:lvl>
    <w:lvl w:ilvl="5" w:tplc="DD4080A0" w:tentative="1">
      <w:start w:val="1"/>
      <w:numFmt w:val="bullet"/>
      <w:lvlText w:val=""/>
      <w:lvlJc w:val="left"/>
      <w:pPr>
        <w:ind w:left="5171" w:hanging="360"/>
      </w:pPr>
      <w:rPr>
        <w:rFonts w:ascii="Wingdings" w:hAnsi="Wingdings" w:hint="default"/>
      </w:rPr>
    </w:lvl>
    <w:lvl w:ilvl="6" w:tplc="F9A8249E" w:tentative="1">
      <w:start w:val="1"/>
      <w:numFmt w:val="bullet"/>
      <w:lvlText w:val=""/>
      <w:lvlJc w:val="left"/>
      <w:pPr>
        <w:ind w:left="5891" w:hanging="360"/>
      </w:pPr>
      <w:rPr>
        <w:rFonts w:ascii="Symbol" w:hAnsi="Symbol" w:hint="default"/>
      </w:rPr>
    </w:lvl>
    <w:lvl w:ilvl="7" w:tplc="1ECC0356" w:tentative="1">
      <w:start w:val="1"/>
      <w:numFmt w:val="bullet"/>
      <w:lvlText w:val="o"/>
      <w:lvlJc w:val="left"/>
      <w:pPr>
        <w:ind w:left="6611" w:hanging="360"/>
      </w:pPr>
      <w:rPr>
        <w:rFonts w:ascii="Courier New" w:hAnsi="Courier New" w:hint="default"/>
      </w:rPr>
    </w:lvl>
    <w:lvl w:ilvl="8" w:tplc="7890BC08" w:tentative="1">
      <w:start w:val="1"/>
      <w:numFmt w:val="bullet"/>
      <w:lvlText w:val=""/>
      <w:lvlJc w:val="left"/>
      <w:pPr>
        <w:ind w:left="7331" w:hanging="360"/>
      </w:pPr>
      <w:rPr>
        <w:rFonts w:ascii="Wingdings" w:hAnsi="Wingdings" w:hint="default"/>
      </w:rPr>
    </w:lvl>
  </w:abstractNum>
  <w:abstractNum w:abstractNumId="6" w15:restartNumberingAfterBreak="0">
    <w:nsid w:val="27A055F2"/>
    <w:multiLevelType w:val="hybridMultilevel"/>
    <w:tmpl w:val="F5BA60E6"/>
    <w:lvl w:ilvl="0" w:tplc="D91242C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E0173"/>
    <w:multiLevelType w:val="hybridMultilevel"/>
    <w:tmpl w:val="FFFFFFFF"/>
    <w:lvl w:ilvl="0" w:tplc="6AB89166">
      <w:start w:val="1"/>
      <w:numFmt w:val="bullet"/>
      <w:lvlText w:val="-"/>
      <w:lvlJc w:val="left"/>
      <w:pPr>
        <w:ind w:left="1080" w:hanging="360"/>
      </w:pPr>
      <w:rPr>
        <w:rFonts w:ascii="Aptos" w:hAnsi="Aptos" w:hint="default"/>
      </w:rPr>
    </w:lvl>
    <w:lvl w:ilvl="1" w:tplc="85465790">
      <w:start w:val="1"/>
      <w:numFmt w:val="bullet"/>
      <w:lvlText w:val="o"/>
      <w:lvlJc w:val="left"/>
      <w:pPr>
        <w:ind w:left="1800" w:hanging="360"/>
      </w:pPr>
      <w:rPr>
        <w:rFonts w:ascii="Courier New" w:hAnsi="Courier New" w:hint="default"/>
      </w:rPr>
    </w:lvl>
    <w:lvl w:ilvl="2" w:tplc="87461C58">
      <w:start w:val="1"/>
      <w:numFmt w:val="bullet"/>
      <w:lvlText w:val=""/>
      <w:lvlJc w:val="left"/>
      <w:pPr>
        <w:ind w:left="2520" w:hanging="360"/>
      </w:pPr>
      <w:rPr>
        <w:rFonts w:ascii="Wingdings" w:hAnsi="Wingdings" w:hint="default"/>
      </w:rPr>
    </w:lvl>
    <w:lvl w:ilvl="3" w:tplc="D82A5BE2">
      <w:start w:val="1"/>
      <w:numFmt w:val="bullet"/>
      <w:lvlText w:val=""/>
      <w:lvlJc w:val="left"/>
      <w:pPr>
        <w:ind w:left="3240" w:hanging="360"/>
      </w:pPr>
      <w:rPr>
        <w:rFonts w:ascii="Symbol" w:hAnsi="Symbol" w:hint="default"/>
      </w:rPr>
    </w:lvl>
    <w:lvl w:ilvl="4" w:tplc="413C29EE">
      <w:start w:val="1"/>
      <w:numFmt w:val="bullet"/>
      <w:lvlText w:val="o"/>
      <w:lvlJc w:val="left"/>
      <w:pPr>
        <w:ind w:left="3960" w:hanging="360"/>
      </w:pPr>
      <w:rPr>
        <w:rFonts w:ascii="Courier New" w:hAnsi="Courier New" w:hint="default"/>
      </w:rPr>
    </w:lvl>
    <w:lvl w:ilvl="5" w:tplc="1C8EFD2A">
      <w:start w:val="1"/>
      <w:numFmt w:val="bullet"/>
      <w:lvlText w:val=""/>
      <w:lvlJc w:val="left"/>
      <w:pPr>
        <w:ind w:left="4680" w:hanging="360"/>
      </w:pPr>
      <w:rPr>
        <w:rFonts w:ascii="Wingdings" w:hAnsi="Wingdings" w:hint="default"/>
      </w:rPr>
    </w:lvl>
    <w:lvl w:ilvl="6" w:tplc="F2AEC5EE">
      <w:start w:val="1"/>
      <w:numFmt w:val="bullet"/>
      <w:lvlText w:val=""/>
      <w:lvlJc w:val="left"/>
      <w:pPr>
        <w:ind w:left="5400" w:hanging="360"/>
      </w:pPr>
      <w:rPr>
        <w:rFonts w:ascii="Symbol" w:hAnsi="Symbol" w:hint="default"/>
      </w:rPr>
    </w:lvl>
    <w:lvl w:ilvl="7" w:tplc="CB841054">
      <w:start w:val="1"/>
      <w:numFmt w:val="bullet"/>
      <w:lvlText w:val="o"/>
      <w:lvlJc w:val="left"/>
      <w:pPr>
        <w:ind w:left="6120" w:hanging="360"/>
      </w:pPr>
      <w:rPr>
        <w:rFonts w:ascii="Courier New" w:hAnsi="Courier New" w:hint="default"/>
      </w:rPr>
    </w:lvl>
    <w:lvl w:ilvl="8" w:tplc="B9BA9376">
      <w:start w:val="1"/>
      <w:numFmt w:val="bullet"/>
      <w:lvlText w:val=""/>
      <w:lvlJc w:val="left"/>
      <w:pPr>
        <w:ind w:left="6840" w:hanging="360"/>
      </w:pPr>
      <w:rPr>
        <w:rFonts w:ascii="Wingdings" w:hAnsi="Wingdings" w:hint="default"/>
      </w:rPr>
    </w:lvl>
  </w:abstractNum>
  <w:abstractNum w:abstractNumId="8" w15:restartNumberingAfterBreak="0">
    <w:nsid w:val="2C2F315D"/>
    <w:multiLevelType w:val="hybridMultilevel"/>
    <w:tmpl w:val="0B843F6C"/>
    <w:lvl w:ilvl="0" w:tplc="9084880A">
      <w:start w:val="1"/>
      <w:numFmt w:val="bullet"/>
      <w:pStyle w:val="-"/>
      <w:lvlText w:val=""/>
      <w:lvlJc w:val="left"/>
      <w:pPr>
        <w:tabs>
          <w:tab w:val="num" w:pos="851"/>
        </w:tabs>
        <w:ind w:left="851" w:hanging="284"/>
      </w:pPr>
      <w:rPr>
        <w:rFonts w:ascii="Symbol" w:hAnsi="Symbol" w:hint="default"/>
      </w:rPr>
    </w:lvl>
    <w:lvl w:ilvl="1" w:tplc="82B6166C" w:tentative="1">
      <w:start w:val="1"/>
      <w:numFmt w:val="bullet"/>
      <w:lvlText w:val="o"/>
      <w:lvlJc w:val="left"/>
      <w:pPr>
        <w:ind w:left="2007" w:hanging="360"/>
      </w:pPr>
      <w:rPr>
        <w:rFonts w:ascii="Courier New" w:hAnsi="Courier New" w:hint="default"/>
      </w:rPr>
    </w:lvl>
    <w:lvl w:ilvl="2" w:tplc="A35464D0" w:tentative="1">
      <w:start w:val="1"/>
      <w:numFmt w:val="bullet"/>
      <w:lvlText w:val=""/>
      <w:lvlJc w:val="left"/>
      <w:pPr>
        <w:ind w:left="2727" w:hanging="360"/>
      </w:pPr>
      <w:rPr>
        <w:rFonts w:ascii="Wingdings" w:hAnsi="Wingdings" w:hint="default"/>
      </w:rPr>
    </w:lvl>
    <w:lvl w:ilvl="3" w:tplc="D62AB444" w:tentative="1">
      <w:start w:val="1"/>
      <w:numFmt w:val="bullet"/>
      <w:lvlText w:val=""/>
      <w:lvlJc w:val="left"/>
      <w:pPr>
        <w:ind w:left="3447" w:hanging="360"/>
      </w:pPr>
      <w:rPr>
        <w:rFonts w:ascii="Symbol" w:hAnsi="Symbol" w:hint="default"/>
      </w:rPr>
    </w:lvl>
    <w:lvl w:ilvl="4" w:tplc="283499BA" w:tentative="1">
      <w:start w:val="1"/>
      <w:numFmt w:val="bullet"/>
      <w:lvlText w:val="o"/>
      <w:lvlJc w:val="left"/>
      <w:pPr>
        <w:ind w:left="4167" w:hanging="360"/>
      </w:pPr>
      <w:rPr>
        <w:rFonts w:ascii="Courier New" w:hAnsi="Courier New" w:hint="default"/>
      </w:rPr>
    </w:lvl>
    <w:lvl w:ilvl="5" w:tplc="F47E2E94" w:tentative="1">
      <w:start w:val="1"/>
      <w:numFmt w:val="bullet"/>
      <w:lvlText w:val=""/>
      <w:lvlJc w:val="left"/>
      <w:pPr>
        <w:ind w:left="4887" w:hanging="360"/>
      </w:pPr>
      <w:rPr>
        <w:rFonts w:ascii="Wingdings" w:hAnsi="Wingdings" w:hint="default"/>
      </w:rPr>
    </w:lvl>
    <w:lvl w:ilvl="6" w:tplc="5B4A7EBA" w:tentative="1">
      <w:start w:val="1"/>
      <w:numFmt w:val="bullet"/>
      <w:lvlText w:val=""/>
      <w:lvlJc w:val="left"/>
      <w:pPr>
        <w:ind w:left="5607" w:hanging="360"/>
      </w:pPr>
      <w:rPr>
        <w:rFonts w:ascii="Symbol" w:hAnsi="Symbol" w:hint="default"/>
      </w:rPr>
    </w:lvl>
    <w:lvl w:ilvl="7" w:tplc="1C9CFE4A" w:tentative="1">
      <w:start w:val="1"/>
      <w:numFmt w:val="bullet"/>
      <w:lvlText w:val="o"/>
      <w:lvlJc w:val="left"/>
      <w:pPr>
        <w:ind w:left="6327" w:hanging="360"/>
      </w:pPr>
      <w:rPr>
        <w:rFonts w:ascii="Courier New" w:hAnsi="Courier New" w:hint="default"/>
      </w:rPr>
    </w:lvl>
    <w:lvl w:ilvl="8" w:tplc="E39A10FC" w:tentative="1">
      <w:start w:val="1"/>
      <w:numFmt w:val="bullet"/>
      <w:lvlText w:val=""/>
      <w:lvlJc w:val="left"/>
      <w:pPr>
        <w:ind w:left="7047" w:hanging="360"/>
      </w:pPr>
      <w:rPr>
        <w:rFonts w:ascii="Wingdings" w:hAnsi="Wingdings" w:hint="default"/>
      </w:rPr>
    </w:lvl>
  </w:abstractNum>
  <w:abstractNum w:abstractNumId="9" w15:restartNumberingAfterBreak="0">
    <w:nsid w:val="2DE7E609"/>
    <w:multiLevelType w:val="hybridMultilevel"/>
    <w:tmpl w:val="FFFFFFFF"/>
    <w:lvl w:ilvl="0" w:tplc="D17074C0">
      <w:start w:val="1"/>
      <w:numFmt w:val="bullet"/>
      <w:lvlText w:val="-"/>
      <w:lvlJc w:val="left"/>
      <w:pPr>
        <w:ind w:left="927" w:hanging="360"/>
      </w:pPr>
      <w:rPr>
        <w:rFonts w:ascii="Aptos" w:hAnsi="Aptos" w:hint="default"/>
      </w:rPr>
    </w:lvl>
    <w:lvl w:ilvl="1" w:tplc="5CCA4C9A">
      <w:start w:val="1"/>
      <w:numFmt w:val="bullet"/>
      <w:lvlText w:val="o"/>
      <w:lvlJc w:val="left"/>
      <w:pPr>
        <w:ind w:left="1647" w:hanging="360"/>
      </w:pPr>
      <w:rPr>
        <w:rFonts w:ascii="Courier New" w:hAnsi="Courier New" w:hint="default"/>
      </w:rPr>
    </w:lvl>
    <w:lvl w:ilvl="2" w:tplc="1BB8EC2E">
      <w:start w:val="1"/>
      <w:numFmt w:val="bullet"/>
      <w:lvlText w:val=""/>
      <w:lvlJc w:val="left"/>
      <w:pPr>
        <w:ind w:left="2367" w:hanging="360"/>
      </w:pPr>
      <w:rPr>
        <w:rFonts w:ascii="Wingdings" w:hAnsi="Wingdings" w:hint="default"/>
      </w:rPr>
    </w:lvl>
    <w:lvl w:ilvl="3" w:tplc="23EC59EC">
      <w:start w:val="1"/>
      <w:numFmt w:val="bullet"/>
      <w:lvlText w:val=""/>
      <w:lvlJc w:val="left"/>
      <w:pPr>
        <w:ind w:left="3087" w:hanging="360"/>
      </w:pPr>
      <w:rPr>
        <w:rFonts w:ascii="Symbol" w:hAnsi="Symbol" w:hint="default"/>
      </w:rPr>
    </w:lvl>
    <w:lvl w:ilvl="4" w:tplc="4E8001DC">
      <w:start w:val="1"/>
      <w:numFmt w:val="bullet"/>
      <w:lvlText w:val="o"/>
      <w:lvlJc w:val="left"/>
      <w:pPr>
        <w:ind w:left="3807" w:hanging="360"/>
      </w:pPr>
      <w:rPr>
        <w:rFonts w:ascii="Courier New" w:hAnsi="Courier New" w:hint="default"/>
      </w:rPr>
    </w:lvl>
    <w:lvl w:ilvl="5" w:tplc="C526FF4E">
      <w:start w:val="1"/>
      <w:numFmt w:val="bullet"/>
      <w:lvlText w:val=""/>
      <w:lvlJc w:val="left"/>
      <w:pPr>
        <w:ind w:left="4527" w:hanging="360"/>
      </w:pPr>
      <w:rPr>
        <w:rFonts w:ascii="Wingdings" w:hAnsi="Wingdings" w:hint="default"/>
      </w:rPr>
    </w:lvl>
    <w:lvl w:ilvl="6" w:tplc="DAB28A4E">
      <w:start w:val="1"/>
      <w:numFmt w:val="bullet"/>
      <w:lvlText w:val=""/>
      <w:lvlJc w:val="left"/>
      <w:pPr>
        <w:ind w:left="5247" w:hanging="360"/>
      </w:pPr>
      <w:rPr>
        <w:rFonts w:ascii="Symbol" w:hAnsi="Symbol" w:hint="default"/>
      </w:rPr>
    </w:lvl>
    <w:lvl w:ilvl="7" w:tplc="7334F6EC">
      <w:start w:val="1"/>
      <w:numFmt w:val="bullet"/>
      <w:lvlText w:val="o"/>
      <w:lvlJc w:val="left"/>
      <w:pPr>
        <w:ind w:left="5967" w:hanging="360"/>
      </w:pPr>
      <w:rPr>
        <w:rFonts w:ascii="Courier New" w:hAnsi="Courier New" w:hint="default"/>
      </w:rPr>
    </w:lvl>
    <w:lvl w:ilvl="8" w:tplc="6CF8E24E">
      <w:start w:val="1"/>
      <w:numFmt w:val="bullet"/>
      <w:lvlText w:val=""/>
      <w:lvlJc w:val="left"/>
      <w:pPr>
        <w:ind w:left="6687" w:hanging="360"/>
      </w:pPr>
      <w:rPr>
        <w:rFonts w:ascii="Wingdings" w:hAnsi="Wingdings" w:hint="default"/>
      </w:rPr>
    </w:lvl>
  </w:abstractNum>
  <w:abstractNum w:abstractNumId="10" w15:restartNumberingAfterBreak="0">
    <w:nsid w:val="34EB5233"/>
    <w:multiLevelType w:val="hybridMultilevel"/>
    <w:tmpl w:val="FFFFFFFF"/>
    <w:lvl w:ilvl="0" w:tplc="8E0A843E">
      <w:start w:val="1"/>
      <w:numFmt w:val="bullet"/>
      <w:lvlText w:val=""/>
      <w:lvlJc w:val="left"/>
      <w:pPr>
        <w:ind w:left="720" w:hanging="360"/>
      </w:pPr>
      <w:rPr>
        <w:rFonts w:ascii="Symbol" w:hAnsi="Symbol" w:hint="default"/>
      </w:rPr>
    </w:lvl>
    <w:lvl w:ilvl="1" w:tplc="E1E0F056">
      <w:start w:val="1"/>
      <w:numFmt w:val="bullet"/>
      <w:lvlText w:val="o"/>
      <w:lvlJc w:val="left"/>
      <w:pPr>
        <w:ind w:left="1440" w:hanging="360"/>
      </w:pPr>
      <w:rPr>
        <w:rFonts w:ascii="Courier New" w:hAnsi="Courier New" w:hint="default"/>
      </w:rPr>
    </w:lvl>
    <w:lvl w:ilvl="2" w:tplc="B2480CF2">
      <w:start w:val="1"/>
      <w:numFmt w:val="bullet"/>
      <w:lvlText w:val=""/>
      <w:lvlJc w:val="left"/>
      <w:pPr>
        <w:ind w:left="2160" w:hanging="360"/>
      </w:pPr>
      <w:rPr>
        <w:rFonts w:ascii="Wingdings" w:hAnsi="Wingdings" w:hint="default"/>
      </w:rPr>
    </w:lvl>
    <w:lvl w:ilvl="3" w:tplc="153ACE98">
      <w:start w:val="1"/>
      <w:numFmt w:val="bullet"/>
      <w:lvlText w:val=""/>
      <w:lvlJc w:val="left"/>
      <w:pPr>
        <w:ind w:left="2880" w:hanging="360"/>
      </w:pPr>
      <w:rPr>
        <w:rFonts w:ascii="Symbol" w:hAnsi="Symbol" w:hint="default"/>
      </w:rPr>
    </w:lvl>
    <w:lvl w:ilvl="4" w:tplc="29AAD220">
      <w:start w:val="1"/>
      <w:numFmt w:val="bullet"/>
      <w:lvlText w:val="o"/>
      <w:lvlJc w:val="left"/>
      <w:pPr>
        <w:ind w:left="3600" w:hanging="360"/>
      </w:pPr>
      <w:rPr>
        <w:rFonts w:ascii="Courier New" w:hAnsi="Courier New" w:hint="default"/>
      </w:rPr>
    </w:lvl>
    <w:lvl w:ilvl="5" w:tplc="B7D85690">
      <w:start w:val="1"/>
      <w:numFmt w:val="bullet"/>
      <w:lvlText w:val=""/>
      <w:lvlJc w:val="left"/>
      <w:pPr>
        <w:ind w:left="4320" w:hanging="360"/>
      </w:pPr>
      <w:rPr>
        <w:rFonts w:ascii="Wingdings" w:hAnsi="Wingdings" w:hint="default"/>
      </w:rPr>
    </w:lvl>
    <w:lvl w:ilvl="6" w:tplc="35CE66FE">
      <w:start w:val="1"/>
      <w:numFmt w:val="bullet"/>
      <w:lvlText w:val=""/>
      <w:lvlJc w:val="left"/>
      <w:pPr>
        <w:ind w:left="5040" w:hanging="360"/>
      </w:pPr>
      <w:rPr>
        <w:rFonts w:ascii="Symbol" w:hAnsi="Symbol" w:hint="default"/>
      </w:rPr>
    </w:lvl>
    <w:lvl w:ilvl="7" w:tplc="8034E31C">
      <w:start w:val="1"/>
      <w:numFmt w:val="bullet"/>
      <w:lvlText w:val="o"/>
      <w:lvlJc w:val="left"/>
      <w:pPr>
        <w:ind w:left="5760" w:hanging="360"/>
      </w:pPr>
      <w:rPr>
        <w:rFonts w:ascii="Courier New" w:hAnsi="Courier New" w:hint="default"/>
      </w:rPr>
    </w:lvl>
    <w:lvl w:ilvl="8" w:tplc="6172E174">
      <w:start w:val="1"/>
      <w:numFmt w:val="bullet"/>
      <w:lvlText w:val=""/>
      <w:lvlJc w:val="left"/>
      <w:pPr>
        <w:ind w:left="6480" w:hanging="360"/>
      </w:pPr>
      <w:rPr>
        <w:rFonts w:ascii="Wingdings" w:hAnsi="Wingdings" w:hint="default"/>
      </w:rPr>
    </w:lvl>
  </w:abstractNum>
  <w:abstractNum w:abstractNumId="11" w15:restartNumberingAfterBreak="0">
    <w:nsid w:val="36E73DDD"/>
    <w:multiLevelType w:val="hybridMultilevel"/>
    <w:tmpl w:val="FFFFFFFF"/>
    <w:lvl w:ilvl="0" w:tplc="B288A6FC">
      <w:start w:val="1"/>
      <w:numFmt w:val="bullet"/>
      <w:lvlText w:val="-"/>
      <w:lvlJc w:val="left"/>
      <w:pPr>
        <w:ind w:left="1080" w:hanging="360"/>
      </w:pPr>
      <w:rPr>
        <w:rFonts w:ascii="Aptos" w:hAnsi="Aptos" w:hint="default"/>
      </w:rPr>
    </w:lvl>
    <w:lvl w:ilvl="1" w:tplc="96DC1F4E">
      <w:start w:val="1"/>
      <w:numFmt w:val="bullet"/>
      <w:lvlText w:val="o"/>
      <w:lvlJc w:val="left"/>
      <w:pPr>
        <w:ind w:left="1800" w:hanging="360"/>
      </w:pPr>
      <w:rPr>
        <w:rFonts w:ascii="Courier New" w:hAnsi="Courier New" w:hint="default"/>
      </w:rPr>
    </w:lvl>
    <w:lvl w:ilvl="2" w:tplc="6EB6A382">
      <w:start w:val="1"/>
      <w:numFmt w:val="bullet"/>
      <w:lvlText w:val=""/>
      <w:lvlJc w:val="left"/>
      <w:pPr>
        <w:ind w:left="2520" w:hanging="360"/>
      </w:pPr>
      <w:rPr>
        <w:rFonts w:ascii="Wingdings" w:hAnsi="Wingdings" w:hint="default"/>
      </w:rPr>
    </w:lvl>
    <w:lvl w:ilvl="3" w:tplc="6358902A">
      <w:start w:val="1"/>
      <w:numFmt w:val="bullet"/>
      <w:lvlText w:val=""/>
      <w:lvlJc w:val="left"/>
      <w:pPr>
        <w:ind w:left="3240" w:hanging="360"/>
      </w:pPr>
      <w:rPr>
        <w:rFonts w:ascii="Symbol" w:hAnsi="Symbol" w:hint="default"/>
      </w:rPr>
    </w:lvl>
    <w:lvl w:ilvl="4" w:tplc="2CBECB8E">
      <w:start w:val="1"/>
      <w:numFmt w:val="bullet"/>
      <w:lvlText w:val="o"/>
      <w:lvlJc w:val="left"/>
      <w:pPr>
        <w:ind w:left="3960" w:hanging="360"/>
      </w:pPr>
      <w:rPr>
        <w:rFonts w:ascii="Courier New" w:hAnsi="Courier New" w:hint="default"/>
      </w:rPr>
    </w:lvl>
    <w:lvl w:ilvl="5" w:tplc="82F69E0C">
      <w:start w:val="1"/>
      <w:numFmt w:val="bullet"/>
      <w:lvlText w:val=""/>
      <w:lvlJc w:val="left"/>
      <w:pPr>
        <w:ind w:left="4680" w:hanging="360"/>
      </w:pPr>
      <w:rPr>
        <w:rFonts w:ascii="Wingdings" w:hAnsi="Wingdings" w:hint="default"/>
      </w:rPr>
    </w:lvl>
    <w:lvl w:ilvl="6" w:tplc="C63A1F08">
      <w:start w:val="1"/>
      <w:numFmt w:val="bullet"/>
      <w:lvlText w:val=""/>
      <w:lvlJc w:val="left"/>
      <w:pPr>
        <w:ind w:left="5400" w:hanging="360"/>
      </w:pPr>
      <w:rPr>
        <w:rFonts w:ascii="Symbol" w:hAnsi="Symbol" w:hint="default"/>
      </w:rPr>
    </w:lvl>
    <w:lvl w:ilvl="7" w:tplc="FCFAA0FE">
      <w:start w:val="1"/>
      <w:numFmt w:val="bullet"/>
      <w:lvlText w:val="o"/>
      <w:lvlJc w:val="left"/>
      <w:pPr>
        <w:ind w:left="6120" w:hanging="360"/>
      </w:pPr>
      <w:rPr>
        <w:rFonts w:ascii="Courier New" w:hAnsi="Courier New" w:hint="default"/>
      </w:rPr>
    </w:lvl>
    <w:lvl w:ilvl="8" w:tplc="CA9425C4">
      <w:start w:val="1"/>
      <w:numFmt w:val="bullet"/>
      <w:lvlText w:val=""/>
      <w:lvlJc w:val="left"/>
      <w:pPr>
        <w:ind w:left="6840" w:hanging="360"/>
      </w:pPr>
      <w:rPr>
        <w:rFonts w:ascii="Wingdings" w:hAnsi="Wingdings" w:hint="default"/>
      </w:rPr>
    </w:lvl>
  </w:abstractNum>
  <w:abstractNum w:abstractNumId="12" w15:restartNumberingAfterBreak="0">
    <w:nsid w:val="404992F8"/>
    <w:multiLevelType w:val="hybridMultilevel"/>
    <w:tmpl w:val="FFFFFFFF"/>
    <w:lvl w:ilvl="0" w:tplc="540E2332">
      <w:start w:val="1"/>
      <w:numFmt w:val="bullet"/>
      <w:lvlText w:val="-"/>
      <w:lvlJc w:val="left"/>
      <w:pPr>
        <w:ind w:left="1080" w:hanging="360"/>
      </w:pPr>
      <w:rPr>
        <w:rFonts w:ascii="Aptos" w:hAnsi="Aptos" w:hint="default"/>
      </w:rPr>
    </w:lvl>
    <w:lvl w:ilvl="1" w:tplc="76D663F2">
      <w:start w:val="1"/>
      <w:numFmt w:val="bullet"/>
      <w:lvlText w:val="o"/>
      <w:lvlJc w:val="left"/>
      <w:pPr>
        <w:ind w:left="1800" w:hanging="360"/>
      </w:pPr>
      <w:rPr>
        <w:rFonts w:ascii="Courier New" w:hAnsi="Courier New" w:hint="default"/>
      </w:rPr>
    </w:lvl>
    <w:lvl w:ilvl="2" w:tplc="98A8E0E2">
      <w:start w:val="1"/>
      <w:numFmt w:val="bullet"/>
      <w:lvlText w:val=""/>
      <w:lvlJc w:val="left"/>
      <w:pPr>
        <w:ind w:left="2520" w:hanging="360"/>
      </w:pPr>
      <w:rPr>
        <w:rFonts w:ascii="Wingdings" w:hAnsi="Wingdings" w:hint="default"/>
      </w:rPr>
    </w:lvl>
    <w:lvl w:ilvl="3" w:tplc="EE721234">
      <w:start w:val="1"/>
      <w:numFmt w:val="bullet"/>
      <w:lvlText w:val=""/>
      <w:lvlJc w:val="left"/>
      <w:pPr>
        <w:ind w:left="3240" w:hanging="360"/>
      </w:pPr>
      <w:rPr>
        <w:rFonts w:ascii="Symbol" w:hAnsi="Symbol" w:hint="default"/>
      </w:rPr>
    </w:lvl>
    <w:lvl w:ilvl="4" w:tplc="96720508">
      <w:start w:val="1"/>
      <w:numFmt w:val="bullet"/>
      <w:lvlText w:val="o"/>
      <w:lvlJc w:val="left"/>
      <w:pPr>
        <w:ind w:left="3960" w:hanging="360"/>
      </w:pPr>
      <w:rPr>
        <w:rFonts w:ascii="Courier New" w:hAnsi="Courier New" w:hint="default"/>
      </w:rPr>
    </w:lvl>
    <w:lvl w:ilvl="5" w:tplc="8406586E">
      <w:start w:val="1"/>
      <w:numFmt w:val="bullet"/>
      <w:lvlText w:val=""/>
      <w:lvlJc w:val="left"/>
      <w:pPr>
        <w:ind w:left="4680" w:hanging="360"/>
      </w:pPr>
      <w:rPr>
        <w:rFonts w:ascii="Wingdings" w:hAnsi="Wingdings" w:hint="default"/>
      </w:rPr>
    </w:lvl>
    <w:lvl w:ilvl="6" w:tplc="DCB484B8">
      <w:start w:val="1"/>
      <w:numFmt w:val="bullet"/>
      <w:lvlText w:val=""/>
      <w:lvlJc w:val="left"/>
      <w:pPr>
        <w:ind w:left="5400" w:hanging="360"/>
      </w:pPr>
      <w:rPr>
        <w:rFonts w:ascii="Symbol" w:hAnsi="Symbol" w:hint="default"/>
      </w:rPr>
    </w:lvl>
    <w:lvl w:ilvl="7" w:tplc="2DA4677E">
      <w:start w:val="1"/>
      <w:numFmt w:val="bullet"/>
      <w:lvlText w:val="o"/>
      <w:lvlJc w:val="left"/>
      <w:pPr>
        <w:ind w:left="6120" w:hanging="360"/>
      </w:pPr>
      <w:rPr>
        <w:rFonts w:ascii="Courier New" w:hAnsi="Courier New" w:hint="default"/>
      </w:rPr>
    </w:lvl>
    <w:lvl w:ilvl="8" w:tplc="E9167D26">
      <w:start w:val="1"/>
      <w:numFmt w:val="bullet"/>
      <w:lvlText w:val=""/>
      <w:lvlJc w:val="left"/>
      <w:pPr>
        <w:ind w:left="6840" w:hanging="360"/>
      </w:pPr>
      <w:rPr>
        <w:rFonts w:ascii="Wingdings" w:hAnsi="Wingdings" w:hint="default"/>
      </w:rPr>
    </w:lvl>
  </w:abstractNum>
  <w:abstractNum w:abstractNumId="13" w15:restartNumberingAfterBreak="0">
    <w:nsid w:val="45CCFEFF"/>
    <w:multiLevelType w:val="hybridMultilevel"/>
    <w:tmpl w:val="64D81C22"/>
    <w:lvl w:ilvl="0" w:tplc="BE8A5E3C">
      <w:start w:val="1"/>
      <w:numFmt w:val="bullet"/>
      <w:lvlText w:val=""/>
      <w:lvlJc w:val="left"/>
      <w:pPr>
        <w:ind w:left="1080" w:hanging="360"/>
      </w:pPr>
      <w:rPr>
        <w:rFonts w:ascii="Symbol" w:hAnsi="Symbol" w:hint="default"/>
      </w:rPr>
    </w:lvl>
    <w:lvl w:ilvl="1" w:tplc="8654B6D4">
      <w:start w:val="1"/>
      <w:numFmt w:val="bullet"/>
      <w:lvlText w:val="o"/>
      <w:lvlJc w:val="left"/>
      <w:pPr>
        <w:ind w:left="1800" w:hanging="360"/>
      </w:pPr>
      <w:rPr>
        <w:rFonts w:ascii="Courier New" w:hAnsi="Courier New" w:hint="default"/>
      </w:rPr>
    </w:lvl>
    <w:lvl w:ilvl="2" w:tplc="5E00C128">
      <w:start w:val="1"/>
      <w:numFmt w:val="bullet"/>
      <w:lvlText w:val=""/>
      <w:lvlJc w:val="left"/>
      <w:pPr>
        <w:ind w:left="2520" w:hanging="360"/>
      </w:pPr>
      <w:rPr>
        <w:rFonts w:ascii="Wingdings" w:hAnsi="Wingdings" w:hint="default"/>
      </w:rPr>
    </w:lvl>
    <w:lvl w:ilvl="3" w:tplc="BA42E65C">
      <w:start w:val="1"/>
      <w:numFmt w:val="bullet"/>
      <w:lvlText w:val=""/>
      <w:lvlJc w:val="left"/>
      <w:pPr>
        <w:ind w:left="3240" w:hanging="360"/>
      </w:pPr>
      <w:rPr>
        <w:rFonts w:ascii="Symbol" w:hAnsi="Symbol" w:hint="default"/>
      </w:rPr>
    </w:lvl>
    <w:lvl w:ilvl="4" w:tplc="0BE83A30">
      <w:start w:val="1"/>
      <w:numFmt w:val="bullet"/>
      <w:lvlText w:val="o"/>
      <w:lvlJc w:val="left"/>
      <w:pPr>
        <w:ind w:left="3960" w:hanging="360"/>
      </w:pPr>
      <w:rPr>
        <w:rFonts w:ascii="Courier New" w:hAnsi="Courier New" w:hint="default"/>
      </w:rPr>
    </w:lvl>
    <w:lvl w:ilvl="5" w:tplc="94B8F60E">
      <w:start w:val="1"/>
      <w:numFmt w:val="bullet"/>
      <w:lvlText w:val=""/>
      <w:lvlJc w:val="left"/>
      <w:pPr>
        <w:ind w:left="4680" w:hanging="360"/>
      </w:pPr>
      <w:rPr>
        <w:rFonts w:ascii="Wingdings" w:hAnsi="Wingdings" w:hint="default"/>
      </w:rPr>
    </w:lvl>
    <w:lvl w:ilvl="6" w:tplc="2AAA1828">
      <w:start w:val="1"/>
      <w:numFmt w:val="bullet"/>
      <w:lvlText w:val=""/>
      <w:lvlJc w:val="left"/>
      <w:pPr>
        <w:ind w:left="5400" w:hanging="360"/>
      </w:pPr>
      <w:rPr>
        <w:rFonts w:ascii="Symbol" w:hAnsi="Symbol" w:hint="default"/>
      </w:rPr>
    </w:lvl>
    <w:lvl w:ilvl="7" w:tplc="0C845F28">
      <w:start w:val="1"/>
      <w:numFmt w:val="bullet"/>
      <w:lvlText w:val="o"/>
      <w:lvlJc w:val="left"/>
      <w:pPr>
        <w:ind w:left="6120" w:hanging="360"/>
      </w:pPr>
      <w:rPr>
        <w:rFonts w:ascii="Courier New" w:hAnsi="Courier New" w:hint="default"/>
      </w:rPr>
    </w:lvl>
    <w:lvl w:ilvl="8" w:tplc="1E227FCA">
      <w:start w:val="1"/>
      <w:numFmt w:val="bullet"/>
      <w:lvlText w:val=""/>
      <w:lvlJc w:val="left"/>
      <w:pPr>
        <w:ind w:left="6840" w:hanging="360"/>
      </w:pPr>
      <w:rPr>
        <w:rFonts w:ascii="Wingdings" w:hAnsi="Wingdings" w:hint="default"/>
      </w:rPr>
    </w:lvl>
  </w:abstractNum>
  <w:abstractNum w:abstractNumId="14" w15:restartNumberingAfterBreak="0">
    <w:nsid w:val="47F15212"/>
    <w:multiLevelType w:val="hybridMultilevel"/>
    <w:tmpl w:val="FFFFFFFF"/>
    <w:lvl w:ilvl="0" w:tplc="A82E9E58">
      <w:start w:val="1"/>
      <w:numFmt w:val="bullet"/>
      <w:lvlText w:val="-"/>
      <w:lvlJc w:val="left"/>
      <w:pPr>
        <w:ind w:left="1080" w:hanging="360"/>
      </w:pPr>
      <w:rPr>
        <w:rFonts w:ascii="Aptos" w:hAnsi="Aptos" w:hint="default"/>
      </w:rPr>
    </w:lvl>
    <w:lvl w:ilvl="1" w:tplc="28D016D2">
      <w:start w:val="1"/>
      <w:numFmt w:val="bullet"/>
      <w:lvlText w:val="o"/>
      <w:lvlJc w:val="left"/>
      <w:pPr>
        <w:ind w:left="1800" w:hanging="360"/>
      </w:pPr>
      <w:rPr>
        <w:rFonts w:ascii="Courier New" w:hAnsi="Courier New" w:hint="default"/>
      </w:rPr>
    </w:lvl>
    <w:lvl w:ilvl="2" w:tplc="CD801FF8">
      <w:start w:val="1"/>
      <w:numFmt w:val="bullet"/>
      <w:lvlText w:val=""/>
      <w:lvlJc w:val="left"/>
      <w:pPr>
        <w:ind w:left="2520" w:hanging="360"/>
      </w:pPr>
      <w:rPr>
        <w:rFonts w:ascii="Wingdings" w:hAnsi="Wingdings" w:hint="default"/>
      </w:rPr>
    </w:lvl>
    <w:lvl w:ilvl="3" w:tplc="B49658FA">
      <w:start w:val="1"/>
      <w:numFmt w:val="bullet"/>
      <w:lvlText w:val=""/>
      <w:lvlJc w:val="left"/>
      <w:pPr>
        <w:ind w:left="3240" w:hanging="360"/>
      </w:pPr>
      <w:rPr>
        <w:rFonts w:ascii="Symbol" w:hAnsi="Symbol" w:hint="default"/>
      </w:rPr>
    </w:lvl>
    <w:lvl w:ilvl="4" w:tplc="D58C0F28">
      <w:start w:val="1"/>
      <w:numFmt w:val="bullet"/>
      <w:lvlText w:val="o"/>
      <w:lvlJc w:val="left"/>
      <w:pPr>
        <w:ind w:left="3960" w:hanging="360"/>
      </w:pPr>
      <w:rPr>
        <w:rFonts w:ascii="Courier New" w:hAnsi="Courier New" w:hint="default"/>
      </w:rPr>
    </w:lvl>
    <w:lvl w:ilvl="5" w:tplc="D3DE71C4">
      <w:start w:val="1"/>
      <w:numFmt w:val="bullet"/>
      <w:lvlText w:val=""/>
      <w:lvlJc w:val="left"/>
      <w:pPr>
        <w:ind w:left="4680" w:hanging="360"/>
      </w:pPr>
      <w:rPr>
        <w:rFonts w:ascii="Wingdings" w:hAnsi="Wingdings" w:hint="default"/>
      </w:rPr>
    </w:lvl>
    <w:lvl w:ilvl="6" w:tplc="00760976">
      <w:start w:val="1"/>
      <w:numFmt w:val="bullet"/>
      <w:lvlText w:val=""/>
      <w:lvlJc w:val="left"/>
      <w:pPr>
        <w:ind w:left="5400" w:hanging="360"/>
      </w:pPr>
      <w:rPr>
        <w:rFonts w:ascii="Symbol" w:hAnsi="Symbol" w:hint="default"/>
      </w:rPr>
    </w:lvl>
    <w:lvl w:ilvl="7" w:tplc="6AE44E94">
      <w:start w:val="1"/>
      <w:numFmt w:val="bullet"/>
      <w:lvlText w:val="o"/>
      <w:lvlJc w:val="left"/>
      <w:pPr>
        <w:ind w:left="6120" w:hanging="360"/>
      </w:pPr>
      <w:rPr>
        <w:rFonts w:ascii="Courier New" w:hAnsi="Courier New" w:hint="default"/>
      </w:rPr>
    </w:lvl>
    <w:lvl w:ilvl="8" w:tplc="F1946094">
      <w:start w:val="1"/>
      <w:numFmt w:val="bullet"/>
      <w:lvlText w:val=""/>
      <w:lvlJc w:val="left"/>
      <w:pPr>
        <w:ind w:left="6840" w:hanging="360"/>
      </w:pPr>
      <w:rPr>
        <w:rFonts w:ascii="Wingdings" w:hAnsi="Wingdings" w:hint="default"/>
      </w:rPr>
    </w:lvl>
  </w:abstractNum>
  <w:abstractNum w:abstractNumId="15" w15:restartNumberingAfterBreak="0">
    <w:nsid w:val="49406678"/>
    <w:multiLevelType w:val="hybridMultilevel"/>
    <w:tmpl w:val="336E7E92"/>
    <w:lvl w:ilvl="0" w:tplc="FFFFFFFF">
      <w:start w:val="1"/>
      <w:numFmt w:val="decimal"/>
      <w:lvlText w:val="%1."/>
      <w:lvlJc w:val="left"/>
      <w:pPr>
        <w:tabs>
          <w:tab w:val="num" w:pos="720"/>
        </w:tabs>
        <w:ind w:left="720" w:hanging="360"/>
      </w:pPr>
      <w:rPr>
        <w:rFonts w:hint="default"/>
        <w:b/>
      </w:rPr>
    </w:lvl>
    <w:lvl w:ilvl="1" w:tplc="FFFFFFFF">
      <w:start w:val="1"/>
      <w:numFmt w:val="lowerLetter"/>
      <w:lvlText w:val="%2."/>
      <w:lvlJc w:val="left"/>
      <w:pPr>
        <w:tabs>
          <w:tab w:val="num" w:pos="1440"/>
        </w:tabs>
        <w:ind w:left="1440" w:hanging="360"/>
      </w:pPr>
      <w:rPr>
        <w:b/>
        <w:bCs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6915"/>
        </w:tabs>
        <w:ind w:left="6915" w:hanging="3675"/>
      </w:pPr>
      <w:rPr>
        <w:rFonts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4F8E36AA"/>
    <w:multiLevelType w:val="hybridMultilevel"/>
    <w:tmpl w:val="336E7E92"/>
    <w:lvl w:ilvl="0" w:tplc="FFFFFFFF">
      <w:start w:val="1"/>
      <w:numFmt w:val="decimal"/>
      <w:lvlText w:val="%1."/>
      <w:lvlJc w:val="left"/>
      <w:pPr>
        <w:tabs>
          <w:tab w:val="num" w:pos="720"/>
        </w:tabs>
        <w:ind w:left="720" w:hanging="360"/>
      </w:pPr>
      <w:rPr>
        <w:rFonts w:hint="default"/>
        <w:b/>
      </w:rPr>
    </w:lvl>
    <w:lvl w:ilvl="1" w:tplc="477A860E">
      <w:start w:val="1"/>
      <w:numFmt w:val="lowerLetter"/>
      <w:lvlText w:val="%2."/>
      <w:lvlJc w:val="left"/>
      <w:pPr>
        <w:tabs>
          <w:tab w:val="num" w:pos="1440"/>
        </w:tabs>
        <w:ind w:left="1440" w:hanging="360"/>
      </w:pPr>
      <w:rPr>
        <w:b/>
        <w:bCs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6915"/>
        </w:tabs>
        <w:ind w:left="6915" w:hanging="3675"/>
      </w:pPr>
      <w:rPr>
        <w:rFonts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641B419"/>
    <w:multiLevelType w:val="hybridMultilevel"/>
    <w:tmpl w:val="FFFFFFFF"/>
    <w:lvl w:ilvl="0" w:tplc="C4767BD8">
      <w:start w:val="1"/>
      <w:numFmt w:val="bullet"/>
      <w:lvlText w:val=""/>
      <w:lvlJc w:val="left"/>
      <w:pPr>
        <w:ind w:left="1080" w:hanging="360"/>
      </w:pPr>
      <w:rPr>
        <w:rFonts w:ascii="Symbol" w:hAnsi="Symbol" w:hint="default"/>
      </w:rPr>
    </w:lvl>
    <w:lvl w:ilvl="1" w:tplc="AA3A07AC">
      <w:start w:val="1"/>
      <w:numFmt w:val="bullet"/>
      <w:lvlText w:val="o"/>
      <w:lvlJc w:val="left"/>
      <w:pPr>
        <w:ind w:left="1800" w:hanging="360"/>
      </w:pPr>
      <w:rPr>
        <w:rFonts w:ascii="Courier New" w:hAnsi="Courier New" w:hint="default"/>
      </w:rPr>
    </w:lvl>
    <w:lvl w:ilvl="2" w:tplc="93BE8EF2">
      <w:start w:val="1"/>
      <w:numFmt w:val="bullet"/>
      <w:lvlText w:val=""/>
      <w:lvlJc w:val="left"/>
      <w:pPr>
        <w:ind w:left="2520" w:hanging="360"/>
      </w:pPr>
      <w:rPr>
        <w:rFonts w:ascii="Wingdings" w:hAnsi="Wingdings" w:hint="default"/>
      </w:rPr>
    </w:lvl>
    <w:lvl w:ilvl="3" w:tplc="6F9E6232">
      <w:start w:val="1"/>
      <w:numFmt w:val="bullet"/>
      <w:lvlText w:val=""/>
      <w:lvlJc w:val="left"/>
      <w:pPr>
        <w:ind w:left="3240" w:hanging="360"/>
      </w:pPr>
      <w:rPr>
        <w:rFonts w:ascii="Symbol" w:hAnsi="Symbol" w:hint="default"/>
      </w:rPr>
    </w:lvl>
    <w:lvl w:ilvl="4" w:tplc="B7C219B8">
      <w:start w:val="1"/>
      <w:numFmt w:val="bullet"/>
      <w:lvlText w:val="o"/>
      <w:lvlJc w:val="left"/>
      <w:pPr>
        <w:ind w:left="3960" w:hanging="360"/>
      </w:pPr>
      <w:rPr>
        <w:rFonts w:ascii="Courier New" w:hAnsi="Courier New" w:hint="default"/>
      </w:rPr>
    </w:lvl>
    <w:lvl w:ilvl="5" w:tplc="2F486666">
      <w:start w:val="1"/>
      <w:numFmt w:val="bullet"/>
      <w:lvlText w:val=""/>
      <w:lvlJc w:val="left"/>
      <w:pPr>
        <w:ind w:left="4680" w:hanging="360"/>
      </w:pPr>
      <w:rPr>
        <w:rFonts w:ascii="Wingdings" w:hAnsi="Wingdings" w:hint="default"/>
      </w:rPr>
    </w:lvl>
    <w:lvl w:ilvl="6" w:tplc="BF6C2D36">
      <w:start w:val="1"/>
      <w:numFmt w:val="bullet"/>
      <w:lvlText w:val=""/>
      <w:lvlJc w:val="left"/>
      <w:pPr>
        <w:ind w:left="5400" w:hanging="360"/>
      </w:pPr>
      <w:rPr>
        <w:rFonts w:ascii="Symbol" w:hAnsi="Symbol" w:hint="default"/>
      </w:rPr>
    </w:lvl>
    <w:lvl w:ilvl="7" w:tplc="BCF0FAA8">
      <w:start w:val="1"/>
      <w:numFmt w:val="bullet"/>
      <w:lvlText w:val="o"/>
      <w:lvlJc w:val="left"/>
      <w:pPr>
        <w:ind w:left="6120" w:hanging="360"/>
      </w:pPr>
      <w:rPr>
        <w:rFonts w:ascii="Courier New" w:hAnsi="Courier New" w:hint="default"/>
      </w:rPr>
    </w:lvl>
    <w:lvl w:ilvl="8" w:tplc="B93A7CD2">
      <w:start w:val="1"/>
      <w:numFmt w:val="bullet"/>
      <w:lvlText w:val=""/>
      <w:lvlJc w:val="left"/>
      <w:pPr>
        <w:ind w:left="6840" w:hanging="360"/>
      </w:pPr>
      <w:rPr>
        <w:rFonts w:ascii="Wingdings" w:hAnsi="Wingdings" w:hint="default"/>
      </w:rPr>
    </w:lvl>
  </w:abstractNum>
  <w:abstractNum w:abstractNumId="18" w15:restartNumberingAfterBreak="0">
    <w:nsid w:val="62DB371F"/>
    <w:multiLevelType w:val="multilevel"/>
    <w:tmpl w:val="BBA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1C3E8C"/>
    <w:multiLevelType w:val="hybridMultilevel"/>
    <w:tmpl w:val="6268C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DD76A"/>
    <w:multiLevelType w:val="hybridMultilevel"/>
    <w:tmpl w:val="FFFFFFFF"/>
    <w:lvl w:ilvl="0" w:tplc="80F81050">
      <w:start w:val="1"/>
      <w:numFmt w:val="bullet"/>
      <w:lvlText w:val="-"/>
      <w:lvlJc w:val="left"/>
      <w:pPr>
        <w:ind w:left="1080" w:hanging="360"/>
      </w:pPr>
      <w:rPr>
        <w:rFonts w:ascii="Aptos" w:hAnsi="Aptos" w:hint="default"/>
      </w:rPr>
    </w:lvl>
    <w:lvl w:ilvl="1" w:tplc="292864A8">
      <w:start w:val="1"/>
      <w:numFmt w:val="bullet"/>
      <w:lvlText w:val="o"/>
      <w:lvlJc w:val="left"/>
      <w:pPr>
        <w:ind w:left="1800" w:hanging="360"/>
      </w:pPr>
      <w:rPr>
        <w:rFonts w:ascii="Courier New" w:hAnsi="Courier New" w:hint="default"/>
      </w:rPr>
    </w:lvl>
    <w:lvl w:ilvl="2" w:tplc="101E9868">
      <w:start w:val="1"/>
      <w:numFmt w:val="bullet"/>
      <w:lvlText w:val=""/>
      <w:lvlJc w:val="left"/>
      <w:pPr>
        <w:ind w:left="2520" w:hanging="360"/>
      </w:pPr>
      <w:rPr>
        <w:rFonts w:ascii="Wingdings" w:hAnsi="Wingdings" w:hint="default"/>
      </w:rPr>
    </w:lvl>
    <w:lvl w:ilvl="3" w:tplc="7DD493DA">
      <w:start w:val="1"/>
      <w:numFmt w:val="bullet"/>
      <w:lvlText w:val=""/>
      <w:lvlJc w:val="left"/>
      <w:pPr>
        <w:ind w:left="3240" w:hanging="360"/>
      </w:pPr>
      <w:rPr>
        <w:rFonts w:ascii="Symbol" w:hAnsi="Symbol" w:hint="default"/>
      </w:rPr>
    </w:lvl>
    <w:lvl w:ilvl="4" w:tplc="8026D34E">
      <w:start w:val="1"/>
      <w:numFmt w:val="bullet"/>
      <w:lvlText w:val="o"/>
      <w:lvlJc w:val="left"/>
      <w:pPr>
        <w:ind w:left="3960" w:hanging="360"/>
      </w:pPr>
      <w:rPr>
        <w:rFonts w:ascii="Courier New" w:hAnsi="Courier New" w:hint="default"/>
      </w:rPr>
    </w:lvl>
    <w:lvl w:ilvl="5" w:tplc="DE78307C">
      <w:start w:val="1"/>
      <w:numFmt w:val="bullet"/>
      <w:lvlText w:val=""/>
      <w:lvlJc w:val="left"/>
      <w:pPr>
        <w:ind w:left="4680" w:hanging="360"/>
      </w:pPr>
      <w:rPr>
        <w:rFonts w:ascii="Wingdings" w:hAnsi="Wingdings" w:hint="default"/>
      </w:rPr>
    </w:lvl>
    <w:lvl w:ilvl="6" w:tplc="556436C6">
      <w:start w:val="1"/>
      <w:numFmt w:val="bullet"/>
      <w:lvlText w:val=""/>
      <w:lvlJc w:val="left"/>
      <w:pPr>
        <w:ind w:left="5400" w:hanging="360"/>
      </w:pPr>
      <w:rPr>
        <w:rFonts w:ascii="Symbol" w:hAnsi="Symbol" w:hint="default"/>
      </w:rPr>
    </w:lvl>
    <w:lvl w:ilvl="7" w:tplc="B5B0AD92">
      <w:start w:val="1"/>
      <w:numFmt w:val="bullet"/>
      <w:lvlText w:val="o"/>
      <w:lvlJc w:val="left"/>
      <w:pPr>
        <w:ind w:left="6120" w:hanging="360"/>
      </w:pPr>
      <w:rPr>
        <w:rFonts w:ascii="Courier New" w:hAnsi="Courier New" w:hint="default"/>
      </w:rPr>
    </w:lvl>
    <w:lvl w:ilvl="8" w:tplc="2C02CCD6">
      <w:start w:val="1"/>
      <w:numFmt w:val="bullet"/>
      <w:lvlText w:val=""/>
      <w:lvlJc w:val="left"/>
      <w:pPr>
        <w:ind w:left="6840" w:hanging="360"/>
      </w:pPr>
      <w:rPr>
        <w:rFonts w:ascii="Wingdings" w:hAnsi="Wingdings" w:hint="default"/>
      </w:rPr>
    </w:lvl>
  </w:abstractNum>
  <w:abstractNum w:abstractNumId="21" w15:restartNumberingAfterBreak="0">
    <w:nsid w:val="6E917A97"/>
    <w:multiLevelType w:val="multilevel"/>
    <w:tmpl w:val="47866E7C"/>
    <w:lvl w:ilvl="0">
      <w:start w:val="1"/>
      <w:numFmt w:val="decimal"/>
      <w:pStyle w:val="Heading1"/>
      <w:lvlText w:val="CHƯƠNG %1."/>
      <w:lvlJc w:val="left"/>
      <w:pPr>
        <w:tabs>
          <w:tab w:val="num" w:pos="1701"/>
        </w:tabs>
        <w:ind w:left="1701" w:hanging="1701"/>
      </w:pPr>
      <w:rPr>
        <w:rFonts w:hint="default"/>
      </w:rPr>
    </w:lvl>
    <w:lvl w:ilvl="1">
      <w:start w:val="1"/>
      <w:numFmt w:val="decimal"/>
      <w:pStyle w:val="Heading2"/>
      <w:lvlText w:val="%1.%2."/>
      <w:lvlJc w:val="left"/>
      <w:pPr>
        <w:tabs>
          <w:tab w:val="num" w:pos="567"/>
        </w:tabs>
        <w:ind w:left="567" w:hanging="567"/>
      </w:pPr>
      <w:rPr>
        <w:b/>
        <w:bCs/>
      </w:rPr>
    </w:lvl>
    <w:lvl w:ilvl="2">
      <w:start w:val="1"/>
      <w:numFmt w:val="decimal"/>
      <w:pStyle w:val="Heading3"/>
      <w:lvlText w:val="%1.%2.%3."/>
      <w:lvlJc w:val="left"/>
      <w:pPr>
        <w:tabs>
          <w:tab w:val="num" w:pos="709"/>
        </w:tabs>
        <w:ind w:left="709" w:hanging="709"/>
      </w:pPr>
      <w:rPr>
        <w:rFonts w:hint="default"/>
        <w:b/>
        <w:bCs/>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0385A57"/>
    <w:multiLevelType w:val="hybridMultilevel"/>
    <w:tmpl w:val="F372F798"/>
    <w:lvl w:ilvl="0" w:tplc="D0C25E12">
      <w:start w:val="1"/>
      <w:numFmt w:val="bullet"/>
      <w:lvlText w:val=""/>
      <w:lvlJc w:val="left"/>
      <w:pPr>
        <w:ind w:left="2062" w:hanging="360"/>
      </w:pPr>
      <w:rPr>
        <w:rFonts w:ascii="Symbol" w:hAnsi="Symbol" w:hint="default"/>
      </w:rPr>
    </w:lvl>
    <w:lvl w:ilvl="1" w:tplc="6462A16C">
      <w:start w:val="1"/>
      <w:numFmt w:val="bullet"/>
      <w:lvlText w:val="o"/>
      <w:lvlJc w:val="left"/>
      <w:pPr>
        <w:ind w:left="1440" w:hanging="360"/>
      </w:pPr>
      <w:rPr>
        <w:rFonts w:ascii="Courier New" w:hAnsi="Courier New" w:hint="default"/>
      </w:rPr>
    </w:lvl>
    <w:lvl w:ilvl="2" w:tplc="2402AF80" w:tentative="1">
      <w:start w:val="1"/>
      <w:numFmt w:val="bullet"/>
      <w:lvlText w:val=""/>
      <w:lvlJc w:val="left"/>
      <w:pPr>
        <w:ind w:left="2160" w:hanging="360"/>
      </w:pPr>
      <w:rPr>
        <w:rFonts w:ascii="Wingdings" w:hAnsi="Wingdings" w:hint="default"/>
      </w:rPr>
    </w:lvl>
    <w:lvl w:ilvl="3" w:tplc="68142E6C" w:tentative="1">
      <w:start w:val="1"/>
      <w:numFmt w:val="bullet"/>
      <w:lvlText w:val=""/>
      <w:lvlJc w:val="left"/>
      <w:pPr>
        <w:ind w:left="2880" w:hanging="360"/>
      </w:pPr>
      <w:rPr>
        <w:rFonts w:ascii="Symbol" w:hAnsi="Symbol" w:hint="default"/>
      </w:rPr>
    </w:lvl>
    <w:lvl w:ilvl="4" w:tplc="2CF64488" w:tentative="1">
      <w:start w:val="1"/>
      <w:numFmt w:val="bullet"/>
      <w:lvlText w:val="o"/>
      <w:lvlJc w:val="left"/>
      <w:pPr>
        <w:ind w:left="3600" w:hanging="360"/>
      </w:pPr>
      <w:rPr>
        <w:rFonts w:ascii="Courier New" w:hAnsi="Courier New" w:hint="default"/>
      </w:rPr>
    </w:lvl>
    <w:lvl w:ilvl="5" w:tplc="A776F64E" w:tentative="1">
      <w:start w:val="1"/>
      <w:numFmt w:val="bullet"/>
      <w:lvlText w:val=""/>
      <w:lvlJc w:val="left"/>
      <w:pPr>
        <w:ind w:left="4320" w:hanging="360"/>
      </w:pPr>
      <w:rPr>
        <w:rFonts w:ascii="Wingdings" w:hAnsi="Wingdings" w:hint="default"/>
      </w:rPr>
    </w:lvl>
    <w:lvl w:ilvl="6" w:tplc="C8725996" w:tentative="1">
      <w:start w:val="1"/>
      <w:numFmt w:val="bullet"/>
      <w:lvlText w:val=""/>
      <w:lvlJc w:val="left"/>
      <w:pPr>
        <w:ind w:left="5040" w:hanging="360"/>
      </w:pPr>
      <w:rPr>
        <w:rFonts w:ascii="Symbol" w:hAnsi="Symbol" w:hint="default"/>
      </w:rPr>
    </w:lvl>
    <w:lvl w:ilvl="7" w:tplc="694637C8" w:tentative="1">
      <w:start w:val="1"/>
      <w:numFmt w:val="bullet"/>
      <w:lvlText w:val="o"/>
      <w:lvlJc w:val="left"/>
      <w:pPr>
        <w:ind w:left="5760" w:hanging="360"/>
      </w:pPr>
      <w:rPr>
        <w:rFonts w:ascii="Courier New" w:hAnsi="Courier New" w:hint="default"/>
      </w:rPr>
    </w:lvl>
    <w:lvl w:ilvl="8" w:tplc="7FBE2606" w:tentative="1">
      <w:start w:val="1"/>
      <w:numFmt w:val="bullet"/>
      <w:lvlText w:val=""/>
      <w:lvlJc w:val="left"/>
      <w:pPr>
        <w:ind w:left="6480" w:hanging="360"/>
      </w:pPr>
      <w:rPr>
        <w:rFonts w:ascii="Wingdings" w:hAnsi="Wingdings" w:hint="default"/>
      </w:rPr>
    </w:lvl>
  </w:abstractNum>
  <w:num w:numId="1" w16cid:durableId="1188177104">
    <w:abstractNumId w:val="10"/>
  </w:num>
  <w:num w:numId="2" w16cid:durableId="782920458">
    <w:abstractNumId w:val="21"/>
  </w:num>
  <w:num w:numId="3" w16cid:durableId="888346802">
    <w:abstractNumId w:val="2"/>
  </w:num>
  <w:num w:numId="4" w16cid:durableId="1011950570">
    <w:abstractNumId w:val="8"/>
  </w:num>
  <w:num w:numId="5" w16cid:durableId="11731739">
    <w:abstractNumId w:val="5"/>
  </w:num>
  <w:num w:numId="6" w16cid:durableId="368336846">
    <w:abstractNumId w:val="19"/>
  </w:num>
  <w:num w:numId="7" w16cid:durableId="1983267698">
    <w:abstractNumId w:val="0"/>
  </w:num>
  <w:num w:numId="8" w16cid:durableId="748426396">
    <w:abstractNumId w:val="22"/>
  </w:num>
  <w:num w:numId="9" w16cid:durableId="1745831435">
    <w:abstractNumId w:val="16"/>
  </w:num>
  <w:num w:numId="10" w16cid:durableId="1623803326">
    <w:abstractNumId w:val="15"/>
  </w:num>
  <w:num w:numId="11" w16cid:durableId="482083083">
    <w:abstractNumId w:val="6"/>
  </w:num>
  <w:num w:numId="12" w16cid:durableId="1765221804">
    <w:abstractNumId w:val="18"/>
  </w:num>
  <w:num w:numId="13" w16cid:durableId="2094274294">
    <w:abstractNumId w:val="13"/>
  </w:num>
  <w:num w:numId="14" w16cid:durableId="1156729987">
    <w:abstractNumId w:val="12"/>
  </w:num>
  <w:num w:numId="15" w16cid:durableId="1681665985">
    <w:abstractNumId w:val="1"/>
  </w:num>
  <w:num w:numId="16" w16cid:durableId="567963048">
    <w:abstractNumId w:val="20"/>
  </w:num>
  <w:num w:numId="17" w16cid:durableId="1284268177">
    <w:abstractNumId w:val="3"/>
  </w:num>
  <w:num w:numId="18" w16cid:durableId="707995527">
    <w:abstractNumId w:val="21"/>
  </w:num>
  <w:num w:numId="19" w16cid:durableId="1040010794">
    <w:abstractNumId w:val="21"/>
  </w:num>
  <w:num w:numId="20" w16cid:durableId="93093347">
    <w:abstractNumId w:val="21"/>
  </w:num>
  <w:num w:numId="21" w16cid:durableId="1978342303">
    <w:abstractNumId w:val="21"/>
  </w:num>
  <w:num w:numId="22" w16cid:durableId="1282296593">
    <w:abstractNumId w:val="21"/>
  </w:num>
  <w:num w:numId="23" w16cid:durableId="317271076">
    <w:abstractNumId w:val="7"/>
  </w:num>
  <w:num w:numId="24" w16cid:durableId="2103840705">
    <w:abstractNumId w:val="21"/>
  </w:num>
  <w:num w:numId="25" w16cid:durableId="348870663">
    <w:abstractNumId w:val="11"/>
  </w:num>
  <w:num w:numId="26" w16cid:durableId="1327782683">
    <w:abstractNumId w:val="21"/>
  </w:num>
  <w:num w:numId="27" w16cid:durableId="1419985369">
    <w:abstractNumId w:val="21"/>
  </w:num>
  <w:num w:numId="28" w16cid:durableId="672220210">
    <w:abstractNumId w:val="21"/>
  </w:num>
  <w:num w:numId="29" w16cid:durableId="323897242">
    <w:abstractNumId w:val="21"/>
  </w:num>
  <w:num w:numId="30" w16cid:durableId="1433940375">
    <w:abstractNumId w:val="21"/>
  </w:num>
  <w:num w:numId="31" w16cid:durableId="819152846">
    <w:abstractNumId w:val="21"/>
  </w:num>
  <w:num w:numId="32" w16cid:durableId="1185363406">
    <w:abstractNumId w:val="14"/>
  </w:num>
  <w:num w:numId="33" w16cid:durableId="378365500">
    <w:abstractNumId w:val="21"/>
  </w:num>
  <w:num w:numId="34" w16cid:durableId="1170414402">
    <w:abstractNumId w:val="21"/>
  </w:num>
  <w:num w:numId="35" w16cid:durableId="1954903074">
    <w:abstractNumId w:val="9"/>
  </w:num>
  <w:num w:numId="36" w16cid:durableId="2051293974">
    <w:abstractNumId w:val="4"/>
  </w:num>
  <w:num w:numId="37" w16cid:durableId="598106897">
    <w:abstractNumId w:val="21"/>
  </w:num>
  <w:num w:numId="38" w16cid:durableId="2089693072">
    <w:abstractNumId w:val="17"/>
  </w:num>
  <w:num w:numId="39" w16cid:durableId="1584560331">
    <w:abstractNumId w:val="21"/>
  </w:num>
  <w:num w:numId="40" w16cid:durableId="53547141">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QxMzc3MjIxMTdU0lEKTi0uzszPAymwrAUAF2rSICwAAAA="/>
  </w:docVars>
  <w:rsids>
    <w:rsidRoot w:val="004E34C6"/>
    <w:rsid w:val="000004F9"/>
    <w:rsid w:val="000007E4"/>
    <w:rsid w:val="0000086C"/>
    <w:rsid w:val="000014BF"/>
    <w:rsid w:val="00001BF6"/>
    <w:rsid w:val="000034F6"/>
    <w:rsid w:val="00003C3F"/>
    <w:rsid w:val="000042D5"/>
    <w:rsid w:val="00004301"/>
    <w:rsid w:val="00004566"/>
    <w:rsid w:val="00005868"/>
    <w:rsid w:val="00006083"/>
    <w:rsid w:val="0000608B"/>
    <w:rsid w:val="000075B8"/>
    <w:rsid w:val="0000797B"/>
    <w:rsid w:val="00007ED8"/>
    <w:rsid w:val="00010012"/>
    <w:rsid w:val="00010B3F"/>
    <w:rsid w:val="000113E6"/>
    <w:rsid w:val="00011ACF"/>
    <w:rsid w:val="00011F0D"/>
    <w:rsid w:val="000130F8"/>
    <w:rsid w:val="0001341E"/>
    <w:rsid w:val="00013440"/>
    <w:rsid w:val="00013575"/>
    <w:rsid w:val="000136A2"/>
    <w:rsid w:val="00013F77"/>
    <w:rsid w:val="000142D7"/>
    <w:rsid w:val="0001475A"/>
    <w:rsid w:val="00014DC0"/>
    <w:rsid w:val="00014EDF"/>
    <w:rsid w:val="000153C4"/>
    <w:rsid w:val="00016116"/>
    <w:rsid w:val="0001634C"/>
    <w:rsid w:val="00016908"/>
    <w:rsid w:val="00017977"/>
    <w:rsid w:val="0002288D"/>
    <w:rsid w:val="0002335C"/>
    <w:rsid w:val="000239CE"/>
    <w:rsid w:val="00023DB6"/>
    <w:rsid w:val="0002450E"/>
    <w:rsid w:val="00026203"/>
    <w:rsid w:val="0002677B"/>
    <w:rsid w:val="000272D3"/>
    <w:rsid w:val="00027348"/>
    <w:rsid w:val="000275E1"/>
    <w:rsid w:val="00027D14"/>
    <w:rsid w:val="00030553"/>
    <w:rsid w:val="00030811"/>
    <w:rsid w:val="00030D62"/>
    <w:rsid w:val="0003247D"/>
    <w:rsid w:val="000326BF"/>
    <w:rsid w:val="00032EF1"/>
    <w:rsid w:val="00034DDF"/>
    <w:rsid w:val="00035149"/>
    <w:rsid w:val="00035332"/>
    <w:rsid w:val="00036035"/>
    <w:rsid w:val="00037486"/>
    <w:rsid w:val="0003772D"/>
    <w:rsid w:val="0004027E"/>
    <w:rsid w:val="00040D88"/>
    <w:rsid w:val="00041356"/>
    <w:rsid w:val="00041399"/>
    <w:rsid w:val="000415C3"/>
    <w:rsid w:val="00041A25"/>
    <w:rsid w:val="00041CB2"/>
    <w:rsid w:val="00042219"/>
    <w:rsid w:val="000427A8"/>
    <w:rsid w:val="0004358D"/>
    <w:rsid w:val="00043ACA"/>
    <w:rsid w:val="00043E76"/>
    <w:rsid w:val="000443C6"/>
    <w:rsid w:val="00044821"/>
    <w:rsid w:val="000450D0"/>
    <w:rsid w:val="000456E5"/>
    <w:rsid w:val="00046390"/>
    <w:rsid w:val="00046F3C"/>
    <w:rsid w:val="0004726E"/>
    <w:rsid w:val="00050304"/>
    <w:rsid w:val="00050442"/>
    <w:rsid w:val="00050D03"/>
    <w:rsid w:val="000510C2"/>
    <w:rsid w:val="00051873"/>
    <w:rsid w:val="0005236D"/>
    <w:rsid w:val="000528C8"/>
    <w:rsid w:val="00052F2C"/>
    <w:rsid w:val="000530F9"/>
    <w:rsid w:val="000540A9"/>
    <w:rsid w:val="000544D8"/>
    <w:rsid w:val="0005492B"/>
    <w:rsid w:val="0005564E"/>
    <w:rsid w:val="000556DF"/>
    <w:rsid w:val="00055D50"/>
    <w:rsid w:val="0005654E"/>
    <w:rsid w:val="00057535"/>
    <w:rsid w:val="000577C2"/>
    <w:rsid w:val="00057A67"/>
    <w:rsid w:val="00060821"/>
    <w:rsid w:val="00060A67"/>
    <w:rsid w:val="00060CCB"/>
    <w:rsid w:val="00061C95"/>
    <w:rsid w:val="00061F4C"/>
    <w:rsid w:val="0006232F"/>
    <w:rsid w:val="00062F6E"/>
    <w:rsid w:val="0006331C"/>
    <w:rsid w:val="00063A5D"/>
    <w:rsid w:val="00063BC8"/>
    <w:rsid w:val="00063D9D"/>
    <w:rsid w:val="000640F9"/>
    <w:rsid w:val="00065861"/>
    <w:rsid w:val="00065A8F"/>
    <w:rsid w:val="0006608C"/>
    <w:rsid w:val="000669E8"/>
    <w:rsid w:val="00067339"/>
    <w:rsid w:val="00067569"/>
    <w:rsid w:val="0006764C"/>
    <w:rsid w:val="000676F3"/>
    <w:rsid w:val="0007032B"/>
    <w:rsid w:val="00070D45"/>
    <w:rsid w:val="00072956"/>
    <w:rsid w:val="00072B56"/>
    <w:rsid w:val="000738C2"/>
    <w:rsid w:val="0007395B"/>
    <w:rsid w:val="000739C2"/>
    <w:rsid w:val="00073A54"/>
    <w:rsid w:val="00073CE5"/>
    <w:rsid w:val="000741FC"/>
    <w:rsid w:val="000745F9"/>
    <w:rsid w:val="000750A6"/>
    <w:rsid w:val="0007597E"/>
    <w:rsid w:val="0007672A"/>
    <w:rsid w:val="00077D47"/>
    <w:rsid w:val="00080929"/>
    <w:rsid w:val="00080B1E"/>
    <w:rsid w:val="0008119F"/>
    <w:rsid w:val="00082551"/>
    <w:rsid w:val="00082589"/>
    <w:rsid w:val="00084F6A"/>
    <w:rsid w:val="00084F74"/>
    <w:rsid w:val="00085499"/>
    <w:rsid w:val="000854EF"/>
    <w:rsid w:val="0008554B"/>
    <w:rsid w:val="0008599F"/>
    <w:rsid w:val="00085C1C"/>
    <w:rsid w:val="00085DBB"/>
    <w:rsid w:val="000862B1"/>
    <w:rsid w:val="000865EF"/>
    <w:rsid w:val="00087AA8"/>
    <w:rsid w:val="000930FF"/>
    <w:rsid w:val="0009317B"/>
    <w:rsid w:val="00093325"/>
    <w:rsid w:val="00093595"/>
    <w:rsid w:val="00093C02"/>
    <w:rsid w:val="0009465E"/>
    <w:rsid w:val="00094850"/>
    <w:rsid w:val="00094C58"/>
    <w:rsid w:val="0009519D"/>
    <w:rsid w:val="000954BF"/>
    <w:rsid w:val="00095D34"/>
    <w:rsid w:val="00096427"/>
    <w:rsid w:val="000969F7"/>
    <w:rsid w:val="00096D96"/>
    <w:rsid w:val="00096DB6"/>
    <w:rsid w:val="00097205"/>
    <w:rsid w:val="0009754D"/>
    <w:rsid w:val="0009764D"/>
    <w:rsid w:val="0009F148"/>
    <w:rsid w:val="000A17D9"/>
    <w:rsid w:val="000A2AF8"/>
    <w:rsid w:val="000A2CC7"/>
    <w:rsid w:val="000A2E3D"/>
    <w:rsid w:val="000A30FD"/>
    <w:rsid w:val="000A3E79"/>
    <w:rsid w:val="000A45ED"/>
    <w:rsid w:val="000A47EA"/>
    <w:rsid w:val="000A4A8E"/>
    <w:rsid w:val="000A4C3E"/>
    <w:rsid w:val="000A549D"/>
    <w:rsid w:val="000A59AC"/>
    <w:rsid w:val="000A5B6C"/>
    <w:rsid w:val="000A5E95"/>
    <w:rsid w:val="000A640E"/>
    <w:rsid w:val="000A6993"/>
    <w:rsid w:val="000A7689"/>
    <w:rsid w:val="000A77D0"/>
    <w:rsid w:val="000A7A7F"/>
    <w:rsid w:val="000B00B7"/>
    <w:rsid w:val="000B0F16"/>
    <w:rsid w:val="000B20B0"/>
    <w:rsid w:val="000B2917"/>
    <w:rsid w:val="000B342A"/>
    <w:rsid w:val="000B3453"/>
    <w:rsid w:val="000B3529"/>
    <w:rsid w:val="000B457C"/>
    <w:rsid w:val="000B47DD"/>
    <w:rsid w:val="000B5441"/>
    <w:rsid w:val="000B6036"/>
    <w:rsid w:val="000B6507"/>
    <w:rsid w:val="000B6F4C"/>
    <w:rsid w:val="000B7F3D"/>
    <w:rsid w:val="000C054C"/>
    <w:rsid w:val="000C0687"/>
    <w:rsid w:val="000C10C7"/>
    <w:rsid w:val="000C150E"/>
    <w:rsid w:val="000C1AA9"/>
    <w:rsid w:val="000C1B93"/>
    <w:rsid w:val="000C27D4"/>
    <w:rsid w:val="000C2888"/>
    <w:rsid w:val="000C2BDD"/>
    <w:rsid w:val="000C4152"/>
    <w:rsid w:val="000C45F2"/>
    <w:rsid w:val="000C473C"/>
    <w:rsid w:val="000C5D11"/>
    <w:rsid w:val="000C6190"/>
    <w:rsid w:val="000C7C11"/>
    <w:rsid w:val="000D03FF"/>
    <w:rsid w:val="000D21BA"/>
    <w:rsid w:val="000D2452"/>
    <w:rsid w:val="000D2495"/>
    <w:rsid w:val="000D2BF7"/>
    <w:rsid w:val="000D2CBA"/>
    <w:rsid w:val="000D3238"/>
    <w:rsid w:val="000D44AB"/>
    <w:rsid w:val="000D5565"/>
    <w:rsid w:val="000D55A5"/>
    <w:rsid w:val="000D5A42"/>
    <w:rsid w:val="000D6181"/>
    <w:rsid w:val="000E1DFE"/>
    <w:rsid w:val="000E2C1E"/>
    <w:rsid w:val="000E36DD"/>
    <w:rsid w:val="000E38DA"/>
    <w:rsid w:val="000E39A1"/>
    <w:rsid w:val="000E49A7"/>
    <w:rsid w:val="000E5430"/>
    <w:rsid w:val="000E6344"/>
    <w:rsid w:val="000E6746"/>
    <w:rsid w:val="000E776C"/>
    <w:rsid w:val="000E7880"/>
    <w:rsid w:val="000E7ACA"/>
    <w:rsid w:val="000F0181"/>
    <w:rsid w:val="000F0CC7"/>
    <w:rsid w:val="000F10F0"/>
    <w:rsid w:val="000F1279"/>
    <w:rsid w:val="000F1894"/>
    <w:rsid w:val="000F18FD"/>
    <w:rsid w:val="000F39BF"/>
    <w:rsid w:val="000F485C"/>
    <w:rsid w:val="000F675A"/>
    <w:rsid w:val="000F6C96"/>
    <w:rsid w:val="000F7010"/>
    <w:rsid w:val="000F7362"/>
    <w:rsid w:val="000F7F16"/>
    <w:rsid w:val="00100E82"/>
    <w:rsid w:val="00101558"/>
    <w:rsid w:val="00101568"/>
    <w:rsid w:val="0010176A"/>
    <w:rsid w:val="00101A95"/>
    <w:rsid w:val="001021B1"/>
    <w:rsid w:val="00103A0C"/>
    <w:rsid w:val="00103DB1"/>
    <w:rsid w:val="00104399"/>
    <w:rsid w:val="001044CA"/>
    <w:rsid w:val="001060A3"/>
    <w:rsid w:val="0010655D"/>
    <w:rsid w:val="001065C5"/>
    <w:rsid w:val="001072DE"/>
    <w:rsid w:val="00107B24"/>
    <w:rsid w:val="0011144A"/>
    <w:rsid w:val="00113608"/>
    <w:rsid w:val="00113670"/>
    <w:rsid w:val="0011390A"/>
    <w:rsid w:val="00113C44"/>
    <w:rsid w:val="00113E13"/>
    <w:rsid w:val="001142BE"/>
    <w:rsid w:val="0011431D"/>
    <w:rsid w:val="00114F19"/>
    <w:rsid w:val="00115CA1"/>
    <w:rsid w:val="001160B8"/>
    <w:rsid w:val="001160D0"/>
    <w:rsid w:val="00116207"/>
    <w:rsid w:val="00117AFB"/>
    <w:rsid w:val="00117CC3"/>
    <w:rsid w:val="00120506"/>
    <w:rsid w:val="00120B82"/>
    <w:rsid w:val="00120FDA"/>
    <w:rsid w:val="001219A9"/>
    <w:rsid w:val="00121B20"/>
    <w:rsid w:val="001226F6"/>
    <w:rsid w:val="00123B66"/>
    <w:rsid w:val="00123C99"/>
    <w:rsid w:val="00123CA9"/>
    <w:rsid w:val="00123EFE"/>
    <w:rsid w:val="001247A1"/>
    <w:rsid w:val="001254A4"/>
    <w:rsid w:val="001279D7"/>
    <w:rsid w:val="0013069B"/>
    <w:rsid w:val="00130D78"/>
    <w:rsid w:val="00131096"/>
    <w:rsid w:val="001311FF"/>
    <w:rsid w:val="00132131"/>
    <w:rsid w:val="0013393E"/>
    <w:rsid w:val="00133E83"/>
    <w:rsid w:val="0013452C"/>
    <w:rsid w:val="00134857"/>
    <w:rsid w:val="00134D96"/>
    <w:rsid w:val="00134ED4"/>
    <w:rsid w:val="001355DD"/>
    <w:rsid w:val="00135DC3"/>
    <w:rsid w:val="00135F73"/>
    <w:rsid w:val="001361FA"/>
    <w:rsid w:val="00136325"/>
    <w:rsid w:val="00136707"/>
    <w:rsid w:val="001371D4"/>
    <w:rsid w:val="0014039D"/>
    <w:rsid w:val="00141572"/>
    <w:rsid w:val="001415AA"/>
    <w:rsid w:val="00142E31"/>
    <w:rsid w:val="00142FF0"/>
    <w:rsid w:val="00143411"/>
    <w:rsid w:val="00143738"/>
    <w:rsid w:val="00144276"/>
    <w:rsid w:val="001443C9"/>
    <w:rsid w:val="00144402"/>
    <w:rsid w:val="00144833"/>
    <w:rsid w:val="00144B14"/>
    <w:rsid w:val="00144BA8"/>
    <w:rsid w:val="00144CC7"/>
    <w:rsid w:val="00145C7C"/>
    <w:rsid w:val="00146395"/>
    <w:rsid w:val="00147749"/>
    <w:rsid w:val="001500D5"/>
    <w:rsid w:val="00150CB7"/>
    <w:rsid w:val="001516FD"/>
    <w:rsid w:val="001518EE"/>
    <w:rsid w:val="00151923"/>
    <w:rsid w:val="00151954"/>
    <w:rsid w:val="001519C8"/>
    <w:rsid w:val="001519EC"/>
    <w:rsid w:val="00151B94"/>
    <w:rsid w:val="001523C4"/>
    <w:rsid w:val="00152B14"/>
    <w:rsid w:val="00152BCB"/>
    <w:rsid w:val="00153279"/>
    <w:rsid w:val="0015384A"/>
    <w:rsid w:val="0015395C"/>
    <w:rsid w:val="00154654"/>
    <w:rsid w:val="00154DF6"/>
    <w:rsid w:val="0015533E"/>
    <w:rsid w:val="001556B3"/>
    <w:rsid w:val="00156B0E"/>
    <w:rsid w:val="001571ED"/>
    <w:rsid w:val="00157322"/>
    <w:rsid w:val="00157327"/>
    <w:rsid w:val="00157388"/>
    <w:rsid w:val="001601A1"/>
    <w:rsid w:val="001603A9"/>
    <w:rsid w:val="0016040A"/>
    <w:rsid w:val="0016163B"/>
    <w:rsid w:val="00162243"/>
    <w:rsid w:val="00162472"/>
    <w:rsid w:val="0016276A"/>
    <w:rsid w:val="00163D05"/>
    <w:rsid w:val="0016430C"/>
    <w:rsid w:val="001644A4"/>
    <w:rsid w:val="001646D1"/>
    <w:rsid w:val="00165CC0"/>
    <w:rsid w:val="00166D13"/>
    <w:rsid w:val="00166DFA"/>
    <w:rsid w:val="00167AFD"/>
    <w:rsid w:val="0017033E"/>
    <w:rsid w:val="0017097A"/>
    <w:rsid w:val="00170DA8"/>
    <w:rsid w:val="001710BA"/>
    <w:rsid w:val="0017140E"/>
    <w:rsid w:val="001715C0"/>
    <w:rsid w:val="00171930"/>
    <w:rsid w:val="001719BD"/>
    <w:rsid w:val="00171A2E"/>
    <w:rsid w:val="00171D44"/>
    <w:rsid w:val="00171E5A"/>
    <w:rsid w:val="00172779"/>
    <w:rsid w:val="0017277D"/>
    <w:rsid w:val="00173191"/>
    <w:rsid w:val="00173313"/>
    <w:rsid w:val="00174BA4"/>
    <w:rsid w:val="00174E99"/>
    <w:rsid w:val="00175233"/>
    <w:rsid w:val="001757BE"/>
    <w:rsid w:val="00175842"/>
    <w:rsid w:val="00175864"/>
    <w:rsid w:val="00175D4F"/>
    <w:rsid w:val="00176987"/>
    <w:rsid w:val="001805A1"/>
    <w:rsid w:val="0018092C"/>
    <w:rsid w:val="00180983"/>
    <w:rsid w:val="001822D8"/>
    <w:rsid w:val="001823EE"/>
    <w:rsid w:val="00182C82"/>
    <w:rsid w:val="00182DF9"/>
    <w:rsid w:val="00183125"/>
    <w:rsid w:val="00185D89"/>
    <w:rsid w:val="00185EDC"/>
    <w:rsid w:val="00186084"/>
    <w:rsid w:val="001870A7"/>
    <w:rsid w:val="00187A23"/>
    <w:rsid w:val="00187F34"/>
    <w:rsid w:val="00190971"/>
    <w:rsid w:val="0019106C"/>
    <w:rsid w:val="0019277C"/>
    <w:rsid w:val="0019374B"/>
    <w:rsid w:val="00193795"/>
    <w:rsid w:val="0019411D"/>
    <w:rsid w:val="001942F0"/>
    <w:rsid w:val="00194D82"/>
    <w:rsid w:val="00195943"/>
    <w:rsid w:val="00195A54"/>
    <w:rsid w:val="00195AC5"/>
    <w:rsid w:val="00195E43"/>
    <w:rsid w:val="00196228"/>
    <w:rsid w:val="00196A67"/>
    <w:rsid w:val="00197419"/>
    <w:rsid w:val="001975DB"/>
    <w:rsid w:val="00197733"/>
    <w:rsid w:val="00197C82"/>
    <w:rsid w:val="001A0737"/>
    <w:rsid w:val="001A073E"/>
    <w:rsid w:val="001A14BB"/>
    <w:rsid w:val="001A202D"/>
    <w:rsid w:val="001A21C0"/>
    <w:rsid w:val="001A287E"/>
    <w:rsid w:val="001A2AB8"/>
    <w:rsid w:val="001A2ECB"/>
    <w:rsid w:val="001A351F"/>
    <w:rsid w:val="001A3912"/>
    <w:rsid w:val="001A49CE"/>
    <w:rsid w:val="001A4A4C"/>
    <w:rsid w:val="001A5094"/>
    <w:rsid w:val="001A55E3"/>
    <w:rsid w:val="001A5B65"/>
    <w:rsid w:val="001A5BD1"/>
    <w:rsid w:val="001A5CBD"/>
    <w:rsid w:val="001A6CE8"/>
    <w:rsid w:val="001A76D4"/>
    <w:rsid w:val="001B0B84"/>
    <w:rsid w:val="001B16F5"/>
    <w:rsid w:val="001B2599"/>
    <w:rsid w:val="001B2D7D"/>
    <w:rsid w:val="001B2EAC"/>
    <w:rsid w:val="001B3521"/>
    <w:rsid w:val="001B3881"/>
    <w:rsid w:val="001B487E"/>
    <w:rsid w:val="001B49F2"/>
    <w:rsid w:val="001B4AD3"/>
    <w:rsid w:val="001B4AEF"/>
    <w:rsid w:val="001B4FB6"/>
    <w:rsid w:val="001B6AD3"/>
    <w:rsid w:val="001B6B15"/>
    <w:rsid w:val="001B7708"/>
    <w:rsid w:val="001C04B2"/>
    <w:rsid w:val="001C1161"/>
    <w:rsid w:val="001C1938"/>
    <w:rsid w:val="001C1CAC"/>
    <w:rsid w:val="001C20C5"/>
    <w:rsid w:val="001C22B2"/>
    <w:rsid w:val="001C2451"/>
    <w:rsid w:val="001C39EE"/>
    <w:rsid w:val="001C3B23"/>
    <w:rsid w:val="001C3D16"/>
    <w:rsid w:val="001C4F85"/>
    <w:rsid w:val="001C5267"/>
    <w:rsid w:val="001C57A4"/>
    <w:rsid w:val="001C587D"/>
    <w:rsid w:val="001C58E0"/>
    <w:rsid w:val="001C647A"/>
    <w:rsid w:val="001C6812"/>
    <w:rsid w:val="001D04D9"/>
    <w:rsid w:val="001D0F9A"/>
    <w:rsid w:val="001D14D7"/>
    <w:rsid w:val="001D2C19"/>
    <w:rsid w:val="001D44E7"/>
    <w:rsid w:val="001D4696"/>
    <w:rsid w:val="001D4993"/>
    <w:rsid w:val="001D582E"/>
    <w:rsid w:val="001D5FFA"/>
    <w:rsid w:val="001D63DA"/>
    <w:rsid w:val="001D681F"/>
    <w:rsid w:val="001D77DA"/>
    <w:rsid w:val="001D7849"/>
    <w:rsid w:val="001E035B"/>
    <w:rsid w:val="001E0BA2"/>
    <w:rsid w:val="001E0E21"/>
    <w:rsid w:val="001E13F5"/>
    <w:rsid w:val="001E1DB6"/>
    <w:rsid w:val="001E20E6"/>
    <w:rsid w:val="001E2105"/>
    <w:rsid w:val="001E2DB3"/>
    <w:rsid w:val="001E2E45"/>
    <w:rsid w:val="001E320D"/>
    <w:rsid w:val="001E3570"/>
    <w:rsid w:val="001E36FB"/>
    <w:rsid w:val="001E3BB4"/>
    <w:rsid w:val="001E53DC"/>
    <w:rsid w:val="001E5585"/>
    <w:rsid w:val="001E57D8"/>
    <w:rsid w:val="001E5E49"/>
    <w:rsid w:val="001E7BEA"/>
    <w:rsid w:val="001F00C8"/>
    <w:rsid w:val="001F0B97"/>
    <w:rsid w:val="001F0D57"/>
    <w:rsid w:val="001F0DB2"/>
    <w:rsid w:val="001F11EF"/>
    <w:rsid w:val="001F1221"/>
    <w:rsid w:val="001F1DA6"/>
    <w:rsid w:val="001F1FB8"/>
    <w:rsid w:val="001F24D3"/>
    <w:rsid w:val="001F31CB"/>
    <w:rsid w:val="001F36E8"/>
    <w:rsid w:val="001F39B8"/>
    <w:rsid w:val="001F3C72"/>
    <w:rsid w:val="001F3CAD"/>
    <w:rsid w:val="001F3EB9"/>
    <w:rsid w:val="001F413F"/>
    <w:rsid w:val="001F4517"/>
    <w:rsid w:val="001F4615"/>
    <w:rsid w:val="001F4A52"/>
    <w:rsid w:val="001F577F"/>
    <w:rsid w:val="001F5D72"/>
    <w:rsid w:val="001F66CD"/>
    <w:rsid w:val="001F6F77"/>
    <w:rsid w:val="001F71C8"/>
    <w:rsid w:val="001F725D"/>
    <w:rsid w:val="0020016E"/>
    <w:rsid w:val="002018B0"/>
    <w:rsid w:val="00201E8C"/>
    <w:rsid w:val="00201F27"/>
    <w:rsid w:val="00201F2C"/>
    <w:rsid w:val="00202002"/>
    <w:rsid w:val="00202933"/>
    <w:rsid w:val="00202C95"/>
    <w:rsid w:val="0020430B"/>
    <w:rsid w:val="00204FCF"/>
    <w:rsid w:val="0020618E"/>
    <w:rsid w:val="00206894"/>
    <w:rsid w:val="002068DC"/>
    <w:rsid w:val="00206963"/>
    <w:rsid w:val="00206A40"/>
    <w:rsid w:val="00207757"/>
    <w:rsid w:val="00207A18"/>
    <w:rsid w:val="002103DD"/>
    <w:rsid w:val="002108F5"/>
    <w:rsid w:val="002109DE"/>
    <w:rsid w:val="00210B46"/>
    <w:rsid w:val="00210FB5"/>
    <w:rsid w:val="00211943"/>
    <w:rsid w:val="0021201A"/>
    <w:rsid w:val="00212399"/>
    <w:rsid w:val="00212A13"/>
    <w:rsid w:val="00212E54"/>
    <w:rsid w:val="002130E4"/>
    <w:rsid w:val="002131F5"/>
    <w:rsid w:val="002135C0"/>
    <w:rsid w:val="00213868"/>
    <w:rsid w:val="00213A2A"/>
    <w:rsid w:val="00213A9D"/>
    <w:rsid w:val="00213C51"/>
    <w:rsid w:val="0021466B"/>
    <w:rsid w:val="00215A60"/>
    <w:rsid w:val="00215FB1"/>
    <w:rsid w:val="002161E5"/>
    <w:rsid w:val="00216DBD"/>
    <w:rsid w:val="002171A6"/>
    <w:rsid w:val="002178FD"/>
    <w:rsid w:val="00217A50"/>
    <w:rsid w:val="00217ED5"/>
    <w:rsid w:val="00221551"/>
    <w:rsid w:val="00221586"/>
    <w:rsid w:val="00224810"/>
    <w:rsid w:val="00224943"/>
    <w:rsid w:val="002259CC"/>
    <w:rsid w:val="0022687A"/>
    <w:rsid w:val="002268D2"/>
    <w:rsid w:val="00226EF3"/>
    <w:rsid w:val="00227099"/>
    <w:rsid w:val="0022736E"/>
    <w:rsid w:val="002275F4"/>
    <w:rsid w:val="00227684"/>
    <w:rsid w:val="002276CD"/>
    <w:rsid w:val="0023055A"/>
    <w:rsid w:val="0023066E"/>
    <w:rsid w:val="00231DAA"/>
    <w:rsid w:val="00232DA9"/>
    <w:rsid w:val="002330D6"/>
    <w:rsid w:val="002336F5"/>
    <w:rsid w:val="00234119"/>
    <w:rsid w:val="002343BF"/>
    <w:rsid w:val="00234BCC"/>
    <w:rsid w:val="00235806"/>
    <w:rsid w:val="002363E0"/>
    <w:rsid w:val="002372A5"/>
    <w:rsid w:val="002379E2"/>
    <w:rsid w:val="002404A0"/>
    <w:rsid w:val="002404F7"/>
    <w:rsid w:val="002406C9"/>
    <w:rsid w:val="00240D92"/>
    <w:rsid w:val="002415BA"/>
    <w:rsid w:val="002422C8"/>
    <w:rsid w:val="00242775"/>
    <w:rsid w:val="0024293A"/>
    <w:rsid w:val="00242EEF"/>
    <w:rsid w:val="00243C6F"/>
    <w:rsid w:val="00245581"/>
    <w:rsid w:val="002455B1"/>
    <w:rsid w:val="002458BD"/>
    <w:rsid w:val="0024649F"/>
    <w:rsid w:val="002470EE"/>
    <w:rsid w:val="00247269"/>
    <w:rsid w:val="00247E09"/>
    <w:rsid w:val="00247E9A"/>
    <w:rsid w:val="0025058F"/>
    <w:rsid w:val="00250CBC"/>
    <w:rsid w:val="002524E5"/>
    <w:rsid w:val="00252C38"/>
    <w:rsid w:val="00253498"/>
    <w:rsid w:val="00253825"/>
    <w:rsid w:val="00253869"/>
    <w:rsid w:val="00254301"/>
    <w:rsid w:val="002544BA"/>
    <w:rsid w:val="002549FF"/>
    <w:rsid w:val="00254A4A"/>
    <w:rsid w:val="00254ADE"/>
    <w:rsid w:val="00254B9A"/>
    <w:rsid w:val="00254F8B"/>
    <w:rsid w:val="0025538E"/>
    <w:rsid w:val="002557E1"/>
    <w:rsid w:val="00255849"/>
    <w:rsid w:val="00255E88"/>
    <w:rsid w:val="0025678D"/>
    <w:rsid w:val="002570EA"/>
    <w:rsid w:val="00257933"/>
    <w:rsid w:val="00260451"/>
    <w:rsid w:val="00260829"/>
    <w:rsid w:val="00260BD4"/>
    <w:rsid w:val="00260DB5"/>
    <w:rsid w:val="00261233"/>
    <w:rsid w:val="00262034"/>
    <w:rsid w:val="002629B7"/>
    <w:rsid w:val="00263947"/>
    <w:rsid w:val="00263EE9"/>
    <w:rsid w:val="002643E1"/>
    <w:rsid w:val="00264861"/>
    <w:rsid w:val="0026488C"/>
    <w:rsid w:val="00265D2A"/>
    <w:rsid w:val="00265FBF"/>
    <w:rsid w:val="0026620A"/>
    <w:rsid w:val="00266C42"/>
    <w:rsid w:val="002673E1"/>
    <w:rsid w:val="0026767E"/>
    <w:rsid w:val="00270302"/>
    <w:rsid w:val="00270BAE"/>
    <w:rsid w:val="00271267"/>
    <w:rsid w:val="00271747"/>
    <w:rsid w:val="00271B63"/>
    <w:rsid w:val="00271CD9"/>
    <w:rsid w:val="0027234C"/>
    <w:rsid w:val="002729B9"/>
    <w:rsid w:val="00272AB0"/>
    <w:rsid w:val="002739F3"/>
    <w:rsid w:val="002741AF"/>
    <w:rsid w:val="00275103"/>
    <w:rsid w:val="00276355"/>
    <w:rsid w:val="0027650B"/>
    <w:rsid w:val="00276C62"/>
    <w:rsid w:val="0027745B"/>
    <w:rsid w:val="00277FDC"/>
    <w:rsid w:val="002800D6"/>
    <w:rsid w:val="00280169"/>
    <w:rsid w:val="00280738"/>
    <w:rsid w:val="002808C8"/>
    <w:rsid w:val="00280A0E"/>
    <w:rsid w:val="00280BD5"/>
    <w:rsid w:val="00280EDB"/>
    <w:rsid w:val="00281B25"/>
    <w:rsid w:val="00281C0F"/>
    <w:rsid w:val="00281DF8"/>
    <w:rsid w:val="0028213D"/>
    <w:rsid w:val="0028295E"/>
    <w:rsid w:val="00282B1F"/>
    <w:rsid w:val="00283F3D"/>
    <w:rsid w:val="00284356"/>
    <w:rsid w:val="00285638"/>
    <w:rsid w:val="00285810"/>
    <w:rsid w:val="002869A3"/>
    <w:rsid w:val="00286EA4"/>
    <w:rsid w:val="002875ED"/>
    <w:rsid w:val="002906A7"/>
    <w:rsid w:val="00291ECB"/>
    <w:rsid w:val="002923A7"/>
    <w:rsid w:val="00292D3D"/>
    <w:rsid w:val="00292D81"/>
    <w:rsid w:val="0029386C"/>
    <w:rsid w:val="00293C7E"/>
    <w:rsid w:val="0029445E"/>
    <w:rsid w:val="00294EF4"/>
    <w:rsid w:val="0029513C"/>
    <w:rsid w:val="002953A4"/>
    <w:rsid w:val="00296CF7"/>
    <w:rsid w:val="00297D1C"/>
    <w:rsid w:val="00297D7A"/>
    <w:rsid w:val="00297E4B"/>
    <w:rsid w:val="002A08D7"/>
    <w:rsid w:val="002A0926"/>
    <w:rsid w:val="002A0BB8"/>
    <w:rsid w:val="002A0C3E"/>
    <w:rsid w:val="002A184F"/>
    <w:rsid w:val="002A2F6B"/>
    <w:rsid w:val="002A34EA"/>
    <w:rsid w:val="002A39FE"/>
    <w:rsid w:val="002A3A2B"/>
    <w:rsid w:val="002A3DB2"/>
    <w:rsid w:val="002A3E58"/>
    <w:rsid w:val="002A3FFC"/>
    <w:rsid w:val="002A4420"/>
    <w:rsid w:val="002A450E"/>
    <w:rsid w:val="002A46FE"/>
    <w:rsid w:val="002A5DDF"/>
    <w:rsid w:val="002A70B6"/>
    <w:rsid w:val="002A723F"/>
    <w:rsid w:val="002A742C"/>
    <w:rsid w:val="002A75B3"/>
    <w:rsid w:val="002A78D6"/>
    <w:rsid w:val="002A792B"/>
    <w:rsid w:val="002A7933"/>
    <w:rsid w:val="002A7D6F"/>
    <w:rsid w:val="002A7E56"/>
    <w:rsid w:val="002A7F1F"/>
    <w:rsid w:val="002B10D1"/>
    <w:rsid w:val="002B17D5"/>
    <w:rsid w:val="002B1A52"/>
    <w:rsid w:val="002B1D7D"/>
    <w:rsid w:val="002B1EA5"/>
    <w:rsid w:val="002B3833"/>
    <w:rsid w:val="002B3AC2"/>
    <w:rsid w:val="002B3BB9"/>
    <w:rsid w:val="002B3C7C"/>
    <w:rsid w:val="002B3C90"/>
    <w:rsid w:val="002B54E6"/>
    <w:rsid w:val="002B58C6"/>
    <w:rsid w:val="002B5CDF"/>
    <w:rsid w:val="002B6B72"/>
    <w:rsid w:val="002B71A7"/>
    <w:rsid w:val="002B7890"/>
    <w:rsid w:val="002C0056"/>
    <w:rsid w:val="002C0435"/>
    <w:rsid w:val="002C0501"/>
    <w:rsid w:val="002C058C"/>
    <w:rsid w:val="002C1680"/>
    <w:rsid w:val="002C1DAC"/>
    <w:rsid w:val="002C3B19"/>
    <w:rsid w:val="002C48C9"/>
    <w:rsid w:val="002C6CB9"/>
    <w:rsid w:val="002C6E40"/>
    <w:rsid w:val="002C7C8C"/>
    <w:rsid w:val="002D046E"/>
    <w:rsid w:val="002D04A3"/>
    <w:rsid w:val="002D10A9"/>
    <w:rsid w:val="002D1639"/>
    <w:rsid w:val="002D1770"/>
    <w:rsid w:val="002D23E9"/>
    <w:rsid w:val="002D2632"/>
    <w:rsid w:val="002D2916"/>
    <w:rsid w:val="002D29B6"/>
    <w:rsid w:val="002D320F"/>
    <w:rsid w:val="002D5017"/>
    <w:rsid w:val="002D625B"/>
    <w:rsid w:val="002D63D0"/>
    <w:rsid w:val="002D6440"/>
    <w:rsid w:val="002D6689"/>
    <w:rsid w:val="002D675B"/>
    <w:rsid w:val="002D7449"/>
    <w:rsid w:val="002D74E6"/>
    <w:rsid w:val="002D7ACF"/>
    <w:rsid w:val="002E139E"/>
    <w:rsid w:val="002E227E"/>
    <w:rsid w:val="002E2D61"/>
    <w:rsid w:val="002E30D9"/>
    <w:rsid w:val="002E3A1B"/>
    <w:rsid w:val="002E4336"/>
    <w:rsid w:val="002E490D"/>
    <w:rsid w:val="002E4CC7"/>
    <w:rsid w:val="002E4CCD"/>
    <w:rsid w:val="002E581D"/>
    <w:rsid w:val="002E6A4D"/>
    <w:rsid w:val="002E6D8C"/>
    <w:rsid w:val="002E6F37"/>
    <w:rsid w:val="002E770A"/>
    <w:rsid w:val="002E7C10"/>
    <w:rsid w:val="002F0683"/>
    <w:rsid w:val="002F0952"/>
    <w:rsid w:val="002F1822"/>
    <w:rsid w:val="002F2040"/>
    <w:rsid w:val="002F25A4"/>
    <w:rsid w:val="002F2C42"/>
    <w:rsid w:val="002F39EC"/>
    <w:rsid w:val="002F44C0"/>
    <w:rsid w:val="002F4537"/>
    <w:rsid w:val="002F48D7"/>
    <w:rsid w:val="002F4C04"/>
    <w:rsid w:val="002F4C66"/>
    <w:rsid w:val="002F52E1"/>
    <w:rsid w:val="002F6232"/>
    <w:rsid w:val="002F6248"/>
    <w:rsid w:val="002F665A"/>
    <w:rsid w:val="002F687F"/>
    <w:rsid w:val="002F6BE4"/>
    <w:rsid w:val="002F7277"/>
    <w:rsid w:val="003006F3"/>
    <w:rsid w:val="00301889"/>
    <w:rsid w:val="003018D7"/>
    <w:rsid w:val="00301B02"/>
    <w:rsid w:val="00302264"/>
    <w:rsid w:val="0030279C"/>
    <w:rsid w:val="00302F17"/>
    <w:rsid w:val="003032E1"/>
    <w:rsid w:val="00304900"/>
    <w:rsid w:val="0030594E"/>
    <w:rsid w:val="00306862"/>
    <w:rsid w:val="00306CE1"/>
    <w:rsid w:val="00306F22"/>
    <w:rsid w:val="003075E9"/>
    <w:rsid w:val="00307623"/>
    <w:rsid w:val="00310296"/>
    <w:rsid w:val="0031043E"/>
    <w:rsid w:val="00311181"/>
    <w:rsid w:val="0031120C"/>
    <w:rsid w:val="003117A2"/>
    <w:rsid w:val="00311E64"/>
    <w:rsid w:val="00311EFE"/>
    <w:rsid w:val="003122BE"/>
    <w:rsid w:val="003137C9"/>
    <w:rsid w:val="003140C9"/>
    <w:rsid w:val="0031410E"/>
    <w:rsid w:val="00314F00"/>
    <w:rsid w:val="00316CF8"/>
    <w:rsid w:val="0031784C"/>
    <w:rsid w:val="00317DC8"/>
    <w:rsid w:val="00317ED4"/>
    <w:rsid w:val="00320686"/>
    <w:rsid w:val="00320BE0"/>
    <w:rsid w:val="00321922"/>
    <w:rsid w:val="003224E4"/>
    <w:rsid w:val="00322647"/>
    <w:rsid w:val="00322AA3"/>
    <w:rsid w:val="003234FF"/>
    <w:rsid w:val="00323C89"/>
    <w:rsid w:val="00323F0C"/>
    <w:rsid w:val="00324497"/>
    <w:rsid w:val="00324BC7"/>
    <w:rsid w:val="00325793"/>
    <w:rsid w:val="00325A3C"/>
    <w:rsid w:val="00325AFA"/>
    <w:rsid w:val="00325C0A"/>
    <w:rsid w:val="00325FB6"/>
    <w:rsid w:val="00327349"/>
    <w:rsid w:val="003273EF"/>
    <w:rsid w:val="00327831"/>
    <w:rsid w:val="00327F78"/>
    <w:rsid w:val="003301CD"/>
    <w:rsid w:val="003306D2"/>
    <w:rsid w:val="003308FC"/>
    <w:rsid w:val="00330AA2"/>
    <w:rsid w:val="00330DD3"/>
    <w:rsid w:val="003321B1"/>
    <w:rsid w:val="003321E2"/>
    <w:rsid w:val="00332724"/>
    <w:rsid w:val="0033307F"/>
    <w:rsid w:val="003336EE"/>
    <w:rsid w:val="00333A66"/>
    <w:rsid w:val="00333B5A"/>
    <w:rsid w:val="00334D22"/>
    <w:rsid w:val="00334E2B"/>
    <w:rsid w:val="00334E7C"/>
    <w:rsid w:val="00335CE6"/>
    <w:rsid w:val="00335E73"/>
    <w:rsid w:val="00336A15"/>
    <w:rsid w:val="00336C23"/>
    <w:rsid w:val="003370B9"/>
    <w:rsid w:val="00337A22"/>
    <w:rsid w:val="00337A73"/>
    <w:rsid w:val="00337D7F"/>
    <w:rsid w:val="003403D7"/>
    <w:rsid w:val="003409F2"/>
    <w:rsid w:val="00342882"/>
    <w:rsid w:val="003430C7"/>
    <w:rsid w:val="00344443"/>
    <w:rsid w:val="00344521"/>
    <w:rsid w:val="00345000"/>
    <w:rsid w:val="00345DFE"/>
    <w:rsid w:val="0034656C"/>
    <w:rsid w:val="00346CA2"/>
    <w:rsid w:val="0034703C"/>
    <w:rsid w:val="0034710A"/>
    <w:rsid w:val="0034734B"/>
    <w:rsid w:val="00347676"/>
    <w:rsid w:val="003477D3"/>
    <w:rsid w:val="00347F7A"/>
    <w:rsid w:val="003504DC"/>
    <w:rsid w:val="003511CD"/>
    <w:rsid w:val="00351442"/>
    <w:rsid w:val="003514D8"/>
    <w:rsid w:val="00351A6A"/>
    <w:rsid w:val="003520EF"/>
    <w:rsid w:val="00355764"/>
    <w:rsid w:val="0035610F"/>
    <w:rsid w:val="00356842"/>
    <w:rsid w:val="003568BD"/>
    <w:rsid w:val="003569CC"/>
    <w:rsid w:val="00356A2B"/>
    <w:rsid w:val="00356C2B"/>
    <w:rsid w:val="00356C34"/>
    <w:rsid w:val="003609D4"/>
    <w:rsid w:val="00360CB8"/>
    <w:rsid w:val="00360E10"/>
    <w:rsid w:val="00361803"/>
    <w:rsid w:val="00362205"/>
    <w:rsid w:val="00362BE5"/>
    <w:rsid w:val="003638BE"/>
    <w:rsid w:val="00363EA8"/>
    <w:rsid w:val="00364578"/>
    <w:rsid w:val="00364CA7"/>
    <w:rsid w:val="003650BB"/>
    <w:rsid w:val="00365406"/>
    <w:rsid w:val="00365F9F"/>
    <w:rsid w:val="00366426"/>
    <w:rsid w:val="00366C5F"/>
    <w:rsid w:val="0036752F"/>
    <w:rsid w:val="00370282"/>
    <w:rsid w:val="003705F2"/>
    <w:rsid w:val="00370A9A"/>
    <w:rsid w:val="00370B38"/>
    <w:rsid w:val="0037101E"/>
    <w:rsid w:val="00371459"/>
    <w:rsid w:val="003716C1"/>
    <w:rsid w:val="0037238D"/>
    <w:rsid w:val="00372CF1"/>
    <w:rsid w:val="0037373D"/>
    <w:rsid w:val="00373F0D"/>
    <w:rsid w:val="00373F76"/>
    <w:rsid w:val="00374A9E"/>
    <w:rsid w:val="00375347"/>
    <w:rsid w:val="00375501"/>
    <w:rsid w:val="0037644F"/>
    <w:rsid w:val="00376C75"/>
    <w:rsid w:val="00377316"/>
    <w:rsid w:val="00377707"/>
    <w:rsid w:val="003779BC"/>
    <w:rsid w:val="00377A3F"/>
    <w:rsid w:val="00377ADA"/>
    <w:rsid w:val="00377C61"/>
    <w:rsid w:val="003801DF"/>
    <w:rsid w:val="0038060F"/>
    <w:rsid w:val="0038079A"/>
    <w:rsid w:val="0038145C"/>
    <w:rsid w:val="0038168B"/>
    <w:rsid w:val="00381CFE"/>
    <w:rsid w:val="00382C55"/>
    <w:rsid w:val="00383C54"/>
    <w:rsid w:val="00383D13"/>
    <w:rsid w:val="00383E13"/>
    <w:rsid w:val="00384E88"/>
    <w:rsid w:val="00384F33"/>
    <w:rsid w:val="00385522"/>
    <w:rsid w:val="003860F7"/>
    <w:rsid w:val="00386B2B"/>
    <w:rsid w:val="00386D31"/>
    <w:rsid w:val="00386E2F"/>
    <w:rsid w:val="00386FBD"/>
    <w:rsid w:val="0038722C"/>
    <w:rsid w:val="00390739"/>
    <w:rsid w:val="00390D7B"/>
    <w:rsid w:val="00391F66"/>
    <w:rsid w:val="0039207F"/>
    <w:rsid w:val="0039234D"/>
    <w:rsid w:val="00392479"/>
    <w:rsid w:val="003947D5"/>
    <w:rsid w:val="00394E36"/>
    <w:rsid w:val="00395959"/>
    <w:rsid w:val="00395FCE"/>
    <w:rsid w:val="003967C9"/>
    <w:rsid w:val="00396BA7"/>
    <w:rsid w:val="003978E6"/>
    <w:rsid w:val="00397B0C"/>
    <w:rsid w:val="003A0221"/>
    <w:rsid w:val="003A032D"/>
    <w:rsid w:val="003A1A36"/>
    <w:rsid w:val="003A1E1D"/>
    <w:rsid w:val="003A1FD1"/>
    <w:rsid w:val="003A2D51"/>
    <w:rsid w:val="003A2FF1"/>
    <w:rsid w:val="003A3030"/>
    <w:rsid w:val="003A3BE3"/>
    <w:rsid w:val="003A43E9"/>
    <w:rsid w:val="003A4C8B"/>
    <w:rsid w:val="003A51CE"/>
    <w:rsid w:val="003A52F6"/>
    <w:rsid w:val="003A5329"/>
    <w:rsid w:val="003A5A79"/>
    <w:rsid w:val="003A6396"/>
    <w:rsid w:val="003A6754"/>
    <w:rsid w:val="003A6AFD"/>
    <w:rsid w:val="003A6B69"/>
    <w:rsid w:val="003A6E34"/>
    <w:rsid w:val="003A7428"/>
    <w:rsid w:val="003A74EA"/>
    <w:rsid w:val="003A7A9A"/>
    <w:rsid w:val="003A7E11"/>
    <w:rsid w:val="003A7E3B"/>
    <w:rsid w:val="003B031C"/>
    <w:rsid w:val="003B0380"/>
    <w:rsid w:val="003B0B6D"/>
    <w:rsid w:val="003B1FDB"/>
    <w:rsid w:val="003B2E43"/>
    <w:rsid w:val="003B3135"/>
    <w:rsid w:val="003B3140"/>
    <w:rsid w:val="003B3B7E"/>
    <w:rsid w:val="003B4229"/>
    <w:rsid w:val="003B4889"/>
    <w:rsid w:val="003B4D08"/>
    <w:rsid w:val="003B53ED"/>
    <w:rsid w:val="003B5BB1"/>
    <w:rsid w:val="003B5FCE"/>
    <w:rsid w:val="003B6823"/>
    <w:rsid w:val="003B7753"/>
    <w:rsid w:val="003C068A"/>
    <w:rsid w:val="003C0FDB"/>
    <w:rsid w:val="003C1177"/>
    <w:rsid w:val="003C14C8"/>
    <w:rsid w:val="003C1960"/>
    <w:rsid w:val="003C1F2D"/>
    <w:rsid w:val="003C202D"/>
    <w:rsid w:val="003C23CB"/>
    <w:rsid w:val="003C3143"/>
    <w:rsid w:val="003C334E"/>
    <w:rsid w:val="003C377F"/>
    <w:rsid w:val="003C398D"/>
    <w:rsid w:val="003C494E"/>
    <w:rsid w:val="003C5AAA"/>
    <w:rsid w:val="003C5DC4"/>
    <w:rsid w:val="003C5E26"/>
    <w:rsid w:val="003C724A"/>
    <w:rsid w:val="003C78B9"/>
    <w:rsid w:val="003D13FA"/>
    <w:rsid w:val="003D14CB"/>
    <w:rsid w:val="003D1F5C"/>
    <w:rsid w:val="003D2779"/>
    <w:rsid w:val="003D2D1A"/>
    <w:rsid w:val="003D2EE1"/>
    <w:rsid w:val="003D39CB"/>
    <w:rsid w:val="003D4EC6"/>
    <w:rsid w:val="003D514B"/>
    <w:rsid w:val="003D51F1"/>
    <w:rsid w:val="003D587F"/>
    <w:rsid w:val="003D5CAE"/>
    <w:rsid w:val="003D68E9"/>
    <w:rsid w:val="003D77FD"/>
    <w:rsid w:val="003D78FE"/>
    <w:rsid w:val="003D7E24"/>
    <w:rsid w:val="003D7E59"/>
    <w:rsid w:val="003E00E1"/>
    <w:rsid w:val="003E047B"/>
    <w:rsid w:val="003E0DD9"/>
    <w:rsid w:val="003E1178"/>
    <w:rsid w:val="003E1263"/>
    <w:rsid w:val="003E1295"/>
    <w:rsid w:val="003E19EB"/>
    <w:rsid w:val="003E210A"/>
    <w:rsid w:val="003E2B91"/>
    <w:rsid w:val="003E3447"/>
    <w:rsid w:val="003E3AEC"/>
    <w:rsid w:val="003E3DC9"/>
    <w:rsid w:val="003E4036"/>
    <w:rsid w:val="003E4BDB"/>
    <w:rsid w:val="003E4F24"/>
    <w:rsid w:val="003E5495"/>
    <w:rsid w:val="003E5AC2"/>
    <w:rsid w:val="003E60AC"/>
    <w:rsid w:val="003E697B"/>
    <w:rsid w:val="003E7243"/>
    <w:rsid w:val="003F02CC"/>
    <w:rsid w:val="003F0B89"/>
    <w:rsid w:val="003F1006"/>
    <w:rsid w:val="003F1482"/>
    <w:rsid w:val="003F15A3"/>
    <w:rsid w:val="003F1BE3"/>
    <w:rsid w:val="003F205E"/>
    <w:rsid w:val="003F2776"/>
    <w:rsid w:val="003F2A28"/>
    <w:rsid w:val="003F31A4"/>
    <w:rsid w:val="003F3475"/>
    <w:rsid w:val="003F3CE5"/>
    <w:rsid w:val="003F428A"/>
    <w:rsid w:val="003F458F"/>
    <w:rsid w:val="003F4DAB"/>
    <w:rsid w:val="003F4EA9"/>
    <w:rsid w:val="003F5B18"/>
    <w:rsid w:val="003F6743"/>
    <w:rsid w:val="003F708D"/>
    <w:rsid w:val="003F765C"/>
    <w:rsid w:val="003F77FB"/>
    <w:rsid w:val="003F7BFD"/>
    <w:rsid w:val="003F7C3A"/>
    <w:rsid w:val="00400B6E"/>
    <w:rsid w:val="00400E45"/>
    <w:rsid w:val="004014D4"/>
    <w:rsid w:val="00401E44"/>
    <w:rsid w:val="00402F32"/>
    <w:rsid w:val="004031A3"/>
    <w:rsid w:val="004048F2"/>
    <w:rsid w:val="00404A96"/>
    <w:rsid w:val="0040596F"/>
    <w:rsid w:val="00405EEC"/>
    <w:rsid w:val="00406157"/>
    <w:rsid w:val="00406F08"/>
    <w:rsid w:val="004114E1"/>
    <w:rsid w:val="00414009"/>
    <w:rsid w:val="00414487"/>
    <w:rsid w:val="004147A3"/>
    <w:rsid w:val="00414B27"/>
    <w:rsid w:val="00414D86"/>
    <w:rsid w:val="004159F3"/>
    <w:rsid w:val="00415E22"/>
    <w:rsid w:val="0041622A"/>
    <w:rsid w:val="004171A9"/>
    <w:rsid w:val="00417815"/>
    <w:rsid w:val="00417DAB"/>
    <w:rsid w:val="00417F67"/>
    <w:rsid w:val="004201EF"/>
    <w:rsid w:val="004204D6"/>
    <w:rsid w:val="00420A08"/>
    <w:rsid w:val="00421185"/>
    <w:rsid w:val="0042224E"/>
    <w:rsid w:val="00422A22"/>
    <w:rsid w:val="00423CD3"/>
    <w:rsid w:val="00423FA7"/>
    <w:rsid w:val="004240D4"/>
    <w:rsid w:val="00424FBB"/>
    <w:rsid w:val="0042541B"/>
    <w:rsid w:val="0042555F"/>
    <w:rsid w:val="004258FB"/>
    <w:rsid w:val="00425F04"/>
    <w:rsid w:val="00425F12"/>
    <w:rsid w:val="00426C23"/>
    <w:rsid w:val="00427866"/>
    <w:rsid w:val="00430186"/>
    <w:rsid w:val="00430A2C"/>
    <w:rsid w:val="00430B86"/>
    <w:rsid w:val="00430F65"/>
    <w:rsid w:val="004311B7"/>
    <w:rsid w:val="00431382"/>
    <w:rsid w:val="0043227B"/>
    <w:rsid w:val="0043288C"/>
    <w:rsid w:val="00432B88"/>
    <w:rsid w:val="00432C7C"/>
    <w:rsid w:val="00432F95"/>
    <w:rsid w:val="004332F5"/>
    <w:rsid w:val="00433723"/>
    <w:rsid w:val="00433BBC"/>
    <w:rsid w:val="00433E03"/>
    <w:rsid w:val="0043706E"/>
    <w:rsid w:val="00437F43"/>
    <w:rsid w:val="004405F6"/>
    <w:rsid w:val="00440A2B"/>
    <w:rsid w:val="004417EA"/>
    <w:rsid w:val="00441D5F"/>
    <w:rsid w:val="0044200A"/>
    <w:rsid w:val="004420AB"/>
    <w:rsid w:val="004422EB"/>
    <w:rsid w:val="00443224"/>
    <w:rsid w:val="00443239"/>
    <w:rsid w:val="004437DB"/>
    <w:rsid w:val="00444175"/>
    <w:rsid w:val="00444EEA"/>
    <w:rsid w:val="004452EA"/>
    <w:rsid w:val="004462EB"/>
    <w:rsid w:val="00446648"/>
    <w:rsid w:val="004466A3"/>
    <w:rsid w:val="0045007E"/>
    <w:rsid w:val="0045092C"/>
    <w:rsid w:val="00450E30"/>
    <w:rsid w:val="004515D0"/>
    <w:rsid w:val="00451802"/>
    <w:rsid w:val="00452781"/>
    <w:rsid w:val="00452B36"/>
    <w:rsid w:val="00452DFB"/>
    <w:rsid w:val="00453948"/>
    <w:rsid w:val="00453FC8"/>
    <w:rsid w:val="00455C98"/>
    <w:rsid w:val="004567A2"/>
    <w:rsid w:val="00456B76"/>
    <w:rsid w:val="00456E4A"/>
    <w:rsid w:val="00457230"/>
    <w:rsid w:val="004573BF"/>
    <w:rsid w:val="004577C8"/>
    <w:rsid w:val="0046171B"/>
    <w:rsid w:val="00461861"/>
    <w:rsid w:val="004619F6"/>
    <w:rsid w:val="0046215A"/>
    <w:rsid w:val="00462368"/>
    <w:rsid w:val="00462ED7"/>
    <w:rsid w:val="004635B2"/>
    <w:rsid w:val="00463675"/>
    <w:rsid w:val="00463A28"/>
    <w:rsid w:val="0046498A"/>
    <w:rsid w:val="00465068"/>
    <w:rsid w:val="00465299"/>
    <w:rsid w:val="004652A8"/>
    <w:rsid w:val="00465B90"/>
    <w:rsid w:val="00466FD2"/>
    <w:rsid w:val="004672B7"/>
    <w:rsid w:val="00467D2C"/>
    <w:rsid w:val="004706E9"/>
    <w:rsid w:val="004720B5"/>
    <w:rsid w:val="00472634"/>
    <w:rsid w:val="004733BE"/>
    <w:rsid w:val="00473E51"/>
    <w:rsid w:val="00473FC5"/>
    <w:rsid w:val="00474AC4"/>
    <w:rsid w:val="00474D2B"/>
    <w:rsid w:val="00475312"/>
    <w:rsid w:val="00476486"/>
    <w:rsid w:val="00477547"/>
    <w:rsid w:val="00477C1C"/>
    <w:rsid w:val="0048074B"/>
    <w:rsid w:val="0048128E"/>
    <w:rsid w:val="00481291"/>
    <w:rsid w:val="0048171C"/>
    <w:rsid w:val="00481C3A"/>
    <w:rsid w:val="004821A2"/>
    <w:rsid w:val="00482325"/>
    <w:rsid w:val="004831B3"/>
    <w:rsid w:val="00483263"/>
    <w:rsid w:val="004833B3"/>
    <w:rsid w:val="0048379F"/>
    <w:rsid w:val="004837EB"/>
    <w:rsid w:val="004842CE"/>
    <w:rsid w:val="004847DA"/>
    <w:rsid w:val="004857A5"/>
    <w:rsid w:val="00485E57"/>
    <w:rsid w:val="004864E6"/>
    <w:rsid w:val="0048696E"/>
    <w:rsid w:val="00486B11"/>
    <w:rsid w:val="004907B2"/>
    <w:rsid w:val="00490EAC"/>
    <w:rsid w:val="004911E6"/>
    <w:rsid w:val="00491878"/>
    <w:rsid w:val="0049190B"/>
    <w:rsid w:val="00491EBE"/>
    <w:rsid w:val="00492652"/>
    <w:rsid w:val="00492B26"/>
    <w:rsid w:val="00492D89"/>
    <w:rsid w:val="00492E42"/>
    <w:rsid w:val="0049350B"/>
    <w:rsid w:val="00493DB6"/>
    <w:rsid w:val="004945B1"/>
    <w:rsid w:val="004948E7"/>
    <w:rsid w:val="0049508A"/>
    <w:rsid w:val="004956AC"/>
    <w:rsid w:val="00495C96"/>
    <w:rsid w:val="004966C5"/>
    <w:rsid w:val="00496B57"/>
    <w:rsid w:val="00496E68"/>
    <w:rsid w:val="00496EB8"/>
    <w:rsid w:val="00496F0A"/>
    <w:rsid w:val="004976A1"/>
    <w:rsid w:val="004A10A8"/>
    <w:rsid w:val="004A121C"/>
    <w:rsid w:val="004A1F23"/>
    <w:rsid w:val="004A2454"/>
    <w:rsid w:val="004A2CC1"/>
    <w:rsid w:val="004A2CD8"/>
    <w:rsid w:val="004A30F9"/>
    <w:rsid w:val="004A3427"/>
    <w:rsid w:val="004A3E40"/>
    <w:rsid w:val="004A474D"/>
    <w:rsid w:val="004A4C89"/>
    <w:rsid w:val="004A4F92"/>
    <w:rsid w:val="004A5130"/>
    <w:rsid w:val="004A5BE6"/>
    <w:rsid w:val="004A5EF3"/>
    <w:rsid w:val="004A64D4"/>
    <w:rsid w:val="004A7544"/>
    <w:rsid w:val="004A7CF3"/>
    <w:rsid w:val="004A7F65"/>
    <w:rsid w:val="004AF1B9"/>
    <w:rsid w:val="004B0196"/>
    <w:rsid w:val="004B0AF9"/>
    <w:rsid w:val="004B0F54"/>
    <w:rsid w:val="004B270B"/>
    <w:rsid w:val="004B2749"/>
    <w:rsid w:val="004B2A3E"/>
    <w:rsid w:val="004B2FD0"/>
    <w:rsid w:val="004B31DB"/>
    <w:rsid w:val="004B3A78"/>
    <w:rsid w:val="004B3F5F"/>
    <w:rsid w:val="004B4109"/>
    <w:rsid w:val="004B418B"/>
    <w:rsid w:val="004B4EFC"/>
    <w:rsid w:val="004B53A4"/>
    <w:rsid w:val="004B5563"/>
    <w:rsid w:val="004B5765"/>
    <w:rsid w:val="004B638A"/>
    <w:rsid w:val="004B729E"/>
    <w:rsid w:val="004B7379"/>
    <w:rsid w:val="004B73BA"/>
    <w:rsid w:val="004B73CD"/>
    <w:rsid w:val="004C031C"/>
    <w:rsid w:val="004C04E9"/>
    <w:rsid w:val="004C071F"/>
    <w:rsid w:val="004C085C"/>
    <w:rsid w:val="004C0CC4"/>
    <w:rsid w:val="004C2556"/>
    <w:rsid w:val="004C2813"/>
    <w:rsid w:val="004C2B08"/>
    <w:rsid w:val="004C2EDA"/>
    <w:rsid w:val="004C320C"/>
    <w:rsid w:val="004C3F17"/>
    <w:rsid w:val="004C3F24"/>
    <w:rsid w:val="004C462B"/>
    <w:rsid w:val="004C4875"/>
    <w:rsid w:val="004C48AC"/>
    <w:rsid w:val="004C4E2B"/>
    <w:rsid w:val="004C5822"/>
    <w:rsid w:val="004C613A"/>
    <w:rsid w:val="004C6C98"/>
    <w:rsid w:val="004D0678"/>
    <w:rsid w:val="004D2479"/>
    <w:rsid w:val="004D2F7A"/>
    <w:rsid w:val="004D3A48"/>
    <w:rsid w:val="004D3FCE"/>
    <w:rsid w:val="004D40C0"/>
    <w:rsid w:val="004D4569"/>
    <w:rsid w:val="004D46D0"/>
    <w:rsid w:val="004D4C62"/>
    <w:rsid w:val="004D57CA"/>
    <w:rsid w:val="004D5DA4"/>
    <w:rsid w:val="004D6EB6"/>
    <w:rsid w:val="004D6F28"/>
    <w:rsid w:val="004D7692"/>
    <w:rsid w:val="004D77DC"/>
    <w:rsid w:val="004E0A5A"/>
    <w:rsid w:val="004E1949"/>
    <w:rsid w:val="004E1D61"/>
    <w:rsid w:val="004E22EA"/>
    <w:rsid w:val="004E240E"/>
    <w:rsid w:val="004E2487"/>
    <w:rsid w:val="004E2E3E"/>
    <w:rsid w:val="004E3033"/>
    <w:rsid w:val="004E34C6"/>
    <w:rsid w:val="004E4C1E"/>
    <w:rsid w:val="004E6A2B"/>
    <w:rsid w:val="004E6D8E"/>
    <w:rsid w:val="004E72DB"/>
    <w:rsid w:val="004E7A40"/>
    <w:rsid w:val="004F0739"/>
    <w:rsid w:val="004F13BD"/>
    <w:rsid w:val="004F20E6"/>
    <w:rsid w:val="004F305A"/>
    <w:rsid w:val="004F34A4"/>
    <w:rsid w:val="004F3597"/>
    <w:rsid w:val="004F36E5"/>
    <w:rsid w:val="004F38DF"/>
    <w:rsid w:val="004F3912"/>
    <w:rsid w:val="004F395C"/>
    <w:rsid w:val="004F50FE"/>
    <w:rsid w:val="004F6755"/>
    <w:rsid w:val="004F6F1D"/>
    <w:rsid w:val="004F70F2"/>
    <w:rsid w:val="004F74A9"/>
    <w:rsid w:val="004F7A65"/>
    <w:rsid w:val="00500E43"/>
    <w:rsid w:val="00500F7A"/>
    <w:rsid w:val="00501679"/>
    <w:rsid w:val="00501D3B"/>
    <w:rsid w:val="00502032"/>
    <w:rsid w:val="005029B3"/>
    <w:rsid w:val="00503B3E"/>
    <w:rsid w:val="00503F9E"/>
    <w:rsid w:val="00504D7C"/>
    <w:rsid w:val="00505451"/>
    <w:rsid w:val="0050556B"/>
    <w:rsid w:val="005057D3"/>
    <w:rsid w:val="00505AD8"/>
    <w:rsid w:val="00505BF6"/>
    <w:rsid w:val="005066ED"/>
    <w:rsid w:val="00506C4C"/>
    <w:rsid w:val="0051107C"/>
    <w:rsid w:val="00511132"/>
    <w:rsid w:val="0051215D"/>
    <w:rsid w:val="00512D74"/>
    <w:rsid w:val="005139C9"/>
    <w:rsid w:val="00513B13"/>
    <w:rsid w:val="00513D99"/>
    <w:rsid w:val="00514038"/>
    <w:rsid w:val="0051414C"/>
    <w:rsid w:val="00514857"/>
    <w:rsid w:val="00515999"/>
    <w:rsid w:val="00515C75"/>
    <w:rsid w:val="00515F7F"/>
    <w:rsid w:val="00517D9C"/>
    <w:rsid w:val="00520880"/>
    <w:rsid w:val="00520F17"/>
    <w:rsid w:val="005215D7"/>
    <w:rsid w:val="00521E19"/>
    <w:rsid w:val="005227E2"/>
    <w:rsid w:val="00522A69"/>
    <w:rsid w:val="00523607"/>
    <w:rsid w:val="00523BDD"/>
    <w:rsid w:val="00523F18"/>
    <w:rsid w:val="005242F1"/>
    <w:rsid w:val="005243B9"/>
    <w:rsid w:val="0052447E"/>
    <w:rsid w:val="005258B4"/>
    <w:rsid w:val="0052657A"/>
    <w:rsid w:val="0052702F"/>
    <w:rsid w:val="005275C4"/>
    <w:rsid w:val="00530519"/>
    <w:rsid w:val="005310BE"/>
    <w:rsid w:val="0053196B"/>
    <w:rsid w:val="00532038"/>
    <w:rsid w:val="00532403"/>
    <w:rsid w:val="00532952"/>
    <w:rsid w:val="00532A8E"/>
    <w:rsid w:val="00534146"/>
    <w:rsid w:val="005346B2"/>
    <w:rsid w:val="00534E5E"/>
    <w:rsid w:val="005352B5"/>
    <w:rsid w:val="00536AA8"/>
    <w:rsid w:val="00537C91"/>
    <w:rsid w:val="00537E42"/>
    <w:rsid w:val="00540895"/>
    <w:rsid w:val="005411B3"/>
    <w:rsid w:val="0054163B"/>
    <w:rsid w:val="00541AEC"/>
    <w:rsid w:val="00541FE7"/>
    <w:rsid w:val="0054244D"/>
    <w:rsid w:val="0054394B"/>
    <w:rsid w:val="005441B3"/>
    <w:rsid w:val="00545188"/>
    <w:rsid w:val="005452B8"/>
    <w:rsid w:val="00545C2E"/>
    <w:rsid w:val="00545CC2"/>
    <w:rsid w:val="00545D93"/>
    <w:rsid w:val="0054660F"/>
    <w:rsid w:val="00546AD2"/>
    <w:rsid w:val="00546B52"/>
    <w:rsid w:val="00546F46"/>
    <w:rsid w:val="00547635"/>
    <w:rsid w:val="00547BC7"/>
    <w:rsid w:val="0055054F"/>
    <w:rsid w:val="00550C21"/>
    <w:rsid w:val="00550CF0"/>
    <w:rsid w:val="0055185C"/>
    <w:rsid w:val="00551A85"/>
    <w:rsid w:val="00551B2A"/>
    <w:rsid w:val="005521EE"/>
    <w:rsid w:val="00552246"/>
    <w:rsid w:val="00553450"/>
    <w:rsid w:val="005536F9"/>
    <w:rsid w:val="00553A4D"/>
    <w:rsid w:val="005542E1"/>
    <w:rsid w:val="00554FF9"/>
    <w:rsid w:val="0055575E"/>
    <w:rsid w:val="00555D1D"/>
    <w:rsid w:val="0055678D"/>
    <w:rsid w:val="005567AC"/>
    <w:rsid w:val="00557943"/>
    <w:rsid w:val="00560648"/>
    <w:rsid w:val="005607B0"/>
    <w:rsid w:val="00560CE8"/>
    <w:rsid w:val="005614A9"/>
    <w:rsid w:val="005614CF"/>
    <w:rsid w:val="0056156B"/>
    <w:rsid w:val="00561AFB"/>
    <w:rsid w:val="005621C8"/>
    <w:rsid w:val="005621D4"/>
    <w:rsid w:val="00562652"/>
    <w:rsid w:val="005627EC"/>
    <w:rsid w:val="0056353F"/>
    <w:rsid w:val="00563F15"/>
    <w:rsid w:val="00564935"/>
    <w:rsid w:val="00564EFB"/>
    <w:rsid w:val="005654D3"/>
    <w:rsid w:val="00565C8C"/>
    <w:rsid w:val="0056D16B"/>
    <w:rsid w:val="00570D9F"/>
    <w:rsid w:val="00571A98"/>
    <w:rsid w:val="005721B0"/>
    <w:rsid w:val="0057258B"/>
    <w:rsid w:val="005729D2"/>
    <w:rsid w:val="00572C13"/>
    <w:rsid w:val="00573077"/>
    <w:rsid w:val="005732CB"/>
    <w:rsid w:val="005734BF"/>
    <w:rsid w:val="00573813"/>
    <w:rsid w:val="005739B2"/>
    <w:rsid w:val="00574473"/>
    <w:rsid w:val="00574D80"/>
    <w:rsid w:val="00574E76"/>
    <w:rsid w:val="00574F7A"/>
    <w:rsid w:val="00575029"/>
    <w:rsid w:val="0057520E"/>
    <w:rsid w:val="005752AE"/>
    <w:rsid w:val="005757FA"/>
    <w:rsid w:val="00575816"/>
    <w:rsid w:val="00575A5A"/>
    <w:rsid w:val="00576B72"/>
    <w:rsid w:val="00576C8C"/>
    <w:rsid w:val="00577CC3"/>
    <w:rsid w:val="00577EA3"/>
    <w:rsid w:val="005809C2"/>
    <w:rsid w:val="005815CF"/>
    <w:rsid w:val="00583001"/>
    <w:rsid w:val="00583B0F"/>
    <w:rsid w:val="00583C67"/>
    <w:rsid w:val="005847FC"/>
    <w:rsid w:val="0058502E"/>
    <w:rsid w:val="00585D3B"/>
    <w:rsid w:val="00586389"/>
    <w:rsid w:val="00586A80"/>
    <w:rsid w:val="00586E1C"/>
    <w:rsid w:val="0058729F"/>
    <w:rsid w:val="00587447"/>
    <w:rsid w:val="0058775D"/>
    <w:rsid w:val="00587DC3"/>
    <w:rsid w:val="00590794"/>
    <w:rsid w:val="005909EB"/>
    <w:rsid w:val="00590C08"/>
    <w:rsid w:val="00590C61"/>
    <w:rsid w:val="00590F44"/>
    <w:rsid w:val="00591874"/>
    <w:rsid w:val="00591A85"/>
    <w:rsid w:val="0059215C"/>
    <w:rsid w:val="005922A2"/>
    <w:rsid w:val="00592330"/>
    <w:rsid w:val="0059265F"/>
    <w:rsid w:val="00592B86"/>
    <w:rsid w:val="00592ECD"/>
    <w:rsid w:val="00593415"/>
    <w:rsid w:val="005934CA"/>
    <w:rsid w:val="00594258"/>
    <w:rsid w:val="00594740"/>
    <w:rsid w:val="0059494A"/>
    <w:rsid w:val="0059529B"/>
    <w:rsid w:val="00595ADF"/>
    <w:rsid w:val="00595AE7"/>
    <w:rsid w:val="005960D4"/>
    <w:rsid w:val="00596D1E"/>
    <w:rsid w:val="005970F2"/>
    <w:rsid w:val="00597651"/>
    <w:rsid w:val="005A0137"/>
    <w:rsid w:val="005A023E"/>
    <w:rsid w:val="005A037A"/>
    <w:rsid w:val="005A0D0B"/>
    <w:rsid w:val="005A1C66"/>
    <w:rsid w:val="005A2C60"/>
    <w:rsid w:val="005A2E60"/>
    <w:rsid w:val="005A3150"/>
    <w:rsid w:val="005A3248"/>
    <w:rsid w:val="005A3655"/>
    <w:rsid w:val="005A3826"/>
    <w:rsid w:val="005A49BF"/>
    <w:rsid w:val="005A4C28"/>
    <w:rsid w:val="005A5977"/>
    <w:rsid w:val="005A5FB1"/>
    <w:rsid w:val="005A69F8"/>
    <w:rsid w:val="005A6D76"/>
    <w:rsid w:val="005A6DFC"/>
    <w:rsid w:val="005A7034"/>
    <w:rsid w:val="005A72B6"/>
    <w:rsid w:val="005A79DF"/>
    <w:rsid w:val="005B0832"/>
    <w:rsid w:val="005B10FA"/>
    <w:rsid w:val="005B11DE"/>
    <w:rsid w:val="005B16FE"/>
    <w:rsid w:val="005B195C"/>
    <w:rsid w:val="005B23B1"/>
    <w:rsid w:val="005B23EF"/>
    <w:rsid w:val="005B281B"/>
    <w:rsid w:val="005B30D0"/>
    <w:rsid w:val="005B32D3"/>
    <w:rsid w:val="005B33A2"/>
    <w:rsid w:val="005B3766"/>
    <w:rsid w:val="005B3F3E"/>
    <w:rsid w:val="005B4167"/>
    <w:rsid w:val="005B5359"/>
    <w:rsid w:val="005B5AD5"/>
    <w:rsid w:val="005B5DCE"/>
    <w:rsid w:val="005B64E5"/>
    <w:rsid w:val="005C0B78"/>
    <w:rsid w:val="005C1688"/>
    <w:rsid w:val="005C1F44"/>
    <w:rsid w:val="005C2704"/>
    <w:rsid w:val="005C3392"/>
    <w:rsid w:val="005C3782"/>
    <w:rsid w:val="005C40BC"/>
    <w:rsid w:val="005C435E"/>
    <w:rsid w:val="005C451E"/>
    <w:rsid w:val="005C4806"/>
    <w:rsid w:val="005C49FC"/>
    <w:rsid w:val="005C5628"/>
    <w:rsid w:val="005C5B77"/>
    <w:rsid w:val="005C5BF4"/>
    <w:rsid w:val="005C608E"/>
    <w:rsid w:val="005C6811"/>
    <w:rsid w:val="005C6B38"/>
    <w:rsid w:val="005C6CE3"/>
    <w:rsid w:val="005D055D"/>
    <w:rsid w:val="005D0A2F"/>
    <w:rsid w:val="005D0D58"/>
    <w:rsid w:val="005D302E"/>
    <w:rsid w:val="005D38EB"/>
    <w:rsid w:val="005D3937"/>
    <w:rsid w:val="005D3E0A"/>
    <w:rsid w:val="005D435F"/>
    <w:rsid w:val="005D442B"/>
    <w:rsid w:val="005D4514"/>
    <w:rsid w:val="005D4772"/>
    <w:rsid w:val="005D4B0B"/>
    <w:rsid w:val="005D58CD"/>
    <w:rsid w:val="005D636A"/>
    <w:rsid w:val="005D69C0"/>
    <w:rsid w:val="005D6CCB"/>
    <w:rsid w:val="005D734E"/>
    <w:rsid w:val="005E0220"/>
    <w:rsid w:val="005E04A7"/>
    <w:rsid w:val="005E0765"/>
    <w:rsid w:val="005E0EAA"/>
    <w:rsid w:val="005E135F"/>
    <w:rsid w:val="005E1B76"/>
    <w:rsid w:val="005E237B"/>
    <w:rsid w:val="005E2447"/>
    <w:rsid w:val="005E2E3C"/>
    <w:rsid w:val="005E3181"/>
    <w:rsid w:val="005E3DB7"/>
    <w:rsid w:val="005E40AD"/>
    <w:rsid w:val="005E4BF6"/>
    <w:rsid w:val="005E511C"/>
    <w:rsid w:val="005E5A6D"/>
    <w:rsid w:val="005E66B5"/>
    <w:rsid w:val="005E7835"/>
    <w:rsid w:val="005E7E25"/>
    <w:rsid w:val="005F00E4"/>
    <w:rsid w:val="005F025A"/>
    <w:rsid w:val="005F0E35"/>
    <w:rsid w:val="005F139B"/>
    <w:rsid w:val="005F18B2"/>
    <w:rsid w:val="005F1C37"/>
    <w:rsid w:val="005F2461"/>
    <w:rsid w:val="005F28A8"/>
    <w:rsid w:val="005F2AB6"/>
    <w:rsid w:val="005F3370"/>
    <w:rsid w:val="005F379C"/>
    <w:rsid w:val="005F4166"/>
    <w:rsid w:val="005F437D"/>
    <w:rsid w:val="005F496A"/>
    <w:rsid w:val="005F5BAA"/>
    <w:rsid w:val="005F5D71"/>
    <w:rsid w:val="005F5FEA"/>
    <w:rsid w:val="005F6BF9"/>
    <w:rsid w:val="005F6E63"/>
    <w:rsid w:val="005F6FAA"/>
    <w:rsid w:val="005F7741"/>
    <w:rsid w:val="005F7BC1"/>
    <w:rsid w:val="00600B36"/>
    <w:rsid w:val="00600EE4"/>
    <w:rsid w:val="00601ECD"/>
    <w:rsid w:val="00602343"/>
    <w:rsid w:val="0060294D"/>
    <w:rsid w:val="00602FA4"/>
    <w:rsid w:val="0060343E"/>
    <w:rsid w:val="00603594"/>
    <w:rsid w:val="00603858"/>
    <w:rsid w:val="00604727"/>
    <w:rsid w:val="00604918"/>
    <w:rsid w:val="00604CA6"/>
    <w:rsid w:val="00604DC5"/>
    <w:rsid w:val="006051F1"/>
    <w:rsid w:val="006053BE"/>
    <w:rsid w:val="00605459"/>
    <w:rsid w:val="00605674"/>
    <w:rsid w:val="0060572C"/>
    <w:rsid w:val="0060624E"/>
    <w:rsid w:val="0060669C"/>
    <w:rsid w:val="00606893"/>
    <w:rsid w:val="00606CB2"/>
    <w:rsid w:val="00606E07"/>
    <w:rsid w:val="00607205"/>
    <w:rsid w:val="00607AD7"/>
    <w:rsid w:val="006105F5"/>
    <w:rsid w:val="0061080B"/>
    <w:rsid w:val="0061099A"/>
    <w:rsid w:val="00610BE2"/>
    <w:rsid w:val="00610D91"/>
    <w:rsid w:val="00611401"/>
    <w:rsid w:val="00611FE5"/>
    <w:rsid w:val="00612769"/>
    <w:rsid w:val="00612770"/>
    <w:rsid w:val="006127CA"/>
    <w:rsid w:val="00613D8B"/>
    <w:rsid w:val="00615144"/>
    <w:rsid w:val="006153D9"/>
    <w:rsid w:val="00615A51"/>
    <w:rsid w:val="00615B95"/>
    <w:rsid w:val="00617EC3"/>
    <w:rsid w:val="006202C4"/>
    <w:rsid w:val="006214CF"/>
    <w:rsid w:val="0062167B"/>
    <w:rsid w:val="00621B1E"/>
    <w:rsid w:val="00621D7E"/>
    <w:rsid w:val="00622341"/>
    <w:rsid w:val="00622756"/>
    <w:rsid w:val="006229D6"/>
    <w:rsid w:val="00622C77"/>
    <w:rsid w:val="00623037"/>
    <w:rsid w:val="00624018"/>
    <w:rsid w:val="00624528"/>
    <w:rsid w:val="006246B3"/>
    <w:rsid w:val="00624A01"/>
    <w:rsid w:val="00624E69"/>
    <w:rsid w:val="00624FEC"/>
    <w:rsid w:val="006250D5"/>
    <w:rsid w:val="00625596"/>
    <w:rsid w:val="00625BB4"/>
    <w:rsid w:val="00625F33"/>
    <w:rsid w:val="006267ED"/>
    <w:rsid w:val="00626A5E"/>
    <w:rsid w:val="006273AC"/>
    <w:rsid w:val="0062779A"/>
    <w:rsid w:val="00627F16"/>
    <w:rsid w:val="006305CC"/>
    <w:rsid w:val="00632484"/>
    <w:rsid w:val="00632B25"/>
    <w:rsid w:val="00633E38"/>
    <w:rsid w:val="0063443E"/>
    <w:rsid w:val="00634B2D"/>
    <w:rsid w:val="006362F0"/>
    <w:rsid w:val="00637F5E"/>
    <w:rsid w:val="006406B8"/>
    <w:rsid w:val="006406C8"/>
    <w:rsid w:val="00640CEB"/>
    <w:rsid w:val="00641397"/>
    <w:rsid w:val="00641601"/>
    <w:rsid w:val="00642C15"/>
    <w:rsid w:val="00643544"/>
    <w:rsid w:val="00644E32"/>
    <w:rsid w:val="0064547F"/>
    <w:rsid w:val="0064570C"/>
    <w:rsid w:val="00645879"/>
    <w:rsid w:val="0064622C"/>
    <w:rsid w:val="006464D2"/>
    <w:rsid w:val="006467B8"/>
    <w:rsid w:val="00647AC0"/>
    <w:rsid w:val="0065236B"/>
    <w:rsid w:val="006528A0"/>
    <w:rsid w:val="00652967"/>
    <w:rsid w:val="0065318B"/>
    <w:rsid w:val="00653387"/>
    <w:rsid w:val="0065357F"/>
    <w:rsid w:val="006536E8"/>
    <w:rsid w:val="00653ABD"/>
    <w:rsid w:val="00653B4F"/>
    <w:rsid w:val="00653FB2"/>
    <w:rsid w:val="00654391"/>
    <w:rsid w:val="00654748"/>
    <w:rsid w:val="006556B8"/>
    <w:rsid w:val="006559A7"/>
    <w:rsid w:val="00655FAC"/>
    <w:rsid w:val="00657044"/>
    <w:rsid w:val="006570B0"/>
    <w:rsid w:val="00657253"/>
    <w:rsid w:val="006578A6"/>
    <w:rsid w:val="00657998"/>
    <w:rsid w:val="00657B7E"/>
    <w:rsid w:val="00660AA1"/>
    <w:rsid w:val="006611F0"/>
    <w:rsid w:val="00662636"/>
    <w:rsid w:val="0066313E"/>
    <w:rsid w:val="006637B0"/>
    <w:rsid w:val="00663B11"/>
    <w:rsid w:val="00664096"/>
    <w:rsid w:val="0066423D"/>
    <w:rsid w:val="00664CDE"/>
    <w:rsid w:val="00665B60"/>
    <w:rsid w:val="00666251"/>
    <w:rsid w:val="0066691A"/>
    <w:rsid w:val="00666975"/>
    <w:rsid w:val="00666A4E"/>
    <w:rsid w:val="00667026"/>
    <w:rsid w:val="00667609"/>
    <w:rsid w:val="00670B7B"/>
    <w:rsid w:val="00670C49"/>
    <w:rsid w:val="00670CAF"/>
    <w:rsid w:val="006713CF"/>
    <w:rsid w:val="006713D3"/>
    <w:rsid w:val="0067148A"/>
    <w:rsid w:val="006723E7"/>
    <w:rsid w:val="006726AD"/>
    <w:rsid w:val="00672FEE"/>
    <w:rsid w:val="0067305F"/>
    <w:rsid w:val="006733BC"/>
    <w:rsid w:val="0067399A"/>
    <w:rsid w:val="00674388"/>
    <w:rsid w:val="006743C1"/>
    <w:rsid w:val="00674C5C"/>
    <w:rsid w:val="00674FFA"/>
    <w:rsid w:val="006751A8"/>
    <w:rsid w:val="0067565F"/>
    <w:rsid w:val="00675D7A"/>
    <w:rsid w:val="00675F0A"/>
    <w:rsid w:val="006766E0"/>
    <w:rsid w:val="006769B5"/>
    <w:rsid w:val="00676F74"/>
    <w:rsid w:val="006773E5"/>
    <w:rsid w:val="0067778E"/>
    <w:rsid w:val="00677C69"/>
    <w:rsid w:val="006800C2"/>
    <w:rsid w:val="00680299"/>
    <w:rsid w:val="00680D7C"/>
    <w:rsid w:val="00681836"/>
    <w:rsid w:val="006821DA"/>
    <w:rsid w:val="00682663"/>
    <w:rsid w:val="00682EBC"/>
    <w:rsid w:val="00683146"/>
    <w:rsid w:val="006838F3"/>
    <w:rsid w:val="00683D14"/>
    <w:rsid w:val="00684C14"/>
    <w:rsid w:val="00684F40"/>
    <w:rsid w:val="006854E2"/>
    <w:rsid w:val="006857B4"/>
    <w:rsid w:val="00685E1D"/>
    <w:rsid w:val="00686188"/>
    <w:rsid w:val="0068658E"/>
    <w:rsid w:val="0068679E"/>
    <w:rsid w:val="006876AB"/>
    <w:rsid w:val="006906B4"/>
    <w:rsid w:val="006906EB"/>
    <w:rsid w:val="00690ABE"/>
    <w:rsid w:val="006918FC"/>
    <w:rsid w:val="006922C1"/>
    <w:rsid w:val="00692C80"/>
    <w:rsid w:val="00692F8A"/>
    <w:rsid w:val="0069376A"/>
    <w:rsid w:val="0069427A"/>
    <w:rsid w:val="006944B8"/>
    <w:rsid w:val="00695F1B"/>
    <w:rsid w:val="00696251"/>
    <w:rsid w:val="0069662F"/>
    <w:rsid w:val="00696F05"/>
    <w:rsid w:val="0069720C"/>
    <w:rsid w:val="00697CDA"/>
    <w:rsid w:val="00697DFD"/>
    <w:rsid w:val="006A024C"/>
    <w:rsid w:val="006A08CF"/>
    <w:rsid w:val="006A13B0"/>
    <w:rsid w:val="006A194D"/>
    <w:rsid w:val="006A1B10"/>
    <w:rsid w:val="006A218E"/>
    <w:rsid w:val="006A21D9"/>
    <w:rsid w:val="006A2398"/>
    <w:rsid w:val="006A26D7"/>
    <w:rsid w:val="006A2D27"/>
    <w:rsid w:val="006A48E4"/>
    <w:rsid w:val="006A5A33"/>
    <w:rsid w:val="006A5FFE"/>
    <w:rsid w:val="006A61FE"/>
    <w:rsid w:val="006A6324"/>
    <w:rsid w:val="006A6615"/>
    <w:rsid w:val="006A6750"/>
    <w:rsid w:val="006A6C99"/>
    <w:rsid w:val="006A6F72"/>
    <w:rsid w:val="006A716E"/>
    <w:rsid w:val="006A7841"/>
    <w:rsid w:val="006B093F"/>
    <w:rsid w:val="006B0A11"/>
    <w:rsid w:val="006B0F30"/>
    <w:rsid w:val="006B0F9C"/>
    <w:rsid w:val="006B0FC4"/>
    <w:rsid w:val="006B174F"/>
    <w:rsid w:val="006B2B96"/>
    <w:rsid w:val="006B3AA6"/>
    <w:rsid w:val="006B429C"/>
    <w:rsid w:val="006B4F62"/>
    <w:rsid w:val="006B51D9"/>
    <w:rsid w:val="006B6159"/>
    <w:rsid w:val="006B6545"/>
    <w:rsid w:val="006B6581"/>
    <w:rsid w:val="006B695C"/>
    <w:rsid w:val="006B7425"/>
    <w:rsid w:val="006B7982"/>
    <w:rsid w:val="006B7B2B"/>
    <w:rsid w:val="006C0406"/>
    <w:rsid w:val="006C10B3"/>
    <w:rsid w:val="006C10CB"/>
    <w:rsid w:val="006C1317"/>
    <w:rsid w:val="006C14B9"/>
    <w:rsid w:val="006C278D"/>
    <w:rsid w:val="006C281B"/>
    <w:rsid w:val="006C2826"/>
    <w:rsid w:val="006C2D1E"/>
    <w:rsid w:val="006C42F3"/>
    <w:rsid w:val="006C43DD"/>
    <w:rsid w:val="006C490B"/>
    <w:rsid w:val="006C519E"/>
    <w:rsid w:val="006C54FF"/>
    <w:rsid w:val="006C57ED"/>
    <w:rsid w:val="006C6176"/>
    <w:rsid w:val="006C7639"/>
    <w:rsid w:val="006C768F"/>
    <w:rsid w:val="006D0110"/>
    <w:rsid w:val="006D052C"/>
    <w:rsid w:val="006D059A"/>
    <w:rsid w:val="006D0992"/>
    <w:rsid w:val="006D0FE8"/>
    <w:rsid w:val="006D10F1"/>
    <w:rsid w:val="006D1335"/>
    <w:rsid w:val="006D1E6E"/>
    <w:rsid w:val="006D2507"/>
    <w:rsid w:val="006D2A14"/>
    <w:rsid w:val="006D32B8"/>
    <w:rsid w:val="006D3EC3"/>
    <w:rsid w:val="006D4370"/>
    <w:rsid w:val="006D4999"/>
    <w:rsid w:val="006D4E24"/>
    <w:rsid w:val="006D4E60"/>
    <w:rsid w:val="006D5B01"/>
    <w:rsid w:val="006D5D79"/>
    <w:rsid w:val="006D61DB"/>
    <w:rsid w:val="006D6A41"/>
    <w:rsid w:val="006D7422"/>
    <w:rsid w:val="006E0D44"/>
    <w:rsid w:val="006E1DB3"/>
    <w:rsid w:val="006E355C"/>
    <w:rsid w:val="006E4213"/>
    <w:rsid w:val="006E4607"/>
    <w:rsid w:val="006E4A5E"/>
    <w:rsid w:val="006E5439"/>
    <w:rsid w:val="006E6384"/>
    <w:rsid w:val="006E6485"/>
    <w:rsid w:val="006E6A04"/>
    <w:rsid w:val="006E6CB9"/>
    <w:rsid w:val="006E72DA"/>
    <w:rsid w:val="006E796C"/>
    <w:rsid w:val="006F09A6"/>
    <w:rsid w:val="006F0B30"/>
    <w:rsid w:val="006F0CF2"/>
    <w:rsid w:val="006F169D"/>
    <w:rsid w:val="006F1B14"/>
    <w:rsid w:val="006F2233"/>
    <w:rsid w:val="006F2627"/>
    <w:rsid w:val="006F2B83"/>
    <w:rsid w:val="006F2EC1"/>
    <w:rsid w:val="006F3A8B"/>
    <w:rsid w:val="006F3CAB"/>
    <w:rsid w:val="006F47DD"/>
    <w:rsid w:val="006F7C8C"/>
    <w:rsid w:val="006F7F8E"/>
    <w:rsid w:val="00700230"/>
    <w:rsid w:val="00700FE0"/>
    <w:rsid w:val="007011D5"/>
    <w:rsid w:val="00701F11"/>
    <w:rsid w:val="00702339"/>
    <w:rsid w:val="007038D6"/>
    <w:rsid w:val="0070426F"/>
    <w:rsid w:val="00704559"/>
    <w:rsid w:val="007045C8"/>
    <w:rsid w:val="0070483C"/>
    <w:rsid w:val="0070483F"/>
    <w:rsid w:val="007048C1"/>
    <w:rsid w:val="007050EF"/>
    <w:rsid w:val="00705396"/>
    <w:rsid w:val="00706E99"/>
    <w:rsid w:val="00706EC7"/>
    <w:rsid w:val="0070AEE5"/>
    <w:rsid w:val="007105FC"/>
    <w:rsid w:val="00711D61"/>
    <w:rsid w:val="00711F00"/>
    <w:rsid w:val="007124E0"/>
    <w:rsid w:val="00712AD3"/>
    <w:rsid w:val="00712D6D"/>
    <w:rsid w:val="00712EF3"/>
    <w:rsid w:val="0071306A"/>
    <w:rsid w:val="00713299"/>
    <w:rsid w:val="007132D6"/>
    <w:rsid w:val="00713332"/>
    <w:rsid w:val="007138EF"/>
    <w:rsid w:val="00714086"/>
    <w:rsid w:val="00714523"/>
    <w:rsid w:val="007147C9"/>
    <w:rsid w:val="00714A2A"/>
    <w:rsid w:val="00714BB9"/>
    <w:rsid w:val="00715DF0"/>
    <w:rsid w:val="007165F8"/>
    <w:rsid w:val="00716B01"/>
    <w:rsid w:val="00717C67"/>
    <w:rsid w:val="007201CC"/>
    <w:rsid w:val="00720BAD"/>
    <w:rsid w:val="0072157D"/>
    <w:rsid w:val="00721927"/>
    <w:rsid w:val="007219D8"/>
    <w:rsid w:val="00721A24"/>
    <w:rsid w:val="00721E25"/>
    <w:rsid w:val="007221EB"/>
    <w:rsid w:val="007224AF"/>
    <w:rsid w:val="007229A5"/>
    <w:rsid w:val="0072305D"/>
    <w:rsid w:val="00723A0D"/>
    <w:rsid w:val="007244D4"/>
    <w:rsid w:val="007245A4"/>
    <w:rsid w:val="0072466A"/>
    <w:rsid w:val="00724A8E"/>
    <w:rsid w:val="0072512A"/>
    <w:rsid w:val="00725378"/>
    <w:rsid w:val="00726328"/>
    <w:rsid w:val="00726444"/>
    <w:rsid w:val="007269C0"/>
    <w:rsid w:val="007270D5"/>
    <w:rsid w:val="0072728F"/>
    <w:rsid w:val="00727F48"/>
    <w:rsid w:val="00730F9E"/>
    <w:rsid w:val="0073106F"/>
    <w:rsid w:val="007312DC"/>
    <w:rsid w:val="00731CD2"/>
    <w:rsid w:val="0073382B"/>
    <w:rsid w:val="00733EF8"/>
    <w:rsid w:val="007343D7"/>
    <w:rsid w:val="0073483F"/>
    <w:rsid w:val="007355CF"/>
    <w:rsid w:val="007355F0"/>
    <w:rsid w:val="00736F6D"/>
    <w:rsid w:val="007372BB"/>
    <w:rsid w:val="007374C1"/>
    <w:rsid w:val="0073790A"/>
    <w:rsid w:val="00737974"/>
    <w:rsid w:val="0074074E"/>
    <w:rsid w:val="00740812"/>
    <w:rsid w:val="00740A08"/>
    <w:rsid w:val="00740CC8"/>
    <w:rsid w:val="00740E66"/>
    <w:rsid w:val="0074100B"/>
    <w:rsid w:val="00741210"/>
    <w:rsid w:val="007414E3"/>
    <w:rsid w:val="00743EA9"/>
    <w:rsid w:val="00744615"/>
    <w:rsid w:val="007450E1"/>
    <w:rsid w:val="00745DBE"/>
    <w:rsid w:val="00746122"/>
    <w:rsid w:val="00746DB7"/>
    <w:rsid w:val="00747123"/>
    <w:rsid w:val="0074754D"/>
    <w:rsid w:val="00747645"/>
    <w:rsid w:val="00747C94"/>
    <w:rsid w:val="00747FA8"/>
    <w:rsid w:val="00750290"/>
    <w:rsid w:val="00750FC7"/>
    <w:rsid w:val="00751D7F"/>
    <w:rsid w:val="00752803"/>
    <w:rsid w:val="0075324C"/>
    <w:rsid w:val="0075365F"/>
    <w:rsid w:val="0075369D"/>
    <w:rsid w:val="00754006"/>
    <w:rsid w:val="00754AFB"/>
    <w:rsid w:val="0075578D"/>
    <w:rsid w:val="00756270"/>
    <w:rsid w:val="00757177"/>
    <w:rsid w:val="007578C9"/>
    <w:rsid w:val="007602B2"/>
    <w:rsid w:val="00760CE5"/>
    <w:rsid w:val="00760E0A"/>
    <w:rsid w:val="0076106C"/>
    <w:rsid w:val="00761AB2"/>
    <w:rsid w:val="00761C14"/>
    <w:rsid w:val="00762124"/>
    <w:rsid w:val="007630F1"/>
    <w:rsid w:val="007637BB"/>
    <w:rsid w:val="007638E3"/>
    <w:rsid w:val="0076415D"/>
    <w:rsid w:val="0076449C"/>
    <w:rsid w:val="00764CA3"/>
    <w:rsid w:val="0076514F"/>
    <w:rsid w:val="00766968"/>
    <w:rsid w:val="00766C19"/>
    <w:rsid w:val="0076709E"/>
    <w:rsid w:val="007677E5"/>
    <w:rsid w:val="00770167"/>
    <w:rsid w:val="00770B6E"/>
    <w:rsid w:val="00770E12"/>
    <w:rsid w:val="007716C2"/>
    <w:rsid w:val="00771D93"/>
    <w:rsid w:val="00771F70"/>
    <w:rsid w:val="007730C6"/>
    <w:rsid w:val="007731DC"/>
    <w:rsid w:val="00773494"/>
    <w:rsid w:val="007741A6"/>
    <w:rsid w:val="0077447B"/>
    <w:rsid w:val="0077449F"/>
    <w:rsid w:val="00774DB7"/>
    <w:rsid w:val="00775225"/>
    <w:rsid w:val="007755CB"/>
    <w:rsid w:val="00775652"/>
    <w:rsid w:val="007765A8"/>
    <w:rsid w:val="00776986"/>
    <w:rsid w:val="00777607"/>
    <w:rsid w:val="0078032F"/>
    <w:rsid w:val="00780B7E"/>
    <w:rsid w:val="0078118D"/>
    <w:rsid w:val="007819DB"/>
    <w:rsid w:val="00781BB3"/>
    <w:rsid w:val="00783C3C"/>
    <w:rsid w:val="00783EB3"/>
    <w:rsid w:val="00783FB5"/>
    <w:rsid w:val="00784121"/>
    <w:rsid w:val="00784ACF"/>
    <w:rsid w:val="00785DF0"/>
    <w:rsid w:val="007860E7"/>
    <w:rsid w:val="00786884"/>
    <w:rsid w:val="007869B2"/>
    <w:rsid w:val="00787A57"/>
    <w:rsid w:val="00787B19"/>
    <w:rsid w:val="0079074A"/>
    <w:rsid w:val="00791518"/>
    <w:rsid w:val="00791814"/>
    <w:rsid w:val="007918F9"/>
    <w:rsid w:val="00793CF4"/>
    <w:rsid w:val="00794185"/>
    <w:rsid w:val="007946F0"/>
    <w:rsid w:val="00795476"/>
    <w:rsid w:val="00795625"/>
    <w:rsid w:val="00795EBF"/>
    <w:rsid w:val="00796413"/>
    <w:rsid w:val="007964F2"/>
    <w:rsid w:val="007967A6"/>
    <w:rsid w:val="007974B3"/>
    <w:rsid w:val="00797CEF"/>
    <w:rsid w:val="007A0D7E"/>
    <w:rsid w:val="007A187A"/>
    <w:rsid w:val="007A2647"/>
    <w:rsid w:val="007A279A"/>
    <w:rsid w:val="007A2D27"/>
    <w:rsid w:val="007A3CBE"/>
    <w:rsid w:val="007A4B3E"/>
    <w:rsid w:val="007A4D3E"/>
    <w:rsid w:val="007A62F8"/>
    <w:rsid w:val="007A69B4"/>
    <w:rsid w:val="007B0598"/>
    <w:rsid w:val="007B06A9"/>
    <w:rsid w:val="007B0CC4"/>
    <w:rsid w:val="007B0EB5"/>
    <w:rsid w:val="007B1E53"/>
    <w:rsid w:val="007B2881"/>
    <w:rsid w:val="007B358E"/>
    <w:rsid w:val="007B3A30"/>
    <w:rsid w:val="007B5CAC"/>
    <w:rsid w:val="007B6519"/>
    <w:rsid w:val="007B744B"/>
    <w:rsid w:val="007B7BCC"/>
    <w:rsid w:val="007C0C87"/>
    <w:rsid w:val="007C169E"/>
    <w:rsid w:val="007C1918"/>
    <w:rsid w:val="007C3905"/>
    <w:rsid w:val="007C3B35"/>
    <w:rsid w:val="007C4D20"/>
    <w:rsid w:val="007C56C9"/>
    <w:rsid w:val="007C5BEA"/>
    <w:rsid w:val="007C5EBF"/>
    <w:rsid w:val="007C6460"/>
    <w:rsid w:val="007C74D2"/>
    <w:rsid w:val="007C79AC"/>
    <w:rsid w:val="007C7D80"/>
    <w:rsid w:val="007C7DCB"/>
    <w:rsid w:val="007C7F96"/>
    <w:rsid w:val="007D0E47"/>
    <w:rsid w:val="007D2343"/>
    <w:rsid w:val="007D33CD"/>
    <w:rsid w:val="007D3A63"/>
    <w:rsid w:val="007D40BB"/>
    <w:rsid w:val="007D433D"/>
    <w:rsid w:val="007D61BC"/>
    <w:rsid w:val="007D61D3"/>
    <w:rsid w:val="007D6FFA"/>
    <w:rsid w:val="007E05A0"/>
    <w:rsid w:val="007E0872"/>
    <w:rsid w:val="007E307D"/>
    <w:rsid w:val="007E3204"/>
    <w:rsid w:val="007E37E9"/>
    <w:rsid w:val="007E39CE"/>
    <w:rsid w:val="007E3D6D"/>
    <w:rsid w:val="007E5CC2"/>
    <w:rsid w:val="007E5D5C"/>
    <w:rsid w:val="007E6432"/>
    <w:rsid w:val="007E7040"/>
    <w:rsid w:val="007E71FF"/>
    <w:rsid w:val="007E7F62"/>
    <w:rsid w:val="007F0045"/>
    <w:rsid w:val="007F1DF3"/>
    <w:rsid w:val="007F1FC0"/>
    <w:rsid w:val="007F22A3"/>
    <w:rsid w:val="007F2426"/>
    <w:rsid w:val="007F2FEA"/>
    <w:rsid w:val="007F32F9"/>
    <w:rsid w:val="007F3770"/>
    <w:rsid w:val="007F499F"/>
    <w:rsid w:val="007F4A3D"/>
    <w:rsid w:val="007F6353"/>
    <w:rsid w:val="007F6A70"/>
    <w:rsid w:val="00800434"/>
    <w:rsid w:val="008005EA"/>
    <w:rsid w:val="00800720"/>
    <w:rsid w:val="00800952"/>
    <w:rsid w:val="00800BF6"/>
    <w:rsid w:val="00801329"/>
    <w:rsid w:val="008017EC"/>
    <w:rsid w:val="0080350E"/>
    <w:rsid w:val="00803D38"/>
    <w:rsid w:val="008040B0"/>
    <w:rsid w:val="00805867"/>
    <w:rsid w:val="00805AB1"/>
    <w:rsid w:val="008070B4"/>
    <w:rsid w:val="0080734F"/>
    <w:rsid w:val="00807582"/>
    <w:rsid w:val="0080761D"/>
    <w:rsid w:val="00807811"/>
    <w:rsid w:val="00810656"/>
    <w:rsid w:val="008108A9"/>
    <w:rsid w:val="00811061"/>
    <w:rsid w:val="0081144A"/>
    <w:rsid w:val="008119F9"/>
    <w:rsid w:val="00811C8D"/>
    <w:rsid w:val="00811ECA"/>
    <w:rsid w:val="00812AFD"/>
    <w:rsid w:val="00813E84"/>
    <w:rsid w:val="00813EBF"/>
    <w:rsid w:val="00815CCA"/>
    <w:rsid w:val="00815CDC"/>
    <w:rsid w:val="008168F4"/>
    <w:rsid w:val="008171D4"/>
    <w:rsid w:val="00820229"/>
    <w:rsid w:val="008202CE"/>
    <w:rsid w:val="00820BFA"/>
    <w:rsid w:val="008213CC"/>
    <w:rsid w:val="00821615"/>
    <w:rsid w:val="00822B70"/>
    <w:rsid w:val="00822D91"/>
    <w:rsid w:val="00822D9E"/>
    <w:rsid w:val="00823181"/>
    <w:rsid w:val="0082369C"/>
    <w:rsid w:val="00823B1D"/>
    <w:rsid w:val="00823D3E"/>
    <w:rsid w:val="00824082"/>
    <w:rsid w:val="00824203"/>
    <w:rsid w:val="0082496C"/>
    <w:rsid w:val="00824B5B"/>
    <w:rsid w:val="00824CC2"/>
    <w:rsid w:val="00824DF0"/>
    <w:rsid w:val="00824FAA"/>
    <w:rsid w:val="00826308"/>
    <w:rsid w:val="00826C9D"/>
    <w:rsid w:val="0082729B"/>
    <w:rsid w:val="00827523"/>
    <w:rsid w:val="00827817"/>
    <w:rsid w:val="0082784F"/>
    <w:rsid w:val="00827A0A"/>
    <w:rsid w:val="00827B44"/>
    <w:rsid w:val="00827EA9"/>
    <w:rsid w:val="0083001A"/>
    <w:rsid w:val="0083090B"/>
    <w:rsid w:val="008327CF"/>
    <w:rsid w:val="00833CB8"/>
    <w:rsid w:val="00833DC0"/>
    <w:rsid w:val="00834011"/>
    <w:rsid w:val="008344C6"/>
    <w:rsid w:val="008346D6"/>
    <w:rsid w:val="00834A36"/>
    <w:rsid w:val="00834F45"/>
    <w:rsid w:val="008351F5"/>
    <w:rsid w:val="00835B35"/>
    <w:rsid w:val="00835D9F"/>
    <w:rsid w:val="008364E6"/>
    <w:rsid w:val="0083716D"/>
    <w:rsid w:val="00837EE4"/>
    <w:rsid w:val="008401F0"/>
    <w:rsid w:val="00840794"/>
    <w:rsid w:val="0084081F"/>
    <w:rsid w:val="00841EA7"/>
    <w:rsid w:val="00841EAB"/>
    <w:rsid w:val="0084225B"/>
    <w:rsid w:val="00842632"/>
    <w:rsid w:val="00842D61"/>
    <w:rsid w:val="0084377E"/>
    <w:rsid w:val="00843B4A"/>
    <w:rsid w:val="00844109"/>
    <w:rsid w:val="0084427C"/>
    <w:rsid w:val="00844719"/>
    <w:rsid w:val="00844768"/>
    <w:rsid w:val="00844A6C"/>
    <w:rsid w:val="00845AF9"/>
    <w:rsid w:val="00846592"/>
    <w:rsid w:val="008465E0"/>
    <w:rsid w:val="00847264"/>
    <w:rsid w:val="008472A0"/>
    <w:rsid w:val="00847E9E"/>
    <w:rsid w:val="00850022"/>
    <w:rsid w:val="008504C3"/>
    <w:rsid w:val="008508A2"/>
    <w:rsid w:val="00850EEE"/>
    <w:rsid w:val="008514CD"/>
    <w:rsid w:val="008516A2"/>
    <w:rsid w:val="008518D5"/>
    <w:rsid w:val="008520A3"/>
    <w:rsid w:val="00852477"/>
    <w:rsid w:val="008528CA"/>
    <w:rsid w:val="00852990"/>
    <w:rsid w:val="00853668"/>
    <w:rsid w:val="00853935"/>
    <w:rsid w:val="00853E80"/>
    <w:rsid w:val="00854919"/>
    <w:rsid w:val="00855E26"/>
    <w:rsid w:val="00855FF9"/>
    <w:rsid w:val="00856384"/>
    <w:rsid w:val="00857066"/>
    <w:rsid w:val="008578C7"/>
    <w:rsid w:val="00857A89"/>
    <w:rsid w:val="00857AE2"/>
    <w:rsid w:val="00857D68"/>
    <w:rsid w:val="00857E96"/>
    <w:rsid w:val="00860DA3"/>
    <w:rsid w:val="0086114D"/>
    <w:rsid w:val="008612EB"/>
    <w:rsid w:val="00862AFB"/>
    <w:rsid w:val="00862C32"/>
    <w:rsid w:val="00862C64"/>
    <w:rsid w:val="0086364A"/>
    <w:rsid w:val="00863A86"/>
    <w:rsid w:val="0086449C"/>
    <w:rsid w:val="0086499D"/>
    <w:rsid w:val="008656C9"/>
    <w:rsid w:val="00865DD9"/>
    <w:rsid w:val="008660E7"/>
    <w:rsid w:val="00866753"/>
    <w:rsid w:val="00866860"/>
    <w:rsid w:val="00866B5D"/>
    <w:rsid w:val="00870425"/>
    <w:rsid w:val="00871AE9"/>
    <w:rsid w:val="00871AF2"/>
    <w:rsid w:val="008727CD"/>
    <w:rsid w:val="00873246"/>
    <w:rsid w:val="00873279"/>
    <w:rsid w:val="00873D65"/>
    <w:rsid w:val="00873FFC"/>
    <w:rsid w:val="0087415C"/>
    <w:rsid w:val="0087486C"/>
    <w:rsid w:val="008750CB"/>
    <w:rsid w:val="00875DB3"/>
    <w:rsid w:val="00875E99"/>
    <w:rsid w:val="00876485"/>
    <w:rsid w:val="00876543"/>
    <w:rsid w:val="008802DC"/>
    <w:rsid w:val="0088085B"/>
    <w:rsid w:val="00881957"/>
    <w:rsid w:val="00881E2C"/>
    <w:rsid w:val="008820F6"/>
    <w:rsid w:val="00882CA9"/>
    <w:rsid w:val="00882CC8"/>
    <w:rsid w:val="00882D80"/>
    <w:rsid w:val="00882F5E"/>
    <w:rsid w:val="0088300B"/>
    <w:rsid w:val="0088461F"/>
    <w:rsid w:val="00885A6B"/>
    <w:rsid w:val="00885E01"/>
    <w:rsid w:val="00886135"/>
    <w:rsid w:val="008863D4"/>
    <w:rsid w:val="00887D3E"/>
    <w:rsid w:val="00890521"/>
    <w:rsid w:val="0089059C"/>
    <w:rsid w:val="00890D92"/>
    <w:rsid w:val="0089262B"/>
    <w:rsid w:val="008934D0"/>
    <w:rsid w:val="00893BA5"/>
    <w:rsid w:val="00893E1D"/>
    <w:rsid w:val="008941A8"/>
    <w:rsid w:val="00895016"/>
    <w:rsid w:val="0089513D"/>
    <w:rsid w:val="00895972"/>
    <w:rsid w:val="00895B36"/>
    <w:rsid w:val="00895EC5"/>
    <w:rsid w:val="00895FAC"/>
    <w:rsid w:val="008960B7"/>
    <w:rsid w:val="00896A8C"/>
    <w:rsid w:val="00897EC1"/>
    <w:rsid w:val="008A026A"/>
    <w:rsid w:val="008A0BA3"/>
    <w:rsid w:val="008A12D4"/>
    <w:rsid w:val="008A15FF"/>
    <w:rsid w:val="008A1666"/>
    <w:rsid w:val="008A19F7"/>
    <w:rsid w:val="008A209E"/>
    <w:rsid w:val="008A24A0"/>
    <w:rsid w:val="008A5CEC"/>
    <w:rsid w:val="008A7522"/>
    <w:rsid w:val="008A7960"/>
    <w:rsid w:val="008A7AA3"/>
    <w:rsid w:val="008B04F2"/>
    <w:rsid w:val="008B0611"/>
    <w:rsid w:val="008B0AF5"/>
    <w:rsid w:val="008B132E"/>
    <w:rsid w:val="008B165B"/>
    <w:rsid w:val="008B3344"/>
    <w:rsid w:val="008B3444"/>
    <w:rsid w:val="008B3BC0"/>
    <w:rsid w:val="008B3D0E"/>
    <w:rsid w:val="008B427C"/>
    <w:rsid w:val="008B484F"/>
    <w:rsid w:val="008B48B9"/>
    <w:rsid w:val="008B549B"/>
    <w:rsid w:val="008B5BAD"/>
    <w:rsid w:val="008B5DB9"/>
    <w:rsid w:val="008B61E0"/>
    <w:rsid w:val="008C08B4"/>
    <w:rsid w:val="008C19F3"/>
    <w:rsid w:val="008C1D0B"/>
    <w:rsid w:val="008C2E65"/>
    <w:rsid w:val="008C323A"/>
    <w:rsid w:val="008C3976"/>
    <w:rsid w:val="008C4383"/>
    <w:rsid w:val="008C500B"/>
    <w:rsid w:val="008C646B"/>
    <w:rsid w:val="008C6CC0"/>
    <w:rsid w:val="008C7486"/>
    <w:rsid w:val="008C74FE"/>
    <w:rsid w:val="008C7C4E"/>
    <w:rsid w:val="008C7FDF"/>
    <w:rsid w:val="008D067D"/>
    <w:rsid w:val="008D0B96"/>
    <w:rsid w:val="008D1597"/>
    <w:rsid w:val="008D1699"/>
    <w:rsid w:val="008D1F62"/>
    <w:rsid w:val="008D1F8E"/>
    <w:rsid w:val="008D4096"/>
    <w:rsid w:val="008D4AC5"/>
    <w:rsid w:val="008D4E89"/>
    <w:rsid w:val="008D53EB"/>
    <w:rsid w:val="008D69E5"/>
    <w:rsid w:val="008D69FC"/>
    <w:rsid w:val="008D70DD"/>
    <w:rsid w:val="008E04F8"/>
    <w:rsid w:val="008E0E72"/>
    <w:rsid w:val="008E1750"/>
    <w:rsid w:val="008E17CA"/>
    <w:rsid w:val="008E275A"/>
    <w:rsid w:val="008E2FAF"/>
    <w:rsid w:val="008E33C9"/>
    <w:rsid w:val="008E44A2"/>
    <w:rsid w:val="008E5C40"/>
    <w:rsid w:val="008E5FD3"/>
    <w:rsid w:val="008E60AD"/>
    <w:rsid w:val="008E66CF"/>
    <w:rsid w:val="008E693C"/>
    <w:rsid w:val="008E76D3"/>
    <w:rsid w:val="008E7A95"/>
    <w:rsid w:val="008F0277"/>
    <w:rsid w:val="008F04FC"/>
    <w:rsid w:val="008F0674"/>
    <w:rsid w:val="008F0681"/>
    <w:rsid w:val="008F0889"/>
    <w:rsid w:val="008F15E2"/>
    <w:rsid w:val="008F1680"/>
    <w:rsid w:val="008F1F19"/>
    <w:rsid w:val="008F2C04"/>
    <w:rsid w:val="008F3448"/>
    <w:rsid w:val="008F415B"/>
    <w:rsid w:val="008F4F0D"/>
    <w:rsid w:val="008F5320"/>
    <w:rsid w:val="008F559C"/>
    <w:rsid w:val="008F55D4"/>
    <w:rsid w:val="008F56DD"/>
    <w:rsid w:val="008F5955"/>
    <w:rsid w:val="008F5CCA"/>
    <w:rsid w:val="008F5DD3"/>
    <w:rsid w:val="008F5F53"/>
    <w:rsid w:val="008F68E3"/>
    <w:rsid w:val="008F6AED"/>
    <w:rsid w:val="008F7212"/>
    <w:rsid w:val="008F741A"/>
    <w:rsid w:val="008F76CD"/>
    <w:rsid w:val="008F79D5"/>
    <w:rsid w:val="008F7B7B"/>
    <w:rsid w:val="008F7E07"/>
    <w:rsid w:val="009007DB"/>
    <w:rsid w:val="00900A6C"/>
    <w:rsid w:val="00901B2A"/>
    <w:rsid w:val="00902BDF"/>
    <w:rsid w:val="00902DD7"/>
    <w:rsid w:val="009033BE"/>
    <w:rsid w:val="00903A62"/>
    <w:rsid w:val="00904D17"/>
    <w:rsid w:val="0090504B"/>
    <w:rsid w:val="00905B63"/>
    <w:rsid w:val="00905F65"/>
    <w:rsid w:val="00905FF6"/>
    <w:rsid w:val="00906399"/>
    <w:rsid w:val="009070AA"/>
    <w:rsid w:val="0090713B"/>
    <w:rsid w:val="00910786"/>
    <w:rsid w:val="0091099A"/>
    <w:rsid w:val="00910B1C"/>
    <w:rsid w:val="00911246"/>
    <w:rsid w:val="009112E5"/>
    <w:rsid w:val="009122E0"/>
    <w:rsid w:val="009124C0"/>
    <w:rsid w:val="009125C3"/>
    <w:rsid w:val="009126BB"/>
    <w:rsid w:val="00913447"/>
    <w:rsid w:val="00915616"/>
    <w:rsid w:val="00915EEC"/>
    <w:rsid w:val="00915F0B"/>
    <w:rsid w:val="00916AE7"/>
    <w:rsid w:val="00916F09"/>
    <w:rsid w:val="0091706A"/>
    <w:rsid w:val="009172FE"/>
    <w:rsid w:val="009175B3"/>
    <w:rsid w:val="009212BB"/>
    <w:rsid w:val="00921BFC"/>
    <w:rsid w:val="0092221F"/>
    <w:rsid w:val="0092237C"/>
    <w:rsid w:val="00923E4E"/>
    <w:rsid w:val="009259E3"/>
    <w:rsid w:val="00925C7C"/>
    <w:rsid w:val="00925F9C"/>
    <w:rsid w:val="00926587"/>
    <w:rsid w:val="00926E5A"/>
    <w:rsid w:val="00927033"/>
    <w:rsid w:val="0092729D"/>
    <w:rsid w:val="009273C4"/>
    <w:rsid w:val="0092741A"/>
    <w:rsid w:val="0092751A"/>
    <w:rsid w:val="00927C1D"/>
    <w:rsid w:val="00930764"/>
    <w:rsid w:val="00930E27"/>
    <w:rsid w:val="00930F62"/>
    <w:rsid w:val="00930FD9"/>
    <w:rsid w:val="00931063"/>
    <w:rsid w:val="00932707"/>
    <w:rsid w:val="00933036"/>
    <w:rsid w:val="009331BD"/>
    <w:rsid w:val="00933354"/>
    <w:rsid w:val="00933BF3"/>
    <w:rsid w:val="00933DA7"/>
    <w:rsid w:val="00934387"/>
    <w:rsid w:val="00934BAD"/>
    <w:rsid w:val="00934BE9"/>
    <w:rsid w:val="00934C31"/>
    <w:rsid w:val="00934F52"/>
    <w:rsid w:val="00934F5F"/>
    <w:rsid w:val="009358AD"/>
    <w:rsid w:val="00935D20"/>
    <w:rsid w:val="0093637F"/>
    <w:rsid w:val="0093668E"/>
    <w:rsid w:val="00936718"/>
    <w:rsid w:val="00937D37"/>
    <w:rsid w:val="00937E43"/>
    <w:rsid w:val="009400DC"/>
    <w:rsid w:val="009407F0"/>
    <w:rsid w:val="009410F2"/>
    <w:rsid w:val="00941779"/>
    <w:rsid w:val="00941D47"/>
    <w:rsid w:val="00942173"/>
    <w:rsid w:val="009423D1"/>
    <w:rsid w:val="0094256F"/>
    <w:rsid w:val="00942C3F"/>
    <w:rsid w:val="0094409B"/>
    <w:rsid w:val="00944E99"/>
    <w:rsid w:val="00945B06"/>
    <w:rsid w:val="00945F85"/>
    <w:rsid w:val="00946D69"/>
    <w:rsid w:val="009472B7"/>
    <w:rsid w:val="00947631"/>
    <w:rsid w:val="00947CB8"/>
    <w:rsid w:val="00947EF8"/>
    <w:rsid w:val="00950047"/>
    <w:rsid w:val="0095037A"/>
    <w:rsid w:val="00950911"/>
    <w:rsid w:val="00952182"/>
    <w:rsid w:val="0095259F"/>
    <w:rsid w:val="00952821"/>
    <w:rsid w:val="009536F3"/>
    <w:rsid w:val="0095384D"/>
    <w:rsid w:val="009554A2"/>
    <w:rsid w:val="00955855"/>
    <w:rsid w:val="00956707"/>
    <w:rsid w:val="00956BFC"/>
    <w:rsid w:val="009575A2"/>
    <w:rsid w:val="009577B8"/>
    <w:rsid w:val="00961024"/>
    <w:rsid w:val="0096111B"/>
    <w:rsid w:val="009612B8"/>
    <w:rsid w:val="00961E73"/>
    <w:rsid w:val="00961F5B"/>
    <w:rsid w:val="009625C9"/>
    <w:rsid w:val="0096381A"/>
    <w:rsid w:val="0096537D"/>
    <w:rsid w:val="0096561B"/>
    <w:rsid w:val="009709BD"/>
    <w:rsid w:val="00971534"/>
    <w:rsid w:val="00972608"/>
    <w:rsid w:val="00972E44"/>
    <w:rsid w:val="00972F3B"/>
    <w:rsid w:val="00973248"/>
    <w:rsid w:val="009744E6"/>
    <w:rsid w:val="00974881"/>
    <w:rsid w:val="00975638"/>
    <w:rsid w:val="0097663B"/>
    <w:rsid w:val="00977497"/>
    <w:rsid w:val="00977D11"/>
    <w:rsid w:val="009806A6"/>
    <w:rsid w:val="0098083C"/>
    <w:rsid w:val="009809DE"/>
    <w:rsid w:val="0098195C"/>
    <w:rsid w:val="009827AE"/>
    <w:rsid w:val="00983442"/>
    <w:rsid w:val="00983492"/>
    <w:rsid w:val="00983DF2"/>
    <w:rsid w:val="00984BF3"/>
    <w:rsid w:val="00984EB0"/>
    <w:rsid w:val="00985213"/>
    <w:rsid w:val="0098535C"/>
    <w:rsid w:val="00985578"/>
    <w:rsid w:val="0098597D"/>
    <w:rsid w:val="009874E8"/>
    <w:rsid w:val="0099039F"/>
    <w:rsid w:val="00990938"/>
    <w:rsid w:val="00990B0E"/>
    <w:rsid w:val="00990CEF"/>
    <w:rsid w:val="00990E3D"/>
    <w:rsid w:val="00991D21"/>
    <w:rsid w:val="0099207C"/>
    <w:rsid w:val="0099214E"/>
    <w:rsid w:val="009942CD"/>
    <w:rsid w:val="00995481"/>
    <w:rsid w:val="0099592F"/>
    <w:rsid w:val="00996349"/>
    <w:rsid w:val="009967CC"/>
    <w:rsid w:val="0099682B"/>
    <w:rsid w:val="00996D3A"/>
    <w:rsid w:val="00997306"/>
    <w:rsid w:val="009A01BE"/>
    <w:rsid w:val="009A028D"/>
    <w:rsid w:val="009A0FA2"/>
    <w:rsid w:val="009A153D"/>
    <w:rsid w:val="009A191B"/>
    <w:rsid w:val="009A23C3"/>
    <w:rsid w:val="009A2636"/>
    <w:rsid w:val="009A264C"/>
    <w:rsid w:val="009A2C03"/>
    <w:rsid w:val="009A2EBF"/>
    <w:rsid w:val="009A3243"/>
    <w:rsid w:val="009A3AB6"/>
    <w:rsid w:val="009A42C5"/>
    <w:rsid w:val="009A458A"/>
    <w:rsid w:val="009A4B6E"/>
    <w:rsid w:val="009A52A3"/>
    <w:rsid w:val="009A55F7"/>
    <w:rsid w:val="009A5E98"/>
    <w:rsid w:val="009A622F"/>
    <w:rsid w:val="009A6965"/>
    <w:rsid w:val="009A7025"/>
    <w:rsid w:val="009A727D"/>
    <w:rsid w:val="009B0B25"/>
    <w:rsid w:val="009B1630"/>
    <w:rsid w:val="009B1CD3"/>
    <w:rsid w:val="009B3258"/>
    <w:rsid w:val="009B34C0"/>
    <w:rsid w:val="009B367D"/>
    <w:rsid w:val="009B44D0"/>
    <w:rsid w:val="009B45E3"/>
    <w:rsid w:val="009B576F"/>
    <w:rsid w:val="009B5A70"/>
    <w:rsid w:val="009B6253"/>
    <w:rsid w:val="009B75A2"/>
    <w:rsid w:val="009C0332"/>
    <w:rsid w:val="009C05F7"/>
    <w:rsid w:val="009C0618"/>
    <w:rsid w:val="009C10D2"/>
    <w:rsid w:val="009C13DC"/>
    <w:rsid w:val="009C17EE"/>
    <w:rsid w:val="009C18A1"/>
    <w:rsid w:val="009C242F"/>
    <w:rsid w:val="009C2620"/>
    <w:rsid w:val="009C291F"/>
    <w:rsid w:val="009C2B37"/>
    <w:rsid w:val="009C3338"/>
    <w:rsid w:val="009C40AA"/>
    <w:rsid w:val="009C4BE1"/>
    <w:rsid w:val="009C5131"/>
    <w:rsid w:val="009C5566"/>
    <w:rsid w:val="009C5C86"/>
    <w:rsid w:val="009C5D92"/>
    <w:rsid w:val="009C5ECB"/>
    <w:rsid w:val="009C6161"/>
    <w:rsid w:val="009C6E6C"/>
    <w:rsid w:val="009C7E48"/>
    <w:rsid w:val="009D00DB"/>
    <w:rsid w:val="009D0151"/>
    <w:rsid w:val="009D1AD1"/>
    <w:rsid w:val="009D1B97"/>
    <w:rsid w:val="009D291D"/>
    <w:rsid w:val="009D2F2D"/>
    <w:rsid w:val="009D3989"/>
    <w:rsid w:val="009D4BA1"/>
    <w:rsid w:val="009D5FDE"/>
    <w:rsid w:val="009D60D0"/>
    <w:rsid w:val="009D6563"/>
    <w:rsid w:val="009D6EAC"/>
    <w:rsid w:val="009D760F"/>
    <w:rsid w:val="009D772F"/>
    <w:rsid w:val="009E037D"/>
    <w:rsid w:val="009E0E54"/>
    <w:rsid w:val="009E0ECE"/>
    <w:rsid w:val="009E23D3"/>
    <w:rsid w:val="009E29E8"/>
    <w:rsid w:val="009E2C97"/>
    <w:rsid w:val="009E3CB1"/>
    <w:rsid w:val="009E49AB"/>
    <w:rsid w:val="009E49B3"/>
    <w:rsid w:val="009E5B49"/>
    <w:rsid w:val="009E6A11"/>
    <w:rsid w:val="009E6D09"/>
    <w:rsid w:val="009E6EE2"/>
    <w:rsid w:val="009E77C2"/>
    <w:rsid w:val="009E7B81"/>
    <w:rsid w:val="009F11CC"/>
    <w:rsid w:val="009F11D0"/>
    <w:rsid w:val="009F12DA"/>
    <w:rsid w:val="009F1AD3"/>
    <w:rsid w:val="009F257E"/>
    <w:rsid w:val="009F2BDB"/>
    <w:rsid w:val="009F2D24"/>
    <w:rsid w:val="009F30F1"/>
    <w:rsid w:val="009F3B4A"/>
    <w:rsid w:val="009F496E"/>
    <w:rsid w:val="009F57C3"/>
    <w:rsid w:val="009F5AFC"/>
    <w:rsid w:val="009F67C2"/>
    <w:rsid w:val="009F6E6D"/>
    <w:rsid w:val="009F7188"/>
    <w:rsid w:val="009F798D"/>
    <w:rsid w:val="00A0006A"/>
    <w:rsid w:val="00A0121E"/>
    <w:rsid w:val="00A01759"/>
    <w:rsid w:val="00A0179A"/>
    <w:rsid w:val="00A01AC2"/>
    <w:rsid w:val="00A01D29"/>
    <w:rsid w:val="00A0371F"/>
    <w:rsid w:val="00A03F11"/>
    <w:rsid w:val="00A0434A"/>
    <w:rsid w:val="00A04BE7"/>
    <w:rsid w:val="00A04C02"/>
    <w:rsid w:val="00A04C4B"/>
    <w:rsid w:val="00A04FB5"/>
    <w:rsid w:val="00A04FCD"/>
    <w:rsid w:val="00A052B9"/>
    <w:rsid w:val="00A05362"/>
    <w:rsid w:val="00A056F4"/>
    <w:rsid w:val="00A06006"/>
    <w:rsid w:val="00A062FD"/>
    <w:rsid w:val="00A063BA"/>
    <w:rsid w:val="00A064A3"/>
    <w:rsid w:val="00A06C83"/>
    <w:rsid w:val="00A07300"/>
    <w:rsid w:val="00A106AB"/>
    <w:rsid w:val="00A11A82"/>
    <w:rsid w:val="00A1291B"/>
    <w:rsid w:val="00A1388E"/>
    <w:rsid w:val="00A14466"/>
    <w:rsid w:val="00A1502B"/>
    <w:rsid w:val="00A1535E"/>
    <w:rsid w:val="00A161DE"/>
    <w:rsid w:val="00A1670F"/>
    <w:rsid w:val="00A16855"/>
    <w:rsid w:val="00A16C4D"/>
    <w:rsid w:val="00A16E05"/>
    <w:rsid w:val="00A17350"/>
    <w:rsid w:val="00A17DC7"/>
    <w:rsid w:val="00A17F39"/>
    <w:rsid w:val="00A20223"/>
    <w:rsid w:val="00A2041A"/>
    <w:rsid w:val="00A20B39"/>
    <w:rsid w:val="00A210E3"/>
    <w:rsid w:val="00A2130E"/>
    <w:rsid w:val="00A21C47"/>
    <w:rsid w:val="00A222D9"/>
    <w:rsid w:val="00A22867"/>
    <w:rsid w:val="00A22C57"/>
    <w:rsid w:val="00A22DA4"/>
    <w:rsid w:val="00A23F7B"/>
    <w:rsid w:val="00A241F7"/>
    <w:rsid w:val="00A24F55"/>
    <w:rsid w:val="00A25D81"/>
    <w:rsid w:val="00A27665"/>
    <w:rsid w:val="00A2773E"/>
    <w:rsid w:val="00A304E1"/>
    <w:rsid w:val="00A30BCF"/>
    <w:rsid w:val="00A30F5C"/>
    <w:rsid w:val="00A311BE"/>
    <w:rsid w:val="00A31D42"/>
    <w:rsid w:val="00A31EB6"/>
    <w:rsid w:val="00A337BC"/>
    <w:rsid w:val="00A3387A"/>
    <w:rsid w:val="00A33C83"/>
    <w:rsid w:val="00A34030"/>
    <w:rsid w:val="00A345C0"/>
    <w:rsid w:val="00A347C4"/>
    <w:rsid w:val="00A347EC"/>
    <w:rsid w:val="00A34B59"/>
    <w:rsid w:val="00A3503C"/>
    <w:rsid w:val="00A3581D"/>
    <w:rsid w:val="00A35DB9"/>
    <w:rsid w:val="00A36272"/>
    <w:rsid w:val="00A36346"/>
    <w:rsid w:val="00A36ED7"/>
    <w:rsid w:val="00A402D4"/>
    <w:rsid w:val="00A40E96"/>
    <w:rsid w:val="00A4160F"/>
    <w:rsid w:val="00A41D78"/>
    <w:rsid w:val="00A41D86"/>
    <w:rsid w:val="00A4215B"/>
    <w:rsid w:val="00A4284C"/>
    <w:rsid w:val="00A42902"/>
    <w:rsid w:val="00A42AFE"/>
    <w:rsid w:val="00A43537"/>
    <w:rsid w:val="00A43E7B"/>
    <w:rsid w:val="00A44B28"/>
    <w:rsid w:val="00A44CDA"/>
    <w:rsid w:val="00A460E8"/>
    <w:rsid w:val="00A46715"/>
    <w:rsid w:val="00A46D50"/>
    <w:rsid w:val="00A470FB"/>
    <w:rsid w:val="00A47594"/>
    <w:rsid w:val="00A477EC"/>
    <w:rsid w:val="00A47AD1"/>
    <w:rsid w:val="00A50394"/>
    <w:rsid w:val="00A50410"/>
    <w:rsid w:val="00A50830"/>
    <w:rsid w:val="00A51422"/>
    <w:rsid w:val="00A51B30"/>
    <w:rsid w:val="00A539D0"/>
    <w:rsid w:val="00A539F1"/>
    <w:rsid w:val="00A53DC1"/>
    <w:rsid w:val="00A54ED7"/>
    <w:rsid w:val="00A552EC"/>
    <w:rsid w:val="00A55A80"/>
    <w:rsid w:val="00A56526"/>
    <w:rsid w:val="00A57AEC"/>
    <w:rsid w:val="00A601ED"/>
    <w:rsid w:val="00A60582"/>
    <w:rsid w:val="00A60732"/>
    <w:rsid w:val="00A60ED9"/>
    <w:rsid w:val="00A61A55"/>
    <w:rsid w:val="00A625D9"/>
    <w:rsid w:val="00A6294D"/>
    <w:rsid w:val="00A629CC"/>
    <w:rsid w:val="00A62EB4"/>
    <w:rsid w:val="00A640D0"/>
    <w:rsid w:val="00A6433D"/>
    <w:rsid w:val="00A64725"/>
    <w:rsid w:val="00A64DC4"/>
    <w:rsid w:val="00A65268"/>
    <w:rsid w:val="00A66632"/>
    <w:rsid w:val="00A66E15"/>
    <w:rsid w:val="00A67866"/>
    <w:rsid w:val="00A67F81"/>
    <w:rsid w:val="00A70844"/>
    <w:rsid w:val="00A708B2"/>
    <w:rsid w:val="00A70B04"/>
    <w:rsid w:val="00A711B8"/>
    <w:rsid w:val="00A7144B"/>
    <w:rsid w:val="00A718D6"/>
    <w:rsid w:val="00A71D85"/>
    <w:rsid w:val="00A736A6"/>
    <w:rsid w:val="00A73979"/>
    <w:rsid w:val="00A74085"/>
    <w:rsid w:val="00A745B2"/>
    <w:rsid w:val="00A74F29"/>
    <w:rsid w:val="00A75462"/>
    <w:rsid w:val="00A75DAD"/>
    <w:rsid w:val="00A76F77"/>
    <w:rsid w:val="00A7738A"/>
    <w:rsid w:val="00A8061B"/>
    <w:rsid w:val="00A80995"/>
    <w:rsid w:val="00A80AE7"/>
    <w:rsid w:val="00A80EEA"/>
    <w:rsid w:val="00A80F7E"/>
    <w:rsid w:val="00A81097"/>
    <w:rsid w:val="00A8173F"/>
    <w:rsid w:val="00A81875"/>
    <w:rsid w:val="00A81F0A"/>
    <w:rsid w:val="00A836C4"/>
    <w:rsid w:val="00A83CC5"/>
    <w:rsid w:val="00A83DD3"/>
    <w:rsid w:val="00A83FED"/>
    <w:rsid w:val="00A84274"/>
    <w:rsid w:val="00A845AE"/>
    <w:rsid w:val="00A8489A"/>
    <w:rsid w:val="00A84C5C"/>
    <w:rsid w:val="00A85092"/>
    <w:rsid w:val="00A86595"/>
    <w:rsid w:val="00A867A6"/>
    <w:rsid w:val="00A8695A"/>
    <w:rsid w:val="00A86B03"/>
    <w:rsid w:val="00A90CDD"/>
    <w:rsid w:val="00A91A65"/>
    <w:rsid w:val="00A92426"/>
    <w:rsid w:val="00A92F54"/>
    <w:rsid w:val="00A9309A"/>
    <w:rsid w:val="00A93356"/>
    <w:rsid w:val="00A93B36"/>
    <w:rsid w:val="00A94412"/>
    <w:rsid w:val="00A947AE"/>
    <w:rsid w:val="00A94AD3"/>
    <w:rsid w:val="00A94B6D"/>
    <w:rsid w:val="00A9557E"/>
    <w:rsid w:val="00A95883"/>
    <w:rsid w:val="00A96242"/>
    <w:rsid w:val="00A96709"/>
    <w:rsid w:val="00A96C4E"/>
    <w:rsid w:val="00A96E02"/>
    <w:rsid w:val="00A97426"/>
    <w:rsid w:val="00A97650"/>
    <w:rsid w:val="00A97B18"/>
    <w:rsid w:val="00AA08CB"/>
    <w:rsid w:val="00AA0EF6"/>
    <w:rsid w:val="00AA0F38"/>
    <w:rsid w:val="00AA1094"/>
    <w:rsid w:val="00AA1729"/>
    <w:rsid w:val="00AA1811"/>
    <w:rsid w:val="00AA1AA3"/>
    <w:rsid w:val="00AA26DA"/>
    <w:rsid w:val="00AA285D"/>
    <w:rsid w:val="00AA2CBB"/>
    <w:rsid w:val="00AA2D38"/>
    <w:rsid w:val="00AA3C82"/>
    <w:rsid w:val="00AA42C5"/>
    <w:rsid w:val="00AA47E2"/>
    <w:rsid w:val="00AA4BB4"/>
    <w:rsid w:val="00AA556C"/>
    <w:rsid w:val="00AA6765"/>
    <w:rsid w:val="00AA7478"/>
    <w:rsid w:val="00AB0147"/>
    <w:rsid w:val="00AB04B0"/>
    <w:rsid w:val="00AB0632"/>
    <w:rsid w:val="00AB0A41"/>
    <w:rsid w:val="00AB0DC6"/>
    <w:rsid w:val="00AB1308"/>
    <w:rsid w:val="00AB192B"/>
    <w:rsid w:val="00AB24DA"/>
    <w:rsid w:val="00AB27A8"/>
    <w:rsid w:val="00AB3206"/>
    <w:rsid w:val="00AB3D65"/>
    <w:rsid w:val="00AB3E64"/>
    <w:rsid w:val="00AB44EE"/>
    <w:rsid w:val="00AB4521"/>
    <w:rsid w:val="00AB4B55"/>
    <w:rsid w:val="00AB5460"/>
    <w:rsid w:val="00AB6A88"/>
    <w:rsid w:val="00AB6C2F"/>
    <w:rsid w:val="00AB6D39"/>
    <w:rsid w:val="00AB6F25"/>
    <w:rsid w:val="00AC0965"/>
    <w:rsid w:val="00AC113C"/>
    <w:rsid w:val="00AC1D40"/>
    <w:rsid w:val="00AC2066"/>
    <w:rsid w:val="00AC306C"/>
    <w:rsid w:val="00AC53B3"/>
    <w:rsid w:val="00AC53C3"/>
    <w:rsid w:val="00AC57B6"/>
    <w:rsid w:val="00AC6390"/>
    <w:rsid w:val="00AC6C07"/>
    <w:rsid w:val="00AC7767"/>
    <w:rsid w:val="00AC7DBF"/>
    <w:rsid w:val="00AD1E35"/>
    <w:rsid w:val="00AD2599"/>
    <w:rsid w:val="00AD2804"/>
    <w:rsid w:val="00AD2D09"/>
    <w:rsid w:val="00AD331A"/>
    <w:rsid w:val="00AD3596"/>
    <w:rsid w:val="00AD412F"/>
    <w:rsid w:val="00AD423F"/>
    <w:rsid w:val="00AD4AC6"/>
    <w:rsid w:val="00AD5351"/>
    <w:rsid w:val="00AD55D9"/>
    <w:rsid w:val="00AD5B96"/>
    <w:rsid w:val="00AD63AE"/>
    <w:rsid w:val="00AD7EEF"/>
    <w:rsid w:val="00AE04DE"/>
    <w:rsid w:val="00AE098F"/>
    <w:rsid w:val="00AE2460"/>
    <w:rsid w:val="00AE2B2F"/>
    <w:rsid w:val="00AE2BE1"/>
    <w:rsid w:val="00AE341F"/>
    <w:rsid w:val="00AE364C"/>
    <w:rsid w:val="00AE366D"/>
    <w:rsid w:val="00AE4855"/>
    <w:rsid w:val="00AE48B1"/>
    <w:rsid w:val="00AE6BEF"/>
    <w:rsid w:val="00AE7000"/>
    <w:rsid w:val="00AE71E2"/>
    <w:rsid w:val="00AE785F"/>
    <w:rsid w:val="00AF01B5"/>
    <w:rsid w:val="00AF070D"/>
    <w:rsid w:val="00AF0AAD"/>
    <w:rsid w:val="00AF0B2A"/>
    <w:rsid w:val="00AF1173"/>
    <w:rsid w:val="00AF193E"/>
    <w:rsid w:val="00AF1E41"/>
    <w:rsid w:val="00AF300D"/>
    <w:rsid w:val="00AF3C61"/>
    <w:rsid w:val="00AF3D6B"/>
    <w:rsid w:val="00AF3DA2"/>
    <w:rsid w:val="00AF3F07"/>
    <w:rsid w:val="00AF43FE"/>
    <w:rsid w:val="00AF4663"/>
    <w:rsid w:val="00AF4D65"/>
    <w:rsid w:val="00AF4F58"/>
    <w:rsid w:val="00AF5801"/>
    <w:rsid w:val="00AF63E1"/>
    <w:rsid w:val="00AF6506"/>
    <w:rsid w:val="00AF6E8B"/>
    <w:rsid w:val="00AF6EE9"/>
    <w:rsid w:val="00AF75DD"/>
    <w:rsid w:val="00AF77D4"/>
    <w:rsid w:val="00AF7AC1"/>
    <w:rsid w:val="00B0093D"/>
    <w:rsid w:val="00B00FA5"/>
    <w:rsid w:val="00B01059"/>
    <w:rsid w:val="00B01170"/>
    <w:rsid w:val="00B011BD"/>
    <w:rsid w:val="00B01664"/>
    <w:rsid w:val="00B01983"/>
    <w:rsid w:val="00B02134"/>
    <w:rsid w:val="00B03042"/>
    <w:rsid w:val="00B03FC7"/>
    <w:rsid w:val="00B0436A"/>
    <w:rsid w:val="00B0468D"/>
    <w:rsid w:val="00B04B84"/>
    <w:rsid w:val="00B052D6"/>
    <w:rsid w:val="00B05562"/>
    <w:rsid w:val="00B05DBA"/>
    <w:rsid w:val="00B061C4"/>
    <w:rsid w:val="00B06BA3"/>
    <w:rsid w:val="00B06BB2"/>
    <w:rsid w:val="00B10295"/>
    <w:rsid w:val="00B107F9"/>
    <w:rsid w:val="00B10FC0"/>
    <w:rsid w:val="00B11215"/>
    <w:rsid w:val="00B1180B"/>
    <w:rsid w:val="00B124B7"/>
    <w:rsid w:val="00B12AC4"/>
    <w:rsid w:val="00B13697"/>
    <w:rsid w:val="00B1381A"/>
    <w:rsid w:val="00B13D1D"/>
    <w:rsid w:val="00B140CF"/>
    <w:rsid w:val="00B1468B"/>
    <w:rsid w:val="00B14ADA"/>
    <w:rsid w:val="00B155D3"/>
    <w:rsid w:val="00B15AA7"/>
    <w:rsid w:val="00B16E37"/>
    <w:rsid w:val="00B17086"/>
    <w:rsid w:val="00B173D0"/>
    <w:rsid w:val="00B17D4B"/>
    <w:rsid w:val="00B17E49"/>
    <w:rsid w:val="00B20807"/>
    <w:rsid w:val="00B209BC"/>
    <w:rsid w:val="00B20D96"/>
    <w:rsid w:val="00B20F9E"/>
    <w:rsid w:val="00B211E3"/>
    <w:rsid w:val="00B21425"/>
    <w:rsid w:val="00B21716"/>
    <w:rsid w:val="00B21D10"/>
    <w:rsid w:val="00B23BD8"/>
    <w:rsid w:val="00B23CA6"/>
    <w:rsid w:val="00B23D8B"/>
    <w:rsid w:val="00B23E96"/>
    <w:rsid w:val="00B2425E"/>
    <w:rsid w:val="00B24A98"/>
    <w:rsid w:val="00B24F6E"/>
    <w:rsid w:val="00B26474"/>
    <w:rsid w:val="00B2672B"/>
    <w:rsid w:val="00B271B7"/>
    <w:rsid w:val="00B27CB1"/>
    <w:rsid w:val="00B300F1"/>
    <w:rsid w:val="00B303A8"/>
    <w:rsid w:val="00B3066B"/>
    <w:rsid w:val="00B30EF5"/>
    <w:rsid w:val="00B31447"/>
    <w:rsid w:val="00B317F9"/>
    <w:rsid w:val="00B31A4D"/>
    <w:rsid w:val="00B31AF0"/>
    <w:rsid w:val="00B31C72"/>
    <w:rsid w:val="00B3270B"/>
    <w:rsid w:val="00B32AB1"/>
    <w:rsid w:val="00B32B75"/>
    <w:rsid w:val="00B3363B"/>
    <w:rsid w:val="00B33659"/>
    <w:rsid w:val="00B33975"/>
    <w:rsid w:val="00B358F8"/>
    <w:rsid w:val="00B3773A"/>
    <w:rsid w:val="00B40333"/>
    <w:rsid w:val="00B40367"/>
    <w:rsid w:val="00B4064B"/>
    <w:rsid w:val="00B4151C"/>
    <w:rsid w:val="00B416C8"/>
    <w:rsid w:val="00B41998"/>
    <w:rsid w:val="00B41CB8"/>
    <w:rsid w:val="00B4215F"/>
    <w:rsid w:val="00B42788"/>
    <w:rsid w:val="00B43142"/>
    <w:rsid w:val="00B43A2B"/>
    <w:rsid w:val="00B43C77"/>
    <w:rsid w:val="00B4446A"/>
    <w:rsid w:val="00B44BC2"/>
    <w:rsid w:val="00B45261"/>
    <w:rsid w:val="00B45E3F"/>
    <w:rsid w:val="00B45E4A"/>
    <w:rsid w:val="00B45FDD"/>
    <w:rsid w:val="00B46658"/>
    <w:rsid w:val="00B4691F"/>
    <w:rsid w:val="00B46CD3"/>
    <w:rsid w:val="00B46D6A"/>
    <w:rsid w:val="00B47793"/>
    <w:rsid w:val="00B507D0"/>
    <w:rsid w:val="00B50B5E"/>
    <w:rsid w:val="00B50D41"/>
    <w:rsid w:val="00B50D58"/>
    <w:rsid w:val="00B5139F"/>
    <w:rsid w:val="00B5151F"/>
    <w:rsid w:val="00B51A2A"/>
    <w:rsid w:val="00B524F2"/>
    <w:rsid w:val="00B52D5B"/>
    <w:rsid w:val="00B52FB5"/>
    <w:rsid w:val="00B52FF2"/>
    <w:rsid w:val="00B5315F"/>
    <w:rsid w:val="00B540F0"/>
    <w:rsid w:val="00B543D2"/>
    <w:rsid w:val="00B54D19"/>
    <w:rsid w:val="00B5528A"/>
    <w:rsid w:val="00B55515"/>
    <w:rsid w:val="00B55722"/>
    <w:rsid w:val="00B55F78"/>
    <w:rsid w:val="00B56719"/>
    <w:rsid w:val="00B56941"/>
    <w:rsid w:val="00B57261"/>
    <w:rsid w:val="00B57320"/>
    <w:rsid w:val="00B600B4"/>
    <w:rsid w:val="00B60B5F"/>
    <w:rsid w:val="00B614CC"/>
    <w:rsid w:val="00B61A5C"/>
    <w:rsid w:val="00B63171"/>
    <w:rsid w:val="00B634ED"/>
    <w:rsid w:val="00B6377C"/>
    <w:rsid w:val="00B63882"/>
    <w:rsid w:val="00B63898"/>
    <w:rsid w:val="00B63CE1"/>
    <w:rsid w:val="00B6416A"/>
    <w:rsid w:val="00B64B58"/>
    <w:rsid w:val="00B654E2"/>
    <w:rsid w:val="00B65A93"/>
    <w:rsid w:val="00B660C6"/>
    <w:rsid w:val="00B6675A"/>
    <w:rsid w:val="00B66ABE"/>
    <w:rsid w:val="00B66D05"/>
    <w:rsid w:val="00B66FB3"/>
    <w:rsid w:val="00B6717D"/>
    <w:rsid w:val="00B701B8"/>
    <w:rsid w:val="00B70850"/>
    <w:rsid w:val="00B70C3D"/>
    <w:rsid w:val="00B70F68"/>
    <w:rsid w:val="00B717D8"/>
    <w:rsid w:val="00B719C2"/>
    <w:rsid w:val="00B71C72"/>
    <w:rsid w:val="00B71D7D"/>
    <w:rsid w:val="00B71E0D"/>
    <w:rsid w:val="00B71F06"/>
    <w:rsid w:val="00B72058"/>
    <w:rsid w:val="00B72653"/>
    <w:rsid w:val="00B72908"/>
    <w:rsid w:val="00B729AB"/>
    <w:rsid w:val="00B73E8D"/>
    <w:rsid w:val="00B7418C"/>
    <w:rsid w:val="00B7439C"/>
    <w:rsid w:val="00B74CBE"/>
    <w:rsid w:val="00B750EB"/>
    <w:rsid w:val="00B7574C"/>
    <w:rsid w:val="00B75A9D"/>
    <w:rsid w:val="00B75DC0"/>
    <w:rsid w:val="00B76937"/>
    <w:rsid w:val="00B76D7B"/>
    <w:rsid w:val="00B7742B"/>
    <w:rsid w:val="00B77866"/>
    <w:rsid w:val="00B77C34"/>
    <w:rsid w:val="00B77D5A"/>
    <w:rsid w:val="00B80341"/>
    <w:rsid w:val="00B80E04"/>
    <w:rsid w:val="00B816F7"/>
    <w:rsid w:val="00B8204F"/>
    <w:rsid w:val="00B83032"/>
    <w:rsid w:val="00B83D8D"/>
    <w:rsid w:val="00B83EBD"/>
    <w:rsid w:val="00B84174"/>
    <w:rsid w:val="00B8422C"/>
    <w:rsid w:val="00B8527B"/>
    <w:rsid w:val="00B852BB"/>
    <w:rsid w:val="00B87952"/>
    <w:rsid w:val="00B90D7A"/>
    <w:rsid w:val="00B9116D"/>
    <w:rsid w:val="00B91B9D"/>
    <w:rsid w:val="00B92177"/>
    <w:rsid w:val="00B92725"/>
    <w:rsid w:val="00B9299E"/>
    <w:rsid w:val="00B92E9A"/>
    <w:rsid w:val="00B940A7"/>
    <w:rsid w:val="00B942BF"/>
    <w:rsid w:val="00B94936"/>
    <w:rsid w:val="00B95BE7"/>
    <w:rsid w:val="00B96103"/>
    <w:rsid w:val="00B96828"/>
    <w:rsid w:val="00B977F1"/>
    <w:rsid w:val="00B978BA"/>
    <w:rsid w:val="00BA022C"/>
    <w:rsid w:val="00BA0B39"/>
    <w:rsid w:val="00BA0D3A"/>
    <w:rsid w:val="00BA22EC"/>
    <w:rsid w:val="00BA2481"/>
    <w:rsid w:val="00BA2F5C"/>
    <w:rsid w:val="00BA31C1"/>
    <w:rsid w:val="00BA4340"/>
    <w:rsid w:val="00BA49B6"/>
    <w:rsid w:val="00BA63AF"/>
    <w:rsid w:val="00BA721B"/>
    <w:rsid w:val="00BB0267"/>
    <w:rsid w:val="00BB07B5"/>
    <w:rsid w:val="00BB0A72"/>
    <w:rsid w:val="00BB0F1C"/>
    <w:rsid w:val="00BB0FF5"/>
    <w:rsid w:val="00BB138E"/>
    <w:rsid w:val="00BB19AD"/>
    <w:rsid w:val="00BB2035"/>
    <w:rsid w:val="00BB214E"/>
    <w:rsid w:val="00BB3F00"/>
    <w:rsid w:val="00BB4001"/>
    <w:rsid w:val="00BB4B38"/>
    <w:rsid w:val="00BB5DD5"/>
    <w:rsid w:val="00BB6140"/>
    <w:rsid w:val="00BB64AE"/>
    <w:rsid w:val="00BB6586"/>
    <w:rsid w:val="00BB6929"/>
    <w:rsid w:val="00BC03E7"/>
    <w:rsid w:val="00BC0DF8"/>
    <w:rsid w:val="00BC10EC"/>
    <w:rsid w:val="00BC12E4"/>
    <w:rsid w:val="00BC15AB"/>
    <w:rsid w:val="00BC1676"/>
    <w:rsid w:val="00BC1D86"/>
    <w:rsid w:val="00BC3F03"/>
    <w:rsid w:val="00BC4493"/>
    <w:rsid w:val="00BC50AB"/>
    <w:rsid w:val="00BC55E4"/>
    <w:rsid w:val="00BC62CA"/>
    <w:rsid w:val="00BC654B"/>
    <w:rsid w:val="00BC6692"/>
    <w:rsid w:val="00BC6AB3"/>
    <w:rsid w:val="00BC73EB"/>
    <w:rsid w:val="00BC78BD"/>
    <w:rsid w:val="00BC7FA2"/>
    <w:rsid w:val="00BD0218"/>
    <w:rsid w:val="00BD283F"/>
    <w:rsid w:val="00BD2852"/>
    <w:rsid w:val="00BD2CA6"/>
    <w:rsid w:val="00BD2E19"/>
    <w:rsid w:val="00BD2F01"/>
    <w:rsid w:val="00BD325D"/>
    <w:rsid w:val="00BD355E"/>
    <w:rsid w:val="00BD3D7B"/>
    <w:rsid w:val="00BD3D87"/>
    <w:rsid w:val="00BD3E1C"/>
    <w:rsid w:val="00BD4CAE"/>
    <w:rsid w:val="00BD517A"/>
    <w:rsid w:val="00BD6D76"/>
    <w:rsid w:val="00BD6F65"/>
    <w:rsid w:val="00BD7C20"/>
    <w:rsid w:val="00BE0617"/>
    <w:rsid w:val="00BE17B2"/>
    <w:rsid w:val="00BE2099"/>
    <w:rsid w:val="00BE23FC"/>
    <w:rsid w:val="00BE3179"/>
    <w:rsid w:val="00BE356B"/>
    <w:rsid w:val="00BE4466"/>
    <w:rsid w:val="00BE5909"/>
    <w:rsid w:val="00BE5910"/>
    <w:rsid w:val="00BE71F1"/>
    <w:rsid w:val="00BE7241"/>
    <w:rsid w:val="00BE7275"/>
    <w:rsid w:val="00BE7412"/>
    <w:rsid w:val="00BE7870"/>
    <w:rsid w:val="00BE79D8"/>
    <w:rsid w:val="00BF064F"/>
    <w:rsid w:val="00BF0B1A"/>
    <w:rsid w:val="00BF0D2D"/>
    <w:rsid w:val="00BF0EF0"/>
    <w:rsid w:val="00BF24E3"/>
    <w:rsid w:val="00BF24EF"/>
    <w:rsid w:val="00BF2A49"/>
    <w:rsid w:val="00BF2B08"/>
    <w:rsid w:val="00BF2C1A"/>
    <w:rsid w:val="00BF3028"/>
    <w:rsid w:val="00BF3317"/>
    <w:rsid w:val="00BF3C51"/>
    <w:rsid w:val="00BF413B"/>
    <w:rsid w:val="00BF47B7"/>
    <w:rsid w:val="00BF489E"/>
    <w:rsid w:val="00BF5029"/>
    <w:rsid w:val="00BF53BB"/>
    <w:rsid w:val="00BF54B8"/>
    <w:rsid w:val="00BF5DCD"/>
    <w:rsid w:val="00BF61AD"/>
    <w:rsid w:val="00BF7502"/>
    <w:rsid w:val="00C0017C"/>
    <w:rsid w:val="00C007DA"/>
    <w:rsid w:val="00C015D0"/>
    <w:rsid w:val="00C02154"/>
    <w:rsid w:val="00C02668"/>
    <w:rsid w:val="00C02785"/>
    <w:rsid w:val="00C02B5F"/>
    <w:rsid w:val="00C02B8E"/>
    <w:rsid w:val="00C0340F"/>
    <w:rsid w:val="00C0349A"/>
    <w:rsid w:val="00C0379A"/>
    <w:rsid w:val="00C0379D"/>
    <w:rsid w:val="00C03AE7"/>
    <w:rsid w:val="00C05DB8"/>
    <w:rsid w:val="00C06362"/>
    <w:rsid w:val="00C06DF2"/>
    <w:rsid w:val="00C074F4"/>
    <w:rsid w:val="00C07C85"/>
    <w:rsid w:val="00C07CD2"/>
    <w:rsid w:val="00C1027E"/>
    <w:rsid w:val="00C112EA"/>
    <w:rsid w:val="00C1219E"/>
    <w:rsid w:val="00C126F4"/>
    <w:rsid w:val="00C13CA9"/>
    <w:rsid w:val="00C144D9"/>
    <w:rsid w:val="00C14A35"/>
    <w:rsid w:val="00C156B5"/>
    <w:rsid w:val="00C16195"/>
    <w:rsid w:val="00C16F63"/>
    <w:rsid w:val="00C171C2"/>
    <w:rsid w:val="00C1746F"/>
    <w:rsid w:val="00C17F1D"/>
    <w:rsid w:val="00C20096"/>
    <w:rsid w:val="00C2077C"/>
    <w:rsid w:val="00C20A4F"/>
    <w:rsid w:val="00C22B44"/>
    <w:rsid w:val="00C22B55"/>
    <w:rsid w:val="00C23CC4"/>
    <w:rsid w:val="00C2414D"/>
    <w:rsid w:val="00C246B8"/>
    <w:rsid w:val="00C25126"/>
    <w:rsid w:val="00C25569"/>
    <w:rsid w:val="00C26B25"/>
    <w:rsid w:val="00C2722D"/>
    <w:rsid w:val="00C300E7"/>
    <w:rsid w:val="00C31271"/>
    <w:rsid w:val="00C3138D"/>
    <w:rsid w:val="00C318BE"/>
    <w:rsid w:val="00C32131"/>
    <w:rsid w:val="00C326B2"/>
    <w:rsid w:val="00C32CE4"/>
    <w:rsid w:val="00C330EC"/>
    <w:rsid w:val="00C33327"/>
    <w:rsid w:val="00C33366"/>
    <w:rsid w:val="00C34BA0"/>
    <w:rsid w:val="00C360FC"/>
    <w:rsid w:val="00C361A5"/>
    <w:rsid w:val="00C362E3"/>
    <w:rsid w:val="00C37806"/>
    <w:rsid w:val="00C40316"/>
    <w:rsid w:val="00C40B36"/>
    <w:rsid w:val="00C4151A"/>
    <w:rsid w:val="00C41F71"/>
    <w:rsid w:val="00C421B6"/>
    <w:rsid w:val="00C42509"/>
    <w:rsid w:val="00C42F44"/>
    <w:rsid w:val="00C4312C"/>
    <w:rsid w:val="00C43130"/>
    <w:rsid w:val="00C442DE"/>
    <w:rsid w:val="00C443CF"/>
    <w:rsid w:val="00C44519"/>
    <w:rsid w:val="00C44FBC"/>
    <w:rsid w:val="00C458C9"/>
    <w:rsid w:val="00C46B8F"/>
    <w:rsid w:val="00C47C80"/>
    <w:rsid w:val="00C47F28"/>
    <w:rsid w:val="00C504DE"/>
    <w:rsid w:val="00C508FB"/>
    <w:rsid w:val="00C509CE"/>
    <w:rsid w:val="00C5100C"/>
    <w:rsid w:val="00C51284"/>
    <w:rsid w:val="00C51B26"/>
    <w:rsid w:val="00C52480"/>
    <w:rsid w:val="00C52570"/>
    <w:rsid w:val="00C52931"/>
    <w:rsid w:val="00C5350C"/>
    <w:rsid w:val="00C55A80"/>
    <w:rsid w:val="00C55FAA"/>
    <w:rsid w:val="00C565CE"/>
    <w:rsid w:val="00C569AD"/>
    <w:rsid w:val="00C56E24"/>
    <w:rsid w:val="00C57B97"/>
    <w:rsid w:val="00C608B3"/>
    <w:rsid w:val="00C60A87"/>
    <w:rsid w:val="00C60C81"/>
    <w:rsid w:val="00C61A2D"/>
    <w:rsid w:val="00C62C05"/>
    <w:rsid w:val="00C62F55"/>
    <w:rsid w:val="00C6387A"/>
    <w:rsid w:val="00C64C2F"/>
    <w:rsid w:val="00C64DE1"/>
    <w:rsid w:val="00C64F9F"/>
    <w:rsid w:val="00C6532F"/>
    <w:rsid w:val="00C65C57"/>
    <w:rsid w:val="00C65F9D"/>
    <w:rsid w:val="00C66F9D"/>
    <w:rsid w:val="00C707F9"/>
    <w:rsid w:val="00C70B0F"/>
    <w:rsid w:val="00C70FC5"/>
    <w:rsid w:val="00C712F2"/>
    <w:rsid w:val="00C71FF5"/>
    <w:rsid w:val="00C72DA5"/>
    <w:rsid w:val="00C736B8"/>
    <w:rsid w:val="00C7385D"/>
    <w:rsid w:val="00C743AA"/>
    <w:rsid w:val="00C747B3"/>
    <w:rsid w:val="00C74B26"/>
    <w:rsid w:val="00C74CBC"/>
    <w:rsid w:val="00C750B5"/>
    <w:rsid w:val="00C75BD5"/>
    <w:rsid w:val="00C75C45"/>
    <w:rsid w:val="00C76F61"/>
    <w:rsid w:val="00C77326"/>
    <w:rsid w:val="00C77C7C"/>
    <w:rsid w:val="00C80C97"/>
    <w:rsid w:val="00C82546"/>
    <w:rsid w:val="00C82581"/>
    <w:rsid w:val="00C825D8"/>
    <w:rsid w:val="00C82A69"/>
    <w:rsid w:val="00C82D61"/>
    <w:rsid w:val="00C8339D"/>
    <w:rsid w:val="00C8343B"/>
    <w:rsid w:val="00C834DC"/>
    <w:rsid w:val="00C83533"/>
    <w:rsid w:val="00C837BA"/>
    <w:rsid w:val="00C83865"/>
    <w:rsid w:val="00C83C62"/>
    <w:rsid w:val="00C8407B"/>
    <w:rsid w:val="00C85442"/>
    <w:rsid w:val="00C854DE"/>
    <w:rsid w:val="00C855E6"/>
    <w:rsid w:val="00C85CD4"/>
    <w:rsid w:val="00C86A06"/>
    <w:rsid w:val="00C86A58"/>
    <w:rsid w:val="00C87077"/>
    <w:rsid w:val="00C873E3"/>
    <w:rsid w:val="00C8788A"/>
    <w:rsid w:val="00C87C26"/>
    <w:rsid w:val="00C906FC"/>
    <w:rsid w:val="00C90D1F"/>
    <w:rsid w:val="00C90DF2"/>
    <w:rsid w:val="00C90EEC"/>
    <w:rsid w:val="00C9118D"/>
    <w:rsid w:val="00C91232"/>
    <w:rsid w:val="00C91297"/>
    <w:rsid w:val="00C9141E"/>
    <w:rsid w:val="00C91699"/>
    <w:rsid w:val="00C91899"/>
    <w:rsid w:val="00C9225D"/>
    <w:rsid w:val="00C92EA0"/>
    <w:rsid w:val="00C9340A"/>
    <w:rsid w:val="00C93627"/>
    <w:rsid w:val="00C94016"/>
    <w:rsid w:val="00C944B6"/>
    <w:rsid w:val="00C94651"/>
    <w:rsid w:val="00C948B4"/>
    <w:rsid w:val="00C949B8"/>
    <w:rsid w:val="00C94D49"/>
    <w:rsid w:val="00C95082"/>
    <w:rsid w:val="00C95984"/>
    <w:rsid w:val="00C95FD3"/>
    <w:rsid w:val="00C9674F"/>
    <w:rsid w:val="00C969F5"/>
    <w:rsid w:val="00C96F34"/>
    <w:rsid w:val="00CA19B8"/>
    <w:rsid w:val="00CA1CF0"/>
    <w:rsid w:val="00CA3051"/>
    <w:rsid w:val="00CA374A"/>
    <w:rsid w:val="00CA3F39"/>
    <w:rsid w:val="00CA5421"/>
    <w:rsid w:val="00CA5464"/>
    <w:rsid w:val="00CA58CE"/>
    <w:rsid w:val="00CA5F90"/>
    <w:rsid w:val="00CA65CC"/>
    <w:rsid w:val="00CA68DB"/>
    <w:rsid w:val="00CA7E65"/>
    <w:rsid w:val="00CB0E24"/>
    <w:rsid w:val="00CB0E56"/>
    <w:rsid w:val="00CB1393"/>
    <w:rsid w:val="00CB1F0C"/>
    <w:rsid w:val="00CB2161"/>
    <w:rsid w:val="00CB2229"/>
    <w:rsid w:val="00CB3747"/>
    <w:rsid w:val="00CB398D"/>
    <w:rsid w:val="00CB3EAF"/>
    <w:rsid w:val="00CB6B79"/>
    <w:rsid w:val="00CB6DD5"/>
    <w:rsid w:val="00CB72E7"/>
    <w:rsid w:val="00CB7936"/>
    <w:rsid w:val="00CC033C"/>
    <w:rsid w:val="00CC042C"/>
    <w:rsid w:val="00CC0942"/>
    <w:rsid w:val="00CC0F04"/>
    <w:rsid w:val="00CC13F8"/>
    <w:rsid w:val="00CC237F"/>
    <w:rsid w:val="00CC274A"/>
    <w:rsid w:val="00CC2D02"/>
    <w:rsid w:val="00CC32D5"/>
    <w:rsid w:val="00CC4A95"/>
    <w:rsid w:val="00CC4BD3"/>
    <w:rsid w:val="00CC5138"/>
    <w:rsid w:val="00CC621A"/>
    <w:rsid w:val="00CC6558"/>
    <w:rsid w:val="00CC6FAF"/>
    <w:rsid w:val="00CC7928"/>
    <w:rsid w:val="00CD08A6"/>
    <w:rsid w:val="00CD25FC"/>
    <w:rsid w:val="00CD2B4E"/>
    <w:rsid w:val="00CD4124"/>
    <w:rsid w:val="00CD4287"/>
    <w:rsid w:val="00CD488B"/>
    <w:rsid w:val="00CD4B01"/>
    <w:rsid w:val="00CD55EE"/>
    <w:rsid w:val="00CD5731"/>
    <w:rsid w:val="00CD5887"/>
    <w:rsid w:val="00CD5E4B"/>
    <w:rsid w:val="00CD6834"/>
    <w:rsid w:val="00CD683C"/>
    <w:rsid w:val="00CD68CC"/>
    <w:rsid w:val="00CD6A93"/>
    <w:rsid w:val="00CD6D4F"/>
    <w:rsid w:val="00CD7804"/>
    <w:rsid w:val="00CD799D"/>
    <w:rsid w:val="00CD7CCB"/>
    <w:rsid w:val="00CD7DAD"/>
    <w:rsid w:val="00CE02DE"/>
    <w:rsid w:val="00CE0D37"/>
    <w:rsid w:val="00CE106A"/>
    <w:rsid w:val="00CE11B2"/>
    <w:rsid w:val="00CE1901"/>
    <w:rsid w:val="00CE1BC7"/>
    <w:rsid w:val="00CE1C8C"/>
    <w:rsid w:val="00CE1E3C"/>
    <w:rsid w:val="00CE2EA6"/>
    <w:rsid w:val="00CE3024"/>
    <w:rsid w:val="00CE3372"/>
    <w:rsid w:val="00CE3885"/>
    <w:rsid w:val="00CE450D"/>
    <w:rsid w:val="00CE5223"/>
    <w:rsid w:val="00CE580D"/>
    <w:rsid w:val="00CE6368"/>
    <w:rsid w:val="00CE643C"/>
    <w:rsid w:val="00CE672A"/>
    <w:rsid w:val="00CF0118"/>
    <w:rsid w:val="00CF04C0"/>
    <w:rsid w:val="00CF133A"/>
    <w:rsid w:val="00CF13AC"/>
    <w:rsid w:val="00CF16C7"/>
    <w:rsid w:val="00CF172C"/>
    <w:rsid w:val="00CF17AB"/>
    <w:rsid w:val="00CF1A93"/>
    <w:rsid w:val="00CF2001"/>
    <w:rsid w:val="00CF237D"/>
    <w:rsid w:val="00CF2A07"/>
    <w:rsid w:val="00CF2F82"/>
    <w:rsid w:val="00CF3DA1"/>
    <w:rsid w:val="00CF4512"/>
    <w:rsid w:val="00CF46F2"/>
    <w:rsid w:val="00CF4D74"/>
    <w:rsid w:val="00CF544A"/>
    <w:rsid w:val="00CF65D1"/>
    <w:rsid w:val="00CF6F93"/>
    <w:rsid w:val="00CF7980"/>
    <w:rsid w:val="00D00C62"/>
    <w:rsid w:val="00D03716"/>
    <w:rsid w:val="00D04E70"/>
    <w:rsid w:val="00D055F4"/>
    <w:rsid w:val="00D05C62"/>
    <w:rsid w:val="00D069AE"/>
    <w:rsid w:val="00D07B29"/>
    <w:rsid w:val="00D07FC3"/>
    <w:rsid w:val="00D10F38"/>
    <w:rsid w:val="00D12E45"/>
    <w:rsid w:val="00D13D00"/>
    <w:rsid w:val="00D14A2F"/>
    <w:rsid w:val="00D14A9F"/>
    <w:rsid w:val="00D15957"/>
    <w:rsid w:val="00D2037B"/>
    <w:rsid w:val="00D21950"/>
    <w:rsid w:val="00D219E2"/>
    <w:rsid w:val="00D21EEA"/>
    <w:rsid w:val="00D22057"/>
    <w:rsid w:val="00D22E06"/>
    <w:rsid w:val="00D22F24"/>
    <w:rsid w:val="00D231D3"/>
    <w:rsid w:val="00D23CD3"/>
    <w:rsid w:val="00D25FB4"/>
    <w:rsid w:val="00D261A5"/>
    <w:rsid w:val="00D27284"/>
    <w:rsid w:val="00D30AC0"/>
    <w:rsid w:val="00D30C19"/>
    <w:rsid w:val="00D31614"/>
    <w:rsid w:val="00D32E55"/>
    <w:rsid w:val="00D33384"/>
    <w:rsid w:val="00D33464"/>
    <w:rsid w:val="00D33CA6"/>
    <w:rsid w:val="00D34CEA"/>
    <w:rsid w:val="00D34F66"/>
    <w:rsid w:val="00D36C46"/>
    <w:rsid w:val="00D36C6F"/>
    <w:rsid w:val="00D36C96"/>
    <w:rsid w:val="00D37278"/>
    <w:rsid w:val="00D40157"/>
    <w:rsid w:val="00D417FE"/>
    <w:rsid w:val="00D41F8D"/>
    <w:rsid w:val="00D42D4B"/>
    <w:rsid w:val="00D42FF3"/>
    <w:rsid w:val="00D434AB"/>
    <w:rsid w:val="00D44BF6"/>
    <w:rsid w:val="00D4550A"/>
    <w:rsid w:val="00D46295"/>
    <w:rsid w:val="00D46DC1"/>
    <w:rsid w:val="00D50C59"/>
    <w:rsid w:val="00D50E23"/>
    <w:rsid w:val="00D51639"/>
    <w:rsid w:val="00D5196E"/>
    <w:rsid w:val="00D52CD4"/>
    <w:rsid w:val="00D5380A"/>
    <w:rsid w:val="00D54140"/>
    <w:rsid w:val="00D5457A"/>
    <w:rsid w:val="00D561D8"/>
    <w:rsid w:val="00D56269"/>
    <w:rsid w:val="00D5757A"/>
    <w:rsid w:val="00D60AC7"/>
    <w:rsid w:val="00D6109C"/>
    <w:rsid w:val="00D61A9C"/>
    <w:rsid w:val="00D62850"/>
    <w:rsid w:val="00D63602"/>
    <w:rsid w:val="00D638B0"/>
    <w:rsid w:val="00D63C8F"/>
    <w:rsid w:val="00D64D4F"/>
    <w:rsid w:val="00D6509F"/>
    <w:rsid w:val="00D65388"/>
    <w:rsid w:val="00D6557A"/>
    <w:rsid w:val="00D65C42"/>
    <w:rsid w:val="00D65DE7"/>
    <w:rsid w:val="00D66473"/>
    <w:rsid w:val="00D66FBB"/>
    <w:rsid w:val="00D67A2E"/>
    <w:rsid w:val="00D705C1"/>
    <w:rsid w:val="00D70AC3"/>
    <w:rsid w:val="00D7155D"/>
    <w:rsid w:val="00D7236F"/>
    <w:rsid w:val="00D72D1F"/>
    <w:rsid w:val="00D72E2C"/>
    <w:rsid w:val="00D7442A"/>
    <w:rsid w:val="00D75BC2"/>
    <w:rsid w:val="00D760A2"/>
    <w:rsid w:val="00D76917"/>
    <w:rsid w:val="00D76979"/>
    <w:rsid w:val="00D77415"/>
    <w:rsid w:val="00D778EA"/>
    <w:rsid w:val="00D77F27"/>
    <w:rsid w:val="00D80A58"/>
    <w:rsid w:val="00D829B1"/>
    <w:rsid w:val="00D82BCA"/>
    <w:rsid w:val="00D83456"/>
    <w:rsid w:val="00D841B9"/>
    <w:rsid w:val="00D84C2E"/>
    <w:rsid w:val="00D84E35"/>
    <w:rsid w:val="00D85726"/>
    <w:rsid w:val="00D86125"/>
    <w:rsid w:val="00D862A6"/>
    <w:rsid w:val="00D864F3"/>
    <w:rsid w:val="00D86FF7"/>
    <w:rsid w:val="00D8744D"/>
    <w:rsid w:val="00D87C40"/>
    <w:rsid w:val="00D87CFE"/>
    <w:rsid w:val="00D902B1"/>
    <w:rsid w:val="00D909A4"/>
    <w:rsid w:val="00D91246"/>
    <w:rsid w:val="00D9134E"/>
    <w:rsid w:val="00D928DC"/>
    <w:rsid w:val="00D939D1"/>
    <w:rsid w:val="00D94250"/>
    <w:rsid w:val="00D94932"/>
    <w:rsid w:val="00D94AE6"/>
    <w:rsid w:val="00D95106"/>
    <w:rsid w:val="00D955FF"/>
    <w:rsid w:val="00D962A4"/>
    <w:rsid w:val="00D96BD8"/>
    <w:rsid w:val="00D97F02"/>
    <w:rsid w:val="00DA0774"/>
    <w:rsid w:val="00DA1D72"/>
    <w:rsid w:val="00DA261E"/>
    <w:rsid w:val="00DA4057"/>
    <w:rsid w:val="00DA442E"/>
    <w:rsid w:val="00DA445A"/>
    <w:rsid w:val="00DA4930"/>
    <w:rsid w:val="00DA4989"/>
    <w:rsid w:val="00DA55D2"/>
    <w:rsid w:val="00DA595B"/>
    <w:rsid w:val="00DA5ECD"/>
    <w:rsid w:val="00DA6188"/>
    <w:rsid w:val="00DA6440"/>
    <w:rsid w:val="00DA661D"/>
    <w:rsid w:val="00DA7DB8"/>
    <w:rsid w:val="00DB154B"/>
    <w:rsid w:val="00DB1D99"/>
    <w:rsid w:val="00DB27A5"/>
    <w:rsid w:val="00DB2EA0"/>
    <w:rsid w:val="00DB4874"/>
    <w:rsid w:val="00DB5326"/>
    <w:rsid w:val="00DB63FE"/>
    <w:rsid w:val="00DC09DF"/>
    <w:rsid w:val="00DC1120"/>
    <w:rsid w:val="00DC1140"/>
    <w:rsid w:val="00DC163A"/>
    <w:rsid w:val="00DC1DB2"/>
    <w:rsid w:val="00DC4540"/>
    <w:rsid w:val="00DC503A"/>
    <w:rsid w:val="00DC51B6"/>
    <w:rsid w:val="00DC51EB"/>
    <w:rsid w:val="00DC63FF"/>
    <w:rsid w:val="00DC6D0F"/>
    <w:rsid w:val="00DC743D"/>
    <w:rsid w:val="00DD0810"/>
    <w:rsid w:val="00DD08F2"/>
    <w:rsid w:val="00DD0915"/>
    <w:rsid w:val="00DD09C8"/>
    <w:rsid w:val="00DD1696"/>
    <w:rsid w:val="00DD190C"/>
    <w:rsid w:val="00DD1F19"/>
    <w:rsid w:val="00DD302C"/>
    <w:rsid w:val="00DD3138"/>
    <w:rsid w:val="00DD4050"/>
    <w:rsid w:val="00DD5826"/>
    <w:rsid w:val="00DD5E8A"/>
    <w:rsid w:val="00DD662C"/>
    <w:rsid w:val="00DD6875"/>
    <w:rsid w:val="00DD6AF3"/>
    <w:rsid w:val="00DD6B8F"/>
    <w:rsid w:val="00DD7490"/>
    <w:rsid w:val="00DD77EF"/>
    <w:rsid w:val="00DD78AE"/>
    <w:rsid w:val="00DE009A"/>
    <w:rsid w:val="00DE05CD"/>
    <w:rsid w:val="00DE1440"/>
    <w:rsid w:val="00DE1691"/>
    <w:rsid w:val="00DE1BE6"/>
    <w:rsid w:val="00DE29F3"/>
    <w:rsid w:val="00DE2E84"/>
    <w:rsid w:val="00DE3749"/>
    <w:rsid w:val="00DE3E55"/>
    <w:rsid w:val="00DE44FD"/>
    <w:rsid w:val="00DE57C6"/>
    <w:rsid w:val="00DE6805"/>
    <w:rsid w:val="00DE6985"/>
    <w:rsid w:val="00DE6DCF"/>
    <w:rsid w:val="00DE6F1D"/>
    <w:rsid w:val="00DF0DF7"/>
    <w:rsid w:val="00DF129C"/>
    <w:rsid w:val="00DF162D"/>
    <w:rsid w:val="00DF18E2"/>
    <w:rsid w:val="00DF2623"/>
    <w:rsid w:val="00DF2712"/>
    <w:rsid w:val="00DF2A21"/>
    <w:rsid w:val="00DF2B9B"/>
    <w:rsid w:val="00DF32E8"/>
    <w:rsid w:val="00DF3C86"/>
    <w:rsid w:val="00DF4576"/>
    <w:rsid w:val="00DF4864"/>
    <w:rsid w:val="00DF5198"/>
    <w:rsid w:val="00DF563D"/>
    <w:rsid w:val="00DF6812"/>
    <w:rsid w:val="00DF765B"/>
    <w:rsid w:val="00DF786F"/>
    <w:rsid w:val="00E00196"/>
    <w:rsid w:val="00E0040C"/>
    <w:rsid w:val="00E00772"/>
    <w:rsid w:val="00E00BFE"/>
    <w:rsid w:val="00E027D5"/>
    <w:rsid w:val="00E02826"/>
    <w:rsid w:val="00E02BA5"/>
    <w:rsid w:val="00E039CA"/>
    <w:rsid w:val="00E041EC"/>
    <w:rsid w:val="00E0495D"/>
    <w:rsid w:val="00E050E9"/>
    <w:rsid w:val="00E0537C"/>
    <w:rsid w:val="00E06627"/>
    <w:rsid w:val="00E06911"/>
    <w:rsid w:val="00E06AA9"/>
    <w:rsid w:val="00E070D1"/>
    <w:rsid w:val="00E102A0"/>
    <w:rsid w:val="00E10448"/>
    <w:rsid w:val="00E110BB"/>
    <w:rsid w:val="00E12282"/>
    <w:rsid w:val="00E12771"/>
    <w:rsid w:val="00E14631"/>
    <w:rsid w:val="00E15C27"/>
    <w:rsid w:val="00E1657B"/>
    <w:rsid w:val="00E16601"/>
    <w:rsid w:val="00E168A8"/>
    <w:rsid w:val="00E171BD"/>
    <w:rsid w:val="00E177BF"/>
    <w:rsid w:val="00E202ED"/>
    <w:rsid w:val="00E20995"/>
    <w:rsid w:val="00E21399"/>
    <w:rsid w:val="00E213A0"/>
    <w:rsid w:val="00E230DE"/>
    <w:rsid w:val="00E23370"/>
    <w:rsid w:val="00E243CF"/>
    <w:rsid w:val="00E24822"/>
    <w:rsid w:val="00E256EE"/>
    <w:rsid w:val="00E26512"/>
    <w:rsid w:val="00E26A1E"/>
    <w:rsid w:val="00E27935"/>
    <w:rsid w:val="00E3174A"/>
    <w:rsid w:val="00E322D8"/>
    <w:rsid w:val="00E326BF"/>
    <w:rsid w:val="00E32AAD"/>
    <w:rsid w:val="00E32D52"/>
    <w:rsid w:val="00E32FA9"/>
    <w:rsid w:val="00E33266"/>
    <w:rsid w:val="00E33417"/>
    <w:rsid w:val="00E34308"/>
    <w:rsid w:val="00E34AF6"/>
    <w:rsid w:val="00E36BE6"/>
    <w:rsid w:val="00E36D5B"/>
    <w:rsid w:val="00E36F20"/>
    <w:rsid w:val="00E400FA"/>
    <w:rsid w:val="00E40540"/>
    <w:rsid w:val="00E412C1"/>
    <w:rsid w:val="00E4261E"/>
    <w:rsid w:val="00E42DDE"/>
    <w:rsid w:val="00E43009"/>
    <w:rsid w:val="00E43ACF"/>
    <w:rsid w:val="00E450F5"/>
    <w:rsid w:val="00E452B3"/>
    <w:rsid w:val="00E4584A"/>
    <w:rsid w:val="00E45FD7"/>
    <w:rsid w:val="00E462D0"/>
    <w:rsid w:val="00E464F4"/>
    <w:rsid w:val="00E46A9C"/>
    <w:rsid w:val="00E46B7D"/>
    <w:rsid w:val="00E46C7D"/>
    <w:rsid w:val="00E47125"/>
    <w:rsid w:val="00E4759C"/>
    <w:rsid w:val="00E475E5"/>
    <w:rsid w:val="00E47E44"/>
    <w:rsid w:val="00E5137E"/>
    <w:rsid w:val="00E51CE9"/>
    <w:rsid w:val="00E52089"/>
    <w:rsid w:val="00E526A3"/>
    <w:rsid w:val="00E556B7"/>
    <w:rsid w:val="00E5583A"/>
    <w:rsid w:val="00E560E4"/>
    <w:rsid w:val="00E563A2"/>
    <w:rsid w:val="00E56792"/>
    <w:rsid w:val="00E56F2A"/>
    <w:rsid w:val="00E57101"/>
    <w:rsid w:val="00E57474"/>
    <w:rsid w:val="00E57C0D"/>
    <w:rsid w:val="00E60493"/>
    <w:rsid w:val="00E610D0"/>
    <w:rsid w:val="00E626A5"/>
    <w:rsid w:val="00E626BE"/>
    <w:rsid w:val="00E62951"/>
    <w:rsid w:val="00E63842"/>
    <w:rsid w:val="00E64B03"/>
    <w:rsid w:val="00E6501A"/>
    <w:rsid w:val="00E65329"/>
    <w:rsid w:val="00E65F81"/>
    <w:rsid w:val="00E66266"/>
    <w:rsid w:val="00E67425"/>
    <w:rsid w:val="00E70405"/>
    <w:rsid w:val="00E71741"/>
    <w:rsid w:val="00E71C8F"/>
    <w:rsid w:val="00E72B55"/>
    <w:rsid w:val="00E734B6"/>
    <w:rsid w:val="00E73505"/>
    <w:rsid w:val="00E735BC"/>
    <w:rsid w:val="00E74709"/>
    <w:rsid w:val="00E748A8"/>
    <w:rsid w:val="00E74A2E"/>
    <w:rsid w:val="00E76154"/>
    <w:rsid w:val="00E76675"/>
    <w:rsid w:val="00E7729C"/>
    <w:rsid w:val="00E773DD"/>
    <w:rsid w:val="00E77468"/>
    <w:rsid w:val="00E77952"/>
    <w:rsid w:val="00E77B0C"/>
    <w:rsid w:val="00E77ED6"/>
    <w:rsid w:val="00E80B17"/>
    <w:rsid w:val="00E81916"/>
    <w:rsid w:val="00E81938"/>
    <w:rsid w:val="00E832A7"/>
    <w:rsid w:val="00E83521"/>
    <w:rsid w:val="00E8375B"/>
    <w:rsid w:val="00E83F82"/>
    <w:rsid w:val="00E8445E"/>
    <w:rsid w:val="00E85A71"/>
    <w:rsid w:val="00E86942"/>
    <w:rsid w:val="00E86B21"/>
    <w:rsid w:val="00E86D77"/>
    <w:rsid w:val="00E86EBE"/>
    <w:rsid w:val="00E87704"/>
    <w:rsid w:val="00E90356"/>
    <w:rsid w:val="00E90964"/>
    <w:rsid w:val="00E9155D"/>
    <w:rsid w:val="00E924B1"/>
    <w:rsid w:val="00E9265E"/>
    <w:rsid w:val="00E92C53"/>
    <w:rsid w:val="00E937C7"/>
    <w:rsid w:val="00E93AE2"/>
    <w:rsid w:val="00E9429B"/>
    <w:rsid w:val="00E942B6"/>
    <w:rsid w:val="00E94761"/>
    <w:rsid w:val="00E94A30"/>
    <w:rsid w:val="00E94B00"/>
    <w:rsid w:val="00E94F9A"/>
    <w:rsid w:val="00E9595C"/>
    <w:rsid w:val="00E95A84"/>
    <w:rsid w:val="00E96850"/>
    <w:rsid w:val="00E969F5"/>
    <w:rsid w:val="00E96AD7"/>
    <w:rsid w:val="00E96E92"/>
    <w:rsid w:val="00E97E40"/>
    <w:rsid w:val="00EA1BC3"/>
    <w:rsid w:val="00EA1D6F"/>
    <w:rsid w:val="00EA2191"/>
    <w:rsid w:val="00EA291F"/>
    <w:rsid w:val="00EA293E"/>
    <w:rsid w:val="00EA30F7"/>
    <w:rsid w:val="00EA39A5"/>
    <w:rsid w:val="00EA3CD6"/>
    <w:rsid w:val="00EA4934"/>
    <w:rsid w:val="00EA4C65"/>
    <w:rsid w:val="00EA4D61"/>
    <w:rsid w:val="00EA4E55"/>
    <w:rsid w:val="00EA5500"/>
    <w:rsid w:val="00EA577D"/>
    <w:rsid w:val="00EA58FE"/>
    <w:rsid w:val="00EA6186"/>
    <w:rsid w:val="00EA6697"/>
    <w:rsid w:val="00EA7252"/>
    <w:rsid w:val="00EA753D"/>
    <w:rsid w:val="00EA76EB"/>
    <w:rsid w:val="00EA786B"/>
    <w:rsid w:val="00EB02DE"/>
    <w:rsid w:val="00EB07AD"/>
    <w:rsid w:val="00EB0C1A"/>
    <w:rsid w:val="00EB1A12"/>
    <w:rsid w:val="00EB1AAE"/>
    <w:rsid w:val="00EB1D7D"/>
    <w:rsid w:val="00EB25AF"/>
    <w:rsid w:val="00EB29E1"/>
    <w:rsid w:val="00EB2EFB"/>
    <w:rsid w:val="00EB34FB"/>
    <w:rsid w:val="00EB3D4E"/>
    <w:rsid w:val="00EB3E5E"/>
    <w:rsid w:val="00EB3FEC"/>
    <w:rsid w:val="00EB4332"/>
    <w:rsid w:val="00EB43CC"/>
    <w:rsid w:val="00EB4CEC"/>
    <w:rsid w:val="00EB519D"/>
    <w:rsid w:val="00EB5268"/>
    <w:rsid w:val="00EB52C7"/>
    <w:rsid w:val="00EB5551"/>
    <w:rsid w:val="00EB556A"/>
    <w:rsid w:val="00EB5CE1"/>
    <w:rsid w:val="00EB5FA7"/>
    <w:rsid w:val="00EB62B6"/>
    <w:rsid w:val="00EB664E"/>
    <w:rsid w:val="00EB70B1"/>
    <w:rsid w:val="00EB7C97"/>
    <w:rsid w:val="00EC0128"/>
    <w:rsid w:val="00EC0C40"/>
    <w:rsid w:val="00EC0EF5"/>
    <w:rsid w:val="00EC111D"/>
    <w:rsid w:val="00EC1BCB"/>
    <w:rsid w:val="00EC220A"/>
    <w:rsid w:val="00EC22B2"/>
    <w:rsid w:val="00EC2EF5"/>
    <w:rsid w:val="00EC30EA"/>
    <w:rsid w:val="00EC395F"/>
    <w:rsid w:val="00EC3AB6"/>
    <w:rsid w:val="00EC41FC"/>
    <w:rsid w:val="00EC48A3"/>
    <w:rsid w:val="00EC5B32"/>
    <w:rsid w:val="00EC7886"/>
    <w:rsid w:val="00ED097A"/>
    <w:rsid w:val="00ED14A4"/>
    <w:rsid w:val="00ED18CF"/>
    <w:rsid w:val="00ED2EC2"/>
    <w:rsid w:val="00ED3C81"/>
    <w:rsid w:val="00ED49EE"/>
    <w:rsid w:val="00ED5644"/>
    <w:rsid w:val="00ED64D7"/>
    <w:rsid w:val="00ED711C"/>
    <w:rsid w:val="00ED756E"/>
    <w:rsid w:val="00ED76BE"/>
    <w:rsid w:val="00EE0402"/>
    <w:rsid w:val="00EE0556"/>
    <w:rsid w:val="00EE0775"/>
    <w:rsid w:val="00EE08EB"/>
    <w:rsid w:val="00EE266D"/>
    <w:rsid w:val="00EE2C58"/>
    <w:rsid w:val="00EE3AE2"/>
    <w:rsid w:val="00EE3F5C"/>
    <w:rsid w:val="00EE4130"/>
    <w:rsid w:val="00EE4E7C"/>
    <w:rsid w:val="00EE4FBB"/>
    <w:rsid w:val="00EE5476"/>
    <w:rsid w:val="00EE60C9"/>
    <w:rsid w:val="00EE699B"/>
    <w:rsid w:val="00EE708E"/>
    <w:rsid w:val="00EE7EB7"/>
    <w:rsid w:val="00EF024E"/>
    <w:rsid w:val="00EF0340"/>
    <w:rsid w:val="00EF1532"/>
    <w:rsid w:val="00EF185C"/>
    <w:rsid w:val="00EF1AD3"/>
    <w:rsid w:val="00EF2024"/>
    <w:rsid w:val="00EF2328"/>
    <w:rsid w:val="00EF27E1"/>
    <w:rsid w:val="00EF2C2F"/>
    <w:rsid w:val="00EF34C8"/>
    <w:rsid w:val="00EF3F85"/>
    <w:rsid w:val="00EF4002"/>
    <w:rsid w:val="00EF462D"/>
    <w:rsid w:val="00EF5975"/>
    <w:rsid w:val="00EF6257"/>
    <w:rsid w:val="00EF7359"/>
    <w:rsid w:val="00EF7C21"/>
    <w:rsid w:val="00F004AC"/>
    <w:rsid w:val="00F0173C"/>
    <w:rsid w:val="00F02B8A"/>
    <w:rsid w:val="00F031E7"/>
    <w:rsid w:val="00F037A6"/>
    <w:rsid w:val="00F039C1"/>
    <w:rsid w:val="00F03BC7"/>
    <w:rsid w:val="00F03F9E"/>
    <w:rsid w:val="00F0574A"/>
    <w:rsid w:val="00F05C8A"/>
    <w:rsid w:val="00F067B8"/>
    <w:rsid w:val="00F068ED"/>
    <w:rsid w:val="00F1066B"/>
    <w:rsid w:val="00F10863"/>
    <w:rsid w:val="00F10EA0"/>
    <w:rsid w:val="00F1159A"/>
    <w:rsid w:val="00F116AD"/>
    <w:rsid w:val="00F1214A"/>
    <w:rsid w:val="00F123DD"/>
    <w:rsid w:val="00F1336F"/>
    <w:rsid w:val="00F13A32"/>
    <w:rsid w:val="00F13C26"/>
    <w:rsid w:val="00F13D4B"/>
    <w:rsid w:val="00F14991"/>
    <w:rsid w:val="00F158F2"/>
    <w:rsid w:val="00F16E9A"/>
    <w:rsid w:val="00F17C58"/>
    <w:rsid w:val="00F207EF"/>
    <w:rsid w:val="00F21D7D"/>
    <w:rsid w:val="00F22237"/>
    <w:rsid w:val="00F22DB4"/>
    <w:rsid w:val="00F22F0D"/>
    <w:rsid w:val="00F23114"/>
    <w:rsid w:val="00F2372F"/>
    <w:rsid w:val="00F23B2D"/>
    <w:rsid w:val="00F2403A"/>
    <w:rsid w:val="00F24771"/>
    <w:rsid w:val="00F24A30"/>
    <w:rsid w:val="00F24AB5"/>
    <w:rsid w:val="00F25648"/>
    <w:rsid w:val="00F25FB3"/>
    <w:rsid w:val="00F266F4"/>
    <w:rsid w:val="00F26818"/>
    <w:rsid w:val="00F27223"/>
    <w:rsid w:val="00F27ADD"/>
    <w:rsid w:val="00F3032D"/>
    <w:rsid w:val="00F304BE"/>
    <w:rsid w:val="00F30515"/>
    <w:rsid w:val="00F30826"/>
    <w:rsid w:val="00F31256"/>
    <w:rsid w:val="00F32CBA"/>
    <w:rsid w:val="00F32D64"/>
    <w:rsid w:val="00F32E72"/>
    <w:rsid w:val="00F33286"/>
    <w:rsid w:val="00F345D2"/>
    <w:rsid w:val="00F34771"/>
    <w:rsid w:val="00F3481D"/>
    <w:rsid w:val="00F35010"/>
    <w:rsid w:val="00F363FA"/>
    <w:rsid w:val="00F36A27"/>
    <w:rsid w:val="00F36E3B"/>
    <w:rsid w:val="00F37677"/>
    <w:rsid w:val="00F376C6"/>
    <w:rsid w:val="00F407DA"/>
    <w:rsid w:val="00F40956"/>
    <w:rsid w:val="00F40C74"/>
    <w:rsid w:val="00F416BE"/>
    <w:rsid w:val="00F41910"/>
    <w:rsid w:val="00F41D23"/>
    <w:rsid w:val="00F42CAC"/>
    <w:rsid w:val="00F42D59"/>
    <w:rsid w:val="00F44447"/>
    <w:rsid w:val="00F44821"/>
    <w:rsid w:val="00F44B1D"/>
    <w:rsid w:val="00F45005"/>
    <w:rsid w:val="00F4648D"/>
    <w:rsid w:val="00F46A54"/>
    <w:rsid w:val="00F4705E"/>
    <w:rsid w:val="00F470A6"/>
    <w:rsid w:val="00F47FC5"/>
    <w:rsid w:val="00F5098C"/>
    <w:rsid w:val="00F50C45"/>
    <w:rsid w:val="00F5140D"/>
    <w:rsid w:val="00F51F4B"/>
    <w:rsid w:val="00F51FAF"/>
    <w:rsid w:val="00F52480"/>
    <w:rsid w:val="00F52516"/>
    <w:rsid w:val="00F52B64"/>
    <w:rsid w:val="00F52CC5"/>
    <w:rsid w:val="00F53272"/>
    <w:rsid w:val="00F53CEB"/>
    <w:rsid w:val="00F543B6"/>
    <w:rsid w:val="00F554E8"/>
    <w:rsid w:val="00F55E4D"/>
    <w:rsid w:val="00F566B5"/>
    <w:rsid w:val="00F56A02"/>
    <w:rsid w:val="00F56E29"/>
    <w:rsid w:val="00F570B7"/>
    <w:rsid w:val="00F57253"/>
    <w:rsid w:val="00F57307"/>
    <w:rsid w:val="00F57A2B"/>
    <w:rsid w:val="00F6023D"/>
    <w:rsid w:val="00F607B6"/>
    <w:rsid w:val="00F6121B"/>
    <w:rsid w:val="00F6135A"/>
    <w:rsid w:val="00F616CC"/>
    <w:rsid w:val="00F619F1"/>
    <w:rsid w:val="00F62129"/>
    <w:rsid w:val="00F624B5"/>
    <w:rsid w:val="00F6375D"/>
    <w:rsid w:val="00F63CC8"/>
    <w:rsid w:val="00F6404E"/>
    <w:rsid w:val="00F644E2"/>
    <w:rsid w:val="00F65391"/>
    <w:rsid w:val="00F65B7C"/>
    <w:rsid w:val="00F65C90"/>
    <w:rsid w:val="00F67C2C"/>
    <w:rsid w:val="00F67DF5"/>
    <w:rsid w:val="00F70008"/>
    <w:rsid w:val="00F70648"/>
    <w:rsid w:val="00F70A2B"/>
    <w:rsid w:val="00F70C67"/>
    <w:rsid w:val="00F70EFB"/>
    <w:rsid w:val="00F71D6A"/>
    <w:rsid w:val="00F72206"/>
    <w:rsid w:val="00F72433"/>
    <w:rsid w:val="00F724EA"/>
    <w:rsid w:val="00F72607"/>
    <w:rsid w:val="00F72A04"/>
    <w:rsid w:val="00F73F94"/>
    <w:rsid w:val="00F74379"/>
    <w:rsid w:val="00F7520D"/>
    <w:rsid w:val="00F75400"/>
    <w:rsid w:val="00F75F14"/>
    <w:rsid w:val="00F76DD8"/>
    <w:rsid w:val="00F7702D"/>
    <w:rsid w:val="00F77210"/>
    <w:rsid w:val="00F77468"/>
    <w:rsid w:val="00F80580"/>
    <w:rsid w:val="00F8076A"/>
    <w:rsid w:val="00F81922"/>
    <w:rsid w:val="00F81EC1"/>
    <w:rsid w:val="00F8209A"/>
    <w:rsid w:val="00F82D42"/>
    <w:rsid w:val="00F830E6"/>
    <w:rsid w:val="00F8328A"/>
    <w:rsid w:val="00F83369"/>
    <w:rsid w:val="00F83EE5"/>
    <w:rsid w:val="00F8431D"/>
    <w:rsid w:val="00F844FA"/>
    <w:rsid w:val="00F8453C"/>
    <w:rsid w:val="00F845D1"/>
    <w:rsid w:val="00F84641"/>
    <w:rsid w:val="00F85B03"/>
    <w:rsid w:val="00F85C90"/>
    <w:rsid w:val="00F85E39"/>
    <w:rsid w:val="00F86E50"/>
    <w:rsid w:val="00F87969"/>
    <w:rsid w:val="00F90254"/>
    <w:rsid w:val="00F90B7C"/>
    <w:rsid w:val="00F911AA"/>
    <w:rsid w:val="00F915E3"/>
    <w:rsid w:val="00F91936"/>
    <w:rsid w:val="00F91A85"/>
    <w:rsid w:val="00F91ED1"/>
    <w:rsid w:val="00F925F2"/>
    <w:rsid w:val="00F9306A"/>
    <w:rsid w:val="00F945B2"/>
    <w:rsid w:val="00F9473B"/>
    <w:rsid w:val="00F94790"/>
    <w:rsid w:val="00F9567A"/>
    <w:rsid w:val="00F9657E"/>
    <w:rsid w:val="00F96F44"/>
    <w:rsid w:val="00F97AA8"/>
    <w:rsid w:val="00F97FBE"/>
    <w:rsid w:val="00FA111F"/>
    <w:rsid w:val="00FA1590"/>
    <w:rsid w:val="00FA20FB"/>
    <w:rsid w:val="00FA2449"/>
    <w:rsid w:val="00FA2AAC"/>
    <w:rsid w:val="00FA3DF5"/>
    <w:rsid w:val="00FA5030"/>
    <w:rsid w:val="00FA51A4"/>
    <w:rsid w:val="00FA561C"/>
    <w:rsid w:val="00FA7252"/>
    <w:rsid w:val="00FA7507"/>
    <w:rsid w:val="00FA77CC"/>
    <w:rsid w:val="00FA781B"/>
    <w:rsid w:val="00FB01B2"/>
    <w:rsid w:val="00FB0E06"/>
    <w:rsid w:val="00FB0EB6"/>
    <w:rsid w:val="00FB1467"/>
    <w:rsid w:val="00FB26CD"/>
    <w:rsid w:val="00FB2F3E"/>
    <w:rsid w:val="00FB2FED"/>
    <w:rsid w:val="00FB3D6B"/>
    <w:rsid w:val="00FB44E6"/>
    <w:rsid w:val="00FB47E1"/>
    <w:rsid w:val="00FB4D00"/>
    <w:rsid w:val="00FB51CE"/>
    <w:rsid w:val="00FB5844"/>
    <w:rsid w:val="00FB6B85"/>
    <w:rsid w:val="00FB70A6"/>
    <w:rsid w:val="00FC040F"/>
    <w:rsid w:val="00FC0A40"/>
    <w:rsid w:val="00FC0A87"/>
    <w:rsid w:val="00FC0B56"/>
    <w:rsid w:val="00FC1F24"/>
    <w:rsid w:val="00FC23D1"/>
    <w:rsid w:val="00FC2912"/>
    <w:rsid w:val="00FC2F84"/>
    <w:rsid w:val="00FC438E"/>
    <w:rsid w:val="00FC4E41"/>
    <w:rsid w:val="00FC509A"/>
    <w:rsid w:val="00FC59E3"/>
    <w:rsid w:val="00FC6853"/>
    <w:rsid w:val="00FC6F51"/>
    <w:rsid w:val="00FC7702"/>
    <w:rsid w:val="00FC7C1B"/>
    <w:rsid w:val="00FD00F3"/>
    <w:rsid w:val="00FD04E0"/>
    <w:rsid w:val="00FD0F6E"/>
    <w:rsid w:val="00FD12DE"/>
    <w:rsid w:val="00FD16BB"/>
    <w:rsid w:val="00FD1F2B"/>
    <w:rsid w:val="00FD208D"/>
    <w:rsid w:val="00FD21AD"/>
    <w:rsid w:val="00FD31AE"/>
    <w:rsid w:val="00FD35FF"/>
    <w:rsid w:val="00FD3B5D"/>
    <w:rsid w:val="00FD451A"/>
    <w:rsid w:val="00FD48F2"/>
    <w:rsid w:val="00FD50EB"/>
    <w:rsid w:val="00FD5AD2"/>
    <w:rsid w:val="00FD5BD8"/>
    <w:rsid w:val="00FD6454"/>
    <w:rsid w:val="00FD64BB"/>
    <w:rsid w:val="00FD6B6B"/>
    <w:rsid w:val="00FD797F"/>
    <w:rsid w:val="00FD7CD2"/>
    <w:rsid w:val="00FE0402"/>
    <w:rsid w:val="00FE046F"/>
    <w:rsid w:val="00FE0623"/>
    <w:rsid w:val="00FE1C49"/>
    <w:rsid w:val="00FE2C2A"/>
    <w:rsid w:val="00FE3BD5"/>
    <w:rsid w:val="00FE4A8F"/>
    <w:rsid w:val="00FE506A"/>
    <w:rsid w:val="00FE5251"/>
    <w:rsid w:val="00FE54CF"/>
    <w:rsid w:val="00FE5C06"/>
    <w:rsid w:val="00FE5D02"/>
    <w:rsid w:val="00FE6A7A"/>
    <w:rsid w:val="00FE748B"/>
    <w:rsid w:val="00FE7C5A"/>
    <w:rsid w:val="00FE7FA0"/>
    <w:rsid w:val="00FF0730"/>
    <w:rsid w:val="00FF2CEB"/>
    <w:rsid w:val="00FF4E59"/>
    <w:rsid w:val="00FF563B"/>
    <w:rsid w:val="00FF6989"/>
    <w:rsid w:val="00FF6F97"/>
    <w:rsid w:val="00FF70F2"/>
    <w:rsid w:val="00FF7930"/>
    <w:rsid w:val="00FF7962"/>
    <w:rsid w:val="00FF797F"/>
    <w:rsid w:val="00FF7A38"/>
    <w:rsid w:val="01749AB7"/>
    <w:rsid w:val="01A38C9D"/>
    <w:rsid w:val="01ECAE0D"/>
    <w:rsid w:val="02050C66"/>
    <w:rsid w:val="02066D79"/>
    <w:rsid w:val="025E2D86"/>
    <w:rsid w:val="026B0177"/>
    <w:rsid w:val="0275D2E3"/>
    <w:rsid w:val="027E38FF"/>
    <w:rsid w:val="02D9194F"/>
    <w:rsid w:val="02DE9B1F"/>
    <w:rsid w:val="033E17B8"/>
    <w:rsid w:val="0359F9DE"/>
    <w:rsid w:val="03766415"/>
    <w:rsid w:val="037B7089"/>
    <w:rsid w:val="038F396D"/>
    <w:rsid w:val="03E2A855"/>
    <w:rsid w:val="03EEE036"/>
    <w:rsid w:val="03EF4B53"/>
    <w:rsid w:val="043BC2A8"/>
    <w:rsid w:val="04486370"/>
    <w:rsid w:val="049B575D"/>
    <w:rsid w:val="04B04408"/>
    <w:rsid w:val="04BF31BC"/>
    <w:rsid w:val="04C8ADF3"/>
    <w:rsid w:val="04CFC9B8"/>
    <w:rsid w:val="04D5C78F"/>
    <w:rsid w:val="04DE3404"/>
    <w:rsid w:val="05122DAD"/>
    <w:rsid w:val="0535CF90"/>
    <w:rsid w:val="05430038"/>
    <w:rsid w:val="05430FC9"/>
    <w:rsid w:val="0583BBF0"/>
    <w:rsid w:val="05860557"/>
    <w:rsid w:val="05E48A9A"/>
    <w:rsid w:val="0603978D"/>
    <w:rsid w:val="0611CBA7"/>
    <w:rsid w:val="062F3384"/>
    <w:rsid w:val="063A9E51"/>
    <w:rsid w:val="06582E45"/>
    <w:rsid w:val="067A6E11"/>
    <w:rsid w:val="068D2EBD"/>
    <w:rsid w:val="0695CDDB"/>
    <w:rsid w:val="0698F7FF"/>
    <w:rsid w:val="06CD7313"/>
    <w:rsid w:val="0743FEC7"/>
    <w:rsid w:val="077BC9EE"/>
    <w:rsid w:val="0798C2A5"/>
    <w:rsid w:val="07E4D7F5"/>
    <w:rsid w:val="0823978F"/>
    <w:rsid w:val="082C1A89"/>
    <w:rsid w:val="0840E9CB"/>
    <w:rsid w:val="085AB7FE"/>
    <w:rsid w:val="085ABA05"/>
    <w:rsid w:val="08ABD32A"/>
    <w:rsid w:val="08B04A0B"/>
    <w:rsid w:val="08E241C9"/>
    <w:rsid w:val="08E55C06"/>
    <w:rsid w:val="08F799A5"/>
    <w:rsid w:val="090C7F1F"/>
    <w:rsid w:val="09441DA6"/>
    <w:rsid w:val="095D333B"/>
    <w:rsid w:val="096053B7"/>
    <w:rsid w:val="098AD42E"/>
    <w:rsid w:val="09E5A791"/>
    <w:rsid w:val="0A77D684"/>
    <w:rsid w:val="0ADDC0AB"/>
    <w:rsid w:val="0BC17C18"/>
    <w:rsid w:val="0C649BA6"/>
    <w:rsid w:val="0C8C991E"/>
    <w:rsid w:val="0C94B7E3"/>
    <w:rsid w:val="0CA72D13"/>
    <w:rsid w:val="0D179204"/>
    <w:rsid w:val="0D3B1CC5"/>
    <w:rsid w:val="0D8805F0"/>
    <w:rsid w:val="0DECE48A"/>
    <w:rsid w:val="0E1A9007"/>
    <w:rsid w:val="0E338A02"/>
    <w:rsid w:val="0E73C387"/>
    <w:rsid w:val="0EDC83FF"/>
    <w:rsid w:val="0F968472"/>
    <w:rsid w:val="0FCC6DB9"/>
    <w:rsid w:val="100E0D3F"/>
    <w:rsid w:val="10A525F6"/>
    <w:rsid w:val="111C056E"/>
    <w:rsid w:val="117215E5"/>
    <w:rsid w:val="11A8A96B"/>
    <w:rsid w:val="11F92DFB"/>
    <w:rsid w:val="12E9397C"/>
    <w:rsid w:val="12F9C33C"/>
    <w:rsid w:val="139BF079"/>
    <w:rsid w:val="13EEF844"/>
    <w:rsid w:val="140F0BA1"/>
    <w:rsid w:val="141588CB"/>
    <w:rsid w:val="142A1B78"/>
    <w:rsid w:val="143A6476"/>
    <w:rsid w:val="14A60F00"/>
    <w:rsid w:val="14A9523E"/>
    <w:rsid w:val="14B91FC2"/>
    <w:rsid w:val="1523409E"/>
    <w:rsid w:val="156D673B"/>
    <w:rsid w:val="15A6A1EC"/>
    <w:rsid w:val="15AB4181"/>
    <w:rsid w:val="15CE7211"/>
    <w:rsid w:val="162BFA40"/>
    <w:rsid w:val="1657CA59"/>
    <w:rsid w:val="167B170D"/>
    <w:rsid w:val="16AA7FB2"/>
    <w:rsid w:val="16C5478C"/>
    <w:rsid w:val="1701A7BF"/>
    <w:rsid w:val="17066801"/>
    <w:rsid w:val="1722BF60"/>
    <w:rsid w:val="1731A59C"/>
    <w:rsid w:val="173A0346"/>
    <w:rsid w:val="175025CF"/>
    <w:rsid w:val="175CA30E"/>
    <w:rsid w:val="176A6559"/>
    <w:rsid w:val="17B4AF84"/>
    <w:rsid w:val="17B7DAF1"/>
    <w:rsid w:val="18106FD2"/>
    <w:rsid w:val="1862553F"/>
    <w:rsid w:val="18A2858B"/>
    <w:rsid w:val="18C67DB1"/>
    <w:rsid w:val="18CABCBD"/>
    <w:rsid w:val="193203E2"/>
    <w:rsid w:val="19334E55"/>
    <w:rsid w:val="194F846B"/>
    <w:rsid w:val="19A7977C"/>
    <w:rsid w:val="19C058E3"/>
    <w:rsid w:val="19EDF742"/>
    <w:rsid w:val="19FE6816"/>
    <w:rsid w:val="1A07C275"/>
    <w:rsid w:val="1A6E7FC0"/>
    <w:rsid w:val="1A8E10D9"/>
    <w:rsid w:val="1AA7A330"/>
    <w:rsid w:val="1AB0FA96"/>
    <w:rsid w:val="1AED09FC"/>
    <w:rsid w:val="1B0144D9"/>
    <w:rsid w:val="1B3C4BC2"/>
    <w:rsid w:val="1B8A244F"/>
    <w:rsid w:val="1BAEE697"/>
    <w:rsid w:val="1C3531EF"/>
    <w:rsid w:val="1C4ECD14"/>
    <w:rsid w:val="1C598F7D"/>
    <w:rsid w:val="1CDB10B5"/>
    <w:rsid w:val="1D03E55F"/>
    <w:rsid w:val="1D0DC70B"/>
    <w:rsid w:val="1D665429"/>
    <w:rsid w:val="1D89C27F"/>
    <w:rsid w:val="1D8D4463"/>
    <w:rsid w:val="1DDE8A93"/>
    <w:rsid w:val="1DFD73CC"/>
    <w:rsid w:val="1E2A9DAC"/>
    <w:rsid w:val="1E907E9E"/>
    <w:rsid w:val="1E9D83BB"/>
    <w:rsid w:val="1E9F2E0E"/>
    <w:rsid w:val="1EB8547B"/>
    <w:rsid w:val="1F1D0A01"/>
    <w:rsid w:val="1F1D9E72"/>
    <w:rsid w:val="1F2571AE"/>
    <w:rsid w:val="1F2F5A02"/>
    <w:rsid w:val="1F60FB0D"/>
    <w:rsid w:val="1FA05267"/>
    <w:rsid w:val="1FE2D5AA"/>
    <w:rsid w:val="20687DC7"/>
    <w:rsid w:val="206FD29F"/>
    <w:rsid w:val="2076146E"/>
    <w:rsid w:val="207AAA4E"/>
    <w:rsid w:val="207C2DAE"/>
    <w:rsid w:val="209A4EAF"/>
    <w:rsid w:val="20DAF522"/>
    <w:rsid w:val="20E67219"/>
    <w:rsid w:val="20E77C03"/>
    <w:rsid w:val="210D367F"/>
    <w:rsid w:val="218065F4"/>
    <w:rsid w:val="21F3D591"/>
    <w:rsid w:val="22D569BF"/>
    <w:rsid w:val="22ED7E3D"/>
    <w:rsid w:val="2300115D"/>
    <w:rsid w:val="23C9BF87"/>
    <w:rsid w:val="240AB2A0"/>
    <w:rsid w:val="24405128"/>
    <w:rsid w:val="24784710"/>
    <w:rsid w:val="24928378"/>
    <w:rsid w:val="24E125B1"/>
    <w:rsid w:val="24E728ED"/>
    <w:rsid w:val="24F17C8D"/>
    <w:rsid w:val="250DE1F2"/>
    <w:rsid w:val="2521684D"/>
    <w:rsid w:val="2595C13C"/>
    <w:rsid w:val="259DCC13"/>
    <w:rsid w:val="25BDF3CB"/>
    <w:rsid w:val="262C80B5"/>
    <w:rsid w:val="26761799"/>
    <w:rsid w:val="26D4FE64"/>
    <w:rsid w:val="26E915C6"/>
    <w:rsid w:val="26F3F72C"/>
    <w:rsid w:val="26F56347"/>
    <w:rsid w:val="271996F3"/>
    <w:rsid w:val="2857B5D3"/>
    <w:rsid w:val="2872FD23"/>
    <w:rsid w:val="287FB2DB"/>
    <w:rsid w:val="288CF748"/>
    <w:rsid w:val="28B1B452"/>
    <w:rsid w:val="28BAB059"/>
    <w:rsid w:val="28EF619D"/>
    <w:rsid w:val="28FBBCDD"/>
    <w:rsid w:val="2900B3BA"/>
    <w:rsid w:val="2937F08F"/>
    <w:rsid w:val="295D0B5D"/>
    <w:rsid w:val="29B71652"/>
    <w:rsid w:val="29C8D3F8"/>
    <w:rsid w:val="2A078CB4"/>
    <w:rsid w:val="2A1FACBC"/>
    <w:rsid w:val="2A265BF4"/>
    <w:rsid w:val="2A667162"/>
    <w:rsid w:val="2A699F1F"/>
    <w:rsid w:val="2ADE59E8"/>
    <w:rsid w:val="2AFE542A"/>
    <w:rsid w:val="2B3F4854"/>
    <w:rsid w:val="2B41756A"/>
    <w:rsid w:val="2B6ADE11"/>
    <w:rsid w:val="2B95A2E8"/>
    <w:rsid w:val="2BBD63A8"/>
    <w:rsid w:val="2BC67BDE"/>
    <w:rsid w:val="2C1A9A80"/>
    <w:rsid w:val="2C3380CB"/>
    <w:rsid w:val="2C3DE468"/>
    <w:rsid w:val="2C422933"/>
    <w:rsid w:val="2C764C74"/>
    <w:rsid w:val="2CCFE2B8"/>
    <w:rsid w:val="2CD9FD5B"/>
    <w:rsid w:val="2CF663D6"/>
    <w:rsid w:val="2D05598C"/>
    <w:rsid w:val="2D105BC1"/>
    <w:rsid w:val="2D42EE99"/>
    <w:rsid w:val="2D9B674D"/>
    <w:rsid w:val="2DBFB3A0"/>
    <w:rsid w:val="2DC8E2BD"/>
    <w:rsid w:val="2E0CEB37"/>
    <w:rsid w:val="2E154781"/>
    <w:rsid w:val="2E57E8D2"/>
    <w:rsid w:val="2E5E1CEB"/>
    <w:rsid w:val="2EA21FA6"/>
    <w:rsid w:val="2ED65042"/>
    <w:rsid w:val="2F746B17"/>
    <w:rsid w:val="2F84023D"/>
    <w:rsid w:val="2FD71989"/>
    <w:rsid w:val="3069ECF4"/>
    <w:rsid w:val="3074DA25"/>
    <w:rsid w:val="30871F56"/>
    <w:rsid w:val="30887FB7"/>
    <w:rsid w:val="30E7A229"/>
    <w:rsid w:val="3106B07A"/>
    <w:rsid w:val="3137D0F5"/>
    <w:rsid w:val="315A14FE"/>
    <w:rsid w:val="31AB6698"/>
    <w:rsid w:val="31EED3BD"/>
    <w:rsid w:val="321DC35D"/>
    <w:rsid w:val="3224E959"/>
    <w:rsid w:val="32DE6015"/>
    <w:rsid w:val="33555E9A"/>
    <w:rsid w:val="33C8526F"/>
    <w:rsid w:val="3407CAA1"/>
    <w:rsid w:val="34215405"/>
    <w:rsid w:val="3467EEA9"/>
    <w:rsid w:val="34CFC2BA"/>
    <w:rsid w:val="351B2227"/>
    <w:rsid w:val="3550055D"/>
    <w:rsid w:val="3556E32A"/>
    <w:rsid w:val="357045E8"/>
    <w:rsid w:val="357B40BB"/>
    <w:rsid w:val="358BBD6F"/>
    <w:rsid w:val="35947BBD"/>
    <w:rsid w:val="35A80E38"/>
    <w:rsid w:val="36090706"/>
    <w:rsid w:val="364C1FC3"/>
    <w:rsid w:val="36531AC1"/>
    <w:rsid w:val="365BAE47"/>
    <w:rsid w:val="3676BE2E"/>
    <w:rsid w:val="367C510F"/>
    <w:rsid w:val="36B30AFB"/>
    <w:rsid w:val="374645C6"/>
    <w:rsid w:val="37715FDA"/>
    <w:rsid w:val="37810687"/>
    <w:rsid w:val="37B229CD"/>
    <w:rsid w:val="384183D1"/>
    <w:rsid w:val="385D7B9D"/>
    <w:rsid w:val="387B81F6"/>
    <w:rsid w:val="38A703F5"/>
    <w:rsid w:val="38F0E183"/>
    <w:rsid w:val="38FF1197"/>
    <w:rsid w:val="392E434F"/>
    <w:rsid w:val="398D236B"/>
    <w:rsid w:val="39D436C8"/>
    <w:rsid w:val="3A60E7EA"/>
    <w:rsid w:val="3A7F2E3E"/>
    <w:rsid w:val="3AA1BF1B"/>
    <w:rsid w:val="3AB671A0"/>
    <w:rsid w:val="3AE22ECA"/>
    <w:rsid w:val="3B2E5C8E"/>
    <w:rsid w:val="3B4B9477"/>
    <w:rsid w:val="3B89B2BD"/>
    <w:rsid w:val="3BAF2309"/>
    <w:rsid w:val="3C2C0592"/>
    <w:rsid w:val="3C3A3DB5"/>
    <w:rsid w:val="3DAD34F2"/>
    <w:rsid w:val="3E4A0C9D"/>
    <w:rsid w:val="3E514312"/>
    <w:rsid w:val="3E934C56"/>
    <w:rsid w:val="3EA31064"/>
    <w:rsid w:val="3EBEE39E"/>
    <w:rsid w:val="3ED70F9D"/>
    <w:rsid w:val="3F1C410B"/>
    <w:rsid w:val="3F32C640"/>
    <w:rsid w:val="3F63E108"/>
    <w:rsid w:val="3F6E3E1C"/>
    <w:rsid w:val="3F76FF2C"/>
    <w:rsid w:val="3FC2C7AC"/>
    <w:rsid w:val="3FFE0686"/>
    <w:rsid w:val="401BBD8A"/>
    <w:rsid w:val="40253C17"/>
    <w:rsid w:val="40C31366"/>
    <w:rsid w:val="4101BC85"/>
    <w:rsid w:val="410B029A"/>
    <w:rsid w:val="411A9FC2"/>
    <w:rsid w:val="421944A1"/>
    <w:rsid w:val="429874D5"/>
    <w:rsid w:val="4317DA22"/>
    <w:rsid w:val="4342641B"/>
    <w:rsid w:val="43A7F6C1"/>
    <w:rsid w:val="445854A9"/>
    <w:rsid w:val="4483DEAC"/>
    <w:rsid w:val="4497DE8F"/>
    <w:rsid w:val="44CA83D0"/>
    <w:rsid w:val="44F7D1E2"/>
    <w:rsid w:val="44F8507D"/>
    <w:rsid w:val="450123EB"/>
    <w:rsid w:val="4536A045"/>
    <w:rsid w:val="45430269"/>
    <w:rsid w:val="45C63554"/>
    <w:rsid w:val="45C7372A"/>
    <w:rsid w:val="463BDCF2"/>
    <w:rsid w:val="46761F81"/>
    <w:rsid w:val="46AC615A"/>
    <w:rsid w:val="46B0F15C"/>
    <w:rsid w:val="46DE9FB4"/>
    <w:rsid w:val="46E50F28"/>
    <w:rsid w:val="47392471"/>
    <w:rsid w:val="474EB69F"/>
    <w:rsid w:val="475807AC"/>
    <w:rsid w:val="479B3DC0"/>
    <w:rsid w:val="47AE6A33"/>
    <w:rsid w:val="47BA27F5"/>
    <w:rsid w:val="47C00C05"/>
    <w:rsid w:val="48671961"/>
    <w:rsid w:val="4884154B"/>
    <w:rsid w:val="489404CE"/>
    <w:rsid w:val="48DA2662"/>
    <w:rsid w:val="490E0223"/>
    <w:rsid w:val="492F354D"/>
    <w:rsid w:val="49313783"/>
    <w:rsid w:val="495578BE"/>
    <w:rsid w:val="497DA67B"/>
    <w:rsid w:val="498642ED"/>
    <w:rsid w:val="4A0BC9E9"/>
    <w:rsid w:val="4A46DA90"/>
    <w:rsid w:val="4A75E1A6"/>
    <w:rsid w:val="4A78B5E3"/>
    <w:rsid w:val="4AADA897"/>
    <w:rsid w:val="4ABA7755"/>
    <w:rsid w:val="4ABF27D9"/>
    <w:rsid w:val="4ACDBEF7"/>
    <w:rsid w:val="4B658A53"/>
    <w:rsid w:val="4B7CEDDA"/>
    <w:rsid w:val="4BB14D78"/>
    <w:rsid w:val="4BD896C9"/>
    <w:rsid w:val="4C048984"/>
    <w:rsid w:val="4CA00D2D"/>
    <w:rsid w:val="4CC5246B"/>
    <w:rsid w:val="4CD0C9F1"/>
    <w:rsid w:val="4CF2B0EA"/>
    <w:rsid w:val="4D11F1C7"/>
    <w:rsid w:val="4D474F18"/>
    <w:rsid w:val="4D7149C8"/>
    <w:rsid w:val="4D840B1E"/>
    <w:rsid w:val="4D97A06A"/>
    <w:rsid w:val="4DA5E9F0"/>
    <w:rsid w:val="4DF707BF"/>
    <w:rsid w:val="4E10DDDA"/>
    <w:rsid w:val="4E177BD7"/>
    <w:rsid w:val="4E547ABE"/>
    <w:rsid w:val="4E6E2F6D"/>
    <w:rsid w:val="4F003694"/>
    <w:rsid w:val="4F847989"/>
    <w:rsid w:val="4F97B40D"/>
    <w:rsid w:val="50310FB1"/>
    <w:rsid w:val="50F4E0A5"/>
    <w:rsid w:val="5145E36B"/>
    <w:rsid w:val="516B4BF3"/>
    <w:rsid w:val="5180E6C1"/>
    <w:rsid w:val="51EC4B8A"/>
    <w:rsid w:val="52006983"/>
    <w:rsid w:val="52186D3C"/>
    <w:rsid w:val="52804E21"/>
    <w:rsid w:val="52A29022"/>
    <w:rsid w:val="52A50E68"/>
    <w:rsid w:val="5300C3FE"/>
    <w:rsid w:val="5306A207"/>
    <w:rsid w:val="5365E5F1"/>
    <w:rsid w:val="53694E1A"/>
    <w:rsid w:val="53798C03"/>
    <w:rsid w:val="537AC0AA"/>
    <w:rsid w:val="53A9945B"/>
    <w:rsid w:val="53ACEAE7"/>
    <w:rsid w:val="53EC5663"/>
    <w:rsid w:val="5406B763"/>
    <w:rsid w:val="547F6A93"/>
    <w:rsid w:val="54ED5CD4"/>
    <w:rsid w:val="557E8EA4"/>
    <w:rsid w:val="558EF343"/>
    <w:rsid w:val="5596121C"/>
    <w:rsid w:val="55E9D02D"/>
    <w:rsid w:val="55EE2305"/>
    <w:rsid w:val="5612CBBA"/>
    <w:rsid w:val="56251763"/>
    <w:rsid w:val="5638DAE1"/>
    <w:rsid w:val="5670B0B8"/>
    <w:rsid w:val="5680C3EC"/>
    <w:rsid w:val="57016CEF"/>
    <w:rsid w:val="570590CC"/>
    <w:rsid w:val="5730BFB3"/>
    <w:rsid w:val="58502A90"/>
    <w:rsid w:val="58B94022"/>
    <w:rsid w:val="58BA0B34"/>
    <w:rsid w:val="58DA4C65"/>
    <w:rsid w:val="58F9FB1C"/>
    <w:rsid w:val="590CBC18"/>
    <w:rsid w:val="593A70CE"/>
    <w:rsid w:val="5996037E"/>
    <w:rsid w:val="59E3E72C"/>
    <w:rsid w:val="59E85598"/>
    <w:rsid w:val="59E94614"/>
    <w:rsid w:val="5A1E3C6F"/>
    <w:rsid w:val="5A606114"/>
    <w:rsid w:val="5A60ABF0"/>
    <w:rsid w:val="5A65055E"/>
    <w:rsid w:val="5AE1D4C8"/>
    <w:rsid w:val="5BEB3CF7"/>
    <w:rsid w:val="5C25295E"/>
    <w:rsid w:val="5C40E407"/>
    <w:rsid w:val="5C45D343"/>
    <w:rsid w:val="5CD6179E"/>
    <w:rsid w:val="5CDA9458"/>
    <w:rsid w:val="5D05B4A1"/>
    <w:rsid w:val="5D14AB70"/>
    <w:rsid w:val="5D98E9CF"/>
    <w:rsid w:val="5DDA21F3"/>
    <w:rsid w:val="5ECA5F74"/>
    <w:rsid w:val="5EE12BCF"/>
    <w:rsid w:val="5EE7B7CE"/>
    <w:rsid w:val="5F15FE99"/>
    <w:rsid w:val="5F1677AB"/>
    <w:rsid w:val="5F204D60"/>
    <w:rsid w:val="5F244A27"/>
    <w:rsid w:val="5F324C8C"/>
    <w:rsid w:val="5F810FF5"/>
    <w:rsid w:val="5F9519F3"/>
    <w:rsid w:val="5FB99E37"/>
    <w:rsid w:val="601CC0A1"/>
    <w:rsid w:val="60AFF3F5"/>
    <w:rsid w:val="60E2B0C9"/>
    <w:rsid w:val="61441B4C"/>
    <w:rsid w:val="6167B837"/>
    <w:rsid w:val="618245EA"/>
    <w:rsid w:val="61C834BD"/>
    <w:rsid w:val="61CB119F"/>
    <w:rsid w:val="61E79DA1"/>
    <w:rsid w:val="61F20BF3"/>
    <w:rsid w:val="62030772"/>
    <w:rsid w:val="623351D2"/>
    <w:rsid w:val="623F67FD"/>
    <w:rsid w:val="62701C92"/>
    <w:rsid w:val="629458DF"/>
    <w:rsid w:val="62AB347C"/>
    <w:rsid w:val="62B81382"/>
    <w:rsid w:val="633FF501"/>
    <w:rsid w:val="6347787C"/>
    <w:rsid w:val="6356EB0E"/>
    <w:rsid w:val="637D4EBC"/>
    <w:rsid w:val="6458255E"/>
    <w:rsid w:val="65174A2D"/>
    <w:rsid w:val="651E7FD3"/>
    <w:rsid w:val="655A8F64"/>
    <w:rsid w:val="655BAC22"/>
    <w:rsid w:val="6598B7EE"/>
    <w:rsid w:val="65B25A48"/>
    <w:rsid w:val="65E8F2C6"/>
    <w:rsid w:val="663ADFAC"/>
    <w:rsid w:val="66614896"/>
    <w:rsid w:val="66798AF7"/>
    <w:rsid w:val="6695142F"/>
    <w:rsid w:val="66D4EEF9"/>
    <w:rsid w:val="66D980A3"/>
    <w:rsid w:val="66FD5AF2"/>
    <w:rsid w:val="670D7268"/>
    <w:rsid w:val="67151299"/>
    <w:rsid w:val="6725AE5C"/>
    <w:rsid w:val="6739A997"/>
    <w:rsid w:val="67CFB175"/>
    <w:rsid w:val="6837CC15"/>
    <w:rsid w:val="687DD435"/>
    <w:rsid w:val="68D26F07"/>
    <w:rsid w:val="693C01ED"/>
    <w:rsid w:val="6955340D"/>
    <w:rsid w:val="696CD907"/>
    <w:rsid w:val="699C6955"/>
    <w:rsid w:val="6A275F59"/>
    <w:rsid w:val="6A3E9BF9"/>
    <w:rsid w:val="6A9C1977"/>
    <w:rsid w:val="6AB73BE1"/>
    <w:rsid w:val="6AC088D9"/>
    <w:rsid w:val="6B3B26BF"/>
    <w:rsid w:val="6B75DCE1"/>
    <w:rsid w:val="6B7A8644"/>
    <w:rsid w:val="6B949B4F"/>
    <w:rsid w:val="6BE1879C"/>
    <w:rsid w:val="6BEBF814"/>
    <w:rsid w:val="6C02C5B2"/>
    <w:rsid w:val="6C047229"/>
    <w:rsid w:val="6C6CC19A"/>
    <w:rsid w:val="6C771B11"/>
    <w:rsid w:val="6C8D0137"/>
    <w:rsid w:val="6CC2E531"/>
    <w:rsid w:val="6CEAA3B2"/>
    <w:rsid w:val="6CFF5373"/>
    <w:rsid w:val="6D0F3EBE"/>
    <w:rsid w:val="6D8996E1"/>
    <w:rsid w:val="6E55114F"/>
    <w:rsid w:val="6E5E5ED7"/>
    <w:rsid w:val="6E613D84"/>
    <w:rsid w:val="6E85FC54"/>
    <w:rsid w:val="6EAB14D5"/>
    <w:rsid w:val="6F7E700A"/>
    <w:rsid w:val="6FD3842D"/>
    <w:rsid w:val="6FEB033D"/>
    <w:rsid w:val="7002BB30"/>
    <w:rsid w:val="708D69F8"/>
    <w:rsid w:val="70D684A3"/>
    <w:rsid w:val="70F26EA9"/>
    <w:rsid w:val="70FE28E8"/>
    <w:rsid w:val="712212F2"/>
    <w:rsid w:val="7125203C"/>
    <w:rsid w:val="714DCCC9"/>
    <w:rsid w:val="714EFFC8"/>
    <w:rsid w:val="71699976"/>
    <w:rsid w:val="71C62A79"/>
    <w:rsid w:val="71CD9ADF"/>
    <w:rsid w:val="71FA67F6"/>
    <w:rsid w:val="720FA131"/>
    <w:rsid w:val="723393BB"/>
    <w:rsid w:val="723DA285"/>
    <w:rsid w:val="7285F576"/>
    <w:rsid w:val="7286FEF5"/>
    <w:rsid w:val="72C7E5EB"/>
    <w:rsid w:val="72D7EECB"/>
    <w:rsid w:val="72D879FF"/>
    <w:rsid w:val="72F41C03"/>
    <w:rsid w:val="72F7F4AF"/>
    <w:rsid w:val="7335C79F"/>
    <w:rsid w:val="73528647"/>
    <w:rsid w:val="73858A93"/>
    <w:rsid w:val="73D8E767"/>
    <w:rsid w:val="74532249"/>
    <w:rsid w:val="745C558D"/>
    <w:rsid w:val="745D9540"/>
    <w:rsid w:val="746ACC4F"/>
    <w:rsid w:val="74818E31"/>
    <w:rsid w:val="74B1F6AF"/>
    <w:rsid w:val="74F57775"/>
    <w:rsid w:val="753149AA"/>
    <w:rsid w:val="75A7B5E8"/>
    <w:rsid w:val="760E0834"/>
    <w:rsid w:val="7629ADCF"/>
    <w:rsid w:val="765307A1"/>
    <w:rsid w:val="766545ED"/>
    <w:rsid w:val="76726B4C"/>
    <w:rsid w:val="7697DBBD"/>
    <w:rsid w:val="76B9A3BD"/>
    <w:rsid w:val="76D14277"/>
    <w:rsid w:val="76D2EC0E"/>
    <w:rsid w:val="76F540DF"/>
    <w:rsid w:val="77078EA9"/>
    <w:rsid w:val="7736D9CE"/>
    <w:rsid w:val="77698533"/>
    <w:rsid w:val="777FC636"/>
    <w:rsid w:val="77D13D55"/>
    <w:rsid w:val="78178FC3"/>
    <w:rsid w:val="783E2BA0"/>
    <w:rsid w:val="78BFDF1C"/>
    <w:rsid w:val="78C7178C"/>
    <w:rsid w:val="7950EDDA"/>
    <w:rsid w:val="7986DD21"/>
    <w:rsid w:val="7992BFC1"/>
    <w:rsid w:val="7993322E"/>
    <w:rsid w:val="79B7B40A"/>
    <w:rsid w:val="79B90042"/>
    <w:rsid w:val="7A55ACFE"/>
    <w:rsid w:val="7A8A2067"/>
    <w:rsid w:val="7ABB43B8"/>
    <w:rsid w:val="7B05067F"/>
    <w:rsid w:val="7B3644C7"/>
    <w:rsid w:val="7B6C5450"/>
    <w:rsid w:val="7B8377C7"/>
    <w:rsid w:val="7B8BDAAA"/>
    <w:rsid w:val="7C3A0E19"/>
    <w:rsid w:val="7C516D14"/>
    <w:rsid w:val="7C96CEE7"/>
    <w:rsid w:val="7CC9C370"/>
    <w:rsid w:val="7CEB74E2"/>
    <w:rsid w:val="7D1223F3"/>
    <w:rsid w:val="7D2ED46B"/>
    <w:rsid w:val="7D3F3217"/>
    <w:rsid w:val="7D5B6CAD"/>
    <w:rsid w:val="7D948038"/>
    <w:rsid w:val="7E645ADC"/>
    <w:rsid w:val="7E7E835E"/>
    <w:rsid w:val="7E7EE032"/>
    <w:rsid w:val="7EAC75CC"/>
    <w:rsid w:val="7EE1F072"/>
    <w:rsid w:val="7EEE8035"/>
    <w:rsid w:val="7F62DBDD"/>
    <w:rsid w:val="7FC3D813"/>
    <w:rsid w:val="7FCA9B85"/>
    <w:rsid w:val="7FD955EC"/>
    <w:rsid w:val="7FECEC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9A28B"/>
  <w15:docId w15:val="{21DA1CC7-BCB1-4828-88D2-6DB327A2D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754D"/>
  </w:style>
  <w:style w:type="paragraph" w:styleId="Heading1">
    <w:name w:val="heading 1"/>
    <w:basedOn w:val="Normal"/>
    <w:next w:val="Normal"/>
    <w:link w:val="Heading1Char"/>
    <w:uiPriority w:val="9"/>
    <w:qFormat/>
    <w:rsid w:val="00176987"/>
    <w:pPr>
      <w:keepNext/>
      <w:keepLines/>
      <w:pageBreakBefore/>
      <w:numPr>
        <w:numId w:val="2"/>
      </w:numPr>
      <w:spacing w:after="360" w:line="312" w:lineRule="auto"/>
      <w:jc w:val="both"/>
      <w:outlineLvl w:val="0"/>
    </w:pPr>
    <w:rPr>
      <w:rFonts w:eastAsiaTheme="majorEastAsia" w:cstheme="majorBidi"/>
      <w:b/>
      <w:bCs/>
      <w:caps/>
      <w:sz w:val="28"/>
      <w:szCs w:val="28"/>
    </w:rPr>
  </w:style>
  <w:style w:type="paragraph" w:styleId="Heading2">
    <w:name w:val="heading 2"/>
    <w:basedOn w:val="Normal"/>
    <w:next w:val="Normal"/>
    <w:link w:val="Heading2Char"/>
    <w:uiPriority w:val="9"/>
    <w:unhideWhenUsed/>
    <w:qFormat/>
    <w:rsid w:val="00E46C7D"/>
    <w:pPr>
      <w:keepNext/>
      <w:keepLines/>
      <w:numPr>
        <w:ilvl w:val="1"/>
        <w:numId w:val="2"/>
      </w:numPr>
      <w:spacing w:before="60" w:after="60" w:line="312" w:lineRule="auto"/>
      <w:jc w:val="both"/>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610D91"/>
    <w:pPr>
      <w:keepNext/>
      <w:keepLines/>
      <w:numPr>
        <w:ilvl w:val="2"/>
        <w:numId w:val="2"/>
      </w:numPr>
      <w:tabs>
        <w:tab w:val="left" w:pos="709"/>
      </w:tabs>
      <w:spacing w:before="60" w:after="60" w:line="312" w:lineRule="auto"/>
      <w:jc w:val="both"/>
      <w:outlineLvl w:val="2"/>
    </w:pPr>
    <w:rPr>
      <w:rFonts w:eastAsiaTheme="majorEastAsia" w:cstheme="majorBidi"/>
      <w:b/>
      <w:bCs/>
    </w:rPr>
  </w:style>
  <w:style w:type="paragraph" w:styleId="Heading4">
    <w:name w:val="heading 4"/>
    <w:basedOn w:val="Normal"/>
    <w:next w:val="Normal"/>
    <w:link w:val="Heading4Char"/>
    <w:uiPriority w:val="9"/>
    <w:unhideWhenUsed/>
    <w:qFormat/>
    <w:rsid w:val="005A1C66"/>
    <w:pPr>
      <w:keepNext/>
      <w:keepLines/>
      <w:numPr>
        <w:ilvl w:val="3"/>
        <w:numId w:val="2"/>
      </w:numPr>
      <w:tabs>
        <w:tab w:val="left" w:pos="709"/>
      </w:tabs>
      <w:spacing w:before="60" w:after="60" w:line="312" w:lineRule="auto"/>
      <w:jc w:val="both"/>
      <w:outlineLvl w:val="3"/>
    </w:pPr>
    <w:rPr>
      <w:rFonts w:eastAsiaTheme="majorEastAsia" w:cstheme="majorBidi"/>
      <w:b/>
      <w:bCs/>
      <w:iCs/>
      <w:sz w:val="24"/>
    </w:rPr>
  </w:style>
  <w:style w:type="paragraph" w:styleId="Heading5">
    <w:name w:val="heading 5"/>
    <w:basedOn w:val="Normal"/>
    <w:next w:val="Normal"/>
    <w:link w:val="Heading5Char"/>
    <w:uiPriority w:val="9"/>
    <w:semiHidden/>
    <w:unhideWhenUsed/>
    <w:rsid w:val="00120B82"/>
    <w:pPr>
      <w:keepNext/>
      <w:keepLines/>
      <w:numPr>
        <w:ilvl w:val="4"/>
        <w:numId w:val="2"/>
      </w:numPr>
      <w:spacing w:before="200" w:after="0"/>
      <w:ind w:left="4451" w:hanging="36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20B82"/>
    <w:pPr>
      <w:keepNext/>
      <w:keepLines/>
      <w:numPr>
        <w:ilvl w:val="5"/>
        <w:numId w:val="2"/>
      </w:numPr>
      <w:spacing w:before="200" w:after="0"/>
      <w:ind w:left="5171" w:hanging="36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20B82"/>
    <w:pPr>
      <w:keepNext/>
      <w:keepLines/>
      <w:numPr>
        <w:ilvl w:val="6"/>
        <w:numId w:val="2"/>
      </w:numPr>
      <w:spacing w:before="200" w:after="0"/>
      <w:ind w:left="5891" w:hanging="36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20B82"/>
    <w:pPr>
      <w:keepNext/>
      <w:keepLines/>
      <w:numPr>
        <w:ilvl w:val="7"/>
        <w:numId w:val="2"/>
      </w:numPr>
      <w:spacing w:before="200" w:after="0"/>
      <w:ind w:left="6611" w:hanging="36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20B82"/>
    <w:pPr>
      <w:keepNext/>
      <w:keepLines/>
      <w:numPr>
        <w:ilvl w:val="8"/>
        <w:numId w:val="2"/>
      </w:numPr>
      <w:spacing w:before="200" w:after="0"/>
      <w:ind w:left="7331"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6987"/>
    <w:rPr>
      <w:rFonts w:eastAsiaTheme="majorEastAsia" w:cstheme="majorBidi"/>
      <w:b/>
      <w:bCs/>
      <w:caps/>
      <w:sz w:val="28"/>
      <w:szCs w:val="28"/>
    </w:rPr>
  </w:style>
  <w:style w:type="character" w:customStyle="1" w:styleId="Heading2Char">
    <w:name w:val="Heading 2 Char"/>
    <w:basedOn w:val="DefaultParagraphFont"/>
    <w:link w:val="Heading2"/>
    <w:uiPriority w:val="9"/>
    <w:rsid w:val="00E46C7D"/>
    <w:rPr>
      <w:rFonts w:eastAsiaTheme="majorEastAsia" w:cstheme="majorBidi"/>
      <w:b/>
      <w:bCs/>
      <w:szCs w:val="26"/>
    </w:rPr>
  </w:style>
  <w:style w:type="character" w:customStyle="1" w:styleId="Heading3Char">
    <w:name w:val="Heading 3 Char"/>
    <w:basedOn w:val="DefaultParagraphFont"/>
    <w:link w:val="Heading3"/>
    <w:uiPriority w:val="9"/>
    <w:rsid w:val="00610D91"/>
    <w:rPr>
      <w:rFonts w:eastAsiaTheme="majorEastAsia" w:cstheme="majorBidi"/>
      <w:b/>
      <w:bCs/>
    </w:rPr>
  </w:style>
  <w:style w:type="character" w:customStyle="1" w:styleId="Heading4Char">
    <w:name w:val="Heading 4 Char"/>
    <w:basedOn w:val="DefaultParagraphFont"/>
    <w:link w:val="Heading4"/>
    <w:uiPriority w:val="9"/>
    <w:rsid w:val="005A1C66"/>
    <w:rPr>
      <w:rFonts w:eastAsiaTheme="majorEastAsia" w:cstheme="majorBidi"/>
      <w:b/>
      <w:bCs/>
      <w:iCs/>
      <w:sz w:val="24"/>
    </w:rPr>
  </w:style>
  <w:style w:type="character" w:customStyle="1" w:styleId="Heading5Char">
    <w:name w:val="Heading 5 Char"/>
    <w:basedOn w:val="DefaultParagraphFont"/>
    <w:link w:val="Heading5"/>
    <w:uiPriority w:val="9"/>
    <w:semiHidden/>
    <w:rsid w:val="00120B8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20B8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20B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0B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0B82"/>
    <w:rPr>
      <w:rFonts w:asciiTheme="majorHAnsi" w:eastAsiaTheme="majorEastAsia" w:hAnsiTheme="majorHAnsi" w:cstheme="majorBidi"/>
      <w:i/>
      <w:iCs/>
      <w:color w:val="404040" w:themeColor="text1" w:themeTint="BF"/>
      <w:sz w:val="20"/>
      <w:szCs w:val="20"/>
    </w:rPr>
  </w:style>
  <w:style w:type="paragraph" w:customStyle="1" w:styleId="a">
    <w:name w:val="+"/>
    <w:basedOn w:val="Normal"/>
    <w:link w:val="Char"/>
    <w:qFormat/>
    <w:rsid w:val="00FE506A"/>
    <w:pPr>
      <w:numPr>
        <w:numId w:val="3"/>
      </w:numPr>
      <w:spacing w:before="60" w:after="60" w:line="312" w:lineRule="auto"/>
      <w:jc w:val="both"/>
    </w:pPr>
  </w:style>
  <w:style w:type="paragraph" w:customStyle="1" w:styleId="Paragraph">
    <w:name w:val="Paragraph"/>
    <w:basedOn w:val="Normal"/>
    <w:link w:val="ParagraphChar"/>
    <w:qFormat/>
    <w:rsid w:val="00610D91"/>
    <w:pPr>
      <w:spacing w:before="60" w:after="60" w:line="312" w:lineRule="auto"/>
      <w:ind w:firstLine="567"/>
      <w:jc w:val="both"/>
    </w:pPr>
  </w:style>
  <w:style w:type="paragraph" w:customStyle="1" w:styleId="-">
    <w:name w:val="-"/>
    <w:basedOn w:val="Normal"/>
    <w:link w:val="-Char"/>
    <w:qFormat/>
    <w:rsid w:val="00FE506A"/>
    <w:pPr>
      <w:numPr>
        <w:numId w:val="4"/>
      </w:numPr>
      <w:spacing w:before="60" w:after="60" w:line="312" w:lineRule="auto"/>
      <w:jc w:val="both"/>
    </w:pPr>
  </w:style>
  <w:style w:type="paragraph" w:customStyle="1" w:styleId="Captions">
    <w:name w:val="Captions"/>
    <w:basedOn w:val="Paragraph"/>
    <w:next w:val="Paragraph"/>
    <w:link w:val="CaptionsChar"/>
    <w:autoRedefine/>
    <w:rsid w:val="00775225"/>
    <w:pPr>
      <w:spacing w:before="0" w:after="0" w:line="360" w:lineRule="auto"/>
      <w:ind w:firstLine="0"/>
      <w:jc w:val="center"/>
    </w:pPr>
    <w:rPr>
      <w:i/>
    </w:rPr>
  </w:style>
  <w:style w:type="paragraph" w:styleId="NormalWeb">
    <w:name w:val="Normal (Web)"/>
    <w:basedOn w:val="Normal"/>
    <w:uiPriority w:val="99"/>
    <w:semiHidden/>
    <w:unhideWhenUsed/>
    <w:rsid w:val="00D04E70"/>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D04E70"/>
    <w:rPr>
      <w:b/>
      <w:bCs/>
    </w:rPr>
  </w:style>
  <w:style w:type="character" w:customStyle="1" w:styleId="apple-converted-space">
    <w:name w:val="apple-converted-space"/>
    <w:basedOn w:val="DefaultParagraphFont"/>
    <w:rsid w:val="00FD1F2B"/>
  </w:style>
  <w:style w:type="character" w:styleId="Emphasis">
    <w:name w:val="Emphasis"/>
    <w:basedOn w:val="DefaultParagraphFont"/>
    <w:uiPriority w:val="20"/>
    <w:qFormat/>
    <w:rsid w:val="00FD1F2B"/>
    <w:rPr>
      <w:i/>
      <w:iCs/>
    </w:rPr>
  </w:style>
  <w:style w:type="character" w:styleId="Hyperlink">
    <w:name w:val="Hyperlink"/>
    <w:basedOn w:val="DefaultParagraphFont"/>
    <w:uiPriority w:val="99"/>
    <w:unhideWhenUsed/>
    <w:rsid w:val="00FD1F2B"/>
    <w:rPr>
      <w:color w:val="0000FF"/>
      <w:u w:val="single"/>
    </w:rPr>
  </w:style>
  <w:style w:type="table" w:styleId="TableGrid">
    <w:name w:val="Table Grid"/>
    <w:basedOn w:val="TableNormal"/>
    <w:uiPriority w:val="59"/>
    <w:rsid w:val="00094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_Fig"/>
    <w:basedOn w:val="Paragraph"/>
    <w:next w:val="Paragraph"/>
    <w:link w:val="CaptionChar"/>
    <w:uiPriority w:val="35"/>
    <w:unhideWhenUsed/>
    <w:qFormat/>
    <w:rsid w:val="00C25569"/>
    <w:pPr>
      <w:tabs>
        <w:tab w:val="right" w:pos="9072"/>
      </w:tabs>
      <w:spacing w:before="0" w:after="0" w:line="360" w:lineRule="auto"/>
      <w:ind w:firstLine="0"/>
      <w:jc w:val="center"/>
    </w:pPr>
    <w:rPr>
      <w:i/>
      <w:iCs/>
      <w:sz w:val="22"/>
      <w:szCs w:val="18"/>
    </w:rPr>
  </w:style>
  <w:style w:type="character" w:customStyle="1" w:styleId="ParagraphChar">
    <w:name w:val="Paragraph Char"/>
    <w:basedOn w:val="DefaultParagraphFont"/>
    <w:link w:val="Paragraph"/>
    <w:rsid w:val="00610D91"/>
    <w:rPr>
      <w:rFonts w:ascii="Times New Roman" w:hAnsi="Times New Roman"/>
      <w:sz w:val="26"/>
    </w:rPr>
  </w:style>
  <w:style w:type="character" w:customStyle="1" w:styleId="CaptionsChar">
    <w:name w:val="Captions Char"/>
    <w:basedOn w:val="ParagraphChar"/>
    <w:link w:val="Captions"/>
    <w:rsid w:val="00775225"/>
    <w:rPr>
      <w:rFonts w:ascii="Times New Roman" w:hAnsi="Times New Roman"/>
      <w:i/>
      <w:sz w:val="24"/>
    </w:rPr>
  </w:style>
  <w:style w:type="paragraph" w:styleId="TableofFigures">
    <w:name w:val="table of figures"/>
    <w:basedOn w:val="Normal"/>
    <w:next w:val="Normal"/>
    <w:autoRedefine/>
    <w:uiPriority w:val="99"/>
    <w:unhideWhenUsed/>
    <w:rsid w:val="006C42F3"/>
    <w:pPr>
      <w:spacing w:after="0" w:line="360" w:lineRule="auto"/>
      <w:jc w:val="both"/>
    </w:pPr>
  </w:style>
  <w:style w:type="paragraph" w:customStyle="1" w:styleId="Equations">
    <w:name w:val="Equations"/>
    <w:basedOn w:val="Caption"/>
    <w:link w:val="EquationsChar"/>
    <w:autoRedefine/>
    <w:qFormat/>
    <w:rsid w:val="005139C9"/>
    <w:pPr>
      <w:spacing w:line="312" w:lineRule="auto"/>
      <w:ind w:left="567"/>
      <w:mirrorIndents/>
    </w:pPr>
  </w:style>
  <w:style w:type="character" w:customStyle="1" w:styleId="CaptionChar">
    <w:name w:val="Caption Char"/>
    <w:aliases w:val="Cap_Fig Char"/>
    <w:basedOn w:val="ParagraphChar"/>
    <w:link w:val="Caption"/>
    <w:uiPriority w:val="35"/>
    <w:rsid w:val="00C25569"/>
    <w:rPr>
      <w:rFonts w:ascii="Times New Roman" w:hAnsi="Times New Roman"/>
      <w:i/>
      <w:iCs/>
      <w:sz w:val="22"/>
      <w:szCs w:val="18"/>
    </w:rPr>
  </w:style>
  <w:style w:type="character" w:customStyle="1" w:styleId="EquationsChar">
    <w:name w:val="Equations Char"/>
    <w:basedOn w:val="CaptionChar"/>
    <w:link w:val="Equations"/>
    <w:rsid w:val="005139C9"/>
    <w:rPr>
      <w:rFonts w:ascii="Times New Roman" w:hAnsi="Times New Roman"/>
      <w:i/>
      <w:iCs/>
      <w:sz w:val="24"/>
      <w:szCs w:val="18"/>
    </w:rPr>
  </w:style>
  <w:style w:type="paragraph" w:customStyle="1" w:styleId="CapTable">
    <w:name w:val="Cap_Table"/>
    <w:basedOn w:val="Normal"/>
    <w:link w:val="CapTableChar"/>
    <w:qFormat/>
    <w:rsid w:val="006C42F3"/>
    <w:pPr>
      <w:spacing w:before="60" w:after="60" w:line="312" w:lineRule="auto"/>
      <w:ind w:firstLine="567"/>
      <w:jc w:val="both"/>
    </w:pPr>
    <w:rPr>
      <w:i/>
      <w:iCs/>
      <w:szCs w:val="20"/>
    </w:rPr>
  </w:style>
  <w:style w:type="character" w:customStyle="1" w:styleId="CapTableChar">
    <w:name w:val="Cap_Table Char"/>
    <w:basedOn w:val="DefaultParagraphFont"/>
    <w:link w:val="CapTable"/>
    <w:rsid w:val="006C42F3"/>
    <w:rPr>
      <w:rFonts w:ascii="Times New Roman" w:hAnsi="Times New Roman"/>
      <w:i/>
      <w:iCs/>
      <w:sz w:val="26"/>
      <w:szCs w:val="20"/>
    </w:rPr>
  </w:style>
  <w:style w:type="paragraph" w:styleId="TOC1">
    <w:name w:val="toc 1"/>
    <w:basedOn w:val="Normal"/>
    <w:next w:val="Normal"/>
    <w:autoRedefine/>
    <w:uiPriority w:val="39"/>
    <w:unhideWhenUsed/>
    <w:rsid w:val="005B16FE"/>
    <w:pPr>
      <w:tabs>
        <w:tab w:val="left" w:pos="426"/>
        <w:tab w:val="left" w:pos="1560"/>
        <w:tab w:val="right" w:leader="dot" w:pos="9595"/>
      </w:tabs>
      <w:spacing w:after="100"/>
    </w:pPr>
    <w:rPr>
      <w:b/>
    </w:rPr>
  </w:style>
  <w:style w:type="paragraph" w:styleId="TOC2">
    <w:name w:val="toc 2"/>
    <w:basedOn w:val="Normal"/>
    <w:next w:val="Normal"/>
    <w:autoRedefine/>
    <w:uiPriority w:val="39"/>
    <w:unhideWhenUsed/>
    <w:rsid w:val="005B16FE"/>
    <w:pPr>
      <w:tabs>
        <w:tab w:val="left" w:pos="426"/>
        <w:tab w:val="left" w:pos="567"/>
        <w:tab w:val="right" w:leader="dot" w:pos="9595"/>
      </w:tabs>
      <w:spacing w:after="100"/>
    </w:pPr>
  </w:style>
  <w:style w:type="paragraph" w:styleId="TOC3">
    <w:name w:val="toc 3"/>
    <w:basedOn w:val="Normal"/>
    <w:next w:val="Normal"/>
    <w:autoRedefine/>
    <w:uiPriority w:val="39"/>
    <w:unhideWhenUsed/>
    <w:rsid w:val="005B16FE"/>
    <w:pPr>
      <w:tabs>
        <w:tab w:val="left" w:pos="426"/>
        <w:tab w:val="left" w:pos="709"/>
        <w:tab w:val="right" w:leader="dot" w:pos="9595"/>
      </w:tabs>
      <w:spacing w:after="100"/>
    </w:pPr>
  </w:style>
  <w:style w:type="paragraph" w:customStyle="1" w:styleId="o">
    <w:name w:val="o"/>
    <w:basedOn w:val="a"/>
    <w:link w:val="oChar"/>
    <w:qFormat/>
    <w:rsid w:val="008119F9"/>
    <w:pPr>
      <w:numPr>
        <w:ilvl w:val="1"/>
        <w:numId w:val="5"/>
      </w:numPr>
    </w:pPr>
  </w:style>
  <w:style w:type="character" w:styleId="FollowedHyperlink">
    <w:name w:val="FollowedHyperlink"/>
    <w:basedOn w:val="DefaultParagraphFont"/>
    <w:uiPriority w:val="99"/>
    <w:semiHidden/>
    <w:unhideWhenUsed/>
    <w:rsid w:val="00C62C05"/>
    <w:rPr>
      <w:color w:val="800080" w:themeColor="followedHyperlink"/>
      <w:u w:val="single"/>
    </w:rPr>
  </w:style>
  <w:style w:type="character" w:customStyle="1" w:styleId="Char">
    <w:name w:val="+ Char"/>
    <w:basedOn w:val="DefaultParagraphFont"/>
    <w:link w:val="a"/>
    <w:rsid w:val="008119F9"/>
  </w:style>
  <w:style w:type="character" w:customStyle="1" w:styleId="oChar">
    <w:name w:val="o Char"/>
    <w:basedOn w:val="Char"/>
    <w:link w:val="o"/>
    <w:rsid w:val="008119F9"/>
  </w:style>
  <w:style w:type="paragraph" w:styleId="TOC4">
    <w:name w:val="toc 4"/>
    <w:basedOn w:val="Normal"/>
    <w:next w:val="Normal"/>
    <w:autoRedefine/>
    <w:uiPriority w:val="39"/>
    <w:unhideWhenUsed/>
    <w:rsid w:val="003B4D08"/>
    <w:pPr>
      <w:spacing w:after="100"/>
      <w:ind w:left="660"/>
    </w:pPr>
  </w:style>
  <w:style w:type="paragraph" w:styleId="Header">
    <w:name w:val="header"/>
    <w:basedOn w:val="Normal"/>
    <w:link w:val="HeaderChar"/>
    <w:rsid w:val="00B107F9"/>
    <w:pPr>
      <w:tabs>
        <w:tab w:val="center" w:pos="4677"/>
        <w:tab w:val="right" w:pos="9355"/>
      </w:tabs>
      <w:spacing w:after="0" w:line="240" w:lineRule="auto"/>
    </w:pPr>
    <w:rPr>
      <w:rFonts w:eastAsia="Times New Roman" w:cs="Times New Roman"/>
      <w:sz w:val="24"/>
      <w:szCs w:val="24"/>
    </w:rPr>
  </w:style>
  <w:style w:type="character" w:customStyle="1" w:styleId="HeaderChar">
    <w:name w:val="Header Char"/>
    <w:basedOn w:val="DefaultParagraphFont"/>
    <w:link w:val="Header"/>
    <w:rsid w:val="00B107F9"/>
    <w:rPr>
      <w:rFonts w:ascii="Times New Roman" w:eastAsia="Times New Roman" w:hAnsi="Times New Roman" w:cs="Times New Roman"/>
      <w:sz w:val="24"/>
      <w:szCs w:val="24"/>
    </w:rPr>
  </w:style>
  <w:style w:type="paragraph" w:styleId="Footer">
    <w:name w:val="footer"/>
    <w:basedOn w:val="Normal"/>
    <w:link w:val="FooterChar"/>
    <w:uiPriority w:val="99"/>
    <w:rsid w:val="00B107F9"/>
    <w:pPr>
      <w:tabs>
        <w:tab w:val="center" w:pos="4677"/>
        <w:tab w:val="right" w:pos="9355"/>
      </w:tabs>
      <w:spacing w:after="0" w:line="240" w:lineRule="auto"/>
    </w:pPr>
    <w:rPr>
      <w:rFonts w:eastAsia="Times New Roman" w:cs="Times New Roman"/>
      <w:sz w:val="24"/>
      <w:szCs w:val="24"/>
    </w:rPr>
  </w:style>
  <w:style w:type="character" w:customStyle="1" w:styleId="FooterChar">
    <w:name w:val="Footer Char"/>
    <w:basedOn w:val="DefaultParagraphFont"/>
    <w:link w:val="Footer"/>
    <w:uiPriority w:val="99"/>
    <w:rsid w:val="00B107F9"/>
    <w:rPr>
      <w:rFonts w:ascii="Times New Roman" w:eastAsia="Times New Roman" w:hAnsi="Times New Roman" w:cs="Times New Roman"/>
      <w:sz w:val="24"/>
      <w:szCs w:val="24"/>
    </w:rPr>
  </w:style>
  <w:style w:type="paragraph" w:styleId="Title">
    <w:name w:val="Title"/>
    <w:basedOn w:val="Normal"/>
    <w:link w:val="TitleChar"/>
    <w:qFormat/>
    <w:rsid w:val="00844A6C"/>
    <w:pPr>
      <w:spacing w:after="0" w:line="240" w:lineRule="auto"/>
      <w:jc w:val="center"/>
    </w:pPr>
    <w:rPr>
      <w:rFonts w:ascii=".VnTimeH" w:eastAsia="Times New Roman" w:hAnsi=".VnTimeH" w:cs="Times New Roman"/>
      <w:b/>
      <w:sz w:val="28"/>
      <w:szCs w:val="24"/>
    </w:rPr>
  </w:style>
  <w:style w:type="character" w:customStyle="1" w:styleId="TitleChar">
    <w:name w:val="Title Char"/>
    <w:basedOn w:val="DefaultParagraphFont"/>
    <w:link w:val="Title"/>
    <w:rsid w:val="00844A6C"/>
    <w:rPr>
      <w:rFonts w:ascii=".VnTimeH" w:eastAsia="Times New Roman" w:hAnsi=".VnTimeH" w:cs="Times New Roman"/>
      <w:b/>
      <w:sz w:val="28"/>
      <w:szCs w:val="24"/>
    </w:rPr>
  </w:style>
  <w:style w:type="paragraph" w:styleId="NoSpacing">
    <w:name w:val="No Spacing"/>
    <w:link w:val="NoSpacingChar"/>
    <w:uiPriority w:val="1"/>
    <w:qFormat/>
    <w:rsid w:val="008B0611"/>
    <w:pPr>
      <w:spacing w:after="0" w:line="240" w:lineRule="auto"/>
    </w:pPr>
    <w:rPr>
      <w:rFonts w:ascii="Calibri" w:eastAsia="Calibri" w:hAnsi="Calibri" w:cs="Times New Roman"/>
      <w:color w:val="44546A"/>
      <w:sz w:val="20"/>
      <w:szCs w:val="20"/>
    </w:rPr>
  </w:style>
  <w:style w:type="character" w:customStyle="1" w:styleId="NoSpacingChar">
    <w:name w:val="No Spacing Char"/>
    <w:link w:val="NoSpacing"/>
    <w:uiPriority w:val="1"/>
    <w:rsid w:val="008B0611"/>
    <w:rPr>
      <w:rFonts w:ascii="Calibri" w:eastAsia="Calibri" w:hAnsi="Calibri" w:cs="Times New Roman"/>
      <w:color w:val="44546A"/>
      <w:sz w:val="20"/>
      <w:szCs w:val="20"/>
    </w:rPr>
  </w:style>
  <w:style w:type="character" w:customStyle="1" w:styleId="-Char">
    <w:name w:val="- Char"/>
    <w:basedOn w:val="DefaultParagraphFont"/>
    <w:link w:val="-"/>
    <w:rsid w:val="00A337BC"/>
  </w:style>
  <w:style w:type="paragraph" w:styleId="ListParagraph">
    <w:name w:val="List Paragraph"/>
    <w:basedOn w:val="Normal"/>
    <w:uiPriority w:val="34"/>
    <w:qFormat/>
    <w:rsid w:val="00C83865"/>
    <w:pPr>
      <w:spacing w:after="0" w:line="360" w:lineRule="auto"/>
      <w:ind w:left="720" w:firstLine="720"/>
      <w:contextualSpacing/>
    </w:pPr>
    <w:rPr>
      <w:rFonts w:cstheme="majorHAnsi"/>
      <w:color w:val="000000"/>
      <w:sz w:val="28"/>
      <w:szCs w:val="28"/>
      <w:lang w:val="vi-VN"/>
    </w:rPr>
  </w:style>
  <w:style w:type="paragraph" w:customStyle="1" w:styleId="MTDisplayEquation">
    <w:name w:val="MTDisplayEquation"/>
    <w:basedOn w:val="Paragraph"/>
    <w:next w:val="Normal"/>
    <w:link w:val="MTDisplayEquationChar"/>
    <w:rsid w:val="00C747B3"/>
    <w:pPr>
      <w:tabs>
        <w:tab w:val="center" w:pos="4540"/>
        <w:tab w:val="right" w:pos="9080"/>
      </w:tabs>
      <w:ind w:firstLine="540"/>
      <w:jc w:val="left"/>
    </w:pPr>
  </w:style>
  <w:style w:type="character" w:customStyle="1" w:styleId="MTDisplayEquationChar">
    <w:name w:val="MTDisplayEquation Char"/>
    <w:basedOn w:val="ParagraphChar"/>
    <w:link w:val="MTDisplayEquation"/>
    <w:rsid w:val="00C747B3"/>
    <w:rPr>
      <w:rFonts w:ascii="Times New Roman" w:hAnsi="Times New Roman"/>
      <w:sz w:val="26"/>
    </w:rPr>
  </w:style>
  <w:style w:type="character" w:styleId="PlaceholderText">
    <w:name w:val="Placeholder Text"/>
    <w:basedOn w:val="DefaultParagraphFont"/>
    <w:uiPriority w:val="99"/>
    <w:semiHidden/>
    <w:rsid w:val="001D2C19"/>
    <w:rPr>
      <w:color w:val="808080"/>
    </w:rPr>
  </w:style>
  <w:style w:type="character" w:styleId="UnresolvedMention">
    <w:name w:val="Unresolved Mention"/>
    <w:basedOn w:val="DefaultParagraphFont"/>
    <w:uiPriority w:val="99"/>
    <w:semiHidden/>
    <w:unhideWhenUsed/>
    <w:rsid w:val="00BC55E4"/>
    <w:rPr>
      <w:color w:val="605E5C"/>
      <w:shd w:val="clear" w:color="auto" w:fill="E1DFDD"/>
    </w:rPr>
  </w:style>
  <w:style w:type="paragraph" w:styleId="TOC5">
    <w:name w:val="toc 5"/>
    <w:basedOn w:val="Normal"/>
    <w:next w:val="Normal"/>
    <w:autoRedefine/>
    <w:uiPriority w:val="39"/>
    <w:unhideWhenUsed/>
    <w:rsid w:val="00625596"/>
    <w:pPr>
      <w:spacing w:after="100" w:line="259" w:lineRule="auto"/>
      <w:ind w:left="880"/>
    </w:pPr>
    <w:rPr>
      <w:rFonts w:asciiTheme="minorHAnsi" w:eastAsiaTheme="minorEastAsia" w:hAnsiTheme="minorHAnsi"/>
      <w:kern w:val="2"/>
      <w:sz w:val="22"/>
      <w14:ligatures w14:val="standardContextual"/>
    </w:rPr>
  </w:style>
  <w:style w:type="paragraph" w:styleId="TOC6">
    <w:name w:val="toc 6"/>
    <w:basedOn w:val="Normal"/>
    <w:next w:val="Normal"/>
    <w:autoRedefine/>
    <w:uiPriority w:val="39"/>
    <w:unhideWhenUsed/>
    <w:rsid w:val="00625596"/>
    <w:pPr>
      <w:spacing w:after="100" w:line="259" w:lineRule="auto"/>
      <w:ind w:left="1100"/>
    </w:pPr>
    <w:rPr>
      <w:rFonts w:asciiTheme="minorHAnsi" w:eastAsiaTheme="minorEastAsia" w:hAnsiTheme="minorHAnsi"/>
      <w:kern w:val="2"/>
      <w:sz w:val="22"/>
      <w14:ligatures w14:val="standardContextual"/>
    </w:rPr>
  </w:style>
  <w:style w:type="paragraph" w:styleId="TOC7">
    <w:name w:val="toc 7"/>
    <w:basedOn w:val="Normal"/>
    <w:next w:val="Normal"/>
    <w:autoRedefine/>
    <w:uiPriority w:val="39"/>
    <w:unhideWhenUsed/>
    <w:rsid w:val="00625596"/>
    <w:pPr>
      <w:spacing w:after="100" w:line="259" w:lineRule="auto"/>
      <w:ind w:left="1320"/>
    </w:pPr>
    <w:rPr>
      <w:rFonts w:asciiTheme="minorHAnsi" w:eastAsiaTheme="minorEastAsia" w:hAnsiTheme="minorHAnsi"/>
      <w:kern w:val="2"/>
      <w:sz w:val="22"/>
      <w14:ligatures w14:val="standardContextual"/>
    </w:rPr>
  </w:style>
  <w:style w:type="paragraph" w:styleId="TOC8">
    <w:name w:val="toc 8"/>
    <w:basedOn w:val="Normal"/>
    <w:next w:val="Normal"/>
    <w:autoRedefine/>
    <w:uiPriority w:val="39"/>
    <w:unhideWhenUsed/>
    <w:rsid w:val="00625596"/>
    <w:pPr>
      <w:spacing w:after="100" w:line="259" w:lineRule="auto"/>
      <w:ind w:left="1540"/>
    </w:pPr>
    <w:rPr>
      <w:rFonts w:asciiTheme="minorHAnsi" w:eastAsiaTheme="minorEastAsia" w:hAnsiTheme="minorHAnsi"/>
      <w:kern w:val="2"/>
      <w:sz w:val="22"/>
      <w14:ligatures w14:val="standardContextual"/>
    </w:rPr>
  </w:style>
  <w:style w:type="paragraph" w:styleId="TOC9">
    <w:name w:val="toc 9"/>
    <w:basedOn w:val="Normal"/>
    <w:next w:val="Normal"/>
    <w:autoRedefine/>
    <w:uiPriority w:val="39"/>
    <w:unhideWhenUsed/>
    <w:rsid w:val="00625596"/>
    <w:pPr>
      <w:spacing w:after="100" w:line="259" w:lineRule="auto"/>
      <w:ind w:left="1760"/>
    </w:pPr>
    <w:rPr>
      <w:rFonts w:asciiTheme="minorHAnsi" w:eastAsiaTheme="minorEastAsia" w:hAnsiTheme="minorHAnsi"/>
      <w:kern w:val="2"/>
      <w:sz w:val="22"/>
      <w14:ligatures w14:val="standardContextual"/>
    </w:rPr>
  </w:style>
  <w:style w:type="paragraph" w:styleId="Bibliography">
    <w:name w:val="Bibliography"/>
    <w:basedOn w:val="Normal"/>
    <w:next w:val="Normal"/>
    <w:uiPriority w:val="37"/>
    <w:unhideWhenUsed/>
    <w:rsid w:val="00C20A4F"/>
  </w:style>
  <w:style w:type="paragraph" w:styleId="EndnoteText">
    <w:name w:val="endnote text"/>
    <w:basedOn w:val="Normal"/>
    <w:link w:val="EndnoteTextChar"/>
    <w:uiPriority w:val="99"/>
    <w:semiHidden/>
    <w:unhideWhenUsed/>
    <w:rsid w:val="00B77C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7C34"/>
    <w:rPr>
      <w:sz w:val="20"/>
      <w:szCs w:val="20"/>
    </w:rPr>
  </w:style>
  <w:style w:type="character" w:styleId="EndnoteReference">
    <w:name w:val="endnote reference"/>
    <w:basedOn w:val="DefaultParagraphFont"/>
    <w:uiPriority w:val="99"/>
    <w:semiHidden/>
    <w:unhideWhenUsed/>
    <w:rsid w:val="00B77C34"/>
    <w:rPr>
      <w:vertAlign w:val="superscript"/>
    </w:rPr>
  </w:style>
  <w:style w:type="paragraph" w:styleId="CommentText">
    <w:name w:val="annotation text"/>
    <w:basedOn w:val="Normal"/>
    <w:link w:val="CommentTextChar"/>
    <w:uiPriority w:val="99"/>
    <w:unhideWhenUsed/>
    <w:rsid w:val="00933354"/>
    <w:pPr>
      <w:spacing w:line="240" w:lineRule="auto"/>
    </w:pPr>
    <w:rPr>
      <w:sz w:val="20"/>
      <w:szCs w:val="20"/>
    </w:rPr>
  </w:style>
  <w:style w:type="character" w:customStyle="1" w:styleId="CommentTextChar">
    <w:name w:val="Comment Text Char"/>
    <w:basedOn w:val="DefaultParagraphFont"/>
    <w:link w:val="CommentText"/>
    <w:uiPriority w:val="99"/>
    <w:rsid w:val="00933354"/>
    <w:rPr>
      <w:sz w:val="20"/>
      <w:szCs w:val="20"/>
    </w:rPr>
  </w:style>
  <w:style w:type="character" w:styleId="CommentReference">
    <w:name w:val="annotation reference"/>
    <w:basedOn w:val="DefaultParagraphFont"/>
    <w:uiPriority w:val="99"/>
    <w:semiHidden/>
    <w:unhideWhenUsed/>
    <w:rsid w:val="00933354"/>
    <w:rPr>
      <w:sz w:val="16"/>
      <w:szCs w:val="16"/>
    </w:rPr>
  </w:style>
  <w:style w:type="paragraph" w:styleId="CommentSubject">
    <w:name w:val="annotation subject"/>
    <w:basedOn w:val="CommentText"/>
    <w:next w:val="CommentText"/>
    <w:link w:val="CommentSubjectChar"/>
    <w:uiPriority w:val="99"/>
    <w:semiHidden/>
    <w:unhideWhenUsed/>
    <w:rsid w:val="00FB26CD"/>
    <w:rPr>
      <w:b/>
      <w:bCs/>
    </w:rPr>
  </w:style>
  <w:style w:type="character" w:customStyle="1" w:styleId="CommentSubjectChar">
    <w:name w:val="Comment Subject Char"/>
    <w:basedOn w:val="CommentTextChar"/>
    <w:link w:val="CommentSubject"/>
    <w:uiPriority w:val="99"/>
    <w:semiHidden/>
    <w:rsid w:val="00FB26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804">
      <w:bodyDiv w:val="1"/>
      <w:marLeft w:val="0"/>
      <w:marRight w:val="0"/>
      <w:marTop w:val="0"/>
      <w:marBottom w:val="0"/>
      <w:divBdr>
        <w:top w:val="none" w:sz="0" w:space="0" w:color="auto"/>
        <w:left w:val="none" w:sz="0" w:space="0" w:color="auto"/>
        <w:bottom w:val="none" w:sz="0" w:space="0" w:color="auto"/>
        <w:right w:val="none" w:sz="0" w:space="0" w:color="auto"/>
      </w:divBdr>
    </w:div>
    <w:div w:id="20522695">
      <w:bodyDiv w:val="1"/>
      <w:marLeft w:val="0"/>
      <w:marRight w:val="0"/>
      <w:marTop w:val="0"/>
      <w:marBottom w:val="0"/>
      <w:divBdr>
        <w:top w:val="none" w:sz="0" w:space="0" w:color="auto"/>
        <w:left w:val="none" w:sz="0" w:space="0" w:color="auto"/>
        <w:bottom w:val="none" w:sz="0" w:space="0" w:color="auto"/>
        <w:right w:val="none" w:sz="0" w:space="0" w:color="auto"/>
      </w:divBdr>
      <w:divsChild>
        <w:div w:id="2096393207">
          <w:marLeft w:val="0"/>
          <w:marRight w:val="0"/>
          <w:marTop w:val="0"/>
          <w:marBottom w:val="0"/>
          <w:divBdr>
            <w:top w:val="none" w:sz="0" w:space="0" w:color="auto"/>
            <w:left w:val="none" w:sz="0" w:space="0" w:color="auto"/>
            <w:bottom w:val="none" w:sz="0" w:space="0" w:color="auto"/>
            <w:right w:val="none" w:sz="0" w:space="0" w:color="auto"/>
          </w:divBdr>
          <w:divsChild>
            <w:div w:id="4678675">
              <w:marLeft w:val="0"/>
              <w:marRight w:val="0"/>
              <w:marTop w:val="0"/>
              <w:marBottom w:val="0"/>
              <w:divBdr>
                <w:top w:val="none" w:sz="0" w:space="0" w:color="auto"/>
                <w:left w:val="none" w:sz="0" w:space="0" w:color="auto"/>
                <w:bottom w:val="none" w:sz="0" w:space="0" w:color="auto"/>
                <w:right w:val="none" w:sz="0" w:space="0" w:color="auto"/>
              </w:divBdr>
            </w:div>
            <w:div w:id="21787236">
              <w:marLeft w:val="0"/>
              <w:marRight w:val="0"/>
              <w:marTop w:val="0"/>
              <w:marBottom w:val="0"/>
              <w:divBdr>
                <w:top w:val="none" w:sz="0" w:space="0" w:color="auto"/>
                <w:left w:val="none" w:sz="0" w:space="0" w:color="auto"/>
                <w:bottom w:val="none" w:sz="0" w:space="0" w:color="auto"/>
                <w:right w:val="none" w:sz="0" w:space="0" w:color="auto"/>
              </w:divBdr>
            </w:div>
            <w:div w:id="155651850">
              <w:marLeft w:val="0"/>
              <w:marRight w:val="0"/>
              <w:marTop w:val="0"/>
              <w:marBottom w:val="0"/>
              <w:divBdr>
                <w:top w:val="none" w:sz="0" w:space="0" w:color="auto"/>
                <w:left w:val="none" w:sz="0" w:space="0" w:color="auto"/>
                <w:bottom w:val="none" w:sz="0" w:space="0" w:color="auto"/>
                <w:right w:val="none" w:sz="0" w:space="0" w:color="auto"/>
              </w:divBdr>
            </w:div>
            <w:div w:id="1011109213">
              <w:marLeft w:val="0"/>
              <w:marRight w:val="0"/>
              <w:marTop w:val="0"/>
              <w:marBottom w:val="0"/>
              <w:divBdr>
                <w:top w:val="none" w:sz="0" w:space="0" w:color="auto"/>
                <w:left w:val="none" w:sz="0" w:space="0" w:color="auto"/>
                <w:bottom w:val="none" w:sz="0" w:space="0" w:color="auto"/>
                <w:right w:val="none" w:sz="0" w:space="0" w:color="auto"/>
              </w:divBdr>
            </w:div>
            <w:div w:id="1561818282">
              <w:marLeft w:val="0"/>
              <w:marRight w:val="0"/>
              <w:marTop w:val="0"/>
              <w:marBottom w:val="0"/>
              <w:divBdr>
                <w:top w:val="none" w:sz="0" w:space="0" w:color="auto"/>
                <w:left w:val="none" w:sz="0" w:space="0" w:color="auto"/>
                <w:bottom w:val="none" w:sz="0" w:space="0" w:color="auto"/>
                <w:right w:val="none" w:sz="0" w:space="0" w:color="auto"/>
              </w:divBdr>
            </w:div>
            <w:div w:id="1666546636">
              <w:marLeft w:val="0"/>
              <w:marRight w:val="0"/>
              <w:marTop w:val="0"/>
              <w:marBottom w:val="0"/>
              <w:divBdr>
                <w:top w:val="none" w:sz="0" w:space="0" w:color="auto"/>
                <w:left w:val="none" w:sz="0" w:space="0" w:color="auto"/>
                <w:bottom w:val="none" w:sz="0" w:space="0" w:color="auto"/>
                <w:right w:val="none" w:sz="0" w:space="0" w:color="auto"/>
              </w:divBdr>
            </w:div>
            <w:div w:id="186563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587">
      <w:bodyDiv w:val="1"/>
      <w:marLeft w:val="0"/>
      <w:marRight w:val="0"/>
      <w:marTop w:val="0"/>
      <w:marBottom w:val="0"/>
      <w:divBdr>
        <w:top w:val="none" w:sz="0" w:space="0" w:color="auto"/>
        <w:left w:val="none" w:sz="0" w:space="0" w:color="auto"/>
        <w:bottom w:val="none" w:sz="0" w:space="0" w:color="auto"/>
        <w:right w:val="none" w:sz="0" w:space="0" w:color="auto"/>
      </w:divBdr>
    </w:div>
    <w:div w:id="59522007">
      <w:bodyDiv w:val="1"/>
      <w:marLeft w:val="0"/>
      <w:marRight w:val="0"/>
      <w:marTop w:val="0"/>
      <w:marBottom w:val="0"/>
      <w:divBdr>
        <w:top w:val="none" w:sz="0" w:space="0" w:color="auto"/>
        <w:left w:val="none" w:sz="0" w:space="0" w:color="auto"/>
        <w:bottom w:val="none" w:sz="0" w:space="0" w:color="auto"/>
        <w:right w:val="none" w:sz="0" w:space="0" w:color="auto"/>
      </w:divBdr>
    </w:div>
    <w:div w:id="68814309">
      <w:bodyDiv w:val="1"/>
      <w:marLeft w:val="0"/>
      <w:marRight w:val="0"/>
      <w:marTop w:val="0"/>
      <w:marBottom w:val="0"/>
      <w:divBdr>
        <w:top w:val="none" w:sz="0" w:space="0" w:color="auto"/>
        <w:left w:val="none" w:sz="0" w:space="0" w:color="auto"/>
        <w:bottom w:val="none" w:sz="0" w:space="0" w:color="auto"/>
        <w:right w:val="none" w:sz="0" w:space="0" w:color="auto"/>
      </w:divBdr>
    </w:div>
    <w:div w:id="83187003">
      <w:bodyDiv w:val="1"/>
      <w:marLeft w:val="0"/>
      <w:marRight w:val="0"/>
      <w:marTop w:val="0"/>
      <w:marBottom w:val="0"/>
      <w:divBdr>
        <w:top w:val="none" w:sz="0" w:space="0" w:color="auto"/>
        <w:left w:val="none" w:sz="0" w:space="0" w:color="auto"/>
        <w:bottom w:val="none" w:sz="0" w:space="0" w:color="auto"/>
        <w:right w:val="none" w:sz="0" w:space="0" w:color="auto"/>
      </w:divBdr>
    </w:div>
    <w:div w:id="99030525">
      <w:bodyDiv w:val="1"/>
      <w:marLeft w:val="0"/>
      <w:marRight w:val="0"/>
      <w:marTop w:val="0"/>
      <w:marBottom w:val="0"/>
      <w:divBdr>
        <w:top w:val="none" w:sz="0" w:space="0" w:color="auto"/>
        <w:left w:val="none" w:sz="0" w:space="0" w:color="auto"/>
        <w:bottom w:val="none" w:sz="0" w:space="0" w:color="auto"/>
        <w:right w:val="none" w:sz="0" w:space="0" w:color="auto"/>
      </w:divBdr>
    </w:div>
    <w:div w:id="107504826">
      <w:bodyDiv w:val="1"/>
      <w:marLeft w:val="0"/>
      <w:marRight w:val="0"/>
      <w:marTop w:val="0"/>
      <w:marBottom w:val="0"/>
      <w:divBdr>
        <w:top w:val="none" w:sz="0" w:space="0" w:color="auto"/>
        <w:left w:val="none" w:sz="0" w:space="0" w:color="auto"/>
        <w:bottom w:val="none" w:sz="0" w:space="0" w:color="auto"/>
        <w:right w:val="none" w:sz="0" w:space="0" w:color="auto"/>
      </w:divBdr>
    </w:div>
    <w:div w:id="121072320">
      <w:bodyDiv w:val="1"/>
      <w:marLeft w:val="0"/>
      <w:marRight w:val="0"/>
      <w:marTop w:val="0"/>
      <w:marBottom w:val="0"/>
      <w:divBdr>
        <w:top w:val="none" w:sz="0" w:space="0" w:color="auto"/>
        <w:left w:val="none" w:sz="0" w:space="0" w:color="auto"/>
        <w:bottom w:val="none" w:sz="0" w:space="0" w:color="auto"/>
        <w:right w:val="none" w:sz="0" w:space="0" w:color="auto"/>
      </w:divBdr>
    </w:div>
    <w:div w:id="138765944">
      <w:bodyDiv w:val="1"/>
      <w:marLeft w:val="0"/>
      <w:marRight w:val="0"/>
      <w:marTop w:val="0"/>
      <w:marBottom w:val="0"/>
      <w:divBdr>
        <w:top w:val="none" w:sz="0" w:space="0" w:color="auto"/>
        <w:left w:val="none" w:sz="0" w:space="0" w:color="auto"/>
        <w:bottom w:val="none" w:sz="0" w:space="0" w:color="auto"/>
        <w:right w:val="none" w:sz="0" w:space="0" w:color="auto"/>
      </w:divBdr>
    </w:div>
    <w:div w:id="203257900">
      <w:bodyDiv w:val="1"/>
      <w:marLeft w:val="0"/>
      <w:marRight w:val="0"/>
      <w:marTop w:val="0"/>
      <w:marBottom w:val="0"/>
      <w:divBdr>
        <w:top w:val="none" w:sz="0" w:space="0" w:color="auto"/>
        <w:left w:val="none" w:sz="0" w:space="0" w:color="auto"/>
        <w:bottom w:val="none" w:sz="0" w:space="0" w:color="auto"/>
        <w:right w:val="none" w:sz="0" w:space="0" w:color="auto"/>
      </w:divBdr>
    </w:div>
    <w:div w:id="206336628">
      <w:bodyDiv w:val="1"/>
      <w:marLeft w:val="0"/>
      <w:marRight w:val="0"/>
      <w:marTop w:val="0"/>
      <w:marBottom w:val="0"/>
      <w:divBdr>
        <w:top w:val="none" w:sz="0" w:space="0" w:color="auto"/>
        <w:left w:val="none" w:sz="0" w:space="0" w:color="auto"/>
        <w:bottom w:val="none" w:sz="0" w:space="0" w:color="auto"/>
        <w:right w:val="none" w:sz="0" w:space="0" w:color="auto"/>
      </w:divBdr>
    </w:div>
    <w:div w:id="215244035">
      <w:bodyDiv w:val="1"/>
      <w:marLeft w:val="0"/>
      <w:marRight w:val="0"/>
      <w:marTop w:val="0"/>
      <w:marBottom w:val="0"/>
      <w:divBdr>
        <w:top w:val="none" w:sz="0" w:space="0" w:color="auto"/>
        <w:left w:val="none" w:sz="0" w:space="0" w:color="auto"/>
        <w:bottom w:val="none" w:sz="0" w:space="0" w:color="auto"/>
        <w:right w:val="none" w:sz="0" w:space="0" w:color="auto"/>
      </w:divBdr>
    </w:div>
    <w:div w:id="222566821">
      <w:bodyDiv w:val="1"/>
      <w:marLeft w:val="0"/>
      <w:marRight w:val="0"/>
      <w:marTop w:val="0"/>
      <w:marBottom w:val="0"/>
      <w:divBdr>
        <w:top w:val="none" w:sz="0" w:space="0" w:color="auto"/>
        <w:left w:val="none" w:sz="0" w:space="0" w:color="auto"/>
        <w:bottom w:val="none" w:sz="0" w:space="0" w:color="auto"/>
        <w:right w:val="none" w:sz="0" w:space="0" w:color="auto"/>
      </w:divBdr>
    </w:div>
    <w:div w:id="230696146">
      <w:bodyDiv w:val="1"/>
      <w:marLeft w:val="0"/>
      <w:marRight w:val="0"/>
      <w:marTop w:val="0"/>
      <w:marBottom w:val="0"/>
      <w:divBdr>
        <w:top w:val="none" w:sz="0" w:space="0" w:color="auto"/>
        <w:left w:val="none" w:sz="0" w:space="0" w:color="auto"/>
        <w:bottom w:val="none" w:sz="0" w:space="0" w:color="auto"/>
        <w:right w:val="none" w:sz="0" w:space="0" w:color="auto"/>
      </w:divBdr>
    </w:div>
    <w:div w:id="251595509">
      <w:bodyDiv w:val="1"/>
      <w:marLeft w:val="0"/>
      <w:marRight w:val="0"/>
      <w:marTop w:val="0"/>
      <w:marBottom w:val="0"/>
      <w:divBdr>
        <w:top w:val="none" w:sz="0" w:space="0" w:color="auto"/>
        <w:left w:val="none" w:sz="0" w:space="0" w:color="auto"/>
        <w:bottom w:val="none" w:sz="0" w:space="0" w:color="auto"/>
        <w:right w:val="none" w:sz="0" w:space="0" w:color="auto"/>
      </w:divBdr>
    </w:div>
    <w:div w:id="258871660">
      <w:bodyDiv w:val="1"/>
      <w:marLeft w:val="0"/>
      <w:marRight w:val="0"/>
      <w:marTop w:val="0"/>
      <w:marBottom w:val="0"/>
      <w:divBdr>
        <w:top w:val="none" w:sz="0" w:space="0" w:color="auto"/>
        <w:left w:val="none" w:sz="0" w:space="0" w:color="auto"/>
        <w:bottom w:val="none" w:sz="0" w:space="0" w:color="auto"/>
        <w:right w:val="none" w:sz="0" w:space="0" w:color="auto"/>
      </w:divBdr>
    </w:div>
    <w:div w:id="258872412">
      <w:bodyDiv w:val="1"/>
      <w:marLeft w:val="0"/>
      <w:marRight w:val="0"/>
      <w:marTop w:val="0"/>
      <w:marBottom w:val="0"/>
      <w:divBdr>
        <w:top w:val="none" w:sz="0" w:space="0" w:color="auto"/>
        <w:left w:val="none" w:sz="0" w:space="0" w:color="auto"/>
        <w:bottom w:val="none" w:sz="0" w:space="0" w:color="auto"/>
        <w:right w:val="none" w:sz="0" w:space="0" w:color="auto"/>
      </w:divBdr>
    </w:div>
    <w:div w:id="272980879">
      <w:bodyDiv w:val="1"/>
      <w:marLeft w:val="0"/>
      <w:marRight w:val="0"/>
      <w:marTop w:val="0"/>
      <w:marBottom w:val="0"/>
      <w:divBdr>
        <w:top w:val="none" w:sz="0" w:space="0" w:color="auto"/>
        <w:left w:val="none" w:sz="0" w:space="0" w:color="auto"/>
        <w:bottom w:val="none" w:sz="0" w:space="0" w:color="auto"/>
        <w:right w:val="none" w:sz="0" w:space="0" w:color="auto"/>
      </w:divBdr>
    </w:div>
    <w:div w:id="277421076">
      <w:bodyDiv w:val="1"/>
      <w:marLeft w:val="0"/>
      <w:marRight w:val="0"/>
      <w:marTop w:val="0"/>
      <w:marBottom w:val="0"/>
      <w:divBdr>
        <w:top w:val="none" w:sz="0" w:space="0" w:color="auto"/>
        <w:left w:val="none" w:sz="0" w:space="0" w:color="auto"/>
        <w:bottom w:val="none" w:sz="0" w:space="0" w:color="auto"/>
        <w:right w:val="none" w:sz="0" w:space="0" w:color="auto"/>
      </w:divBdr>
    </w:div>
    <w:div w:id="286470993">
      <w:bodyDiv w:val="1"/>
      <w:marLeft w:val="0"/>
      <w:marRight w:val="0"/>
      <w:marTop w:val="0"/>
      <w:marBottom w:val="0"/>
      <w:divBdr>
        <w:top w:val="none" w:sz="0" w:space="0" w:color="auto"/>
        <w:left w:val="none" w:sz="0" w:space="0" w:color="auto"/>
        <w:bottom w:val="none" w:sz="0" w:space="0" w:color="auto"/>
        <w:right w:val="none" w:sz="0" w:space="0" w:color="auto"/>
      </w:divBdr>
    </w:div>
    <w:div w:id="342368269">
      <w:bodyDiv w:val="1"/>
      <w:marLeft w:val="0"/>
      <w:marRight w:val="0"/>
      <w:marTop w:val="0"/>
      <w:marBottom w:val="0"/>
      <w:divBdr>
        <w:top w:val="none" w:sz="0" w:space="0" w:color="auto"/>
        <w:left w:val="none" w:sz="0" w:space="0" w:color="auto"/>
        <w:bottom w:val="none" w:sz="0" w:space="0" w:color="auto"/>
        <w:right w:val="none" w:sz="0" w:space="0" w:color="auto"/>
      </w:divBdr>
    </w:div>
    <w:div w:id="351030719">
      <w:bodyDiv w:val="1"/>
      <w:marLeft w:val="0"/>
      <w:marRight w:val="0"/>
      <w:marTop w:val="0"/>
      <w:marBottom w:val="0"/>
      <w:divBdr>
        <w:top w:val="none" w:sz="0" w:space="0" w:color="auto"/>
        <w:left w:val="none" w:sz="0" w:space="0" w:color="auto"/>
        <w:bottom w:val="none" w:sz="0" w:space="0" w:color="auto"/>
        <w:right w:val="none" w:sz="0" w:space="0" w:color="auto"/>
      </w:divBdr>
    </w:div>
    <w:div w:id="352919162">
      <w:bodyDiv w:val="1"/>
      <w:marLeft w:val="0"/>
      <w:marRight w:val="0"/>
      <w:marTop w:val="0"/>
      <w:marBottom w:val="0"/>
      <w:divBdr>
        <w:top w:val="none" w:sz="0" w:space="0" w:color="auto"/>
        <w:left w:val="none" w:sz="0" w:space="0" w:color="auto"/>
        <w:bottom w:val="none" w:sz="0" w:space="0" w:color="auto"/>
        <w:right w:val="none" w:sz="0" w:space="0" w:color="auto"/>
      </w:divBdr>
    </w:div>
    <w:div w:id="359861384">
      <w:bodyDiv w:val="1"/>
      <w:marLeft w:val="0"/>
      <w:marRight w:val="0"/>
      <w:marTop w:val="0"/>
      <w:marBottom w:val="0"/>
      <w:divBdr>
        <w:top w:val="none" w:sz="0" w:space="0" w:color="auto"/>
        <w:left w:val="none" w:sz="0" w:space="0" w:color="auto"/>
        <w:bottom w:val="none" w:sz="0" w:space="0" w:color="auto"/>
        <w:right w:val="none" w:sz="0" w:space="0" w:color="auto"/>
      </w:divBdr>
    </w:div>
    <w:div w:id="370495281">
      <w:bodyDiv w:val="1"/>
      <w:marLeft w:val="0"/>
      <w:marRight w:val="0"/>
      <w:marTop w:val="0"/>
      <w:marBottom w:val="0"/>
      <w:divBdr>
        <w:top w:val="none" w:sz="0" w:space="0" w:color="auto"/>
        <w:left w:val="none" w:sz="0" w:space="0" w:color="auto"/>
        <w:bottom w:val="none" w:sz="0" w:space="0" w:color="auto"/>
        <w:right w:val="none" w:sz="0" w:space="0" w:color="auto"/>
      </w:divBdr>
    </w:div>
    <w:div w:id="372576713">
      <w:bodyDiv w:val="1"/>
      <w:marLeft w:val="0"/>
      <w:marRight w:val="0"/>
      <w:marTop w:val="0"/>
      <w:marBottom w:val="0"/>
      <w:divBdr>
        <w:top w:val="none" w:sz="0" w:space="0" w:color="auto"/>
        <w:left w:val="none" w:sz="0" w:space="0" w:color="auto"/>
        <w:bottom w:val="none" w:sz="0" w:space="0" w:color="auto"/>
        <w:right w:val="none" w:sz="0" w:space="0" w:color="auto"/>
      </w:divBdr>
    </w:div>
    <w:div w:id="393166290">
      <w:bodyDiv w:val="1"/>
      <w:marLeft w:val="0"/>
      <w:marRight w:val="0"/>
      <w:marTop w:val="0"/>
      <w:marBottom w:val="0"/>
      <w:divBdr>
        <w:top w:val="none" w:sz="0" w:space="0" w:color="auto"/>
        <w:left w:val="none" w:sz="0" w:space="0" w:color="auto"/>
        <w:bottom w:val="none" w:sz="0" w:space="0" w:color="auto"/>
        <w:right w:val="none" w:sz="0" w:space="0" w:color="auto"/>
      </w:divBdr>
    </w:div>
    <w:div w:id="394016507">
      <w:bodyDiv w:val="1"/>
      <w:marLeft w:val="0"/>
      <w:marRight w:val="0"/>
      <w:marTop w:val="0"/>
      <w:marBottom w:val="0"/>
      <w:divBdr>
        <w:top w:val="none" w:sz="0" w:space="0" w:color="auto"/>
        <w:left w:val="none" w:sz="0" w:space="0" w:color="auto"/>
        <w:bottom w:val="none" w:sz="0" w:space="0" w:color="auto"/>
        <w:right w:val="none" w:sz="0" w:space="0" w:color="auto"/>
      </w:divBdr>
    </w:div>
    <w:div w:id="409930621">
      <w:bodyDiv w:val="1"/>
      <w:marLeft w:val="0"/>
      <w:marRight w:val="0"/>
      <w:marTop w:val="0"/>
      <w:marBottom w:val="0"/>
      <w:divBdr>
        <w:top w:val="none" w:sz="0" w:space="0" w:color="auto"/>
        <w:left w:val="none" w:sz="0" w:space="0" w:color="auto"/>
        <w:bottom w:val="none" w:sz="0" w:space="0" w:color="auto"/>
        <w:right w:val="none" w:sz="0" w:space="0" w:color="auto"/>
      </w:divBdr>
    </w:div>
    <w:div w:id="416481642">
      <w:bodyDiv w:val="1"/>
      <w:marLeft w:val="0"/>
      <w:marRight w:val="0"/>
      <w:marTop w:val="0"/>
      <w:marBottom w:val="0"/>
      <w:divBdr>
        <w:top w:val="none" w:sz="0" w:space="0" w:color="auto"/>
        <w:left w:val="none" w:sz="0" w:space="0" w:color="auto"/>
        <w:bottom w:val="none" w:sz="0" w:space="0" w:color="auto"/>
        <w:right w:val="none" w:sz="0" w:space="0" w:color="auto"/>
      </w:divBdr>
    </w:div>
    <w:div w:id="416830606">
      <w:bodyDiv w:val="1"/>
      <w:marLeft w:val="0"/>
      <w:marRight w:val="0"/>
      <w:marTop w:val="0"/>
      <w:marBottom w:val="0"/>
      <w:divBdr>
        <w:top w:val="none" w:sz="0" w:space="0" w:color="auto"/>
        <w:left w:val="none" w:sz="0" w:space="0" w:color="auto"/>
        <w:bottom w:val="none" w:sz="0" w:space="0" w:color="auto"/>
        <w:right w:val="none" w:sz="0" w:space="0" w:color="auto"/>
      </w:divBdr>
    </w:div>
    <w:div w:id="428355638">
      <w:bodyDiv w:val="1"/>
      <w:marLeft w:val="0"/>
      <w:marRight w:val="0"/>
      <w:marTop w:val="0"/>
      <w:marBottom w:val="0"/>
      <w:divBdr>
        <w:top w:val="none" w:sz="0" w:space="0" w:color="auto"/>
        <w:left w:val="none" w:sz="0" w:space="0" w:color="auto"/>
        <w:bottom w:val="none" w:sz="0" w:space="0" w:color="auto"/>
        <w:right w:val="none" w:sz="0" w:space="0" w:color="auto"/>
      </w:divBdr>
      <w:divsChild>
        <w:div w:id="27218628">
          <w:marLeft w:val="0"/>
          <w:marRight w:val="0"/>
          <w:marTop w:val="0"/>
          <w:marBottom w:val="0"/>
          <w:divBdr>
            <w:top w:val="none" w:sz="0" w:space="0" w:color="auto"/>
            <w:left w:val="none" w:sz="0" w:space="0" w:color="auto"/>
            <w:bottom w:val="none" w:sz="0" w:space="0" w:color="auto"/>
            <w:right w:val="none" w:sz="0" w:space="0" w:color="auto"/>
          </w:divBdr>
        </w:div>
        <w:div w:id="49496519">
          <w:marLeft w:val="0"/>
          <w:marRight w:val="0"/>
          <w:marTop w:val="0"/>
          <w:marBottom w:val="0"/>
          <w:divBdr>
            <w:top w:val="none" w:sz="0" w:space="0" w:color="auto"/>
            <w:left w:val="none" w:sz="0" w:space="0" w:color="auto"/>
            <w:bottom w:val="none" w:sz="0" w:space="0" w:color="auto"/>
            <w:right w:val="none" w:sz="0" w:space="0" w:color="auto"/>
          </w:divBdr>
        </w:div>
        <w:div w:id="125634838">
          <w:marLeft w:val="0"/>
          <w:marRight w:val="0"/>
          <w:marTop w:val="0"/>
          <w:marBottom w:val="0"/>
          <w:divBdr>
            <w:top w:val="none" w:sz="0" w:space="0" w:color="auto"/>
            <w:left w:val="none" w:sz="0" w:space="0" w:color="auto"/>
            <w:bottom w:val="none" w:sz="0" w:space="0" w:color="auto"/>
            <w:right w:val="none" w:sz="0" w:space="0" w:color="auto"/>
          </w:divBdr>
        </w:div>
        <w:div w:id="688067911">
          <w:marLeft w:val="0"/>
          <w:marRight w:val="0"/>
          <w:marTop w:val="0"/>
          <w:marBottom w:val="0"/>
          <w:divBdr>
            <w:top w:val="none" w:sz="0" w:space="0" w:color="auto"/>
            <w:left w:val="none" w:sz="0" w:space="0" w:color="auto"/>
            <w:bottom w:val="none" w:sz="0" w:space="0" w:color="auto"/>
            <w:right w:val="none" w:sz="0" w:space="0" w:color="auto"/>
          </w:divBdr>
        </w:div>
        <w:div w:id="700739000">
          <w:marLeft w:val="0"/>
          <w:marRight w:val="0"/>
          <w:marTop w:val="0"/>
          <w:marBottom w:val="0"/>
          <w:divBdr>
            <w:top w:val="none" w:sz="0" w:space="0" w:color="auto"/>
            <w:left w:val="none" w:sz="0" w:space="0" w:color="auto"/>
            <w:bottom w:val="none" w:sz="0" w:space="0" w:color="auto"/>
            <w:right w:val="none" w:sz="0" w:space="0" w:color="auto"/>
          </w:divBdr>
        </w:div>
        <w:div w:id="752551159">
          <w:marLeft w:val="0"/>
          <w:marRight w:val="0"/>
          <w:marTop w:val="0"/>
          <w:marBottom w:val="0"/>
          <w:divBdr>
            <w:top w:val="none" w:sz="0" w:space="0" w:color="auto"/>
            <w:left w:val="none" w:sz="0" w:space="0" w:color="auto"/>
            <w:bottom w:val="none" w:sz="0" w:space="0" w:color="auto"/>
            <w:right w:val="none" w:sz="0" w:space="0" w:color="auto"/>
          </w:divBdr>
        </w:div>
        <w:div w:id="867450439">
          <w:marLeft w:val="0"/>
          <w:marRight w:val="0"/>
          <w:marTop w:val="0"/>
          <w:marBottom w:val="0"/>
          <w:divBdr>
            <w:top w:val="none" w:sz="0" w:space="0" w:color="auto"/>
            <w:left w:val="none" w:sz="0" w:space="0" w:color="auto"/>
            <w:bottom w:val="none" w:sz="0" w:space="0" w:color="auto"/>
            <w:right w:val="none" w:sz="0" w:space="0" w:color="auto"/>
          </w:divBdr>
        </w:div>
        <w:div w:id="943994523">
          <w:marLeft w:val="0"/>
          <w:marRight w:val="0"/>
          <w:marTop w:val="0"/>
          <w:marBottom w:val="0"/>
          <w:divBdr>
            <w:top w:val="none" w:sz="0" w:space="0" w:color="auto"/>
            <w:left w:val="none" w:sz="0" w:space="0" w:color="auto"/>
            <w:bottom w:val="none" w:sz="0" w:space="0" w:color="auto"/>
            <w:right w:val="none" w:sz="0" w:space="0" w:color="auto"/>
          </w:divBdr>
        </w:div>
        <w:div w:id="972364720">
          <w:marLeft w:val="0"/>
          <w:marRight w:val="0"/>
          <w:marTop w:val="0"/>
          <w:marBottom w:val="0"/>
          <w:divBdr>
            <w:top w:val="none" w:sz="0" w:space="0" w:color="auto"/>
            <w:left w:val="none" w:sz="0" w:space="0" w:color="auto"/>
            <w:bottom w:val="none" w:sz="0" w:space="0" w:color="auto"/>
            <w:right w:val="none" w:sz="0" w:space="0" w:color="auto"/>
          </w:divBdr>
        </w:div>
        <w:div w:id="973678833">
          <w:marLeft w:val="0"/>
          <w:marRight w:val="0"/>
          <w:marTop w:val="0"/>
          <w:marBottom w:val="0"/>
          <w:divBdr>
            <w:top w:val="none" w:sz="0" w:space="0" w:color="auto"/>
            <w:left w:val="none" w:sz="0" w:space="0" w:color="auto"/>
            <w:bottom w:val="none" w:sz="0" w:space="0" w:color="auto"/>
            <w:right w:val="none" w:sz="0" w:space="0" w:color="auto"/>
          </w:divBdr>
        </w:div>
        <w:div w:id="1169175391">
          <w:marLeft w:val="0"/>
          <w:marRight w:val="0"/>
          <w:marTop w:val="0"/>
          <w:marBottom w:val="0"/>
          <w:divBdr>
            <w:top w:val="none" w:sz="0" w:space="0" w:color="auto"/>
            <w:left w:val="none" w:sz="0" w:space="0" w:color="auto"/>
            <w:bottom w:val="none" w:sz="0" w:space="0" w:color="auto"/>
            <w:right w:val="none" w:sz="0" w:space="0" w:color="auto"/>
          </w:divBdr>
        </w:div>
        <w:div w:id="1459911277">
          <w:marLeft w:val="0"/>
          <w:marRight w:val="0"/>
          <w:marTop w:val="0"/>
          <w:marBottom w:val="0"/>
          <w:divBdr>
            <w:top w:val="none" w:sz="0" w:space="0" w:color="auto"/>
            <w:left w:val="none" w:sz="0" w:space="0" w:color="auto"/>
            <w:bottom w:val="none" w:sz="0" w:space="0" w:color="auto"/>
            <w:right w:val="none" w:sz="0" w:space="0" w:color="auto"/>
          </w:divBdr>
        </w:div>
        <w:div w:id="1470972437">
          <w:marLeft w:val="0"/>
          <w:marRight w:val="0"/>
          <w:marTop w:val="0"/>
          <w:marBottom w:val="0"/>
          <w:divBdr>
            <w:top w:val="none" w:sz="0" w:space="0" w:color="auto"/>
            <w:left w:val="none" w:sz="0" w:space="0" w:color="auto"/>
            <w:bottom w:val="none" w:sz="0" w:space="0" w:color="auto"/>
            <w:right w:val="none" w:sz="0" w:space="0" w:color="auto"/>
          </w:divBdr>
        </w:div>
        <w:div w:id="1501651091">
          <w:marLeft w:val="0"/>
          <w:marRight w:val="0"/>
          <w:marTop w:val="0"/>
          <w:marBottom w:val="0"/>
          <w:divBdr>
            <w:top w:val="none" w:sz="0" w:space="0" w:color="auto"/>
            <w:left w:val="none" w:sz="0" w:space="0" w:color="auto"/>
            <w:bottom w:val="none" w:sz="0" w:space="0" w:color="auto"/>
            <w:right w:val="none" w:sz="0" w:space="0" w:color="auto"/>
          </w:divBdr>
        </w:div>
        <w:div w:id="1585651939">
          <w:marLeft w:val="0"/>
          <w:marRight w:val="0"/>
          <w:marTop w:val="0"/>
          <w:marBottom w:val="0"/>
          <w:divBdr>
            <w:top w:val="none" w:sz="0" w:space="0" w:color="auto"/>
            <w:left w:val="none" w:sz="0" w:space="0" w:color="auto"/>
            <w:bottom w:val="none" w:sz="0" w:space="0" w:color="auto"/>
            <w:right w:val="none" w:sz="0" w:space="0" w:color="auto"/>
          </w:divBdr>
        </w:div>
        <w:div w:id="1711538264">
          <w:marLeft w:val="0"/>
          <w:marRight w:val="0"/>
          <w:marTop w:val="0"/>
          <w:marBottom w:val="0"/>
          <w:divBdr>
            <w:top w:val="none" w:sz="0" w:space="0" w:color="auto"/>
            <w:left w:val="none" w:sz="0" w:space="0" w:color="auto"/>
            <w:bottom w:val="none" w:sz="0" w:space="0" w:color="auto"/>
            <w:right w:val="none" w:sz="0" w:space="0" w:color="auto"/>
          </w:divBdr>
        </w:div>
      </w:divsChild>
    </w:div>
    <w:div w:id="440952369">
      <w:bodyDiv w:val="1"/>
      <w:marLeft w:val="0"/>
      <w:marRight w:val="0"/>
      <w:marTop w:val="0"/>
      <w:marBottom w:val="0"/>
      <w:divBdr>
        <w:top w:val="none" w:sz="0" w:space="0" w:color="auto"/>
        <w:left w:val="none" w:sz="0" w:space="0" w:color="auto"/>
        <w:bottom w:val="none" w:sz="0" w:space="0" w:color="auto"/>
        <w:right w:val="none" w:sz="0" w:space="0" w:color="auto"/>
      </w:divBdr>
    </w:div>
    <w:div w:id="471677137">
      <w:bodyDiv w:val="1"/>
      <w:marLeft w:val="0"/>
      <w:marRight w:val="0"/>
      <w:marTop w:val="0"/>
      <w:marBottom w:val="0"/>
      <w:divBdr>
        <w:top w:val="none" w:sz="0" w:space="0" w:color="auto"/>
        <w:left w:val="none" w:sz="0" w:space="0" w:color="auto"/>
        <w:bottom w:val="none" w:sz="0" w:space="0" w:color="auto"/>
        <w:right w:val="none" w:sz="0" w:space="0" w:color="auto"/>
      </w:divBdr>
    </w:div>
    <w:div w:id="481309869">
      <w:bodyDiv w:val="1"/>
      <w:marLeft w:val="0"/>
      <w:marRight w:val="0"/>
      <w:marTop w:val="0"/>
      <w:marBottom w:val="0"/>
      <w:divBdr>
        <w:top w:val="none" w:sz="0" w:space="0" w:color="auto"/>
        <w:left w:val="none" w:sz="0" w:space="0" w:color="auto"/>
        <w:bottom w:val="none" w:sz="0" w:space="0" w:color="auto"/>
        <w:right w:val="none" w:sz="0" w:space="0" w:color="auto"/>
      </w:divBdr>
    </w:div>
    <w:div w:id="532696032">
      <w:bodyDiv w:val="1"/>
      <w:marLeft w:val="0"/>
      <w:marRight w:val="0"/>
      <w:marTop w:val="0"/>
      <w:marBottom w:val="0"/>
      <w:divBdr>
        <w:top w:val="none" w:sz="0" w:space="0" w:color="auto"/>
        <w:left w:val="none" w:sz="0" w:space="0" w:color="auto"/>
        <w:bottom w:val="none" w:sz="0" w:space="0" w:color="auto"/>
        <w:right w:val="none" w:sz="0" w:space="0" w:color="auto"/>
      </w:divBdr>
    </w:div>
    <w:div w:id="538279805">
      <w:bodyDiv w:val="1"/>
      <w:marLeft w:val="0"/>
      <w:marRight w:val="0"/>
      <w:marTop w:val="0"/>
      <w:marBottom w:val="0"/>
      <w:divBdr>
        <w:top w:val="none" w:sz="0" w:space="0" w:color="auto"/>
        <w:left w:val="none" w:sz="0" w:space="0" w:color="auto"/>
        <w:bottom w:val="none" w:sz="0" w:space="0" w:color="auto"/>
        <w:right w:val="none" w:sz="0" w:space="0" w:color="auto"/>
      </w:divBdr>
      <w:divsChild>
        <w:div w:id="1068304986">
          <w:marLeft w:val="0"/>
          <w:marRight w:val="0"/>
          <w:marTop w:val="0"/>
          <w:marBottom w:val="0"/>
          <w:divBdr>
            <w:top w:val="none" w:sz="0" w:space="0" w:color="auto"/>
            <w:left w:val="none" w:sz="0" w:space="0" w:color="auto"/>
            <w:bottom w:val="none" w:sz="0" w:space="0" w:color="auto"/>
            <w:right w:val="none" w:sz="0" w:space="0" w:color="auto"/>
          </w:divBdr>
          <w:divsChild>
            <w:div w:id="78328108">
              <w:marLeft w:val="0"/>
              <w:marRight w:val="0"/>
              <w:marTop w:val="0"/>
              <w:marBottom w:val="0"/>
              <w:divBdr>
                <w:top w:val="none" w:sz="0" w:space="0" w:color="auto"/>
                <w:left w:val="none" w:sz="0" w:space="0" w:color="auto"/>
                <w:bottom w:val="none" w:sz="0" w:space="0" w:color="auto"/>
                <w:right w:val="none" w:sz="0" w:space="0" w:color="auto"/>
              </w:divBdr>
            </w:div>
            <w:div w:id="108010228">
              <w:marLeft w:val="0"/>
              <w:marRight w:val="0"/>
              <w:marTop w:val="0"/>
              <w:marBottom w:val="0"/>
              <w:divBdr>
                <w:top w:val="none" w:sz="0" w:space="0" w:color="auto"/>
                <w:left w:val="none" w:sz="0" w:space="0" w:color="auto"/>
                <w:bottom w:val="none" w:sz="0" w:space="0" w:color="auto"/>
                <w:right w:val="none" w:sz="0" w:space="0" w:color="auto"/>
              </w:divBdr>
            </w:div>
            <w:div w:id="507674089">
              <w:marLeft w:val="0"/>
              <w:marRight w:val="0"/>
              <w:marTop w:val="0"/>
              <w:marBottom w:val="0"/>
              <w:divBdr>
                <w:top w:val="none" w:sz="0" w:space="0" w:color="auto"/>
                <w:left w:val="none" w:sz="0" w:space="0" w:color="auto"/>
                <w:bottom w:val="none" w:sz="0" w:space="0" w:color="auto"/>
                <w:right w:val="none" w:sz="0" w:space="0" w:color="auto"/>
              </w:divBdr>
            </w:div>
            <w:div w:id="525169470">
              <w:marLeft w:val="0"/>
              <w:marRight w:val="0"/>
              <w:marTop w:val="0"/>
              <w:marBottom w:val="0"/>
              <w:divBdr>
                <w:top w:val="none" w:sz="0" w:space="0" w:color="auto"/>
                <w:left w:val="none" w:sz="0" w:space="0" w:color="auto"/>
                <w:bottom w:val="none" w:sz="0" w:space="0" w:color="auto"/>
                <w:right w:val="none" w:sz="0" w:space="0" w:color="auto"/>
              </w:divBdr>
            </w:div>
            <w:div w:id="534537142">
              <w:marLeft w:val="0"/>
              <w:marRight w:val="0"/>
              <w:marTop w:val="0"/>
              <w:marBottom w:val="0"/>
              <w:divBdr>
                <w:top w:val="none" w:sz="0" w:space="0" w:color="auto"/>
                <w:left w:val="none" w:sz="0" w:space="0" w:color="auto"/>
                <w:bottom w:val="none" w:sz="0" w:space="0" w:color="auto"/>
                <w:right w:val="none" w:sz="0" w:space="0" w:color="auto"/>
              </w:divBdr>
            </w:div>
            <w:div w:id="1063022837">
              <w:marLeft w:val="0"/>
              <w:marRight w:val="0"/>
              <w:marTop w:val="0"/>
              <w:marBottom w:val="0"/>
              <w:divBdr>
                <w:top w:val="none" w:sz="0" w:space="0" w:color="auto"/>
                <w:left w:val="none" w:sz="0" w:space="0" w:color="auto"/>
                <w:bottom w:val="none" w:sz="0" w:space="0" w:color="auto"/>
                <w:right w:val="none" w:sz="0" w:space="0" w:color="auto"/>
              </w:divBdr>
            </w:div>
            <w:div w:id="1577932341">
              <w:marLeft w:val="0"/>
              <w:marRight w:val="0"/>
              <w:marTop w:val="0"/>
              <w:marBottom w:val="0"/>
              <w:divBdr>
                <w:top w:val="none" w:sz="0" w:space="0" w:color="auto"/>
                <w:left w:val="none" w:sz="0" w:space="0" w:color="auto"/>
                <w:bottom w:val="none" w:sz="0" w:space="0" w:color="auto"/>
                <w:right w:val="none" w:sz="0" w:space="0" w:color="auto"/>
              </w:divBdr>
            </w:div>
            <w:div w:id="1824541448">
              <w:marLeft w:val="0"/>
              <w:marRight w:val="0"/>
              <w:marTop w:val="0"/>
              <w:marBottom w:val="0"/>
              <w:divBdr>
                <w:top w:val="none" w:sz="0" w:space="0" w:color="auto"/>
                <w:left w:val="none" w:sz="0" w:space="0" w:color="auto"/>
                <w:bottom w:val="none" w:sz="0" w:space="0" w:color="auto"/>
                <w:right w:val="none" w:sz="0" w:space="0" w:color="auto"/>
              </w:divBdr>
            </w:div>
            <w:div w:id="205496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95100">
      <w:bodyDiv w:val="1"/>
      <w:marLeft w:val="0"/>
      <w:marRight w:val="0"/>
      <w:marTop w:val="0"/>
      <w:marBottom w:val="0"/>
      <w:divBdr>
        <w:top w:val="none" w:sz="0" w:space="0" w:color="auto"/>
        <w:left w:val="none" w:sz="0" w:space="0" w:color="auto"/>
        <w:bottom w:val="none" w:sz="0" w:space="0" w:color="auto"/>
        <w:right w:val="none" w:sz="0" w:space="0" w:color="auto"/>
      </w:divBdr>
    </w:div>
    <w:div w:id="694229441">
      <w:bodyDiv w:val="1"/>
      <w:marLeft w:val="0"/>
      <w:marRight w:val="0"/>
      <w:marTop w:val="0"/>
      <w:marBottom w:val="0"/>
      <w:divBdr>
        <w:top w:val="none" w:sz="0" w:space="0" w:color="auto"/>
        <w:left w:val="none" w:sz="0" w:space="0" w:color="auto"/>
        <w:bottom w:val="none" w:sz="0" w:space="0" w:color="auto"/>
        <w:right w:val="none" w:sz="0" w:space="0" w:color="auto"/>
      </w:divBdr>
    </w:div>
    <w:div w:id="730466916">
      <w:bodyDiv w:val="1"/>
      <w:marLeft w:val="0"/>
      <w:marRight w:val="0"/>
      <w:marTop w:val="0"/>
      <w:marBottom w:val="0"/>
      <w:divBdr>
        <w:top w:val="none" w:sz="0" w:space="0" w:color="auto"/>
        <w:left w:val="none" w:sz="0" w:space="0" w:color="auto"/>
        <w:bottom w:val="none" w:sz="0" w:space="0" w:color="auto"/>
        <w:right w:val="none" w:sz="0" w:space="0" w:color="auto"/>
      </w:divBdr>
    </w:div>
    <w:div w:id="759058573">
      <w:bodyDiv w:val="1"/>
      <w:marLeft w:val="0"/>
      <w:marRight w:val="0"/>
      <w:marTop w:val="0"/>
      <w:marBottom w:val="0"/>
      <w:divBdr>
        <w:top w:val="none" w:sz="0" w:space="0" w:color="auto"/>
        <w:left w:val="none" w:sz="0" w:space="0" w:color="auto"/>
        <w:bottom w:val="none" w:sz="0" w:space="0" w:color="auto"/>
        <w:right w:val="none" w:sz="0" w:space="0" w:color="auto"/>
      </w:divBdr>
    </w:div>
    <w:div w:id="774638444">
      <w:bodyDiv w:val="1"/>
      <w:marLeft w:val="0"/>
      <w:marRight w:val="0"/>
      <w:marTop w:val="0"/>
      <w:marBottom w:val="0"/>
      <w:divBdr>
        <w:top w:val="none" w:sz="0" w:space="0" w:color="auto"/>
        <w:left w:val="none" w:sz="0" w:space="0" w:color="auto"/>
        <w:bottom w:val="none" w:sz="0" w:space="0" w:color="auto"/>
        <w:right w:val="none" w:sz="0" w:space="0" w:color="auto"/>
      </w:divBdr>
    </w:div>
    <w:div w:id="783965040">
      <w:bodyDiv w:val="1"/>
      <w:marLeft w:val="0"/>
      <w:marRight w:val="0"/>
      <w:marTop w:val="0"/>
      <w:marBottom w:val="0"/>
      <w:divBdr>
        <w:top w:val="none" w:sz="0" w:space="0" w:color="auto"/>
        <w:left w:val="none" w:sz="0" w:space="0" w:color="auto"/>
        <w:bottom w:val="none" w:sz="0" w:space="0" w:color="auto"/>
        <w:right w:val="none" w:sz="0" w:space="0" w:color="auto"/>
      </w:divBdr>
    </w:div>
    <w:div w:id="800073462">
      <w:bodyDiv w:val="1"/>
      <w:marLeft w:val="0"/>
      <w:marRight w:val="0"/>
      <w:marTop w:val="0"/>
      <w:marBottom w:val="0"/>
      <w:divBdr>
        <w:top w:val="none" w:sz="0" w:space="0" w:color="auto"/>
        <w:left w:val="none" w:sz="0" w:space="0" w:color="auto"/>
        <w:bottom w:val="none" w:sz="0" w:space="0" w:color="auto"/>
        <w:right w:val="none" w:sz="0" w:space="0" w:color="auto"/>
      </w:divBdr>
    </w:div>
    <w:div w:id="836918641">
      <w:bodyDiv w:val="1"/>
      <w:marLeft w:val="0"/>
      <w:marRight w:val="0"/>
      <w:marTop w:val="0"/>
      <w:marBottom w:val="0"/>
      <w:divBdr>
        <w:top w:val="none" w:sz="0" w:space="0" w:color="auto"/>
        <w:left w:val="none" w:sz="0" w:space="0" w:color="auto"/>
        <w:bottom w:val="none" w:sz="0" w:space="0" w:color="auto"/>
        <w:right w:val="none" w:sz="0" w:space="0" w:color="auto"/>
      </w:divBdr>
    </w:div>
    <w:div w:id="853807502">
      <w:bodyDiv w:val="1"/>
      <w:marLeft w:val="0"/>
      <w:marRight w:val="0"/>
      <w:marTop w:val="0"/>
      <w:marBottom w:val="0"/>
      <w:divBdr>
        <w:top w:val="none" w:sz="0" w:space="0" w:color="auto"/>
        <w:left w:val="none" w:sz="0" w:space="0" w:color="auto"/>
        <w:bottom w:val="none" w:sz="0" w:space="0" w:color="auto"/>
        <w:right w:val="none" w:sz="0" w:space="0" w:color="auto"/>
      </w:divBdr>
      <w:divsChild>
        <w:div w:id="1172136463">
          <w:marLeft w:val="0"/>
          <w:marRight w:val="0"/>
          <w:marTop w:val="0"/>
          <w:marBottom w:val="0"/>
          <w:divBdr>
            <w:top w:val="none" w:sz="0" w:space="0" w:color="auto"/>
            <w:left w:val="none" w:sz="0" w:space="0" w:color="auto"/>
            <w:bottom w:val="none" w:sz="0" w:space="0" w:color="auto"/>
            <w:right w:val="none" w:sz="0" w:space="0" w:color="auto"/>
          </w:divBdr>
        </w:div>
        <w:div w:id="1986202599">
          <w:marLeft w:val="0"/>
          <w:marRight w:val="0"/>
          <w:marTop w:val="0"/>
          <w:marBottom w:val="0"/>
          <w:divBdr>
            <w:top w:val="none" w:sz="0" w:space="0" w:color="auto"/>
            <w:left w:val="none" w:sz="0" w:space="0" w:color="auto"/>
            <w:bottom w:val="none" w:sz="0" w:space="0" w:color="auto"/>
            <w:right w:val="none" w:sz="0" w:space="0" w:color="auto"/>
          </w:divBdr>
        </w:div>
        <w:div w:id="2079863980">
          <w:marLeft w:val="0"/>
          <w:marRight w:val="0"/>
          <w:marTop w:val="0"/>
          <w:marBottom w:val="0"/>
          <w:divBdr>
            <w:top w:val="none" w:sz="0" w:space="0" w:color="auto"/>
            <w:left w:val="none" w:sz="0" w:space="0" w:color="auto"/>
            <w:bottom w:val="none" w:sz="0" w:space="0" w:color="auto"/>
            <w:right w:val="none" w:sz="0" w:space="0" w:color="auto"/>
          </w:divBdr>
        </w:div>
        <w:div w:id="2126196167">
          <w:marLeft w:val="0"/>
          <w:marRight w:val="0"/>
          <w:marTop w:val="0"/>
          <w:marBottom w:val="0"/>
          <w:divBdr>
            <w:top w:val="none" w:sz="0" w:space="0" w:color="auto"/>
            <w:left w:val="none" w:sz="0" w:space="0" w:color="auto"/>
            <w:bottom w:val="none" w:sz="0" w:space="0" w:color="auto"/>
            <w:right w:val="none" w:sz="0" w:space="0" w:color="auto"/>
          </w:divBdr>
        </w:div>
      </w:divsChild>
    </w:div>
    <w:div w:id="873999986">
      <w:bodyDiv w:val="1"/>
      <w:marLeft w:val="0"/>
      <w:marRight w:val="0"/>
      <w:marTop w:val="0"/>
      <w:marBottom w:val="0"/>
      <w:divBdr>
        <w:top w:val="none" w:sz="0" w:space="0" w:color="auto"/>
        <w:left w:val="none" w:sz="0" w:space="0" w:color="auto"/>
        <w:bottom w:val="none" w:sz="0" w:space="0" w:color="auto"/>
        <w:right w:val="none" w:sz="0" w:space="0" w:color="auto"/>
      </w:divBdr>
    </w:div>
    <w:div w:id="905577134">
      <w:bodyDiv w:val="1"/>
      <w:marLeft w:val="0"/>
      <w:marRight w:val="0"/>
      <w:marTop w:val="0"/>
      <w:marBottom w:val="0"/>
      <w:divBdr>
        <w:top w:val="none" w:sz="0" w:space="0" w:color="auto"/>
        <w:left w:val="none" w:sz="0" w:space="0" w:color="auto"/>
        <w:bottom w:val="none" w:sz="0" w:space="0" w:color="auto"/>
        <w:right w:val="none" w:sz="0" w:space="0" w:color="auto"/>
      </w:divBdr>
    </w:div>
    <w:div w:id="922841134">
      <w:bodyDiv w:val="1"/>
      <w:marLeft w:val="0"/>
      <w:marRight w:val="0"/>
      <w:marTop w:val="0"/>
      <w:marBottom w:val="0"/>
      <w:divBdr>
        <w:top w:val="none" w:sz="0" w:space="0" w:color="auto"/>
        <w:left w:val="none" w:sz="0" w:space="0" w:color="auto"/>
        <w:bottom w:val="none" w:sz="0" w:space="0" w:color="auto"/>
        <w:right w:val="none" w:sz="0" w:space="0" w:color="auto"/>
      </w:divBdr>
    </w:div>
    <w:div w:id="966669535">
      <w:bodyDiv w:val="1"/>
      <w:marLeft w:val="0"/>
      <w:marRight w:val="0"/>
      <w:marTop w:val="0"/>
      <w:marBottom w:val="0"/>
      <w:divBdr>
        <w:top w:val="none" w:sz="0" w:space="0" w:color="auto"/>
        <w:left w:val="none" w:sz="0" w:space="0" w:color="auto"/>
        <w:bottom w:val="none" w:sz="0" w:space="0" w:color="auto"/>
        <w:right w:val="none" w:sz="0" w:space="0" w:color="auto"/>
      </w:divBdr>
    </w:div>
    <w:div w:id="967049945">
      <w:bodyDiv w:val="1"/>
      <w:marLeft w:val="0"/>
      <w:marRight w:val="0"/>
      <w:marTop w:val="0"/>
      <w:marBottom w:val="0"/>
      <w:divBdr>
        <w:top w:val="none" w:sz="0" w:space="0" w:color="auto"/>
        <w:left w:val="none" w:sz="0" w:space="0" w:color="auto"/>
        <w:bottom w:val="none" w:sz="0" w:space="0" w:color="auto"/>
        <w:right w:val="none" w:sz="0" w:space="0" w:color="auto"/>
      </w:divBdr>
    </w:div>
    <w:div w:id="1017344544">
      <w:bodyDiv w:val="1"/>
      <w:marLeft w:val="0"/>
      <w:marRight w:val="0"/>
      <w:marTop w:val="0"/>
      <w:marBottom w:val="0"/>
      <w:divBdr>
        <w:top w:val="none" w:sz="0" w:space="0" w:color="auto"/>
        <w:left w:val="none" w:sz="0" w:space="0" w:color="auto"/>
        <w:bottom w:val="none" w:sz="0" w:space="0" w:color="auto"/>
        <w:right w:val="none" w:sz="0" w:space="0" w:color="auto"/>
      </w:divBdr>
    </w:div>
    <w:div w:id="1025790589">
      <w:bodyDiv w:val="1"/>
      <w:marLeft w:val="0"/>
      <w:marRight w:val="0"/>
      <w:marTop w:val="0"/>
      <w:marBottom w:val="0"/>
      <w:divBdr>
        <w:top w:val="none" w:sz="0" w:space="0" w:color="auto"/>
        <w:left w:val="none" w:sz="0" w:space="0" w:color="auto"/>
        <w:bottom w:val="none" w:sz="0" w:space="0" w:color="auto"/>
        <w:right w:val="none" w:sz="0" w:space="0" w:color="auto"/>
      </w:divBdr>
    </w:div>
    <w:div w:id="1033575857">
      <w:bodyDiv w:val="1"/>
      <w:marLeft w:val="0"/>
      <w:marRight w:val="0"/>
      <w:marTop w:val="0"/>
      <w:marBottom w:val="0"/>
      <w:divBdr>
        <w:top w:val="none" w:sz="0" w:space="0" w:color="auto"/>
        <w:left w:val="none" w:sz="0" w:space="0" w:color="auto"/>
        <w:bottom w:val="none" w:sz="0" w:space="0" w:color="auto"/>
        <w:right w:val="none" w:sz="0" w:space="0" w:color="auto"/>
      </w:divBdr>
    </w:div>
    <w:div w:id="1080634875">
      <w:bodyDiv w:val="1"/>
      <w:marLeft w:val="0"/>
      <w:marRight w:val="0"/>
      <w:marTop w:val="0"/>
      <w:marBottom w:val="0"/>
      <w:divBdr>
        <w:top w:val="none" w:sz="0" w:space="0" w:color="auto"/>
        <w:left w:val="none" w:sz="0" w:space="0" w:color="auto"/>
        <w:bottom w:val="none" w:sz="0" w:space="0" w:color="auto"/>
        <w:right w:val="none" w:sz="0" w:space="0" w:color="auto"/>
      </w:divBdr>
    </w:div>
    <w:div w:id="1080834534">
      <w:bodyDiv w:val="1"/>
      <w:marLeft w:val="0"/>
      <w:marRight w:val="0"/>
      <w:marTop w:val="0"/>
      <w:marBottom w:val="0"/>
      <w:divBdr>
        <w:top w:val="none" w:sz="0" w:space="0" w:color="auto"/>
        <w:left w:val="none" w:sz="0" w:space="0" w:color="auto"/>
        <w:bottom w:val="none" w:sz="0" w:space="0" w:color="auto"/>
        <w:right w:val="none" w:sz="0" w:space="0" w:color="auto"/>
      </w:divBdr>
    </w:div>
    <w:div w:id="1101801140">
      <w:bodyDiv w:val="1"/>
      <w:marLeft w:val="0"/>
      <w:marRight w:val="0"/>
      <w:marTop w:val="0"/>
      <w:marBottom w:val="0"/>
      <w:divBdr>
        <w:top w:val="none" w:sz="0" w:space="0" w:color="auto"/>
        <w:left w:val="none" w:sz="0" w:space="0" w:color="auto"/>
        <w:bottom w:val="none" w:sz="0" w:space="0" w:color="auto"/>
        <w:right w:val="none" w:sz="0" w:space="0" w:color="auto"/>
      </w:divBdr>
    </w:div>
    <w:div w:id="1109738513">
      <w:bodyDiv w:val="1"/>
      <w:marLeft w:val="0"/>
      <w:marRight w:val="0"/>
      <w:marTop w:val="0"/>
      <w:marBottom w:val="0"/>
      <w:divBdr>
        <w:top w:val="none" w:sz="0" w:space="0" w:color="auto"/>
        <w:left w:val="none" w:sz="0" w:space="0" w:color="auto"/>
        <w:bottom w:val="none" w:sz="0" w:space="0" w:color="auto"/>
        <w:right w:val="none" w:sz="0" w:space="0" w:color="auto"/>
      </w:divBdr>
    </w:div>
    <w:div w:id="1111046552">
      <w:bodyDiv w:val="1"/>
      <w:marLeft w:val="0"/>
      <w:marRight w:val="0"/>
      <w:marTop w:val="0"/>
      <w:marBottom w:val="0"/>
      <w:divBdr>
        <w:top w:val="none" w:sz="0" w:space="0" w:color="auto"/>
        <w:left w:val="none" w:sz="0" w:space="0" w:color="auto"/>
        <w:bottom w:val="none" w:sz="0" w:space="0" w:color="auto"/>
        <w:right w:val="none" w:sz="0" w:space="0" w:color="auto"/>
      </w:divBdr>
      <w:divsChild>
        <w:div w:id="214779038">
          <w:marLeft w:val="0"/>
          <w:marRight w:val="0"/>
          <w:marTop w:val="0"/>
          <w:marBottom w:val="0"/>
          <w:divBdr>
            <w:top w:val="none" w:sz="0" w:space="0" w:color="auto"/>
            <w:left w:val="none" w:sz="0" w:space="0" w:color="auto"/>
            <w:bottom w:val="none" w:sz="0" w:space="0" w:color="auto"/>
            <w:right w:val="none" w:sz="0" w:space="0" w:color="auto"/>
          </w:divBdr>
        </w:div>
        <w:div w:id="603849337">
          <w:marLeft w:val="0"/>
          <w:marRight w:val="0"/>
          <w:marTop w:val="0"/>
          <w:marBottom w:val="0"/>
          <w:divBdr>
            <w:top w:val="none" w:sz="0" w:space="0" w:color="auto"/>
            <w:left w:val="none" w:sz="0" w:space="0" w:color="auto"/>
            <w:bottom w:val="none" w:sz="0" w:space="0" w:color="auto"/>
            <w:right w:val="none" w:sz="0" w:space="0" w:color="auto"/>
          </w:divBdr>
        </w:div>
        <w:div w:id="1552114108">
          <w:marLeft w:val="0"/>
          <w:marRight w:val="0"/>
          <w:marTop w:val="0"/>
          <w:marBottom w:val="0"/>
          <w:divBdr>
            <w:top w:val="none" w:sz="0" w:space="0" w:color="auto"/>
            <w:left w:val="none" w:sz="0" w:space="0" w:color="auto"/>
            <w:bottom w:val="none" w:sz="0" w:space="0" w:color="auto"/>
            <w:right w:val="none" w:sz="0" w:space="0" w:color="auto"/>
          </w:divBdr>
        </w:div>
        <w:div w:id="1917350778">
          <w:marLeft w:val="0"/>
          <w:marRight w:val="0"/>
          <w:marTop w:val="0"/>
          <w:marBottom w:val="0"/>
          <w:divBdr>
            <w:top w:val="none" w:sz="0" w:space="0" w:color="auto"/>
            <w:left w:val="none" w:sz="0" w:space="0" w:color="auto"/>
            <w:bottom w:val="none" w:sz="0" w:space="0" w:color="auto"/>
            <w:right w:val="none" w:sz="0" w:space="0" w:color="auto"/>
          </w:divBdr>
        </w:div>
        <w:div w:id="2008170348">
          <w:marLeft w:val="0"/>
          <w:marRight w:val="0"/>
          <w:marTop w:val="0"/>
          <w:marBottom w:val="0"/>
          <w:divBdr>
            <w:top w:val="none" w:sz="0" w:space="0" w:color="auto"/>
            <w:left w:val="none" w:sz="0" w:space="0" w:color="auto"/>
            <w:bottom w:val="none" w:sz="0" w:space="0" w:color="auto"/>
            <w:right w:val="none" w:sz="0" w:space="0" w:color="auto"/>
          </w:divBdr>
        </w:div>
      </w:divsChild>
    </w:div>
    <w:div w:id="1113480394">
      <w:bodyDiv w:val="1"/>
      <w:marLeft w:val="0"/>
      <w:marRight w:val="0"/>
      <w:marTop w:val="0"/>
      <w:marBottom w:val="0"/>
      <w:divBdr>
        <w:top w:val="none" w:sz="0" w:space="0" w:color="auto"/>
        <w:left w:val="none" w:sz="0" w:space="0" w:color="auto"/>
        <w:bottom w:val="none" w:sz="0" w:space="0" w:color="auto"/>
        <w:right w:val="none" w:sz="0" w:space="0" w:color="auto"/>
      </w:divBdr>
    </w:div>
    <w:div w:id="1164005593">
      <w:bodyDiv w:val="1"/>
      <w:marLeft w:val="0"/>
      <w:marRight w:val="0"/>
      <w:marTop w:val="0"/>
      <w:marBottom w:val="0"/>
      <w:divBdr>
        <w:top w:val="none" w:sz="0" w:space="0" w:color="auto"/>
        <w:left w:val="none" w:sz="0" w:space="0" w:color="auto"/>
        <w:bottom w:val="none" w:sz="0" w:space="0" w:color="auto"/>
        <w:right w:val="none" w:sz="0" w:space="0" w:color="auto"/>
      </w:divBdr>
    </w:div>
    <w:div w:id="1164736627">
      <w:bodyDiv w:val="1"/>
      <w:marLeft w:val="0"/>
      <w:marRight w:val="0"/>
      <w:marTop w:val="0"/>
      <w:marBottom w:val="0"/>
      <w:divBdr>
        <w:top w:val="none" w:sz="0" w:space="0" w:color="auto"/>
        <w:left w:val="none" w:sz="0" w:space="0" w:color="auto"/>
        <w:bottom w:val="none" w:sz="0" w:space="0" w:color="auto"/>
        <w:right w:val="none" w:sz="0" w:space="0" w:color="auto"/>
      </w:divBdr>
      <w:divsChild>
        <w:div w:id="1456218716">
          <w:marLeft w:val="0"/>
          <w:marRight w:val="0"/>
          <w:marTop w:val="0"/>
          <w:marBottom w:val="0"/>
          <w:divBdr>
            <w:top w:val="none" w:sz="0" w:space="0" w:color="auto"/>
            <w:left w:val="none" w:sz="0" w:space="0" w:color="auto"/>
            <w:bottom w:val="none" w:sz="0" w:space="0" w:color="auto"/>
            <w:right w:val="none" w:sz="0" w:space="0" w:color="auto"/>
          </w:divBdr>
        </w:div>
      </w:divsChild>
    </w:div>
    <w:div w:id="1165241035">
      <w:bodyDiv w:val="1"/>
      <w:marLeft w:val="0"/>
      <w:marRight w:val="0"/>
      <w:marTop w:val="0"/>
      <w:marBottom w:val="0"/>
      <w:divBdr>
        <w:top w:val="none" w:sz="0" w:space="0" w:color="auto"/>
        <w:left w:val="none" w:sz="0" w:space="0" w:color="auto"/>
        <w:bottom w:val="none" w:sz="0" w:space="0" w:color="auto"/>
        <w:right w:val="none" w:sz="0" w:space="0" w:color="auto"/>
      </w:divBdr>
    </w:div>
    <w:div w:id="1179348164">
      <w:bodyDiv w:val="1"/>
      <w:marLeft w:val="0"/>
      <w:marRight w:val="0"/>
      <w:marTop w:val="0"/>
      <w:marBottom w:val="0"/>
      <w:divBdr>
        <w:top w:val="none" w:sz="0" w:space="0" w:color="auto"/>
        <w:left w:val="none" w:sz="0" w:space="0" w:color="auto"/>
        <w:bottom w:val="none" w:sz="0" w:space="0" w:color="auto"/>
        <w:right w:val="none" w:sz="0" w:space="0" w:color="auto"/>
      </w:divBdr>
    </w:div>
    <w:div w:id="1209951123">
      <w:bodyDiv w:val="1"/>
      <w:marLeft w:val="0"/>
      <w:marRight w:val="0"/>
      <w:marTop w:val="0"/>
      <w:marBottom w:val="0"/>
      <w:divBdr>
        <w:top w:val="none" w:sz="0" w:space="0" w:color="auto"/>
        <w:left w:val="none" w:sz="0" w:space="0" w:color="auto"/>
        <w:bottom w:val="none" w:sz="0" w:space="0" w:color="auto"/>
        <w:right w:val="none" w:sz="0" w:space="0" w:color="auto"/>
      </w:divBdr>
    </w:div>
    <w:div w:id="1214152201">
      <w:bodyDiv w:val="1"/>
      <w:marLeft w:val="0"/>
      <w:marRight w:val="0"/>
      <w:marTop w:val="0"/>
      <w:marBottom w:val="0"/>
      <w:divBdr>
        <w:top w:val="none" w:sz="0" w:space="0" w:color="auto"/>
        <w:left w:val="none" w:sz="0" w:space="0" w:color="auto"/>
        <w:bottom w:val="none" w:sz="0" w:space="0" w:color="auto"/>
        <w:right w:val="none" w:sz="0" w:space="0" w:color="auto"/>
      </w:divBdr>
    </w:div>
    <w:div w:id="1220943268">
      <w:bodyDiv w:val="1"/>
      <w:marLeft w:val="0"/>
      <w:marRight w:val="0"/>
      <w:marTop w:val="0"/>
      <w:marBottom w:val="0"/>
      <w:divBdr>
        <w:top w:val="none" w:sz="0" w:space="0" w:color="auto"/>
        <w:left w:val="none" w:sz="0" w:space="0" w:color="auto"/>
        <w:bottom w:val="none" w:sz="0" w:space="0" w:color="auto"/>
        <w:right w:val="none" w:sz="0" w:space="0" w:color="auto"/>
      </w:divBdr>
    </w:div>
    <w:div w:id="1242789095">
      <w:bodyDiv w:val="1"/>
      <w:marLeft w:val="0"/>
      <w:marRight w:val="0"/>
      <w:marTop w:val="0"/>
      <w:marBottom w:val="0"/>
      <w:divBdr>
        <w:top w:val="none" w:sz="0" w:space="0" w:color="auto"/>
        <w:left w:val="none" w:sz="0" w:space="0" w:color="auto"/>
        <w:bottom w:val="none" w:sz="0" w:space="0" w:color="auto"/>
        <w:right w:val="none" w:sz="0" w:space="0" w:color="auto"/>
      </w:divBdr>
    </w:div>
    <w:div w:id="1249848210">
      <w:bodyDiv w:val="1"/>
      <w:marLeft w:val="0"/>
      <w:marRight w:val="0"/>
      <w:marTop w:val="0"/>
      <w:marBottom w:val="0"/>
      <w:divBdr>
        <w:top w:val="none" w:sz="0" w:space="0" w:color="auto"/>
        <w:left w:val="none" w:sz="0" w:space="0" w:color="auto"/>
        <w:bottom w:val="none" w:sz="0" w:space="0" w:color="auto"/>
        <w:right w:val="none" w:sz="0" w:space="0" w:color="auto"/>
      </w:divBdr>
    </w:div>
    <w:div w:id="1254121527">
      <w:bodyDiv w:val="1"/>
      <w:marLeft w:val="0"/>
      <w:marRight w:val="0"/>
      <w:marTop w:val="0"/>
      <w:marBottom w:val="0"/>
      <w:divBdr>
        <w:top w:val="none" w:sz="0" w:space="0" w:color="auto"/>
        <w:left w:val="none" w:sz="0" w:space="0" w:color="auto"/>
        <w:bottom w:val="none" w:sz="0" w:space="0" w:color="auto"/>
        <w:right w:val="none" w:sz="0" w:space="0" w:color="auto"/>
      </w:divBdr>
    </w:div>
    <w:div w:id="1296638801">
      <w:bodyDiv w:val="1"/>
      <w:marLeft w:val="0"/>
      <w:marRight w:val="0"/>
      <w:marTop w:val="0"/>
      <w:marBottom w:val="0"/>
      <w:divBdr>
        <w:top w:val="none" w:sz="0" w:space="0" w:color="auto"/>
        <w:left w:val="none" w:sz="0" w:space="0" w:color="auto"/>
        <w:bottom w:val="none" w:sz="0" w:space="0" w:color="auto"/>
        <w:right w:val="none" w:sz="0" w:space="0" w:color="auto"/>
      </w:divBdr>
    </w:div>
    <w:div w:id="1316034276">
      <w:bodyDiv w:val="1"/>
      <w:marLeft w:val="0"/>
      <w:marRight w:val="0"/>
      <w:marTop w:val="0"/>
      <w:marBottom w:val="0"/>
      <w:divBdr>
        <w:top w:val="none" w:sz="0" w:space="0" w:color="auto"/>
        <w:left w:val="none" w:sz="0" w:space="0" w:color="auto"/>
        <w:bottom w:val="none" w:sz="0" w:space="0" w:color="auto"/>
        <w:right w:val="none" w:sz="0" w:space="0" w:color="auto"/>
      </w:divBdr>
      <w:divsChild>
        <w:div w:id="1353608482">
          <w:marLeft w:val="0"/>
          <w:marRight w:val="0"/>
          <w:marTop w:val="0"/>
          <w:marBottom w:val="0"/>
          <w:divBdr>
            <w:top w:val="none" w:sz="0" w:space="0" w:color="auto"/>
            <w:left w:val="none" w:sz="0" w:space="0" w:color="auto"/>
            <w:bottom w:val="none" w:sz="0" w:space="0" w:color="auto"/>
            <w:right w:val="none" w:sz="0" w:space="0" w:color="auto"/>
          </w:divBdr>
          <w:divsChild>
            <w:div w:id="11105002">
              <w:marLeft w:val="0"/>
              <w:marRight w:val="0"/>
              <w:marTop w:val="0"/>
              <w:marBottom w:val="0"/>
              <w:divBdr>
                <w:top w:val="none" w:sz="0" w:space="0" w:color="auto"/>
                <w:left w:val="none" w:sz="0" w:space="0" w:color="auto"/>
                <w:bottom w:val="none" w:sz="0" w:space="0" w:color="auto"/>
                <w:right w:val="none" w:sz="0" w:space="0" w:color="auto"/>
              </w:divBdr>
            </w:div>
            <w:div w:id="35008446">
              <w:marLeft w:val="0"/>
              <w:marRight w:val="0"/>
              <w:marTop w:val="0"/>
              <w:marBottom w:val="0"/>
              <w:divBdr>
                <w:top w:val="none" w:sz="0" w:space="0" w:color="auto"/>
                <w:left w:val="none" w:sz="0" w:space="0" w:color="auto"/>
                <w:bottom w:val="none" w:sz="0" w:space="0" w:color="auto"/>
                <w:right w:val="none" w:sz="0" w:space="0" w:color="auto"/>
              </w:divBdr>
            </w:div>
            <w:div w:id="149560589">
              <w:marLeft w:val="0"/>
              <w:marRight w:val="0"/>
              <w:marTop w:val="0"/>
              <w:marBottom w:val="0"/>
              <w:divBdr>
                <w:top w:val="none" w:sz="0" w:space="0" w:color="auto"/>
                <w:left w:val="none" w:sz="0" w:space="0" w:color="auto"/>
                <w:bottom w:val="none" w:sz="0" w:space="0" w:color="auto"/>
                <w:right w:val="none" w:sz="0" w:space="0" w:color="auto"/>
              </w:divBdr>
            </w:div>
            <w:div w:id="200485876">
              <w:marLeft w:val="0"/>
              <w:marRight w:val="0"/>
              <w:marTop w:val="0"/>
              <w:marBottom w:val="0"/>
              <w:divBdr>
                <w:top w:val="none" w:sz="0" w:space="0" w:color="auto"/>
                <w:left w:val="none" w:sz="0" w:space="0" w:color="auto"/>
                <w:bottom w:val="none" w:sz="0" w:space="0" w:color="auto"/>
                <w:right w:val="none" w:sz="0" w:space="0" w:color="auto"/>
              </w:divBdr>
            </w:div>
            <w:div w:id="215164173">
              <w:marLeft w:val="0"/>
              <w:marRight w:val="0"/>
              <w:marTop w:val="0"/>
              <w:marBottom w:val="0"/>
              <w:divBdr>
                <w:top w:val="none" w:sz="0" w:space="0" w:color="auto"/>
                <w:left w:val="none" w:sz="0" w:space="0" w:color="auto"/>
                <w:bottom w:val="none" w:sz="0" w:space="0" w:color="auto"/>
                <w:right w:val="none" w:sz="0" w:space="0" w:color="auto"/>
              </w:divBdr>
            </w:div>
            <w:div w:id="247272352">
              <w:marLeft w:val="0"/>
              <w:marRight w:val="0"/>
              <w:marTop w:val="0"/>
              <w:marBottom w:val="0"/>
              <w:divBdr>
                <w:top w:val="none" w:sz="0" w:space="0" w:color="auto"/>
                <w:left w:val="none" w:sz="0" w:space="0" w:color="auto"/>
                <w:bottom w:val="none" w:sz="0" w:space="0" w:color="auto"/>
                <w:right w:val="none" w:sz="0" w:space="0" w:color="auto"/>
              </w:divBdr>
            </w:div>
            <w:div w:id="340789342">
              <w:marLeft w:val="0"/>
              <w:marRight w:val="0"/>
              <w:marTop w:val="0"/>
              <w:marBottom w:val="0"/>
              <w:divBdr>
                <w:top w:val="none" w:sz="0" w:space="0" w:color="auto"/>
                <w:left w:val="none" w:sz="0" w:space="0" w:color="auto"/>
                <w:bottom w:val="none" w:sz="0" w:space="0" w:color="auto"/>
                <w:right w:val="none" w:sz="0" w:space="0" w:color="auto"/>
              </w:divBdr>
            </w:div>
            <w:div w:id="374740226">
              <w:marLeft w:val="0"/>
              <w:marRight w:val="0"/>
              <w:marTop w:val="0"/>
              <w:marBottom w:val="0"/>
              <w:divBdr>
                <w:top w:val="none" w:sz="0" w:space="0" w:color="auto"/>
                <w:left w:val="none" w:sz="0" w:space="0" w:color="auto"/>
                <w:bottom w:val="none" w:sz="0" w:space="0" w:color="auto"/>
                <w:right w:val="none" w:sz="0" w:space="0" w:color="auto"/>
              </w:divBdr>
            </w:div>
            <w:div w:id="384914655">
              <w:marLeft w:val="0"/>
              <w:marRight w:val="0"/>
              <w:marTop w:val="0"/>
              <w:marBottom w:val="0"/>
              <w:divBdr>
                <w:top w:val="none" w:sz="0" w:space="0" w:color="auto"/>
                <w:left w:val="none" w:sz="0" w:space="0" w:color="auto"/>
                <w:bottom w:val="none" w:sz="0" w:space="0" w:color="auto"/>
                <w:right w:val="none" w:sz="0" w:space="0" w:color="auto"/>
              </w:divBdr>
            </w:div>
            <w:div w:id="392394121">
              <w:marLeft w:val="0"/>
              <w:marRight w:val="0"/>
              <w:marTop w:val="0"/>
              <w:marBottom w:val="0"/>
              <w:divBdr>
                <w:top w:val="none" w:sz="0" w:space="0" w:color="auto"/>
                <w:left w:val="none" w:sz="0" w:space="0" w:color="auto"/>
                <w:bottom w:val="none" w:sz="0" w:space="0" w:color="auto"/>
                <w:right w:val="none" w:sz="0" w:space="0" w:color="auto"/>
              </w:divBdr>
            </w:div>
            <w:div w:id="423722387">
              <w:marLeft w:val="0"/>
              <w:marRight w:val="0"/>
              <w:marTop w:val="0"/>
              <w:marBottom w:val="0"/>
              <w:divBdr>
                <w:top w:val="none" w:sz="0" w:space="0" w:color="auto"/>
                <w:left w:val="none" w:sz="0" w:space="0" w:color="auto"/>
                <w:bottom w:val="none" w:sz="0" w:space="0" w:color="auto"/>
                <w:right w:val="none" w:sz="0" w:space="0" w:color="auto"/>
              </w:divBdr>
            </w:div>
            <w:div w:id="439567768">
              <w:marLeft w:val="0"/>
              <w:marRight w:val="0"/>
              <w:marTop w:val="0"/>
              <w:marBottom w:val="0"/>
              <w:divBdr>
                <w:top w:val="none" w:sz="0" w:space="0" w:color="auto"/>
                <w:left w:val="none" w:sz="0" w:space="0" w:color="auto"/>
                <w:bottom w:val="none" w:sz="0" w:space="0" w:color="auto"/>
                <w:right w:val="none" w:sz="0" w:space="0" w:color="auto"/>
              </w:divBdr>
            </w:div>
            <w:div w:id="444733435">
              <w:marLeft w:val="0"/>
              <w:marRight w:val="0"/>
              <w:marTop w:val="0"/>
              <w:marBottom w:val="0"/>
              <w:divBdr>
                <w:top w:val="none" w:sz="0" w:space="0" w:color="auto"/>
                <w:left w:val="none" w:sz="0" w:space="0" w:color="auto"/>
                <w:bottom w:val="none" w:sz="0" w:space="0" w:color="auto"/>
                <w:right w:val="none" w:sz="0" w:space="0" w:color="auto"/>
              </w:divBdr>
            </w:div>
            <w:div w:id="622004976">
              <w:marLeft w:val="0"/>
              <w:marRight w:val="0"/>
              <w:marTop w:val="0"/>
              <w:marBottom w:val="0"/>
              <w:divBdr>
                <w:top w:val="none" w:sz="0" w:space="0" w:color="auto"/>
                <w:left w:val="none" w:sz="0" w:space="0" w:color="auto"/>
                <w:bottom w:val="none" w:sz="0" w:space="0" w:color="auto"/>
                <w:right w:val="none" w:sz="0" w:space="0" w:color="auto"/>
              </w:divBdr>
            </w:div>
            <w:div w:id="664357309">
              <w:marLeft w:val="0"/>
              <w:marRight w:val="0"/>
              <w:marTop w:val="0"/>
              <w:marBottom w:val="0"/>
              <w:divBdr>
                <w:top w:val="none" w:sz="0" w:space="0" w:color="auto"/>
                <w:left w:val="none" w:sz="0" w:space="0" w:color="auto"/>
                <w:bottom w:val="none" w:sz="0" w:space="0" w:color="auto"/>
                <w:right w:val="none" w:sz="0" w:space="0" w:color="auto"/>
              </w:divBdr>
            </w:div>
            <w:div w:id="785999741">
              <w:marLeft w:val="0"/>
              <w:marRight w:val="0"/>
              <w:marTop w:val="0"/>
              <w:marBottom w:val="0"/>
              <w:divBdr>
                <w:top w:val="none" w:sz="0" w:space="0" w:color="auto"/>
                <w:left w:val="none" w:sz="0" w:space="0" w:color="auto"/>
                <w:bottom w:val="none" w:sz="0" w:space="0" w:color="auto"/>
                <w:right w:val="none" w:sz="0" w:space="0" w:color="auto"/>
              </w:divBdr>
            </w:div>
            <w:div w:id="807670973">
              <w:marLeft w:val="0"/>
              <w:marRight w:val="0"/>
              <w:marTop w:val="0"/>
              <w:marBottom w:val="0"/>
              <w:divBdr>
                <w:top w:val="none" w:sz="0" w:space="0" w:color="auto"/>
                <w:left w:val="none" w:sz="0" w:space="0" w:color="auto"/>
                <w:bottom w:val="none" w:sz="0" w:space="0" w:color="auto"/>
                <w:right w:val="none" w:sz="0" w:space="0" w:color="auto"/>
              </w:divBdr>
            </w:div>
            <w:div w:id="985355205">
              <w:marLeft w:val="0"/>
              <w:marRight w:val="0"/>
              <w:marTop w:val="0"/>
              <w:marBottom w:val="0"/>
              <w:divBdr>
                <w:top w:val="none" w:sz="0" w:space="0" w:color="auto"/>
                <w:left w:val="none" w:sz="0" w:space="0" w:color="auto"/>
                <w:bottom w:val="none" w:sz="0" w:space="0" w:color="auto"/>
                <w:right w:val="none" w:sz="0" w:space="0" w:color="auto"/>
              </w:divBdr>
            </w:div>
            <w:div w:id="1364749377">
              <w:marLeft w:val="0"/>
              <w:marRight w:val="0"/>
              <w:marTop w:val="0"/>
              <w:marBottom w:val="0"/>
              <w:divBdr>
                <w:top w:val="none" w:sz="0" w:space="0" w:color="auto"/>
                <w:left w:val="none" w:sz="0" w:space="0" w:color="auto"/>
                <w:bottom w:val="none" w:sz="0" w:space="0" w:color="auto"/>
                <w:right w:val="none" w:sz="0" w:space="0" w:color="auto"/>
              </w:divBdr>
            </w:div>
            <w:div w:id="1604150790">
              <w:marLeft w:val="0"/>
              <w:marRight w:val="0"/>
              <w:marTop w:val="0"/>
              <w:marBottom w:val="0"/>
              <w:divBdr>
                <w:top w:val="none" w:sz="0" w:space="0" w:color="auto"/>
                <w:left w:val="none" w:sz="0" w:space="0" w:color="auto"/>
                <w:bottom w:val="none" w:sz="0" w:space="0" w:color="auto"/>
                <w:right w:val="none" w:sz="0" w:space="0" w:color="auto"/>
              </w:divBdr>
            </w:div>
            <w:div w:id="1621567094">
              <w:marLeft w:val="0"/>
              <w:marRight w:val="0"/>
              <w:marTop w:val="0"/>
              <w:marBottom w:val="0"/>
              <w:divBdr>
                <w:top w:val="none" w:sz="0" w:space="0" w:color="auto"/>
                <w:left w:val="none" w:sz="0" w:space="0" w:color="auto"/>
                <w:bottom w:val="none" w:sz="0" w:space="0" w:color="auto"/>
                <w:right w:val="none" w:sz="0" w:space="0" w:color="auto"/>
              </w:divBdr>
            </w:div>
            <w:div w:id="1630623681">
              <w:marLeft w:val="0"/>
              <w:marRight w:val="0"/>
              <w:marTop w:val="0"/>
              <w:marBottom w:val="0"/>
              <w:divBdr>
                <w:top w:val="none" w:sz="0" w:space="0" w:color="auto"/>
                <w:left w:val="none" w:sz="0" w:space="0" w:color="auto"/>
                <w:bottom w:val="none" w:sz="0" w:space="0" w:color="auto"/>
                <w:right w:val="none" w:sz="0" w:space="0" w:color="auto"/>
              </w:divBdr>
            </w:div>
            <w:div w:id="1649281994">
              <w:marLeft w:val="0"/>
              <w:marRight w:val="0"/>
              <w:marTop w:val="0"/>
              <w:marBottom w:val="0"/>
              <w:divBdr>
                <w:top w:val="none" w:sz="0" w:space="0" w:color="auto"/>
                <w:left w:val="none" w:sz="0" w:space="0" w:color="auto"/>
                <w:bottom w:val="none" w:sz="0" w:space="0" w:color="auto"/>
                <w:right w:val="none" w:sz="0" w:space="0" w:color="auto"/>
              </w:divBdr>
            </w:div>
            <w:div w:id="1688865006">
              <w:marLeft w:val="0"/>
              <w:marRight w:val="0"/>
              <w:marTop w:val="0"/>
              <w:marBottom w:val="0"/>
              <w:divBdr>
                <w:top w:val="none" w:sz="0" w:space="0" w:color="auto"/>
                <w:left w:val="none" w:sz="0" w:space="0" w:color="auto"/>
                <w:bottom w:val="none" w:sz="0" w:space="0" w:color="auto"/>
                <w:right w:val="none" w:sz="0" w:space="0" w:color="auto"/>
              </w:divBdr>
            </w:div>
            <w:div w:id="206617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409">
      <w:bodyDiv w:val="1"/>
      <w:marLeft w:val="0"/>
      <w:marRight w:val="0"/>
      <w:marTop w:val="0"/>
      <w:marBottom w:val="0"/>
      <w:divBdr>
        <w:top w:val="none" w:sz="0" w:space="0" w:color="auto"/>
        <w:left w:val="none" w:sz="0" w:space="0" w:color="auto"/>
        <w:bottom w:val="none" w:sz="0" w:space="0" w:color="auto"/>
        <w:right w:val="none" w:sz="0" w:space="0" w:color="auto"/>
      </w:divBdr>
    </w:div>
    <w:div w:id="1379014309">
      <w:bodyDiv w:val="1"/>
      <w:marLeft w:val="0"/>
      <w:marRight w:val="0"/>
      <w:marTop w:val="0"/>
      <w:marBottom w:val="0"/>
      <w:divBdr>
        <w:top w:val="none" w:sz="0" w:space="0" w:color="auto"/>
        <w:left w:val="none" w:sz="0" w:space="0" w:color="auto"/>
        <w:bottom w:val="none" w:sz="0" w:space="0" w:color="auto"/>
        <w:right w:val="none" w:sz="0" w:space="0" w:color="auto"/>
      </w:divBdr>
    </w:div>
    <w:div w:id="1385831144">
      <w:bodyDiv w:val="1"/>
      <w:marLeft w:val="0"/>
      <w:marRight w:val="0"/>
      <w:marTop w:val="0"/>
      <w:marBottom w:val="0"/>
      <w:divBdr>
        <w:top w:val="none" w:sz="0" w:space="0" w:color="auto"/>
        <w:left w:val="none" w:sz="0" w:space="0" w:color="auto"/>
        <w:bottom w:val="none" w:sz="0" w:space="0" w:color="auto"/>
        <w:right w:val="none" w:sz="0" w:space="0" w:color="auto"/>
      </w:divBdr>
    </w:div>
    <w:div w:id="1386028052">
      <w:bodyDiv w:val="1"/>
      <w:marLeft w:val="0"/>
      <w:marRight w:val="0"/>
      <w:marTop w:val="0"/>
      <w:marBottom w:val="0"/>
      <w:divBdr>
        <w:top w:val="none" w:sz="0" w:space="0" w:color="auto"/>
        <w:left w:val="none" w:sz="0" w:space="0" w:color="auto"/>
        <w:bottom w:val="none" w:sz="0" w:space="0" w:color="auto"/>
        <w:right w:val="none" w:sz="0" w:space="0" w:color="auto"/>
      </w:divBdr>
    </w:div>
    <w:div w:id="1400707137">
      <w:bodyDiv w:val="1"/>
      <w:marLeft w:val="0"/>
      <w:marRight w:val="0"/>
      <w:marTop w:val="0"/>
      <w:marBottom w:val="0"/>
      <w:divBdr>
        <w:top w:val="none" w:sz="0" w:space="0" w:color="auto"/>
        <w:left w:val="none" w:sz="0" w:space="0" w:color="auto"/>
        <w:bottom w:val="none" w:sz="0" w:space="0" w:color="auto"/>
        <w:right w:val="none" w:sz="0" w:space="0" w:color="auto"/>
      </w:divBdr>
    </w:div>
    <w:div w:id="1407997484">
      <w:bodyDiv w:val="1"/>
      <w:marLeft w:val="0"/>
      <w:marRight w:val="0"/>
      <w:marTop w:val="0"/>
      <w:marBottom w:val="0"/>
      <w:divBdr>
        <w:top w:val="none" w:sz="0" w:space="0" w:color="auto"/>
        <w:left w:val="none" w:sz="0" w:space="0" w:color="auto"/>
        <w:bottom w:val="none" w:sz="0" w:space="0" w:color="auto"/>
        <w:right w:val="none" w:sz="0" w:space="0" w:color="auto"/>
      </w:divBdr>
    </w:div>
    <w:div w:id="1411584175">
      <w:bodyDiv w:val="1"/>
      <w:marLeft w:val="0"/>
      <w:marRight w:val="0"/>
      <w:marTop w:val="0"/>
      <w:marBottom w:val="0"/>
      <w:divBdr>
        <w:top w:val="none" w:sz="0" w:space="0" w:color="auto"/>
        <w:left w:val="none" w:sz="0" w:space="0" w:color="auto"/>
        <w:bottom w:val="none" w:sz="0" w:space="0" w:color="auto"/>
        <w:right w:val="none" w:sz="0" w:space="0" w:color="auto"/>
      </w:divBdr>
    </w:div>
    <w:div w:id="1434741460">
      <w:bodyDiv w:val="1"/>
      <w:marLeft w:val="0"/>
      <w:marRight w:val="0"/>
      <w:marTop w:val="0"/>
      <w:marBottom w:val="0"/>
      <w:divBdr>
        <w:top w:val="none" w:sz="0" w:space="0" w:color="auto"/>
        <w:left w:val="none" w:sz="0" w:space="0" w:color="auto"/>
        <w:bottom w:val="none" w:sz="0" w:space="0" w:color="auto"/>
        <w:right w:val="none" w:sz="0" w:space="0" w:color="auto"/>
      </w:divBdr>
      <w:divsChild>
        <w:div w:id="1865557487">
          <w:marLeft w:val="0"/>
          <w:marRight w:val="0"/>
          <w:marTop w:val="0"/>
          <w:marBottom w:val="0"/>
          <w:divBdr>
            <w:top w:val="none" w:sz="0" w:space="0" w:color="auto"/>
            <w:left w:val="none" w:sz="0" w:space="0" w:color="auto"/>
            <w:bottom w:val="none" w:sz="0" w:space="0" w:color="auto"/>
            <w:right w:val="none" w:sz="0" w:space="0" w:color="auto"/>
          </w:divBdr>
          <w:divsChild>
            <w:div w:id="373651149">
              <w:marLeft w:val="0"/>
              <w:marRight w:val="0"/>
              <w:marTop w:val="0"/>
              <w:marBottom w:val="0"/>
              <w:divBdr>
                <w:top w:val="none" w:sz="0" w:space="0" w:color="auto"/>
                <w:left w:val="none" w:sz="0" w:space="0" w:color="auto"/>
                <w:bottom w:val="none" w:sz="0" w:space="0" w:color="auto"/>
                <w:right w:val="none" w:sz="0" w:space="0" w:color="auto"/>
              </w:divBdr>
            </w:div>
            <w:div w:id="580869441">
              <w:marLeft w:val="0"/>
              <w:marRight w:val="0"/>
              <w:marTop w:val="0"/>
              <w:marBottom w:val="0"/>
              <w:divBdr>
                <w:top w:val="none" w:sz="0" w:space="0" w:color="auto"/>
                <w:left w:val="none" w:sz="0" w:space="0" w:color="auto"/>
                <w:bottom w:val="none" w:sz="0" w:space="0" w:color="auto"/>
                <w:right w:val="none" w:sz="0" w:space="0" w:color="auto"/>
              </w:divBdr>
            </w:div>
            <w:div w:id="797377028">
              <w:marLeft w:val="0"/>
              <w:marRight w:val="0"/>
              <w:marTop w:val="0"/>
              <w:marBottom w:val="0"/>
              <w:divBdr>
                <w:top w:val="none" w:sz="0" w:space="0" w:color="auto"/>
                <w:left w:val="none" w:sz="0" w:space="0" w:color="auto"/>
                <w:bottom w:val="none" w:sz="0" w:space="0" w:color="auto"/>
                <w:right w:val="none" w:sz="0" w:space="0" w:color="auto"/>
              </w:divBdr>
            </w:div>
            <w:div w:id="837506071">
              <w:marLeft w:val="0"/>
              <w:marRight w:val="0"/>
              <w:marTop w:val="0"/>
              <w:marBottom w:val="0"/>
              <w:divBdr>
                <w:top w:val="none" w:sz="0" w:space="0" w:color="auto"/>
                <w:left w:val="none" w:sz="0" w:space="0" w:color="auto"/>
                <w:bottom w:val="none" w:sz="0" w:space="0" w:color="auto"/>
                <w:right w:val="none" w:sz="0" w:space="0" w:color="auto"/>
              </w:divBdr>
            </w:div>
            <w:div w:id="840051917">
              <w:marLeft w:val="0"/>
              <w:marRight w:val="0"/>
              <w:marTop w:val="0"/>
              <w:marBottom w:val="0"/>
              <w:divBdr>
                <w:top w:val="none" w:sz="0" w:space="0" w:color="auto"/>
                <w:left w:val="none" w:sz="0" w:space="0" w:color="auto"/>
                <w:bottom w:val="none" w:sz="0" w:space="0" w:color="auto"/>
                <w:right w:val="none" w:sz="0" w:space="0" w:color="auto"/>
              </w:divBdr>
            </w:div>
            <w:div w:id="1083914218">
              <w:marLeft w:val="0"/>
              <w:marRight w:val="0"/>
              <w:marTop w:val="0"/>
              <w:marBottom w:val="0"/>
              <w:divBdr>
                <w:top w:val="none" w:sz="0" w:space="0" w:color="auto"/>
                <w:left w:val="none" w:sz="0" w:space="0" w:color="auto"/>
                <w:bottom w:val="none" w:sz="0" w:space="0" w:color="auto"/>
                <w:right w:val="none" w:sz="0" w:space="0" w:color="auto"/>
              </w:divBdr>
            </w:div>
            <w:div w:id="1422485586">
              <w:marLeft w:val="0"/>
              <w:marRight w:val="0"/>
              <w:marTop w:val="0"/>
              <w:marBottom w:val="0"/>
              <w:divBdr>
                <w:top w:val="none" w:sz="0" w:space="0" w:color="auto"/>
                <w:left w:val="none" w:sz="0" w:space="0" w:color="auto"/>
                <w:bottom w:val="none" w:sz="0" w:space="0" w:color="auto"/>
                <w:right w:val="none" w:sz="0" w:space="0" w:color="auto"/>
              </w:divBdr>
            </w:div>
            <w:div w:id="16772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76020">
      <w:bodyDiv w:val="1"/>
      <w:marLeft w:val="0"/>
      <w:marRight w:val="0"/>
      <w:marTop w:val="0"/>
      <w:marBottom w:val="0"/>
      <w:divBdr>
        <w:top w:val="none" w:sz="0" w:space="0" w:color="auto"/>
        <w:left w:val="none" w:sz="0" w:space="0" w:color="auto"/>
        <w:bottom w:val="none" w:sz="0" w:space="0" w:color="auto"/>
        <w:right w:val="none" w:sz="0" w:space="0" w:color="auto"/>
      </w:divBdr>
    </w:div>
    <w:div w:id="1447236535">
      <w:bodyDiv w:val="1"/>
      <w:marLeft w:val="0"/>
      <w:marRight w:val="0"/>
      <w:marTop w:val="0"/>
      <w:marBottom w:val="0"/>
      <w:divBdr>
        <w:top w:val="none" w:sz="0" w:space="0" w:color="auto"/>
        <w:left w:val="none" w:sz="0" w:space="0" w:color="auto"/>
        <w:bottom w:val="none" w:sz="0" w:space="0" w:color="auto"/>
        <w:right w:val="none" w:sz="0" w:space="0" w:color="auto"/>
      </w:divBdr>
    </w:div>
    <w:div w:id="1450203308">
      <w:bodyDiv w:val="1"/>
      <w:marLeft w:val="0"/>
      <w:marRight w:val="0"/>
      <w:marTop w:val="0"/>
      <w:marBottom w:val="0"/>
      <w:divBdr>
        <w:top w:val="none" w:sz="0" w:space="0" w:color="auto"/>
        <w:left w:val="none" w:sz="0" w:space="0" w:color="auto"/>
        <w:bottom w:val="none" w:sz="0" w:space="0" w:color="auto"/>
        <w:right w:val="none" w:sz="0" w:space="0" w:color="auto"/>
      </w:divBdr>
    </w:div>
    <w:div w:id="1473407925">
      <w:bodyDiv w:val="1"/>
      <w:marLeft w:val="0"/>
      <w:marRight w:val="0"/>
      <w:marTop w:val="0"/>
      <w:marBottom w:val="0"/>
      <w:divBdr>
        <w:top w:val="none" w:sz="0" w:space="0" w:color="auto"/>
        <w:left w:val="none" w:sz="0" w:space="0" w:color="auto"/>
        <w:bottom w:val="none" w:sz="0" w:space="0" w:color="auto"/>
        <w:right w:val="none" w:sz="0" w:space="0" w:color="auto"/>
      </w:divBdr>
    </w:div>
    <w:div w:id="1486504553">
      <w:bodyDiv w:val="1"/>
      <w:marLeft w:val="0"/>
      <w:marRight w:val="0"/>
      <w:marTop w:val="0"/>
      <w:marBottom w:val="0"/>
      <w:divBdr>
        <w:top w:val="none" w:sz="0" w:space="0" w:color="auto"/>
        <w:left w:val="none" w:sz="0" w:space="0" w:color="auto"/>
        <w:bottom w:val="none" w:sz="0" w:space="0" w:color="auto"/>
        <w:right w:val="none" w:sz="0" w:space="0" w:color="auto"/>
      </w:divBdr>
    </w:div>
    <w:div w:id="1489050610">
      <w:bodyDiv w:val="1"/>
      <w:marLeft w:val="0"/>
      <w:marRight w:val="0"/>
      <w:marTop w:val="0"/>
      <w:marBottom w:val="0"/>
      <w:divBdr>
        <w:top w:val="none" w:sz="0" w:space="0" w:color="auto"/>
        <w:left w:val="none" w:sz="0" w:space="0" w:color="auto"/>
        <w:bottom w:val="none" w:sz="0" w:space="0" w:color="auto"/>
        <w:right w:val="none" w:sz="0" w:space="0" w:color="auto"/>
      </w:divBdr>
    </w:div>
    <w:div w:id="1494299556">
      <w:bodyDiv w:val="1"/>
      <w:marLeft w:val="0"/>
      <w:marRight w:val="0"/>
      <w:marTop w:val="0"/>
      <w:marBottom w:val="0"/>
      <w:divBdr>
        <w:top w:val="none" w:sz="0" w:space="0" w:color="auto"/>
        <w:left w:val="none" w:sz="0" w:space="0" w:color="auto"/>
        <w:bottom w:val="none" w:sz="0" w:space="0" w:color="auto"/>
        <w:right w:val="none" w:sz="0" w:space="0" w:color="auto"/>
      </w:divBdr>
    </w:div>
    <w:div w:id="1495611632">
      <w:bodyDiv w:val="1"/>
      <w:marLeft w:val="0"/>
      <w:marRight w:val="0"/>
      <w:marTop w:val="0"/>
      <w:marBottom w:val="0"/>
      <w:divBdr>
        <w:top w:val="none" w:sz="0" w:space="0" w:color="auto"/>
        <w:left w:val="none" w:sz="0" w:space="0" w:color="auto"/>
        <w:bottom w:val="none" w:sz="0" w:space="0" w:color="auto"/>
        <w:right w:val="none" w:sz="0" w:space="0" w:color="auto"/>
      </w:divBdr>
    </w:div>
    <w:div w:id="1530097372">
      <w:bodyDiv w:val="1"/>
      <w:marLeft w:val="0"/>
      <w:marRight w:val="0"/>
      <w:marTop w:val="0"/>
      <w:marBottom w:val="0"/>
      <w:divBdr>
        <w:top w:val="none" w:sz="0" w:space="0" w:color="auto"/>
        <w:left w:val="none" w:sz="0" w:space="0" w:color="auto"/>
        <w:bottom w:val="none" w:sz="0" w:space="0" w:color="auto"/>
        <w:right w:val="none" w:sz="0" w:space="0" w:color="auto"/>
      </w:divBdr>
    </w:div>
    <w:div w:id="1575164746">
      <w:bodyDiv w:val="1"/>
      <w:marLeft w:val="0"/>
      <w:marRight w:val="0"/>
      <w:marTop w:val="0"/>
      <w:marBottom w:val="0"/>
      <w:divBdr>
        <w:top w:val="none" w:sz="0" w:space="0" w:color="auto"/>
        <w:left w:val="none" w:sz="0" w:space="0" w:color="auto"/>
        <w:bottom w:val="none" w:sz="0" w:space="0" w:color="auto"/>
        <w:right w:val="none" w:sz="0" w:space="0" w:color="auto"/>
      </w:divBdr>
    </w:div>
    <w:div w:id="1594119780">
      <w:bodyDiv w:val="1"/>
      <w:marLeft w:val="0"/>
      <w:marRight w:val="0"/>
      <w:marTop w:val="0"/>
      <w:marBottom w:val="0"/>
      <w:divBdr>
        <w:top w:val="none" w:sz="0" w:space="0" w:color="auto"/>
        <w:left w:val="none" w:sz="0" w:space="0" w:color="auto"/>
        <w:bottom w:val="none" w:sz="0" w:space="0" w:color="auto"/>
        <w:right w:val="none" w:sz="0" w:space="0" w:color="auto"/>
      </w:divBdr>
    </w:div>
    <w:div w:id="1604268329">
      <w:bodyDiv w:val="1"/>
      <w:marLeft w:val="0"/>
      <w:marRight w:val="0"/>
      <w:marTop w:val="0"/>
      <w:marBottom w:val="0"/>
      <w:divBdr>
        <w:top w:val="none" w:sz="0" w:space="0" w:color="auto"/>
        <w:left w:val="none" w:sz="0" w:space="0" w:color="auto"/>
        <w:bottom w:val="none" w:sz="0" w:space="0" w:color="auto"/>
        <w:right w:val="none" w:sz="0" w:space="0" w:color="auto"/>
      </w:divBdr>
    </w:div>
    <w:div w:id="1621447275">
      <w:bodyDiv w:val="1"/>
      <w:marLeft w:val="0"/>
      <w:marRight w:val="0"/>
      <w:marTop w:val="0"/>
      <w:marBottom w:val="0"/>
      <w:divBdr>
        <w:top w:val="none" w:sz="0" w:space="0" w:color="auto"/>
        <w:left w:val="none" w:sz="0" w:space="0" w:color="auto"/>
        <w:bottom w:val="none" w:sz="0" w:space="0" w:color="auto"/>
        <w:right w:val="none" w:sz="0" w:space="0" w:color="auto"/>
      </w:divBdr>
    </w:div>
    <w:div w:id="1622569982">
      <w:bodyDiv w:val="1"/>
      <w:marLeft w:val="0"/>
      <w:marRight w:val="0"/>
      <w:marTop w:val="0"/>
      <w:marBottom w:val="0"/>
      <w:divBdr>
        <w:top w:val="none" w:sz="0" w:space="0" w:color="auto"/>
        <w:left w:val="none" w:sz="0" w:space="0" w:color="auto"/>
        <w:bottom w:val="none" w:sz="0" w:space="0" w:color="auto"/>
        <w:right w:val="none" w:sz="0" w:space="0" w:color="auto"/>
      </w:divBdr>
    </w:div>
    <w:div w:id="1660578727">
      <w:bodyDiv w:val="1"/>
      <w:marLeft w:val="0"/>
      <w:marRight w:val="0"/>
      <w:marTop w:val="0"/>
      <w:marBottom w:val="0"/>
      <w:divBdr>
        <w:top w:val="none" w:sz="0" w:space="0" w:color="auto"/>
        <w:left w:val="none" w:sz="0" w:space="0" w:color="auto"/>
        <w:bottom w:val="none" w:sz="0" w:space="0" w:color="auto"/>
        <w:right w:val="none" w:sz="0" w:space="0" w:color="auto"/>
      </w:divBdr>
    </w:div>
    <w:div w:id="1664431566">
      <w:bodyDiv w:val="1"/>
      <w:marLeft w:val="0"/>
      <w:marRight w:val="0"/>
      <w:marTop w:val="0"/>
      <w:marBottom w:val="0"/>
      <w:divBdr>
        <w:top w:val="none" w:sz="0" w:space="0" w:color="auto"/>
        <w:left w:val="none" w:sz="0" w:space="0" w:color="auto"/>
        <w:bottom w:val="none" w:sz="0" w:space="0" w:color="auto"/>
        <w:right w:val="none" w:sz="0" w:space="0" w:color="auto"/>
      </w:divBdr>
    </w:div>
    <w:div w:id="1673096982">
      <w:bodyDiv w:val="1"/>
      <w:marLeft w:val="0"/>
      <w:marRight w:val="0"/>
      <w:marTop w:val="0"/>
      <w:marBottom w:val="0"/>
      <w:divBdr>
        <w:top w:val="none" w:sz="0" w:space="0" w:color="auto"/>
        <w:left w:val="none" w:sz="0" w:space="0" w:color="auto"/>
        <w:bottom w:val="none" w:sz="0" w:space="0" w:color="auto"/>
        <w:right w:val="none" w:sz="0" w:space="0" w:color="auto"/>
      </w:divBdr>
    </w:div>
    <w:div w:id="1679575372">
      <w:bodyDiv w:val="1"/>
      <w:marLeft w:val="0"/>
      <w:marRight w:val="0"/>
      <w:marTop w:val="0"/>
      <w:marBottom w:val="0"/>
      <w:divBdr>
        <w:top w:val="none" w:sz="0" w:space="0" w:color="auto"/>
        <w:left w:val="none" w:sz="0" w:space="0" w:color="auto"/>
        <w:bottom w:val="none" w:sz="0" w:space="0" w:color="auto"/>
        <w:right w:val="none" w:sz="0" w:space="0" w:color="auto"/>
      </w:divBdr>
    </w:div>
    <w:div w:id="1703704794">
      <w:bodyDiv w:val="1"/>
      <w:marLeft w:val="0"/>
      <w:marRight w:val="0"/>
      <w:marTop w:val="0"/>
      <w:marBottom w:val="0"/>
      <w:divBdr>
        <w:top w:val="none" w:sz="0" w:space="0" w:color="auto"/>
        <w:left w:val="none" w:sz="0" w:space="0" w:color="auto"/>
        <w:bottom w:val="none" w:sz="0" w:space="0" w:color="auto"/>
        <w:right w:val="none" w:sz="0" w:space="0" w:color="auto"/>
      </w:divBdr>
    </w:div>
    <w:div w:id="1716463984">
      <w:bodyDiv w:val="1"/>
      <w:marLeft w:val="0"/>
      <w:marRight w:val="0"/>
      <w:marTop w:val="0"/>
      <w:marBottom w:val="0"/>
      <w:divBdr>
        <w:top w:val="none" w:sz="0" w:space="0" w:color="auto"/>
        <w:left w:val="none" w:sz="0" w:space="0" w:color="auto"/>
        <w:bottom w:val="none" w:sz="0" w:space="0" w:color="auto"/>
        <w:right w:val="none" w:sz="0" w:space="0" w:color="auto"/>
      </w:divBdr>
    </w:div>
    <w:div w:id="1750803940">
      <w:bodyDiv w:val="1"/>
      <w:marLeft w:val="0"/>
      <w:marRight w:val="0"/>
      <w:marTop w:val="0"/>
      <w:marBottom w:val="0"/>
      <w:divBdr>
        <w:top w:val="none" w:sz="0" w:space="0" w:color="auto"/>
        <w:left w:val="none" w:sz="0" w:space="0" w:color="auto"/>
        <w:bottom w:val="none" w:sz="0" w:space="0" w:color="auto"/>
        <w:right w:val="none" w:sz="0" w:space="0" w:color="auto"/>
      </w:divBdr>
    </w:div>
    <w:div w:id="1770927087">
      <w:bodyDiv w:val="1"/>
      <w:marLeft w:val="0"/>
      <w:marRight w:val="0"/>
      <w:marTop w:val="0"/>
      <w:marBottom w:val="0"/>
      <w:divBdr>
        <w:top w:val="none" w:sz="0" w:space="0" w:color="auto"/>
        <w:left w:val="none" w:sz="0" w:space="0" w:color="auto"/>
        <w:bottom w:val="none" w:sz="0" w:space="0" w:color="auto"/>
        <w:right w:val="none" w:sz="0" w:space="0" w:color="auto"/>
      </w:divBdr>
    </w:div>
    <w:div w:id="1781147203">
      <w:bodyDiv w:val="1"/>
      <w:marLeft w:val="0"/>
      <w:marRight w:val="0"/>
      <w:marTop w:val="0"/>
      <w:marBottom w:val="0"/>
      <w:divBdr>
        <w:top w:val="none" w:sz="0" w:space="0" w:color="auto"/>
        <w:left w:val="none" w:sz="0" w:space="0" w:color="auto"/>
        <w:bottom w:val="none" w:sz="0" w:space="0" w:color="auto"/>
        <w:right w:val="none" w:sz="0" w:space="0" w:color="auto"/>
      </w:divBdr>
    </w:div>
    <w:div w:id="1785995480">
      <w:bodyDiv w:val="1"/>
      <w:marLeft w:val="0"/>
      <w:marRight w:val="0"/>
      <w:marTop w:val="0"/>
      <w:marBottom w:val="0"/>
      <w:divBdr>
        <w:top w:val="none" w:sz="0" w:space="0" w:color="auto"/>
        <w:left w:val="none" w:sz="0" w:space="0" w:color="auto"/>
        <w:bottom w:val="none" w:sz="0" w:space="0" w:color="auto"/>
        <w:right w:val="none" w:sz="0" w:space="0" w:color="auto"/>
      </w:divBdr>
    </w:div>
    <w:div w:id="1798448587">
      <w:bodyDiv w:val="1"/>
      <w:marLeft w:val="0"/>
      <w:marRight w:val="0"/>
      <w:marTop w:val="0"/>
      <w:marBottom w:val="0"/>
      <w:divBdr>
        <w:top w:val="none" w:sz="0" w:space="0" w:color="auto"/>
        <w:left w:val="none" w:sz="0" w:space="0" w:color="auto"/>
        <w:bottom w:val="none" w:sz="0" w:space="0" w:color="auto"/>
        <w:right w:val="none" w:sz="0" w:space="0" w:color="auto"/>
      </w:divBdr>
    </w:div>
    <w:div w:id="1814641981">
      <w:bodyDiv w:val="1"/>
      <w:marLeft w:val="0"/>
      <w:marRight w:val="0"/>
      <w:marTop w:val="0"/>
      <w:marBottom w:val="0"/>
      <w:divBdr>
        <w:top w:val="none" w:sz="0" w:space="0" w:color="auto"/>
        <w:left w:val="none" w:sz="0" w:space="0" w:color="auto"/>
        <w:bottom w:val="none" w:sz="0" w:space="0" w:color="auto"/>
        <w:right w:val="none" w:sz="0" w:space="0" w:color="auto"/>
      </w:divBdr>
    </w:div>
    <w:div w:id="1849059997">
      <w:bodyDiv w:val="1"/>
      <w:marLeft w:val="0"/>
      <w:marRight w:val="0"/>
      <w:marTop w:val="0"/>
      <w:marBottom w:val="0"/>
      <w:divBdr>
        <w:top w:val="none" w:sz="0" w:space="0" w:color="auto"/>
        <w:left w:val="none" w:sz="0" w:space="0" w:color="auto"/>
        <w:bottom w:val="none" w:sz="0" w:space="0" w:color="auto"/>
        <w:right w:val="none" w:sz="0" w:space="0" w:color="auto"/>
      </w:divBdr>
    </w:div>
    <w:div w:id="1912349225">
      <w:bodyDiv w:val="1"/>
      <w:marLeft w:val="0"/>
      <w:marRight w:val="0"/>
      <w:marTop w:val="0"/>
      <w:marBottom w:val="0"/>
      <w:divBdr>
        <w:top w:val="none" w:sz="0" w:space="0" w:color="auto"/>
        <w:left w:val="none" w:sz="0" w:space="0" w:color="auto"/>
        <w:bottom w:val="none" w:sz="0" w:space="0" w:color="auto"/>
        <w:right w:val="none" w:sz="0" w:space="0" w:color="auto"/>
      </w:divBdr>
    </w:div>
    <w:div w:id="1935673432">
      <w:bodyDiv w:val="1"/>
      <w:marLeft w:val="0"/>
      <w:marRight w:val="0"/>
      <w:marTop w:val="0"/>
      <w:marBottom w:val="0"/>
      <w:divBdr>
        <w:top w:val="none" w:sz="0" w:space="0" w:color="auto"/>
        <w:left w:val="none" w:sz="0" w:space="0" w:color="auto"/>
        <w:bottom w:val="none" w:sz="0" w:space="0" w:color="auto"/>
        <w:right w:val="none" w:sz="0" w:space="0" w:color="auto"/>
      </w:divBdr>
      <w:divsChild>
        <w:div w:id="790125834">
          <w:marLeft w:val="0"/>
          <w:marRight w:val="0"/>
          <w:marTop w:val="0"/>
          <w:marBottom w:val="0"/>
          <w:divBdr>
            <w:top w:val="none" w:sz="0" w:space="0" w:color="auto"/>
            <w:left w:val="none" w:sz="0" w:space="0" w:color="auto"/>
            <w:bottom w:val="none" w:sz="0" w:space="0" w:color="auto"/>
            <w:right w:val="none" w:sz="0" w:space="0" w:color="auto"/>
          </w:divBdr>
          <w:divsChild>
            <w:div w:id="622688206">
              <w:marLeft w:val="0"/>
              <w:marRight w:val="0"/>
              <w:marTop w:val="0"/>
              <w:marBottom w:val="0"/>
              <w:divBdr>
                <w:top w:val="none" w:sz="0" w:space="0" w:color="auto"/>
                <w:left w:val="none" w:sz="0" w:space="0" w:color="auto"/>
                <w:bottom w:val="none" w:sz="0" w:space="0" w:color="auto"/>
                <w:right w:val="none" w:sz="0" w:space="0" w:color="auto"/>
              </w:divBdr>
            </w:div>
            <w:div w:id="823399623">
              <w:marLeft w:val="0"/>
              <w:marRight w:val="0"/>
              <w:marTop w:val="0"/>
              <w:marBottom w:val="0"/>
              <w:divBdr>
                <w:top w:val="none" w:sz="0" w:space="0" w:color="auto"/>
                <w:left w:val="none" w:sz="0" w:space="0" w:color="auto"/>
                <w:bottom w:val="none" w:sz="0" w:space="0" w:color="auto"/>
                <w:right w:val="none" w:sz="0" w:space="0" w:color="auto"/>
              </w:divBdr>
            </w:div>
            <w:div w:id="1339698712">
              <w:marLeft w:val="0"/>
              <w:marRight w:val="0"/>
              <w:marTop w:val="0"/>
              <w:marBottom w:val="0"/>
              <w:divBdr>
                <w:top w:val="none" w:sz="0" w:space="0" w:color="auto"/>
                <w:left w:val="none" w:sz="0" w:space="0" w:color="auto"/>
                <w:bottom w:val="none" w:sz="0" w:space="0" w:color="auto"/>
                <w:right w:val="none" w:sz="0" w:space="0" w:color="auto"/>
              </w:divBdr>
            </w:div>
            <w:div w:id="1392268346">
              <w:marLeft w:val="0"/>
              <w:marRight w:val="0"/>
              <w:marTop w:val="0"/>
              <w:marBottom w:val="0"/>
              <w:divBdr>
                <w:top w:val="none" w:sz="0" w:space="0" w:color="auto"/>
                <w:left w:val="none" w:sz="0" w:space="0" w:color="auto"/>
                <w:bottom w:val="none" w:sz="0" w:space="0" w:color="auto"/>
                <w:right w:val="none" w:sz="0" w:space="0" w:color="auto"/>
              </w:divBdr>
            </w:div>
            <w:div w:id="1574856777">
              <w:marLeft w:val="0"/>
              <w:marRight w:val="0"/>
              <w:marTop w:val="0"/>
              <w:marBottom w:val="0"/>
              <w:divBdr>
                <w:top w:val="none" w:sz="0" w:space="0" w:color="auto"/>
                <w:left w:val="none" w:sz="0" w:space="0" w:color="auto"/>
                <w:bottom w:val="none" w:sz="0" w:space="0" w:color="auto"/>
                <w:right w:val="none" w:sz="0" w:space="0" w:color="auto"/>
              </w:divBdr>
            </w:div>
            <w:div w:id="1615819692">
              <w:marLeft w:val="0"/>
              <w:marRight w:val="0"/>
              <w:marTop w:val="0"/>
              <w:marBottom w:val="0"/>
              <w:divBdr>
                <w:top w:val="none" w:sz="0" w:space="0" w:color="auto"/>
                <w:left w:val="none" w:sz="0" w:space="0" w:color="auto"/>
                <w:bottom w:val="none" w:sz="0" w:space="0" w:color="auto"/>
                <w:right w:val="none" w:sz="0" w:space="0" w:color="auto"/>
              </w:divBdr>
            </w:div>
            <w:div w:id="1617176298">
              <w:marLeft w:val="0"/>
              <w:marRight w:val="0"/>
              <w:marTop w:val="0"/>
              <w:marBottom w:val="0"/>
              <w:divBdr>
                <w:top w:val="none" w:sz="0" w:space="0" w:color="auto"/>
                <w:left w:val="none" w:sz="0" w:space="0" w:color="auto"/>
                <w:bottom w:val="none" w:sz="0" w:space="0" w:color="auto"/>
                <w:right w:val="none" w:sz="0" w:space="0" w:color="auto"/>
              </w:divBdr>
            </w:div>
            <w:div w:id="211675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84457">
      <w:bodyDiv w:val="1"/>
      <w:marLeft w:val="0"/>
      <w:marRight w:val="0"/>
      <w:marTop w:val="0"/>
      <w:marBottom w:val="0"/>
      <w:divBdr>
        <w:top w:val="none" w:sz="0" w:space="0" w:color="auto"/>
        <w:left w:val="none" w:sz="0" w:space="0" w:color="auto"/>
        <w:bottom w:val="none" w:sz="0" w:space="0" w:color="auto"/>
        <w:right w:val="none" w:sz="0" w:space="0" w:color="auto"/>
      </w:divBdr>
    </w:div>
    <w:div w:id="2027248492">
      <w:bodyDiv w:val="1"/>
      <w:marLeft w:val="0"/>
      <w:marRight w:val="0"/>
      <w:marTop w:val="0"/>
      <w:marBottom w:val="0"/>
      <w:divBdr>
        <w:top w:val="none" w:sz="0" w:space="0" w:color="auto"/>
        <w:left w:val="none" w:sz="0" w:space="0" w:color="auto"/>
        <w:bottom w:val="none" w:sz="0" w:space="0" w:color="auto"/>
        <w:right w:val="none" w:sz="0" w:space="0" w:color="auto"/>
      </w:divBdr>
    </w:div>
    <w:div w:id="2032995529">
      <w:bodyDiv w:val="1"/>
      <w:marLeft w:val="0"/>
      <w:marRight w:val="0"/>
      <w:marTop w:val="0"/>
      <w:marBottom w:val="0"/>
      <w:divBdr>
        <w:top w:val="none" w:sz="0" w:space="0" w:color="auto"/>
        <w:left w:val="none" w:sz="0" w:space="0" w:color="auto"/>
        <w:bottom w:val="none" w:sz="0" w:space="0" w:color="auto"/>
        <w:right w:val="none" w:sz="0" w:space="0" w:color="auto"/>
      </w:divBdr>
    </w:div>
    <w:div w:id="2033798604">
      <w:bodyDiv w:val="1"/>
      <w:marLeft w:val="0"/>
      <w:marRight w:val="0"/>
      <w:marTop w:val="0"/>
      <w:marBottom w:val="0"/>
      <w:divBdr>
        <w:top w:val="none" w:sz="0" w:space="0" w:color="auto"/>
        <w:left w:val="none" w:sz="0" w:space="0" w:color="auto"/>
        <w:bottom w:val="none" w:sz="0" w:space="0" w:color="auto"/>
        <w:right w:val="none" w:sz="0" w:space="0" w:color="auto"/>
      </w:divBdr>
    </w:div>
    <w:div w:id="2041976273">
      <w:bodyDiv w:val="1"/>
      <w:marLeft w:val="0"/>
      <w:marRight w:val="0"/>
      <w:marTop w:val="0"/>
      <w:marBottom w:val="0"/>
      <w:divBdr>
        <w:top w:val="none" w:sz="0" w:space="0" w:color="auto"/>
        <w:left w:val="none" w:sz="0" w:space="0" w:color="auto"/>
        <w:bottom w:val="none" w:sz="0" w:space="0" w:color="auto"/>
        <w:right w:val="none" w:sz="0" w:space="0" w:color="auto"/>
      </w:divBdr>
    </w:div>
    <w:div w:id="2042319222">
      <w:bodyDiv w:val="1"/>
      <w:marLeft w:val="0"/>
      <w:marRight w:val="0"/>
      <w:marTop w:val="0"/>
      <w:marBottom w:val="0"/>
      <w:divBdr>
        <w:top w:val="none" w:sz="0" w:space="0" w:color="auto"/>
        <w:left w:val="none" w:sz="0" w:space="0" w:color="auto"/>
        <w:bottom w:val="none" w:sz="0" w:space="0" w:color="auto"/>
        <w:right w:val="none" w:sz="0" w:space="0" w:color="auto"/>
      </w:divBdr>
    </w:div>
    <w:div w:id="2046515781">
      <w:bodyDiv w:val="1"/>
      <w:marLeft w:val="0"/>
      <w:marRight w:val="0"/>
      <w:marTop w:val="0"/>
      <w:marBottom w:val="0"/>
      <w:divBdr>
        <w:top w:val="none" w:sz="0" w:space="0" w:color="auto"/>
        <w:left w:val="none" w:sz="0" w:space="0" w:color="auto"/>
        <w:bottom w:val="none" w:sz="0" w:space="0" w:color="auto"/>
        <w:right w:val="none" w:sz="0" w:space="0" w:color="auto"/>
      </w:divBdr>
    </w:div>
    <w:div w:id="2071658973">
      <w:bodyDiv w:val="1"/>
      <w:marLeft w:val="0"/>
      <w:marRight w:val="0"/>
      <w:marTop w:val="0"/>
      <w:marBottom w:val="0"/>
      <w:divBdr>
        <w:top w:val="none" w:sz="0" w:space="0" w:color="auto"/>
        <w:left w:val="none" w:sz="0" w:space="0" w:color="auto"/>
        <w:bottom w:val="none" w:sz="0" w:space="0" w:color="auto"/>
        <w:right w:val="none" w:sz="0" w:space="0" w:color="auto"/>
      </w:divBdr>
      <w:divsChild>
        <w:div w:id="35128597">
          <w:marLeft w:val="0"/>
          <w:marRight w:val="0"/>
          <w:marTop w:val="0"/>
          <w:marBottom w:val="0"/>
          <w:divBdr>
            <w:top w:val="none" w:sz="0" w:space="0" w:color="auto"/>
            <w:left w:val="none" w:sz="0" w:space="0" w:color="auto"/>
            <w:bottom w:val="none" w:sz="0" w:space="0" w:color="auto"/>
            <w:right w:val="none" w:sz="0" w:space="0" w:color="auto"/>
          </w:divBdr>
        </w:div>
        <w:div w:id="103117904">
          <w:marLeft w:val="0"/>
          <w:marRight w:val="0"/>
          <w:marTop w:val="0"/>
          <w:marBottom w:val="0"/>
          <w:divBdr>
            <w:top w:val="none" w:sz="0" w:space="0" w:color="auto"/>
            <w:left w:val="none" w:sz="0" w:space="0" w:color="auto"/>
            <w:bottom w:val="none" w:sz="0" w:space="0" w:color="auto"/>
            <w:right w:val="none" w:sz="0" w:space="0" w:color="auto"/>
          </w:divBdr>
        </w:div>
        <w:div w:id="312757980">
          <w:marLeft w:val="0"/>
          <w:marRight w:val="0"/>
          <w:marTop w:val="0"/>
          <w:marBottom w:val="0"/>
          <w:divBdr>
            <w:top w:val="none" w:sz="0" w:space="0" w:color="auto"/>
            <w:left w:val="none" w:sz="0" w:space="0" w:color="auto"/>
            <w:bottom w:val="none" w:sz="0" w:space="0" w:color="auto"/>
            <w:right w:val="none" w:sz="0" w:space="0" w:color="auto"/>
          </w:divBdr>
        </w:div>
        <w:div w:id="1367372464">
          <w:marLeft w:val="0"/>
          <w:marRight w:val="0"/>
          <w:marTop w:val="0"/>
          <w:marBottom w:val="0"/>
          <w:divBdr>
            <w:top w:val="none" w:sz="0" w:space="0" w:color="auto"/>
            <w:left w:val="none" w:sz="0" w:space="0" w:color="auto"/>
            <w:bottom w:val="none" w:sz="0" w:space="0" w:color="auto"/>
            <w:right w:val="none" w:sz="0" w:space="0" w:color="auto"/>
          </w:divBdr>
        </w:div>
        <w:div w:id="1747800620">
          <w:marLeft w:val="0"/>
          <w:marRight w:val="0"/>
          <w:marTop w:val="0"/>
          <w:marBottom w:val="0"/>
          <w:divBdr>
            <w:top w:val="none" w:sz="0" w:space="0" w:color="auto"/>
            <w:left w:val="none" w:sz="0" w:space="0" w:color="auto"/>
            <w:bottom w:val="none" w:sz="0" w:space="0" w:color="auto"/>
            <w:right w:val="none" w:sz="0" w:space="0" w:color="auto"/>
          </w:divBdr>
        </w:div>
      </w:divsChild>
    </w:div>
    <w:div w:id="2073843815">
      <w:bodyDiv w:val="1"/>
      <w:marLeft w:val="0"/>
      <w:marRight w:val="0"/>
      <w:marTop w:val="0"/>
      <w:marBottom w:val="0"/>
      <w:divBdr>
        <w:top w:val="none" w:sz="0" w:space="0" w:color="auto"/>
        <w:left w:val="none" w:sz="0" w:space="0" w:color="auto"/>
        <w:bottom w:val="none" w:sz="0" w:space="0" w:color="auto"/>
        <w:right w:val="none" w:sz="0" w:space="0" w:color="auto"/>
      </w:divBdr>
    </w:div>
    <w:div w:id="2091534204">
      <w:bodyDiv w:val="1"/>
      <w:marLeft w:val="0"/>
      <w:marRight w:val="0"/>
      <w:marTop w:val="0"/>
      <w:marBottom w:val="0"/>
      <w:divBdr>
        <w:top w:val="none" w:sz="0" w:space="0" w:color="auto"/>
        <w:left w:val="none" w:sz="0" w:space="0" w:color="auto"/>
        <w:bottom w:val="none" w:sz="0" w:space="0" w:color="auto"/>
        <w:right w:val="none" w:sz="0" w:space="0" w:color="auto"/>
      </w:divBdr>
    </w:div>
    <w:div w:id="2125535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jpeg"/><Relationship Id="rId63" Type="http://schemas.openxmlformats.org/officeDocument/2006/relationships/image" Target="media/image54.png"/><Relationship Id="rId68" Type="http://schemas.openxmlformats.org/officeDocument/2006/relationships/image" Target="media/image59.jpe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dl.espressif.com/dl/package_esp32_index.json" TargetMode="External"/><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jp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jpe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footer" Target="footer1.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jp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fontTable" Target="fontTable.xml"/><Relationship Id="rId10" Type="http://schemas.openxmlformats.org/officeDocument/2006/relationships/customXml" Target="ink/ink1.xml"/><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jpg"/><Relationship Id="rId99" Type="http://schemas.openxmlformats.org/officeDocument/2006/relationships/image" Target="media/image90.jpe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jpe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jpe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6.jpe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jpe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4.jpeg"/><Relationship Id="rId98" Type="http://schemas.openxmlformats.org/officeDocument/2006/relationships/image" Target="media/image89.jpeg"/><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3.jpe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jpeg"/></Relationships>
</file>

<file path=word/_rels/header1.xml.rels><?xml version="1.0" encoding="UTF-8" standalone="yes"?>
<Relationships xmlns="http://schemas.openxmlformats.org/package/2006/relationships"><Relationship Id="rId1" Type="http://schemas.openxmlformats.org/officeDocument/2006/relationships/image" Target="media/image10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18T03:10:55.233"/>
    </inkml:context>
    <inkml:brush xml:id="br0">
      <inkml:brushProperty name="width" value="0.035" units="cm"/>
      <inkml:brushProperty name="height" value="0.035" units="cm"/>
    </inkml:brush>
  </inkml:definitions>
  <inkml:trace contextRef="#ctx0" brushRef="#br0">0 187 24575,'2'0'0,"-1"1"0,1-1 0,-1 1 0,1 0 0,-1 0 0,1 0 0,-1 0 0,1 0 0,-1 0 0,0 0 0,1 0 0,-1 0 0,0 0 0,0 1 0,1 1 0,16 22 0,18 51 0,-12-22 0,-23-52 0,0-1 0,-1 0 0,1 0 0,0 1 0,0-1 0,0 0 0,0 0 0,0 0 0,0 0 0,0 0 0,0 0 0,0 0 0,0-1 0,1 1 0,-1 0 0,0-1 0,1 1 0,-1-1 0,0 1 0,1-1 0,-1 1 0,1-1 0,-1 0 0,0 0 0,1 0 0,-1 0 0,1 0 0,-1 0 0,1 0 0,-1 0 0,0-1 0,1 1 0,-1 0 0,1-1 0,-1 0 0,0 1 0,1-1 0,-1 0 0,0 1 0,0-1 0,0 0 0,2-1 0,6-5 0,-1 1 0,1-2 0,-1 1 0,10-14 0,56-78 0,-55 69 0,2 2 0,47-50 0,0 12-1365,-52 46-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Placeholder1</b:Tag>
    <b:RefOrder>2</b:RefOrder>
  </b:Source>
  <b:Source>
    <b:Tag>Delta</b:Tag>
    <b:SourceType>InternetSite</b:SourceType>
    <b:Guid>{BDB0B001-23A9-4453-B052-D5F866A61808}</b:Guid>
    <b:Author>
      <b:Author>
        <b:NameList>
          <b:Person>
            <b:Last>Hugo Hadfield</b:Last>
            <b:First>Joan</b:First>
            <b:Middle>Lasenby</b:Middle>
          </b:Person>
        </b:NameList>
      </b:Author>
    </b:Author>
    <b:Year>2009</b:Year>
    <b:URL>https://hypertriangle.com/~alex/delta-robot-tutorial/</b:URL>
    <b:InternetSiteTitle>The Forward and Inverse Kinematics of a Delta Robot</b:InternetSiteTitle>
    <b:Title>Delta robot kinematics - Tutorials - HyperTriangle</b:Title>
    <b:YearAccessed>2024</b:YearAccessed>
    <b:MonthAccessed>6</b:MonthAccessed>
    <b:DayAccessed>15</b:DayAccessed>
    <b:RefOrder>1</b:RefOrder>
  </b:Source>
  <b:Source>
    <b:Tag>DataManual</b:Tag>
    <b:SourceType>Book</b:SourceType>
    <b:Guid>{47074330-ED84-4FE7-A644-8224DA2C13F6}</b:Guid>
    <b:Author>
      <b:Author>
        <b:Corporate>Mitsubishi</b:Corporate>
      </b:Author>
    </b:Author>
    <b:Title>USER'S MANUAL Data Communication Edition</b:Title>
    <b:Year>2005</b:Year>
    <b:Publisher>MITSUBISHI ELECTRIC CORPORATION</b:Publisher>
    <b:RefOrder>3</b:RefOrder>
  </b:Source>
  <b:Source>
    <b:Tag>OpenCV</b:Tag>
    <b:SourceType>InternetSite</b:SourceType>
    <b:Guid>{BA43B321-FBA0-4AC1-A50D-24CBD42CC57C}</b:Guid>
    <b:Author>
      <b:Author>
        <b:Corporate>OpenCV</b:Corporate>
      </b:Author>
    </b:Author>
    <b:URL>https://opencv.org/</b:URL>
    <b:Year>2024</b:Year>
    <b:InternetSiteTitle>OpenCV - Open Computer Vision Library</b:InternetSiteTitle>
    <b:Title>OpenCV - Open Computer Vision Library</b:Title>
    <b:YearAccessed>2024</b:YearAccessed>
    <b:MonthAccessed>8</b:MonthAccessed>
    <b:DayAccessed>15</b:DayAccessed>
    <b:LCID>vi-VN</b:LCID>
    <b:RefOrder>4</b:RefOrder>
  </b:Source>
  <b:Source>
    <b:Tag>FX3u</b:Tag>
    <b:SourceType>Book</b:SourceType>
    <b:Guid>{F0DB9147-6B68-4461-97C7-9262B4E41E67}</b:Guid>
    <b:Title>FX3G/FX3U/FX3GC/FX3UC SERIES PROGRAMMABLE CONTROLLERS Programming manual</b:Title>
    <b:Author>
      <b:Author>
        <b:Corporate>Mitsubishi</b:Corporate>
      </b:Author>
    </b:Author>
    <b:Year>2012</b:Year>
    <b:Publisher>MITSUBISHI ELECTRIC CORPORATION</b:Publisher>
    <b:LCID>en-US</b:LCID>
    <b:RefOrder>5</b:RefOrder>
  </b:Source>
  <b:Source>
    <b:Tag>EmguCv</b:Tag>
    <b:SourceType>InternetSite</b:SourceType>
    <b:Guid>{2AFE9657-2390-4705-A99E-F17FA6BC0DE3}</b:Guid>
    <b:URL>https://emgu.com/wiki/index.php/Main_Page</b:URL>
    <b:Author>
      <b:Author>
        <b:Corporate>OpenCV</b:Corporate>
      </b:Author>
    </b:Author>
    <b:Year>2024</b:Year>
    <b:InternetSiteTitle>EmguCV: OpenCV in .Net</b:InternetSiteTitle>
    <b:Title>Emgu CV: OpenCV in .NET (C#, VB, C++ and more)</b:Title>
    <b:Month>8</b:Month>
    <b:YearAccessed>2024</b:YearAccessed>
    <b:MonthAccessed>8</b:MonthAccessed>
    <b:DayAccessed>15</b:DayAccessed>
    <b:LCID>en-US</b:LCID>
    <b:RefOrder>6</b:RefOrder>
  </b:Source>
</b:Sources>
</file>

<file path=customXml/itemProps1.xml><?xml version="1.0" encoding="utf-8"?>
<ds:datastoreItem xmlns:ds="http://schemas.openxmlformats.org/officeDocument/2006/customXml" ds:itemID="{08B0A2AF-F095-4269-AF4B-47600371C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15905</Words>
  <Characters>90662</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55</CharactersWithSpaces>
  <SharedDoc>false</SharedDoc>
  <HLinks>
    <vt:vector size="6" baseType="variant">
      <vt:variant>
        <vt:i4>4718675</vt:i4>
      </vt:variant>
      <vt:variant>
        <vt:i4>246</vt:i4>
      </vt:variant>
      <vt:variant>
        <vt:i4>0</vt:i4>
      </vt:variant>
      <vt:variant>
        <vt:i4>5</vt:i4>
      </vt:variant>
      <vt:variant>
        <vt:lpwstr>https://dl.espressif.com/dl/package_esp32_index.js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Quyen</dc:creator>
  <cp:keywords/>
  <dc:description/>
  <cp:lastModifiedBy>Thái Hòa Nguyễn</cp:lastModifiedBy>
  <cp:revision>4</cp:revision>
  <cp:lastPrinted>2025-02-18T03:12:00Z</cp:lastPrinted>
  <dcterms:created xsi:type="dcterms:W3CDTF">2025-02-15T15:33:00Z</dcterms:created>
  <dcterms:modified xsi:type="dcterms:W3CDTF">2025-02-1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